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5D16D4" w14:textId="60546291" w:rsidR="00F434D8" w:rsidRPr="00684463" w:rsidRDefault="00684463">
      <w:pPr>
        <w:rPr>
          <w:b/>
          <w:bCs/>
        </w:rPr>
      </w:pPr>
      <w:r w:rsidRPr="00684463">
        <w:rPr>
          <w:b/>
          <w:bCs/>
        </w:rPr>
        <w:t>What is Java?</w:t>
      </w:r>
    </w:p>
    <w:p w14:paraId="60D513B4" w14:textId="27C7D29B" w:rsidR="00684463" w:rsidRDefault="00684463">
      <w:r>
        <w:t>Java is object-oriented programming language -&gt; write once, run anywhere philosophy (platform independent)</w:t>
      </w:r>
    </w:p>
    <w:p w14:paraId="1941E369" w14:textId="73654D83" w:rsidR="00684463" w:rsidRDefault="00684463">
      <w:r>
        <w:t>Java can run on any platform which has JVM installed.</w:t>
      </w:r>
    </w:p>
    <w:p w14:paraId="2A4A335E" w14:textId="799E69BE" w:rsidR="00684463" w:rsidRPr="00684463" w:rsidRDefault="00684463">
      <w:pPr>
        <w:rPr>
          <w:b/>
          <w:bCs/>
        </w:rPr>
      </w:pPr>
      <w:r w:rsidRPr="00684463">
        <w:rPr>
          <w:b/>
          <w:bCs/>
        </w:rPr>
        <w:t xml:space="preserve">Why do we say Java </w:t>
      </w:r>
      <w:r w:rsidR="00E96506">
        <w:rPr>
          <w:b/>
          <w:bCs/>
        </w:rPr>
        <w:t xml:space="preserve">is </w:t>
      </w:r>
      <w:r w:rsidRPr="00684463">
        <w:rPr>
          <w:b/>
          <w:bCs/>
        </w:rPr>
        <w:t>object oriented?</w:t>
      </w:r>
    </w:p>
    <w:p w14:paraId="733061EA" w14:textId="2AD363D0" w:rsidR="00684463" w:rsidRDefault="00684463">
      <w:r w:rsidRPr="00684463">
        <w:t>It follows the principles of object-oriented programming</w:t>
      </w:r>
      <w:r w:rsidR="007F45B8">
        <w:t xml:space="preserve"> (</w:t>
      </w:r>
      <w:r w:rsidR="00493B9E" w:rsidRPr="00493B9E">
        <w:t>it is a</w:t>
      </w:r>
      <w:r w:rsidR="008A0635">
        <w:t xml:space="preserve"> </w:t>
      </w:r>
      <w:r w:rsidR="00493B9E" w:rsidRPr="00493B9E">
        <w:t xml:space="preserve">way to model real world objects into software objects which </w:t>
      </w:r>
      <w:proofErr w:type="gramStart"/>
      <w:r w:rsidR="00493B9E" w:rsidRPr="00493B9E">
        <w:t>has</w:t>
      </w:r>
      <w:proofErr w:type="gramEnd"/>
      <w:r w:rsidR="00493B9E" w:rsidRPr="00493B9E">
        <w:t xml:space="preserve"> both data and code</w:t>
      </w:r>
      <w:r w:rsidR="007F45B8">
        <w:t>)</w:t>
      </w:r>
      <w:r w:rsidRPr="00684463">
        <w:t xml:space="preserve">. </w:t>
      </w:r>
    </w:p>
    <w:p w14:paraId="2A1B3E96" w14:textId="655590CB" w:rsidR="00684463" w:rsidRDefault="00684463">
      <w:r w:rsidRPr="00684463">
        <w:t>example:</w:t>
      </w:r>
      <w:r>
        <w:t xml:space="preserve"> </w:t>
      </w:r>
      <w:r w:rsidRPr="00684463">
        <w:t xml:space="preserve">it has classes and objects </w:t>
      </w:r>
      <w:r>
        <w:t xml:space="preserve">-&gt; </w:t>
      </w:r>
      <w:r w:rsidRPr="00684463">
        <w:t>an object here is an instance of th</w:t>
      </w:r>
      <w:r>
        <w:t>e</w:t>
      </w:r>
      <w:r w:rsidRPr="00684463">
        <w:t xml:space="preserve"> </w:t>
      </w:r>
      <w:r w:rsidR="00423CF8" w:rsidRPr="00684463">
        <w:t>class.</w:t>
      </w:r>
    </w:p>
    <w:p w14:paraId="7F981BC1" w14:textId="023250C5" w:rsidR="00684463" w:rsidRDefault="00684463">
      <w:pPr>
        <w:rPr>
          <w:b/>
          <w:bCs/>
        </w:rPr>
      </w:pPr>
      <w:r w:rsidRPr="00684463">
        <w:rPr>
          <w:b/>
          <w:bCs/>
        </w:rPr>
        <w:t>What is an instance in Java?</w:t>
      </w:r>
    </w:p>
    <w:p w14:paraId="4B84F1EE" w14:textId="52097C73" w:rsidR="00D12E6C" w:rsidRDefault="00423CF8" w:rsidP="00423CF8">
      <w:r w:rsidRPr="00423CF8">
        <w:t>Class it is a blueprint or a template that you have created for one entity.</w:t>
      </w:r>
      <w:r>
        <w:t xml:space="preserve"> </w:t>
      </w:r>
      <w:r w:rsidRPr="00423CF8">
        <w:t>It has properties</w:t>
      </w:r>
      <w:r w:rsidR="00493B9E">
        <w:t>/state</w:t>
      </w:r>
      <w:r>
        <w:t xml:space="preserve"> (</w:t>
      </w:r>
      <w:r w:rsidRPr="00423CF8">
        <w:t>attributes</w:t>
      </w:r>
      <w:r>
        <w:t>)</w:t>
      </w:r>
      <w:r w:rsidRPr="00423CF8">
        <w:t xml:space="preserve"> and behavior</w:t>
      </w:r>
      <w:r>
        <w:t xml:space="preserve"> (</w:t>
      </w:r>
      <w:r w:rsidRPr="00423CF8">
        <w:t>methods</w:t>
      </w:r>
      <w:r>
        <w:t>).</w:t>
      </w:r>
    </w:p>
    <w:p w14:paraId="5DEE90E0" w14:textId="570A2E13" w:rsidR="00493B9E" w:rsidRDefault="00493B9E" w:rsidP="00493B9E">
      <w:pPr>
        <w:pStyle w:val="ListParagraph"/>
        <w:numPr>
          <w:ilvl w:val="0"/>
          <w:numId w:val="7"/>
        </w:numPr>
      </w:pPr>
      <w:r w:rsidRPr="00493B9E">
        <w:t>A software object stores its state in fields it is called as variables or attributes</w:t>
      </w:r>
      <w:r>
        <w:t>.</w:t>
      </w:r>
    </w:p>
    <w:p w14:paraId="721D489B" w14:textId="60F44C21" w:rsidR="00493B9E" w:rsidRDefault="00493B9E" w:rsidP="00493B9E">
      <w:pPr>
        <w:pStyle w:val="ListParagraph"/>
        <w:numPr>
          <w:ilvl w:val="0"/>
          <w:numId w:val="7"/>
        </w:numPr>
      </w:pPr>
      <w:r w:rsidRPr="00493B9E">
        <w:t xml:space="preserve">And an object </w:t>
      </w:r>
      <w:r w:rsidR="007A44C3" w:rsidRPr="00493B9E">
        <w:t>exposes</w:t>
      </w:r>
      <w:r w:rsidRPr="00493B9E">
        <w:t xml:space="preserve"> its behavior through </w:t>
      </w:r>
      <w:r w:rsidR="00635094" w:rsidRPr="00493B9E">
        <w:t>methods.</w:t>
      </w:r>
    </w:p>
    <w:p w14:paraId="19216BA2" w14:textId="77777777" w:rsidR="00AE36D4" w:rsidRDefault="00D12E6C" w:rsidP="00423CF8">
      <w:r w:rsidRPr="00D12E6C">
        <w:rPr>
          <w:noProof/>
        </w:rPr>
        <w:drawing>
          <wp:inline distT="0" distB="0" distL="0" distR="0" wp14:anchorId="1D70BCCE" wp14:editId="1E46C08D">
            <wp:extent cx="3524250" cy="2213541"/>
            <wp:effectExtent l="0" t="0" r="0" b="0"/>
            <wp:docPr id="3856158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615834" name="Picture 1" descr="A screenshot of a computer program&#10;&#10;Description automatically generated"/>
                    <pic:cNvPicPr/>
                  </pic:nvPicPr>
                  <pic:blipFill>
                    <a:blip r:embed="rId6"/>
                    <a:stretch>
                      <a:fillRect/>
                    </a:stretch>
                  </pic:blipFill>
                  <pic:spPr>
                    <a:xfrm>
                      <a:off x="0" y="0"/>
                      <a:ext cx="3567285" cy="2240571"/>
                    </a:xfrm>
                    <a:prstGeom prst="rect">
                      <a:avLst/>
                    </a:prstGeom>
                  </pic:spPr>
                </pic:pic>
              </a:graphicData>
            </a:graphic>
          </wp:inline>
        </w:drawing>
      </w:r>
      <w:r w:rsidR="00423CF8">
        <w:t xml:space="preserve"> </w:t>
      </w:r>
      <w:r w:rsidRPr="00D12E6C">
        <w:rPr>
          <w:noProof/>
        </w:rPr>
        <w:drawing>
          <wp:inline distT="0" distB="0" distL="0" distR="0" wp14:anchorId="76419F3D" wp14:editId="5B814D00">
            <wp:extent cx="5073301" cy="2007235"/>
            <wp:effectExtent l="0" t="0" r="0" b="0"/>
            <wp:docPr id="2034733173" name="Picture 1" descr="A black screen with a whit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733173" name="Picture 1" descr="A black screen with a white border&#10;&#10;Description automatically generated"/>
                    <pic:cNvPicPr/>
                  </pic:nvPicPr>
                  <pic:blipFill>
                    <a:blip r:embed="rId7"/>
                    <a:stretch>
                      <a:fillRect/>
                    </a:stretch>
                  </pic:blipFill>
                  <pic:spPr>
                    <a:xfrm>
                      <a:off x="0" y="0"/>
                      <a:ext cx="5216042" cy="2063710"/>
                    </a:xfrm>
                    <a:prstGeom prst="rect">
                      <a:avLst/>
                    </a:prstGeom>
                  </pic:spPr>
                </pic:pic>
              </a:graphicData>
            </a:graphic>
          </wp:inline>
        </w:drawing>
      </w:r>
    </w:p>
    <w:p w14:paraId="078442AC" w14:textId="0A73D790" w:rsidR="00423CF8" w:rsidRDefault="00423CF8" w:rsidP="00423CF8">
      <w:r w:rsidRPr="00423CF8">
        <w:t>An object is the instance of the class which has its own set of data stored in the attributes and performs certain actions based on the methods defined</w:t>
      </w:r>
      <w:r>
        <w:t>.</w:t>
      </w:r>
    </w:p>
    <w:p w14:paraId="63138A46" w14:textId="6F3FA652" w:rsidR="00994FF3" w:rsidRDefault="00994FF3" w:rsidP="00423CF8">
      <w:r w:rsidRPr="00994FF3">
        <w:rPr>
          <w:noProof/>
        </w:rPr>
        <w:drawing>
          <wp:inline distT="0" distB="0" distL="0" distR="0" wp14:anchorId="77DC8F39" wp14:editId="6C2EC891">
            <wp:extent cx="3598442" cy="1533525"/>
            <wp:effectExtent l="0" t="0" r="2540" b="0"/>
            <wp:docPr id="1495145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145569" name="Picture 1" descr="A screenshot of a computer&#10;&#10;Description automatically generated"/>
                    <pic:cNvPicPr/>
                  </pic:nvPicPr>
                  <pic:blipFill>
                    <a:blip r:embed="rId8"/>
                    <a:stretch>
                      <a:fillRect/>
                    </a:stretch>
                  </pic:blipFill>
                  <pic:spPr>
                    <a:xfrm>
                      <a:off x="0" y="0"/>
                      <a:ext cx="3598442" cy="1533525"/>
                    </a:xfrm>
                    <a:prstGeom prst="rect">
                      <a:avLst/>
                    </a:prstGeom>
                  </pic:spPr>
                </pic:pic>
              </a:graphicData>
            </a:graphic>
          </wp:inline>
        </w:drawing>
      </w:r>
    </w:p>
    <w:p w14:paraId="5CA2A71B" w14:textId="337CE8B7" w:rsidR="00423CF8" w:rsidRPr="00423CF8" w:rsidRDefault="00423CF8" w:rsidP="00423CF8">
      <w:pPr>
        <w:rPr>
          <w:b/>
          <w:bCs/>
        </w:rPr>
      </w:pPr>
      <w:r w:rsidRPr="00423CF8">
        <w:rPr>
          <w:b/>
          <w:bCs/>
        </w:rPr>
        <w:t>What is JDK?</w:t>
      </w:r>
    </w:p>
    <w:p w14:paraId="2EA9BAC6" w14:textId="235AA7C8" w:rsidR="00423CF8" w:rsidRDefault="00423CF8" w:rsidP="00423CF8">
      <w:r w:rsidRPr="00423CF8">
        <w:lastRenderedPageBreak/>
        <w:t>JDK</w:t>
      </w:r>
      <w:r>
        <w:t xml:space="preserve"> (</w:t>
      </w:r>
      <w:r w:rsidRPr="00423CF8">
        <w:t>Java development kit</w:t>
      </w:r>
      <w:r w:rsidR="004854CA">
        <w:t>)</w:t>
      </w:r>
      <w:r w:rsidRPr="00423CF8">
        <w:t xml:space="preserve"> has all the tools required for developing a Java application</w:t>
      </w:r>
      <w:proofErr w:type="gramStart"/>
      <w:r w:rsidRPr="00423CF8">
        <w:t xml:space="preserve"> it</w:t>
      </w:r>
      <w:proofErr w:type="gramEnd"/>
      <w:r w:rsidRPr="00423CF8">
        <w:t xml:space="preserve"> has a compiler</w:t>
      </w:r>
      <w:r w:rsidR="004854CA">
        <w:t xml:space="preserve"> (</w:t>
      </w:r>
      <w:r w:rsidR="004854CA" w:rsidRPr="004854CA">
        <w:t>convert Java source code to Java bytecode</w:t>
      </w:r>
      <w:r w:rsidR="004854CA">
        <w:t>)</w:t>
      </w:r>
      <w:r>
        <w:t xml:space="preserve">, </w:t>
      </w:r>
      <w:r w:rsidRPr="00423CF8">
        <w:t>debugger it</w:t>
      </w:r>
      <w:r>
        <w:t xml:space="preserve"> also has copy of </w:t>
      </w:r>
      <w:r w:rsidRPr="00423CF8">
        <w:t xml:space="preserve">the Java runtime environment </w:t>
      </w:r>
      <w:r>
        <w:t>(</w:t>
      </w:r>
      <w:r w:rsidRPr="00423CF8">
        <w:t>JRE</w:t>
      </w:r>
      <w:r>
        <w:t>).</w:t>
      </w:r>
    </w:p>
    <w:p w14:paraId="6F2CC5BA" w14:textId="28A1E170" w:rsidR="004854CA" w:rsidRDefault="004854CA" w:rsidP="004854CA">
      <w:pPr>
        <w:pStyle w:val="ListParagraph"/>
        <w:numPr>
          <w:ilvl w:val="0"/>
          <w:numId w:val="2"/>
        </w:numPr>
      </w:pPr>
      <w:r w:rsidRPr="00EA460A">
        <w:rPr>
          <w:b/>
          <w:bCs/>
        </w:rPr>
        <w:t xml:space="preserve">Java runtime environment (JRE) </w:t>
      </w:r>
      <w:r>
        <w:t xml:space="preserve">- </w:t>
      </w:r>
      <w:r w:rsidRPr="004854CA">
        <w:t>it just has some libraries and classes and a JVM which helps to execute Java bytecode.</w:t>
      </w:r>
    </w:p>
    <w:p w14:paraId="1D8ED22F" w14:textId="372E6533" w:rsidR="004854CA" w:rsidRDefault="004854CA" w:rsidP="004854CA">
      <w:pPr>
        <w:pStyle w:val="ListParagraph"/>
        <w:numPr>
          <w:ilvl w:val="0"/>
          <w:numId w:val="2"/>
        </w:numPr>
      </w:pPr>
      <w:r w:rsidRPr="004854CA">
        <w:t xml:space="preserve">it does not have any </w:t>
      </w:r>
      <w:r>
        <w:t xml:space="preserve">development tools like </w:t>
      </w:r>
      <w:r w:rsidRPr="004854CA">
        <w:t>debuggers or compilers.</w:t>
      </w:r>
    </w:p>
    <w:p w14:paraId="45DA840D" w14:textId="7E9F1A27" w:rsidR="00D12E6C" w:rsidRDefault="00A0020F" w:rsidP="004854CA">
      <w:pPr>
        <w:pStyle w:val="ListParagraph"/>
        <w:numPr>
          <w:ilvl w:val="0"/>
          <w:numId w:val="3"/>
        </w:numPr>
      </w:pPr>
      <w:r w:rsidRPr="00EA460A">
        <w:rPr>
          <w:b/>
          <w:bCs/>
        </w:rPr>
        <w:t>JVM</w:t>
      </w:r>
      <w:r w:rsidRPr="00A0020F">
        <w:t xml:space="preserve"> executes Java bytecode and produces output of the program</w:t>
      </w:r>
      <w:r>
        <w:t xml:space="preserve">. It </w:t>
      </w:r>
      <w:r w:rsidR="004854CA" w:rsidRPr="004854CA">
        <w:t xml:space="preserve">is responsible for converting the platform independent bytecode to a machine code for the specific </w:t>
      </w:r>
      <w:r w:rsidR="00D12E6C" w:rsidRPr="004854CA">
        <w:t>platform</w:t>
      </w:r>
      <w:r w:rsidR="00D12E6C">
        <w:t xml:space="preserve"> (</w:t>
      </w:r>
      <w:r w:rsidR="004854CA" w:rsidRPr="004854CA">
        <w:t>operating system</w:t>
      </w:r>
      <w:r w:rsidR="004854CA">
        <w:t>)</w:t>
      </w:r>
      <w:r w:rsidR="004854CA" w:rsidRPr="004854CA">
        <w:t xml:space="preserve"> it is running on</w:t>
      </w:r>
      <w:r w:rsidR="00D12E6C">
        <w:t>.</w:t>
      </w:r>
      <w:r w:rsidR="00D12E6C" w:rsidRPr="00D12E6C">
        <w:t xml:space="preserve"> </w:t>
      </w:r>
    </w:p>
    <w:p w14:paraId="232C0469" w14:textId="447BA5BC" w:rsidR="004854CA" w:rsidRDefault="00D12E6C" w:rsidP="004854CA">
      <w:pPr>
        <w:pStyle w:val="ListParagraph"/>
        <w:numPr>
          <w:ilvl w:val="0"/>
          <w:numId w:val="3"/>
        </w:numPr>
      </w:pPr>
      <w:r>
        <w:t>JVM also</w:t>
      </w:r>
      <w:r w:rsidRPr="00D12E6C">
        <w:t xml:space="preserve"> manages memory allocation and garbage collection to ensure efficient memory usage by Java programs</w:t>
      </w:r>
      <w:r>
        <w:t>.</w:t>
      </w:r>
    </w:p>
    <w:p w14:paraId="67BCB01D" w14:textId="130DA251" w:rsidR="00A0020F" w:rsidRDefault="00A0020F" w:rsidP="00A0020F">
      <w:pPr>
        <w:pStyle w:val="ListParagraph"/>
        <w:numPr>
          <w:ilvl w:val="0"/>
          <w:numId w:val="6"/>
        </w:numPr>
      </w:pPr>
      <w:r w:rsidRPr="00A0020F">
        <w:rPr>
          <w:b/>
          <w:bCs/>
        </w:rPr>
        <w:t>Memory allocation</w:t>
      </w:r>
      <w:r>
        <w:t>: The</w:t>
      </w:r>
      <w:r w:rsidR="00D12E6C" w:rsidRPr="00D12E6C">
        <w:t xml:space="preserve"> type of memory managed by JVM is called a heap memory</w:t>
      </w:r>
      <w:r w:rsidR="00D12E6C">
        <w:t xml:space="preserve"> (RAM), </w:t>
      </w:r>
      <w:r w:rsidR="00D12E6C" w:rsidRPr="00D12E6C">
        <w:t xml:space="preserve">This heap memory is dynamically allocated and deallocated as needed during the </w:t>
      </w:r>
      <w:r w:rsidRPr="00D12E6C">
        <w:t>program's</w:t>
      </w:r>
      <w:r w:rsidR="00D12E6C" w:rsidRPr="00D12E6C">
        <w:t xml:space="preserve"> execution</w:t>
      </w:r>
      <w:r>
        <w:t>.</w:t>
      </w:r>
    </w:p>
    <w:p w14:paraId="032DFF18" w14:textId="20BE017F" w:rsidR="00A0020F" w:rsidRDefault="00A0020F" w:rsidP="00A0020F">
      <w:pPr>
        <w:pStyle w:val="ListParagraph"/>
        <w:numPr>
          <w:ilvl w:val="0"/>
          <w:numId w:val="2"/>
        </w:numPr>
      </w:pPr>
      <w:r>
        <w:t>T</w:t>
      </w:r>
      <w:r w:rsidR="00D12E6C" w:rsidRPr="00D12E6C">
        <w:t xml:space="preserve">he objects that are created with new </w:t>
      </w:r>
      <w:r w:rsidRPr="00D12E6C">
        <w:t>keywords</w:t>
      </w:r>
      <w:r w:rsidR="00D12E6C" w:rsidRPr="00D12E6C">
        <w:t xml:space="preserve"> in Java are allocated onto the heap</w:t>
      </w:r>
      <w:r w:rsidR="00D12E6C">
        <w:t xml:space="preserve"> </w:t>
      </w:r>
      <w:r>
        <w:t>memory.</w:t>
      </w:r>
    </w:p>
    <w:p w14:paraId="5A587510" w14:textId="55087BC2" w:rsidR="00A0020F" w:rsidRDefault="00A0020F" w:rsidP="00A0020F">
      <w:pPr>
        <w:pStyle w:val="ListParagraph"/>
        <w:numPr>
          <w:ilvl w:val="0"/>
          <w:numId w:val="5"/>
        </w:numPr>
      </w:pPr>
      <w:r w:rsidRPr="00A0020F">
        <w:rPr>
          <w:b/>
          <w:bCs/>
        </w:rPr>
        <w:t xml:space="preserve">Garbage collection - </w:t>
      </w:r>
      <w:r w:rsidRPr="00A0020F">
        <w:t>JVM checks if there are any objects</w:t>
      </w:r>
      <w:r>
        <w:t xml:space="preserve"> (</w:t>
      </w:r>
      <w:r w:rsidRPr="00A0020F">
        <w:t>like variables arrays or any other data structures</w:t>
      </w:r>
      <w:r>
        <w:t>)</w:t>
      </w:r>
      <w:r w:rsidRPr="00A0020F">
        <w:t xml:space="preserve"> that </w:t>
      </w:r>
      <w:r w:rsidR="00EA460A" w:rsidRPr="00A0020F">
        <w:t>are no</w:t>
      </w:r>
      <w:r w:rsidRPr="00A0020F">
        <w:t xml:space="preserve"> longer being used</w:t>
      </w:r>
      <w:r>
        <w:t xml:space="preserve"> </w:t>
      </w:r>
      <w:r w:rsidRPr="00A0020F">
        <w:t>in the program and</w:t>
      </w:r>
      <w:r>
        <w:t xml:space="preserve"> </w:t>
      </w:r>
      <w:r w:rsidRPr="00A0020F">
        <w:t>it removes all those objects so that the program can execute without running out of memory</w:t>
      </w:r>
      <w:r>
        <w:t>.</w:t>
      </w:r>
    </w:p>
    <w:p w14:paraId="262C1039" w14:textId="6FA24067" w:rsidR="00A0020F" w:rsidRPr="00A0020F" w:rsidRDefault="00A0020F" w:rsidP="00A0020F">
      <w:pPr>
        <w:rPr>
          <w:b/>
          <w:bCs/>
        </w:rPr>
      </w:pPr>
      <w:r w:rsidRPr="00A0020F">
        <w:rPr>
          <w:b/>
          <w:bCs/>
        </w:rPr>
        <w:t xml:space="preserve">What is </w:t>
      </w:r>
      <w:r w:rsidR="00332384" w:rsidRPr="00A0020F">
        <w:rPr>
          <w:b/>
          <w:bCs/>
        </w:rPr>
        <w:t>IDE</w:t>
      </w:r>
      <w:r w:rsidR="00332384">
        <w:rPr>
          <w:b/>
          <w:bCs/>
        </w:rPr>
        <w:t xml:space="preserve"> (</w:t>
      </w:r>
      <w:r w:rsidR="00332384" w:rsidRPr="00332384">
        <w:rPr>
          <w:b/>
          <w:bCs/>
        </w:rPr>
        <w:t>integrated development environment</w:t>
      </w:r>
      <w:r w:rsidR="00332384">
        <w:rPr>
          <w:b/>
          <w:bCs/>
        </w:rPr>
        <w:t>)</w:t>
      </w:r>
      <w:r w:rsidRPr="00A0020F">
        <w:rPr>
          <w:b/>
          <w:bCs/>
        </w:rPr>
        <w:t>?</w:t>
      </w:r>
    </w:p>
    <w:p w14:paraId="029DBB17" w14:textId="77C1C5A6" w:rsidR="00A0020F" w:rsidRDefault="00A0020F" w:rsidP="00A0020F">
      <w:r w:rsidRPr="00A0020F">
        <w:t>An ID</w:t>
      </w:r>
      <w:r>
        <w:t>E</w:t>
      </w:r>
      <w:r w:rsidRPr="00A0020F">
        <w:t xml:space="preserve"> is just a text editor that facilitate</w:t>
      </w:r>
      <w:r>
        <w:t>s</w:t>
      </w:r>
      <w:r w:rsidRPr="00A0020F">
        <w:t xml:space="preserve"> a lot of features for writing an application.</w:t>
      </w:r>
    </w:p>
    <w:p w14:paraId="02291A7C" w14:textId="77777777" w:rsidR="00332384" w:rsidRDefault="00332384" w:rsidP="00332384">
      <w:pPr>
        <w:pStyle w:val="ListParagraph"/>
        <w:numPr>
          <w:ilvl w:val="0"/>
          <w:numId w:val="2"/>
        </w:numPr>
      </w:pPr>
      <w:r w:rsidRPr="00332384">
        <w:t>Code editing</w:t>
      </w:r>
      <w:r>
        <w:t xml:space="preserve"> i.e., </w:t>
      </w:r>
      <w:r w:rsidRPr="00332384">
        <w:t xml:space="preserve">syntax highlighting, code completion </w:t>
      </w:r>
      <w:r>
        <w:t xml:space="preserve">and </w:t>
      </w:r>
      <w:r w:rsidRPr="00332384">
        <w:t>automatic error checking</w:t>
      </w:r>
      <w:r>
        <w:t>.</w:t>
      </w:r>
    </w:p>
    <w:p w14:paraId="587847E5" w14:textId="79EA8CA1" w:rsidR="00332384" w:rsidRDefault="00332384" w:rsidP="00332384">
      <w:pPr>
        <w:pStyle w:val="ListParagraph"/>
        <w:numPr>
          <w:ilvl w:val="0"/>
          <w:numId w:val="2"/>
        </w:numPr>
      </w:pPr>
      <w:r w:rsidRPr="00332384">
        <w:t>Project management</w:t>
      </w:r>
      <w:r>
        <w:t xml:space="preserve"> i.e., </w:t>
      </w:r>
      <w:r w:rsidRPr="00332384">
        <w:t>it also integrates with version control systems like git and allows developers to comment</w:t>
      </w:r>
      <w:r>
        <w:t>,</w:t>
      </w:r>
      <w:r w:rsidRPr="00332384">
        <w:t xml:space="preserve"> push or pull changes</w:t>
      </w:r>
      <w:r>
        <w:t>.</w:t>
      </w:r>
    </w:p>
    <w:p w14:paraId="21C7699D" w14:textId="28C56A4D" w:rsidR="00332384" w:rsidRDefault="00EA460A" w:rsidP="00332384">
      <w:pPr>
        <w:pStyle w:val="ListParagraph"/>
        <w:numPr>
          <w:ilvl w:val="0"/>
          <w:numId w:val="2"/>
        </w:numPr>
      </w:pPr>
      <w:r w:rsidRPr="00332384">
        <w:t>Debugging,</w:t>
      </w:r>
      <w:r w:rsidR="00332384">
        <w:t xml:space="preserve"> i.e., </w:t>
      </w:r>
      <w:r w:rsidR="00332384" w:rsidRPr="00332384">
        <w:t>it includes debugging tools for error identification or like to create like breakpoints or watch variables or like understand</w:t>
      </w:r>
      <w:r w:rsidR="00332384">
        <w:t xml:space="preserve"> </w:t>
      </w:r>
      <w:r w:rsidR="00332384" w:rsidRPr="00332384">
        <w:t xml:space="preserve">step by step </w:t>
      </w:r>
      <w:r w:rsidRPr="00332384">
        <w:t>execution.</w:t>
      </w:r>
      <w:r w:rsidR="00332384" w:rsidRPr="00332384">
        <w:t xml:space="preserve"> </w:t>
      </w:r>
    </w:p>
    <w:p w14:paraId="23DCB11D" w14:textId="521EAA3F" w:rsidR="007A44C3" w:rsidRDefault="00332384" w:rsidP="007A44C3">
      <w:pPr>
        <w:pStyle w:val="ListParagraph"/>
        <w:numPr>
          <w:ilvl w:val="0"/>
          <w:numId w:val="2"/>
        </w:numPr>
      </w:pPr>
      <w:r>
        <w:t>IDE can also</w:t>
      </w:r>
      <w:r w:rsidRPr="00332384">
        <w:t xml:space="preserve"> </w:t>
      </w:r>
      <w:r w:rsidR="00EA460A" w:rsidRPr="00332384">
        <w:t>integrate</w:t>
      </w:r>
      <w:r w:rsidRPr="00332384">
        <w:t xml:space="preserve"> with development tools like version control</w:t>
      </w:r>
      <w:r>
        <w:t xml:space="preserve"> like </w:t>
      </w:r>
      <w:r w:rsidR="00EA460A">
        <w:t xml:space="preserve">Git, </w:t>
      </w:r>
      <w:r w:rsidR="00EA460A" w:rsidRPr="00332384">
        <w:t>testing</w:t>
      </w:r>
      <w:r w:rsidRPr="00332384">
        <w:t xml:space="preserve"> frameworks like Junit </w:t>
      </w:r>
      <w:proofErr w:type="gramStart"/>
      <w:r w:rsidR="00EA460A" w:rsidRPr="00332384">
        <w:t>and</w:t>
      </w:r>
      <w:r w:rsidR="00EA460A" w:rsidRPr="00EA460A">
        <w:t xml:space="preserve"> also</w:t>
      </w:r>
      <w:proofErr w:type="gramEnd"/>
      <w:r w:rsidR="00EA460A" w:rsidRPr="00EA460A">
        <w:t xml:space="preserve"> tools for importing third party libraries into the projects</w:t>
      </w:r>
      <w:r w:rsidR="00EA460A">
        <w:t>.</w:t>
      </w:r>
    </w:p>
    <w:p w14:paraId="35B62307" w14:textId="172C04B0" w:rsidR="007A44C3" w:rsidRDefault="007A44C3" w:rsidP="00281524">
      <w:r w:rsidRPr="007A44C3">
        <w:rPr>
          <w:b/>
          <w:bCs/>
        </w:rPr>
        <w:t>What are class members</w:t>
      </w:r>
      <w:r>
        <w:t>?</w:t>
      </w:r>
    </w:p>
    <w:p w14:paraId="5C20FD7F" w14:textId="07BBB360" w:rsidR="007A44C3" w:rsidRDefault="007A44C3" w:rsidP="007A44C3">
      <w:r w:rsidRPr="007A44C3">
        <w:t xml:space="preserve">In object-oriented programming class members are variables </w:t>
      </w:r>
      <w:r>
        <w:t>(</w:t>
      </w:r>
      <w:r w:rsidRPr="007A44C3">
        <w:t>fields or properties</w:t>
      </w:r>
      <w:r>
        <w:t xml:space="preserve">) </w:t>
      </w:r>
      <w:r w:rsidRPr="007A44C3">
        <w:t>or methods.</w:t>
      </w:r>
    </w:p>
    <w:p w14:paraId="297CF13C" w14:textId="5CEA0A63" w:rsidR="007A44C3" w:rsidRDefault="007A44C3" w:rsidP="007A44C3">
      <w:pPr>
        <w:pStyle w:val="ListParagraph"/>
        <w:numPr>
          <w:ilvl w:val="0"/>
          <w:numId w:val="2"/>
        </w:numPr>
      </w:pPr>
      <w:r w:rsidRPr="007A44C3">
        <w:t xml:space="preserve">Variables can be fields or properties which represent the state or data associated with </w:t>
      </w:r>
      <w:proofErr w:type="gramStart"/>
      <w:r w:rsidR="00281524" w:rsidRPr="007A44C3">
        <w:t>object</w:t>
      </w:r>
      <w:proofErr w:type="gramEnd"/>
      <w:r w:rsidRPr="007A44C3">
        <w:t xml:space="preserve"> of the class</w:t>
      </w:r>
      <w:r>
        <w:t>.</w:t>
      </w:r>
    </w:p>
    <w:p w14:paraId="0F9A8D3A" w14:textId="53351861" w:rsidR="007A44C3" w:rsidRDefault="007A44C3" w:rsidP="007A44C3">
      <w:pPr>
        <w:pStyle w:val="ListParagraph"/>
        <w:numPr>
          <w:ilvl w:val="0"/>
          <w:numId w:val="2"/>
        </w:numPr>
      </w:pPr>
      <w:r w:rsidRPr="007A44C3">
        <w:t xml:space="preserve">These variables can be primitive types </w:t>
      </w:r>
      <w:r>
        <w:t>(int</w:t>
      </w:r>
      <w:r w:rsidRPr="007A44C3">
        <w:t xml:space="preserve">, double, long, </w:t>
      </w:r>
      <w:r w:rsidR="00281524" w:rsidRPr="007A44C3">
        <w:t>Boolean</w:t>
      </w:r>
      <w:r>
        <w:t xml:space="preserve">) </w:t>
      </w:r>
      <w:r w:rsidRPr="007A44C3">
        <w:t>or reference types</w:t>
      </w:r>
      <w:r>
        <w:t xml:space="preserve"> (</w:t>
      </w:r>
      <w:r w:rsidR="00281524" w:rsidRPr="00281524">
        <w:t>objects, arrays</w:t>
      </w:r>
      <w:r>
        <w:t>)</w:t>
      </w:r>
    </w:p>
    <w:p w14:paraId="6BFD37CD" w14:textId="620CCE2D" w:rsidR="00687ACD" w:rsidRDefault="009413DD" w:rsidP="009413DD">
      <w:pPr>
        <w:pStyle w:val="ListParagraph"/>
      </w:pPr>
      <w:r w:rsidRPr="009413DD">
        <w:rPr>
          <w:noProof/>
        </w:rPr>
        <w:drawing>
          <wp:inline distT="0" distB="0" distL="0" distR="0" wp14:anchorId="204E77A1" wp14:editId="4F9A99FD">
            <wp:extent cx="1047750" cy="1179990"/>
            <wp:effectExtent l="0" t="0" r="0" b="1270"/>
            <wp:docPr id="180447792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477923" name="Picture 1" descr="A white paper with black text&#10;&#10;Description automatically generated"/>
                    <pic:cNvPicPr/>
                  </pic:nvPicPr>
                  <pic:blipFill>
                    <a:blip r:embed="rId9"/>
                    <a:stretch>
                      <a:fillRect/>
                    </a:stretch>
                  </pic:blipFill>
                  <pic:spPr>
                    <a:xfrm>
                      <a:off x="0" y="0"/>
                      <a:ext cx="1058628" cy="1192241"/>
                    </a:xfrm>
                    <a:prstGeom prst="rect">
                      <a:avLst/>
                    </a:prstGeom>
                  </pic:spPr>
                </pic:pic>
              </a:graphicData>
            </a:graphic>
          </wp:inline>
        </w:drawing>
      </w:r>
    </w:p>
    <w:p w14:paraId="288F1F08" w14:textId="50FA78C3" w:rsidR="007F45B8" w:rsidRDefault="00281524" w:rsidP="007F45B8">
      <w:r w:rsidRPr="00281524">
        <w:t>variables can be classified into different types based upon their scope and usage.</w:t>
      </w:r>
    </w:p>
    <w:p w14:paraId="095E878B" w14:textId="3DF9E683" w:rsidR="00A5400E" w:rsidRDefault="00D41F7E" w:rsidP="007F45B8">
      <w:pPr>
        <w:rPr>
          <w:b/>
          <w:bCs/>
        </w:rPr>
      </w:pPr>
      <w:r w:rsidRPr="00D41F7E">
        <w:rPr>
          <w:b/>
          <w:bCs/>
        </w:rPr>
        <w:t xml:space="preserve">Difference </w:t>
      </w:r>
      <w:proofErr w:type="spellStart"/>
      <w:r w:rsidRPr="00D41F7E">
        <w:rPr>
          <w:b/>
          <w:bCs/>
        </w:rPr>
        <w:t>blw</w:t>
      </w:r>
      <w:proofErr w:type="spellEnd"/>
      <w:r w:rsidRPr="00D41F7E">
        <w:rPr>
          <w:b/>
          <w:bCs/>
        </w:rPr>
        <w:t xml:space="preserve"> primitive and reference data types?</w:t>
      </w:r>
    </w:p>
    <w:p w14:paraId="440B1773" w14:textId="135FEF01" w:rsidR="00D41F7E" w:rsidRDefault="00846F3B" w:rsidP="00846F3B">
      <w:pPr>
        <w:pStyle w:val="ListParagraph"/>
        <w:numPr>
          <w:ilvl w:val="0"/>
          <w:numId w:val="2"/>
        </w:numPr>
      </w:pPr>
      <w:r w:rsidRPr="00EA4A9C">
        <w:lastRenderedPageBreak/>
        <w:t xml:space="preserve">Reference data type include </w:t>
      </w:r>
      <w:r w:rsidR="00EA4A9C" w:rsidRPr="00EA4A9C">
        <w:t>(classes</w:t>
      </w:r>
      <w:r w:rsidRPr="00EA4A9C">
        <w:t xml:space="preserve">, array, </w:t>
      </w:r>
      <w:proofErr w:type="gramStart"/>
      <w:r w:rsidRPr="00EA4A9C">
        <w:t>interfaces</w:t>
      </w:r>
      <w:proofErr w:type="gramEnd"/>
      <w:r w:rsidRPr="00EA4A9C">
        <w:t xml:space="preserve"> and enumerations</w:t>
      </w:r>
      <w:r w:rsidR="00EA4A9C" w:rsidRPr="00EA4A9C">
        <w:t>). They</w:t>
      </w:r>
      <w:r w:rsidRPr="00EA4A9C">
        <w:t xml:space="preserve"> hold </w:t>
      </w:r>
      <w:r w:rsidR="00045E99" w:rsidRPr="00EA4A9C">
        <w:t xml:space="preserve">reference to the object </w:t>
      </w:r>
      <w:r w:rsidR="00EA4A9C">
        <w:t xml:space="preserve">in memory </w:t>
      </w:r>
      <w:r w:rsidR="00EA4A9C" w:rsidRPr="00EA4A9C">
        <w:t>unlike</w:t>
      </w:r>
      <w:r w:rsidR="00045E99" w:rsidRPr="00EA4A9C">
        <w:t xml:space="preserve"> primitive data type that hold </w:t>
      </w:r>
      <w:r w:rsidR="00EA4A9C" w:rsidRPr="00EA4A9C">
        <w:t>simple values directly.</w:t>
      </w:r>
    </w:p>
    <w:p w14:paraId="0758535B" w14:textId="763B746E" w:rsidR="00D41F7E" w:rsidRDefault="00EA4A9C" w:rsidP="00043172">
      <w:pPr>
        <w:pStyle w:val="ListParagraph"/>
        <w:numPr>
          <w:ilvl w:val="0"/>
          <w:numId w:val="2"/>
        </w:numPr>
      </w:pPr>
      <w:r>
        <w:t>String</w:t>
      </w:r>
      <w:r w:rsidR="001E7EAB">
        <w:t xml:space="preserve">s are reference data type. Meaning they hold references of objects rather than </w:t>
      </w:r>
      <w:r w:rsidR="00FA153C">
        <w:t>values.</w:t>
      </w:r>
    </w:p>
    <w:p w14:paraId="238ADC08" w14:textId="210DF221" w:rsidR="00281524" w:rsidRDefault="00281524" w:rsidP="00281524">
      <w:r>
        <w:rPr>
          <w:b/>
          <w:bCs/>
        </w:rPr>
        <w:t>S</w:t>
      </w:r>
      <w:r w:rsidRPr="00281524">
        <w:rPr>
          <w:b/>
          <w:bCs/>
        </w:rPr>
        <w:t xml:space="preserve">tatic </w:t>
      </w:r>
      <w:r w:rsidR="00550FAF" w:rsidRPr="00281524">
        <w:rPr>
          <w:b/>
          <w:bCs/>
        </w:rPr>
        <w:t>variables</w:t>
      </w:r>
      <w:r w:rsidR="00550FAF">
        <w:rPr>
          <w:b/>
          <w:bCs/>
        </w:rPr>
        <w:t xml:space="preserve"> (</w:t>
      </w:r>
      <w:r w:rsidR="00550FAF" w:rsidRPr="00550FAF">
        <w:rPr>
          <w:b/>
          <w:bCs/>
        </w:rPr>
        <w:t>representing common data or variable across all the instances of a class</w:t>
      </w:r>
      <w:r w:rsidR="00550FAF">
        <w:rPr>
          <w:b/>
          <w:bCs/>
        </w:rPr>
        <w:t>)</w:t>
      </w:r>
      <w:r>
        <w:t>:</w:t>
      </w:r>
    </w:p>
    <w:p w14:paraId="7C3A9A11" w14:textId="3DE6A990" w:rsidR="00281524" w:rsidRDefault="00281524" w:rsidP="00281524">
      <w:pPr>
        <w:pStyle w:val="ListParagraph"/>
        <w:numPr>
          <w:ilvl w:val="0"/>
          <w:numId w:val="2"/>
        </w:numPr>
      </w:pPr>
      <w:r w:rsidRPr="00281524">
        <w:t>Static variables and methods belong to a class rather than an individual instance.</w:t>
      </w:r>
    </w:p>
    <w:p w14:paraId="0FBF85B9" w14:textId="79E39B22" w:rsidR="00281524" w:rsidRDefault="00281524" w:rsidP="00281524">
      <w:pPr>
        <w:pStyle w:val="ListParagraph"/>
        <w:numPr>
          <w:ilvl w:val="0"/>
          <w:numId w:val="2"/>
        </w:numPr>
      </w:pPr>
      <w:r w:rsidRPr="00281524">
        <w:t>Constants like π</w:t>
      </w:r>
      <w:r>
        <w:t xml:space="preserve">, </w:t>
      </w:r>
      <w:r w:rsidRPr="00281524">
        <w:t>counters that remain constant across all the instances of class are defined with a static keyword</w:t>
      </w:r>
      <w:r>
        <w:t>.</w:t>
      </w:r>
    </w:p>
    <w:p w14:paraId="735593AA" w14:textId="49649F7B" w:rsidR="00281524" w:rsidRDefault="00281524" w:rsidP="00281524">
      <w:pPr>
        <w:pStyle w:val="ListParagraph"/>
        <w:numPr>
          <w:ilvl w:val="0"/>
          <w:numId w:val="2"/>
        </w:numPr>
      </w:pPr>
      <w:r w:rsidRPr="00281524">
        <w:t>Static variables have only</w:t>
      </w:r>
      <w:r>
        <w:t xml:space="preserve"> </w:t>
      </w:r>
      <w:r w:rsidRPr="00281524">
        <w:t>one copy that is shared by all instances of the class</w:t>
      </w:r>
      <w:r>
        <w:t>.</w:t>
      </w:r>
    </w:p>
    <w:p w14:paraId="71C52F26" w14:textId="3FB0F998" w:rsidR="00550FAF" w:rsidRDefault="00281524" w:rsidP="00281524">
      <w:pPr>
        <w:pStyle w:val="ListParagraph"/>
        <w:numPr>
          <w:ilvl w:val="0"/>
          <w:numId w:val="2"/>
        </w:numPr>
      </w:pPr>
      <w:r w:rsidRPr="00281524">
        <w:t>Static variables exist if the class is loaded into the memory.</w:t>
      </w:r>
      <w:r w:rsidR="00550FAF" w:rsidRPr="00550FAF">
        <w:rPr>
          <w:noProof/>
        </w:rPr>
        <w:drawing>
          <wp:inline distT="0" distB="0" distL="0" distR="0" wp14:anchorId="6D16392D" wp14:editId="2B26D13A">
            <wp:extent cx="3000375" cy="951338"/>
            <wp:effectExtent l="0" t="0" r="0" b="0"/>
            <wp:docPr id="11625353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535320" name="Picture 1" descr="A screenshot of a computer program&#10;&#10;Description automatically generated"/>
                    <pic:cNvPicPr/>
                  </pic:nvPicPr>
                  <pic:blipFill>
                    <a:blip r:embed="rId10"/>
                    <a:stretch>
                      <a:fillRect/>
                    </a:stretch>
                  </pic:blipFill>
                  <pic:spPr>
                    <a:xfrm>
                      <a:off x="0" y="0"/>
                      <a:ext cx="3054709" cy="968566"/>
                    </a:xfrm>
                    <a:prstGeom prst="rect">
                      <a:avLst/>
                    </a:prstGeom>
                  </pic:spPr>
                </pic:pic>
              </a:graphicData>
            </a:graphic>
          </wp:inline>
        </w:drawing>
      </w:r>
    </w:p>
    <w:p w14:paraId="23755228" w14:textId="33519942" w:rsidR="00281524" w:rsidRPr="00281524" w:rsidRDefault="00281524" w:rsidP="00281524">
      <w:pPr>
        <w:rPr>
          <w:b/>
          <w:bCs/>
        </w:rPr>
      </w:pPr>
      <w:r w:rsidRPr="00281524">
        <w:rPr>
          <w:b/>
          <w:bCs/>
        </w:rPr>
        <w:t>Instance variables</w:t>
      </w:r>
      <w:r w:rsidR="00550FAF">
        <w:rPr>
          <w:b/>
          <w:bCs/>
        </w:rPr>
        <w:t xml:space="preserve"> (</w:t>
      </w:r>
      <w:r w:rsidR="00550FAF" w:rsidRPr="00550FAF">
        <w:rPr>
          <w:b/>
          <w:bCs/>
        </w:rPr>
        <w:t>belong to individual instances of the class</w:t>
      </w:r>
      <w:r w:rsidR="00550FAF">
        <w:rPr>
          <w:b/>
          <w:bCs/>
        </w:rPr>
        <w:t>,</w:t>
      </w:r>
      <w:r w:rsidR="00550FAF" w:rsidRPr="00550FAF">
        <w:rPr>
          <w:b/>
          <w:bCs/>
        </w:rPr>
        <w:t xml:space="preserve"> each object may have different values stored</w:t>
      </w:r>
      <w:r w:rsidR="00550FAF">
        <w:rPr>
          <w:b/>
          <w:bCs/>
        </w:rPr>
        <w:t>)</w:t>
      </w:r>
      <w:r w:rsidRPr="00281524">
        <w:rPr>
          <w:b/>
          <w:bCs/>
        </w:rPr>
        <w:t>:</w:t>
      </w:r>
    </w:p>
    <w:p w14:paraId="4CE8AF52" w14:textId="17CAA261" w:rsidR="00281524" w:rsidRDefault="00281524" w:rsidP="00281524">
      <w:pPr>
        <w:pStyle w:val="ListParagraph"/>
        <w:numPr>
          <w:ilvl w:val="0"/>
          <w:numId w:val="2"/>
        </w:numPr>
      </w:pPr>
      <w:r w:rsidRPr="00281524">
        <w:t>These are</w:t>
      </w:r>
      <w:r>
        <w:t xml:space="preserve"> </w:t>
      </w:r>
      <w:r w:rsidRPr="00281524">
        <w:t>associated with the instances of the class and have a different copy for each instance.</w:t>
      </w:r>
    </w:p>
    <w:p w14:paraId="2D044D6A" w14:textId="4AB39C68" w:rsidR="007F45B8" w:rsidRDefault="00281524" w:rsidP="007F45B8">
      <w:pPr>
        <w:pStyle w:val="ListParagraph"/>
        <w:numPr>
          <w:ilvl w:val="0"/>
          <w:numId w:val="2"/>
        </w:numPr>
      </w:pPr>
      <w:r w:rsidRPr="00281524">
        <w:t>instance variables exist if the instance of the class exists</w:t>
      </w:r>
      <w:r>
        <w:t>.</w:t>
      </w:r>
    </w:p>
    <w:p w14:paraId="1B550C40" w14:textId="5CC49A7B" w:rsidR="00550FAF" w:rsidRDefault="00550FAF" w:rsidP="00550FAF">
      <w:pPr>
        <w:pStyle w:val="ListParagraph"/>
      </w:pPr>
      <w:r w:rsidRPr="00550FAF">
        <w:rPr>
          <w:noProof/>
        </w:rPr>
        <w:drawing>
          <wp:inline distT="0" distB="0" distL="0" distR="0" wp14:anchorId="7D6751BF" wp14:editId="404E99C7">
            <wp:extent cx="2162175" cy="995879"/>
            <wp:effectExtent l="0" t="0" r="0" b="0"/>
            <wp:docPr id="128359721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597213" name="Picture 1" descr="A screen shot of a computer&#10;&#10;Description automatically generated"/>
                    <pic:cNvPicPr/>
                  </pic:nvPicPr>
                  <pic:blipFill>
                    <a:blip r:embed="rId11"/>
                    <a:stretch>
                      <a:fillRect/>
                    </a:stretch>
                  </pic:blipFill>
                  <pic:spPr>
                    <a:xfrm>
                      <a:off x="0" y="0"/>
                      <a:ext cx="2167074" cy="998135"/>
                    </a:xfrm>
                    <a:prstGeom prst="rect">
                      <a:avLst/>
                    </a:prstGeom>
                  </pic:spPr>
                </pic:pic>
              </a:graphicData>
            </a:graphic>
          </wp:inline>
        </w:drawing>
      </w:r>
    </w:p>
    <w:p w14:paraId="5455D85A" w14:textId="16AF017D" w:rsidR="00C207AD" w:rsidRDefault="00C207AD" w:rsidP="00550FAF">
      <w:pPr>
        <w:rPr>
          <w:b/>
          <w:bCs/>
        </w:rPr>
      </w:pPr>
      <w:r w:rsidRPr="00C207AD">
        <w:rPr>
          <w:b/>
          <w:bCs/>
        </w:rPr>
        <w:t>static variables versus instance variables</w:t>
      </w:r>
      <w:r>
        <w:rPr>
          <w:b/>
          <w:bCs/>
        </w:rPr>
        <w:t>?</w:t>
      </w:r>
    </w:p>
    <w:p w14:paraId="64EF9428" w14:textId="5336DA54" w:rsidR="00C207AD" w:rsidRDefault="003D74E8" w:rsidP="00550FAF">
      <w:pPr>
        <w:rPr>
          <w:noProof/>
        </w:rPr>
      </w:pPr>
      <w:r w:rsidRPr="003D74E8">
        <w:rPr>
          <w:noProof/>
        </w:rPr>
        <w:t xml:space="preserve"> </w:t>
      </w:r>
      <w:r>
        <w:rPr>
          <w:noProof/>
        </w:rPr>
        <w:drawing>
          <wp:inline distT="0" distB="0" distL="0" distR="0" wp14:anchorId="6B90C1AB" wp14:editId="17A69CDA">
            <wp:extent cx="4254031" cy="1932940"/>
            <wp:effectExtent l="0" t="0" r="0" b="0"/>
            <wp:docPr id="2050" name="Picture 2" descr="A computer code with green and black text&#10;&#10;Description automatically generated">
              <a:extLst xmlns:a="http://schemas.openxmlformats.org/drawingml/2006/main">
                <a:ext uri="{FF2B5EF4-FFF2-40B4-BE49-F238E27FC236}">
                  <a16:creationId xmlns:a16="http://schemas.microsoft.com/office/drawing/2014/main" id="{CC7EBEF5-9FEB-A0A6-5A57-719169A0AF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A computer code with green and black text&#10;&#10;Description automatically generated">
                      <a:extLst>
                        <a:ext uri="{FF2B5EF4-FFF2-40B4-BE49-F238E27FC236}">
                          <a16:creationId xmlns:a16="http://schemas.microsoft.com/office/drawing/2014/main" id="{CC7EBEF5-9FEB-A0A6-5A57-719169A0AFF5}"/>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02471" cy="1954950"/>
                    </a:xfrm>
                    <a:prstGeom prst="rect">
                      <a:avLst/>
                    </a:prstGeom>
                    <a:noFill/>
                  </pic:spPr>
                </pic:pic>
              </a:graphicData>
            </a:graphic>
          </wp:inline>
        </w:drawing>
      </w:r>
      <w:r w:rsidRPr="003D74E8">
        <w:rPr>
          <w:noProof/>
        </w:rPr>
        <w:t xml:space="preserve"> </w:t>
      </w:r>
      <w:r>
        <w:rPr>
          <w:noProof/>
        </w:rPr>
        <w:drawing>
          <wp:inline distT="0" distB="0" distL="0" distR="0" wp14:anchorId="32EB72CE" wp14:editId="30C6233D">
            <wp:extent cx="3095121" cy="1943100"/>
            <wp:effectExtent l="0" t="0" r="0" b="0"/>
            <wp:docPr id="4" name="Picture 3" descr="A computer code with text&#10;&#10;Description automatically generated">
              <a:extLst xmlns:a="http://schemas.openxmlformats.org/drawingml/2006/main">
                <a:ext uri="{FF2B5EF4-FFF2-40B4-BE49-F238E27FC236}">
                  <a16:creationId xmlns:a16="http://schemas.microsoft.com/office/drawing/2014/main" id="{F4A57F4D-F217-382D-616E-C1F9B36A4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omputer code with text&#10;&#10;Description automatically generated">
                      <a:extLst>
                        <a:ext uri="{FF2B5EF4-FFF2-40B4-BE49-F238E27FC236}">
                          <a16:creationId xmlns:a16="http://schemas.microsoft.com/office/drawing/2014/main" id="{F4A57F4D-F217-382D-616E-C1F9B36A453B}"/>
                        </a:ext>
                      </a:extLst>
                    </pic:cNvPr>
                    <pic:cNvPicPr>
                      <a:picLocks noChangeAspect="1"/>
                    </pic:cNvPicPr>
                  </pic:nvPicPr>
                  <pic:blipFill>
                    <a:blip r:embed="rId13"/>
                    <a:stretch>
                      <a:fillRect/>
                    </a:stretch>
                  </pic:blipFill>
                  <pic:spPr>
                    <a:xfrm>
                      <a:off x="0" y="0"/>
                      <a:ext cx="3149301" cy="1977114"/>
                    </a:xfrm>
                    <a:prstGeom prst="rect">
                      <a:avLst/>
                    </a:prstGeom>
                  </pic:spPr>
                </pic:pic>
              </a:graphicData>
            </a:graphic>
          </wp:inline>
        </w:drawing>
      </w:r>
    </w:p>
    <w:p w14:paraId="341D7DA5" w14:textId="4CBF5D25" w:rsidR="00550FAF" w:rsidRPr="00550FAF" w:rsidRDefault="00550FAF" w:rsidP="00550FAF">
      <w:pPr>
        <w:rPr>
          <w:b/>
          <w:bCs/>
        </w:rPr>
      </w:pPr>
      <w:r w:rsidRPr="00550FAF">
        <w:rPr>
          <w:b/>
          <w:bCs/>
        </w:rPr>
        <w:t>What are access modifiers in Java?</w:t>
      </w:r>
    </w:p>
    <w:p w14:paraId="1D1AEC1E" w14:textId="38D9948E" w:rsidR="00550FAF" w:rsidRDefault="00550FAF" w:rsidP="00550FAF">
      <w:r w:rsidRPr="00550FAF">
        <w:t>Java provides 4 main access modifiers</w:t>
      </w:r>
      <w:r w:rsidR="003215C3">
        <w:t>,</w:t>
      </w:r>
      <w:r w:rsidR="003215C3" w:rsidRPr="003215C3">
        <w:t xml:space="preserve"> these are essential for encapsulation </w:t>
      </w:r>
      <w:r w:rsidR="003215C3">
        <w:t>(</w:t>
      </w:r>
      <w:r w:rsidR="003215C3" w:rsidRPr="003215C3">
        <w:t>protect data from unauthorized access or modification</w:t>
      </w:r>
      <w:r w:rsidR="003215C3">
        <w:t>)</w:t>
      </w:r>
    </w:p>
    <w:p w14:paraId="4E0635E6" w14:textId="0676EE67" w:rsidR="003215C3" w:rsidRDefault="003215C3" w:rsidP="003215C3">
      <w:pPr>
        <w:pStyle w:val="ListParagraph"/>
        <w:numPr>
          <w:ilvl w:val="0"/>
          <w:numId w:val="2"/>
        </w:numPr>
      </w:pPr>
      <w:r w:rsidRPr="003215C3">
        <w:rPr>
          <w:b/>
          <w:bCs/>
        </w:rPr>
        <w:lastRenderedPageBreak/>
        <w:t>public:</w:t>
      </w:r>
      <w:r w:rsidRPr="003215C3">
        <w:t xml:space="preserve"> class, method, variable are accessible from any class</w:t>
      </w:r>
      <w:r>
        <w:t xml:space="preserve"> (</w:t>
      </w:r>
      <w:r w:rsidRPr="003215C3">
        <w:t>even from different packages</w:t>
      </w:r>
      <w:r>
        <w:t>).</w:t>
      </w:r>
    </w:p>
    <w:p w14:paraId="5F4E98D6" w14:textId="77777777" w:rsidR="003215C3" w:rsidRDefault="003215C3" w:rsidP="003215C3">
      <w:pPr>
        <w:pStyle w:val="ListParagraph"/>
        <w:numPr>
          <w:ilvl w:val="0"/>
          <w:numId w:val="2"/>
        </w:numPr>
      </w:pPr>
      <w:r w:rsidRPr="003215C3">
        <w:rPr>
          <w:b/>
          <w:bCs/>
        </w:rPr>
        <w:t>protected:</w:t>
      </w:r>
      <w:r>
        <w:t xml:space="preserve"> Accessible from classes in the same package and subclasses (even if they are in different packages).</w:t>
      </w:r>
    </w:p>
    <w:p w14:paraId="654A333D" w14:textId="77777777" w:rsidR="003215C3" w:rsidRDefault="003215C3" w:rsidP="003215C3">
      <w:pPr>
        <w:pStyle w:val="ListParagraph"/>
        <w:numPr>
          <w:ilvl w:val="0"/>
          <w:numId w:val="2"/>
        </w:numPr>
      </w:pPr>
      <w:r w:rsidRPr="003215C3">
        <w:rPr>
          <w:b/>
          <w:bCs/>
        </w:rPr>
        <w:t>default</w:t>
      </w:r>
      <w:r>
        <w:t xml:space="preserve"> (no modifier): Accessible only from classes in the same package.</w:t>
      </w:r>
    </w:p>
    <w:p w14:paraId="35FE65DB" w14:textId="15F6F103" w:rsidR="00EA460A" w:rsidRDefault="003215C3" w:rsidP="003215C3">
      <w:pPr>
        <w:pStyle w:val="ListParagraph"/>
        <w:numPr>
          <w:ilvl w:val="0"/>
          <w:numId w:val="2"/>
        </w:numPr>
      </w:pPr>
      <w:r w:rsidRPr="003215C3">
        <w:rPr>
          <w:b/>
          <w:bCs/>
        </w:rPr>
        <w:t>private:</w:t>
      </w:r>
      <w:r>
        <w:t xml:space="preserve"> Accessible only within the same class.</w:t>
      </w:r>
    </w:p>
    <w:p w14:paraId="25550BD7" w14:textId="695984C1" w:rsidR="00A64F16" w:rsidRPr="00A64F16" w:rsidRDefault="00A64F16" w:rsidP="00A64F16">
      <w:pPr>
        <w:rPr>
          <w:b/>
          <w:bCs/>
        </w:rPr>
      </w:pPr>
      <w:r w:rsidRPr="00A64F16">
        <w:rPr>
          <w:b/>
          <w:bCs/>
        </w:rPr>
        <w:t>What is the interface in Java? Difference between interface and a class?</w:t>
      </w:r>
    </w:p>
    <w:p w14:paraId="441D0347" w14:textId="71DA51C0" w:rsidR="00A64F16" w:rsidRDefault="00A64F16" w:rsidP="00A64F16">
      <w:r w:rsidRPr="00A64F16">
        <w:t>Interface is a blueprint or a contract that other classes must implement</w:t>
      </w:r>
      <w:r>
        <w:t xml:space="preserve">. </w:t>
      </w:r>
      <w:r w:rsidRPr="00A64F16">
        <w:t>Interface has method signatures without any implementation details, and they are declared using interface keyword in Java</w:t>
      </w:r>
      <w:r>
        <w:t xml:space="preserve"> (</w:t>
      </w:r>
      <w:r w:rsidRPr="00A64F16">
        <w:t>mainly used for polymorphism and abstraction</w:t>
      </w:r>
      <w:r>
        <w:t>).</w:t>
      </w:r>
    </w:p>
    <w:p w14:paraId="2F603204" w14:textId="40A6665F" w:rsidR="00A64F16" w:rsidRDefault="00A64F16" w:rsidP="00A64F16">
      <w:r w:rsidRPr="00A64F16">
        <w:rPr>
          <w:noProof/>
        </w:rPr>
        <w:drawing>
          <wp:inline distT="0" distB="0" distL="0" distR="0" wp14:anchorId="4AB22BFE" wp14:editId="304E952D">
            <wp:extent cx="1949550" cy="882695"/>
            <wp:effectExtent l="0" t="0" r="0" b="0"/>
            <wp:docPr id="31190845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908455" name="Picture 1" descr="A screen shot of a computer code&#10;&#10;Description automatically generated"/>
                    <pic:cNvPicPr/>
                  </pic:nvPicPr>
                  <pic:blipFill>
                    <a:blip r:embed="rId14"/>
                    <a:stretch>
                      <a:fillRect/>
                    </a:stretch>
                  </pic:blipFill>
                  <pic:spPr>
                    <a:xfrm>
                      <a:off x="0" y="0"/>
                      <a:ext cx="1949550" cy="882695"/>
                    </a:xfrm>
                    <a:prstGeom prst="rect">
                      <a:avLst/>
                    </a:prstGeom>
                  </pic:spPr>
                </pic:pic>
              </a:graphicData>
            </a:graphic>
          </wp:inline>
        </w:drawing>
      </w:r>
    </w:p>
    <w:p w14:paraId="2E9323CD" w14:textId="51BDBA63" w:rsidR="00A64F16" w:rsidRDefault="00A64F16" w:rsidP="00A64F16">
      <w:r w:rsidRPr="00A64F16">
        <w:t>Classes can contain properties (variables), behaviors</w:t>
      </w:r>
      <w:r>
        <w:t xml:space="preserve"> (</w:t>
      </w:r>
      <w:r w:rsidRPr="00A64F16">
        <w:t>methods</w:t>
      </w:r>
      <w:r>
        <w:t>)</w:t>
      </w:r>
      <w:r w:rsidRPr="00A64F16">
        <w:t>, constructors, and other members. Classes can implement interfaces by giving concrete implementation to the methods declared in the interface</w:t>
      </w:r>
      <w:r>
        <w:t>.</w:t>
      </w:r>
    </w:p>
    <w:p w14:paraId="14BA01D1" w14:textId="7F9AA8BE" w:rsidR="00A64F16" w:rsidRDefault="00A64F16" w:rsidP="00A64F16">
      <w:r w:rsidRPr="00A64F16">
        <w:rPr>
          <w:noProof/>
        </w:rPr>
        <w:drawing>
          <wp:inline distT="0" distB="0" distL="0" distR="0" wp14:anchorId="6B48766F" wp14:editId="55F47270">
            <wp:extent cx="2387723" cy="1339919"/>
            <wp:effectExtent l="0" t="0" r="0" b="0"/>
            <wp:docPr id="141764970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649705" name="Picture 1" descr="A screen shot of a computer code&#10;&#10;Description automatically generated"/>
                    <pic:cNvPicPr/>
                  </pic:nvPicPr>
                  <pic:blipFill>
                    <a:blip r:embed="rId15"/>
                    <a:stretch>
                      <a:fillRect/>
                    </a:stretch>
                  </pic:blipFill>
                  <pic:spPr>
                    <a:xfrm>
                      <a:off x="0" y="0"/>
                      <a:ext cx="2387723" cy="1339919"/>
                    </a:xfrm>
                    <a:prstGeom prst="rect">
                      <a:avLst/>
                    </a:prstGeom>
                  </pic:spPr>
                </pic:pic>
              </a:graphicData>
            </a:graphic>
          </wp:inline>
        </w:drawing>
      </w:r>
    </w:p>
    <w:p w14:paraId="78D05F71" w14:textId="1F50C95A" w:rsidR="00833376" w:rsidRPr="00C25D4D" w:rsidRDefault="000D6FD6" w:rsidP="00A0020F">
      <w:pPr>
        <w:rPr>
          <w:b/>
          <w:bCs/>
        </w:rPr>
      </w:pPr>
      <w:r w:rsidRPr="00C25D4D">
        <w:rPr>
          <w:b/>
          <w:bCs/>
        </w:rPr>
        <w:t>Explain the concepts of object</w:t>
      </w:r>
      <w:r w:rsidR="00C149FC" w:rsidRPr="00C25D4D">
        <w:rPr>
          <w:b/>
          <w:bCs/>
        </w:rPr>
        <w:t>-</w:t>
      </w:r>
      <w:r w:rsidRPr="00C25D4D">
        <w:rPr>
          <w:b/>
          <w:bCs/>
        </w:rPr>
        <w:t>oriented programming in Java?</w:t>
      </w:r>
    </w:p>
    <w:p w14:paraId="08D1876D" w14:textId="7824C0D1" w:rsidR="00C149FC" w:rsidRDefault="00C149FC" w:rsidP="00C149FC">
      <w:pPr>
        <w:pStyle w:val="ListParagraph"/>
        <w:numPr>
          <w:ilvl w:val="0"/>
          <w:numId w:val="2"/>
        </w:numPr>
      </w:pPr>
      <w:r w:rsidRPr="00C149FC">
        <w:t>Classes and objects</w:t>
      </w:r>
    </w:p>
    <w:p w14:paraId="41717616" w14:textId="21568C6B" w:rsidR="00C149FC" w:rsidRDefault="005A1E01" w:rsidP="00C149FC">
      <w:pPr>
        <w:pStyle w:val="ListParagraph"/>
        <w:numPr>
          <w:ilvl w:val="0"/>
          <w:numId w:val="2"/>
        </w:numPr>
      </w:pPr>
      <w:r w:rsidRPr="005A1E01">
        <w:t>Inheritance</w:t>
      </w:r>
    </w:p>
    <w:p w14:paraId="146B6096" w14:textId="1C8E82DA" w:rsidR="005A1E01" w:rsidRDefault="005A1E01" w:rsidP="00C149FC">
      <w:pPr>
        <w:pStyle w:val="ListParagraph"/>
        <w:numPr>
          <w:ilvl w:val="0"/>
          <w:numId w:val="2"/>
        </w:numPr>
      </w:pPr>
      <w:r w:rsidRPr="005A1E01">
        <w:t>Polymorphism</w:t>
      </w:r>
    </w:p>
    <w:p w14:paraId="4370680B" w14:textId="4D308F1D" w:rsidR="005A1E01" w:rsidRDefault="005A1E01" w:rsidP="00C149FC">
      <w:pPr>
        <w:pStyle w:val="ListParagraph"/>
        <w:numPr>
          <w:ilvl w:val="0"/>
          <w:numId w:val="2"/>
        </w:numPr>
      </w:pPr>
      <w:r w:rsidRPr="005A1E01">
        <w:t>Encapsulation</w:t>
      </w:r>
    </w:p>
    <w:p w14:paraId="5D5B1921" w14:textId="16AFD553" w:rsidR="005A1E01" w:rsidRDefault="005A1E01" w:rsidP="00C149FC">
      <w:pPr>
        <w:pStyle w:val="ListParagraph"/>
        <w:numPr>
          <w:ilvl w:val="0"/>
          <w:numId w:val="2"/>
        </w:numPr>
      </w:pPr>
      <w:r w:rsidRPr="005A1E01">
        <w:t>Abstraction</w:t>
      </w:r>
    </w:p>
    <w:p w14:paraId="33CD6770" w14:textId="683BD8D5" w:rsidR="005A1E01" w:rsidRDefault="00C25D4D" w:rsidP="00C149FC">
      <w:pPr>
        <w:pStyle w:val="ListParagraph"/>
        <w:numPr>
          <w:ilvl w:val="0"/>
          <w:numId w:val="2"/>
        </w:numPr>
      </w:pPr>
      <w:r w:rsidRPr="00C25D4D">
        <w:t>It's sociation, aggregation, and composition</w:t>
      </w:r>
      <w:r>
        <w:t>.</w:t>
      </w:r>
    </w:p>
    <w:p w14:paraId="6FF40DF7" w14:textId="0849391F" w:rsidR="00B8090F" w:rsidRPr="00387FA3" w:rsidRDefault="00F5598D" w:rsidP="00814917">
      <w:pPr>
        <w:rPr>
          <w:b/>
          <w:bCs/>
        </w:rPr>
      </w:pPr>
      <w:r w:rsidRPr="00387FA3">
        <w:rPr>
          <w:b/>
          <w:bCs/>
        </w:rPr>
        <w:t>Explain encapsulation</w:t>
      </w:r>
      <w:r w:rsidR="009A6199">
        <w:rPr>
          <w:b/>
          <w:bCs/>
        </w:rPr>
        <w:t xml:space="preserve"> (</w:t>
      </w:r>
      <w:r w:rsidR="007A582A" w:rsidRPr="00594B46">
        <w:t xml:space="preserve">restricting access to the data </w:t>
      </w:r>
      <w:r w:rsidR="00594B46">
        <w:t>(</w:t>
      </w:r>
      <w:r w:rsidR="007A582A" w:rsidRPr="00594B46">
        <w:t>variables</w:t>
      </w:r>
      <w:r w:rsidR="00594B46">
        <w:t>)</w:t>
      </w:r>
      <w:r w:rsidR="007A582A" w:rsidRPr="00594B46">
        <w:t xml:space="preserve"> through access modifiers</w:t>
      </w:r>
      <w:r w:rsidR="00554263">
        <w:t xml:space="preserve"> </w:t>
      </w:r>
      <w:r w:rsidR="00594B46">
        <w:t>(PP</w:t>
      </w:r>
      <w:r w:rsidR="0019245E">
        <w:t>DP)</w:t>
      </w:r>
      <w:r w:rsidR="007A582A" w:rsidRPr="00594B46">
        <w:t xml:space="preserve"> and making them only available through the methods </w:t>
      </w:r>
      <w:r w:rsidR="0019245E">
        <w:t>(</w:t>
      </w:r>
      <w:r w:rsidR="007A582A" w:rsidRPr="00594B46">
        <w:t>getters or setters</w:t>
      </w:r>
      <w:r w:rsidR="0019245E">
        <w:t>)</w:t>
      </w:r>
      <w:r w:rsidR="009A6199">
        <w:rPr>
          <w:b/>
          <w:bCs/>
        </w:rPr>
        <w:t>)</w:t>
      </w:r>
      <w:r w:rsidRPr="00387FA3">
        <w:rPr>
          <w:b/>
          <w:bCs/>
        </w:rPr>
        <w:t>?</w:t>
      </w:r>
    </w:p>
    <w:p w14:paraId="342A1BD5" w14:textId="42237B23" w:rsidR="00814917" w:rsidRDefault="003174E0" w:rsidP="00814917">
      <w:pPr>
        <w:pStyle w:val="ListParagraph"/>
        <w:numPr>
          <w:ilvl w:val="0"/>
          <w:numId w:val="2"/>
        </w:numPr>
      </w:pPr>
      <w:r w:rsidRPr="003174E0">
        <w:t xml:space="preserve">It means bundling of data </w:t>
      </w:r>
      <w:r w:rsidR="00387FA3">
        <w:t>(</w:t>
      </w:r>
      <w:r w:rsidR="00387FA3" w:rsidRPr="003174E0">
        <w:t>variables) and</w:t>
      </w:r>
      <w:r w:rsidRPr="003174E0">
        <w:t xml:space="preserve"> its behavior </w:t>
      </w:r>
      <w:r w:rsidR="00387FA3">
        <w:t>(</w:t>
      </w:r>
      <w:r w:rsidRPr="003174E0">
        <w:t>methods</w:t>
      </w:r>
      <w:r w:rsidR="00387FA3">
        <w:t>)</w:t>
      </w:r>
      <w:r w:rsidRPr="003174E0">
        <w:t xml:space="preserve"> into</w:t>
      </w:r>
      <w:r w:rsidR="00387FA3" w:rsidRPr="00387FA3">
        <w:t xml:space="preserve"> a single unit known as class.</w:t>
      </w:r>
    </w:p>
    <w:p w14:paraId="48FDD262" w14:textId="19622A94" w:rsidR="00387FA3" w:rsidRDefault="00387FA3" w:rsidP="00814917">
      <w:pPr>
        <w:pStyle w:val="ListParagraph"/>
        <w:numPr>
          <w:ilvl w:val="0"/>
          <w:numId w:val="2"/>
        </w:numPr>
      </w:pPr>
      <w:proofErr w:type="gramStart"/>
      <w:r w:rsidRPr="00387FA3">
        <w:t>it</w:t>
      </w:r>
      <w:proofErr w:type="gramEnd"/>
      <w:r w:rsidRPr="00387FA3">
        <w:t xml:space="preserve"> hides the internal state of an object from the outside world and only exposes the necessary functionality through method call</w:t>
      </w:r>
      <w:r w:rsidR="002C16C3">
        <w:t xml:space="preserve"> (</w:t>
      </w:r>
      <w:r w:rsidR="002C16C3" w:rsidRPr="002C16C3">
        <w:t>it is a practice of hiding fields and methods from public access</w:t>
      </w:r>
      <w:r w:rsidR="002C16C3">
        <w:t>)</w:t>
      </w:r>
      <w:r w:rsidRPr="00387FA3">
        <w:t>.</w:t>
      </w:r>
    </w:p>
    <w:p w14:paraId="2D9ED1E0" w14:textId="58932B44" w:rsidR="008011CE" w:rsidRDefault="00982DA9" w:rsidP="001C603E">
      <w:r w:rsidRPr="00982DA9">
        <w:lastRenderedPageBreak/>
        <w:t>Encapsulating a class means setting your attributes private and then setting up setters and getters for those attributes to be accessed by other classes</w:t>
      </w:r>
      <w:r>
        <w:t>.</w:t>
      </w:r>
      <w:r w:rsidR="009221E9" w:rsidRPr="009221E9">
        <w:t xml:space="preserve"> For example if you take a bank account it has attributes like account number</w:t>
      </w:r>
      <w:r w:rsidR="009B4A19" w:rsidRPr="009B4A19">
        <w:t>,</w:t>
      </w:r>
      <w:r w:rsidR="009221E9" w:rsidRPr="009221E9">
        <w:t xml:space="preserve"> balance</w:t>
      </w:r>
      <w:r w:rsidR="009B4A19">
        <w:t xml:space="preserve">, </w:t>
      </w:r>
      <w:r w:rsidR="009221E9" w:rsidRPr="009221E9">
        <w:t xml:space="preserve">customer name and </w:t>
      </w:r>
      <w:r w:rsidR="009B4A19" w:rsidRPr="009B4A19">
        <w:t>Phone</w:t>
      </w:r>
      <w:r w:rsidR="009221E9" w:rsidRPr="009221E9">
        <w:t xml:space="preserve"> number</w:t>
      </w:r>
      <w:r w:rsidR="00E70764">
        <w:t>,</w:t>
      </w:r>
      <w:r w:rsidR="009221E9" w:rsidRPr="009221E9">
        <w:t xml:space="preserve"> you set all these attributes private and then there are behaviors </w:t>
      </w:r>
      <w:r w:rsidR="009221E9">
        <w:t>/</w:t>
      </w:r>
      <w:r w:rsidR="00914AB2" w:rsidRPr="00914AB2">
        <w:t xml:space="preserve">methods like withdrawing funds and depositing funds </w:t>
      </w:r>
      <w:r w:rsidR="000202A8">
        <w:t>w</w:t>
      </w:r>
      <w:r w:rsidR="00914AB2" w:rsidRPr="00914AB2">
        <w:t>here you set  validations like if the account deposit is less than the funds it shouldn't allow you to withdraw so you're restricting the access</w:t>
      </w:r>
      <w:r w:rsidR="000202A8">
        <w:t>.</w:t>
      </w:r>
    </w:p>
    <w:p w14:paraId="77E4A3BD" w14:textId="0431315A" w:rsidR="001E2702" w:rsidRDefault="001E2702" w:rsidP="001C603E">
      <w:pPr>
        <w:rPr>
          <w:b/>
          <w:bCs/>
        </w:rPr>
      </w:pPr>
      <w:r w:rsidRPr="00D871CC">
        <w:rPr>
          <w:b/>
          <w:bCs/>
        </w:rPr>
        <w:t xml:space="preserve">Why do we need </w:t>
      </w:r>
      <w:r w:rsidR="00D871CC" w:rsidRPr="00D871CC">
        <w:rPr>
          <w:b/>
          <w:bCs/>
        </w:rPr>
        <w:t>encapsulation</w:t>
      </w:r>
      <w:r w:rsidRPr="00D871CC">
        <w:rPr>
          <w:b/>
          <w:bCs/>
        </w:rPr>
        <w:t>?</w:t>
      </w:r>
    </w:p>
    <w:p w14:paraId="176766A6" w14:textId="741429FC" w:rsidR="00316BD6" w:rsidRPr="00827F50" w:rsidRDefault="00D871CC" w:rsidP="00D871CC">
      <w:pPr>
        <w:pStyle w:val="ListParagraph"/>
        <w:numPr>
          <w:ilvl w:val="0"/>
          <w:numId w:val="2"/>
        </w:numPr>
      </w:pPr>
      <w:r w:rsidRPr="00827F50">
        <w:t xml:space="preserve">No encapsulation </w:t>
      </w:r>
      <w:r w:rsidR="00827F50" w:rsidRPr="00827F50">
        <w:t>means</w:t>
      </w:r>
      <w:r w:rsidRPr="00827F50">
        <w:t xml:space="preserve"> allowing </w:t>
      </w:r>
      <w:r w:rsidR="00316BD6" w:rsidRPr="00827F50">
        <w:t xml:space="preserve">direct </w:t>
      </w:r>
      <w:r w:rsidRPr="00827F50">
        <w:t>access to the</w:t>
      </w:r>
      <w:r w:rsidR="00316BD6" w:rsidRPr="00827F50">
        <w:t xml:space="preserve"> data on object, this bypasses all the checks you placed in a class for </w:t>
      </w:r>
      <w:r w:rsidR="00827F50" w:rsidRPr="00827F50">
        <w:t>validation.</w:t>
      </w:r>
    </w:p>
    <w:p w14:paraId="7E8994ED" w14:textId="1BC50C98" w:rsidR="00D871CC" w:rsidRDefault="00316BD6" w:rsidP="00D871CC">
      <w:pPr>
        <w:pStyle w:val="ListParagraph"/>
        <w:numPr>
          <w:ilvl w:val="0"/>
          <w:numId w:val="2"/>
        </w:numPr>
      </w:pPr>
      <w:r w:rsidRPr="00827F50">
        <w:t xml:space="preserve">Any changes to the </w:t>
      </w:r>
      <w:r w:rsidR="00827F50" w:rsidRPr="00827F50">
        <w:t>object’s</w:t>
      </w:r>
      <w:r w:rsidRPr="00827F50">
        <w:t xml:space="preserve"> fields </w:t>
      </w:r>
      <w:r w:rsidR="00370FEC" w:rsidRPr="00827F50">
        <w:t>mean</w:t>
      </w:r>
      <w:r w:rsidR="00827F50" w:rsidRPr="00827F50">
        <w:t xml:space="preserve"> the calling code also </w:t>
      </w:r>
      <w:proofErr w:type="gramStart"/>
      <w:r w:rsidR="00827F50" w:rsidRPr="00827F50">
        <w:t>need</w:t>
      </w:r>
      <w:proofErr w:type="gramEnd"/>
      <w:r w:rsidR="00827F50" w:rsidRPr="00827F50">
        <w:t xml:space="preserve"> to be changed in all places.</w:t>
      </w:r>
      <w:r w:rsidR="00D871CC" w:rsidRPr="00827F50">
        <w:t xml:space="preserve"> </w:t>
      </w:r>
    </w:p>
    <w:p w14:paraId="2346C25A" w14:textId="0CE84FA0" w:rsidR="001E2702" w:rsidRDefault="00540A46" w:rsidP="00043172">
      <w:pPr>
        <w:pStyle w:val="ListParagraph"/>
        <w:numPr>
          <w:ilvl w:val="0"/>
          <w:numId w:val="2"/>
        </w:numPr>
      </w:pPr>
      <w:r>
        <w:t xml:space="preserve">If </w:t>
      </w:r>
      <w:r w:rsidR="00CF4EC8">
        <w:t>you do</w:t>
      </w:r>
      <w:r>
        <w:t xml:space="preserve"> not restrict access to the field members, then instead of </w:t>
      </w:r>
      <w:r w:rsidR="00370FEC">
        <w:t>constructor’s</w:t>
      </w:r>
      <w:r>
        <w:t xml:space="preserve"> initialization the data</w:t>
      </w:r>
      <w:r w:rsidR="00CF4EC8">
        <w:t xml:space="preserve">, the calling code is responsible for setting up those data for instances </w:t>
      </w:r>
      <w:r w:rsidR="008A0635">
        <w:t>individually</w:t>
      </w:r>
      <w:r w:rsidR="00CF4EC8">
        <w:t>.</w:t>
      </w:r>
    </w:p>
    <w:p w14:paraId="120B24D9" w14:textId="34C1F233" w:rsidR="003E32B2" w:rsidRPr="0000559E" w:rsidRDefault="003E32B2" w:rsidP="001C603E">
      <w:pPr>
        <w:rPr>
          <w:b/>
          <w:bCs/>
        </w:rPr>
      </w:pPr>
      <w:r w:rsidRPr="0000559E">
        <w:rPr>
          <w:b/>
          <w:bCs/>
        </w:rPr>
        <w:t>What are getters and setters?</w:t>
      </w:r>
    </w:p>
    <w:p w14:paraId="269C0B09" w14:textId="07B46140" w:rsidR="003E32B2" w:rsidRDefault="003E32B2" w:rsidP="001C603E">
      <w:r w:rsidRPr="003E32B2">
        <w:t>Getters and setters are the methods</w:t>
      </w:r>
      <w:r w:rsidR="00B33401" w:rsidRPr="00B33401">
        <w:t xml:space="preserve"> used to provide access and modify the private fields of a </w:t>
      </w:r>
      <w:r w:rsidR="00394D4F">
        <w:t>c</w:t>
      </w:r>
      <w:r w:rsidR="00394D4F" w:rsidRPr="00B33401">
        <w:t>lass</w:t>
      </w:r>
      <w:r w:rsidR="00394D4F">
        <w:t>;</w:t>
      </w:r>
      <w:r w:rsidR="00B33401" w:rsidRPr="00B33401">
        <w:t xml:space="preserve"> this is a fundamental part of encapsulation</w:t>
      </w:r>
      <w:r w:rsidR="00B33401">
        <w:t>.</w:t>
      </w:r>
    </w:p>
    <w:p w14:paraId="1E896C07" w14:textId="58A01A8F" w:rsidR="00B33401" w:rsidRDefault="0000559E" w:rsidP="00B33401">
      <w:pPr>
        <w:pStyle w:val="ListParagraph"/>
        <w:numPr>
          <w:ilvl w:val="0"/>
          <w:numId w:val="2"/>
        </w:numPr>
      </w:pPr>
      <w:r w:rsidRPr="00491C4A">
        <w:t>Getter’s</w:t>
      </w:r>
      <w:r w:rsidR="00491C4A" w:rsidRPr="00491C4A">
        <w:t xml:space="preserve"> method </w:t>
      </w:r>
      <w:r w:rsidRPr="00491C4A">
        <w:t>provides</w:t>
      </w:r>
      <w:r w:rsidR="00491C4A" w:rsidRPr="00491C4A">
        <w:t xml:space="preserve"> access </w:t>
      </w:r>
      <w:r w:rsidR="00394D4F" w:rsidRPr="00491C4A">
        <w:t>to</w:t>
      </w:r>
      <w:r w:rsidR="00491C4A" w:rsidRPr="00491C4A">
        <w:t xml:space="preserve"> a private variable outside the </w:t>
      </w:r>
      <w:r w:rsidR="00394D4F">
        <w:t>c</w:t>
      </w:r>
      <w:r w:rsidR="00394D4F" w:rsidRPr="00491C4A">
        <w:t>lass.</w:t>
      </w:r>
    </w:p>
    <w:p w14:paraId="292D7E4B" w14:textId="51D5F3FE" w:rsidR="009115EF" w:rsidRDefault="0000559E" w:rsidP="001C0D6B">
      <w:pPr>
        <w:pStyle w:val="ListParagraph"/>
        <w:numPr>
          <w:ilvl w:val="0"/>
          <w:numId w:val="2"/>
        </w:numPr>
      </w:pPr>
      <w:r>
        <w:t>S</w:t>
      </w:r>
      <w:r w:rsidRPr="00932AF2">
        <w:t>etters’</w:t>
      </w:r>
      <w:r w:rsidR="00932AF2" w:rsidRPr="00932AF2">
        <w:t xml:space="preserve"> method allows you to modify the private value</w:t>
      </w:r>
      <w:r w:rsidR="004E6BB5" w:rsidRPr="004E6BB5">
        <w:t xml:space="preserve"> outside the </w:t>
      </w:r>
      <w:r w:rsidR="0058585A">
        <w:t>c</w:t>
      </w:r>
      <w:r w:rsidR="004E6BB5" w:rsidRPr="004E6BB5">
        <w:t>lass</w:t>
      </w:r>
      <w:r w:rsidR="0058585A">
        <w:t>.</w:t>
      </w:r>
    </w:p>
    <w:p w14:paraId="0D68A370" w14:textId="086AEFE7" w:rsidR="001C0D6B" w:rsidRDefault="001C0D6B" w:rsidP="001C0D6B">
      <w:pPr>
        <w:pStyle w:val="ListParagraph"/>
        <w:numPr>
          <w:ilvl w:val="0"/>
          <w:numId w:val="2"/>
        </w:numPr>
      </w:pPr>
      <w:r w:rsidRPr="001C0D6B">
        <w:t xml:space="preserve">We can specify validations and business logic rules through getters and </w:t>
      </w:r>
      <w:r w:rsidR="0000559E" w:rsidRPr="001C0D6B">
        <w:t>setter’s</w:t>
      </w:r>
      <w:r w:rsidRPr="001C0D6B">
        <w:t xml:space="preserve"> methods</w:t>
      </w:r>
      <w:r w:rsidR="008E4877" w:rsidRPr="008E4877">
        <w:t xml:space="preserve"> and can access the private variables outside the encapsulated class</w:t>
      </w:r>
      <w:r w:rsidR="0000559E">
        <w:t>.</w:t>
      </w:r>
    </w:p>
    <w:p w14:paraId="62A6923F" w14:textId="4B4BBFF0" w:rsidR="0000559E" w:rsidRPr="005C7951" w:rsidRDefault="0000559E" w:rsidP="0000559E">
      <w:pPr>
        <w:rPr>
          <w:b/>
          <w:bCs/>
        </w:rPr>
      </w:pPr>
      <w:r w:rsidRPr="005C7951">
        <w:rPr>
          <w:b/>
          <w:bCs/>
        </w:rPr>
        <w:t>What is constructor?</w:t>
      </w:r>
    </w:p>
    <w:p w14:paraId="72671F26" w14:textId="093B5CFB" w:rsidR="003445B9" w:rsidRDefault="006B2F80" w:rsidP="0000559E">
      <w:r w:rsidRPr="006B2F80">
        <w:t xml:space="preserve">Constructor is a special method in Java which has </w:t>
      </w:r>
      <w:r w:rsidR="00980F5D" w:rsidRPr="006B2F80">
        <w:t>the same</w:t>
      </w:r>
      <w:r w:rsidRPr="006B2F80">
        <w:t xml:space="preserve"> name as its class</w:t>
      </w:r>
      <w:r>
        <w:t>.</w:t>
      </w:r>
    </w:p>
    <w:p w14:paraId="41EC5506" w14:textId="1DB5952F" w:rsidR="006B2F80" w:rsidRDefault="006B2F80" w:rsidP="0000559E">
      <w:r w:rsidRPr="006B2F80">
        <w:t>Constructors in Java can be overloaded meaning a class can have several constructors with different parameters</w:t>
      </w:r>
      <w:proofErr w:type="gramStart"/>
      <w:r w:rsidRPr="006B2F80">
        <w:t xml:space="preserve"> it</w:t>
      </w:r>
      <w:proofErr w:type="gramEnd"/>
      <w:r w:rsidRPr="006B2F80">
        <w:t xml:space="preserve"> gives the flexibility to initialize an object based on the convenience of a user</w:t>
      </w:r>
      <w:r w:rsidR="00980F5D">
        <w:t>.</w:t>
      </w:r>
    </w:p>
    <w:p w14:paraId="4035C777" w14:textId="53211B84" w:rsidR="00A02E4C" w:rsidRDefault="0064179E" w:rsidP="0000559E">
      <w:pPr>
        <w:rPr>
          <w:b/>
          <w:bCs/>
        </w:rPr>
      </w:pPr>
      <w:r w:rsidRPr="0049003F">
        <w:rPr>
          <w:b/>
          <w:bCs/>
        </w:rPr>
        <w:t>Difference between getters</w:t>
      </w:r>
      <w:r w:rsidR="00EA1B3D">
        <w:rPr>
          <w:b/>
          <w:bCs/>
        </w:rPr>
        <w:t>/</w:t>
      </w:r>
      <w:r w:rsidRPr="0049003F">
        <w:rPr>
          <w:b/>
          <w:bCs/>
        </w:rPr>
        <w:t>setters versus constructor?</w:t>
      </w:r>
    </w:p>
    <w:p w14:paraId="62CE2C19" w14:textId="0E22BC1F" w:rsidR="00802D56" w:rsidRDefault="00802D56" w:rsidP="00802D56">
      <w:pPr>
        <w:pStyle w:val="ListParagraph"/>
        <w:numPr>
          <w:ilvl w:val="0"/>
          <w:numId w:val="2"/>
        </w:numPr>
      </w:pPr>
      <w:r w:rsidRPr="00A47D1C">
        <w:t>Constructors are used for initializing objects and setting up their initial state</w:t>
      </w:r>
      <w:r w:rsidRPr="00C21A48">
        <w:t xml:space="preserve"> </w:t>
      </w:r>
      <w:proofErr w:type="gramStart"/>
      <w:r w:rsidRPr="00C21A48">
        <w:t>To</w:t>
      </w:r>
      <w:proofErr w:type="gramEnd"/>
      <w:r w:rsidRPr="00C21A48">
        <w:t xml:space="preserve"> ensure objects are created in a valid and consistent state</w:t>
      </w:r>
      <w:r>
        <w:t>.</w:t>
      </w:r>
    </w:p>
    <w:p w14:paraId="096120B5" w14:textId="30E75054" w:rsidR="00802D56" w:rsidRDefault="00802D56" w:rsidP="00802D56">
      <w:pPr>
        <w:pStyle w:val="ListParagraph"/>
        <w:numPr>
          <w:ilvl w:val="0"/>
          <w:numId w:val="2"/>
        </w:numPr>
      </w:pPr>
      <w:r w:rsidRPr="00802D56">
        <w:t xml:space="preserve">Getters and setters provide access to the </w:t>
      </w:r>
      <w:r w:rsidR="00A913AD" w:rsidRPr="00802D56">
        <w:t>attributes.</w:t>
      </w:r>
    </w:p>
    <w:p w14:paraId="1E91794E" w14:textId="1DF45E3F" w:rsidR="0064179E" w:rsidRDefault="0049003F" w:rsidP="0000559E">
      <w:r w:rsidRPr="0049003F">
        <w:t>When initializing an object</w:t>
      </w:r>
      <w:r>
        <w:t>,</w:t>
      </w:r>
      <w:r w:rsidRPr="0049003F">
        <w:t xml:space="preserve"> constructor helps us to set all the required attributes in a single place promoting readability whereas with getters and setters you </w:t>
      </w:r>
      <w:r w:rsidR="00A913AD" w:rsidRPr="0049003F">
        <w:t>must</w:t>
      </w:r>
      <w:r w:rsidRPr="0049003F">
        <w:t xml:space="preserve"> make several methods calls which makes the code less readable and harder to understand</w:t>
      </w:r>
      <w:r w:rsidR="009F21DC">
        <w:t>.</w:t>
      </w:r>
    </w:p>
    <w:p w14:paraId="7812B3A2" w14:textId="7E2613A6" w:rsidR="009F21DC" w:rsidRDefault="001F573F" w:rsidP="0000559E">
      <w:r>
        <w:t>We</w:t>
      </w:r>
      <w:r w:rsidRPr="001F573F">
        <w:t xml:space="preserve"> can use</w:t>
      </w:r>
      <w:r w:rsidR="00BB66D3" w:rsidRPr="00BB66D3">
        <w:t xml:space="preserve"> constructors and setters both for having a validation logic</w:t>
      </w:r>
      <w:r>
        <w:t>.</w:t>
      </w:r>
      <w:r w:rsidR="00BB66D3" w:rsidRPr="00BB66D3">
        <w:t xml:space="preserve"> </w:t>
      </w:r>
      <w:r>
        <w:t>O</w:t>
      </w:r>
      <w:r w:rsidR="00BB66D3" w:rsidRPr="00BB66D3">
        <w:t xml:space="preserve">ne advantage of having validation logic in constructors is that since constructors use all valid </w:t>
      </w:r>
      <w:r>
        <w:t xml:space="preserve">parameter </w:t>
      </w:r>
      <w:r w:rsidR="00BB66D3" w:rsidRPr="00BB66D3">
        <w:t xml:space="preserve">values to create an </w:t>
      </w:r>
      <w:r w:rsidR="000D6074" w:rsidRPr="00BB66D3">
        <w:t>object</w:t>
      </w:r>
      <w:r w:rsidR="000D6074">
        <w:t xml:space="preserve">, </w:t>
      </w:r>
      <w:r w:rsidR="000D6074" w:rsidRPr="00C30C2B">
        <w:t>it</w:t>
      </w:r>
      <w:r w:rsidR="00C30C2B" w:rsidRPr="00C30C2B">
        <w:t xml:space="preserve"> </w:t>
      </w:r>
      <w:r w:rsidR="00D207DE" w:rsidRPr="00D207DE">
        <w:t>draws an</w:t>
      </w:r>
      <w:r w:rsidR="00C30C2B" w:rsidRPr="00C30C2B">
        <w:t xml:space="preserve"> error saying the object is not created </w:t>
      </w:r>
      <w:r w:rsidR="00D207DE" w:rsidRPr="00D207DE">
        <w:t>in case of invalid parameter values</w:t>
      </w:r>
      <w:r w:rsidR="00D207DE">
        <w:t>.</w:t>
      </w:r>
      <w:r w:rsidR="00C30C2B" w:rsidRPr="00C30C2B">
        <w:t xml:space="preserve"> </w:t>
      </w:r>
      <w:r w:rsidR="000D6074" w:rsidRPr="00C30C2B">
        <w:t>However,</w:t>
      </w:r>
      <w:r w:rsidR="00C30C2B" w:rsidRPr="00C30C2B">
        <w:t xml:space="preserve"> if you use the validation </w:t>
      </w:r>
      <w:r w:rsidR="00D207DE" w:rsidRPr="00C30C2B">
        <w:t>logic</w:t>
      </w:r>
      <w:r w:rsidR="00C30C2B" w:rsidRPr="00C30C2B">
        <w:t xml:space="preserve"> through setters the object will be created</w:t>
      </w:r>
      <w:r w:rsidR="00AE6E6D" w:rsidRPr="00C30C2B">
        <w:t>. However,</w:t>
      </w:r>
      <w:r w:rsidR="00C30C2B" w:rsidRPr="00C30C2B">
        <w:t xml:space="preserve"> you will change the state of that </w:t>
      </w:r>
      <w:r w:rsidR="00BD2E88" w:rsidRPr="00C30C2B">
        <w:t>variable</w:t>
      </w:r>
      <w:r w:rsidR="00C30C2B" w:rsidRPr="00C30C2B">
        <w:t xml:space="preserve"> after creation</w:t>
      </w:r>
      <w:r w:rsidR="00D207DE">
        <w:t>.</w:t>
      </w:r>
    </w:p>
    <w:p w14:paraId="684EE19D" w14:textId="31A8BD68" w:rsidR="00DE6959" w:rsidRDefault="00B84DDA" w:rsidP="0000559E">
      <w:r w:rsidRPr="005C21D2">
        <w:rPr>
          <w:highlight w:val="yellow"/>
        </w:rPr>
        <w:t xml:space="preserve">It is often recommended to use constructors with getters instead of setters to favor more control ways of accessing and modifying an </w:t>
      </w:r>
      <w:proofErr w:type="gramStart"/>
      <w:r w:rsidRPr="005C21D2">
        <w:rPr>
          <w:highlight w:val="yellow"/>
        </w:rPr>
        <w:t>object</w:t>
      </w:r>
      <w:proofErr w:type="gramEnd"/>
      <w:r w:rsidRPr="005C21D2">
        <w:rPr>
          <w:highlight w:val="yellow"/>
        </w:rPr>
        <w:t xml:space="preserve"> state.</w:t>
      </w:r>
      <w:r>
        <w:t xml:space="preserve"> </w:t>
      </w:r>
      <w:r w:rsidRPr="00B84DDA">
        <w:t>Because</w:t>
      </w:r>
      <w:r w:rsidR="00E144C8" w:rsidRPr="00E144C8">
        <w:t xml:space="preserve"> in terms of inheritance modifying a setter in superclass can lead to unintended consequences in subclass</w:t>
      </w:r>
      <w:r w:rsidR="005C21D2" w:rsidRPr="005C21D2">
        <w:t xml:space="preserve"> which can potentially break the functionality of a subclass that </w:t>
      </w:r>
      <w:proofErr w:type="gramStart"/>
      <w:r w:rsidR="005C21D2" w:rsidRPr="005C21D2">
        <w:t>rely</w:t>
      </w:r>
      <w:proofErr w:type="gramEnd"/>
      <w:r w:rsidR="005C21D2" w:rsidRPr="005C21D2">
        <w:t xml:space="preserve"> on superclass interface</w:t>
      </w:r>
      <w:r w:rsidR="005C21D2">
        <w:t>.</w:t>
      </w:r>
    </w:p>
    <w:p w14:paraId="7FCD7CD7" w14:textId="4CFDFA5D" w:rsidR="00925D49" w:rsidRPr="00AF1026" w:rsidRDefault="004523FC" w:rsidP="0000559E">
      <w:pPr>
        <w:rPr>
          <w:b/>
          <w:bCs/>
        </w:rPr>
      </w:pPr>
      <w:r w:rsidRPr="00AF1026">
        <w:rPr>
          <w:b/>
          <w:bCs/>
        </w:rPr>
        <w:t>What is constructor chaining?</w:t>
      </w:r>
    </w:p>
    <w:p w14:paraId="6B127F61" w14:textId="54CF6CEA" w:rsidR="004523FC" w:rsidRDefault="00BD2E88" w:rsidP="0000559E">
      <w:r w:rsidRPr="00BD2E88">
        <w:lastRenderedPageBreak/>
        <w:t>It refers to the process of a constructor calling other constructors in the same class or its super class it allows code reuse and avoid duplication of initialization logic across multiple constructors in the class.</w:t>
      </w:r>
    </w:p>
    <w:p w14:paraId="6847A937" w14:textId="6C59E0F6" w:rsidR="00BD2E88" w:rsidRDefault="00276FD1" w:rsidP="0000559E">
      <w:r w:rsidRPr="00276FD1">
        <w:t xml:space="preserve">constructor chaining is achieved using the </w:t>
      </w:r>
      <w:proofErr w:type="gramStart"/>
      <w:r w:rsidRPr="00276FD1">
        <w:t>this(</w:t>
      </w:r>
      <w:proofErr w:type="gramEnd"/>
      <w:r w:rsidRPr="00276FD1">
        <w:t>) keyword to invoke another constructor within the same class or the super() keyword to invoke a constructor in the superclass.</w:t>
      </w:r>
    </w:p>
    <w:p w14:paraId="3296FEBB" w14:textId="27918EDB" w:rsidR="00161737" w:rsidRDefault="00161737" w:rsidP="0000559E">
      <w:r w:rsidRPr="00161737">
        <w:rPr>
          <w:noProof/>
        </w:rPr>
        <w:drawing>
          <wp:inline distT="0" distB="0" distL="0" distR="0" wp14:anchorId="7345476F" wp14:editId="52C4C273">
            <wp:extent cx="3261033" cy="2685876"/>
            <wp:effectExtent l="0" t="0" r="0" b="635"/>
            <wp:docPr id="199713433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134332" name="Picture 1" descr="A computer screen shot of a program&#10;&#10;Description automatically generated"/>
                    <pic:cNvPicPr/>
                  </pic:nvPicPr>
                  <pic:blipFill>
                    <a:blip r:embed="rId16"/>
                    <a:stretch>
                      <a:fillRect/>
                    </a:stretch>
                  </pic:blipFill>
                  <pic:spPr>
                    <a:xfrm>
                      <a:off x="0" y="0"/>
                      <a:ext cx="3283508" cy="2704387"/>
                    </a:xfrm>
                    <a:prstGeom prst="rect">
                      <a:avLst/>
                    </a:prstGeom>
                  </pic:spPr>
                </pic:pic>
              </a:graphicData>
            </a:graphic>
          </wp:inline>
        </w:drawing>
      </w:r>
      <w:r w:rsidR="00AF1026" w:rsidRPr="00AF1026">
        <w:rPr>
          <w:noProof/>
        </w:rPr>
        <w:t xml:space="preserve"> </w:t>
      </w:r>
      <w:r w:rsidR="00AF1026" w:rsidRPr="00AF1026">
        <w:rPr>
          <w:noProof/>
        </w:rPr>
        <w:drawing>
          <wp:inline distT="0" distB="0" distL="0" distR="0" wp14:anchorId="417D341E" wp14:editId="1213B7E6">
            <wp:extent cx="3493670" cy="2628900"/>
            <wp:effectExtent l="0" t="0" r="0" b="0"/>
            <wp:docPr id="1702149395"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149395" name="Picture 1" descr="A computer screen shot of a program&#10;&#10;Description automatically generated"/>
                    <pic:cNvPicPr/>
                  </pic:nvPicPr>
                  <pic:blipFill>
                    <a:blip r:embed="rId17"/>
                    <a:stretch>
                      <a:fillRect/>
                    </a:stretch>
                  </pic:blipFill>
                  <pic:spPr>
                    <a:xfrm>
                      <a:off x="0" y="0"/>
                      <a:ext cx="3495060" cy="2629946"/>
                    </a:xfrm>
                    <a:prstGeom prst="rect">
                      <a:avLst/>
                    </a:prstGeom>
                  </pic:spPr>
                </pic:pic>
              </a:graphicData>
            </a:graphic>
          </wp:inline>
        </w:drawing>
      </w:r>
    </w:p>
    <w:p w14:paraId="6956355A" w14:textId="77777777" w:rsidR="005C7951" w:rsidRDefault="005C7951" w:rsidP="0000559E"/>
    <w:p w14:paraId="05131314" w14:textId="458F429C" w:rsidR="005C7951" w:rsidRPr="003F4CFC" w:rsidRDefault="00FC5823" w:rsidP="0000559E">
      <w:pPr>
        <w:rPr>
          <w:b/>
          <w:bCs/>
        </w:rPr>
      </w:pPr>
      <w:r w:rsidRPr="003F4CFC">
        <w:rPr>
          <w:b/>
          <w:bCs/>
        </w:rPr>
        <w:t>static versus instance methods?</w:t>
      </w:r>
    </w:p>
    <w:p w14:paraId="770ED7C7" w14:textId="6B827078" w:rsidR="00FC5823" w:rsidRDefault="00466D0D" w:rsidP="0000559E">
      <w:r w:rsidRPr="003F4CFC">
        <w:rPr>
          <w:b/>
          <w:bCs/>
        </w:rPr>
        <w:t>Static methods</w:t>
      </w:r>
      <w:r>
        <w:t xml:space="preserve">: </w:t>
      </w:r>
      <w:r w:rsidR="001D39CD">
        <w:t>T</w:t>
      </w:r>
      <w:r w:rsidRPr="00466D0D">
        <w:t xml:space="preserve">hese belong to the class rather than the instances of the </w:t>
      </w:r>
      <w:r w:rsidR="003F4CFC" w:rsidRPr="00466D0D">
        <w:t>class</w:t>
      </w:r>
      <w:r w:rsidR="003F4CFC">
        <w:t>;</w:t>
      </w:r>
      <w:r w:rsidR="001B260E" w:rsidRPr="001B260E">
        <w:t xml:space="preserve"> these are often stateless and </w:t>
      </w:r>
      <w:r w:rsidR="003F4CFC" w:rsidRPr="001B260E">
        <w:t>operate</w:t>
      </w:r>
      <w:r w:rsidR="001B260E" w:rsidRPr="001B260E">
        <w:t xml:space="preserve"> only on their parameters or other static variables</w:t>
      </w:r>
      <w:r w:rsidR="001B260E">
        <w:t>.</w:t>
      </w:r>
      <w:r w:rsidR="00F955D2" w:rsidRPr="00F955D2">
        <w:t xml:space="preserve"> You don't need to create an instance to access the static </w:t>
      </w:r>
      <w:r w:rsidR="003F4CFC" w:rsidRPr="00F955D2">
        <w:t>method,</w:t>
      </w:r>
      <w:r w:rsidR="00F955D2" w:rsidRPr="00F955D2">
        <w:t xml:space="preserve"> you can directly access the static method from its class</w:t>
      </w:r>
      <w:r w:rsidR="003F4CFC">
        <w:t>.</w:t>
      </w:r>
    </w:p>
    <w:p w14:paraId="5568D9A5" w14:textId="7C7E6835" w:rsidR="00595208" w:rsidRDefault="00B63736" w:rsidP="00B63736">
      <w:pPr>
        <w:ind w:left="2880"/>
      </w:pPr>
      <w:r w:rsidRPr="00B63736">
        <w:rPr>
          <w:noProof/>
        </w:rPr>
        <w:t xml:space="preserve"> </w:t>
      </w:r>
      <w:r w:rsidRPr="00B63736">
        <w:rPr>
          <w:noProof/>
        </w:rPr>
        <w:drawing>
          <wp:inline distT="0" distB="0" distL="0" distR="0" wp14:anchorId="5A5F9E9E" wp14:editId="6E444648">
            <wp:extent cx="3275373" cy="1437787"/>
            <wp:effectExtent l="0" t="0" r="1270" b="0"/>
            <wp:docPr id="1578354755"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354755" name="Picture 1" descr="A computer screen shot of a program&#10;&#10;Description automatically generated"/>
                    <pic:cNvPicPr/>
                  </pic:nvPicPr>
                  <pic:blipFill>
                    <a:blip r:embed="rId18"/>
                    <a:stretch>
                      <a:fillRect/>
                    </a:stretch>
                  </pic:blipFill>
                  <pic:spPr>
                    <a:xfrm>
                      <a:off x="0" y="0"/>
                      <a:ext cx="3360495" cy="1475153"/>
                    </a:xfrm>
                    <a:prstGeom prst="rect">
                      <a:avLst/>
                    </a:prstGeom>
                  </pic:spPr>
                </pic:pic>
              </a:graphicData>
            </a:graphic>
          </wp:inline>
        </w:drawing>
      </w:r>
    </w:p>
    <w:p w14:paraId="37658227" w14:textId="1A3336A7" w:rsidR="0035581C" w:rsidRDefault="00714F67" w:rsidP="00714F67">
      <w:pPr>
        <w:rPr>
          <w:b/>
          <w:bCs/>
        </w:rPr>
      </w:pPr>
      <w:r>
        <w:t xml:space="preserve">The main method in Java is a special static method that serves as the entry point for a Java application. It's called by the Java Virtual Machine (JVM) when it starts executing the Java program. The JVM looks for the main method with the signature: </w:t>
      </w:r>
      <w:r w:rsidRPr="00714F67">
        <w:rPr>
          <w:b/>
          <w:bCs/>
          <w:highlight w:val="yellow"/>
        </w:rPr>
        <w:t xml:space="preserve">public static void </w:t>
      </w:r>
      <w:proofErr w:type="gramStart"/>
      <w:r w:rsidRPr="00714F67">
        <w:rPr>
          <w:b/>
          <w:bCs/>
          <w:highlight w:val="yellow"/>
        </w:rPr>
        <w:t>main(</w:t>
      </w:r>
      <w:proofErr w:type="gramEnd"/>
      <w:r w:rsidRPr="00714F67">
        <w:rPr>
          <w:b/>
          <w:bCs/>
          <w:highlight w:val="yellow"/>
        </w:rPr>
        <w:t xml:space="preserve">String[] </w:t>
      </w:r>
      <w:proofErr w:type="spellStart"/>
      <w:r w:rsidRPr="00714F67">
        <w:rPr>
          <w:b/>
          <w:bCs/>
          <w:highlight w:val="yellow"/>
        </w:rPr>
        <w:t>args</w:t>
      </w:r>
      <w:proofErr w:type="spellEnd"/>
      <w:r w:rsidRPr="00714F67">
        <w:rPr>
          <w:b/>
          <w:bCs/>
          <w:highlight w:val="yellow"/>
        </w:rPr>
        <w:t>)</w:t>
      </w:r>
    </w:p>
    <w:p w14:paraId="6DC5F19F" w14:textId="77777777" w:rsidR="00BF18B0" w:rsidRDefault="00BF18B0" w:rsidP="00043172">
      <w:pPr>
        <w:pStyle w:val="ListParagraph"/>
        <w:numPr>
          <w:ilvl w:val="0"/>
          <w:numId w:val="5"/>
        </w:numPr>
      </w:pPr>
      <w:r w:rsidRPr="00BF18B0">
        <w:t>public: This keyword indicates that the main method is accessible from outside the class. It allows the JVM to call the main method from anywhere.</w:t>
      </w:r>
    </w:p>
    <w:p w14:paraId="4E1421D5" w14:textId="5D851E2E" w:rsidR="00BF18B0" w:rsidRDefault="00BF18B0" w:rsidP="00043172">
      <w:pPr>
        <w:pStyle w:val="ListParagraph"/>
        <w:numPr>
          <w:ilvl w:val="0"/>
          <w:numId w:val="5"/>
        </w:numPr>
      </w:pPr>
      <w:r w:rsidRPr="00BF18B0">
        <w:lastRenderedPageBreak/>
        <w:t xml:space="preserve">static: </w:t>
      </w:r>
      <w:r w:rsidR="006D52C8" w:rsidRPr="006D52C8">
        <w:t xml:space="preserve">the main method in Java is </w:t>
      </w:r>
      <w:proofErr w:type="gramStart"/>
      <w:r w:rsidR="006D52C8" w:rsidRPr="006D52C8">
        <w:t>declared as</w:t>
      </w:r>
      <w:proofErr w:type="gramEnd"/>
      <w:r w:rsidR="006D52C8" w:rsidRPr="006D52C8">
        <w:t xml:space="preserve"> static to serve as the entry point of the program, allowing the JVM to execute the program without needing to create an instance of the class containing the main method.</w:t>
      </w:r>
    </w:p>
    <w:p w14:paraId="71807488" w14:textId="77777777" w:rsidR="00BF18B0" w:rsidRDefault="00BF18B0" w:rsidP="00043172">
      <w:pPr>
        <w:pStyle w:val="ListParagraph"/>
        <w:numPr>
          <w:ilvl w:val="0"/>
          <w:numId w:val="5"/>
        </w:numPr>
      </w:pPr>
      <w:r w:rsidRPr="00BF18B0">
        <w:t>void: This keyword indicates that the main method does not return any value.</w:t>
      </w:r>
    </w:p>
    <w:p w14:paraId="2BF28D2E" w14:textId="77777777" w:rsidR="00D43183" w:rsidRDefault="00BF18B0" w:rsidP="00043172">
      <w:pPr>
        <w:pStyle w:val="ListParagraph"/>
        <w:numPr>
          <w:ilvl w:val="0"/>
          <w:numId w:val="5"/>
        </w:numPr>
      </w:pPr>
      <w:r w:rsidRPr="00BF18B0">
        <w:t>main: This is the name of the method. The JVM expects to find a method named main to serve as the entry point for the application.</w:t>
      </w:r>
    </w:p>
    <w:p w14:paraId="7CD0E645" w14:textId="4B94C91E" w:rsidR="00BF18B0" w:rsidRDefault="00D43183" w:rsidP="00043172">
      <w:pPr>
        <w:pStyle w:val="ListParagraph"/>
        <w:numPr>
          <w:ilvl w:val="0"/>
          <w:numId w:val="5"/>
        </w:numPr>
      </w:pPr>
      <w:r w:rsidRPr="00BF18B0">
        <w:t>String [</w:t>
      </w:r>
      <w:r w:rsidR="00BF18B0" w:rsidRPr="00BF18B0">
        <w:t xml:space="preserve">] </w:t>
      </w:r>
      <w:proofErr w:type="spellStart"/>
      <w:r w:rsidR="00BF18B0" w:rsidRPr="00BF18B0">
        <w:t>args</w:t>
      </w:r>
      <w:proofErr w:type="spellEnd"/>
      <w:r w:rsidR="00D14C04" w:rsidRPr="00D14C04">
        <w:t xml:space="preserve"> (an array of strings</w:t>
      </w:r>
      <w:r w:rsidR="00D14C04">
        <w:t>)</w:t>
      </w:r>
      <w:r w:rsidR="00BF18B0" w:rsidRPr="00BF18B0">
        <w:t xml:space="preserve">: This parameter allows you to pass command-line arguments to the Java program. </w:t>
      </w:r>
      <w:r w:rsidR="004D50EC" w:rsidRPr="004D50EC">
        <w:t>Users can provide data as arguments while running the program to perform some analysis or a computation</w:t>
      </w:r>
      <w:r w:rsidR="0096793A">
        <w:t xml:space="preserve"> (</w:t>
      </w:r>
      <w:r w:rsidR="007E02A4">
        <w:t>example:</w:t>
      </w:r>
      <w:r w:rsidR="0096793A">
        <w:t xml:space="preserve"> </w:t>
      </w:r>
      <w:r w:rsidR="0096793A" w:rsidRPr="0096793A">
        <w:t xml:space="preserve">java </w:t>
      </w:r>
      <w:proofErr w:type="spellStart"/>
      <w:r w:rsidR="0096793A" w:rsidRPr="0096793A">
        <w:t>SumCalculator</w:t>
      </w:r>
      <w:proofErr w:type="spellEnd"/>
      <w:r w:rsidR="0096793A" w:rsidRPr="0096793A">
        <w:t xml:space="preserve"> 10 20 30</w:t>
      </w:r>
      <w:r w:rsidR="0096793A">
        <w:t>).</w:t>
      </w:r>
    </w:p>
    <w:p w14:paraId="0A3D4B6E" w14:textId="412BC8B8" w:rsidR="0096336E" w:rsidRDefault="0096336E" w:rsidP="0096336E">
      <w:r w:rsidRPr="0096336E">
        <w:t>Examples of inbuilt static methods are</w:t>
      </w:r>
      <w:r w:rsidR="00554240">
        <w:t xml:space="preserve"> </w:t>
      </w:r>
      <w:r w:rsidR="00554240" w:rsidRPr="00554240">
        <w:t xml:space="preserve">math class, </w:t>
      </w:r>
      <w:r w:rsidR="00872B65">
        <w:t xml:space="preserve">Arrays class and </w:t>
      </w:r>
      <w:r w:rsidR="00554240" w:rsidRPr="00554240">
        <w:t>string class and so on</w:t>
      </w:r>
    </w:p>
    <w:p w14:paraId="382A1524" w14:textId="77777777" w:rsidR="00C346F5" w:rsidRDefault="00C346F5" w:rsidP="00C346F5">
      <w:pPr>
        <w:pStyle w:val="ListParagraph"/>
        <w:numPr>
          <w:ilvl w:val="0"/>
          <w:numId w:val="10"/>
        </w:numPr>
      </w:pPr>
      <w:r>
        <w:t>Static methods are executed first during the initialization of the class, as they are associated with the class itself. Non-static methods are executed within the context of objects created from the class and require the class to be initialized before they can be called. Within the main method, both static and non-static methods can be called, but the order of execution depends on the specific calls made within the main method.</w:t>
      </w:r>
    </w:p>
    <w:p w14:paraId="4179C997" w14:textId="77777777" w:rsidR="00C346F5" w:rsidRDefault="00C346F5" w:rsidP="00C346F5">
      <w:pPr>
        <w:pStyle w:val="ListParagraph"/>
        <w:numPr>
          <w:ilvl w:val="0"/>
          <w:numId w:val="10"/>
        </w:numPr>
      </w:pPr>
      <w:r w:rsidRPr="00082260">
        <w:t>In Java, you cannot declare a top-level class (i.e., a class that is not an inner class) as static. If you attempt to do so, it will result in a compilation error.</w:t>
      </w:r>
      <w:r w:rsidRPr="00C346F5">
        <w:t xml:space="preserve"> Static keyword only implies variables and methods and subclasses within a class, these variables and methods can directly be accessed by class name without the need of Instantiating a class.</w:t>
      </w:r>
    </w:p>
    <w:p w14:paraId="3B0C97D5" w14:textId="50D7E509" w:rsidR="00E66595" w:rsidRDefault="003F4CFC" w:rsidP="0000559E">
      <w:r w:rsidRPr="0035581C">
        <w:rPr>
          <w:b/>
          <w:bCs/>
        </w:rPr>
        <w:t>Instance method</w:t>
      </w:r>
      <w:r>
        <w:t xml:space="preserve">: </w:t>
      </w:r>
      <w:r w:rsidR="007E02A4" w:rsidRPr="001F58C3">
        <w:t>to</w:t>
      </w:r>
      <w:r w:rsidR="001F58C3" w:rsidRPr="001F58C3">
        <w:t xml:space="preserve"> use the instance </w:t>
      </w:r>
      <w:r w:rsidR="0035581C" w:rsidRPr="001F58C3">
        <w:t>method,</w:t>
      </w:r>
      <w:r w:rsidR="001F58C3" w:rsidRPr="001F58C3">
        <w:t xml:space="preserve"> we first need to instantiate the class using </w:t>
      </w:r>
      <w:r w:rsidR="007E02A4" w:rsidRPr="001F58C3">
        <w:t>a new</w:t>
      </w:r>
      <w:r w:rsidR="001F58C3" w:rsidRPr="001F58C3">
        <w:t xml:space="preserve"> </w:t>
      </w:r>
      <w:r w:rsidR="007E02A4" w:rsidRPr="001F58C3">
        <w:t>keyword.</w:t>
      </w:r>
      <w:r w:rsidR="0008356B">
        <w:t xml:space="preserve"> These are a</w:t>
      </w:r>
      <w:r w:rsidR="00E66595" w:rsidRPr="00E66595">
        <w:t xml:space="preserve">ccessed using instance </w:t>
      </w:r>
      <w:r w:rsidR="0008356B" w:rsidRPr="00E66595">
        <w:t>references.</w:t>
      </w:r>
    </w:p>
    <w:p w14:paraId="17940F98" w14:textId="1B10F2AA" w:rsidR="000725E8" w:rsidRDefault="000B0721" w:rsidP="00AA16FD">
      <w:pPr>
        <w:pStyle w:val="ListParagraph"/>
        <w:numPr>
          <w:ilvl w:val="0"/>
          <w:numId w:val="2"/>
        </w:numPr>
      </w:pPr>
      <w:r w:rsidRPr="000B0721">
        <w:t xml:space="preserve">Instant methods can </w:t>
      </w:r>
      <w:r w:rsidR="00AA16FD" w:rsidRPr="00AA16FD">
        <w:t>directly access instant variables and other instance methods at the same time they can also access static variable and methods</w:t>
      </w:r>
      <w:r w:rsidR="001066CD">
        <w:t>.</w:t>
      </w:r>
    </w:p>
    <w:p w14:paraId="1A632872" w14:textId="7AD2108B" w:rsidR="00AA16FD" w:rsidRDefault="00A477EC" w:rsidP="00B70B96">
      <w:pPr>
        <w:rPr>
          <w:b/>
          <w:bCs/>
        </w:rPr>
      </w:pPr>
      <w:r w:rsidRPr="00B70B96">
        <w:rPr>
          <w:b/>
          <w:bCs/>
        </w:rPr>
        <w:t>What is</w:t>
      </w:r>
      <w:r w:rsidR="00B70B96" w:rsidRPr="00B70B96">
        <w:rPr>
          <w:b/>
          <w:bCs/>
        </w:rPr>
        <w:t xml:space="preserve"> a plain</w:t>
      </w:r>
      <w:r w:rsidRPr="00B70B96">
        <w:rPr>
          <w:b/>
          <w:bCs/>
        </w:rPr>
        <w:t xml:space="preserve"> old Java object (POJO)?</w:t>
      </w:r>
    </w:p>
    <w:p w14:paraId="2C7EBFD8" w14:textId="77777777" w:rsidR="00526970" w:rsidRDefault="00521F1D" w:rsidP="00521F1D">
      <w:pPr>
        <w:pStyle w:val="ListParagraph"/>
        <w:numPr>
          <w:ilvl w:val="0"/>
          <w:numId w:val="2"/>
        </w:numPr>
      </w:pPr>
      <w:r w:rsidRPr="00521F1D">
        <w:t>POJO is a class that only has instance fields</w:t>
      </w:r>
      <w:r>
        <w:t>.</w:t>
      </w:r>
      <w:r w:rsidR="00EE2414" w:rsidRPr="00EE2414">
        <w:t xml:space="preserve"> It is a straightforward structure without any complex dependencies or framework specific annotations</w:t>
      </w:r>
      <w:r w:rsidR="001943BE">
        <w:t>.</w:t>
      </w:r>
      <w:r w:rsidR="001943BE" w:rsidRPr="001943BE">
        <w:t xml:space="preserve"> </w:t>
      </w:r>
    </w:p>
    <w:p w14:paraId="5EB29E49" w14:textId="18107D4A" w:rsidR="00D93092" w:rsidRDefault="001943BE" w:rsidP="00521F1D">
      <w:pPr>
        <w:pStyle w:val="ListParagraph"/>
        <w:numPr>
          <w:ilvl w:val="0"/>
          <w:numId w:val="2"/>
        </w:numPr>
      </w:pPr>
      <w:r w:rsidRPr="001943BE">
        <w:t>A simple Java class with few instant fields</w:t>
      </w:r>
      <w:r w:rsidR="00526970">
        <w:t xml:space="preserve">, </w:t>
      </w:r>
      <w:r w:rsidR="00526970" w:rsidRPr="00526970">
        <w:t>constructors</w:t>
      </w:r>
      <w:r w:rsidR="00526970">
        <w:t>,</w:t>
      </w:r>
      <w:r w:rsidR="00526970" w:rsidRPr="00526970">
        <w:t xml:space="preserve"> getters and setters and </w:t>
      </w:r>
      <w:r w:rsidR="00526970">
        <w:t xml:space="preserve">a </w:t>
      </w:r>
      <w:proofErr w:type="spellStart"/>
      <w:proofErr w:type="gramStart"/>
      <w:r w:rsidR="00526970">
        <w:t>to</w:t>
      </w:r>
      <w:r w:rsidR="00526970" w:rsidRPr="00526970">
        <w:t>string</w:t>
      </w:r>
      <w:proofErr w:type="spellEnd"/>
      <w:r w:rsidR="00526970">
        <w:t>(</w:t>
      </w:r>
      <w:proofErr w:type="gramEnd"/>
      <w:r w:rsidR="00526970">
        <w:t>)</w:t>
      </w:r>
      <w:r w:rsidR="00526970" w:rsidRPr="00526970">
        <w:t xml:space="preserve"> method for debugging purpose </w:t>
      </w:r>
      <w:r w:rsidR="00D93092">
        <w:t xml:space="preserve"> is a POJO</w:t>
      </w:r>
    </w:p>
    <w:p w14:paraId="0A2BB8BF" w14:textId="3ACCE80A" w:rsidR="00A055A6" w:rsidRDefault="00D93092" w:rsidP="00521F1D">
      <w:pPr>
        <w:pStyle w:val="ListParagraph"/>
        <w:numPr>
          <w:ilvl w:val="0"/>
          <w:numId w:val="2"/>
        </w:numPr>
      </w:pPr>
      <w:r>
        <w:t xml:space="preserve">It </w:t>
      </w:r>
      <w:r w:rsidR="00526970" w:rsidRPr="00526970">
        <w:t>represents a simple entity with basic data attribute</w:t>
      </w:r>
      <w:r w:rsidR="00BC27DC">
        <w:t>.</w:t>
      </w:r>
    </w:p>
    <w:p w14:paraId="18CCC69E" w14:textId="0678BA1D" w:rsidR="00BC27DC" w:rsidRDefault="00BC27DC" w:rsidP="00BC27DC">
      <w:pPr>
        <w:rPr>
          <w:b/>
          <w:bCs/>
        </w:rPr>
      </w:pPr>
      <w:r w:rsidRPr="00607830">
        <w:rPr>
          <w:b/>
          <w:bCs/>
        </w:rPr>
        <w:t>What are annotations?</w:t>
      </w:r>
    </w:p>
    <w:p w14:paraId="619CBD79" w14:textId="71B39C9B" w:rsidR="00E55D48" w:rsidRPr="00220F64" w:rsidRDefault="00220F64" w:rsidP="00BC27DC">
      <w:r w:rsidRPr="00220F64">
        <w:t xml:space="preserve">Annotations provide additional information about the code to the compiler, runtime behavior or instructions for tools or </w:t>
      </w:r>
      <w:r w:rsidR="00C03955" w:rsidRPr="00220F64">
        <w:t>frameworks.</w:t>
      </w:r>
    </w:p>
    <w:p w14:paraId="74A6E4CF" w14:textId="1696B3B3" w:rsidR="00BC27DC" w:rsidRDefault="00607830" w:rsidP="00BC27DC">
      <w:r w:rsidRPr="00607830">
        <w:rPr>
          <w:b/>
          <w:bCs/>
        </w:rPr>
        <w:t xml:space="preserve">Built-in Annotations: </w:t>
      </w:r>
      <w:r w:rsidRPr="00607830">
        <w:t>Java provides several built-in annotations, such as @Override, @Deprecated, and @SuppressWarnings, which are commonly used to convey information about the code to the compiler or other tools.</w:t>
      </w:r>
    </w:p>
    <w:p w14:paraId="61CEEDA4" w14:textId="77348EB4" w:rsidR="00E8339D" w:rsidRDefault="00E8339D" w:rsidP="00BC27DC">
      <w:r w:rsidRPr="0012402A">
        <w:rPr>
          <w:b/>
          <w:bCs/>
        </w:rPr>
        <w:t>@Override:</w:t>
      </w:r>
      <w:r w:rsidR="00E7649B" w:rsidRPr="00E7649B">
        <w:t xml:space="preserve"> </w:t>
      </w:r>
      <w:r w:rsidR="00BC4D2D">
        <w:t>It</w:t>
      </w:r>
      <w:r w:rsidR="00E7649B" w:rsidRPr="00E7649B">
        <w:t>is used</w:t>
      </w:r>
      <w:r w:rsidR="00BC4D2D" w:rsidRPr="00BC4D2D">
        <w:t xml:space="preserve"> to indicate that a method in subclass is overriding a method with the same signature in the superclass</w:t>
      </w:r>
      <w:r w:rsidR="00BC4D2D">
        <w:t>.</w:t>
      </w:r>
      <w:r w:rsidR="008771EB" w:rsidRPr="008771EB">
        <w:t xml:space="preserve"> The main purpose is to improve code readability</w:t>
      </w:r>
      <w:r w:rsidR="006F6AC0" w:rsidRPr="006F6AC0">
        <w:t xml:space="preserve"> </w:t>
      </w:r>
      <w:proofErr w:type="gramStart"/>
      <w:r w:rsidR="006F6AC0" w:rsidRPr="006F6AC0">
        <w:t>and also</w:t>
      </w:r>
      <w:proofErr w:type="gramEnd"/>
      <w:r w:rsidR="006F6AC0" w:rsidRPr="006F6AC0">
        <w:t xml:space="preserve"> serves as a marker for </w:t>
      </w:r>
      <w:r w:rsidR="0012402A" w:rsidRPr="006F6AC0">
        <w:t>developers’</w:t>
      </w:r>
      <w:r w:rsidR="006F6AC0" w:rsidRPr="006F6AC0">
        <w:t xml:space="preserve"> intent</w:t>
      </w:r>
      <w:r w:rsidR="006F6AC0">
        <w:t>.</w:t>
      </w:r>
    </w:p>
    <w:p w14:paraId="660C72B8" w14:textId="761AF9C0" w:rsidR="00AC4D3D" w:rsidRDefault="004822DA" w:rsidP="00B70B96">
      <w:r w:rsidRPr="004822DA">
        <w:t>It acts as a compile time check</w:t>
      </w:r>
      <w:r>
        <w:t>, w</w:t>
      </w:r>
      <w:r w:rsidR="00C75EC5">
        <w:t xml:space="preserve">hen a </w:t>
      </w:r>
      <w:r w:rsidR="00B8005F" w:rsidRPr="00B8005F">
        <w:t xml:space="preserve">method is annotated with </w:t>
      </w:r>
      <w:r w:rsidR="00C75EC5">
        <w:t>‘@</w:t>
      </w:r>
      <w:r w:rsidR="00B8005F" w:rsidRPr="00B8005F">
        <w:t>override</w:t>
      </w:r>
      <w:r w:rsidR="00C75EC5">
        <w:t>’</w:t>
      </w:r>
      <w:r w:rsidR="00B8005F" w:rsidRPr="00B8005F">
        <w:t xml:space="preserve"> </w:t>
      </w:r>
      <w:r w:rsidR="00C75EC5" w:rsidRPr="00C75EC5">
        <w:t>the compiler goes and checks for</w:t>
      </w:r>
      <w:r w:rsidR="009F4CF1" w:rsidRPr="009F4CF1">
        <w:t xml:space="preserve"> the method with same signature in the superclass</w:t>
      </w:r>
      <w:r w:rsidR="009F4CF1">
        <w:t>.</w:t>
      </w:r>
      <w:r w:rsidR="009F4CF1" w:rsidRPr="009F4CF1">
        <w:t xml:space="preserve"> If it does not find the method with </w:t>
      </w:r>
      <w:proofErr w:type="gramStart"/>
      <w:r w:rsidR="009F4CF1" w:rsidRPr="009F4CF1">
        <w:t>same</w:t>
      </w:r>
      <w:proofErr w:type="gramEnd"/>
      <w:r w:rsidR="009F4CF1" w:rsidRPr="009F4CF1">
        <w:t xml:space="preserve"> signature</w:t>
      </w:r>
      <w:r w:rsidR="009F4CF1">
        <w:t>,</w:t>
      </w:r>
      <w:r w:rsidR="009F4CF1" w:rsidRPr="009F4CF1">
        <w:t xml:space="preserve"> the compiler gives an error</w:t>
      </w:r>
      <w:r w:rsidR="00AC4D3D">
        <w:t>.</w:t>
      </w:r>
      <w:r w:rsidR="00AC4D3D" w:rsidRPr="00AC4D3D">
        <w:t xml:space="preserve"> </w:t>
      </w:r>
    </w:p>
    <w:p w14:paraId="28EE77E6" w14:textId="77777777" w:rsidR="0012402A" w:rsidRDefault="0012402A" w:rsidP="00B70B96">
      <w:r w:rsidRPr="0012402A">
        <w:t>Preventing Errors: The @Override annotation helps prevent errors that can occur when a developer mistakenly attempts to override a method but misspells the method name, uses incorrect parameters, or forgets to include the @Override annotation.</w:t>
      </w:r>
    </w:p>
    <w:p w14:paraId="16D568E1" w14:textId="5A0A7C4E" w:rsidR="004822DA" w:rsidRDefault="004822DA" w:rsidP="00B70B96">
      <w:r w:rsidRPr="004822DA">
        <w:t>It also prevents errors</w:t>
      </w:r>
      <w:r>
        <w:t>,</w:t>
      </w:r>
      <w:r w:rsidRPr="004822DA">
        <w:t xml:space="preserve"> in cases where developers misspell</w:t>
      </w:r>
      <w:r w:rsidR="00CA2D8A" w:rsidRPr="00CA2D8A">
        <w:t xml:space="preserve"> the method name or give wrong parameter types or forget to include the annotation</w:t>
      </w:r>
      <w:r w:rsidR="00703981">
        <w:t>.</w:t>
      </w:r>
    </w:p>
    <w:p w14:paraId="502D47DA" w14:textId="1C6B6784" w:rsidR="00D4509A" w:rsidRPr="00B871E5" w:rsidRDefault="00D4509A" w:rsidP="00B70B96">
      <w:pPr>
        <w:rPr>
          <w:b/>
          <w:bCs/>
        </w:rPr>
      </w:pPr>
      <w:r w:rsidRPr="00B871E5">
        <w:rPr>
          <w:b/>
          <w:bCs/>
        </w:rPr>
        <w:t>What is the record in Java?</w:t>
      </w:r>
    </w:p>
    <w:p w14:paraId="72D7A4DD" w14:textId="1F6E2572" w:rsidR="00547537" w:rsidRDefault="0076169A" w:rsidP="00B70B96">
      <w:r w:rsidRPr="0076169A">
        <w:lastRenderedPageBreak/>
        <w:t>Record is a new type of class introduced in</w:t>
      </w:r>
      <w:r w:rsidR="00111977" w:rsidRPr="00111977">
        <w:t xml:space="preserve"> Java 14. It is similar to </w:t>
      </w:r>
      <w:r w:rsidR="005C6408">
        <w:t xml:space="preserve">POJO </w:t>
      </w:r>
      <w:r w:rsidR="00111977" w:rsidRPr="00111977">
        <w:t xml:space="preserve">but with less boilerplate code as the compiler generates the </w:t>
      </w:r>
      <w:r w:rsidR="00C744E7" w:rsidRPr="00111977">
        <w:t>constructors,</w:t>
      </w:r>
      <w:r w:rsidR="00111977" w:rsidRPr="00111977">
        <w:t xml:space="preserve"> the accesses and the </w:t>
      </w:r>
      <w:proofErr w:type="spellStart"/>
      <w:proofErr w:type="gramStart"/>
      <w:r w:rsidR="00111977" w:rsidRPr="00111977">
        <w:t>t</w:t>
      </w:r>
      <w:r w:rsidR="005C6408">
        <w:t>o</w:t>
      </w:r>
      <w:r w:rsidR="00111977" w:rsidRPr="00111977">
        <w:t>string</w:t>
      </w:r>
      <w:proofErr w:type="spellEnd"/>
      <w:r w:rsidR="005C6408">
        <w:t>(</w:t>
      </w:r>
      <w:proofErr w:type="gramEnd"/>
      <w:r w:rsidR="005C6408">
        <w:t>)</w:t>
      </w:r>
      <w:r w:rsidR="00111977" w:rsidRPr="00111977">
        <w:t xml:space="preserve"> methods automatically</w:t>
      </w:r>
      <w:r w:rsidR="005C6408">
        <w:t>.</w:t>
      </w:r>
    </w:p>
    <w:p w14:paraId="04B8E983" w14:textId="712FCA9E" w:rsidR="005C6408" w:rsidRDefault="000370D7" w:rsidP="005C6408">
      <w:pPr>
        <w:pStyle w:val="ListParagraph"/>
        <w:numPr>
          <w:ilvl w:val="0"/>
          <w:numId w:val="2"/>
        </w:numPr>
      </w:pPr>
      <w:r w:rsidRPr="000370D7">
        <w:t xml:space="preserve">Records are very easy to define. The syntax </w:t>
      </w:r>
      <w:r w:rsidR="00C744E7" w:rsidRPr="000370D7">
        <w:t>includes</w:t>
      </w:r>
      <w:r w:rsidRPr="000370D7">
        <w:t xml:space="preserve"> record </w:t>
      </w:r>
      <w:r w:rsidR="00C744E7" w:rsidRPr="000370D7">
        <w:t>keywords</w:t>
      </w:r>
      <w:r w:rsidRPr="000370D7">
        <w:t xml:space="preserve"> followed by the record name and the list of components</w:t>
      </w:r>
      <w:r w:rsidR="003E2098">
        <w:t>(</w:t>
      </w:r>
      <w:r w:rsidR="003E2098" w:rsidRPr="003E2098">
        <w:t>attributes</w:t>
      </w:r>
      <w:r w:rsidR="003E2098">
        <w:t>).</w:t>
      </w:r>
      <w:r w:rsidR="003E2098" w:rsidRPr="003E2098">
        <w:t xml:space="preserve"> Records are by default immutabl</w:t>
      </w:r>
      <w:r w:rsidR="00746352">
        <w:t>e. T</w:t>
      </w:r>
      <w:r w:rsidR="003E2098" w:rsidRPr="003E2098">
        <w:t xml:space="preserve">he difference </w:t>
      </w:r>
      <w:proofErr w:type="gramStart"/>
      <w:r w:rsidR="003E2098" w:rsidRPr="003E2098">
        <w:t>between for</w:t>
      </w:r>
      <w:proofErr w:type="gramEnd"/>
      <w:r w:rsidR="003E2098" w:rsidRPr="003E2098">
        <w:t xml:space="preserve"> </w:t>
      </w:r>
      <w:r w:rsidR="00746352">
        <w:t>POJO</w:t>
      </w:r>
      <w:r w:rsidR="00C744E7">
        <w:t xml:space="preserve"> </w:t>
      </w:r>
      <w:r w:rsidR="003E2098" w:rsidRPr="003E2098">
        <w:t xml:space="preserve">and record </w:t>
      </w:r>
      <w:r w:rsidR="00746352">
        <w:t xml:space="preserve">is </w:t>
      </w:r>
      <w:r w:rsidR="003E2098" w:rsidRPr="003E2098">
        <w:t xml:space="preserve">you cannot use </w:t>
      </w:r>
      <w:r w:rsidR="00C744E7" w:rsidRPr="003E2098">
        <w:t>setters’</w:t>
      </w:r>
      <w:r w:rsidR="003E2098" w:rsidRPr="003E2098">
        <w:t xml:space="preserve"> method</w:t>
      </w:r>
      <w:r w:rsidR="00746352" w:rsidRPr="00746352">
        <w:t xml:space="preserve"> to change the attribute value</w:t>
      </w:r>
      <w:r w:rsidR="00746352">
        <w:t xml:space="preserve"> </w:t>
      </w:r>
      <w:r w:rsidR="00C744E7" w:rsidRPr="00C744E7">
        <w:t>in the record.</w:t>
      </w:r>
    </w:p>
    <w:p w14:paraId="6D2A14B3" w14:textId="4D5846C2" w:rsidR="00A572A4" w:rsidRDefault="00C744E7" w:rsidP="00A572A4">
      <w:pPr>
        <w:pStyle w:val="ListParagraph"/>
      </w:pPr>
      <w:r w:rsidRPr="00C744E7">
        <w:rPr>
          <w:highlight w:val="yellow"/>
        </w:rPr>
        <w:t xml:space="preserve">public record </w:t>
      </w:r>
      <w:proofErr w:type="gramStart"/>
      <w:r w:rsidRPr="00C744E7">
        <w:rPr>
          <w:highlight w:val="yellow"/>
        </w:rPr>
        <w:t>Point(</w:t>
      </w:r>
      <w:proofErr w:type="gramEnd"/>
      <w:r w:rsidRPr="00C744E7">
        <w:rPr>
          <w:highlight w:val="yellow"/>
        </w:rPr>
        <w:t>int x, int y) {}</w:t>
      </w:r>
      <w:r>
        <w:t xml:space="preserve"> .</w:t>
      </w:r>
      <w:r w:rsidR="00CC58FF" w:rsidRPr="00CC58FF">
        <w:t xml:space="preserve"> The compiler automatically generates a constructor that initializes the x and y components, accessor methods (</w:t>
      </w:r>
      <w:proofErr w:type="spellStart"/>
      <w:proofErr w:type="gramStart"/>
      <w:r w:rsidR="00CC58FF" w:rsidRPr="00CC58FF">
        <w:t>getX</w:t>
      </w:r>
      <w:proofErr w:type="spellEnd"/>
      <w:r w:rsidR="00CC58FF" w:rsidRPr="00CC58FF">
        <w:t>(</w:t>
      </w:r>
      <w:proofErr w:type="gramEnd"/>
      <w:r w:rsidR="00CC58FF" w:rsidRPr="00CC58FF">
        <w:t xml:space="preserve">) and </w:t>
      </w:r>
      <w:proofErr w:type="spellStart"/>
      <w:r w:rsidR="00CC58FF" w:rsidRPr="00CC58FF">
        <w:t>getY</w:t>
      </w:r>
      <w:proofErr w:type="spellEnd"/>
      <w:r w:rsidR="00CC58FF" w:rsidRPr="00CC58FF">
        <w:t xml:space="preserve">()), equals(), </w:t>
      </w:r>
      <w:proofErr w:type="spellStart"/>
      <w:r w:rsidR="00CC58FF" w:rsidRPr="00CC58FF">
        <w:t>hashCode</w:t>
      </w:r>
      <w:proofErr w:type="spellEnd"/>
      <w:r w:rsidR="00CC58FF" w:rsidRPr="00CC58FF">
        <w:t xml:space="preserve">(), and </w:t>
      </w:r>
      <w:proofErr w:type="spellStart"/>
      <w:r w:rsidR="00CC58FF" w:rsidRPr="00CC58FF">
        <w:t>toString</w:t>
      </w:r>
      <w:proofErr w:type="spellEnd"/>
      <w:r w:rsidR="00CC58FF" w:rsidRPr="00CC58FF">
        <w:t>() methods.</w:t>
      </w:r>
      <w:r w:rsidR="00EC530C" w:rsidRPr="00EC530C">
        <w:t xml:space="preserve"> They mainly reduce the boilerplate code and</w:t>
      </w:r>
      <w:r w:rsidR="00A572A4" w:rsidRPr="00A572A4">
        <w:t xml:space="preserve"> are useful for representing data centric classes</w:t>
      </w:r>
      <w:r w:rsidR="00A572A4">
        <w:t>.</w:t>
      </w:r>
    </w:p>
    <w:p w14:paraId="4F48A7D1" w14:textId="77777777" w:rsidR="002733BA" w:rsidRDefault="002733BA" w:rsidP="002733BA">
      <w:pPr>
        <w:pStyle w:val="ListParagraph"/>
        <w:numPr>
          <w:ilvl w:val="0"/>
          <w:numId w:val="8"/>
        </w:numPr>
      </w:pPr>
      <w:proofErr w:type="gramStart"/>
      <w:r>
        <w:t>equals(</w:t>
      </w:r>
      <w:proofErr w:type="gramEnd"/>
      <w:r>
        <w:t>): Used to compare two objects for equality based on their fields or properties.</w:t>
      </w:r>
    </w:p>
    <w:p w14:paraId="315AD6FE" w14:textId="77777777" w:rsidR="002733BA" w:rsidRDefault="002733BA" w:rsidP="002733BA">
      <w:pPr>
        <w:pStyle w:val="ListParagraph"/>
        <w:numPr>
          <w:ilvl w:val="0"/>
          <w:numId w:val="8"/>
        </w:numPr>
      </w:pPr>
      <w:proofErr w:type="spellStart"/>
      <w:proofErr w:type="gramStart"/>
      <w:r>
        <w:t>hashCode</w:t>
      </w:r>
      <w:proofErr w:type="spellEnd"/>
      <w:r>
        <w:t>(</w:t>
      </w:r>
      <w:proofErr w:type="gramEnd"/>
      <w:r>
        <w:t>): Used to generate a hash code value for an object, often based on its fields or properties.</w:t>
      </w:r>
    </w:p>
    <w:p w14:paraId="284DB20A" w14:textId="5077AB6B" w:rsidR="002733BA" w:rsidRDefault="002733BA" w:rsidP="002733BA">
      <w:pPr>
        <w:pStyle w:val="ListParagraph"/>
        <w:numPr>
          <w:ilvl w:val="0"/>
          <w:numId w:val="8"/>
        </w:numPr>
      </w:pPr>
      <w:proofErr w:type="spellStart"/>
      <w:proofErr w:type="gramStart"/>
      <w:r>
        <w:t>toString</w:t>
      </w:r>
      <w:proofErr w:type="spellEnd"/>
      <w:r>
        <w:t>(</w:t>
      </w:r>
      <w:proofErr w:type="gramEnd"/>
      <w:r>
        <w:t xml:space="preserve">): Used to obtain a string representation of an object, often including information about its state for debugging or logging </w:t>
      </w:r>
      <w:proofErr w:type="gramStart"/>
      <w:r>
        <w:t>purpose</w:t>
      </w:r>
      <w:proofErr w:type="gramEnd"/>
      <w:r w:rsidR="00FA0382">
        <w:t>.</w:t>
      </w:r>
    </w:p>
    <w:p w14:paraId="5CB0DA68" w14:textId="30DE4494" w:rsidR="00FA0382" w:rsidRPr="00CB65F9" w:rsidRDefault="00314EF0" w:rsidP="00FA0382">
      <w:pPr>
        <w:rPr>
          <w:b/>
          <w:bCs/>
        </w:rPr>
      </w:pPr>
      <w:r w:rsidRPr="00CB65F9">
        <w:rPr>
          <w:b/>
          <w:bCs/>
        </w:rPr>
        <w:t>What is inheritance</w:t>
      </w:r>
      <w:r w:rsidR="00CB65F9" w:rsidRPr="00CB65F9">
        <w:rPr>
          <w:b/>
          <w:bCs/>
        </w:rPr>
        <w:t>?</w:t>
      </w:r>
      <w:r w:rsidR="00672646">
        <w:rPr>
          <w:b/>
          <w:bCs/>
        </w:rPr>
        <w:t xml:space="preserve"> </w:t>
      </w:r>
      <w:r w:rsidR="00220C0C">
        <w:rPr>
          <w:b/>
          <w:bCs/>
          <w:highlight w:val="yellow"/>
        </w:rPr>
        <w:t>e</w:t>
      </w:r>
      <w:r w:rsidR="00672646" w:rsidRPr="00672646">
        <w:rPr>
          <w:b/>
          <w:bCs/>
          <w:highlight w:val="yellow"/>
        </w:rPr>
        <w:t>xtends</w:t>
      </w:r>
      <w:r w:rsidR="00672646">
        <w:rPr>
          <w:b/>
          <w:bCs/>
        </w:rPr>
        <w:t xml:space="preserve"> </w:t>
      </w:r>
      <w:r w:rsidR="00220C0C">
        <w:rPr>
          <w:b/>
          <w:bCs/>
        </w:rPr>
        <w:t>keyword</w:t>
      </w:r>
      <w:r w:rsidR="00F23FF6">
        <w:rPr>
          <w:b/>
          <w:bCs/>
        </w:rPr>
        <w:t xml:space="preserve"> (</w:t>
      </w:r>
      <w:r w:rsidR="00F23FF6" w:rsidRPr="00F23FF6">
        <w:rPr>
          <w:b/>
          <w:bCs/>
        </w:rPr>
        <w:t>subclass extends superclass</w:t>
      </w:r>
      <w:r w:rsidR="00C91039">
        <w:rPr>
          <w:b/>
          <w:bCs/>
        </w:rPr>
        <w:t>)</w:t>
      </w:r>
    </w:p>
    <w:p w14:paraId="7664C813" w14:textId="1D7EEDB1" w:rsidR="00314EF0" w:rsidRDefault="00637146" w:rsidP="00243007">
      <w:r w:rsidRPr="00637146">
        <w:t>Inheritance is used for code reuse</w:t>
      </w:r>
      <w:r w:rsidR="00242DAA">
        <w:t>.</w:t>
      </w:r>
      <w:r w:rsidRPr="00637146">
        <w:t xml:space="preserve"> </w:t>
      </w:r>
      <w:proofErr w:type="gramStart"/>
      <w:r w:rsidRPr="00637146">
        <w:t>it</w:t>
      </w:r>
      <w:proofErr w:type="gramEnd"/>
      <w:r w:rsidRPr="00637146">
        <w:t xml:space="preserve"> is a way to organize classes in parent child hierarchy there a child class will inherit all the attributes and methods of a parent class</w:t>
      </w:r>
      <w:r w:rsidR="008E49D2">
        <w:t>.</w:t>
      </w:r>
    </w:p>
    <w:p w14:paraId="2637222A" w14:textId="141FAFBE" w:rsidR="00A477EC" w:rsidRDefault="00243007" w:rsidP="000B0A66">
      <w:pPr>
        <w:pStyle w:val="ListParagraph"/>
        <w:numPr>
          <w:ilvl w:val="0"/>
          <w:numId w:val="9"/>
        </w:numPr>
      </w:pPr>
      <w:r w:rsidRPr="00243007">
        <w:t>Inheritance allows you to add new functionality by either adding new methods or overriding the existing methods in the subclasses</w:t>
      </w:r>
      <w:r w:rsidR="00EC7EBA">
        <w:t>.</w:t>
      </w:r>
    </w:p>
    <w:p w14:paraId="5709AAAC" w14:textId="2A29DD01" w:rsidR="0082783A" w:rsidRDefault="0082783A" w:rsidP="000B0A66">
      <w:pPr>
        <w:pStyle w:val="ListParagraph"/>
        <w:numPr>
          <w:ilvl w:val="0"/>
          <w:numId w:val="9"/>
        </w:numPr>
      </w:pPr>
      <w:r w:rsidRPr="0082783A">
        <w:t>Inheritance also supports encapsulation</w:t>
      </w:r>
      <w:proofErr w:type="gramStart"/>
      <w:r w:rsidRPr="0082783A">
        <w:t xml:space="preserve"> it</w:t>
      </w:r>
      <w:proofErr w:type="gramEnd"/>
      <w:r w:rsidRPr="0082783A">
        <w:t xml:space="preserve"> helps to hide the internal details of a class and only exposes the necessary information like attributes and behaviors of a public interface</w:t>
      </w:r>
      <w:r w:rsidR="000B0A66">
        <w:t>.</w:t>
      </w:r>
    </w:p>
    <w:p w14:paraId="5361BC2F" w14:textId="64E755F3" w:rsidR="00450C8E" w:rsidRDefault="00FC33D9" w:rsidP="00450C8E">
      <w:r w:rsidRPr="00FC33D9">
        <w:t xml:space="preserve">Key points about the </w:t>
      </w:r>
      <w:r w:rsidR="00FA5C3C" w:rsidRPr="00FC33D9">
        <w:rPr>
          <w:b/>
          <w:bCs/>
        </w:rPr>
        <w:t>super (</w:t>
      </w:r>
      <w:r w:rsidRPr="00FC33D9">
        <w:rPr>
          <w:b/>
          <w:bCs/>
        </w:rPr>
        <w:t>) keyword</w:t>
      </w:r>
      <w:r w:rsidRPr="00FC33D9">
        <w:t>:</w:t>
      </w:r>
    </w:p>
    <w:p w14:paraId="520B3C89" w14:textId="60A00DCB" w:rsidR="004C2C8E" w:rsidRDefault="000D7C5D" w:rsidP="00450C8E">
      <w:r w:rsidRPr="000D7C5D">
        <w:t>Super keyword is used to access parent class variables or methods.</w:t>
      </w:r>
    </w:p>
    <w:p w14:paraId="14A885CE" w14:textId="4361063F" w:rsidR="00FC33D9" w:rsidRDefault="00450C8E" w:rsidP="00450C8E">
      <w:pPr>
        <w:pStyle w:val="ListParagraph"/>
        <w:numPr>
          <w:ilvl w:val="0"/>
          <w:numId w:val="2"/>
        </w:numPr>
      </w:pPr>
      <w:r w:rsidRPr="00450C8E">
        <w:t xml:space="preserve"> If a subclass constructor does not explicitly call </w:t>
      </w:r>
      <w:proofErr w:type="gramStart"/>
      <w:r w:rsidRPr="00450C8E">
        <w:t>super(</w:t>
      </w:r>
      <w:proofErr w:type="gramEnd"/>
      <w:r w:rsidRPr="00450C8E">
        <w:t xml:space="preserve">), the compiler automatically inserts a call to the </w:t>
      </w:r>
      <w:proofErr w:type="spellStart"/>
      <w:r w:rsidRPr="00450C8E">
        <w:t>parameterless</w:t>
      </w:r>
      <w:proofErr w:type="spellEnd"/>
      <w:r w:rsidRPr="00450C8E">
        <w:t xml:space="preserve"> constructor of the superclass (super() with no arguments). If the superclass does not have a </w:t>
      </w:r>
      <w:proofErr w:type="spellStart"/>
      <w:r w:rsidRPr="00450C8E">
        <w:t>parameterless</w:t>
      </w:r>
      <w:proofErr w:type="spellEnd"/>
      <w:r w:rsidRPr="00450C8E">
        <w:t xml:space="preserve"> constructor or if you want to call a different superclass constructor with arguments, you must explicitly use </w:t>
      </w:r>
      <w:proofErr w:type="gramStart"/>
      <w:r w:rsidRPr="00450C8E">
        <w:t>super(</w:t>
      </w:r>
      <w:proofErr w:type="gramEnd"/>
      <w:r w:rsidRPr="00450C8E">
        <w:t>) with the appropriate arguments.</w:t>
      </w:r>
    </w:p>
    <w:p w14:paraId="132F6C79" w14:textId="2812608A" w:rsidR="00FA5C3C" w:rsidRDefault="00FA5C3C" w:rsidP="00FA5C3C">
      <w:pPr>
        <w:pStyle w:val="ListParagraph"/>
        <w:numPr>
          <w:ilvl w:val="0"/>
          <w:numId w:val="2"/>
        </w:numPr>
      </w:pPr>
      <w:r>
        <w:t xml:space="preserve">Must Be First Statement: If </w:t>
      </w:r>
      <w:proofErr w:type="gramStart"/>
      <w:r>
        <w:t>super(</w:t>
      </w:r>
      <w:proofErr w:type="gramEnd"/>
      <w:r>
        <w:t>) is used in a constructor, it must be the first statement in the constructor body. This is because superclass initialization must occur before any subclass-specific initialization.</w:t>
      </w:r>
    </w:p>
    <w:p w14:paraId="56BA7765" w14:textId="39E760CA" w:rsidR="00450C8E" w:rsidRDefault="00FA5C3C" w:rsidP="00FA5C3C">
      <w:pPr>
        <w:pStyle w:val="ListParagraph"/>
        <w:numPr>
          <w:ilvl w:val="0"/>
          <w:numId w:val="2"/>
        </w:numPr>
      </w:pPr>
      <w:r>
        <w:t xml:space="preserve">Access to Superclass Constructors: The </w:t>
      </w:r>
      <w:proofErr w:type="gramStart"/>
      <w:r>
        <w:t>super(</w:t>
      </w:r>
      <w:proofErr w:type="gramEnd"/>
      <w:r>
        <w:t>) keyword provides access to all constructors of the superclass, allowing you to choose which superclass constructor to call based on the subclass constructor's requirements</w:t>
      </w:r>
      <w:r w:rsidR="00632176">
        <w:t>.</w:t>
      </w:r>
    </w:p>
    <w:p w14:paraId="46E976C6" w14:textId="117C1050" w:rsidR="00632176" w:rsidRDefault="00632176" w:rsidP="00632176">
      <w:pPr>
        <w:ind w:left="360"/>
      </w:pPr>
      <w:r w:rsidRPr="00FC33D9">
        <w:t xml:space="preserve">Key points about the </w:t>
      </w:r>
      <w:r>
        <w:rPr>
          <w:b/>
          <w:bCs/>
        </w:rPr>
        <w:t>this</w:t>
      </w:r>
      <w:r w:rsidRPr="00632176">
        <w:rPr>
          <w:b/>
          <w:bCs/>
        </w:rPr>
        <w:t xml:space="preserve"> () keyword</w:t>
      </w:r>
      <w:r w:rsidRPr="00FC33D9">
        <w:t>:</w:t>
      </w:r>
    </w:p>
    <w:p w14:paraId="228557D8" w14:textId="417B59BE" w:rsidR="0085143F" w:rsidRDefault="0085143F" w:rsidP="00632176">
      <w:pPr>
        <w:ind w:left="360"/>
      </w:pPr>
      <w:r w:rsidRPr="0085143F">
        <w:t xml:space="preserve">This is used to call current class members </w:t>
      </w:r>
      <w:r w:rsidR="00A834F5">
        <w:t>(</w:t>
      </w:r>
      <w:r w:rsidRPr="0085143F">
        <w:t>variables or</w:t>
      </w:r>
      <w:r w:rsidR="00A834F5" w:rsidRPr="00A834F5">
        <w:t xml:space="preserve"> methods</w:t>
      </w:r>
      <w:r w:rsidR="00A834F5">
        <w:t>)</w:t>
      </w:r>
    </w:p>
    <w:p w14:paraId="635A52CC" w14:textId="052F400D" w:rsidR="00632176" w:rsidRDefault="007C262F" w:rsidP="00051E79">
      <w:pPr>
        <w:pStyle w:val="ListParagraph"/>
        <w:numPr>
          <w:ilvl w:val="0"/>
          <w:numId w:val="2"/>
        </w:numPr>
      </w:pPr>
      <w:proofErr w:type="gramStart"/>
      <w:r w:rsidRPr="007C262F">
        <w:t>this(</w:t>
      </w:r>
      <w:proofErr w:type="gramEnd"/>
      <w:r w:rsidRPr="007C262F">
        <w:t xml:space="preserve">) </w:t>
      </w:r>
      <w:r w:rsidR="00B963E4" w:rsidRPr="00B963E4">
        <w:t>This followed by a parenthesis</w:t>
      </w:r>
      <w:r w:rsidR="009114AA">
        <w:t xml:space="preserve"> </w:t>
      </w:r>
      <w:r w:rsidR="00051E79" w:rsidRPr="00051E79">
        <w:t>is used for calling another constructor from the constructor within the same class it enables constructor chaining and reduces code duplication</w:t>
      </w:r>
      <w:r w:rsidR="00051E79">
        <w:t>.</w:t>
      </w:r>
    </w:p>
    <w:p w14:paraId="4F6FAF31" w14:textId="6210B906" w:rsidR="009114AA" w:rsidRDefault="00262396" w:rsidP="00051E79">
      <w:pPr>
        <w:pStyle w:val="ListParagraph"/>
        <w:numPr>
          <w:ilvl w:val="0"/>
          <w:numId w:val="2"/>
        </w:numPr>
      </w:pPr>
      <w:proofErr w:type="gramStart"/>
      <w:r>
        <w:t>t</w:t>
      </w:r>
      <w:r w:rsidR="009114AA">
        <w:t>his(</w:t>
      </w:r>
      <w:proofErr w:type="gramEnd"/>
      <w:r w:rsidR="009114AA">
        <w:t>)</w:t>
      </w:r>
      <w:r w:rsidR="009114AA" w:rsidRPr="009114AA">
        <w:t xml:space="preserve"> must be the first statement in the constructor body to ensure constructor chaining occurs before any other initialization logic in the constructor</w:t>
      </w:r>
      <w:r w:rsidR="009114AA">
        <w:t>.</w:t>
      </w:r>
    </w:p>
    <w:p w14:paraId="16E65EB2" w14:textId="5911892D" w:rsidR="009114AA" w:rsidRDefault="00262396" w:rsidP="00051E79">
      <w:pPr>
        <w:pStyle w:val="ListParagraph"/>
        <w:numPr>
          <w:ilvl w:val="0"/>
          <w:numId w:val="2"/>
        </w:numPr>
      </w:pPr>
      <w:proofErr w:type="gramStart"/>
      <w:r>
        <w:t>t</w:t>
      </w:r>
      <w:r w:rsidR="009114AA">
        <w:t>his(</w:t>
      </w:r>
      <w:proofErr w:type="gramEnd"/>
      <w:r w:rsidR="009114AA">
        <w:t>)</w:t>
      </w:r>
      <w:r w:rsidR="004E76C9">
        <w:t xml:space="preserve"> </w:t>
      </w:r>
      <w:r w:rsidR="0031568E" w:rsidRPr="0031568E">
        <w:t xml:space="preserve">allows constructor overloading with different initialization </w:t>
      </w:r>
      <w:r w:rsidR="004E76C9" w:rsidRPr="004E76C9">
        <w:t>parameters</w:t>
      </w:r>
    </w:p>
    <w:p w14:paraId="7CAC5155" w14:textId="5F9DA583" w:rsidR="00422F4D" w:rsidRDefault="00422F4D" w:rsidP="000448EA">
      <w:pPr>
        <w:pStyle w:val="ListParagraph"/>
      </w:pPr>
      <w:r w:rsidRPr="00422F4D">
        <w:rPr>
          <w:noProof/>
        </w:rPr>
        <w:lastRenderedPageBreak/>
        <w:drawing>
          <wp:inline distT="0" distB="0" distL="0" distR="0" wp14:anchorId="3DE38707" wp14:editId="5CBFFBB8">
            <wp:extent cx="4978656" cy="1447874"/>
            <wp:effectExtent l="0" t="0" r="0" b="0"/>
            <wp:docPr id="80639276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392769" name="Picture 1" descr="A screenshot of a web page&#10;&#10;Description automatically generated"/>
                    <pic:cNvPicPr/>
                  </pic:nvPicPr>
                  <pic:blipFill>
                    <a:blip r:embed="rId19"/>
                    <a:stretch>
                      <a:fillRect/>
                    </a:stretch>
                  </pic:blipFill>
                  <pic:spPr>
                    <a:xfrm>
                      <a:off x="0" y="0"/>
                      <a:ext cx="4978656" cy="1447874"/>
                    </a:xfrm>
                    <a:prstGeom prst="rect">
                      <a:avLst/>
                    </a:prstGeom>
                  </pic:spPr>
                </pic:pic>
              </a:graphicData>
            </a:graphic>
          </wp:inline>
        </w:drawing>
      </w:r>
    </w:p>
    <w:p w14:paraId="16125710" w14:textId="28B06DFE" w:rsidR="000448EA" w:rsidRDefault="00882FC4" w:rsidP="000448EA">
      <w:pPr>
        <w:pStyle w:val="ListParagraph"/>
        <w:numPr>
          <w:ilvl w:val="0"/>
          <w:numId w:val="2"/>
        </w:numPr>
      </w:pPr>
      <w:r>
        <w:t xml:space="preserve">this </w:t>
      </w:r>
      <w:r w:rsidR="000448EA" w:rsidRPr="000448EA">
        <w:t xml:space="preserve">keyword followed by a </w:t>
      </w:r>
      <w:r w:rsidR="004D1B13" w:rsidRPr="008C5E96">
        <w:t>parameter</w:t>
      </w:r>
      <w:r w:rsidR="004D1B13" w:rsidRPr="000448EA">
        <w:t xml:space="preserve"> is</w:t>
      </w:r>
      <w:r w:rsidR="000448EA" w:rsidRPr="000448EA">
        <w:t xml:space="preserve"> mainly used to distinguish between instance variables and method parameters with the same name</w:t>
      </w:r>
      <w:r>
        <w:t>.</w:t>
      </w:r>
    </w:p>
    <w:p w14:paraId="5058FD05" w14:textId="42914B63" w:rsidR="004214E7" w:rsidRDefault="0041157D" w:rsidP="0041157D">
      <w:r w:rsidRPr="004214E7">
        <w:rPr>
          <w:b/>
          <w:bCs/>
        </w:rPr>
        <w:t>Method</w:t>
      </w:r>
      <w:r w:rsidR="004214E7" w:rsidRPr="004214E7">
        <w:rPr>
          <w:b/>
          <w:bCs/>
        </w:rPr>
        <w:t xml:space="preserve"> Overriding</w:t>
      </w:r>
      <w:r w:rsidR="001A5E31">
        <w:rPr>
          <w:b/>
          <w:bCs/>
        </w:rPr>
        <w:t>(</w:t>
      </w:r>
      <w:r w:rsidR="001A5E31" w:rsidRPr="001A5E31">
        <w:rPr>
          <w:b/>
          <w:bCs/>
          <w:highlight w:val="yellow"/>
        </w:rPr>
        <w:t>@Override</w:t>
      </w:r>
      <w:r w:rsidR="001A5E31">
        <w:rPr>
          <w:b/>
          <w:bCs/>
        </w:rPr>
        <w:t>)</w:t>
      </w:r>
      <w:r w:rsidR="004214E7" w:rsidRPr="004214E7">
        <w:rPr>
          <w:b/>
          <w:bCs/>
        </w:rPr>
        <w:t>:</w:t>
      </w:r>
      <w:r w:rsidR="004214E7">
        <w:rPr>
          <w:b/>
          <w:bCs/>
        </w:rPr>
        <w:t xml:space="preserve"> </w:t>
      </w:r>
      <w:r w:rsidR="005675B6" w:rsidRPr="005675B6">
        <w:t>when a method in subclass has same method name</w:t>
      </w:r>
      <w:r w:rsidR="00686E1E">
        <w:t>,</w:t>
      </w:r>
      <w:r w:rsidR="005675B6" w:rsidRPr="005675B6">
        <w:t xml:space="preserve"> return type and parameters as a method in its superclass it is called method overriding</w:t>
      </w:r>
      <w:r w:rsidR="00686E1E">
        <w:t xml:space="preserve">. </w:t>
      </w:r>
    </w:p>
    <w:p w14:paraId="6683D673" w14:textId="4621F6E8" w:rsidR="009F7206" w:rsidRDefault="0025017B" w:rsidP="009F7206">
      <w:pPr>
        <w:pStyle w:val="ListParagraph"/>
        <w:numPr>
          <w:ilvl w:val="0"/>
          <w:numId w:val="2"/>
        </w:numPr>
      </w:pPr>
      <w:r w:rsidRPr="0025017B">
        <w:t xml:space="preserve">The subclass usually overrides the methods that it inherited from superclass </w:t>
      </w:r>
      <w:r w:rsidR="00F9086D" w:rsidRPr="0025017B">
        <w:t>to</w:t>
      </w:r>
      <w:r w:rsidRPr="0025017B">
        <w:t xml:space="preserve"> </w:t>
      </w:r>
      <w:r w:rsidR="00F9086D">
        <w:t xml:space="preserve">either </w:t>
      </w:r>
      <w:r w:rsidRPr="0025017B">
        <w:t xml:space="preserve">have </w:t>
      </w:r>
      <w:r w:rsidR="00F9086D">
        <w:t xml:space="preserve">a </w:t>
      </w:r>
      <w:r w:rsidRPr="0025017B">
        <w:t xml:space="preserve">new implementation logic or to extend the functionality of the method </w:t>
      </w:r>
      <w:r w:rsidR="00DA4514">
        <w:t xml:space="preserve">it inherited from the </w:t>
      </w:r>
      <w:r w:rsidRPr="0025017B">
        <w:t>superclass</w:t>
      </w:r>
      <w:r w:rsidR="00FD66CA">
        <w:t>.</w:t>
      </w:r>
    </w:p>
    <w:p w14:paraId="59671A97" w14:textId="3B421D24" w:rsidR="002463B9" w:rsidRDefault="002463B9" w:rsidP="009F7206">
      <w:pPr>
        <w:pStyle w:val="ListParagraph"/>
        <w:numPr>
          <w:ilvl w:val="0"/>
          <w:numId w:val="2"/>
        </w:numPr>
      </w:pPr>
      <w:r w:rsidRPr="002463B9">
        <w:t xml:space="preserve">When overriding a method in a subclass, the </w:t>
      </w:r>
      <w:proofErr w:type="gramStart"/>
      <w:r w:rsidRPr="002463B9">
        <w:t>super(</w:t>
      </w:r>
      <w:proofErr w:type="gramEnd"/>
      <w:r w:rsidRPr="002463B9">
        <w:t>) keyword can be used to explicitly call the overridden method from the superclass. This is useful when you want to extend the behavior of the superclass method rather than completely replace it.</w:t>
      </w:r>
    </w:p>
    <w:p w14:paraId="21EED536" w14:textId="18A93B62" w:rsidR="00EA2F81" w:rsidRDefault="00CA518F" w:rsidP="00EA2F81">
      <w:r w:rsidRPr="00CA518F">
        <w:t xml:space="preserve">Method overriding is also known as runtime polymorphism or dynamic method dispatch </w:t>
      </w:r>
      <w:r>
        <w:t>(J</w:t>
      </w:r>
      <w:r w:rsidRPr="00CA518F">
        <w:t xml:space="preserve">VM decides </w:t>
      </w:r>
      <w:r>
        <w:t xml:space="preserve">which </w:t>
      </w:r>
      <w:r w:rsidRPr="00CA518F">
        <w:t>method it is going to call at the runtime</w:t>
      </w:r>
      <w:r>
        <w:t>).</w:t>
      </w:r>
    </w:p>
    <w:p w14:paraId="6D1237E8" w14:textId="336AC29B" w:rsidR="00FF0E66" w:rsidRPr="0093108D" w:rsidRDefault="00FF0E66" w:rsidP="00EA2F81">
      <w:pPr>
        <w:rPr>
          <w:b/>
          <w:bCs/>
          <w:u w:val="single"/>
        </w:rPr>
      </w:pPr>
      <w:r w:rsidRPr="0093108D">
        <w:rPr>
          <w:b/>
          <w:bCs/>
          <w:u w:val="single"/>
        </w:rPr>
        <w:t>Method overriding rules</w:t>
      </w:r>
      <w:r w:rsidR="0093108D" w:rsidRPr="0093108D">
        <w:rPr>
          <w:b/>
          <w:bCs/>
          <w:u w:val="single"/>
        </w:rPr>
        <w:t>:</w:t>
      </w:r>
    </w:p>
    <w:p w14:paraId="0E0EA1DB" w14:textId="0836104B" w:rsidR="001A5E31" w:rsidRDefault="001A5E31" w:rsidP="0093108D">
      <w:pPr>
        <w:pStyle w:val="ListParagraph"/>
        <w:numPr>
          <w:ilvl w:val="0"/>
          <w:numId w:val="2"/>
        </w:numPr>
      </w:pPr>
      <w:r w:rsidRPr="0093108D">
        <w:rPr>
          <w:highlight w:val="yellow"/>
        </w:rPr>
        <w:t>Static methods cannot be overridden</w:t>
      </w:r>
      <w:r w:rsidR="00E54944" w:rsidRPr="0093108D">
        <w:rPr>
          <w:highlight w:val="yellow"/>
        </w:rPr>
        <w:t>, only instance methods can be overridden</w:t>
      </w:r>
      <w:r w:rsidR="00E54944">
        <w:t xml:space="preserve">. </w:t>
      </w:r>
    </w:p>
    <w:p w14:paraId="729A41A0" w14:textId="2DB39ED3" w:rsidR="0093108D" w:rsidRDefault="0093108D" w:rsidP="0093108D">
      <w:pPr>
        <w:pStyle w:val="ListParagraph"/>
        <w:numPr>
          <w:ilvl w:val="0"/>
          <w:numId w:val="2"/>
        </w:numPr>
      </w:pPr>
      <w:r w:rsidRPr="0093108D">
        <w:t>Constructors and private methods cannot be overridden</w:t>
      </w:r>
      <w:r>
        <w:t>.</w:t>
      </w:r>
    </w:p>
    <w:p w14:paraId="3B456FE5" w14:textId="7E9CCE5D" w:rsidR="0093108D" w:rsidRDefault="0093108D" w:rsidP="0093108D">
      <w:pPr>
        <w:pStyle w:val="ListParagraph"/>
        <w:numPr>
          <w:ilvl w:val="0"/>
          <w:numId w:val="2"/>
        </w:numPr>
      </w:pPr>
      <w:r>
        <w:t>M</w:t>
      </w:r>
      <w:r w:rsidRPr="0093108D">
        <w:t>ethods that are final also cannot be overridde</w:t>
      </w:r>
      <w:r>
        <w:t>n.</w:t>
      </w:r>
    </w:p>
    <w:p w14:paraId="130231CF" w14:textId="77777777" w:rsidR="00AA1E79" w:rsidRDefault="00452DD4" w:rsidP="00921837">
      <w:r w:rsidRPr="008273C3">
        <w:rPr>
          <w:b/>
          <w:bCs/>
        </w:rPr>
        <w:t>Method overloading</w:t>
      </w:r>
      <w:r w:rsidR="008273C3">
        <w:t>:</w:t>
      </w:r>
      <w:r w:rsidR="008273C3" w:rsidRPr="008273C3">
        <w:t xml:space="preserve"> two or more methods having the same method name but </w:t>
      </w:r>
      <w:r w:rsidR="00D534A5" w:rsidRPr="00D534A5">
        <w:t>different parameters</w:t>
      </w:r>
      <w:r w:rsidR="00D534A5">
        <w:t>.</w:t>
      </w:r>
    </w:p>
    <w:p w14:paraId="5292D3DE" w14:textId="77777777" w:rsidR="00AA1E79" w:rsidRDefault="00D534A5" w:rsidP="00AA1E79">
      <w:pPr>
        <w:pStyle w:val="ListParagraph"/>
        <w:numPr>
          <w:ilvl w:val="0"/>
          <w:numId w:val="11"/>
        </w:numPr>
      </w:pPr>
      <w:r w:rsidRPr="00D534A5">
        <w:t xml:space="preserve">These methods may have the same or different return </w:t>
      </w:r>
      <w:proofErr w:type="gramStart"/>
      <w:r w:rsidRPr="00D534A5">
        <w:t>type</w:t>
      </w:r>
      <w:proofErr w:type="gramEnd"/>
    </w:p>
    <w:p w14:paraId="22990171" w14:textId="3E395CE4" w:rsidR="00AA1E79" w:rsidRDefault="00AA1E79" w:rsidP="00AA1E79">
      <w:pPr>
        <w:pStyle w:val="ListParagraph"/>
        <w:numPr>
          <w:ilvl w:val="0"/>
          <w:numId w:val="11"/>
        </w:numPr>
      </w:pPr>
      <w:r>
        <w:t>M</w:t>
      </w:r>
      <w:r w:rsidR="0026663A" w:rsidRPr="0026663A">
        <w:t xml:space="preserve">ay or may not have different access </w:t>
      </w:r>
      <w:proofErr w:type="gramStart"/>
      <w:r w:rsidR="0026663A" w:rsidRPr="0026663A">
        <w:t>modifiers</w:t>
      </w:r>
      <w:proofErr w:type="gramEnd"/>
    </w:p>
    <w:p w14:paraId="5EC92441" w14:textId="77777777" w:rsidR="00AA1E79" w:rsidRDefault="00AA1E79" w:rsidP="00921837">
      <w:pPr>
        <w:pStyle w:val="ListParagraph"/>
        <w:numPr>
          <w:ilvl w:val="0"/>
          <w:numId w:val="11"/>
        </w:numPr>
      </w:pPr>
      <w:r>
        <w:t>M</w:t>
      </w:r>
      <w:r w:rsidRPr="00AA1E79">
        <w:t>ay or may not throw different checked and unchecked exceptions</w:t>
      </w:r>
      <w:r>
        <w:t>.</w:t>
      </w:r>
    </w:p>
    <w:p w14:paraId="2DCE9948" w14:textId="155DC5E2" w:rsidR="008273C3" w:rsidRDefault="00AA1E79" w:rsidP="00921837">
      <w:pPr>
        <w:pStyle w:val="ListParagraph"/>
        <w:numPr>
          <w:ilvl w:val="0"/>
          <w:numId w:val="11"/>
        </w:numPr>
      </w:pPr>
      <w:r>
        <w:t>W</w:t>
      </w:r>
      <w:r w:rsidR="00D534A5" w:rsidRPr="00D534A5">
        <w:t xml:space="preserve">e can overload both static and </w:t>
      </w:r>
      <w:r w:rsidR="001C6919" w:rsidRPr="001C6919">
        <w:t>instance</w:t>
      </w:r>
      <w:r w:rsidR="001C6919">
        <w:t xml:space="preserve"> </w:t>
      </w:r>
      <w:r w:rsidR="001C6919" w:rsidRPr="00D534A5">
        <w:t>methods</w:t>
      </w:r>
      <w:r w:rsidR="001C6919">
        <w:t>.</w:t>
      </w:r>
    </w:p>
    <w:p w14:paraId="52F7CDC2" w14:textId="4F38C274" w:rsidR="004543B3" w:rsidRDefault="004543B3" w:rsidP="00AA1E79">
      <w:r w:rsidRPr="004543B3">
        <w:t>Method overloading is also known as compile time polymorphism</w:t>
      </w:r>
      <w:r>
        <w:t xml:space="preserve"> (</w:t>
      </w:r>
      <w:r w:rsidR="0096037F" w:rsidRPr="0096037F">
        <w:t>this means compiler is determining the right method to call based on the name and arguments list</w:t>
      </w:r>
      <w:r>
        <w:t>)</w:t>
      </w:r>
    </w:p>
    <w:p w14:paraId="67F9E143" w14:textId="1AFB2274" w:rsidR="00EE3D52" w:rsidRDefault="00EE3D52" w:rsidP="00AA1E79">
      <w:r>
        <w:rPr>
          <w:noProof/>
        </w:rPr>
        <w:lastRenderedPageBreak/>
        <w:drawing>
          <wp:inline distT="0" distB="0" distL="0" distR="0" wp14:anchorId="2F658F8A" wp14:editId="7C1147CD">
            <wp:extent cx="4276725" cy="1853075"/>
            <wp:effectExtent l="0" t="0" r="0" b="0"/>
            <wp:docPr id="3" name="table" descr="A table with text on it&#10;&#10;Description automatically generated">
              <a:extLst xmlns:a="http://schemas.openxmlformats.org/drawingml/2006/main">
                <a:ext uri="{FF2B5EF4-FFF2-40B4-BE49-F238E27FC236}">
                  <a16:creationId xmlns:a16="http://schemas.microsoft.com/office/drawing/2014/main" id="{DA910D92-296E-0C51-AC42-F0B095D963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descr="A table with text on it&#10;&#10;Description automatically generated">
                      <a:extLst>
                        <a:ext uri="{FF2B5EF4-FFF2-40B4-BE49-F238E27FC236}">
                          <a16:creationId xmlns:a16="http://schemas.microsoft.com/office/drawing/2014/main" id="{DA910D92-296E-0C51-AC42-F0B095D9639B}"/>
                        </a:ext>
                      </a:extLst>
                    </pic:cNvPr>
                    <pic:cNvPicPr>
                      <a:picLocks noChangeAspect="1"/>
                    </pic:cNvPicPr>
                  </pic:nvPicPr>
                  <pic:blipFill>
                    <a:blip r:embed="rId20"/>
                    <a:stretch>
                      <a:fillRect/>
                    </a:stretch>
                  </pic:blipFill>
                  <pic:spPr>
                    <a:xfrm>
                      <a:off x="0" y="0"/>
                      <a:ext cx="4322942" cy="1873101"/>
                    </a:xfrm>
                    <a:prstGeom prst="rect">
                      <a:avLst/>
                    </a:prstGeom>
                  </pic:spPr>
                </pic:pic>
              </a:graphicData>
            </a:graphic>
          </wp:inline>
        </w:drawing>
      </w:r>
    </w:p>
    <w:p w14:paraId="560FC0EE" w14:textId="3AB3170D" w:rsidR="005C401B" w:rsidRDefault="005C401B" w:rsidP="00AA1E79">
      <w:r w:rsidRPr="00E865E1">
        <w:rPr>
          <w:b/>
          <w:bCs/>
        </w:rPr>
        <w:t>Covariant return type</w:t>
      </w:r>
      <w:r w:rsidR="00E865E1">
        <w:t>:</w:t>
      </w:r>
    </w:p>
    <w:p w14:paraId="0CF6C3EE" w14:textId="4B9E25E1" w:rsidR="00E27E66" w:rsidRDefault="00285168" w:rsidP="00E27E66">
      <w:r w:rsidRPr="00285168">
        <w:t xml:space="preserve">When </w:t>
      </w:r>
      <w:r w:rsidR="005A018A">
        <w:t xml:space="preserve">a </w:t>
      </w:r>
      <w:r w:rsidRPr="00285168">
        <w:t>subclass overrides a method from its superclass it can specify a return type that is a subtype of the return type of the overridden method in the superclass</w:t>
      </w:r>
      <w:r>
        <w:t>.</w:t>
      </w:r>
    </w:p>
    <w:p w14:paraId="18674016" w14:textId="77777777" w:rsidR="00E27E66" w:rsidRDefault="00E27E66" w:rsidP="00E27E66">
      <w:pPr>
        <w:pStyle w:val="ListParagraph"/>
        <w:numPr>
          <w:ilvl w:val="0"/>
          <w:numId w:val="11"/>
        </w:numPr>
      </w:pPr>
      <w:r>
        <w:t>This means that the subclass method can return a more specific (or narrower) type than the superclass method-</w:t>
      </w:r>
    </w:p>
    <w:p w14:paraId="2F70963D" w14:textId="6B36FC33" w:rsidR="00570A37" w:rsidRDefault="00CD5769" w:rsidP="00E27E66">
      <w:pPr>
        <w:pStyle w:val="ListParagraph"/>
        <w:numPr>
          <w:ilvl w:val="0"/>
          <w:numId w:val="11"/>
        </w:numPr>
      </w:pPr>
      <w:r w:rsidRPr="00CD5769">
        <w:t>subclass overrides a method from its superclass it can specify the return type</w:t>
      </w:r>
      <w:r w:rsidR="00D56185">
        <w:t xml:space="preserve"> </w:t>
      </w:r>
      <w:r w:rsidR="00A42C65">
        <w:t>(</w:t>
      </w:r>
      <w:r w:rsidR="00A42C65" w:rsidRPr="00A42C65">
        <w:t>It can be more specific type than the superclass method</w:t>
      </w:r>
      <w:r w:rsidR="00A42C65">
        <w:t>)</w:t>
      </w:r>
      <w:r w:rsidR="00CF4EC8">
        <w:t>.</w:t>
      </w:r>
    </w:p>
    <w:p w14:paraId="18E136CF" w14:textId="3904D425" w:rsidR="00E865E1" w:rsidRDefault="00B25B39" w:rsidP="006A411B">
      <w:pPr>
        <w:ind w:left="405"/>
        <w:rPr>
          <w:noProof/>
        </w:rPr>
      </w:pPr>
      <w:r w:rsidRPr="00B25B39">
        <w:rPr>
          <w:noProof/>
        </w:rPr>
        <w:drawing>
          <wp:inline distT="0" distB="0" distL="0" distR="0" wp14:anchorId="0AC819B0" wp14:editId="100A8AC8">
            <wp:extent cx="2609850" cy="2303968"/>
            <wp:effectExtent l="0" t="0" r="0" b="1270"/>
            <wp:docPr id="192794419"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94419" name="Picture 1" descr="A computer screen shot of a black screen&#10;&#10;Description automatically generated"/>
                    <pic:cNvPicPr/>
                  </pic:nvPicPr>
                  <pic:blipFill>
                    <a:blip r:embed="rId21"/>
                    <a:stretch>
                      <a:fillRect/>
                    </a:stretch>
                  </pic:blipFill>
                  <pic:spPr>
                    <a:xfrm>
                      <a:off x="0" y="0"/>
                      <a:ext cx="2625388" cy="2317685"/>
                    </a:xfrm>
                    <a:prstGeom prst="rect">
                      <a:avLst/>
                    </a:prstGeom>
                  </pic:spPr>
                </pic:pic>
              </a:graphicData>
            </a:graphic>
          </wp:inline>
        </w:drawing>
      </w:r>
      <w:r w:rsidR="00D93365" w:rsidRPr="00D93365">
        <w:rPr>
          <w:noProof/>
        </w:rPr>
        <w:t xml:space="preserve"> </w:t>
      </w:r>
      <w:r w:rsidR="00D93365" w:rsidRPr="00D93365">
        <w:rPr>
          <w:noProof/>
        </w:rPr>
        <w:drawing>
          <wp:inline distT="0" distB="0" distL="0" distR="0" wp14:anchorId="2495B15D" wp14:editId="04AFCAA8">
            <wp:extent cx="5977441" cy="1135380"/>
            <wp:effectExtent l="0" t="0" r="4445" b="7620"/>
            <wp:docPr id="93561229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612292" name="Picture 1" descr="A text on a white background&#10;&#10;Description automatically generated"/>
                    <pic:cNvPicPr/>
                  </pic:nvPicPr>
                  <pic:blipFill>
                    <a:blip r:embed="rId22"/>
                    <a:stretch>
                      <a:fillRect/>
                    </a:stretch>
                  </pic:blipFill>
                  <pic:spPr>
                    <a:xfrm>
                      <a:off x="0" y="0"/>
                      <a:ext cx="6030288" cy="1145418"/>
                    </a:xfrm>
                    <a:prstGeom prst="rect">
                      <a:avLst/>
                    </a:prstGeom>
                  </pic:spPr>
                </pic:pic>
              </a:graphicData>
            </a:graphic>
          </wp:inline>
        </w:drawing>
      </w:r>
    </w:p>
    <w:p w14:paraId="6474054D" w14:textId="77777777" w:rsidR="00CF4EC8" w:rsidRDefault="00CF4EC8" w:rsidP="006A411B">
      <w:pPr>
        <w:ind w:left="405"/>
      </w:pPr>
    </w:p>
    <w:p w14:paraId="36815FA2" w14:textId="2310EECA" w:rsidR="00D36C21" w:rsidRPr="00F6233A" w:rsidRDefault="005310CA" w:rsidP="00D36C21">
      <w:pPr>
        <w:rPr>
          <w:b/>
          <w:bCs/>
        </w:rPr>
      </w:pPr>
      <w:r w:rsidRPr="00F6233A">
        <w:rPr>
          <w:b/>
          <w:bCs/>
        </w:rPr>
        <w:t xml:space="preserve">What is </w:t>
      </w:r>
      <w:proofErr w:type="spellStart"/>
      <w:proofErr w:type="gramStart"/>
      <w:r w:rsidRPr="00F6233A">
        <w:rPr>
          <w:b/>
          <w:bCs/>
        </w:rPr>
        <w:t>Java.lang.object</w:t>
      </w:r>
      <w:proofErr w:type="spellEnd"/>
      <w:proofErr w:type="gramEnd"/>
      <w:r w:rsidRPr="00F6233A">
        <w:rPr>
          <w:b/>
          <w:bCs/>
        </w:rPr>
        <w:t>?</w:t>
      </w:r>
    </w:p>
    <w:p w14:paraId="1180F62F" w14:textId="515DA6BF" w:rsidR="00F6233A" w:rsidRDefault="00E916A4" w:rsidP="00D36C21">
      <w:proofErr w:type="spellStart"/>
      <w:proofErr w:type="gramStart"/>
      <w:r w:rsidRPr="00E916A4">
        <w:t>java.lang</w:t>
      </w:r>
      <w:proofErr w:type="gramEnd"/>
      <w:r w:rsidRPr="00E916A4">
        <w:t>.Object</w:t>
      </w:r>
      <w:proofErr w:type="spellEnd"/>
      <w:r w:rsidRPr="00E916A4">
        <w:t>.</w:t>
      </w:r>
      <w:r>
        <w:t xml:space="preserve"> </w:t>
      </w:r>
      <w:r w:rsidR="002E76FB" w:rsidRPr="002E76FB">
        <w:t>is the root class in Java class hierarchy. Every other Java class either directly or indirectly inherits from</w:t>
      </w:r>
      <w:r w:rsidR="002E76FB">
        <w:t xml:space="preserve"> </w:t>
      </w:r>
      <w:proofErr w:type="spellStart"/>
      <w:proofErr w:type="gramStart"/>
      <w:r w:rsidR="002E76FB" w:rsidRPr="002E76FB">
        <w:t>java.lang</w:t>
      </w:r>
      <w:proofErr w:type="gramEnd"/>
      <w:r w:rsidR="002E76FB" w:rsidRPr="002E76FB">
        <w:t>.Object</w:t>
      </w:r>
      <w:proofErr w:type="spellEnd"/>
      <w:r w:rsidR="00F6233A">
        <w:t>.</w:t>
      </w:r>
    </w:p>
    <w:p w14:paraId="79D30FFB" w14:textId="2E86A69B" w:rsidR="002E76FB" w:rsidRDefault="00F6233A" w:rsidP="00F6233A">
      <w:pPr>
        <w:pStyle w:val="ListParagraph"/>
        <w:numPr>
          <w:ilvl w:val="0"/>
          <w:numId w:val="2"/>
        </w:numPr>
      </w:pPr>
      <w:r w:rsidRPr="00F6233A">
        <w:t xml:space="preserve">If a class does not explicitly </w:t>
      </w:r>
      <w:proofErr w:type="gramStart"/>
      <w:r w:rsidRPr="00F6233A">
        <w:t>extend</w:t>
      </w:r>
      <w:proofErr w:type="gramEnd"/>
      <w:r w:rsidRPr="00F6233A">
        <w:t xml:space="preserve"> any other class, it implicitly extends Object. This means that even if a class definition does not include an explicit extends clause, it still inherits the methods defined in Object.</w:t>
      </w:r>
    </w:p>
    <w:p w14:paraId="4D06FBA1" w14:textId="77777777" w:rsidR="004C43D4" w:rsidRDefault="004C43D4" w:rsidP="004C43D4">
      <w:pPr>
        <w:ind w:left="360"/>
      </w:pPr>
      <w:r>
        <w:t>Common Methods: Object defines several common methods that are inherited by all Java classes, including:</w:t>
      </w:r>
    </w:p>
    <w:p w14:paraId="4B1BC8F3" w14:textId="77777777" w:rsidR="004C43D4" w:rsidRDefault="004C43D4" w:rsidP="004C43D4">
      <w:pPr>
        <w:pStyle w:val="ListParagraph"/>
        <w:numPr>
          <w:ilvl w:val="0"/>
          <w:numId w:val="2"/>
        </w:numPr>
      </w:pPr>
      <w:proofErr w:type="spellStart"/>
      <w:proofErr w:type="gramStart"/>
      <w:r>
        <w:lastRenderedPageBreak/>
        <w:t>toString</w:t>
      </w:r>
      <w:proofErr w:type="spellEnd"/>
      <w:r>
        <w:t>(</w:t>
      </w:r>
      <w:proofErr w:type="gramEnd"/>
      <w:r>
        <w:t>): Returns a string representation of the object.</w:t>
      </w:r>
    </w:p>
    <w:p w14:paraId="1C7AC01B" w14:textId="058FD564" w:rsidR="004C43D4" w:rsidRDefault="004C43D4" w:rsidP="004C43D4">
      <w:pPr>
        <w:pStyle w:val="ListParagraph"/>
        <w:numPr>
          <w:ilvl w:val="0"/>
          <w:numId w:val="2"/>
        </w:numPr>
      </w:pPr>
      <w:proofErr w:type="gramStart"/>
      <w:r>
        <w:t>finalize(</w:t>
      </w:r>
      <w:proofErr w:type="gramEnd"/>
      <w:r>
        <w:t>): Called by the garbage collector on an object when garbage collection determines that there are no more references to the object.</w:t>
      </w:r>
    </w:p>
    <w:p w14:paraId="289D7EE2" w14:textId="6AC2DB0C" w:rsidR="00280D88" w:rsidRDefault="00280D88" w:rsidP="00280D88">
      <w:pPr>
        <w:ind w:left="360"/>
      </w:pPr>
      <w:r w:rsidRPr="00280D88">
        <w:t>Object provides default implementations for these methods, but they can be overridden in subclasses to provide custom behavior.</w:t>
      </w:r>
    </w:p>
    <w:p w14:paraId="76342728" w14:textId="77777777" w:rsidR="006C5151" w:rsidRDefault="004438D9" w:rsidP="000A3994">
      <w:r w:rsidRPr="00B02023">
        <w:rPr>
          <w:b/>
          <w:bCs/>
        </w:rPr>
        <w:t>Polymorphism</w:t>
      </w:r>
      <w:r>
        <w:t xml:space="preserve">: </w:t>
      </w:r>
    </w:p>
    <w:p w14:paraId="7FA683ED" w14:textId="2A24117E" w:rsidR="00CE5543" w:rsidRDefault="00CE5543" w:rsidP="000A3994">
      <w:r w:rsidRPr="00CE5543">
        <w:t>polymorphism is the ability to execute different behavior for different types</w:t>
      </w:r>
      <w:r w:rsidR="005E7F6A" w:rsidRPr="005E7F6A">
        <w:t xml:space="preserve"> which can be determined only at the runtime</w:t>
      </w:r>
      <w:r w:rsidR="00E5600B">
        <w:t>.</w:t>
      </w:r>
      <w:r w:rsidR="00E5600B" w:rsidRPr="00E5600B">
        <w:t xml:space="preserve"> It allows different implementations of a method to be </w:t>
      </w:r>
      <w:r w:rsidR="00140314" w:rsidRPr="00E5600B">
        <w:t>invoked</w:t>
      </w:r>
      <w:r w:rsidR="00140314" w:rsidRPr="00140314">
        <w:t xml:space="preserve"> based on the context in which they are used</w:t>
      </w:r>
      <w:r w:rsidR="00953493">
        <w:t>.</w:t>
      </w:r>
    </w:p>
    <w:p w14:paraId="64D611A6" w14:textId="4A2595B2" w:rsidR="00953493" w:rsidRDefault="00000000" w:rsidP="000A3994">
      <w:r>
        <w:rPr>
          <w:noProof/>
        </w:rPr>
        <w:pict w14:anchorId="6617546A">
          <v:shapetype id="_x0000_t202" coordsize="21600,21600" o:spt="202" path="m,l,21600r21600,l21600,xe">
            <v:stroke joinstyle="miter"/>
            <v:path gradientshapeok="t" o:connecttype="rect"/>
          </v:shapetype>
          <v:shape id="_x0000_s1059" type="#_x0000_t202" style="position:absolute;margin-left:415.65pt;margin-top:1.8pt;width:185.9pt;height:294.75pt;z-index:25166233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">
            <v:textbox>
              <w:txbxContent>
                <w:p w14:paraId="67EEA0B8" w14:textId="64EEC51A" w:rsidR="00953493" w:rsidRDefault="00593D38">
                  <w:bookmarkStart w:id="0" w:name="_Hlk166600018"/>
                  <w:bookmarkEnd w:id="0"/>
                  <w:r>
                    <w:rPr>
                      <w:noProof/>
                    </w:rPr>
                    <w:drawing>
                      <wp:inline distT="0" distB="0" distL="0" distR="0" wp14:anchorId="249A28AE" wp14:editId="78FF1AD4">
                        <wp:extent cx="3662500" cy="3609975"/>
                        <wp:effectExtent l="0" t="0" r="0" b="0"/>
                        <wp:docPr id="20313984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98406" name="Picture 1" descr="A screenshot of a computer program&#10;&#10;Description automatically generated"/>
                                <pic:cNvPicPr/>
                              </pic:nvPicPr>
                              <pic:blipFill>
                                <a:blip r:embed="rId23"/>
                                <a:stretch>
                                  <a:fillRect/>
                                </a:stretch>
                              </pic:blipFill>
                              <pic:spPr>
                                <a:xfrm>
                                  <a:off x="0" y="0"/>
                                  <a:ext cx="3687301" cy="3634420"/>
                                </a:xfrm>
                                <a:prstGeom prst="rect">
                                  <a:avLst/>
                                </a:prstGeom>
                              </pic:spPr>
                            </pic:pic>
                          </a:graphicData>
                        </a:graphic>
                      </wp:inline>
                    </w:drawing>
                  </w:r>
                </w:p>
              </w:txbxContent>
            </v:textbox>
            <w10:wrap type="square"/>
          </v:shape>
        </w:pict>
      </w:r>
      <w:proofErr w:type="gramStart"/>
      <w:r w:rsidR="003F0F63">
        <w:t>Example :</w:t>
      </w:r>
      <w:proofErr w:type="gramEnd"/>
    </w:p>
    <w:p w14:paraId="18867DEC" w14:textId="3D03D631" w:rsidR="003F0F63" w:rsidRDefault="003F0F63" w:rsidP="00F67247">
      <w:pPr>
        <w:spacing w:after="0"/>
      </w:pPr>
      <w:r>
        <w:t xml:space="preserve">public static void </w:t>
      </w:r>
      <w:proofErr w:type="gramStart"/>
      <w:r>
        <w:t>main(</w:t>
      </w:r>
      <w:proofErr w:type="gramEnd"/>
      <w:r>
        <w:t xml:space="preserve">String[] </w:t>
      </w:r>
      <w:proofErr w:type="spellStart"/>
      <w:r>
        <w:t>args</w:t>
      </w:r>
      <w:proofErr w:type="spellEnd"/>
      <w:r>
        <w:t>) {</w:t>
      </w:r>
    </w:p>
    <w:p w14:paraId="7A998898" w14:textId="77777777" w:rsidR="003F0F63" w:rsidRDefault="003F0F63" w:rsidP="00F67247">
      <w:pPr>
        <w:spacing w:after="0"/>
      </w:pPr>
      <w:r>
        <w:t xml:space="preserve">        Shape circle = new </w:t>
      </w:r>
      <w:proofErr w:type="gramStart"/>
      <w:r>
        <w:t>Circle(</w:t>
      </w:r>
      <w:proofErr w:type="gramEnd"/>
      <w:r>
        <w:t>5.0);</w:t>
      </w:r>
    </w:p>
    <w:p w14:paraId="6F1A2275" w14:textId="77777777" w:rsidR="003F0F63" w:rsidRDefault="003F0F63" w:rsidP="00F67247">
      <w:pPr>
        <w:spacing w:after="0"/>
      </w:pPr>
      <w:r>
        <w:t xml:space="preserve">        Shape rectangle = new </w:t>
      </w:r>
      <w:proofErr w:type="gramStart"/>
      <w:r>
        <w:t>Rectangle(</w:t>
      </w:r>
      <w:proofErr w:type="gramEnd"/>
      <w:r>
        <w:t>4.0, 6.0);</w:t>
      </w:r>
    </w:p>
    <w:p w14:paraId="5E6AB567" w14:textId="77777777" w:rsidR="003F0F63" w:rsidRDefault="003F0F63" w:rsidP="00F67247">
      <w:pPr>
        <w:spacing w:after="0"/>
      </w:pPr>
      <w:r>
        <w:t xml:space="preserve">        </w:t>
      </w:r>
      <w:proofErr w:type="spellStart"/>
      <w:r>
        <w:t>System.out.println</w:t>
      </w:r>
      <w:proofErr w:type="spellEnd"/>
      <w:r>
        <w:t xml:space="preserve">("Area of circle: " + </w:t>
      </w:r>
      <w:proofErr w:type="spellStart"/>
      <w:proofErr w:type="gramStart"/>
      <w:r>
        <w:t>circle.calculateArea</w:t>
      </w:r>
      <w:proofErr w:type="spellEnd"/>
      <w:proofErr w:type="gramEnd"/>
      <w:r>
        <w:t>());</w:t>
      </w:r>
    </w:p>
    <w:p w14:paraId="3EBE0949" w14:textId="77777777" w:rsidR="003F0F63" w:rsidRDefault="003F0F63" w:rsidP="00F67247">
      <w:pPr>
        <w:spacing w:after="0"/>
      </w:pPr>
      <w:r>
        <w:t xml:space="preserve">        </w:t>
      </w:r>
      <w:proofErr w:type="spellStart"/>
      <w:r>
        <w:t>System.out.println</w:t>
      </w:r>
      <w:proofErr w:type="spellEnd"/>
      <w:r>
        <w:t xml:space="preserve">("Area of rectangle: " + </w:t>
      </w:r>
      <w:proofErr w:type="spellStart"/>
      <w:proofErr w:type="gramStart"/>
      <w:r>
        <w:t>rectangle.calculateArea</w:t>
      </w:r>
      <w:proofErr w:type="spellEnd"/>
      <w:proofErr w:type="gramEnd"/>
      <w:r>
        <w:t>());</w:t>
      </w:r>
    </w:p>
    <w:p w14:paraId="1B76F955" w14:textId="77777777" w:rsidR="003F0F63" w:rsidRDefault="003F0F63" w:rsidP="00F67247">
      <w:pPr>
        <w:spacing w:after="0"/>
      </w:pPr>
      <w:r>
        <w:t xml:space="preserve">    }</w:t>
      </w:r>
    </w:p>
    <w:p w14:paraId="2EE1F977" w14:textId="3E47F41E" w:rsidR="003F0F63" w:rsidRDefault="003F0F63" w:rsidP="00F67247">
      <w:pPr>
        <w:spacing w:after="0"/>
      </w:pPr>
      <w:r>
        <w:t>}</w:t>
      </w:r>
    </w:p>
    <w:p w14:paraId="4252357A" w14:textId="77777777" w:rsidR="00F67247" w:rsidRDefault="00F67247" w:rsidP="00F67247">
      <w:pPr>
        <w:spacing w:after="0"/>
      </w:pPr>
    </w:p>
    <w:p w14:paraId="7902F117" w14:textId="68A54711" w:rsidR="00953493" w:rsidRDefault="00F072E0" w:rsidP="000A3994">
      <w:r w:rsidRPr="00F072E0">
        <w:t xml:space="preserve">In this example, circle and rectangle are both declared as type Shape, but they point to instances of Circle and Rectangle respectively. When </w:t>
      </w:r>
      <w:proofErr w:type="spellStart"/>
      <w:proofErr w:type="gramStart"/>
      <w:r w:rsidRPr="00F072E0">
        <w:t>calculateArea</w:t>
      </w:r>
      <w:proofErr w:type="spellEnd"/>
      <w:r w:rsidRPr="00F072E0">
        <w:t>(</w:t>
      </w:r>
      <w:proofErr w:type="gramEnd"/>
      <w:r w:rsidRPr="00F072E0">
        <w:t>) is called on each object, Java invokes the overridden method corresponding to its actual class, demonstrating polymorphic behavior.</w:t>
      </w:r>
    </w:p>
    <w:p w14:paraId="41BD81B2" w14:textId="766F18CE" w:rsidR="007C1662" w:rsidRDefault="007C1662" w:rsidP="007C1662">
      <w:r>
        <w:t>Polymorphism s</w:t>
      </w:r>
      <w:r w:rsidRPr="004438D9">
        <w:t>imply means many forms</w:t>
      </w:r>
      <w:r>
        <w:t xml:space="preserve">; </w:t>
      </w:r>
      <w:r w:rsidRPr="004438D9">
        <w:t>it enables code extensibility and reusability</w:t>
      </w:r>
      <w:r>
        <w:t>.</w:t>
      </w:r>
    </w:p>
    <w:p w14:paraId="67976107" w14:textId="77777777" w:rsidR="00354010" w:rsidRDefault="00134EEA" w:rsidP="000A3994">
      <w:r w:rsidRPr="00134EEA">
        <w:rPr>
          <w:b/>
          <w:bCs/>
        </w:rPr>
        <w:t>Compile time polymorphism</w:t>
      </w:r>
      <w:r w:rsidR="005E348F">
        <w:rPr>
          <w:b/>
          <w:bCs/>
        </w:rPr>
        <w:t>/</w:t>
      </w:r>
      <w:r w:rsidR="005E348F" w:rsidRPr="005E348F">
        <w:rPr>
          <w:b/>
          <w:bCs/>
        </w:rPr>
        <w:t>method overloading</w:t>
      </w:r>
      <w:r>
        <w:rPr>
          <w:b/>
          <w:bCs/>
        </w:rPr>
        <w:t>:</w:t>
      </w:r>
      <w:r w:rsidR="00130EDB">
        <w:t xml:space="preserve"> </w:t>
      </w:r>
      <w:r w:rsidR="00B16902" w:rsidRPr="00B16902">
        <w:t>When compiler interprets source code to Java bytecode</w:t>
      </w:r>
      <w:r w:rsidR="00B16902">
        <w:t>,</w:t>
      </w:r>
      <w:r w:rsidR="00B16902" w:rsidRPr="00B16902">
        <w:t xml:space="preserve"> </w:t>
      </w:r>
      <w:proofErr w:type="gramStart"/>
      <w:r w:rsidR="00B16902" w:rsidRPr="00B16902">
        <w:t>It</w:t>
      </w:r>
      <w:proofErr w:type="gramEnd"/>
      <w:r w:rsidR="00B16902" w:rsidRPr="00B16902">
        <w:t xml:space="preserve"> determines which method</w:t>
      </w:r>
      <w:r w:rsidR="005E348F" w:rsidRPr="005E348F">
        <w:t xml:space="preserve"> </w:t>
      </w:r>
      <w:r w:rsidR="00521D35">
        <w:t>t</w:t>
      </w:r>
      <w:r w:rsidR="005E348F" w:rsidRPr="005E348F">
        <w:t xml:space="preserve">o call based on number </w:t>
      </w:r>
    </w:p>
    <w:p w14:paraId="3343E377" w14:textId="5B5BB0B8" w:rsidR="00134EEA" w:rsidRDefault="005E348F" w:rsidP="000A3994">
      <w:r w:rsidRPr="005E348F">
        <w:t>and type of arguments provided during method call</w:t>
      </w:r>
      <w:r>
        <w:t>.</w:t>
      </w:r>
    </w:p>
    <w:p w14:paraId="5345A9B6" w14:textId="3489093F" w:rsidR="00D562D3" w:rsidRDefault="00521D35" w:rsidP="00611C3C">
      <w:r w:rsidRPr="00521D35">
        <w:rPr>
          <w:b/>
          <w:bCs/>
        </w:rPr>
        <w:t>Runtime polymorphism/ method overriding</w:t>
      </w:r>
      <w:r>
        <w:t xml:space="preserve">: </w:t>
      </w:r>
      <w:r w:rsidR="00AD3D22" w:rsidRPr="00AD3D22">
        <w:t xml:space="preserve">The bytecode is being executed by Java virtual machine it determines the appropriate </w:t>
      </w:r>
      <w:r w:rsidR="00444EAA" w:rsidRPr="00444EAA">
        <w:t>overridden method to call</w:t>
      </w:r>
      <w:r w:rsidR="00444EAA">
        <w:t>.</w:t>
      </w:r>
    </w:p>
    <w:p w14:paraId="3E31FACD" w14:textId="6D679C23" w:rsidR="00F65840" w:rsidRDefault="00946F57" w:rsidP="00611C3C">
      <w:r w:rsidRPr="00946F57">
        <w:rPr>
          <w:highlight w:val="yellow"/>
        </w:rPr>
        <w:t xml:space="preserve">Compiler looks for static methods while starting a program </w:t>
      </w:r>
      <w:r w:rsidR="007360E2">
        <w:rPr>
          <w:highlight w:val="yellow"/>
        </w:rPr>
        <w:t>(h</w:t>
      </w:r>
      <w:r w:rsidR="007360E2" w:rsidRPr="007360E2">
        <w:rPr>
          <w:highlight w:val="yellow"/>
        </w:rPr>
        <w:t>en</w:t>
      </w:r>
      <w:r w:rsidR="007360E2">
        <w:rPr>
          <w:highlight w:val="yellow"/>
        </w:rPr>
        <w:t>ce</w:t>
      </w:r>
      <w:r w:rsidR="007360E2" w:rsidRPr="007360E2">
        <w:rPr>
          <w:highlight w:val="yellow"/>
        </w:rPr>
        <w:t xml:space="preserve"> main method is static</w:t>
      </w:r>
      <w:r w:rsidR="007360E2">
        <w:rPr>
          <w:highlight w:val="yellow"/>
        </w:rPr>
        <w:t xml:space="preserve">) </w:t>
      </w:r>
      <w:r w:rsidRPr="00946F57">
        <w:rPr>
          <w:highlight w:val="yellow"/>
        </w:rPr>
        <w:t>and they can be resolved at the compile time itself</w:t>
      </w:r>
      <w:r>
        <w:t>.</w:t>
      </w:r>
      <w:r w:rsidRPr="00946F57">
        <w:rPr>
          <w:highlight w:val="yellow"/>
        </w:rPr>
        <w:t xml:space="preserve"> Since we cannot override a static method</w:t>
      </w:r>
      <w:r w:rsidR="0002084D">
        <w:rPr>
          <w:highlight w:val="yellow"/>
        </w:rPr>
        <w:t xml:space="preserve">, </w:t>
      </w:r>
      <w:r w:rsidR="007B282F" w:rsidRPr="007B282F">
        <w:rPr>
          <w:highlight w:val="yellow"/>
        </w:rPr>
        <w:t>we perform method overriding on instance methods</w:t>
      </w:r>
      <w:r w:rsidR="0002084D">
        <w:t xml:space="preserve"> only</w:t>
      </w:r>
      <w:r w:rsidR="007B282F">
        <w:t>.</w:t>
      </w:r>
    </w:p>
    <w:p w14:paraId="44D7A3D1" w14:textId="3EC0EA00" w:rsidR="00FC4E78" w:rsidRDefault="00BA0023" w:rsidP="00EA2914">
      <w:pPr>
        <w:pStyle w:val="ListParagraph"/>
        <w:numPr>
          <w:ilvl w:val="0"/>
          <w:numId w:val="13"/>
        </w:numPr>
      </w:pPr>
      <w:r w:rsidRPr="00BA0023">
        <w:t>Static methods are associated with the class itself not with the individual objects or their runtime types</w:t>
      </w:r>
      <w:r w:rsidR="000D3F5B" w:rsidRPr="000D3F5B">
        <w:t xml:space="preserve"> hence they cannot be overridden in the same way as instance </w:t>
      </w:r>
      <w:r w:rsidR="00EB083F" w:rsidRPr="000D3F5B">
        <w:t>methods.</w:t>
      </w:r>
    </w:p>
    <w:p w14:paraId="62C6B79E" w14:textId="7C443B57" w:rsidR="00684099" w:rsidRDefault="00684099" w:rsidP="00EA2914">
      <w:pPr>
        <w:pStyle w:val="ListParagraph"/>
        <w:numPr>
          <w:ilvl w:val="0"/>
          <w:numId w:val="13"/>
        </w:numPr>
      </w:pPr>
      <w:r w:rsidRPr="00684099">
        <w:t>When a method is invoked on an object reference</w:t>
      </w:r>
      <w:r w:rsidR="00C16DEA">
        <w:t>,</w:t>
      </w:r>
      <w:r w:rsidRPr="00684099">
        <w:t xml:space="preserve"> the JVM will look for actual runtime type of that object</w:t>
      </w:r>
      <w:r w:rsidR="008F41E4" w:rsidRPr="008F41E4">
        <w:t xml:space="preserve"> to determine which method to implement during the method call and since matter over overriding happens only on </w:t>
      </w:r>
      <w:r w:rsidR="0002084D">
        <w:t>i</w:t>
      </w:r>
      <w:r w:rsidR="008F41E4" w:rsidRPr="008F41E4">
        <w:t xml:space="preserve">nstance methods </w:t>
      </w:r>
      <w:r w:rsidR="000D3F5B">
        <w:t xml:space="preserve">and </w:t>
      </w:r>
      <w:r w:rsidR="008F41E4" w:rsidRPr="008F41E4">
        <w:t>that it is runtime polymorphism</w:t>
      </w:r>
      <w:r w:rsidR="0002084D">
        <w:t>.</w:t>
      </w:r>
    </w:p>
    <w:p w14:paraId="14CB2DDF" w14:textId="24353A90" w:rsidR="00740EB8" w:rsidRPr="00167C60" w:rsidRDefault="00740EB8" w:rsidP="00611C3C">
      <w:pPr>
        <w:rPr>
          <w:b/>
          <w:bCs/>
        </w:rPr>
      </w:pPr>
      <w:r w:rsidRPr="00167C60">
        <w:rPr>
          <w:b/>
          <w:bCs/>
        </w:rPr>
        <w:t>What is an exception?</w:t>
      </w:r>
    </w:p>
    <w:p w14:paraId="11E43116" w14:textId="7E2E8497" w:rsidR="00740EB8" w:rsidRDefault="00740EB8" w:rsidP="00611C3C">
      <w:r w:rsidRPr="00740EB8">
        <w:lastRenderedPageBreak/>
        <w:t>Exception is an error occurred in the code</w:t>
      </w:r>
      <w:r w:rsidR="00872527">
        <w:t>.</w:t>
      </w:r>
    </w:p>
    <w:p w14:paraId="2D7FF25C" w14:textId="2BD92A12" w:rsidR="00DF620B" w:rsidRDefault="00096812" w:rsidP="00DF620B">
      <w:pPr>
        <w:pStyle w:val="ListParagraph"/>
        <w:numPr>
          <w:ilvl w:val="0"/>
          <w:numId w:val="2"/>
        </w:numPr>
      </w:pPr>
      <w:r w:rsidRPr="00096812">
        <w:t>In Java we catch exceptions using try catch blocks</w:t>
      </w:r>
      <w:r>
        <w:t>,</w:t>
      </w:r>
      <w:r w:rsidRPr="00096812">
        <w:t xml:space="preserve"> the line of code which throws an error can be written under try block and we can catch those exceptions under the catch block</w:t>
      </w:r>
      <w:r w:rsidR="005309A7" w:rsidRPr="005309A7">
        <w:t xml:space="preserve"> by defining the type of exceptions that can occur in catch</w:t>
      </w:r>
      <w:r w:rsidR="005309A7">
        <w:t xml:space="preserve">. </w:t>
      </w:r>
      <w:r w:rsidR="00DA789D" w:rsidRPr="00DA789D">
        <w:t xml:space="preserve">We can also use </w:t>
      </w:r>
      <w:proofErr w:type="gramStart"/>
      <w:r w:rsidR="00DA789D" w:rsidRPr="00DA789D">
        <w:t>finally</w:t>
      </w:r>
      <w:proofErr w:type="gramEnd"/>
      <w:r w:rsidR="00DA789D" w:rsidRPr="00DA789D">
        <w:t xml:space="preserve"> block in cases where we want some piece of code to run</w:t>
      </w:r>
      <w:r w:rsidR="00DA789D">
        <w:t>/</w:t>
      </w:r>
      <w:r w:rsidR="00DA789D" w:rsidRPr="00DA789D">
        <w:t>execute no matter what</w:t>
      </w:r>
      <w:r w:rsidR="00DA789D">
        <w:t>.</w:t>
      </w:r>
      <w:r w:rsidR="00DA789D" w:rsidRPr="00DA789D">
        <w:t xml:space="preserve"> If you have a return statement in</w:t>
      </w:r>
      <w:r w:rsidR="00841D30" w:rsidRPr="00841D30">
        <w:t xml:space="preserve"> both try and </w:t>
      </w:r>
      <w:proofErr w:type="gramStart"/>
      <w:r w:rsidR="00841D30" w:rsidRPr="00841D30">
        <w:t>finally</w:t>
      </w:r>
      <w:proofErr w:type="gramEnd"/>
      <w:r w:rsidR="00841D30" w:rsidRPr="00841D30">
        <w:t xml:space="preserve"> blocks</w:t>
      </w:r>
      <w:r w:rsidR="00841D30">
        <w:t xml:space="preserve">, </w:t>
      </w:r>
      <w:r w:rsidR="0087182A" w:rsidRPr="0087182A">
        <w:t>the ultimate return statement that will be executed will be from the finally block</w:t>
      </w:r>
      <w:r w:rsidR="0087182A">
        <w:t>.</w:t>
      </w:r>
    </w:p>
    <w:p w14:paraId="35E175BE" w14:textId="2F335EEB" w:rsidR="00167C60" w:rsidRDefault="00167C60" w:rsidP="00167C60">
      <w:pPr>
        <w:ind w:left="360"/>
        <w:rPr>
          <w:b/>
          <w:bCs/>
        </w:rPr>
      </w:pPr>
      <w:r w:rsidRPr="00167C60">
        <w:rPr>
          <w:b/>
          <w:bCs/>
        </w:rPr>
        <w:t>Exception hierarchy</w:t>
      </w:r>
      <w:r w:rsidR="00024870">
        <w:rPr>
          <w:b/>
          <w:bCs/>
        </w:rPr>
        <w:t>:</w:t>
      </w:r>
    </w:p>
    <w:p w14:paraId="38CC66D2" w14:textId="5BB95D58" w:rsidR="00024870" w:rsidRPr="00167C60" w:rsidRDefault="00024870" w:rsidP="00167C60">
      <w:pPr>
        <w:ind w:left="360"/>
        <w:rPr>
          <w:b/>
          <w:bCs/>
        </w:rPr>
      </w:pPr>
      <w:r w:rsidRPr="00024870">
        <w:rPr>
          <w:b/>
          <w:bCs/>
          <w:noProof/>
        </w:rPr>
        <w:drawing>
          <wp:inline distT="0" distB="0" distL="0" distR="0" wp14:anchorId="713EE071" wp14:editId="66DBB453">
            <wp:extent cx="5827838" cy="3276600"/>
            <wp:effectExtent l="0" t="0" r="1905" b="0"/>
            <wp:docPr id="1624994920" name="Picture 1" descr="A diagram of an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94920" name="Picture 1" descr="A diagram of an error&#10;&#10;Description automatically generated"/>
                    <pic:cNvPicPr/>
                  </pic:nvPicPr>
                  <pic:blipFill>
                    <a:blip r:embed="rId24"/>
                    <a:stretch>
                      <a:fillRect/>
                    </a:stretch>
                  </pic:blipFill>
                  <pic:spPr>
                    <a:xfrm>
                      <a:off x="0" y="0"/>
                      <a:ext cx="5876912" cy="3304191"/>
                    </a:xfrm>
                    <a:prstGeom prst="rect">
                      <a:avLst/>
                    </a:prstGeom>
                  </pic:spPr>
                </pic:pic>
              </a:graphicData>
            </a:graphic>
          </wp:inline>
        </w:drawing>
      </w:r>
    </w:p>
    <w:p w14:paraId="0D07025B" w14:textId="4D3B2C1A" w:rsidR="000F5B7A" w:rsidRDefault="005C7D64" w:rsidP="00611C3C">
      <w:r w:rsidRPr="005C7D64">
        <w:rPr>
          <w:b/>
          <w:bCs/>
        </w:rPr>
        <w:t>Checked versus unchecked exceptions</w:t>
      </w:r>
      <w:r>
        <w:t>:</w:t>
      </w:r>
    </w:p>
    <w:p w14:paraId="1FBAAD4C" w14:textId="01B2EF82" w:rsidR="00AC087E" w:rsidRDefault="00AC087E" w:rsidP="00AC087E">
      <w:pPr>
        <w:pStyle w:val="ListParagraph"/>
        <w:numPr>
          <w:ilvl w:val="0"/>
          <w:numId w:val="2"/>
        </w:numPr>
      </w:pPr>
      <w:r>
        <w:t>Checked exceptions are exceptions that are checked at compile time by the compiler.</w:t>
      </w:r>
    </w:p>
    <w:p w14:paraId="5796FE9F" w14:textId="4128B469" w:rsidR="00AC087E" w:rsidRDefault="00AC087E" w:rsidP="00AC087E">
      <w:pPr>
        <w:pStyle w:val="ListParagraph"/>
        <w:numPr>
          <w:ilvl w:val="0"/>
          <w:numId w:val="2"/>
        </w:numPr>
      </w:pPr>
      <w:r>
        <w:t>They represent exceptional conditions that a well-behaved program should anticipate and handle.</w:t>
      </w:r>
    </w:p>
    <w:p w14:paraId="56B2F493" w14:textId="625AF9C0" w:rsidR="00AC087E" w:rsidRDefault="00AC087E" w:rsidP="00AC087E">
      <w:pPr>
        <w:pStyle w:val="ListParagraph"/>
        <w:numPr>
          <w:ilvl w:val="0"/>
          <w:numId w:val="2"/>
        </w:numPr>
      </w:pPr>
      <w:r>
        <w:t>Checked exceptions must be either caught (handled) using a try-catch block or declared in the method signature using the throws keyword.</w:t>
      </w:r>
    </w:p>
    <w:p w14:paraId="2A5D8AF0" w14:textId="77777777" w:rsidR="00AC087E" w:rsidRDefault="00AC087E" w:rsidP="00AC087E">
      <w:r>
        <w:t xml:space="preserve">Examples of checked exceptions include </w:t>
      </w:r>
      <w:proofErr w:type="spellStart"/>
      <w:r>
        <w:t>IOException</w:t>
      </w:r>
      <w:proofErr w:type="spellEnd"/>
      <w:r>
        <w:t xml:space="preserve">, </w:t>
      </w:r>
      <w:proofErr w:type="spellStart"/>
      <w:r>
        <w:t>FileNotFoundException</w:t>
      </w:r>
      <w:proofErr w:type="spellEnd"/>
      <w:r>
        <w:t xml:space="preserve">, </w:t>
      </w:r>
      <w:proofErr w:type="spellStart"/>
      <w:r>
        <w:t>SQLException</w:t>
      </w:r>
      <w:proofErr w:type="spellEnd"/>
      <w:r>
        <w:t>, etc.</w:t>
      </w:r>
    </w:p>
    <w:p w14:paraId="2C35F516" w14:textId="3474989D" w:rsidR="00AC087E" w:rsidRDefault="003A3EAD" w:rsidP="00AC087E">
      <w:pPr>
        <w:pStyle w:val="ListParagraph"/>
        <w:numPr>
          <w:ilvl w:val="0"/>
          <w:numId w:val="2"/>
        </w:numPr>
      </w:pPr>
      <w:r w:rsidRPr="003A3EAD">
        <w:t>Unchecked exceptions are also known as runtime exceptions</w:t>
      </w:r>
      <w:r w:rsidR="00706417" w:rsidRPr="003A3EAD">
        <w:t>. These</w:t>
      </w:r>
      <w:r w:rsidRPr="003A3EAD">
        <w:t xml:space="preserve"> are usually caused by programming or logical errors in the code</w:t>
      </w:r>
      <w:r w:rsidR="00706417">
        <w:t>.</w:t>
      </w:r>
    </w:p>
    <w:p w14:paraId="7D284CB7" w14:textId="77777777" w:rsidR="00706417" w:rsidRDefault="00706417" w:rsidP="00706417">
      <w:r>
        <w:t xml:space="preserve">Examples of unchecked exceptions include </w:t>
      </w:r>
      <w:proofErr w:type="spellStart"/>
      <w:r>
        <w:t>NullPointerException</w:t>
      </w:r>
      <w:proofErr w:type="spellEnd"/>
      <w:r>
        <w:t xml:space="preserve">, </w:t>
      </w:r>
      <w:proofErr w:type="spellStart"/>
      <w:r>
        <w:t>ArrayIndexOutOfBoundsException</w:t>
      </w:r>
      <w:proofErr w:type="spellEnd"/>
      <w:r>
        <w:t xml:space="preserve">, </w:t>
      </w:r>
      <w:proofErr w:type="spellStart"/>
      <w:r>
        <w:t>ArithmeticException</w:t>
      </w:r>
      <w:proofErr w:type="spellEnd"/>
      <w:r>
        <w:t>, etc.</w:t>
      </w:r>
    </w:p>
    <w:p w14:paraId="4AF05F8E" w14:textId="00914C39" w:rsidR="007F23FB" w:rsidRDefault="007F23FB" w:rsidP="00706417">
      <w:r w:rsidRPr="007F23FB">
        <w:rPr>
          <w:b/>
          <w:bCs/>
        </w:rPr>
        <w:t>Text Block</w:t>
      </w:r>
      <w:r w:rsidR="00FB4A4A">
        <w:rPr>
          <w:b/>
          <w:bCs/>
        </w:rPr>
        <w:t xml:space="preserve"> (“””)</w:t>
      </w:r>
      <w:r w:rsidRPr="007F23FB">
        <w:rPr>
          <w:b/>
          <w:bCs/>
        </w:rPr>
        <w:t>:</w:t>
      </w:r>
      <w:r>
        <w:rPr>
          <w:b/>
          <w:bCs/>
        </w:rPr>
        <w:t xml:space="preserve"> </w:t>
      </w:r>
      <w:r w:rsidR="00C01AC8">
        <w:t xml:space="preserve">Text </w:t>
      </w:r>
      <w:r w:rsidR="00140B3D">
        <w:t>blocks</w:t>
      </w:r>
      <w:r w:rsidR="00C01AC8">
        <w:t xml:space="preserve"> are introdu</w:t>
      </w:r>
      <w:r w:rsidR="008226FB">
        <w:t xml:space="preserve">ced in Java 13 </w:t>
      </w:r>
      <w:r w:rsidR="00FB4A4A">
        <w:t xml:space="preserve">(preview feature) </w:t>
      </w:r>
      <w:r w:rsidR="008226FB">
        <w:t xml:space="preserve">to write multiline strings in Java </w:t>
      </w:r>
      <w:proofErr w:type="spellStart"/>
      <w:r w:rsidR="008226FB">
        <w:t>with out</w:t>
      </w:r>
      <w:proofErr w:type="spellEnd"/>
      <w:r w:rsidR="008226FB">
        <w:t xml:space="preserve"> use of several escape chara</w:t>
      </w:r>
      <w:r w:rsidR="00140B3D">
        <w:t>cters.</w:t>
      </w:r>
    </w:p>
    <w:p w14:paraId="0287EF73" w14:textId="1E56F266" w:rsidR="00140B3D" w:rsidRDefault="00140B3D" w:rsidP="00140B3D">
      <w:pPr>
        <w:pStyle w:val="ListParagraph"/>
        <w:numPr>
          <w:ilvl w:val="0"/>
          <w:numId w:val="2"/>
        </w:numPr>
      </w:pPr>
      <w:r>
        <w:t>At compile time, text blocks are considered as string literals and escape sequences are also processed.</w:t>
      </w:r>
    </w:p>
    <w:p w14:paraId="622AE729" w14:textId="665D309D" w:rsidR="00140B3D" w:rsidRDefault="00140B3D" w:rsidP="00140B3D">
      <w:pPr>
        <w:pStyle w:val="ListParagraph"/>
        <w:numPr>
          <w:ilvl w:val="0"/>
          <w:numId w:val="2"/>
        </w:numPr>
      </w:pPr>
      <w:r>
        <w:lastRenderedPageBreak/>
        <w:t xml:space="preserve">At runtime, text blocks are considered as instances of String class. </w:t>
      </w:r>
    </w:p>
    <w:p w14:paraId="5C9E4C3F" w14:textId="57E87777" w:rsidR="00140B3D" w:rsidRDefault="00FB4A4A" w:rsidP="00140B3D">
      <w:pPr>
        <w:pStyle w:val="ListParagraph"/>
        <w:numPr>
          <w:ilvl w:val="0"/>
          <w:numId w:val="2"/>
        </w:numPr>
      </w:pPr>
      <w:r>
        <w:t>Text blocks are quoted with “”” … “”” and can span multiple lines.</w:t>
      </w:r>
    </w:p>
    <w:p w14:paraId="19249016" w14:textId="134E4748" w:rsidR="00595351" w:rsidRDefault="00595351" w:rsidP="00385D03">
      <w:pPr>
        <w:ind w:left="360"/>
      </w:pPr>
      <w:r w:rsidRPr="00385D03">
        <w:rPr>
          <w:b/>
          <w:bCs/>
        </w:rPr>
        <w:t>Escape Sequences:</w:t>
      </w:r>
      <w:r w:rsidR="00385D03">
        <w:t xml:space="preserve"> Below are commonly used escape sequences</w:t>
      </w:r>
      <w:r w:rsidR="00591E32">
        <w:t xml:space="preserve"> –</w:t>
      </w:r>
    </w:p>
    <w:p w14:paraId="6703F54D" w14:textId="77777777" w:rsidR="0086295A" w:rsidRDefault="00591E32" w:rsidP="00385D03">
      <w:pPr>
        <w:ind w:left="360"/>
      </w:pPr>
      <w:r w:rsidRPr="00591E32">
        <w:rPr>
          <w:noProof/>
        </w:rPr>
        <w:drawing>
          <wp:anchor distT="0" distB="0" distL="114300" distR="114300" simplePos="0" relativeHeight="251658240" behindDoc="0" locked="0" layoutInCell="1" allowOverlap="1" wp14:anchorId="16AACF96" wp14:editId="202DEEF9">
            <wp:simplePos x="504825" y="514350"/>
            <wp:positionH relativeFrom="margin">
              <wp:align>left</wp:align>
            </wp:positionH>
            <wp:positionV relativeFrom="paragraph">
              <wp:align>top</wp:align>
            </wp:positionV>
            <wp:extent cx="2524125" cy="956310"/>
            <wp:effectExtent l="0" t="0" r="9525" b="0"/>
            <wp:wrapSquare wrapText="bothSides"/>
            <wp:docPr id="55561243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12433" name="Picture 1" descr="A white paper with black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524125" cy="956310"/>
                    </a:xfrm>
                    <a:prstGeom prst="rect">
                      <a:avLst/>
                    </a:prstGeom>
                  </pic:spPr>
                </pic:pic>
              </a:graphicData>
            </a:graphic>
            <wp14:sizeRelH relativeFrom="margin">
              <wp14:pctWidth>0</wp14:pctWidth>
            </wp14:sizeRelH>
            <wp14:sizeRelV relativeFrom="margin">
              <wp14:pctHeight>0</wp14:pctHeight>
            </wp14:sizeRelV>
          </wp:anchor>
        </w:drawing>
      </w:r>
    </w:p>
    <w:p w14:paraId="30846E60" w14:textId="77777777" w:rsidR="0086295A" w:rsidRPr="0086295A" w:rsidRDefault="0086295A" w:rsidP="0086295A"/>
    <w:p w14:paraId="6AFDAC7E" w14:textId="77777777" w:rsidR="0086295A" w:rsidRPr="0086295A" w:rsidRDefault="0086295A" w:rsidP="0086295A"/>
    <w:p w14:paraId="49952832" w14:textId="77777777" w:rsidR="0086295A" w:rsidRDefault="0086295A" w:rsidP="00385D03">
      <w:pPr>
        <w:ind w:left="360"/>
      </w:pPr>
    </w:p>
    <w:p w14:paraId="151D5752" w14:textId="77777777" w:rsidR="00616747" w:rsidRDefault="0086295A" w:rsidP="0086295A">
      <w:r w:rsidRPr="0086295A">
        <w:rPr>
          <w:b/>
          <w:bCs/>
        </w:rPr>
        <w:t>Format Specifiers</w:t>
      </w:r>
      <w:r>
        <w:t xml:space="preserve">: </w:t>
      </w:r>
      <w:r w:rsidRPr="0086295A">
        <w:t>%[</w:t>
      </w:r>
      <w:proofErr w:type="spellStart"/>
      <w:r w:rsidRPr="0086295A">
        <w:t>argument_index</w:t>
      </w:r>
      <w:proofErr w:type="spellEnd"/>
      <w:proofErr w:type="gramStart"/>
      <w:r w:rsidRPr="0086295A">
        <w:t>$][</w:t>
      </w:r>
      <w:proofErr w:type="gramEnd"/>
      <w:r w:rsidRPr="0086295A">
        <w:t>flags][width][.precision]conversion</w:t>
      </w:r>
      <w:r>
        <w:t>.</w:t>
      </w:r>
    </w:p>
    <w:p w14:paraId="61F6644A" w14:textId="2EDBF6A9" w:rsidR="00616747" w:rsidRDefault="00616747" w:rsidP="0086295A">
      <w:r>
        <w:t>URL -</w:t>
      </w:r>
      <w:r w:rsidRPr="00616747">
        <w:t xml:space="preserve"> </w:t>
      </w:r>
      <w:hyperlink r:id="rId26" w:history="1">
        <w:r w:rsidRPr="005474D5">
          <w:rPr>
            <w:rStyle w:val="Hyperlink"/>
          </w:rPr>
          <w:t>https://docs.oracle.com/en/java/javase/17/docs/api/java.base/java/util/Formatter.html</w:t>
        </w:r>
      </w:hyperlink>
    </w:p>
    <w:p w14:paraId="1A3AB3AF" w14:textId="36A651CB" w:rsidR="001835D5" w:rsidRDefault="00281E75" w:rsidP="00281E75">
      <w:r w:rsidRPr="001835D5">
        <w:rPr>
          <w:b/>
          <w:bCs/>
        </w:rPr>
        <w:t>String</w:t>
      </w:r>
      <w:r w:rsidR="001835D5" w:rsidRPr="001835D5">
        <w:rPr>
          <w:b/>
          <w:bCs/>
        </w:rPr>
        <w:t xml:space="preserve"> Methods</w:t>
      </w:r>
      <w:r w:rsidR="001835D5">
        <w:t>:</w:t>
      </w:r>
    </w:p>
    <w:p w14:paraId="1C919BEA" w14:textId="2347C947" w:rsidR="00511D76" w:rsidRDefault="00511D76" w:rsidP="00281E75">
      <w:r>
        <w:t>String Inspection Methods</w:t>
      </w:r>
      <w:r w:rsidR="00ED4CCD">
        <w:t>”</w:t>
      </w:r>
    </w:p>
    <w:p w14:paraId="6F2F0E6F" w14:textId="401FAADC" w:rsidR="00AA7E74" w:rsidRDefault="00ED4CCD" w:rsidP="00281E75">
      <w:r w:rsidRPr="00ED4CCD">
        <w:rPr>
          <w:noProof/>
        </w:rPr>
        <w:drawing>
          <wp:inline distT="0" distB="0" distL="0" distR="0" wp14:anchorId="45841AB5" wp14:editId="3CE20AA5">
            <wp:extent cx="3009900" cy="1140191"/>
            <wp:effectExtent l="0" t="0" r="0" b="3175"/>
            <wp:docPr id="1976625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625652" name="Picture 1" descr="A screenshot of a computer&#10;&#10;Description automatically generated"/>
                    <pic:cNvPicPr/>
                  </pic:nvPicPr>
                  <pic:blipFill>
                    <a:blip r:embed="rId27"/>
                    <a:stretch>
                      <a:fillRect/>
                    </a:stretch>
                  </pic:blipFill>
                  <pic:spPr>
                    <a:xfrm>
                      <a:off x="0" y="0"/>
                      <a:ext cx="3031487" cy="1148369"/>
                    </a:xfrm>
                    <a:prstGeom prst="rect">
                      <a:avLst/>
                    </a:prstGeom>
                  </pic:spPr>
                </pic:pic>
              </a:graphicData>
            </a:graphic>
          </wp:inline>
        </w:drawing>
      </w:r>
      <w:r w:rsidR="00AD1B2E" w:rsidRPr="00AD1B2E">
        <w:rPr>
          <w:noProof/>
        </w:rPr>
        <w:t xml:space="preserve"> </w:t>
      </w:r>
    </w:p>
    <w:p w14:paraId="644F5504" w14:textId="37095B2F" w:rsidR="00511D76" w:rsidRDefault="00511D76" w:rsidP="00281E75">
      <w:r>
        <w:t xml:space="preserve">String </w:t>
      </w:r>
      <w:r w:rsidR="008C14BC">
        <w:t xml:space="preserve">Comparison </w:t>
      </w:r>
      <w:proofErr w:type="gramStart"/>
      <w:r w:rsidR="008C14BC">
        <w:t>Methods</w:t>
      </w:r>
      <w:r w:rsidR="00590948">
        <w:t xml:space="preserve"> :</w:t>
      </w:r>
      <w:proofErr w:type="gramEnd"/>
      <w:r w:rsidR="00590948">
        <w:t xml:space="preserve"> </w:t>
      </w:r>
      <w:proofErr w:type="spellStart"/>
      <w:r w:rsidR="009914DA">
        <w:t>contentEquals</w:t>
      </w:r>
      <w:proofErr w:type="spellEnd"/>
      <w:r w:rsidR="009914DA">
        <w:t xml:space="preserve">() is used to compare content of string with </w:t>
      </w:r>
      <w:proofErr w:type="spellStart"/>
      <w:r w:rsidR="009914DA">
        <w:t>stringBuffer</w:t>
      </w:r>
      <w:proofErr w:type="spellEnd"/>
      <w:r w:rsidR="009914DA">
        <w:t xml:space="preserve"> or </w:t>
      </w:r>
      <w:proofErr w:type="spellStart"/>
      <w:r w:rsidR="009914DA">
        <w:t>stringBuilder</w:t>
      </w:r>
      <w:proofErr w:type="spellEnd"/>
      <w:r w:rsidR="009914DA">
        <w:t>.</w:t>
      </w:r>
    </w:p>
    <w:p w14:paraId="45D31B51" w14:textId="26CE9512" w:rsidR="0037211A" w:rsidRDefault="0037211A" w:rsidP="00281E75">
      <w:r w:rsidRPr="0037211A">
        <w:rPr>
          <w:noProof/>
        </w:rPr>
        <w:drawing>
          <wp:inline distT="0" distB="0" distL="0" distR="0" wp14:anchorId="6AD2FF59" wp14:editId="13A6D157">
            <wp:extent cx="3847447" cy="1142870"/>
            <wp:effectExtent l="0" t="0" r="1270" b="635"/>
            <wp:docPr id="214465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65052" name="Picture 1" descr="A screenshot of a computer&#10;&#10;Description automatically generated"/>
                    <pic:cNvPicPr/>
                  </pic:nvPicPr>
                  <pic:blipFill>
                    <a:blip r:embed="rId28"/>
                    <a:stretch>
                      <a:fillRect/>
                    </a:stretch>
                  </pic:blipFill>
                  <pic:spPr>
                    <a:xfrm>
                      <a:off x="0" y="0"/>
                      <a:ext cx="3864718" cy="1148000"/>
                    </a:xfrm>
                    <a:prstGeom prst="rect">
                      <a:avLst/>
                    </a:prstGeom>
                  </pic:spPr>
                </pic:pic>
              </a:graphicData>
            </a:graphic>
          </wp:inline>
        </w:drawing>
      </w:r>
      <w:r w:rsidR="00CE5C1C" w:rsidRPr="00CE5C1C">
        <w:rPr>
          <w:noProof/>
        </w:rPr>
        <w:t xml:space="preserve"> </w:t>
      </w:r>
      <w:r w:rsidR="00CE5C1C" w:rsidRPr="00CE5C1C">
        <w:rPr>
          <w:noProof/>
        </w:rPr>
        <w:drawing>
          <wp:inline distT="0" distB="0" distL="0" distR="0" wp14:anchorId="4E96E97F" wp14:editId="136D3A6A">
            <wp:extent cx="3744295" cy="1111885"/>
            <wp:effectExtent l="0" t="0" r="8890" b="0"/>
            <wp:docPr id="108047561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475618" name="Picture 1" descr="A screenshot of a phone&#10;&#10;Description automatically generated"/>
                    <pic:cNvPicPr/>
                  </pic:nvPicPr>
                  <pic:blipFill>
                    <a:blip r:embed="rId29"/>
                    <a:stretch>
                      <a:fillRect/>
                    </a:stretch>
                  </pic:blipFill>
                  <pic:spPr>
                    <a:xfrm>
                      <a:off x="0" y="0"/>
                      <a:ext cx="3769966" cy="1119508"/>
                    </a:xfrm>
                    <a:prstGeom prst="rect">
                      <a:avLst/>
                    </a:prstGeom>
                  </pic:spPr>
                </pic:pic>
              </a:graphicData>
            </a:graphic>
          </wp:inline>
        </w:drawing>
      </w:r>
    </w:p>
    <w:p w14:paraId="1E4C8822" w14:textId="7035DBF3" w:rsidR="008C14BC" w:rsidRDefault="008C14BC" w:rsidP="00281E75">
      <w:r>
        <w:t>String Manipulation Methods</w:t>
      </w:r>
    </w:p>
    <w:p w14:paraId="7F48696E" w14:textId="5A1EDBA9" w:rsidR="00E053F1" w:rsidRDefault="00E053F1" w:rsidP="00281E75">
      <w:r w:rsidRPr="00E053F1">
        <w:rPr>
          <w:noProof/>
        </w:rPr>
        <w:lastRenderedPageBreak/>
        <w:drawing>
          <wp:inline distT="0" distB="0" distL="0" distR="0" wp14:anchorId="45B9ED7C" wp14:editId="53E0EB29">
            <wp:extent cx="3424575" cy="1466850"/>
            <wp:effectExtent l="0" t="0" r="4445" b="0"/>
            <wp:docPr id="4656350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635003" name="Picture 1" descr="A screenshot of a computer&#10;&#10;Description automatically generated"/>
                    <pic:cNvPicPr/>
                  </pic:nvPicPr>
                  <pic:blipFill>
                    <a:blip r:embed="rId30"/>
                    <a:stretch>
                      <a:fillRect/>
                    </a:stretch>
                  </pic:blipFill>
                  <pic:spPr>
                    <a:xfrm>
                      <a:off x="0" y="0"/>
                      <a:ext cx="3442634" cy="1474585"/>
                    </a:xfrm>
                    <a:prstGeom prst="rect">
                      <a:avLst/>
                    </a:prstGeom>
                  </pic:spPr>
                </pic:pic>
              </a:graphicData>
            </a:graphic>
          </wp:inline>
        </w:drawing>
      </w:r>
      <w:r w:rsidR="000D3F71" w:rsidRPr="000D3F71">
        <w:t xml:space="preserve"> </w:t>
      </w:r>
      <w:r w:rsidR="000D3F71" w:rsidRPr="00AD1B2E">
        <w:rPr>
          <w:noProof/>
        </w:rPr>
        <w:drawing>
          <wp:inline distT="0" distB="0" distL="0" distR="0" wp14:anchorId="569B185D" wp14:editId="721A2FB9">
            <wp:extent cx="4425012" cy="1443990"/>
            <wp:effectExtent l="0" t="0" r="0" b="3810"/>
            <wp:docPr id="452139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139080" name="Picture 1" descr="A screenshot of a computer&#10;&#10;Description automatically generated"/>
                    <pic:cNvPicPr/>
                  </pic:nvPicPr>
                  <pic:blipFill>
                    <a:blip r:embed="rId31"/>
                    <a:stretch>
                      <a:fillRect/>
                    </a:stretch>
                  </pic:blipFill>
                  <pic:spPr>
                    <a:xfrm>
                      <a:off x="0" y="0"/>
                      <a:ext cx="4470276" cy="1458761"/>
                    </a:xfrm>
                    <a:prstGeom prst="rect">
                      <a:avLst/>
                    </a:prstGeom>
                  </pic:spPr>
                </pic:pic>
              </a:graphicData>
            </a:graphic>
          </wp:inline>
        </w:drawing>
      </w:r>
    </w:p>
    <w:p w14:paraId="47CCDD8B" w14:textId="18C4A330" w:rsidR="0009740B" w:rsidRDefault="0009740B" w:rsidP="00945386">
      <w:pPr>
        <w:rPr>
          <w:b/>
          <w:bCs/>
        </w:rPr>
      </w:pPr>
      <w:r>
        <w:rPr>
          <w:b/>
          <w:bCs/>
        </w:rPr>
        <w:t xml:space="preserve">String vs </w:t>
      </w:r>
      <w:proofErr w:type="spellStart"/>
      <w:r>
        <w:rPr>
          <w:b/>
          <w:bCs/>
        </w:rPr>
        <w:t>stringBuilder</w:t>
      </w:r>
      <w:proofErr w:type="spellEnd"/>
      <w:r>
        <w:rPr>
          <w:b/>
          <w:bCs/>
        </w:rPr>
        <w:t xml:space="preserve">: </w:t>
      </w:r>
      <w:r w:rsidR="00011F01">
        <w:rPr>
          <w:b/>
          <w:bCs/>
        </w:rPr>
        <w:t xml:space="preserve"> </w:t>
      </w:r>
    </w:p>
    <w:p w14:paraId="38D1F580" w14:textId="50A1D557" w:rsidR="00BB3488" w:rsidRDefault="00A71FB1" w:rsidP="00BB3488">
      <w:pPr>
        <w:pStyle w:val="ListParagraph"/>
        <w:numPr>
          <w:ilvl w:val="0"/>
          <w:numId w:val="2"/>
        </w:numPr>
      </w:pPr>
      <w:r>
        <w:t>Once a string object is created it cannot be modified, any operations performed on the object will create a new string object</w:t>
      </w:r>
      <w:r w:rsidR="00FF3C6E">
        <w:t>.</w:t>
      </w:r>
      <w:r w:rsidR="00C2272D">
        <w:t xml:space="preserve"> Strings are thread safe and can be used in multithreaded environment without synchronization concerns as they are immutable.</w:t>
      </w:r>
    </w:p>
    <w:p w14:paraId="05FE5427" w14:textId="1BD55350" w:rsidR="00C2272D" w:rsidRPr="00BB3488" w:rsidRDefault="00B871E5" w:rsidP="00C2272D">
      <w:pPr>
        <w:pStyle w:val="ListParagraph"/>
        <w:numPr>
          <w:ilvl w:val="0"/>
          <w:numId w:val="2"/>
        </w:numPr>
      </w:pPr>
      <w:r>
        <w:t>String builders</w:t>
      </w:r>
      <w:r w:rsidR="00FF3C6E">
        <w:t xml:space="preserve"> are mutable and any </w:t>
      </w:r>
      <w:r>
        <w:t>operations on</w:t>
      </w:r>
      <w:r w:rsidR="00FF3C6E">
        <w:t xml:space="preserve"> </w:t>
      </w:r>
      <w:proofErr w:type="spellStart"/>
      <w:r w:rsidR="00FF3C6E">
        <w:t>stringBuilder</w:t>
      </w:r>
      <w:proofErr w:type="spellEnd"/>
      <w:r w:rsidR="00FF3C6E">
        <w:t xml:space="preserve"> </w:t>
      </w:r>
      <w:r w:rsidR="00C2272D">
        <w:t xml:space="preserve">will </w:t>
      </w:r>
      <w:r>
        <w:t>modify the existing object instead of creating a new object</w:t>
      </w:r>
      <w:r w:rsidR="00C2272D">
        <w:t>.</w:t>
      </w:r>
    </w:p>
    <w:p w14:paraId="1257C985" w14:textId="1F3177C7" w:rsidR="00945386" w:rsidRDefault="00313B1E" w:rsidP="00945386">
      <w:r w:rsidRPr="00D44487">
        <w:rPr>
          <w:b/>
          <w:bCs/>
        </w:rPr>
        <w:t>StringBuilder</w:t>
      </w:r>
      <w:r w:rsidR="00D44487" w:rsidRPr="00D44487">
        <w:rPr>
          <w:b/>
          <w:bCs/>
        </w:rPr>
        <w:t xml:space="preserve"> vs </w:t>
      </w:r>
      <w:proofErr w:type="spellStart"/>
      <w:r w:rsidR="00D44487" w:rsidRPr="00D44487">
        <w:rPr>
          <w:b/>
          <w:bCs/>
        </w:rPr>
        <w:t>StringBuffers</w:t>
      </w:r>
      <w:proofErr w:type="spellEnd"/>
      <w:r w:rsidR="00D44487">
        <w:t>:</w:t>
      </w:r>
      <w:r w:rsidR="00945386">
        <w:t xml:space="preserve"> Both can create mutable sequence of characters, and provide methods like </w:t>
      </w:r>
      <w:proofErr w:type="gramStart"/>
      <w:r w:rsidR="00945386">
        <w:t>append(</w:t>
      </w:r>
      <w:proofErr w:type="gramEnd"/>
      <w:r w:rsidR="00945386">
        <w:t>), insert(), delete().</w:t>
      </w:r>
    </w:p>
    <w:p w14:paraId="09956732" w14:textId="198400ED" w:rsidR="00D44487" w:rsidRDefault="00000000" w:rsidP="00FB6B62">
      <w:pPr>
        <w:pStyle w:val="ListParagraph"/>
        <w:numPr>
          <w:ilvl w:val="0"/>
          <w:numId w:val="2"/>
        </w:numPr>
      </w:pPr>
      <w:r>
        <w:rPr>
          <w:noProof/>
        </w:rPr>
        <w:pict w14:anchorId="1EE7605C">
          <v:shape id="_x0000_s1058" type="#_x0000_t202" style="position:absolute;left:0;text-align:left;margin-left:0;margin-top:16.9pt;width:266.25pt;height:164.25pt;z-index:2516684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">
            <v:textbox>
              <w:txbxContent>
                <w:p w14:paraId="33289EA6" w14:textId="77777777" w:rsidR="006C0245" w:rsidRDefault="006C0245" w:rsidP="006C0245">
                  <w:r>
                    <w:rPr>
                      <w:noProof/>
                    </w:rPr>
                    <w:drawing>
                      <wp:inline distT="0" distB="0" distL="0" distR="0" wp14:anchorId="385B174E" wp14:editId="1999CC60">
                        <wp:extent cx="2867025" cy="2015750"/>
                        <wp:effectExtent l="0" t="0" r="0" b="3810"/>
                        <wp:docPr id="1621780735" name="Picture 2" descr="A diagram of a computer&#10;&#10;Description automatically generated">
                          <a:extLst xmlns:a="http://schemas.openxmlformats.org/drawingml/2006/main">
                            <a:ext uri="{FF2B5EF4-FFF2-40B4-BE49-F238E27FC236}">
                              <a16:creationId xmlns:a16="http://schemas.microsoft.com/office/drawing/2014/main" id="{E8F96FF8-FEA1-2A7A-6CC2-B9771D20DD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771539" name="Picture 2" descr="A diagram of a computer&#10;&#10;Description automatically generated">
                                  <a:extLst>
                                    <a:ext uri="{FF2B5EF4-FFF2-40B4-BE49-F238E27FC236}">
                                      <a16:creationId xmlns:a16="http://schemas.microsoft.com/office/drawing/2014/main" id="{E8F96FF8-FEA1-2A7A-6CC2-B9771D20DDC5}"/>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75395" cy="2021635"/>
                                </a:xfrm>
                                <a:prstGeom prst="rect">
                                  <a:avLst/>
                                </a:prstGeom>
                                <a:noFill/>
                              </pic:spPr>
                            </pic:pic>
                          </a:graphicData>
                        </a:graphic>
                      </wp:inline>
                    </w:drawing>
                  </w:r>
                </w:p>
              </w:txbxContent>
            </v:textbox>
            <w10:wrap type="square" anchorx="margin"/>
          </v:shape>
        </w:pict>
      </w:r>
      <w:r w:rsidR="00D44487">
        <w:t>StringBuilder are introduced in Java 5</w:t>
      </w:r>
      <w:r w:rsidR="007D7E3F">
        <w:t xml:space="preserve"> as a part of </w:t>
      </w:r>
      <w:proofErr w:type="spellStart"/>
      <w:proofErr w:type="gramStart"/>
      <w:r w:rsidR="007D7E3F">
        <w:t>java.lan</w:t>
      </w:r>
      <w:r w:rsidR="00127E9E">
        <w:t>g</w:t>
      </w:r>
      <w:proofErr w:type="spellEnd"/>
      <w:proofErr w:type="gramEnd"/>
      <w:r w:rsidR="00127E9E">
        <w:t xml:space="preserve"> package</w:t>
      </w:r>
      <w:r w:rsidR="00D44487">
        <w:t xml:space="preserve">, they are immutable </w:t>
      </w:r>
      <w:r w:rsidR="005C1A94">
        <w:t xml:space="preserve">and are used in single thread </w:t>
      </w:r>
      <w:r w:rsidR="007D7E3F">
        <w:t xml:space="preserve">environments (not </w:t>
      </w:r>
      <w:r w:rsidR="00127E9E">
        <w:t>synchronous</w:t>
      </w:r>
      <w:r w:rsidR="007D7E3F">
        <w:t xml:space="preserve"> </w:t>
      </w:r>
      <w:r w:rsidR="00127E9E">
        <w:t>)</w:t>
      </w:r>
    </w:p>
    <w:p w14:paraId="1E035E51" w14:textId="68AA3C77" w:rsidR="00127E9E" w:rsidRDefault="00127E9E" w:rsidP="00FB6B62">
      <w:pPr>
        <w:pStyle w:val="ListParagraph"/>
        <w:numPr>
          <w:ilvl w:val="0"/>
          <w:numId w:val="2"/>
        </w:numPr>
      </w:pPr>
      <w:proofErr w:type="spellStart"/>
      <w:r>
        <w:t>StringBuffer</w:t>
      </w:r>
      <w:proofErr w:type="spellEnd"/>
      <w:r>
        <w:t xml:space="preserve"> are </w:t>
      </w:r>
      <w:r w:rsidR="007714C4">
        <w:t xml:space="preserve">synchronous and </w:t>
      </w:r>
      <w:r w:rsidR="004A534B">
        <w:t>can be</w:t>
      </w:r>
      <w:r w:rsidR="007714C4">
        <w:t xml:space="preserve"> used in multithread environments, however due to </w:t>
      </w:r>
      <w:r w:rsidR="004A534B">
        <w:t>synchronization</w:t>
      </w:r>
      <w:r w:rsidR="007714C4">
        <w:t xml:space="preserve"> overhead </w:t>
      </w:r>
      <w:r w:rsidR="004A534B">
        <w:t xml:space="preserve">they have slightly lower performance than the </w:t>
      </w:r>
      <w:proofErr w:type="spellStart"/>
      <w:proofErr w:type="gramStart"/>
      <w:r w:rsidR="004A534B">
        <w:t>stringBuilder</w:t>
      </w:r>
      <w:proofErr w:type="spellEnd"/>
      <w:r w:rsidR="004A534B">
        <w:t>(</w:t>
      </w:r>
      <w:proofErr w:type="gramEnd"/>
      <w:r w:rsidR="004A534B">
        <w:t>).</w:t>
      </w:r>
    </w:p>
    <w:p w14:paraId="52D7E0ED" w14:textId="302EF5DB" w:rsidR="00591251" w:rsidRDefault="00591251" w:rsidP="00591251">
      <w:r w:rsidRPr="00591251">
        <w:rPr>
          <w:b/>
          <w:bCs/>
        </w:rPr>
        <w:t>Composition</w:t>
      </w:r>
      <w:r w:rsidR="000621E5">
        <w:rPr>
          <w:b/>
          <w:bCs/>
        </w:rPr>
        <w:t xml:space="preserve"> vs inheritance</w:t>
      </w:r>
      <w:r>
        <w:t>:</w:t>
      </w:r>
      <w:r w:rsidR="006C0245">
        <w:t xml:space="preserve">                            </w:t>
      </w:r>
    </w:p>
    <w:p w14:paraId="7FCC1E8A" w14:textId="34399E31" w:rsidR="005734A4" w:rsidRDefault="000621E5" w:rsidP="00F25AC9">
      <w:pPr>
        <w:pStyle w:val="ListParagraph"/>
        <w:numPr>
          <w:ilvl w:val="0"/>
          <w:numId w:val="12"/>
        </w:numPr>
      </w:pPr>
      <w:r>
        <w:t>In</w:t>
      </w:r>
      <w:r w:rsidR="005734A4">
        <w:t xml:space="preserve">heritance defines </w:t>
      </w:r>
      <w:r w:rsidR="005734A4" w:rsidRPr="00F25AC9">
        <w:rPr>
          <w:b/>
          <w:bCs/>
        </w:rPr>
        <w:t>IS A</w:t>
      </w:r>
      <w:r w:rsidR="005734A4">
        <w:t xml:space="preserve"> relationship</w:t>
      </w:r>
      <w:r w:rsidR="007851E5">
        <w:t xml:space="preserve"> (uses extend keyword)</w:t>
      </w:r>
      <w:r w:rsidR="005734A4">
        <w:t xml:space="preserve">. </w:t>
      </w:r>
      <w:r w:rsidR="005734A4">
        <w:tab/>
      </w:r>
    </w:p>
    <w:p w14:paraId="2A65F902" w14:textId="77777777" w:rsidR="007851E5" w:rsidRPr="007851E5" w:rsidRDefault="005734A4" w:rsidP="00043172">
      <w:pPr>
        <w:pStyle w:val="ListParagraph"/>
        <w:numPr>
          <w:ilvl w:val="0"/>
          <w:numId w:val="12"/>
        </w:numPr>
        <w:ind w:left="360"/>
        <w:rPr>
          <w:b/>
          <w:bCs/>
        </w:rPr>
      </w:pPr>
      <w:r>
        <w:t xml:space="preserve">Composition defines </w:t>
      </w:r>
      <w:r w:rsidRPr="007851E5">
        <w:rPr>
          <w:b/>
          <w:bCs/>
        </w:rPr>
        <w:t>HAS A</w:t>
      </w:r>
      <w:r>
        <w:t xml:space="preserve"> relationship</w:t>
      </w:r>
      <w:r w:rsidR="00F25AC9">
        <w:t>.</w:t>
      </w:r>
      <w:r w:rsidR="00B343D5">
        <w:t xml:space="preserve"> </w:t>
      </w:r>
    </w:p>
    <w:p w14:paraId="291AC353" w14:textId="77777777" w:rsidR="007851E5" w:rsidRPr="006C0245" w:rsidRDefault="007851E5" w:rsidP="00043172">
      <w:pPr>
        <w:pStyle w:val="ListParagraph"/>
        <w:numPr>
          <w:ilvl w:val="0"/>
          <w:numId w:val="12"/>
        </w:numPr>
        <w:ind w:left="360"/>
        <w:rPr>
          <w:b/>
          <w:bCs/>
        </w:rPr>
      </w:pPr>
      <w:r>
        <w:t xml:space="preserve">composition is creating classes that contain instance of other classes as its member variables. </w:t>
      </w:r>
      <w:r w:rsidR="00D342B7">
        <w:t>(Instead</w:t>
      </w:r>
      <w:r w:rsidR="00B343D5">
        <w:t xml:space="preserve"> of inheriting attributes and methods from a parent class</w:t>
      </w:r>
      <w:r w:rsidR="00D342B7">
        <w:t>/superclass,</w:t>
      </w:r>
      <w:r w:rsidR="00B343D5">
        <w:t xml:space="preserve"> Composition </w:t>
      </w:r>
      <w:r w:rsidR="00B017A5">
        <w:t xml:space="preserve">involves </w:t>
      </w:r>
      <w:r w:rsidR="003E7782">
        <w:t>creating</w:t>
      </w:r>
      <w:r w:rsidR="00B017A5">
        <w:t xml:space="preserve"> </w:t>
      </w:r>
      <w:r w:rsidR="003E7782">
        <w:t xml:space="preserve">complex </w:t>
      </w:r>
      <w:r w:rsidR="0049239B">
        <w:t>objects with</w:t>
      </w:r>
      <w:r w:rsidR="0013681E">
        <w:t xml:space="preserve"> simple objects </w:t>
      </w:r>
    </w:p>
    <w:p w14:paraId="5991C7F8" w14:textId="77777777" w:rsidR="006C0245" w:rsidRDefault="006C0245" w:rsidP="006C0245">
      <w:pPr>
        <w:rPr>
          <w:b/>
          <w:bCs/>
        </w:rPr>
      </w:pPr>
    </w:p>
    <w:p w14:paraId="208293C9" w14:textId="724DAE0B" w:rsidR="0049239B" w:rsidRPr="007851E5" w:rsidRDefault="005049A1" w:rsidP="007851E5">
      <w:pPr>
        <w:rPr>
          <w:b/>
          <w:bCs/>
        </w:rPr>
      </w:pPr>
      <w:r w:rsidRPr="007851E5">
        <w:rPr>
          <w:b/>
          <w:bCs/>
        </w:rPr>
        <w:t>Why composition?</w:t>
      </w:r>
    </w:p>
    <w:p w14:paraId="4A2B1182" w14:textId="386F605B" w:rsidR="005049A1" w:rsidRDefault="00897BC3" w:rsidP="005049A1">
      <w:pPr>
        <w:ind w:left="360"/>
      </w:pPr>
      <w:r>
        <w:t xml:space="preserve">It also avoids fragile base class problems (where changes in superclass can </w:t>
      </w:r>
      <w:r w:rsidR="00D4612F">
        <w:t>affect</w:t>
      </w:r>
      <w:r>
        <w:t xml:space="preserve"> subclasses inadvertently). </w:t>
      </w:r>
      <w:r w:rsidR="005049A1">
        <w:t xml:space="preserve">Inheritances can lead to complex </w:t>
      </w:r>
      <w:r w:rsidR="00FA1A7C">
        <w:t>class hierarchies, where changes in one class may affect its subclasses and their functionalities.</w:t>
      </w:r>
      <w:r w:rsidR="00BE72C5">
        <w:t xml:space="preserve"> </w:t>
      </w:r>
    </w:p>
    <w:p w14:paraId="1D8F9A72" w14:textId="24829A5F" w:rsidR="00D4612F" w:rsidRPr="00CD2B76" w:rsidRDefault="00D4612F" w:rsidP="007851E5">
      <w:pPr>
        <w:rPr>
          <w:b/>
          <w:bCs/>
        </w:rPr>
      </w:pPr>
      <w:r w:rsidRPr="00CD2B76">
        <w:rPr>
          <w:b/>
          <w:bCs/>
        </w:rPr>
        <w:t>Disadvantages of composition?</w:t>
      </w:r>
    </w:p>
    <w:p w14:paraId="70E60ABE" w14:textId="680F73B6" w:rsidR="00D4612F" w:rsidRDefault="00D4612F" w:rsidP="00D4612F">
      <w:pPr>
        <w:pStyle w:val="ListParagraph"/>
        <w:numPr>
          <w:ilvl w:val="0"/>
          <w:numId w:val="12"/>
        </w:numPr>
      </w:pPr>
      <w:r>
        <w:t xml:space="preserve">Composition </w:t>
      </w:r>
      <w:r w:rsidR="00156AFB">
        <w:t xml:space="preserve">can lead to increased complexity in class relationships in </w:t>
      </w:r>
      <w:r w:rsidR="00CD2B76">
        <w:t>the case</w:t>
      </w:r>
      <w:r w:rsidR="00156AFB">
        <w:t xml:space="preserve"> of multiple levels of </w:t>
      </w:r>
      <w:r w:rsidR="006D2F4E">
        <w:t>composition</w:t>
      </w:r>
      <w:r w:rsidR="00156AFB">
        <w:t>. And an</w:t>
      </w:r>
      <w:r w:rsidR="006D2F4E">
        <w:t xml:space="preserve">y changes to </w:t>
      </w:r>
      <w:proofErr w:type="gramStart"/>
      <w:r w:rsidR="006D2F4E">
        <w:t>structure</w:t>
      </w:r>
      <w:proofErr w:type="gramEnd"/>
      <w:r w:rsidR="006D2F4E">
        <w:t xml:space="preserve"> of composed classe</w:t>
      </w:r>
      <w:r w:rsidR="00CD2B76">
        <w:t>s may lead to modification of multiple classes.</w:t>
      </w:r>
    </w:p>
    <w:p w14:paraId="1F87CEDC" w14:textId="47D5A7C6" w:rsidR="00937526" w:rsidRDefault="00937526" w:rsidP="00937526">
      <w:r w:rsidRPr="00937526">
        <w:rPr>
          <w:b/>
          <w:bCs/>
        </w:rPr>
        <w:t>What is a factory method</w:t>
      </w:r>
      <w:r>
        <w:t>?</w:t>
      </w:r>
    </w:p>
    <w:p w14:paraId="7E66BF84" w14:textId="7EA2DF14" w:rsidR="00040D75" w:rsidRDefault="0084372F" w:rsidP="00937526">
      <w:pPr>
        <w:pStyle w:val="ListParagraph"/>
        <w:numPr>
          <w:ilvl w:val="0"/>
          <w:numId w:val="12"/>
        </w:numPr>
      </w:pPr>
      <w:r w:rsidRPr="0084372F">
        <w:t>A factory method is used to create the instances of objects without needing to know what's the concrete class</w:t>
      </w:r>
      <w:r w:rsidR="00040D75" w:rsidRPr="00040D75">
        <w:t xml:space="preserve"> of those objects </w:t>
      </w:r>
      <w:proofErr w:type="gramStart"/>
      <w:r w:rsidR="00040D75">
        <w:t>is</w:t>
      </w:r>
      <w:proofErr w:type="gramEnd"/>
    </w:p>
    <w:p w14:paraId="77899933" w14:textId="5491A515" w:rsidR="00937526" w:rsidRDefault="00000000" w:rsidP="00937526">
      <w:pPr>
        <w:pStyle w:val="ListParagraph"/>
        <w:numPr>
          <w:ilvl w:val="0"/>
          <w:numId w:val="12"/>
        </w:numPr>
      </w:pPr>
      <w:r>
        <w:rPr>
          <w:noProof/>
        </w:rPr>
        <w:lastRenderedPageBreak/>
        <w:pict w14:anchorId="702F06D1">
          <v:shape id="_x0000_s1057" type="#_x0000_t202" style="position:absolute;left:0;text-align:left;margin-left:866.2pt;margin-top:13.25pt;width:267.75pt;height:136.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">
            <v:textbox>
              <w:txbxContent>
                <w:p w14:paraId="20D1D872" w14:textId="431FF5CE" w:rsidR="007231F4" w:rsidRDefault="0072509C" w:rsidP="007231F4">
                  <w:r>
                    <w:rPr>
                      <w:noProof/>
                    </w:rPr>
                    <w:drawing>
                      <wp:inline distT="0" distB="0" distL="0" distR="0" wp14:anchorId="3C25BF98" wp14:editId="7AFE3128">
                        <wp:extent cx="3208655" cy="475615"/>
                        <wp:effectExtent l="0" t="0" r="0" b="635"/>
                        <wp:docPr id="42331345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13452" name="Picture 1" descr="A black screen with white text&#10;&#10;Description automatically generated"/>
                                <pic:cNvPicPr/>
                              </pic:nvPicPr>
                              <pic:blipFill>
                                <a:blip r:embed="rId33"/>
                                <a:stretch>
                                  <a:fillRect/>
                                </a:stretch>
                              </pic:blipFill>
                              <pic:spPr>
                                <a:xfrm>
                                  <a:off x="0" y="0"/>
                                  <a:ext cx="3208655" cy="475615"/>
                                </a:xfrm>
                                <a:prstGeom prst="rect">
                                  <a:avLst/>
                                </a:prstGeom>
                              </pic:spPr>
                            </pic:pic>
                          </a:graphicData>
                        </a:graphic>
                      </wp:inline>
                    </w:drawing>
                  </w:r>
                  <w:r w:rsidR="007231F4" w:rsidRPr="007231F4">
                    <w:rPr>
                      <w:noProof/>
                    </w:rPr>
                    <w:drawing>
                      <wp:inline distT="0" distB="0" distL="0" distR="0" wp14:anchorId="3D734E47" wp14:editId="1E02750C">
                        <wp:extent cx="3208655" cy="1138555"/>
                        <wp:effectExtent l="0" t="0" r="0" b="4445"/>
                        <wp:docPr id="40817472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174724" name="Picture 1" descr="A screen shot of a computer program&#10;&#10;Description automatically generated"/>
                                <pic:cNvPicPr/>
                              </pic:nvPicPr>
                              <pic:blipFill>
                                <a:blip r:embed="rId34"/>
                                <a:stretch>
                                  <a:fillRect/>
                                </a:stretch>
                              </pic:blipFill>
                              <pic:spPr>
                                <a:xfrm>
                                  <a:off x="0" y="0"/>
                                  <a:ext cx="3208655" cy="1138555"/>
                                </a:xfrm>
                                <a:prstGeom prst="rect">
                                  <a:avLst/>
                                </a:prstGeom>
                              </pic:spPr>
                            </pic:pic>
                          </a:graphicData>
                        </a:graphic>
                      </wp:inline>
                    </w:drawing>
                  </w:r>
                </w:p>
              </w:txbxContent>
            </v:textbox>
            <w10:wrap type="square" anchorx="margin"/>
          </v:shape>
        </w:pict>
      </w:r>
      <w:r w:rsidR="00040D75">
        <w:t>I</w:t>
      </w:r>
      <w:r w:rsidR="00040D75" w:rsidRPr="00040D75">
        <w:t>nstead of directly instantiating the objects we create a factory method which already created those instances of the objects for us to use through a method</w:t>
      </w:r>
      <w:r w:rsidR="00040D75">
        <w:t>.</w:t>
      </w:r>
    </w:p>
    <w:p w14:paraId="2E7E9D1B" w14:textId="7F770D94" w:rsidR="00C96741" w:rsidRDefault="00807D68" w:rsidP="00C96741">
      <w:r w:rsidRPr="00807D68">
        <w:t xml:space="preserve">In the given example </w:t>
      </w:r>
      <w:r w:rsidR="00CF07B1">
        <w:t>M</w:t>
      </w:r>
      <w:r w:rsidRPr="00807D68">
        <w:t>ovie is a super class</w:t>
      </w:r>
      <w:r>
        <w:t>,</w:t>
      </w:r>
      <w:r w:rsidRPr="00807D68">
        <w:t xml:space="preserve"> adventure</w:t>
      </w:r>
      <w:r w:rsidR="00CF07B1">
        <w:t>,</w:t>
      </w:r>
      <w:r w:rsidRPr="00807D68">
        <w:t xml:space="preserve"> sci-fi</w:t>
      </w:r>
      <w:r w:rsidR="00CF07B1">
        <w:t>,</w:t>
      </w:r>
      <w:r w:rsidRPr="00807D68">
        <w:t xml:space="preserve"> comedy all </w:t>
      </w:r>
      <w:r w:rsidR="00CF07B1" w:rsidRPr="00807D68">
        <w:t>are</w:t>
      </w:r>
      <w:r w:rsidRPr="00807D68">
        <w:t xml:space="preserve"> subclasses you can access the instances of these subclasses</w:t>
      </w:r>
      <w:r w:rsidR="00CF07B1" w:rsidRPr="00CF07B1">
        <w:t xml:space="preserve"> through </w:t>
      </w:r>
      <w:proofErr w:type="spellStart"/>
      <w:proofErr w:type="gramStart"/>
      <w:r w:rsidR="00CF07B1" w:rsidRPr="00CF07B1">
        <w:t>get</w:t>
      </w:r>
      <w:r w:rsidR="00CF07B1">
        <w:t>M</w:t>
      </w:r>
      <w:r w:rsidR="00CF07B1" w:rsidRPr="00CF07B1">
        <w:t>ovie</w:t>
      </w:r>
      <w:proofErr w:type="spellEnd"/>
      <w:r w:rsidR="00CF07B1">
        <w:t>(</w:t>
      </w:r>
      <w:proofErr w:type="gramEnd"/>
      <w:r w:rsidR="00CF07B1">
        <w:t>)</w:t>
      </w:r>
      <w:r w:rsidR="00CF07B1" w:rsidRPr="00CF07B1">
        <w:t xml:space="preserve"> method instead of </w:t>
      </w:r>
      <w:r w:rsidR="003419FB">
        <w:t xml:space="preserve">us </w:t>
      </w:r>
      <w:r w:rsidR="00CF07B1" w:rsidRPr="00CF07B1">
        <w:t>initializing it in the main class</w:t>
      </w:r>
      <w:r w:rsidR="00CF07B1">
        <w:t>.</w:t>
      </w:r>
    </w:p>
    <w:p w14:paraId="3232E0E7" w14:textId="272B1AD6" w:rsidR="005F1133" w:rsidRDefault="005F1133" w:rsidP="00C96741"/>
    <w:p w14:paraId="744E20E5" w14:textId="7000D294" w:rsidR="00443FDD" w:rsidRPr="0043352B" w:rsidRDefault="00443FDD" w:rsidP="00C96741">
      <w:pPr>
        <w:rPr>
          <w:b/>
          <w:bCs/>
        </w:rPr>
      </w:pPr>
      <w:r w:rsidRPr="0043352B">
        <w:rPr>
          <w:b/>
          <w:bCs/>
        </w:rPr>
        <w:t>Var Keyword and LVTI</w:t>
      </w:r>
      <w:r w:rsidR="001731B4">
        <w:rPr>
          <w:b/>
          <w:bCs/>
        </w:rPr>
        <w:t xml:space="preserve"> </w:t>
      </w:r>
      <w:r w:rsidR="00591136" w:rsidRPr="0043352B">
        <w:rPr>
          <w:b/>
          <w:bCs/>
        </w:rPr>
        <w:t>(local</w:t>
      </w:r>
      <w:r w:rsidRPr="0043352B">
        <w:rPr>
          <w:b/>
          <w:bCs/>
        </w:rPr>
        <w:t xml:space="preserve"> variable type inference):</w:t>
      </w:r>
    </w:p>
    <w:p w14:paraId="686F39D1" w14:textId="787E2509" w:rsidR="00443FDD" w:rsidRDefault="006923D7" w:rsidP="0043352B">
      <w:pPr>
        <w:pStyle w:val="ListParagraph"/>
        <w:numPr>
          <w:ilvl w:val="0"/>
          <w:numId w:val="12"/>
        </w:numPr>
      </w:pPr>
      <w:r w:rsidRPr="00F675C3">
        <w:t>The</w:t>
      </w:r>
      <w:r w:rsidR="00F675C3" w:rsidRPr="00F675C3">
        <w:t xml:space="preserve"> var keyword and local variable type inference are the features introduced in Java 10</w:t>
      </w:r>
      <w:r w:rsidR="00F675C3">
        <w:t>.</w:t>
      </w:r>
    </w:p>
    <w:p w14:paraId="1DFFBAB2" w14:textId="2F38EE7B" w:rsidR="005F1133" w:rsidRDefault="00000000" w:rsidP="00C96741">
      <w:r>
        <w:rPr>
          <w:noProof/>
        </w:rPr>
        <w:pict w14:anchorId="542B9CD0">
          <v:shape id="_x0000_s1056" type="#_x0000_t202" style="position:absolute;margin-left:848.2pt;margin-top:.95pt;width:263.25pt;height:61.5pt;z-index:25166643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">
            <v:textbox>
              <w:txbxContent>
                <w:p w14:paraId="2C8D37F4" w14:textId="37791CF8" w:rsidR="001731B4" w:rsidRDefault="001731B4" w:rsidP="001731B4">
                  <w:r w:rsidRPr="001731B4">
                    <w:rPr>
                      <w:noProof/>
                    </w:rPr>
                    <w:drawing>
                      <wp:inline distT="0" distB="0" distL="0" distR="0" wp14:anchorId="3C591B41" wp14:editId="4A4D68C3">
                        <wp:extent cx="3208655" cy="700949"/>
                        <wp:effectExtent l="0" t="0" r="0" b="4445"/>
                        <wp:docPr id="105389536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95362" name="Picture 1" descr="A black screen with white text&#10;&#10;Description automatically generated"/>
                                <pic:cNvPicPr/>
                              </pic:nvPicPr>
                              <pic:blipFill>
                                <a:blip r:embed="rId35"/>
                                <a:stretch>
                                  <a:fillRect/>
                                </a:stretch>
                              </pic:blipFill>
                              <pic:spPr>
                                <a:xfrm>
                                  <a:off x="0" y="0"/>
                                  <a:ext cx="3208655" cy="700949"/>
                                </a:xfrm>
                                <a:prstGeom prst="rect">
                                  <a:avLst/>
                                </a:prstGeom>
                              </pic:spPr>
                            </pic:pic>
                          </a:graphicData>
                        </a:graphic>
                      </wp:inline>
                    </w:drawing>
                  </w:r>
                </w:p>
              </w:txbxContent>
            </v:textbox>
            <w10:wrap type="square" anchorx="page"/>
          </v:shape>
        </w:pict>
      </w:r>
      <w:r w:rsidR="00BF35D6" w:rsidRPr="00BF35D6">
        <w:t xml:space="preserve">These </w:t>
      </w:r>
      <w:r w:rsidR="006923D7" w:rsidRPr="00BF35D6">
        <w:t>allow</w:t>
      </w:r>
      <w:r w:rsidR="00BF35D6" w:rsidRPr="00BF35D6">
        <w:t xml:space="preserve"> the developers to declare variables without explicitly specifying their type</w:t>
      </w:r>
      <w:r w:rsidR="00BF35D6">
        <w:t>.</w:t>
      </w:r>
      <w:r w:rsidR="00BF35D6" w:rsidRPr="00BF35D6">
        <w:t xml:space="preserve"> Here the compiler </w:t>
      </w:r>
      <w:r w:rsidR="0043352B" w:rsidRPr="00BF35D6">
        <w:t>infers</w:t>
      </w:r>
      <w:r w:rsidR="00BF35D6" w:rsidRPr="00BF35D6">
        <w:t xml:space="preserve"> the type based on the expression used to initialize it on the right side</w:t>
      </w:r>
      <w:r w:rsidR="00066ACC" w:rsidRPr="00066ACC">
        <w:t xml:space="preserve"> of the variable declaration</w:t>
      </w:r>
      <w:r w:rsidR="00066ACC">
        <w:t>.</w:t>
      </w:r>
    </w:p>
    <w:p w14:paraId="3B75A7BC" w14:textId="6F89D997" w:rsidR="00066ACC" w:rsidRDefault="00106075" w:rsidP="00C96741">
      <w:r w:rsidRPr="00106075">
        <w:t>Note</w:t>
      </w:r>
      <w:r>
        <w:t>:</w:t>
      </w:r>
      <w:r w:rsidRPr="00106075">
        <w:t xml:space="preserve"> only </w:t>
      </w:r>
      <w:r w:rsidR="00EF0AC5" w:rsidRPr="00106075">
        <w:t>non-primitive</w:t>
      </w:r>
      <w:r w:rsidRPr="00106075">
        <w:t xml:space="preserve"> types can be inferred primitive types cannot be inferred</w:t>
      </w:r>
    </w:p>
    <w:p w14:paraId="31DBF4F1" w14:textId="2E67AA2C" w:rsidR="00C96741" w:rsidRDefault="001731B4" w:rsidP="001731B4">
      <w:pPr>
        <w:pStyle w:val="ListParagraph"/>
        <w:numPr>
          <w:ilvl w:val="0"/>
          <w:numId w:val="12"/>
        </w:numPr>
      </w:pPr>
      <w:r>
        <w:t xml:space="preserve">LVTI </w:t>
      </w:r>
      <w:r w:rsidR="0063234A" w:rsidRPr="0063234A">
        <w:t xml:space="preserve">is the underlying feature that enables the use of var keyword it only applies to local </w:t>
      </w:r>
      <w:proofErr w:type="gramStart"/>
      <w:r w:rsidR="0063234A" w:rsidRPr="0063234A">
        <w:t>variables</w:t>
      </w:r>
      <w:r w:rsidR="0063234A">
        <w:t>(</w:t>
      </w:r>
      <w:proofErr w:type="gramEnd"/>
      <w:r w:rsidR="0063234A" w:rsidRPr="0063234A">
        <w:t>variables declared within a method or a block</w:t>
      </w:r>
      <w:r w:rsidR="0063234A">
        <w:t xml:space="preserve">) </w:t>
      </w:r>
      <w:r w:rsidR="0063234A" w:rsidRPr="0063234A">
        <w:t>and does not affect method signatures or class fields</w:t>
      </w:r>
      <w:r w:rsidR="0063234A">
        <w:t>.</w:t>
      </w:r>
    </w:p>
    <w:p w14:paraId="55A6AE26" w14:textId="5D2913B8" w:rsidR="00FC1AA6" w:rsidRDefault="00F37FE4" w:rsidP="00F37FE4">
      <w:pPr>
        <w:ind w:left="360"/>
      </w:pPr>
      <w:r w:rsidRPr="003839FA">
        <w:rPr>
          <w:b/>
          <w:bCs/>
        </w:rPr>
        <w:t>Compile time</w:t>
      </w:r>
      <w:r w:rsidR="003839FA" w:rsidRPr="003839FA">
        <w:rPr>
          <w:b/>
          <w:bCs/>
        </w:rPr>
        <w:t xml:space="preserve"> versus runtime typing</w:t>
      </w:r>
      <w:r w:rsidR="003839FA">
        <w:t>:</w:t>
      </w:r>
    </w:p>
    <w:p w14:paraId="22BFBD39" w14:textId="41F85AE5" w:rsidR="003839FA" w:rsidRDefault="003839FA" w:rsidP="003839FA">
      <w:pPr>
        <w:pStyle w:val="ListParagraph"/>
        <w:numPr>
          <w:ilvl w:val="0"/>
          <w:numId w:val="12"/>
        </w:numPr>
      </w:pPr>
      <w:r w:rsidRPr="00D55135">
        <w:t>Determining the type of variables expressions and values</w:t>
      </w:r>
      <w:r w:rsidR="00D55135" w:rsidRPr="00D55135">
        <w:t xml:space="preserve"> during the compilation phase of the program is called compile time typing whereas if we determine the type of objects variables and expressions at runtime in the program is executing it is called runtime typing</w:t>
      </w:r>
      <w:r w:rsidR="001238E4">
        <w:t>.</w:t>
      </w:r>
    </w:p>
    <w:p w14:paraId="4995BB79" w14:textId="2A24F341" w:rsidR="001238E4" w:rsidRDefault="001238E4" w:rsidP="003839FA">
      <w:pPr>
        <w:pStyle w:val="ListParagraph"/>
        <w:numPr>
          <w:ilvl w:val="0"/>
          <w:numId w:val="12"/>
        </w:numPr>
      </w:pPr>
      <w:r>
        <w:t xml:space="preserve"> In LVTI, </w:t>
      </w:r>
      <w:r w:rsidR="000F0470" w:rsidRPr="000F0470">
        <w:t>we do not declare the type for the compiled reference type</w:t>
      </w:r>
      <w:r w:rsidR="00A52727">
        <w:t xml:space="preserve"> (</w:t>
      </w:r>
      <w:r w:rsidR="00A56218" w:rsidRPr="00A56218">
        <w:t>it can be variable reference</w:t>
      </w:r>
      <w:r w:rsidR="00A56218">
        <w:t>,</w:t>
      </w:r>
      <w:r w:rsidR="00A56218" w:rsidRPr="00A56218">
        <w:t xml:space="preserve"> method return type</w:t>
      </w:r>
      <w:r w:rsidR="00A52727">
        <w:t>)</w:t>
      </w:r>
      <w:r w:rsidR="00A52727" w:rsidRPr="00A52727">
        <w:t xml:space="preserve"> it </w:t>
      </w:r>
      <w:proofErr w:type="gramStart"/>
      <w:r w:rsidR="00A52727" w:rsidRPr="00A52727">
        <w:t>get</w:t>
      </w:r>
      <w:proofErr w:type="gramEnd"/>
      <w:r w:rsidR="00A52727" w:rsidRPr="00A52727">
        <w:t xml:space="preserve"> inferred as if we had already declared it</w:t>
      </w:r>
      <w:r w:rsidR="000245B3">
        <w:t>.</w:t>
      </w:r>
    </w:p>
    <w:p w14:paraId="7771C1F5" w14:textId="5272AC6A" w:rsidR="000245B3" w:rsidRPr="00D55135" w:rsidRDefault="00BA3471" w:rsidP="003839FA">
      <w:pPr>
        <w:pStyle w:val="ListParagraph"/>
        <w:numPr>
          <w:ilvl w:val="0"/>
          <w:numId w:val="12"/>
        </w:numPr>
      </w:pPr>
      <w:r w:rsidRPr="00BA3471">
        <w:t>In many cases the compile time type is declared on the left side of the assignment operator</w:t>
      </w:r>
      <w:r>
        <w:t>.</w:t>
      </w:r>
      <w:r w:rsidRPr="00BA3471">
        <w:t xml:space="preserve"> </w:t>
      </w:r>
      <w:proofErr w:type="gramStart"/>
      <w:r w:rsidR="009B4AFE" w:rsidRPr="009B4AFE">
        <w:t>However</w:t>
      </w:r>
      <w:proofErr w:type="gramEnd"/>
      <w:r w:rsidR="009B4AFE" w:rsidRPr="009B4AFE">
        <w:t xml:space="preserve"> in certain cases we can only determine the return type of an expression or a variable or a method</w:t>
      </w:r>
      <w:r w:rsidR="00FB0C9E" w:rsidRPr="00FB0C9E">
        <w:t xml:space="preserve"> at the runtime only</w:t>
      </w:r>
      <w:r w:rsidR="00FB0C9E">
        <w:t>,</w:t>
      </w:r>
      <w:r w:rsidR="00FB0C9E" w:rsidRPr="00FB0C9E">
        <w:t xml:space="preserve"> that is runtime typing</w:t>
      </w:r>
    </w:p>
    <w:p w14:paraId="5360B447" w14:textId="21CC389F" w:rsidR="00C96741" w:rsidRDefault="008E0F0F" w:rsidP="008E0F0F">
      <w:pPr>
        <w:pStyle w:val="ListParagraph"/>
        <w:numPr>
          <w:ilvl w:val="0"/>
          <w:numId w:val="12"/>
        </w:numPr>
      </w:pPr>
      <w:r>
        <w:t xml:space="preserve">We can </w:t>
      </w:r>
      <w:r w:rsidR="00AE2B5F">
        <w:t>know runtime type of an object</w:t>
      </w:r>
      <w:r w:rsidR="00BE6B16">
        <w:t>/instance</w:t>
      </w:r>
      <w:r w:rsidR="00AE2B5F">
        <w:t xml:space="preserve"> </w:t>
      </w:r>
      <w:r w:rsidR="00165AA5">
        <w:t xml:space="preserve">with. </w:t>
      </w:r>
      <w:proofErr w:type="spellStart"/>
      <w:proofErr w:type="gramStart"/>
      <w:r w:rsidR="00165AA5">
        <w:t>getClass</w:t>
      </w:r>
      <w:proofErr w:type="spellEnd"/>
      <w:r w:rsidR="00AE2B5F">
        <w:t>(</w:t>
      </w:r>
      <w:proofErr w:type="gramEnd"/>
      <w:r w:rsidR="00AE2B5F">
        <w:t xml:space="preserve">) </w:t>
      </w:r>
      <w:r w:rsidR="00194446">
        <w:t xml:space="preserve"> or </w:t>
      </w:r>
      <w:proofErr w:type="spellStart"/>
      <w:r w:rsidR="00194446">
        <w:t>instanceOf</w:t>
      </w:r>
      <w:proofErr w:type="spellEnd"/>
      <w:r w:rsidR="00194446">
        <w:t xml:space="preserve"> </w:t>
      </w:r>
      <w:r w:rsidR="00AE2B5F">
        <w:t>from an object class</w:t>
      </w:r>
    </w:p>
    <w:p w14:paraId="4CE83666" w14:textId="18847905" w:rsidR="00D8693F" w:rsidRDefault="00D8693F" w:rsidP="00D8693F">
      <w:r w:rsidRPr="00D8693F">
        <w:rPr>
          <w:noProof/>
        </w:rPr>
        <w:drawing>
          <wp:inline distT="0" distB="0" distL="0" distR="0" wp14:anchorId="3CF1AF5E" wp14:editId="5C74DE4C">
            <wp:extent cx="4873898" cy="1576705"/>
            <wp:effectExtent l="0" t="0" r="3175" b="4445"/>
            <wp:docPr id="2067134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134481" name="Picture 1" descr="A screenshot of a computer&#10;&#10;Description automatically generated"/>
                    <pic:cNvPicPr/>
                  </pic:nvPicPr>
                  <pic:blipFill>
                    <a:blip r:embed="rId36"/>
                    <a:stretch>
                      <a:fillRect/>
                    </a:stretch>
                  </pic:blipFill>
                  <pic:spPr>
                    <a:xfrm>
                      <a:off x="0" y="0"/>
                      <a:ext cx="4925374" cy="1593357"/>
                    </a:xfrm>
                    <a:prstGeom prst="rect">
                      <a:avLst/>
                    </a:prstGeom>
                  </pic:spPr>
                </pic:pic>
              </a:graphicData>
            </a:graphic>
          </wp:inline>
        </w:drawing>
      </w:r>
      <w:r w:rsidRPr="00D8693F">
        <w:rPr>
          <w:noProof/>
        </w:rPr>
        <w:drawing>
          <wp:inline distT="0" distB="0" distL="0" distR="0" wp14:anchorId="2D236226" wp14:editId="6A0F1A4D">
            <wp:extent cx="4625538" cy="1790700"/>
            <wp:effectExtent l="0" t="0" r="3810" b="0"/>
            <wp:docPr id="390981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98136" name="Picture 1" descr="A screenshot of a computer&#10;&#10;Description automatically generated"/>
                    <pic:cNvPicPr/>
                  </pic:nvPicPr>
                  <pic:blipFill>
                    <a:blip r:embed="rId37"/>
                    <a:stretch>
                      <a:fillRect/>
                    </a:stretch>
                  </pic:blipFill>
                  <pic:spPr>
                    <a:xfrm>
                      <a:off x="0" y="0"/>
                      <a:ext cx="4703356" cy="1820826"/>
                    </a:xfrm>
                    <a:prstGeom prst="rect">
                      <a:avLst/>
                    </a:prstGeom>
                  </pic:spPr>
                </pic:pic>
              </a:graphicData>
            </a:graphic>
          </wp:inline>
        </w:drawing>
      </w:r>
    </w:p>
    <w:p w14:paraId="386516F6" w14:textId="77777777" w:rsidR="00D8693F" w:rsidRDefault="00D8693F" w:rsidP="00D8693F"/>
    <w:p w14:paraId="65A60472" w14:textId="7ACD7DEE" w:rsidR="006C0245" w:rsidRDefault="005E3794" w:rsidP="00D8693F">
      <w:r w:rsidRPr="008D3A10">
        <w:rPr>
          <w:b/>
          <w:bCs/>
        </w:rPr>
        <w:lastRenderedPageBreak/>
        <w:t xml:space="preserve">Pattern Matching for </w:t>
      </w:r>
      <w:proofErr w:type="spellStart"/>
      <w:r w:rsidRPr="008D3A10">
        <w:rPr>
          <w:b/>
          <w:bCs/>
        </w:rPr>
        <w:t>InstanceOf</w:t>
      </w:r>
      <w:proofErr w:type="spellEnd"/>
      <w:r w:rsidRPr="008D3A10">
        <w:rPr>
          <w:b/>
          <w:bCs/>
        </w:rPr>
        <w:t xml:space="preserve"> operator </w:t>
      </w:r>
      <w:proofErr w:type="gramStart"/>
      <w:r>
        <w:t>-  If</w:t>
      </w:r>
      <w:proofErr w:type="gramEnd"/>
      <w:r>
        <w:t xml:space="preserve"> the JVM can identify that the object matches </w:t>
      </w:r>
      <w:r w:rsidR="008D3A10">
        <w:t>the type</w:t>
      </w:r>
      <w:r>
        <w:t xml:space="preserve">, it can </w:t>
      </w:r>
      <w:r w:rsidR="008D3A10">
        <w:t>directly extract data of object without cast</w:t>
      </w:r>
      <w:r w:rsidR="009D62D7">
        <w:t>ing</w:t>
      </w:r>
      <w:r w:rsidR="008D3A10">
        <w:t>. It became part of Java 16 features.</w:t>
      </w:r>
      <w:r w:rsidR="009D62D7" w:rsidRPr="009D62D7">
        <w:rPr>
          <w:noProof/>
        </w:rPr>
        <w:t xml:space="preserve"> </w:t>
      </w:r>
      <w:r w:rsidR="009D62D7">
        <w:rPr>
          <w:noProof/>
        </w:rPr>
        <w:t xml:space="preserve">                      </w:t>
      </w:r>
      <w:r w:rsidR="009D62D7">
        <w:rPr>
          <w:noProof/>
        </w:rPr>
        <w:drawing>
          <wp:inline distT="0" distB="0" distL="0" distR="0" wp14:anchorId="4BB64397" wp14:editId="2A4BCC00">
            <wp:extent cx="3529013" cy="180975"/>
            <wp:effectExtent l="0" t="0" r="0" b="0"/>
            <wp:docPr id="978900576" name="Picture 3">
              <a:extLst xmlns:a="http://schemas.openxmlformats.org/drawingml/2006/main">
                <a:ext uri="{FF2B5EF4-FFF2-40B4-BE49-F238E27FC236}">
                  <a16:creationId xmlns:a16="http://schemas.microsoft.com/office/drawing/2014/main" id="{B82221C9-03F6-4DA5-7F9A-2F04C365F2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82221C9-03F6-4DA5-7F9A-2F04C365F2DE}"/>
                        </a:ext>
                      </a:extLst>
                    </pic:cNvPr>
                    <pic:cNvPicPr>
                      <a:picLocks noChangeAspect="1"/>
                    </pic:cNvPicPr>
                  </pic:nvPicPr>
                  <pic:blipFill>
                    <a:blip r:embed="rId38"/>
                    <a:stretch>
                      <a:fillRect/>
                    </a:stretch>
                  </pic:blipFill>
                  <pic:spPr>
                    <a:xfrm>
                      <a:off x="0" y="0"/>
                      <a:ext cx="3565616" cy="182852"/>
                    </a:xfrm>
                    <a:prstGeom prst="rect">
                      <a:avLst/>
                    </a:prstGeom>
                  </pic:spPr>
                </pic:pic>
              </a:graphicData>
            </a:graphic>
          </wp:inline>
        </w:drawing>
      </w:r>
    </w:p>
    <w:p w14:paraId="79D888CE" w14:textId="0A80FF3F" w:rsidR="003B3B9A" w:rsidRDefault="00F21C13" w:rsidP="00D8693F">
      <w:pPr>
        <w:ind w:left="360"/>
      </w:pPr>
      <w:r w:rsidRPr="00F21C13">
        <w:t>The object sci-fi is already typed as science fiction we do not need to cast it again</w:t>
      </w:r>
      <w:r w:rsidR="00AE2F8C">
        <w:t>.</w:t>
      </w:r>
    </w:p>
    <w:p w14:paraId="74EB81E9" w14:textId="77777777" w:rsidR="00C84A2D" w:rsidRDefault="00C84A2D" w:rsidP="00C84A2D">
      <w:r w:rsidRPr="00107A3F">
        <w:rPr>
          <w:b/>
          <w:bCs/>
        </w:rPr>
        <w:t xml:space="preserve">Enumerations (Keyword </w:t>
      </w:r>
      <w:proofErr w:type="spellStart"/>
      <w:r w:rsidRPr="00107A3F">
        <w:rPr>
          <w:b/>
          <w:bCs/>
        </w:rPr>
        <w:t>enum</w:t>
      </w:r>
      <w:proofErr w:type="spellEnd"/>
      <w:r w:rsidRPr="00107A3F">
        <w:rPr>
          <w:b/>
          <w:bCs/>
        </w:rPr>
        <w:t>)</w:t>
      </w:r>
      <w:r>
        <w:t>:</w:t>
      </w:r>
      <w:r w:rsidRPr="008C1E8D">
        <w:t xml:space="preserve"> it is a special type in Java that has </w:t>
      </w:r>
      <w:proofErr w:type="gramStart"/>
      <w:r w:rsidRPr="008C1E8D">
        <w:t>list</w:t>
      </w:r>
      <w:proofErr w:type="gramEnd"/>
      <w:r w:rsidRPr="008C1E8D">
        <w:t xml:space="preserve"> of constants which define fixed set of related values</w:t>
      </w:r>
      <w:r>
        <w:t>.</w:t>
      </w:r>
    </w:p>
    <w:p w14:paraId="09E3AD2D" w14:textId="77777777" w:rsidR="00C84A2D" w:rsidRDefault="00C84A2D" w:rsidP="00C84A2D">
      <w:r>
        <w:t xml:space="preserve">E.g.: </w:t>
      </w:r>
      <w:proofErr w:type="spellStart"/>
      <w:r>
        <w:t>DaysOfWeek</w:t>
      </w:r>
      <w:proofErr w:type="spellEnd"/>
      <w:r>
        <w:t xml:space="preserve">, </w:t>
      </w:r>
      <w:proofErr w:type="spellStart"/>
      <w:r>
        <w:t>enum</w:t>
      </w:r>
      <w:proofErr w:type="spellEnd"/>
      <w:r>
        <w:t xml:space="preserve"> </w:t>
      </w:r>
      <w:proofErr w:type="spellStart"/>
      <w:r>
        <w:t>PaymentMenthod</w:t>
      </w:r>
      <w:proofErr w:type="spellEnd"/>
      <w:r>
        <w:t xml:space="preserve"> {Credit card, Debit card, </w:t>
      </w:r>
      <w:proofErr w:type="spellStart"/>
      <w:r>
        <w:t>Paypal</w:t>
      </w:r>
      <w:proofErr w:type="spellEnd"/>
      <w:r>
        <w:t>}.</w:t>
      </w:r>
    </w:p>
    <w:p w14:paraId="7E774F9E" w14:textId="77777777" w:rsidR="00C84A2D" w:rsidRDefault="00C84A2D" w:rsidP="00C84A2D">
      <w:r>
        <w:t xml:space="preserve">Note: </w:t>
      </w:r>
      <w:r w:rsidRPr="00107A3F">
        <w:t>enumerations can only hold a value that was declared in the list</w:t>
      </w:r>
      <w:r>
        <w:t xml:space="preserve">, </w:t>
      </w:r>
      <w:r w:rsidRPr="00107A3F">
        <w:t>other values are not allowed</w:t>
      </w:r>
      <w:r>
        <w:t xml:space="preserve">. </w:t>
      </w:r>
      <w:r w:rsidRPr="00107A3F">
        <w:t>We can say that enumeration gives us the way to explicitly specify the only values that are data type can legally have and are usually used to define a set of values that represent a specific collection</w:t>
      </w:r>
      <w:r>
        <w:t>.</w:t>
      </w:r>
    </w:p>
    <w:p w14:paraId="42364A0C" w14:textId="77777777" w:rsidR="00C84A2D" w:rsidRDefault="00C84A2D" w:rsidP="00C84A2D">
      <w:r w:rsidRPr="00107A3F">
        <w:t>We can define methods</w:t>
      </w:r>
      <w:r>
        <w:t xml:space="preserve">, </w:t>
      </w:r>
      <w:r w:rsidRPr="00107A3F">
        <w:t>instance variables and constructors in our enumerations</w:t>
      </w:r>
      <w:r>
        <w:t xml:space="preserve">. </w:t>
      </w:r>
      <w:r w:rsidRPr="00490B1B">
        <w:t>The constant created in the enumerator are the objects of enumeration type</w:t>
      </w:r>
      <w:r>
        <w:t>,</w:t>
      </w:r>
      <w:r w:rsidRPr="00490B1B">
        <w:t xml:space="preserve"> so </w:t>
      </w:r>
      <w:r>
        <w:t xml:space="preserve">if </w:t>
      </w:r>
      <w:r w:rsidRPr="00490B1B">
        <w:t>we create a constructor in the enumerator</w:t>
      </w:r>
      <w:r>
        <w:t>,</w:t>
      </w:r>
      <w:r w:rsidRPr="00490B1B">
        <w:t xml:space="preserve"> the constructor is called when each enumeration constant is created</w:t>
      </w:r>
      <w:r>
        <w:t>.</w:t>
      </w:r>
      <w:r w:rsidRPr="00490B1B">
        <w:t>so each enumeration constant has its own copy of instance variable defined by the enumeration</w:t>
      </w:r>
      <w:r>
        <w:t>,</w:t>
      </w:r>
    </w:p>
    <w:p w14:paraId="37C38CB2" w14:textId="77777777" w:rsidR="00C84A2D" w:rsidRDefault="00C84A2D" w:rsidP="00C84A2D">
      <w:pPr>
        <w:pStyle w:val="ListParagraph"/>
        <w:numPr>
          <w:ilvl w:val="0"/>
          <w:numId w:val="14"/>
        </w:numPr>
      </w:pPr>
      <w:r w:rsidRPr="00107A3F">
        <w:t>Enum has a list of constants which are implicitly defined as public static final</w:t>
      </w:r>
      <w:r>
        <w:t>.</w:t>
      </w:r>
      <w:r w:rsidRPr="00107A3F">
        <w:t xml:space="preserve"> The type of these constants is same as the type of enumeration they are defined</w:t>
      </w:r>
      <w:r>
        <w:t xml:space="preserve">, i.e., </w:t>
      </w:r>
      <w:r w:rsidRPr="00107A3F">
        <w:t>these constants are self-typed</w:t>
      </w:r>
      <w:r>
        <w:t>.</w:t>
      </w:r>
    </w:p>
    <w:p w14:paraId="63F95670" w14:textId="3E1513D2" w:rsidR="00C84A2D" w:rsidRDefault="00000000" w:rsidP="00C84A2D">
      <w:r>
        <w:rPr>
          <w:noProof/>
        </w:rPr>
        <w:pict w14:anchorId="1B5E8260">
          <v:shape id="Text Box 2" o:spid="_x0000_s1055" type="#_x0000_t202" style="position:absolute;margin-left:317.45pt;margin-top:8.75pt;width:391.15pt;height:208.75pt;z-index:251614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">
            <v:textbox>
              <w:txbxContent>
                <w:p w14:paraId="4C03DB0F" w14:textId="77777777" w:rsidR="00C84A2D" w:rsidRDefault="00C84A2D" w:rsidP="00C84A2D">
                  <w:pPr>
                    <w:pStyle w:val="ListParagraph"/>
                    <w:numPr>
                      <w:ilvl w:val="0"/>
                      <w:numId w:val="15"/>
                    </w:numPr>
                  </w:pPr>
                  <w:r w:rsidRPr="005824E2">
                    <w:t xml:space="preserve">Here we have defined an </w:t>
                  </w:r>
                  <w:proofErr w:type="spellStart"/>
                  <w:r w:rsidRPr="005824E2">
                    <w:t>enum</w:t>
                  </w:r>
                  <w:proofErr w:type="spellEnd"/>
                  <w:r w:rsidRPr="005824E2">
                    <w:t xml:space="preserve"> payment method</w:t>
                  </w:r>
                  <w:r>
                    <w:t xml:space="preserve">, </w:t>
                  </w:r>
                  <w:r w:rsidRPr="005824E2">
                    <w:t>with the three constants</w:t>
                  </w:r>
                  <w:r>
                    <w:t xml:space="preserve"> (</w:t>
                  </w:r>
                  <w:r w:rsidRPr="005824E2">
                    <w:t>credit card</w:t>
                  </w:r>
                  <w:r>
                    <w:t>,</w:t>
                  </w:r>
                  <w:r w:rsidRPr="005824E2">
                    <w:t xml:space="preserve"> debit card, PayPal</w:t>
                  </w:r>
                  <w:r>
                    <w:t>).</w:t>
                  </w:r>
                </w:p>
                <w:p w14:paraId="4AF79FF9" w14:textId="77777777" w:rsidR="00C84A2D" w:rsidRDefault="00C84A2D" w:rsidP="00C84A2D">
                  <w:pPr>
                    <w:pStyle w:val="ListParagraph"/>
                    <w:numPr>
                      <w:ilvl w:val="0"/>
                      <w:numId w:val="15"/>
                    </w:numPr>
                  </w:pPr>
                  <w:r w:rsidRPr="005824E2">
                    <w:t xml:space="preserve">Each constant is implicitly declared as public static final member of </w:t>
                  </w:r>
                  <w:proofErr w:type="spellStart"/>
                  <w:r>
                    <w:t>P</w:t>
                  </w:r>
                  <w:r w:rsidRPr="005824E2">
                    <w:t>ayment</w:t>
                  </w:r>
                  <w:r>
                    <w:t>M</w:t>
                  </w:r>
                  <w:r w:rsidRPr="005824E2">
                    <w:t>ethod</w:t>
                  </w:r>
                  <w:proofErr w:type="spellEnd"/>
                  <w:r>
                    <w:t>.</w:t>
                  </w:r>
                </w:p>
                <w:p w14:paraId="18C0DEEA" w14:textId="77777777" w:rsidR="00C84A2D" w:rsidRDefault="00C84A2D" w:rsidP="00C84A2D">
                  <w:pPr>
                    <w:pStyle w:val="ListParagraph"/>
                    <w:numPr>
                      <w:ilvl w:val="0"/>
                      <w:numId w:val="15"/>
                    </w:numPr>
                  </w:pPr>
                  <w:r w:rsidRPr="005824E2">
                    <w:t xml:space="preserve">The type of the constants is the type of enumeration in which they are declared which is </w:t>
                  </w:r>
                  <w:proofErr w:type="spellStart"/>
                  <w:r>
                    <w:t>P</w:t>
                  </w:r>
                  <w:r w:rsidRPr="005824E2">
                    <w:t>ayment</w:t>
                  </w:r>
                  <w:r>
                    <w:t>M</w:t>
                  </w:r>
                  <w:r w:rsidRPr="005824E2">
                    <w:t>ethod</w:t>
                  </w:r>
                  <w:proofErr w:type="spellEnd"/>
                  <w:r w:rsidRPr="005824E2">
                    <w:t xml:space="preserve"> in this case</w:t>
                  </w:r>
                  <w:r>
                    <w:t>.</w:t>
                  </w:r>
                </w:p>
                <w:p w14:paraId="3A34671D" w14:textId="77777777" w:rsidR="00C84A2D" w:rsidRDefault="00C84A2D" w:rsidP="00C84A2D">
                  <w:pPr>
                    <w:pStyle w:val="ListParagraph"/>
                    <w:numPr>
                      <w:ilvl w:val="0"/>
                      <w:numId w:val="15"/>
                    </w:numPr>
                  </w:pPr>
                  <w:r w:rsidRPr="005824E2">
                    <w:t xml:space="preserve">Even though enumerations are a class type we do not instantiate an </w:t>
                  </w:r>
                  <w:proofErr w:type="spellStart"/>
                  <w:r w:rsidRPr="005824E2">
                    <w:t>enum</w:t>
                  </w:r>
                  <w:proofErr w:type="spellEnd"/>
                  <w:r w:rsidRPr="005824E2">
                    <w:t xml:space="preserve"> with </w:t>
                  </w:r>
                  <w:r w:rsidRPr="00F24941">
                    <w:rPr>
                      <w:b/>
                      <w:bCs/>
                    </w:rPr>
                    <w:t xml:space="preserve">new </w:t>
                  </w:r>
                  <w:r w:rsidRPr="005824E2">
                    <w:t>keyword</w:t>
                  </w:r>
                  <w:r>
                    <w:t>,</w:t>
                  </w:r>
                  <w:r w:rsidRPr="00F24941">
                    <w:t xml:space="preserve"> because </w:t>
                  </w:r>
                  <w:proofErr w:type="spellStart"/>
                  <w:r w:rsidRPr="00F24941">
                    <w:t>enums</w:t>
                  </w:r>
                  <w:proofErr w:type="spellEnd"/>
                  <w:r w:rsidRPr="00F24941">
                    <w:t xml:space="preserve"> are immutable and have predefined set of constant instances defined within the </w:t>
                  </w:r>
                  <w:proofErr w:type="spellStart"/>
                  <w:r w:rsidRPr="00F24941">
                    <w:t>enum</w:t>
                  </w:r>
                  <w:proofErr w:type="spellEnd"/>
                  <w:r w:rsidRPr="00F24941">
                    <w:t xml:space="preserve"> declaration itself</w:t>
                  </w:r>
                  <w:r>
                    <w:t>.</w:t>
                  </w:r>
                </w:p>
                <w:p w14:paraId="07648E8B" w14:textId="77777777" w:rsidR="00C84A2D" w:rsidRDefault="00C84A2D" w:rsidP="00C84A2D">
                  <w:pPr>
                    <w:pStyle w:val="ListParagraph"/>
                    <w:numPr>
                      <w:ilvl w:val="0"/>
                      <w:numId w:val="15"/>
                    </w:numPr>
                  </w:pPr>
                  <w:r w:rsidRPr="005824E2">
                    <w:t>We define them same as primitive types</w:t>
                  </w:r>
                  <w:r>
                    <w:t xml:space="preserve"> (</w:t>
                  </w:r>
                  <w:r w:rsidRPr="005824E2">
                    <w:t xml:space="preserve">example </w:t>
                  </w:r>
                  <w:proofErr w:type="spellStart"/>
                  <w:r>
                    <w:t>P</w:t>
                  </w:r>
                  <w:r w:rsidRPr="005824E2">
                    <w:t>ayment</w:t>
                  </w:r>
                  <w:r>
                    <w:t>M</w:t>
                  </w:r>
                  <w:r w:rsidRPr="005824E2">
                    <w:t>ethod</w:t>
                  </w:r>
                  <w:proofErr w:type="spellEnd"/>
                  <w:r w:rsidRPr="005824E2">
                    <w:t xml:space="preserve"> </w:t>
                  </w:r>
                  <w:proofErr w:type="spellStart"/>
                  <w:r w:rsidRPr="005824E2">
                    <w:t>payment</w:t>
                  </w:r>
                  <w:r>
                    <w:t>M</w:t>
                  </w:r>
                  <w:r w:rsidRPr="005824E2">
                    <w:t>ethod</w:t>
                  </w:r>
                  <w:proofErr w:type="spellEnd"/>
                  <w:r>
                    <w:t>)</w:t>
                  </w:r>
                </w:p>
                <w:p w14:paraId="37BD1727" w14:textId="77777777" w:rsidR="00C84A2D" w:rsidRDefault="00C84A2D" w:rsidP="00C84A2D">
                  <w:pPr>
                    <w:pStyle w:val="ListParagraph"/>
                    <w:numPr>
                      <w:ilvl w:val="0"/>
                      <w:numId w:val="15"/>
                    </w:numPr>
                  </w:pPr>
                  <w:r w:rsidRPr="005824E2">
                    <w:t>Enums work well with switch statements compared to integer and string consta</w:t>
                  </w:r>
                  <w:r>
                    <w:t>nts.</w:t>
                  </w:r>
                </w:p>
              </w:txbxContent>
            </v:textbox>
            <w10:wrap type="square"/>
          </v:shape>
        </w:pict>
      </w:r>
      <w:r w:rsidR="00C84A2D" w:rsidRPr="004A4FF2">
        <w:rPr>
          <w:noProof/>
        </w:rPr>
        <w:drawing>
          <wp:inline distT="0" distB="0" distL="0" distR="0" wp14:anchorId="7F8C2259" wp14:editId="3E0EA36C">
            <wp:extent cx="3876675" cy="3632251"/>
            <wp:effectExtent l="0" t="0" r="0" b="6350"/>
            <wp:docPr id="12714466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446609" name="Picture 1" descr="A screenshot of a computer program&#10;&#10;Description automatically generated"/>
                    <pic:cNvPicPr/>
                  </pic:nvPicPr>
                  <pic:blipFill>
                    <a:blip r:embed="rId39"/>
                    <a:stretch>
                      <a:fillRect/>
                    </a:stretch>
                  </pic:blipFill>
                  <pic:spPr>
                    <a:xfrm>
                      <a:off x="0" y="0"/>
                      <a:ext cx="3889660" cy="3644417"/>
                    </a:xfrm>
                    <a:prstGeom prst="rect">
                      <a:avLst/>
                    </a:prstGeom>
                  </pic:spPr>
                </pic:pic>
              </a:graphicData>
            </a:graphic>
          </wp:inline>
        </w:drawing>
      </w:r>
    </w:p>
    <w:p w14:paraId="6F75F55B" w14:textId="77777777" w:rsidR="00C84A2D" w:rsidRDefault="00C84A2D" w:rsidP="00C84A2D">
      <w:proofErr w:type="gramStart"/>
      <w:r>
        <w:t>values(</w:t>
      </w:r>
      <w:proofErr w:type="gramEnd"/>
      <w:r>
        <w:t xml:space="preserve">) vs </w:t>
      </w:r>
      <w:proofErr w:type="spellStart"/>
      <w:r>
        <w:t>valuesOf</w:t>
      </w:r>
      <w:proofErr w:type="spellEnd"/>
      <w:r>
        <w:t>()</w:t>
      </w:r>
    </w:p>
    <w:p w14:paraId="1B5288C4" w14:textId="77777777" w:rsidR="00C84A2D" w:rsidRDefault="00C84A2D" w:rsidP="00C84A2D">
      <w:pPr>
        <w:pStyle w:val="ListParagraph"/>
        <w:numPr>
          <w:ilvl w:val="0"/>
          <w:numId w:val="14"/>
        </w:numPr>
      </w:pPr>
      <w:r w:rsidRPr="00F24941">
        <w:t xml:space="preserve">The values () method </w:t>
      </w:r>
      <w:r w:rsidRPr="00490B1B">
        <w:t xml:space="preserve">returns an array containing all the constants declared in the </w:t>
      </w:r>
      <w:proofErr w:type="spellStart"/>
      <w:r w:rsidRPr="00490B1B">
        <w:t>enum</w:t>
      </w:r>
      <w:proofErr w:type="spellEnd"/>
      <w:r w:rsidRPr="00490B1B">
        <w:t xml:space="preserve"> declaration</w:t>
      </w:r>
      <w:r>
        <w:t>.</w:t>
      </w:r>
    </w:p>
    <w:p w14:paraId="48557F79" w14:textId="77777777" w:rsidR="00C84A2D" w:rsidRDefault="00C84A2D" w:rsidP="00C84A2D">
      <w:pPr>
        <w:pStyle w:val="ListParagraph"/>
        <w:numPr>
          <w:ilvl w:val="0"/>
          <w:numId w:val="14"/>
        </w:numPr>
      </w:pPr>
      <w:r w:rsidRPr="00490B1B">
        <w:lastRenderedPageBreak/>
        <w:t xml:space="preserve">The </w:t>
      </w:r>
      <w:proofErr w:type="spellStart"/>
      <w:proofErr w:type="gramStart"/>
      <w:r w:rsidRPr="00490B1B">
        <w:t>value</w:t>
      </w:r>
      <w:r>
        <w:t>Of</w:t>
      </w:r>
      <w:proofErr w:type="spellEnd"/>
      <w:r>
        <w:t>(</w:t>
      </w:r>
      <w:proofErr w:type="gramEnd"/>
      <w:r>
        <w:t>)</w:t>
      </w:r>
      <w:r w:rsidRPr="00490B1B">
        <w:t xml:space="preserve"> method returns the </w:t>
      </w:r>
      <w:proofErr w:type="spellStart"/>
      <w:r w:rsidRPr="00490B1B">
        <w:t>enum</w:t>
      </w:r>
      <w:proofErr w:type="spellEnd"/>
      <w:r w:rsidRPr="00490B1B">
        <w:t xml:space="preserve"> constant with specific name</w:t>
      </w:r>
      <w:r>
        <w:t>.</w:t>
      </w:r>
    </w:p>
    <w:p w14:paraId="13082E9C" w14:textId="77777777" w:rsidR="00C84A2D" w:rsidRDefault="00C84A2D" w:rsidP="00C84A2D">
      <w:r w:rsidRPr="00573165">
        <w:t>All enumerations automatically inherit one superclass</w:t>
      </w:r>
      <w:r>
        <w:t xml:space="preserve"> </w:t>
      </w:r>
      <w:proofErr w:type="spellStart"/>
      <w:proofErr w:type="gramStart"/>
      <w:r>
        <w:t>java,lang</w:t>
      </w:r>
      <w:proofErr w:type="gramEnd"/>
      <w:r>
        <w:t>.enum</w:t>
      </w:r>
      <w:proofErr w:type="spellEnd"/>
      <w:r>
        <w:t>.</w:t>
      </w:r>
    </w:p>
    <w:p w14:paraId="3BF0CE7E" w14:textId="77777777" w:rsidR="00C84A2D" w:rsidRDefault="00C84A2D" w:rsidP="00C84A2D">
      <w:pPr>
        <w:pStyle w:val="ListParagraph"/>
        <w:numPr>
          <w:ilvl w:val="0"/>
          <w:numId w:val="14"/>
        </w:numPr>
      </w:pPr>
      <w:r w:rsidRPr="00733FFC">
        <w:t>It also inherits several methods that are available for use by all enumerations.</w:t>
      </w:r>
    </w:p>
    <w:p w14:paraId="202E9DFA" w14:textId="77777777" w:rsidR="00C84A2D" w:rsidRDefault="00C84A2D" w:rsidP="00C84A2D">
      <w:pPr>
        <w:pStyle w:val="ListParagraph"/>
        <w:numPr>
          <w:ilvl w:val="0"/>
          <w:numId w:val="14"/>
        </w:numPr>
      </w:pPr>
      <w:proofErr w:type="gramStart"/>
      <w:r w:rsidRPr="00733FFC">
        <w:t>ordinal( )</w:t>
      </w:r>
      <w:proofErr w:type="gramEnd"/>
      <w:r w:rsidRPr="00733FFC">
        <w:t xml:space="preserve"> method</w:t>
      </w:r>
      <w:r>
        <w:t xml:space="preserve"> - </w:t>
      </w:r>
      <w:r w:rsidRPr="00733FFC">
        <w:t xml:space="preserve">it returns the position in its </w:t>
      </w:r>
      <w:proofErr w:type="spellStart"/>
      <w:r w:rsidRPr="00733FFC">
        <w:t>enum</w:t>
      </w:r>
      <w:proofErr w:type="spellEnd"/>
      <w:r w:rsidRPr="00733FFC">
        <w:t xml:space="preserve"> declaration where initial constant is assigned as 0</w:t>
      </w:r>
    </w:p>
    <w:p w14:paraId="376F505E" w14:textId="77777777" w:rsidR="00C84A2D" w:rsidRDefault="00C84A2D" w:rsidP="00C84A2D">
      <w:pPr>
        <w:pStyle w:val="ListParagraph"/>
        <w:numPr>
          <w:ilvl w:val="0"/>
          <w:numId w:val="14"/>
        </w:numPr>
      </w:pPr>
      <w:proofErr w:type="spellStart"/>
      <w:proofErr w:type="gramStart"/>
      <w:r w:rsidRPr="00733FFC">
        <w:t>compareTo</w:t>
      </w:r>
      <w:proofErr w:type="spellEnd"/>
      <w:r w:rsidRPr="00733FFC">
        <w:t>( )</w:t>
      </w:r>
      <w:proofErr w:type="gramEnd"/>
      <w:r>
        <w:t xml:space="preserve"> - </w:t>
      </w:r>
      <w:r w:rsidRPr="00733FFC">
        <w:t xml:space="preserve">based on the ordinal value it compares 1 </w:t>
      </w:r>
      <w:proofErr w:type="spellStart"/>
      <w:r w:rsidRPr="00733FFC">
        <w:t>enum</w:t>
      </w:r>
      <w:proofErr w:type="spellEnd"/>
      <w:r w:rsidRPr="00733FFC">
        <w:t xml:space="preserve"> constant with another </w:t>
      </w:r>
    </w:p>
    <w:p w14:paraId="446B0A1A" w14:textId="77777777" w:rsidR="00C84A2D" w:rsidRDefault="00C84A2D" w:rsidP="00C84A2D">
      <w:pPr>
        <w:pStyle w:val="ListParagraph"/>
        <w:numPr>
          <w:ilvl w:val="0"/>
          <w:numId w:val="14"/>
        </w:numPr>
      </w:pPr>
      <w:proofErr w:type="gramStart"/>
      <w:r w:rsidRPr="00733FFC">
        <w:t>equals( )</w:t>
      </w:r>
      <w:proofErr w:type="gramEnd"/>
      <w:r>
        <w:t xml:space="preserve"> - equals( )</w:t>
      </w:r>
      <w:r w:rsidRPr="008A6661">
        <w:t xml:space="preserve"> method can compare enumeration constant with any other object however the method will return only true if the two objects contains the same value and they are from the same enumeration</w:t>
      </w:r>
      <w:r>
        <w:t xml:space="preserve">.  Simply having ordinal values in common will not cause </w:t>
      </w:r>
      <w:proofErr w:type="gramStart"/>
      <w:r>
        <w:t>equals( )</w:t>
      </w:r>
      <w:proofErr w:type="gramEnd"/>
      <w:r>
        <w:t xml:space="preserve"> to return true if the two constants are from different enumerations. </w:t>
      </w:r>
    </w:p>
    <w:p w14:paraId="596F6D1F" w14:textId="77777777" w:rsidR="00C84A2D" w:rsidRDefault="00C84A2D" w:rsidP="00C84A2D">
      <w:pPr>
        <w:pStyle w:val="ListParagraph"/>
        <w:numPr>
          <w:ilvl w:val="0"/>
          <w:numId w:val="14"/>
        </w:numPr>
      </w:pPr>
      <w:r w:rsidRPr="00997F4B">
        <w:rPr>
          <w:noProof/>
        </w:rPr>
        <w:drawing>
          <wp:inline distT="0" distB="0" distL="0" distR="0" wp14:anchorId="52A04013" wp14:editId="3E2398CA">
            <wp:extent cx="3838575" cy="5448539"/>
            <wp:effectExtent l="0" t="0" r="0" b="0"/>
            <wp:docPr id="1607034701"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034701" name="Picture 1" descr="A white paper with black text&#10;&#10;Description automatically generated"/>
                    <pic:cNvPicPr/>
                  </pic:nvPicPr>
                  <pic:blipFill>
                    <a:blip r:embed="rId40"/>
                    <a:stretch>
                      <a:fillRect/>
                    </a:stretch>
                  </pic:blipFill>
                  <pic:spPr>
                    <a:xfrm>
                      <a:off x="0" y="0"/>
                      <a:ext cx="3851073" cy="5466279"/>
                    </a:xfrm>
                    <a:prstGeom prst="rect">
                      <a:avLst/>
                    </a:prstGeom>
                  </pic:spPr>
                </pic:pic>
              </a:graphicData>
            </a:graphic>
          </wp:inline>
        </w:drawing>
      </w:r>
      <w:r w:rsidRPr="00997F4B">
        <w:rPr>
          <w:noProof/>
        </w:rPr>
        <w:t xml:space="preserve"> </w:t>
      </w:r>
      <w:r w:rsidRPr="00997F4B">
        <w:rPr>
          <w:noProof/>
        </w:rPr>
        <w:drawing>
          <wp:inline distT="0" distB="0" distL="0" distR="0" wp14:anchorId="3221E2CB" wp14:editId="590653F8">
            <wp:extent cx="3800475" cy="1793824"/>
            <wp:effectExtent l="0" t="0" r="0" b="0"/>
            <wp:docPr id="1513511154" name="Picture 1"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511154" name="Picture 1" descr="A white screen with black text&#10;&#10;Description automatically generated"/>
                    <pic:cNvPicPr/>
                  </pic:nvPicPr>
                  <pic:blipFill>
                    <a:blip r:embed="rId41"/>
                    <a:stretch>
                      <a:fillRect/>
                    </a:stretch>
                  </pic:blipFill>
                  <pic:spPr>
                    <a:xfrm>
                      <a:off x="0" y="0"/>
                      <a:ext cx="3814196" cy="1800300"/>
                    </a:xfrm>
                    <a:prstGeom prst="rect">
                      <a:avLst/>
                    </a:prstGeom>
                  </pic:spPr>
                </pic:pic>
              </a:graphicData>
            </a:graphic>
          </wp:inline>
        </w:drawing>
      </w:r>
    </w:p>
    <w:p w14:paraId="3D9FAA10" w14:textId="77777777" w:rsidR="00C84A2D" w:rsidRDefault="00C84A2D" w:rsidP="00C84A2D">
      <w:r w:rsidRPr="005D3E07">
        <w:rPr>
          <w:b/>
          <w:bCs/>
        </w:rPr>
        <w:lastRenderedPageBreak/>
        <w:t>Wrapper Classes:</w:t>
      </w:r>
      <w:r w:rsidRPr="00E3787E">
        <w:t xml:space="preserve"> these are the classes in Java that encapsulate primitive data types within an object. Since primitive data types (int, double, float, char) are not objects but it is necessary to treat them as objects in certain scenarios. We can also say</w:t>
      </w:r>
      <w:r>
        <w:t xml:space="preserve"> </w:t>
      </w:r>
      <w:r w:rsidRPr="005D3E07">
        <w:t>wrapper class provides a way to use primitive data types as reference data types</w:t>
      </w:r>
      <w:r>
        <w:t xml:space="preserve"> (</w:t>
      </w:r>
      <w:r w:rsidRPr="005D3E07">
        <w:t>contains useful methods</w:t>
      </w:r>
      <w:r>
        <w:t>).</w:t>
      </w:r>
    </w:p>
    <w:p w14:paraId="314C0699" w14:textId="77777777" w:rsidR="00C84A2D" w:rsidRDefault="00C84A2D" w:rsidP="00C84A2D">
      <w:pPr>
        <w:pStyle w:val="ListParagraph"/>
      </w:pPr>
      <w:r w:rsidRPr="00E3787E">
        <w:rPr>
          <w:noProof/>
        </w:rPr>
        <w:drawing>
          <wp:inline distT="0" distB="0" distL="0" distR="0" wp14:anchorId="62D04335" wp14:editId="6AAF3A98">
            <wp:extent cx="3686175" cy="1610053"/>
            <wp:effectExtent l="0" t="0" r="0" b="9525"/>
            <wp:docPr id="5979098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09887" name="Picture 1" descr="A screenshot of a computer&#10;&#10;Description automatically generated"/>
                    <pic:cNvPicPr/>
                  </pic:nvPicPr>
                  <pic:blipFill>
                    <a:blip r:embed="rId42"/>
                    <a:stretch>
                      <a:fillRect/>
                    </a:stretch>
                  </pic:blipFill>
                  <pic:spPr>
                    <a:xfrm>
                      <a:off x="0" y="0"/>
                      <a:ext cx="3701813" cy="1616884"/>
                    </a:xfrm>
                    <a:prstGeom prst="rect">
                      <a:avLst/>
                    </a:prstGeom>
                  </pic:spPr>
                </pic:pic>
              </a:graphicData>
            </a:graphic>
          </wp:inline>
        </w:drawing>
      </w:r>
    </w:p>
    <w:p w14:paraId="4CA5ECCE" w14:textId="77777777" w:rsidR="00C84A2D" w:rsidRDefault="00C84A2D" w:rsidP="00C84A2D">
      <w:pPr>
        <w:pStyle w:val="ListParagraph"/>
        <w:numPr>
          <w:ilvl w:val="0"/>
          <w:numId w:val="14"/>
        </w:numPr>
      </w:pPr>
      <w:r>
        <w:t xml:space="preserve">Working with Collections: Java collections (like </w:t>
      </w:r>
      <w:proofErr w:type="spellStart"/>
      <w:r>
        <w:t>ArrayList</w:t>
      </w:r>
      <w:proofErr w:type="spellEnd"/>
      <w:r>
        <w:t>, LinkedList, etc.) can only store objects, not primitives. Wrapper classes allow you to store primitive values in collections.</w:t>
      </w:r>
    </w:p>
    <w:p w14:paraId="147A70C8" w14:textId="77777777" w:rsidR="00C84A2D" w:rsidRDefault="00C84A2D" w:rsidP="00C84A2D">
      <w:pPr>
        <w:pStyle w:val="ListParagraph"/>
        <w:numPr>
          <w:ilvl w:val="0"/>
          <w:numId w:val="14"/>
        </w:numPr>
      </w:pPr>
      <w:r>
        <w:t>Utilizing Generic Types: Generic types in Java cannot accept primitive types as type arguments. Wrapper classes can be used as type arguments in generics.</w:t>
      </w:r>
    </w:p>
    <w:p w14:paraId="3845693F" w14:textId="77777777" w:rsidR="00C84A2D" w:rsidRDefault="00C84A2D" w:rsidP="00C84A2D">
      <w:pPr>
        <w:pStyle w:val="ListParagraph"/>
        <w:numPr>
          <w:ilvl w:val="0"/>
          <w:numId w:val="14"/>
        </w:numPr>
      </w:pPr>
      <w:r w:rsidRPr="00E3787E">
        <w:t xml:space="preserve">In order to obtain the wrapper object we need to use one of the </w:t>
      </w:r>
      <w:proofErr w:type="spellStart"/>
      <w:proofErr w:type="gramStart"/>
      <w:r w:rsidRPr="00E3787E">
        <w:t>valu</w:t>
      </w:r>
      <w:r>
        <w:t>eOf</w:t>
      </w:r>
      <w:proofErr w:type="spellEnd"/>
      <w:r>
        <w:t>(</w:t>
      </w:r>
      <w:proofErr w:type="gramEnd"/>
      <w:r>
        <w:t>)</w:t>
      </w:r>
      <w:r w:rsidRPr="00E3787E">
        <w:t xml:space="preserve"> methods</w:t>
      </w:r>
      <w:r>
        <w:t>.</w:t>
      </w:r>
    </w:p>
    <w:p w14:paraId="59E35F64" w14:textId="77777777" w:rsidR="00C84A2D" w:rsidRDefault="00C84A2D" w:rsidP="00C84A2D">
      <w:pPr>
        <w:pStyle w:val="ListParagraph"/>
      </w:pPr>
      <w:r>
        <w:t>e.g.</w:t>
      </w:r>
      <w:r w:rsidRPr="00E3787E">
        <w:t xml:space="preserve"> </w:t>
      </w:r>
      <w:r>
        <w:t xml:space="preserve">Integer a = </w:t>
      </w:r>
      <w:proofErr w:type="spellStart"/>
      <w:r>
        <w:t>Integer.valueOf</w:t>
      </w:r>
      <w:proofErr w:type="spellEnd"/>
      <w:r>
        <w:t>(100</w:t>
      </w:r>
      <w:proofErr w:type="gramStart"/>
      <w:r>
        <w:t>) .</w:t>
      </w:r>
      <w:proofErr w:type="gramEnd"/>
      <w:r w:rsidRPr="00E3787E">
        <w:t xml:space="preserve"> After the statement executes the value 100 is represented by an integer instance</w:t>
      </w:r>
      <w:r>
        <w:t>,</w:t>
      </w:r>
      <w:r w:rsidRPr="00E3787E">
        <w:t xml:space="preserve"> </w:t>
      </w:r>
      <w:r>
        <w:t xml:space="preserve">thus ‘a’ </w:t>
      </w:r>
      <w:r w:rsidRPr="00E3787E">
        <w:t>wraps the value 100 within an object</w:t>
      </w:r>
      <w:r>
        <w:t>.</w:t>
      </w:r>
    </w:p>
    <w:p w14:paraId="02CF6070" w14:textId="77777777" w:rsidR="00C84A2D" w:rsidRPr="00D6147B" w:rsidRDefault="00C84A2D" w:rsidP="00C84A2D">
      <w:pPr>
        <w:pStyle w:val="ListParagraph"/>
        <w:numPr>
          <w:ilvl w:val="0"/>
          <w:numId w:val="14"/>
        </w:numPr>
        <w:rPr>
          <w:b/>
          <w:bCs/>
        </w:rPr>
      </w:pPr>
      <w:r>
        <w:t xml:space="preserve">Byte, Short, Integer, Long, Float, and Double, </w:t>
      </w:r>
      <w:r w:rsidRPr="00D6147B">
        <w:t>these are the wrapper classes that represent numeric values</w:t>
      </w:r>
      <w:r>
        <w:t>,</w:t>
      </w:r>
      <w:r w:rsidRPr="00D6147B">
        <w:t xml:space="preserve"> and they inherit the abstract class </w:t>
      </w:r>
      <w:r>
        <w:t>N</w:t>
      </w:r>
      <w:r w:rsidRPr="00D6147B">
        <w:t>umber</w:t>
      </w:r>
      <w:r>
        <w:t>.</w:t>
      </w:r>
    </w:p>
    <w:p w14:paraId="68B36BBF" w14:textId="77777777" w:rsidR="00C84A2D" w:rsidRDefault="00C84A2D" w:rsidP="00C84A2D">
      <w:r w:rsidRPr="00D6147B">
        <w:rPr>
          <w:b/>
          <w:bCs/>
        </w:rPr>
        <w:t>Autoboxing &amp; auto unboxing</w:t>
      </w:r>
      <w:r>
        <w:t>:</w:t>
      </w:r>
    </w:p>
    <w:p w14:paraId="46396E08" w14:textId="77777777" w:rsidR="00C84A2D" w:rsidRDefault="00C84A2D" w:rsidP="00C84A2D">
      <w:pPr>
        <w:pStyle w:val="ListParagraph"/>
        <w:numPr>
          <w:ilvl w:val="0"/>
          <w:numId w:val="14"/>
        </w:numPr>
      </w:pPr>
      <w:r w:rsidRPr="00D6147B">
        <w:t>Autoboxing is automatic conversion of a primitive type to its wrapper class whenever an object of wrapper class is needed</w:t>
      </w:r>
      <w:r>
        <w:t xml:space="preserve">. </w:t>
      </w:r>
      <w:r w:rsidRPr="00D6147B">
        <w:t>With the auto boxing you don't need to manually construct an object to wrap a primitive type with auto boxing you don't need to manually construct an object to wrap around a primitive type you just have to a sign the value to type wrapper reference Java automatically creates an object for you</w:t>
      </w:r>
      <w:r>
        <w:t>.</w:t>
      </w:r>
    </w:p>
    <w:p w14:paraId="243F0C1D" w14:textId="77777777" w:rsidR="00C84A2D" w:rsidRDefault="00C84A2D" w:rsidP="00C84A2D">
      <w:pPr>
        <w:pStyle w:val="ListParagraph"/>
        <w:numPr>
          <w:ilvl w:val="0"/>
          <w:numId w:val="14"/>
        </w:numPr>
      </w:pPr>
      <w:r w:rsidRPr="00D6147B">
        <w:rPr>
          <w:noProof/>
        </w:rPr>
        <w:drawing>
          <wp:inline distT="0" distB="0" distL="0" distR="0" wp14:anchorId="5F67BA19" wp14:editId="295B4BF7">
            <wp:extent cx="2019300" cy="128721"/>
            <wp:effectExtent l="0" t="0" r="0" b="5080"/>
            <wp:docPr id="266307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307158" name=""/>
                    <pic:cNvPicPr/>
                  </pic:nvPicPr>
                  <pic:blipFill>
                    <a:blip r:embed="rId43"/>
                    <a:stretch>
                      <a:fillRect/>
                    </a:stretch>
                  </pic:blipFill>
                  <pic:spPr>
                    <a:xfrm>
                      <a:off x="0" y="0"/>
                      <a:ext cx="2109332" cy="134460"/>
                    </a:xfrm>
                    <a:prstGeom prst="rect">
                      <a:avLst/>
                    </a:prstGeom>
                  </pic:spPr>
                </pic:pic>
              </a:graphicData>
            </a:graphic>
          </wp:inline>
        </w:drawing>
      </w:r>
      <w:r>
        <w:t xml:space="preserve"> (</w:t>
      </w:r>
      <w:r w:rsidRPr="00677B04">
        <w:t>This is automatic auto boxing.</w:t>
      </w:r>
      <w:r>
        <w:t xml:space="preserve">) </w:t>
      </w:r>
      <w:r w:rsidRPr="002814EC">
        <w:t xml:space="preserve">Here </w:t>
      </w:r>
      <w:proofErr w:type="gramStart"/>
      <w:r w:rsidRPr="002814EC">
        <w:t>instance</w:t>
      </w:r>
      <w:proofErr w:type="gramEnd"/>
      <w:r w:rsidRPr="002814EC">
        <w:t xml:space="preserve"> of an integer is </w:t>
      </w:r>
      <w:proofErr w:type="gramStart"/>
      <w:r w:rsidRPr="002814EC">
        <w:t>created</w:t>
      </w:r>
      <w:proofErr w:type="gramEnd"/>
      <w:r w:rsidRPr="002814EC">
        <w:t xml:space="preserve"> and its value is set to 100.</w:t>
      </w:r>
    </w:p>
    <w:p w14:paraId="21C07AE5" w14:textId="77777777" w:rsidR="00C84A2D" w:rsidRDefault="00C84A2D" w:rsidP="00C84A2D">
      <w:pPr>
        <w:pStyle w:val="ListParagraph"/>
        <w:numPr>
          <w:ilvl w:val="0"/>
          <w:numId w:val="14"/>
        </w:numPr>
      </w:pPr>
      <w:r w:rsidRPr="00677B04">
        <w:t>However, there are static factory methods which can also be used for autoboxing</w:t>
      </w:r>
      <w:r>
        <w:t xml:space="preserve"> </w:t>
      </w:r>
      <w:proofErr w:type="gramStart"/>
      <w:r>
        <w:t xml:space="preserve">- </w:t>
      </w:r>
      <w:r w:rsidRPr="00677B04">
        <w:rPr>
          <w:b/>
          <w:bCs/>
        </w:rPr>
        <w:t xml:space="preserve"> </w:t>
      </w:r>
      <w:proofErr w:type="spellStart"/>
      <w:r w:rsidRPr="00677B04">
        <w:rPr>
          <w:b/>
          <w:bCs/>
        </w:rPr>
        <w:t>valueOf</w:t>
      </w:r>
      <w:proofErr w:type="spellEnd"/>
      <w:proofErr w:type="gramEnd"/>
      <w:r w:rsidRPr="00677B04">
        <w:rPr>
          <w:b/>
          <w:bCs/>
        </w:rPr>
        <w:t>(int)</w:t>
      </w:r>
    </w:p>
    <w:p w14:paraId="70376C2B" w14:textId="77777777" w:rsidR="00C84A2D" w:rsidRDefault="00C84A2D" w:rsidP="00C84A2D">
      <w:pPr>
        <w:pStyle w:val="ListParagraph"/>
        <w:numPr>
          <w:ilvl w:val="0"/>
          <w:numId w:val="14"/>
        </w:numPr>
      </w:pPr>
      <w:proofErr w:type="gramStart"/>
      <w:r w:rsidRPr="00D6147B">
        <w:t>similarly</w:t>
      </w:r>
      <w:proofErr w:type="gramEnd"/>
      <w:r w:rsidRPr="00D6147B">
        <w:t>, auto unboxing is a process of converting wrapper class to its corresponding primitive type whenever a primitive value is required.</w:t>
      </w:r>
    </w:p>
    <w:p w14:paraId="193DAAAE" w14:textId="77777777" w:rsidR="00C84A2D" w:rsidRDefault="00C84A2D" w:rsidP="00C84A2D">
      <w:pPr>
        <w:pStyle w:val="ListParagraph"/>
        <w:numPr>
          <w:ilvl w:val="0"/>
          <w:numId w:val="14"/>
        </w:numPr>
      </w:pPr>
      <w:r w:rsidRPr="00D6147B">
        <w:rPr>
          <w:noProof/>
        </w:rPr>
        <w:drawing>
          <wp:inline distT="0" distB="0" distL="0" distR="0" wp14:anchorId="2E7E1860" wp14:editId="3679E5F4">
            <wp:extent cx="1844939" cy="180975"/>
            <wp:effectExtent l="0" t="0" r="3175" b="0"/>
            <wp:docPr id="1248346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346461" name=""/>
                    <pic:cNvPicPr/>
                  </pic:nvPicPr>
                  <pic:blipFill>
                    <a:blip r:embed="rId44"/>
                    <a:stretch>
                      <a:fillRect/>
                    </a:stretch>
                  </pic:blipFill>
                  <pic:spPr>
                    <a:xfrm>
                      <a:off x="0" y="0"/>
                      <a:ext cx="1915284" cy="187875"/>
                    </a:xfrm>
                    <a:prstGeom prst="rect">
                      <a:avLst/>
                    </a:prstGeom>
                  </pic:spPr>
                </pic:pic>
              </a:graphicData>
            </a:graphic>
          </wp:inline>
        </w:drawing>
      </w:r>
    </w:p>
    <w:p w14:paraId="6DC98ED4" w14:textId="77777777" w:rsidR="00C84A2D" w:rsidRDefault="00C84A2D" w:rsidP="00C84A2D">
      <w:pPr>
        <w:pStyle w:val="ListParagraph"/>
        <w:numPr>
          <w:ilvl w:val="0"/>
          <w:numId w:val="14"/>
        </w:numPr>
      </w:pPr>
      <w:r w:rsidRPr="00677B04">
        <w:rPr>
          <w:noProof/>
        </w:rPr>
        <w:drawing>
          <wp:inline distT="0" distB="0" distL="0" distR="0" wp14:anchorId="7D779BA0" wp14:editId="709A4F18">
            <wp:extent cx="2695575" cy="438900"/>
            <wp:effectExtent l="0" t="0" r="0" b="0"/>
            <wp:docPr id="1023699680" name="Picture 1" descr="A close-up of 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99680" name="Picture 1" descr="A close-up of a black and white text&#10;&#10;Description automatically generated"/>
                    <pic:cNvPicPr/>
                  </pic:nvPicPr>
                  <pic:blipFill>
                    <a:blip r:embed="rId45"/>
                    <a:stretch>
                      <a:fillRect/>
                    </a:stretch>
                  </pic:blipFill>
                  <pic:spPr>
                    <a:xfrm>
                      <a:off x="0" y="0"/>
                      <a:ext cx="2770234" cy="451056"/>
                    </a:xfrm>
                    <a:prstGeom prst="rect">
                      <a:avLst/>
                    </a:prstGeom>
                  </pic:spPr>
                </pic:pic>
              </a:graphicData>
            </a:graphic>
          </wp:inline>
        </w:drawing>
      </w:r>
      <w:r w:rsidRPr="00677B04">
        <w:rPr>
          <w:noProof/>
        </w:rPr>
        <w:drawing>
          <wp:inline distT="0" distB="0" distL="0" distR="0" wp14:anchorId="6AD9433A" wp14:editId="2BF4FD7C">
            <wp:extent cx="4207203" cy="614112"/>
            <wp:effectExtent l="0" t="0" r="3175" b="0"/>
            <wp:docPr id="1861419503"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419503" name="Picture 1" descr="A close up of a sign&#10;&#10;Description automatically generated"/>
                    <pic:cNvPicPr/>
                  </pic:nvPicPr>
                  <pic:blipFill>
                    <a:blip r:embed="rId46"/>
                    <a:stretch>
                      <a:fillRect/>
                    </a:stretch>
                  </pic:blipFill>
                  <pic:spPr>
                    <a:xfrm>
                      <a:off x="0" y="0"/>
                      <a:ext cx="4470072" cy="652482"/>
                    </a:xfrm>
                    <a:prstGeom prst="rect">
                      <a:avLst/>
                    </a:prstGeom>
                  </pic:spPr>
                </pic:pic>
              </a:graphicData>
            </a:graphic>
          </wp:inline>
        </w:drawing>
      </w:r>
    </w:p>
    <w:p w14:paraId="68794F01" w14:textId="77777777" w:rsidR="00C84A2D" w:rsidRPr="00AA237D" w:rsidRDefault="00C84A2D" w:rsidP="00C84A2D">
      <w:pPr>
        <w:rPr>
          <w:b/>
          <w:bCs/>
        </w:rPr>
      </w:pPr>
      <w:r w:rsidRPr="00AA237D">
        <w:rPr>
          <w:b/>
          <w:bCs/>
        </w:rPr>
        <w:t>Why can't we use wrapper classes instead of primitive types?</w:t>
      </w:r>
    </w:p>
    <w:p w14:paraId="10D8BA19" w14:textId="77777777" w:rsidR="00C84A2D" w:rsidRDefault="00C84A2D" w:rsidP="00C84A2D">
      <w:r w:rsidRPr="00AA237D">
        <w:t xml:space="preserve">Because each </w:t>
      </w:r>
      <w:proofErr w:type="spellStart"/>
      <w:r w:rsidRPr="00AA237D">
        <w:t>autobox</w:t>
      </w:r>
      <w:proofErr w:type="spellEnd"/>
      <w:r w:rsidRPr="00AA237D">
        <w:t xml:space="preserve"> and auto</w:t>
      </w:r>
      <w:r>
        <w:t>-un</w:t>
      </w:r>
      <w:r w:rsidRPr="00AA237D">
        <w:t>box add overhead that is not present if the primitive type is used</w:t>
      </w:r>
      <w:r>
        <w:t>.</w:t>
      </w:r>
    </w:p>
    <w:p w14:paraId="656817AA" w14:textId="77777777" w:rsidR="00C84A2D" w:rsidRDefault="00C84A2D" w:rsidP="00C84A2D">
      <w:r w:rsidRPr="00AA237D">
        <w:t>Autoboxing</w:t>
      </w:r>
      <w:r>
        <w:t>/</w:t>
      </w:r>
      <w:r w:rsidRPr="00AA237D">
        <w:t xml:space="preserve"> auto unboxing are not added in Java as a backdoor way of eliminating the primitive types</w:t>
      </w:r>
      <w:r>
        <w:t>.</w:t>
      </w:r>
      <w:r w:rsidRPr="00AA237D">
        <w:t xml:space="preserve"> We only need to use wrapper classes in cases where object representation of a primitive type is required</w:t>
      </w:r>
      <w:r>
        <w:t>.</w:t>
      </w:r>
    </w:p>
    <w:p w14:paraId="6560B2A4" w14:textId="77777777" w:rsidR="00C84A2D" w:rsidRDefault="00C84A2D" w:rsidP="00C84A2D"/>
    <w:p w14:paraId="49B22E45" w14:textId="77777777" w:rsidR="00C84A2D" w:rsidRPr="00AA237D" w:rsidRDefault="00C84A2D" w:rsidP="00C84A2D">
      <w:pPr>
        <w:rPr>
          <w:b/>
          <w:bCs/>
        </w:rPr>
      </w:pPr>
      <w:r w:rsidRPr="00AA237D">
        <w:rPr>
          <w:b/>
          <w:bCs/>
        </w:rPr>
        <w:t>Advantages of using wrapper classes</w:t>
      </w:r>
    </w:p>
    <w:p w14:paraId="53A5EE19" w14:textId="77777777" w:rsidR="00C84A2D" w:rsidRDefault="00C84A2D" w:rsidP="00C84A2D">
      <w:r>
        <w:t>Nullable Values: Wrapper classes allow you to represent nullable values by assigning null. For example, if a patient's weight or height is not available, you can set the corresponding attribute to null, which may be useful in certain scenarios.</w:t>
      </w:r>
    </w:p>
    <w:p w14:paraId="1FAC178A" w14:textId="77777777" w:rsidR="00C84A2D" w:rsidRDefault="00C84A2D" w:rsidP="00C84A2D">
      <w:r>
        <w:t xml:space="preserve">Integration with Collections: If you need to store patient records in a collection like </w:t>
      </w:r>
      <w:proofErr w:type="spellStart"/>
      <w:r>
        <w:t>ArrayList</w:t>
      </w:r>
      <w:proofErr w:type="spellEnd"/>
      <w:r>
        <w:t xml:space="preserve"> or HashMap, you must use wrapper classes because these collections can only store objects, not primitives.</w:t>
      </w:r>
    </w:p>
    <w:p w14:paraId="280FD689" w14:textId="77777777" w:rsidR="00C84A2D" w:rsidRDefault="00C84A2D" w:rsidP="00C84A2D">
      <w:r w:rsidRPr="00AA237D">
        <w:rPr>
          <w:b/>
          <w:bCs/>
        </w:rPr>
        <w:t xml:space="preserve">Disadvantages of wrapper classes </w:t>
      </w:r>
      <w:proofErr w:type="gramStart"/>
      <w:r w:rsidRPr="00AA237D">
        <w:rPr>
          <w:b/>
          <w:bCs/>
        </w:rPr>
        <w:t>-</w:t>
      </w:r>
      <w:r>
        <w:t xml:space="preserve"> </w:t>
      </w:r>
      <w:r w:rsidRPr="00AA237D">
        <w:t xml:space="preserve"> memory</w:t>
      </w:r>
      <w:proofErr w:type="gramEnd"/>
      <w:r w:rsidRPr="00AA237D">
        <w:t xml:space="preserve"> overhead performance overhead boxing and unboxing overhead nullity complexity potential for unintended consequences</w:t>
      </w:r>
    </w:p>
    <w:p w14:paraId="02A6119A" w14:textId="77777777" w:rsidR="00C84A2D" w:rsidRDefault="00C84A2D" w:rsidP="00C84A2D">
      <w:r>
        <w:t>Memory Overhead: Wrapper classes consume more memory than their corresponding primitive types. Each instance of a wrapper class has additional overhead due to the object header, reference to the object, and other metadata associated with objects in memory.</w:t>
      </w:r>
    </w:p>
    <w:p w14:paraId="37FDED87" w14:textId="77777777" w:rsidR="00C84A2D" w:rsidRDefault="00C84A2D" w:rsidP="00C84A2D">
      <w:r>
        <w:t>Performance Overhead: Because wrapper classes are objects, working with them can introduce performance overhead compared to primitives. Operations such as autoboxing, auto-unboxing, and method calls on wrapper objects may incur additional overhead compared to working directly with primitives.</w:t>
      </w:r>
    </w:p>
    <w:p w14:paraId="238E30CF" w14:textId="77777777" w:rsidR="00C84A2D" w:rsidRDefault="00C84A2D" w:rsidP="00C84A2D">
      <w:r>
        <w:t xml:space="preserve">Nullability Complexity: Wrapper classes can be null, which adds complexity when handling null values. You need to handle null checks to avoid </w:t>
      </w:r>
      <w:proofErr w:type="spellStart"/>
      <w:r>
        <w:t>NullPointerExceptions</w:t>
      </w:r>
      <w:proofErr w:type="spellEnd"/>
      <w:r>
        <w:t>.</w:t>
      </w:r>
    </w:p>
    <w:p w14:paraId="20F33ABC" w14:textId="77777777" w:rsidR="00C84A2D" w:rsidRDefault="00C84A2D" w:rsidP="00C84A2D">
      <w:r>
        <w:t>Potential for Unintended Consequences: Because wrapper classes are objects, they behave differently from primitives in certain contexts. For example, comparing two wrapper objects with == checks for reference equality, not value equality. This can lead to unexpected behavior if not handled carefully.</w:t>
      </w:r>
    </w:p>
    <w:p w14:paraId="2E21075A" w14:textId="77777777" w:rsidR="00C84A2D" w:rsidRPr="00A33EF7" w:rsidRDefault="00C84A2D" w:rsidP="00C84A2D">
      <w:pPr>
        <w:rPr>
          <w:b/>
          <w:bCs/>
        </w:rPr>
      </w:pPr>
      <w:r w:rsidRPr="00A33EF7">
        <w:rPr>
          <w:b/>
          <w:bCs/>
        </w:rPr>
        <w:t>Implicit Type Casting (Widening Conversion):</w:t>
      </w:r>
    </w:p>
    <w:p w14:paraId="4423E55B" w14:textId="77777777" w:rsidR="00C84A2D" w:rsidRDefault="00C84A2D" w:rsidP="00C84A2D">
      <w:pPr>
        <w:pStyle w:val="ListParagraph"/>
        <w:numPr>
          <w:ilvl w:val="0"/>
          <w:numId w:val="29"/>
        </w:numPr>
      </w:pPr>
      <w:r>
        <w:t>Use implicit type casting when converting from smaller to larger data types to ensure data integrity and precision.</w:t>
      </w:r>
    </w:p>
    <w:p w14:paraId="3022AFD9" w14:textId="77777777" w:rsidR="00C84A2D" w:rsidRDefault="00C84A2D" w:rsidP="00C84A2D">
      <w:pPr>
        <w:pStyle w:val="ListParagraph"/>
        <w:numPr>
          <w:ilvl w:val="0"/>
          <w:numId w:val="29"/>
        </w:numPr>
      </w:pPr>
      <w:r>
        <w:t xml:space="preserve">int </w:t>
      </w:r>
      <w:proofErr w:type="spellStart"/>
      <w:r>
        <w:t>intValue</w:t>
      </w:r>
      <w:proofErr w:type="spellEnd"/>
      <w:r>
        <w:t xml:space="preserve"> = 10; long </w:t>
      </w:r>
      <w:proofErr w:type="spellStart"/>
      <w:r>
        <w:t>longValue</w:t>
      </w:r>
      <w:proofErr w:type="spellEnd"/>
      <w:r>
        <w:t xml:space="preserve"> = </w:t>
      </w:r>
      <w:proofErr w:type="spellStart"/>
      <w:r>
        <w:t>intValue</w:t>
      </w:r>
      <w:proofErr w:type="spellEnd"/>
      <w:r>
        <w:t>; // Implicit casting from int to long</w:t>
      </w:r>
    </w:p>
    <w:p w14:paraId="3DC0DEDD" w14:textId="77777777" w:rsidR="00C84A2D" w:rsidRPr="00A33EF7" w:rsidRDefault="00C84A2D" w:rsidP="00C84A2D">
      <w:pPr>
        <w:rPr>
          <w:b/>
          <w:bCs/>
        </w:rPr>
      </w:pPr>
      <w:r w:rsidRPr="00A33EF7">
        <w:rPr>
          <w:b/>
          <w:bCs/>
        </w:rPr>
        <w:t>Explicit type casting, also known as narrowing conversion,</w:t>
      </w:r>
    </w:p>
    <w:p w14:paraId="2B32A59E" w14:textId="77777777" w:rsidR="00C84A2D" w:rsidRDefault="00C84A2D" w:rsidP="00C84A2D">
      <w:pPr>
        <w:pStyle w:val="ListParagraph"/>
        <w:numPr>
          <w:ilvl w:val="0"/>
          <w:numId w:val="29"/>
        </w:numPr>
      </w:pPr>
      <w:r>
        <w:t>Use explicit type casting when converting from larger to smaller data types, but exercise caution to avoid data loss or unexpected behavior.</w:t>
      </w:r>
    </w:p>
    <w:p w14:paraId="5108765D" w14:textId="77777777" w:rsidR="00C84A2D" w:rsidRDefault="00C84A2D" w:rsidP="00C84A2D">
      <w:pPr>
        <w:pStyle w:val="ListParagraph"/>
        <w:numPr>
          <w:ilvl w:val="0"/>
          <w:numId w:val="29"/>
        </w:numPr>
      </w:pPr>
      <w:r>
        <w:t xml:space="preserve">double </w:t>
      </w:r>
      <w:proofErr w:type="spellStart"/>
      <w:r>
        <w:t>doubleValue</w:t>
      </w:r>
      <w:proofErr w:type="spellEnd"/>
      <w:r>
        <w:t xml:space="preserve"> = 10.5; float </w:t>
      </w:r>
      <w:proofErr w:type="spellStart"/>
      <w:r>
        <w:t>floatValue</w:t>
      </w:r>
      <w:proofErr w:type="spellEnd"/>
      <w:r>
        <w:t xml:space="preserve"> = (float) </w:t>
      </w:r>
      <w:proofErr w:type="spellStart"/>
      <w:r>
        <w:t>doubleValue</w:t>
      </w:r>
      <w:proofErr w:type="spellEnd"/>
      <w:r>
        <w:t>; // Explicit casting from double to float</w:t>
      </w:r>
    </w:p>
    <w:p w14:paraId="4CB1B111" w14:textId="77777777" w:rsidR="00C84A2D" w:rsidRDefault="00C84A2D" w:rsidP="00C84A2D"/>
    <w:p w14:paraId="57E2A680" w14:textId="77777777" w:rsidR="00C84A2D" w:rsidRDefault="00C84A2D" w:rsidP="00C84A2D"/>
    <w:p w14:paraId="2D1A67B9" w14:textId="77777777" w:rsidR="00C84A2D" w:rsidRDefault="00C84A2D" w:rsidP="00C84A2D"/>
    <w:p w14:paraId="6909FB46" w14:textId="77777777" w:rsidR="00C84A2D" w:rsidRDefault="00C84A2D" w:rsidP="00C84A2D"/>
    <w:p w14:paraId="3EF988D1" w14:textId="77777777" w:rsidR="00C84A2D" w:rsidRDefault="00C84A2D" w:rsidP="00C84A2D"/>
    <w:p w14:paraId="06029258" w14:textId="77777777" w:rsidR="00C84A2D" w:rsidRDefault="00C84A2D" w:rsidP="00C84A2D"/>
    <w:p w14:paraId="2BB4FA55" w14:textId="77777777" w:rsidR="00C84A2D" w:rsidRPr="00C929A6" w:rsidRDefault="00C84A2D" w:rsidP="00C84A2D">
      <w:pPr>
        <w:rPr>
          <w:b/>
          <w:bCs/>
        </w:rPr>
      </w:pPr>
      <w:r w:rsidRPr="00C929A6">
        <w:rPr>
          <w:b/>
          <w:bCs/>
        </w:rPr>
        <w:lastRenderedPageBreak/>
        <w:t>Java I/O Package:</w:t>
      </w:r>
    </w:p>
    <w:p w14:paraId="58F469D7" w14:textId="67849B9A" w:rsidR="00C84A2D" w:rsidRDefault="00C84A2D" w:rsidP="00C84A2D">
      <w:pPr>
        <w:pStyle w:val="ListParagraph"/>
        <w:numPr>
          <w:ilvl w:val="0"/>
          <w:numId w:val="14"/>
        </w:numPr>
      </w:pPr>
      <w:r w:rsidRPr="00D73A95">
        <w:t xml:space="preserve">Java performs input output operations through streams </w:t>
      </w:r>
      <w:r w:rsidR="007B0DF9">
        <w:t xml:space="preserve">and </w:t>
      </w:r>
      <w:r w:rsidRPr="00D73A95">
        <w:t>stream is an abstraction that either produces or consumes information</w:t>
      </w:r>
      <w:r>
        <w:t>.</w:t>
      </w:r>
      <w:r w:rsidRPr="00D73A95">
        <w:t xml:space="preserve"> </w:t>
      </w:r>
    </w:p>
    <w:p w14:paraId="338D4A94" w14:textId="77777777" w:rsidR="00C84A2D" w:rsidRDefault="00C84A2D" w:rsidP="00C84A2D">
      <w:pPr>
        <w:pStyle w:val="ListParagraph"/>
        <w:numPr>
          <w:ilvl w:val="0"/>
          <w:numId w:val="14"/>
        </w:numPr>
      </w:pPr>
      <w:r w:rsidRPr="00D73A95">
        <w:t>Input stream</w:t>
      </w:r>
      <w:r>
        <w:t xml:space="preserve">: </w:t>
      </w:r>
      <w:r w:rsidRPr="00D73A95">
        <w:t>a stream can extract information from any different form of sources keyboard</w:t>
      </w:r>
      <w:r>
        <w:t>,</w:t>
      </w:r>
      <w:r w:rsidRPr="00D73A95">
        <w:t xml:space="preserve"> disk file or a network socket</w:t>
      </w:r>
      <w:r>
        <w:t>.</w:t>
      </w:r>
    </w:p>
    <w:p w14:paraId="4E72D1B4" w14:textId="77777777" w:rsidR="00C84A2D" w:rsidRDefault="00C84A2D" w:rsidP="00C84A2D">
      <w:pPr>
        <w:pStyle w:val="ListParagraph"/>
        <w:numPr>
          <w:ilvl w:val="0"/>
          <w:numId w:val="14"/>
        </w:numPr>
      </w:pPr>
      <w:r w:rsidRPr="00D73A95">
        <w:t>Output stream</w:t>
      </w:r>
      <w:r>
        <w:t>:</w:t>
      </w:r>
      <w:r w:rsidRPr="00D73A95">
        <w:t xml:space="preserve"> this refers to a disk file console or a network connection</w:t>
      </w:r>
      <w:r>
        <w:t>.</w:t>
      </w:r>
    </w:p>
    <w:p w14:paraId="25E3BA3D" w14:textId="77777777" w:rsidR="00C84A2D" w:rsidRDefault="00C84A2D" w:rsidP="00C84A2D">
      <w:pPr>
        <w:ind w:left="360"/>
      </w:pPr>
      <w:r w:rsidRPr="00D73A95">
        <w:t xml:space="preserve">Streams are categorized into two </w:t>
      </w:r>
      <w:proofErr w:type="gramStart"/>
      <w:r w:rsidRPr="00D73A95">
        <w:t>types</w:t>
      </w:r>
      <w:proofErr w:type="gramEnd"/>
      <w:r w:rsidRPr="00D73A95">
        <w:t xml:space="preserve"> </w:t>
      </w:r>
    </w:p>
    <w:p w14:paraId="2C6C7374" w14:textId="77777777" w:rsidR="00C84A2D" w:rsidRDefault="00C84A2D" w:rsidP="00C84A2D">
      <w:pPr>
        <w:pStyle w:val="ListParagraph"/>
        <w:numPr>
          <w:ilvl w:val="0"/>
          <w:numId w:val="14"/>
        </w:numPr>
      </w:pPr>
      <w:r>
        <w:t>By</w:t>
      </w:r>
      <w:r w:rsidRPr="00D73A95">
        <w:t>te streams</w:t>
      </w:r>
      <w:r>
        <w:t xml:space="preserve"> (I/O of bytes, reading and writing binary data)</w:t>
      </w:r>
    </w:p>
    <w:p w14:paraId="5795F2F2" w14:textId="77777777" w:rsidR="00C84A2D" w:rsidRDefault="00C84A2D" w:rsidP="00C84A2D">
      <w:pPr>
        <w:pStyle w:val="ListParagraph"/>
      </w:pPr>
      <w:r>
        <w:t>C</w:t>
      </w:r>
      <w:r w:rsidRPr="00D73A95">
        <w:t xml:space="preserve">haracter </w:t>
      </w:r>
      <w:proofErr w:type="gramStart"/>
      <w:r w:rsidRPr="00D73A95">
        <w:t>streams</w:t>
      </w:r>
      <w:r>
        <w:t>(</w:t>
      </w:r>
      <w:proofErr w:type="gramEnd"/>
      <w:r>
        <w:t>input and output of characters)</w:t>
      </w:r>
    </w:p>
    <w:p w14:paraId="2E960488" w14:textId="77777777" w:rsidR="00C84A2D" w:rsidRDefault="00C84A2D" w:rsidP="00C84A2D">
      <w:r>
        <w:t>In cases, if we want to work on files that holds characters we use character stream, where we do not what kind of data that file contains (data from database, image, audio and serialized objects (</w:t>
      </w:r>
      <w:r w:rsidRPr="00632C37">
        <w:t>process of converting an object from its memory representation into a format that can be easily stored transmitted or reconstructed later</w:t>
      </w:r>
      <w:r>
        <w:t xml:space="preserve"> -&gt;</w:t>
      </w:r>
      <w:r w:rsidRPr="00632C37">
        <w:t xml:space="preserve"> saving and restoring the state of objects in a persistent storage like files and databases</w:t>
      </w:r>
      <w:r>
        <w:t xml:space="preserve"> )) then we use Byte Streams.</w:t>
      </w:r>
    </w:p>
    <w:p w14:paraId="4C38AE59" w14:textId="77777777" w:rsidR="00C84A2D" w:rsidRDefault="00C84A2D" w:rsidP="00C84A2D">
      <w:r>
        <w:t xml:space="preserve">Internally character streams also use byte streams, it is much simpler and easier to use character streams if we know the file has only characters. </w:t>
      </w:r>
      <w:proofErr w:type="gramStart"/>
      <w:r>
        <w:t>Also</w:t>
      </w:r>
      <w:proofErr w:type="gramEnd"/>
      <w:r>
        <w:t xml:space="preserve"> the character streams read char by character. </w:t>
      </w:r>
    </w:p>
    <w:p w14:paraId="3585571D" w14:textId="77777777" w:rsidR="00C84A2D" w:rsidRDefault="00C84A2D" w:rsidP="00C84A2D">
      <w:r w:rsidRPr="00C929A6">
        <w:rPr>
          <w:noProof/>
        </w:rPr>
        <w:drawing>
          <wp:inline distT="0" distB="0" distL="0" distR="0" wp14:anchorId="70AD49CC" wp14:editId="42F50973">
            <wp:extent cx="4152900" cy="4360916"/>
            <wp:effectExtent l="0" t="0" r="0" b="1905"/>
            <wp:docPr id="16508768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876829" name="Picture 1" descr="A screenshot of a computer program&#10;&#10;Description automatically generated"/>
                    <pic:cNvPicPr/>
                  </pic:nvPicPr>
                  <pic:blipFill>
                    <a:blip r:embed="rId47"/>
                    <a:stretch>
                      <a:fillRect/>
                    </a:stretch>
                  </pic:blipFill>
                  <pic:spPr>
                    <a:xfrm>
                      <a:off x="0" y="0"/>
                      <a:ext cx="4188038" cy="4397814"/>
                    </a:xfrm>
                    <a:prstGeom prst="rect">
                      <a:avLst/>
                    </a:prstGeom>
                  </pic:spPr>
                </pic:pic>
              </a:graphicData>
            </a:graphic>
          </wp:inline>
        </w:drawing>
      </w:r>
      <w:r w:rsidRPr="00C929A6">
        <w:rPr>
          <w:noProof/>
        </w:rPr>
        <w:drawing>
          <wp:inline distT="0" distB="0" distL="0" distR="0" wp14:anchorId="4D7861CF" wp14:editId="1E4D24A8">
            <wp:extent cx="5306165" cy="4305901"/>
            <wp:effectExtent l="0" t="0" r="0" b="0"/>
            <wp:docPr id="1057105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05129" name="Picture 1" descr="A screenshot of a computer&#10;&#10;Description automatically generated"/>
                    <pic:cNvPicPr/>
                  </pic:nvPicPr>
                  <pic:blipFill>
                    <a:blip r:embed="rId48"/>
                    <a:stretch>
                      <a:fillRect/>
                    </a:stretch>
                  </pic:blipFill>
                  <pic:spPr>
                    <a:xfrm>
                      <a:off x="0" y="0"/>
                      <a:ext cx="5306165" cy="4305901"/>
                    </a:xfrm>
                    <a:prstGeom prst="rect">
                      <a:avLst/>
                    </a:prstGeom>
                  </pic:spPr>
                </pic:pic>
              </a:graphicData>
            </a:graphic>
          </wp:inline>
        </w:drawing>
      </w:r>
    </w:p>
    <w:p w14:paraId="576BB1A6" w14:textId="77777777" w:rsidR="00C84A2D" w:rsidRDefault="00C84A2D" w:rsidP="00C84A2D">
      <w:pPr>
        <w:ind w:left="360"/>
      </w:pPr>
      <w:r w:rsidRPr="0030501B">
        <w:rPr>
          <w:b/>
          <w:bCs/>
        </w:rPr>
        <w:lastRenderedPageBreak/>
        <w:t xml:space="preserve">Byte Stream: </w:t>
      </w:r>
      <w:r w:rsidRPr="0030501B">
        <w:t>the two important abstract classes are</w:t>
      </w:r>
      <w:r>
        <w:t xml:space="preserve"> </w:t>
      </w:r>
      <w:proofErr w:type="spellStart"/>
      <w:r>
        <w:rPr>
          <w:rFonts w:ascii="NotoSerif-Bold" w:hAnsi="NotoSerif-Bold" w:cs="NotoSerif-Bold"/>
          <w:b/>
          <w:bCs/>
          <w:kern w:val="0"/>
          <w:sz w:val="30"/>
          <w:szCs w:val="30"/>
        </w:rPr>
        <w:t>InputStream</w:t>
      </w:r>
      <w:proofErr w:type="spellEnd"/>
      <w:r>
        <w:rPr>
          <w:rFonts w:ascii="NotoSerif-Bold" w:hAnsi="NotoSerif-Bold" w:cs="NotoSerif-Bold"/>
          <w:b/>
          <w:bCs/>
          <w:kern w:val="0"/>
          <w:sz w:val="30"/>
          <w:szCs w:val="30"/>
        </w:rPr>
        <w:t xml:space="preserve"> </w:t>
      </w:r>
      <w:r>
        <w:rPr>
          <w:rFonts w:ascii="NotoSerif-Regular" w:hAnsi="NotoSerif-Regular" w:cs="NotoSerif-Regular"/>
          <w:kern w:val="0"/>
          <w:sz w:val="30"/>
          <w:szCs w:val="30"/>
        </w:rPr>
        <w:t xml:space="preserve">and </w:t>
      </w:r>
      <w:proofErr w:type="spellStart"/>
      <w:r>
        <w:rPr>
          <w:rFonts w:ascii="NotoSerif-Bold" w:hAnsi="NotoSerif-Bold" w:cs="NotoSerif-Bold"/>
          <w:b/>
          <w:bCs/>
          <w:kern w:val="0"/>
          <w:sz w:val="30"/>
          <w:szCs w:val="30"/>
        </w:rPr>
        <w:t>OutputStream</w:t>
      </w:r>
      <w:proofErr w:type="spellEnd"/>
      <w:r>
        <w:rPr>
          <w:rFonts w:ascii="NotoSerif-Bold" w:hAnsi="NotoSerif-Bold" w:cs="NotoSerif-Bold"/>
          <w:b/>
          <w:bCs/>
          <w:kern w:val="0"/>
          <w:sz w:val="30"/>
          <w:szCs w:val="30"/>
        </w:rPr>
        <w:t xml:space="preserve"> </w:t>
      </w:r>
      <w:r w:rsidRPr="0030501B">
        <w:t xml:space="preserve">which implement </w:t>
      </w:r>
      <w:proofErr w:type="gramStart"/>
      <w:r>
        <w:rPr>
          <w:rFonts w:ascii="NotoSerif-Bold" w:hAnsi="NotoSerif-Bold" w:cs="NotoSerif-Bold"/>
          <w:b/>
          <w:bCs/>
          <w:kern w:val="0"/>
          <w:sz w:val="30"/>
          <w:szCs w:val="30"/>
        </w:rPr>
        <w:t>read( )</w:t>
      </w:r>
      <w:proofErr w:type="gramEnd"/>
      <w:r>
        <w:rPr>
          <w:rFonts w:ascii="NotoSerif-Bold" w:hAnsi="NotoSerif-Bold" w:cs="NotoSerif-Bold"/>
          <w:b/>
          <w:bCs/>
          <w:kern w:val="0"/>
          <w:sz w:val="30"/>
          <w:szCs w:val="30"/>
        </w:rPr>
        <w:t xml:space="preserve"> </w:t>
      </w:r>
      <w:r>
        <w:rPr>
          <w:rFonts w:ascii="NotoSerif-Regular" w:hAnsi="NotoSerif-Regular" w:cs="NotoSerif-Regular"/>
          <w:kern w:val="0"/>
          <w:sz w:val="30"/>
          <w:szCs w:val="30"/>
        </w:rPr>
        <w:t xml:space="preserve">and </w:t>
      </w:r>
      <w:r>
        <w:rPr>
          <w:rFonts w:ascii="NotoSerif-Bold" w:hAnsi="NotoSerif-Bold" w:cs="NotoSerif-Bold"/>
          <w:b/>
          <w:bCs/>
          <w:kern w:val="0"/>
          <w:sz w:val="30"/>
          <w:szCs w:val="30"/>
        </w:rPr>
        <w:t xml:space="preserve">write( ) </w:t>
      </w:r>
      <w:r w:rsidRPr="0030501B">
        <w:t>methods to read and write bytes of data</w:t>
      </w:r>
      <w:r>
        <w:t>.</w:t>
      </w:r>
      <w:r w:rsidRPr="0030501B">
        <w:t xml:space="preserve"> Each method has a form that is abstract and must be overridden by derived stream classes</w:t>
      </w:r>
      <w:r>
        <w:t>.</w:t>
      </w:r>
    </w:p>
    <w:p w14:paraId="598B1D65" w14:textId="77777777" w:rsidR="00C84A2D" w:rsidRDefault="00C84A2D" w:rsidP="00C84A2D">
      <w:pPr>
        <w:ind w:left="360"/>
      </w:pPr>
      <w:r w:rsidRPr="001219F8">
        <w:t xml:space="preserve">Byte streams are used to perform I/O of 8-bit bytes, which can represent binary data. The classes for byte streams are typically suffixed with </w:t>
      </w:r>
      <w:proofErr w:type="spellStart"/>
      <w:r w:rsidRPr="001219F8">
        <w:t>InputStream</w:t>
      </w:r>
      <w:proofErr w:type="spellEnd"/>
      <w:r w:rsidRPr="001219F8">
        <w:t xml:space="preserve"> or </w:t>
      </w:r>
      <w:proofErr w:type="spellStart"/>
      <w:r w:rsidRPr="001219F8">
        <w:t>OutputStream</w:t>
      </w:r>
      <w:proofErr w:type="spellEnd"/>
      <w:r w:rsidRPr="001219F8">
        <w:t xml:space="preserve">. Examples include </w:t>
      </w:r>
      <w:proofErr w:type="spellStart"/>
      <w:r w:rsidRPr="001219F8">
        <w:t>FileInputStream</w:t>
      </w:r>
      <w:proofErr w:type="spellEnd"/>
      <w:r w:rsidRPr="001219F8">
        <w:t xml:space="preserve">, </w:t>
      </w:r>
      <w:proofErr w:type="spellStart"/>
      <w:r w:rsidRPr="001219F8">
        <w:t>FileOutputStream</w:t>
      </w:r>
      <w:proofErr w:type="spellEnd"/>
      <w:r w:rsidRPr="001219F8">
        <w:t xml:space="preserve">, </w:t>
      </w:r>
      <w:proofErr w:type="spellStart"/>
      <w:r w:rsidRPr="001219F8">
        <w:t>ByteArrayInputStream</w:t>
      </w:r>
      <w:proofErr w:type="spellEnd"/>
      <w:r w:rsidRPr="001219F8">
        <w:t xml:space="preserve">, and </w:t>
      </w:r>
      <w:proofErr w:type="spellStart"/>
      <w:r w:rsidRPr="001219F8">
        <w:t>ByteArrayOutputStream</w:t>
      </w:r>
      <w:proofErr w:type="spellEnd"/>
    </w:p>
    <w:p w14:paraId="48F3A1B4" w14:textId="77777777" w:rsidR="00C84A2D" w:rsidRDefault="00C84A2D" w:rsidP="00C84A2D">
      <w:pPr>
        <w:ind w:left="360"/>
        <w:rPr>
          <w:rFonts w:ascii="NotoSerif-Regular" w:hAnsi="NotoSerif-Regular" w:cs="NotoSerif-Regular"/>
          <w:kern w:val="0"/>
          <w:sz w:val="30"/>
          <w:szCs w:val="30"/>
        </w:rPr>
      </w:pPr>
      <w:r w:rsidRPr="0030501B">
        <w:rPr>
          <w:b/>
          <w:bCs/>
        </w:rPr>
        <w:t>Character stream:</w:t>
      </w:r>
      <w:r w:rsidRPr="0030501B">
        <w:t xml:space="preserve"> it has two abstract classes named </w:t>
      </w:r>
      <w:r>
        <w:rPr>
          <w:rFonts w:ascii="NotoSerif-Bold" w:hAnsi="NotoSerif-Bold" w:cs="NotoSerif-Bold"/>
          <w:b/>
          <w:bCs/>
          <w:kern w:val="0"/>
          <w:sz w:val="30"/>
          <w:szCs w:val="30"/>
        </w:rPr>
        <w:t xml:space="preserve">Reader </w:t>
      </w:r>
      <w:r>
        <w:rPr>
          <w:rFonts w:ascii="NotoSerif-Regular" w:hAnsi="NotoSerif-Regular" w:cs="NotoSerif-Regular"/>
          <w:kern w:val="0"/>
          <w:sz w:val="30"/>
          <w:szCs w:val="30"/>
        </w:rPr>
        <w:t xml:space="preserve">and </w:t>
      </w:r>
      <w:r>
        <w:rPr>
          <w:rFonts w:ascii="NotoSerif-Bold" w:hAnsi="NotoSerif-Bold" w:cs="NotoSerif-Bold"/>
          <w:b/>
          <w:bCs/>
          <w:kern w:val="0"/>
          <w:sz w:val="30"/>
          <w:szCs w:val="30"/>
        </w:rPr>
        <w:t>Writer</w:t>
      </w:r>
      <w:r>
        <w:rPr>
          <w:rFonts w:ascii="NotoSerif-Regular" w:hAnsi="NotoSerif-Regular" w:cs="NotoSerif-Regular"/>
          <w:kern w:val="0"/>
          <w:sz w:val="30"/>
          <w:szCs w:val="30"/>
        </w:rPr>
        <w:t>.</w:t>
      </w:r>
    </w:p>
    <w:p w14:paraId="458F5374" w14:textId="77777777" w:rsidR="00C84A2D" w:rsidRDefault="00C84A2D" w:rsidP="00C84A2D">
      <w:pPr>
        <w:ind w:left="360"/>
      </w:pPr>
      <w:r w:rsidRPr="001219F8">
        <w:t xml:space="preserve">Character streams handle I/O of 16-bit Unicode characters, making them suitable for text-based data. They are typically suffixed with Reader or Writer. Examples include </w:t>
      </w:r>
      <w:proofErr w:type="spellStart"/>
      <w:r w:rsidRPr="001219F8">
        <w:t>FileReader</w:t>
      </w:r>
      <w:proofErr w:type="spellEnd"/>
      <w:r w:rsidRPr="001219F8">
        <w:t xml:space="preserve">, </w:t>
      </w:r>
      <w:proofErr w:type="spellStart"/>
      <w:r w:rsidRPr="001219F8">
        <w:t>FileWriter</w:t>
      </w:r>
      <w:proofErr w:type="spellEnd"/>
      <w:r w:rsidRPr="001219F8">
        <w:t xml:space="preserve">, </w:t>
      </w:r>
      <w:proofErr w:type="spellStart"/>
      <w:r w:rsidRPr="001219F8">
        <w:t>BufferedReader</w:t>
      </w:r>
      <w:proofErr w:type="spellEnd"/>
      <w:r w:rsidRPr="001219F8">
        <w:t xml:space="preserve">, and </w:t>
      </w:r>
      <w:proofErr w:type="spellStart"/>
      <w:r w:rsidRPr="001219F8">
        <w:t>BufferedWriter</w:t>
      </w:r>
      <w:proofErr w:type="spellEnd"/>
      <w:r w:rsidRPr="001219F8">
        <w:t>.</w:t>
      </w:r>
    </w:p>
    <w:p w14:paraId="2681538C" w14:textId="77777777" w:rsidR="00C84A2D" w:rsidRDefault="00C84A2D" w:rsidP="00C84A2D">
      <w:pPr>
        <w:ind w:left="360"/>
      </w:pPr>
      <w:proofErr w:type="spellStart"/>
      <w:r w:rsidRPr="00C929A6">
        <w:t>FileReader</w:t>
      </w:r>
      <w:proofErr w:type="spellEnd"/>
      <w:r w:rsidRPr="00C929A6">
        <w:t xml:space="preserve"> and </w:t>
      </w:r>
      <w:proofErr w:type="spellStart"/>
      <w:r w:rsidRPr="00C929A6">
        <w:t>FileWriter</w:t>
      </w:r>
      <w:proofErr w:type="spellEnd"/>
      <w:r>
        <w:t xml:space="preserve">: </w:t>
      </w:r>
      <w:r w:rsidRPr="00C929A6">
        <w:t xml:space="preserve">They are straightforward to use when you need to read from or write to a file character by character or string by string. However, for improved performance, it's often recommended to wrap them with </w:t>
      </w:r>
      <w:proofErr w:type="spellStart"/>
      <w:r w:rsidRPr="00C929A6">
        <w:t>BufferedReader</w:t>
      </w:r>
      <w:proofErr w:type="spellEnd"/>
      <w:r w:rsidRPr="00C929A6">
        <w:t xml:space="preserve"> and </w:t>
      </w:r>
      <w:proofErr w:type="spellStart"/>
      <w:r w:rsidRPr="00C929A6">
        <w:t>BufferedWriter</w:t>
      </w:r>
      <w:proofErr w:type="spellEnd"/>
      <w:r>
        <w:t xml:space="preserve"> (</w:t>
      </w:r>
      <w:r w:rsidRPr="00C929A6">
        <w:t>They are typically used for reading and writing text files line by line or in chunks. They are especially useful when dealing with large files or when efficiency is important.</w:t>
      </w:r>
      <w:r>
        <w:t>).</w:t>
      </w:r>
    </w:p>
    <w:p w14:paraId="4A6EE37F" w14:textId="77777777" w:rsidR="00C84A2D" w:rsidRDefault="00C84A2D" w:rsidP="00C84A2D">
      <w:pPr>
        <w:ind w:left="360"/>
      </w:pPr>
      <w:r>
        <w:rPr>
          <w:b/>
          <w:bCs/>
        </w:rPr>
        <w:t>Note:</w:t>
      </w:r>
      <w:r>
        <w:t xml:space="preserve"> </w:t>
      </w:r>
      <w:r w:rsidRPr="0030501B">
        <w:t xml:space="preserve">all Java programs automatically import </w:t>
      </w:r>
      <w:proofErr w:type="spellStart"/>
      <w:r w:rsidRPr="0030501B">
        <w:t>java.lang</w:t>
      </w:r>
      <w:proofErr w:type="spellEnd"/>
      <w:r w:rsidRPr="0030501B">
        <w:t>. package.</w:t>
      </w:r>
      <w:r>
        <w:t xml:space="preserve"> </w:t>
      </w:r>
      <w:r w:rsidRPr="0030501B">
        <w:t>This package defines a class called system</w:t>
      </w:r>
      <w:r>
        <w:t xml:space="preserve">. </w:t>
      </w:r>
      <w:r w:rsidRPr="0030501B">
        <w:t>System contains 3 predefined stream variables</w:t>
      </w:r>
      <w:r>
        <w:t xml:space="preserve"> in, out, and err </w:t>
      </w:r>
      <w:r w:rsidRPr="0030501B">
        <w:t>these are declared as public static and final within the system</w:t>
      </w:r>
      <w:r>
        <w:t xml:space="preserve"> i.e., </w:t>
      </w:r>
      <w:r w:rsidRPr="00E32BA3">
        <w:t>they can be used in any other part of Java program without reference to a specific system object</w:t>
      </w:r>
      <w:r>
        <w:t>.</w:t>
      </w:r>
    </w:p>
    <w:p w14:paraId="1B1A5D79" w14:textId="77777777" w:rsidR="00C84A2D" w:rsidRDefault="00C84A2D" w:rsidP="00C84A2D">
      <w:pPr>
        <w:ind w:left="360"/>
      </w:pPr>
      <w:r w:rsidRPr="0030501B">
        <w:rPr>
          <w:b/>
          <w:bCs/>
        </w:rPr>
        <w:t xml:space="preserve"> </w:t>
      </w:r>
      <w:proofErr w:type="spellStart"/>
      <w:proofErr w:type="gramStart"/>
      <w:r w:rsidRPr="0030501B">
        <w:rPr>
          <w:b/>
          <w:bCs/>
        </w:rPr>
        <w:t>System.out</w:t>
      </w:r>
      <w:proofErr w:type="spellEnd"/>
      <w:r w:rsidRPr="0030501B">
        <w:rPr>
          <w:b/>
          <w:bCs/>
        </w:rPr>
        <w:t xml:space="preserve"> </w:t>
      </w:r>
      <w:r>
        <w:t>:</w:t>
      </w:r>
      <w:proofErr w:type="gramEnd"/>
      <w:r>
        <w:t xml:space="preserve"> </w:t>
      </w:r>
      <w:r w:rsidRPr="0030501B">
        <w:t>this is a standard output stream</w:t>
      </w:r>
    </w:p>
    <w:p w14:paraId="5D80B8BB" w14:textId="77777777" w:rsidR="00C84A2D" w:rsidRDefault="00C84A2D" w:rsidP="00C84A2D">
      <w:pPr>
        <w:ind w:left="360"/>
      </w:pPr>
      <w:r w:rsidRPr="0030501B">
        <w:rPr>
          <w:b/>
          <w:bCs/>
        </w:rPr>
        <w:t>System.in:</w:t>
      </w:r>
      <w:r>
        <w:t xml:space="preserve"> </w:t>
      </w:r>
      <w:r w:rsidRPr="0030501B">
        <w:t xml:space="preserve">this is a standard input </w:t>
      </w:r>
      <w:proofErr w:type="gramStart"/>
      <w:r w:rsidRPr="0030501B">
        <w:t>stream</w:t>
      </w:r>
      <w:r>
        <w:t>(</w:t>
      </w:r>
      <w:proofErr w:type="gramEnd"/>
      <w:r w:rsidRPr="0030501B">
        <w:t>keyboard by default</w:t>
      </w:r>
      <w:r>
        <w:t>)</w:t>
      </w:r>
    </w:p>
    <w:p w14:paraId="2E3BCC9B" w14:textId="77777777" w:rsidR="00C84A2D" w:rsidRDefault="00C84A2D" w:rsidP="00C84A2D">
      <w:pPr>
        <w:ind w:left="360"/>
      </w:pPr>
      <w:proofErr w:type="spellStart"/>
      <w:r w:rsidRPr="0030501B">
        <w:rPr>
          <w:b/>
          <w:bCs/>
        </w:rPr>
        <w:t>System.err</w:t>
      </w:r>
      <w:proofErr w:type="spellEnd"/>
      <w:r w:rsidRPr="0030501B">
        <w:rPr>
          <w:b/>
          <w:bCs/>
        </w:rPr>
        <w:t>:</w:t>
      </w:r>
      <w:r>
        <w:t xml:space="preserve"> </w:t>
      </w:r>
      <w:r w:rsidRPr="0030501B">
        <w:t>it refers to the standard error stream maybe redirect it to any compatible IO devic</w:t>
      </w:r>
      <w:r>
        <w:t>e.</w:t>
      </w:r>
    </w:p>
    <w:p w14:paraId="472514A6" w14:textId="77777777" w:rsidR="00C84A2D" w:rsidRPr="0030501B" w:rsidRDefault="00C84A2D" w:rsidP="00C84A2D">
      <w:pPr>
        <w:pStyle w:val="ListParagraph"/>
        <w:numPr>
          <w:ilvl w:val="0"/>
          <w:numId w:val="14"/>
        </w:numPr>
      </w:pPr>
      <w:proofErr w:type="spellStart"/>
      <w:r>
        <w:rPr>
          <w:b/>
          <w:bCs/>
        </w:rPr>
        <w:t>System.out</w:t>
      </w:r>
      <w:proofErr w:type="spellEnd"/>
      <w:r>
        <w:rPr>
          <w:b/>
          <w:bCs/>
        </w:rPr>
        <w:t xml:space="preserve"> and </w:t>
      </w:r>
      <w:proofErr w:type="spellStart"/>
      <w:r>
        <w:rPr>
          <w:b/>
          <w:bCs/>
        </w:rPr>
        <w:t>System.err</w:t>
      </w:r>
      <w:proofErr w:type="spellEnd"/>
      <w:r>
        <w:rPr>
          <w:b/>
          <w:bCs/>
        </w:rPr>
        <w:t xml:space="preserve"> </w:t>
      </w:r>
      <w:r w:rsidRPr="0030501B">
        <w:t>are objects of</w:t>
      </w:r>
      <w:r>
        <w:rPr>
          <w:b/>
          <w:bCs/>
        </w:rPr>
        <w:t xml:space="preserve"> </w:t>
      </w:r>
      <w:proofErr w:type="spellStart"/>
      <w:proofErr w:type="gramStart"/>
      <w:r>
        <w:rPr>
          <w:b/>
          <w:bCs/>
        </w:rPr>
        <w:t>PrintStream</w:t>
      </w:r>
      <w:proofErr w:type="spellEnd"/>
      <w:proofErr w:type="gramEnd"/>
    </w:p>
    <w:p w14:paraId="749602F0" w14:textId="77777777" w:rsidR="00C84A2D" w:rsidRDefault="00C84A2D" w:rsidP="00C84A2D">
      <w:pPr>
        <w:pStyle w:val="ListParagraph"/>
        <w:numPr>
          <w:ilvl w:val="0"/>
          <w:numId w:val="14"/>
        </w:numPr>
      </w:pPr>
      <w:r>
        <w:rPr>
          <w:b/>
          <w:bCs/>
        </w:rPr>
        <w:t xml:space="preserve">System.in </w:t>
      </w:r>
      <w:r w:rsidRPr="00E32BA3">
        <w:t>is an object of</w:t>
      </w:r>
      <w:r>
        <w:rPr>
          <w:b/>
          <w:bCs/>
        </w:rPr>
        <w:t xml:space="preserve"> </w:t>
      </w:r>
      <w:proofErr w:type="spellStart"/>
      <w:proofErr w:type="gramStart"/>
      <w:r>
        <w:rPr>
          <w:b/>
          <w:bCs/>
        </w:rPr>
        <w:t>InputStream</w:t>
      </w:r>
      <w:proofErr w:type="spellEnd"/>
      <w:proofErr w:type="gramEnd"/>
    </w:p>
    <w:p w14:paraId="39FB9AD6" w14:textId="77777777" w:rsidR="00C84A2D" w:rsidRDefault="00C84A2D" w:rsidP="00C84A2D">
      <w:r w:rsidRPr="00E32BA3">
        <w:rPr>
          <w:b/>
          <w:bCs/>
        </w:rPr>
        <w:t xml:space="preserve">Reading console input: </w:t>
      </w:r>
      <w:r w:rsidRPr="00E32BA3">
        <w:t xml:space="preserve">we can read console input by reading from </w:t>
      </w:r>
      <w:proofErr w:type="gramStart"/>
      <w:r>
        <w:t>System.in</w:t>
      </w:r>
      <w:proofErr w:type="gramEnd"/>
    </w:p>
    <w:p w14:paraId="046FE215" w14:textId="77777777" w:rsidR="00C84A2D" w:rsidRDefault="00C84A2D" w:rsidP="00C84A2D">
      <w:r>
        <w:t xml:space="preserve">-One way to obtain a character-based stream that is attached to the console is to wrap </w:t>
      </w:r>
      <w:r w:rsidRPr="00E32BA3">
        <w:rPr>
          <w:b/>
          <w:bCs/>
        </w:rPr>
        <w:t>System.in</w:t>
      </w:r>
      <w:r>
        <w:t xml:space="preserve"> in a </w:t>
      </w:r>
      <w:proofErr w:type="spellStart"/>
      <w:r w:rsidRPr="00E32BA3">
        <w:rPr>
          <w:b/>
          <w:bCs/>
        </w:rPr>
        <w:t>BufferedReader</w:t>
      </w:r>
      <w:proofErr w:type="spellEnd"/>
      <w:r>
        <w:t xml:space="preserve">. The </w:t>
      </w:r>
      <w:proofErr w:type="spellStart"/>
      <w:r>
        <w:t>BufferedReader</w:t>
      </w:r>
      <w:proofErr w:type="spellEnd"/>
      <w:r>
        <w:t xml:space="preserve"> class supports a buffered input </w:t>
      </w:r>
      <w:proofErr w:type="gramStart"/>
      <w:r>
        <w:t>stream</w:t>
      </w:r>
      <w:proofErr w:type="gramEnd"/>
    </w:p>
    <w:p w14:paraId="5340E70A" w14:textId="77777777" w:rsidR="00C84A2D" w:rsidRDefault="00C84A2D" w:rsidP="00C84A2D">
      <w:pPr>
        <w:rPr>
          <w:rFonts w:ascii="NotoSerif-Regular" w:hAnsi="NotoSerif-Regular" w:cs="NotoSerif-Regular"/>
          <w:kern w:val="0"/>
          <w:sz w:val="30"/>
          <w:szCs w:val="30"/>
        </w:rPr>
      </w:pPr>
      <w:proofErr w:type="spellStart"/>
      <w:proofErr w:type="gramStart"/>
      <w:r>
        <w:rPr>
          <w:rFonts w:ascii="NotoSerif-Regular" w:hAnsi="NotoSerif-Regular" w:cs="NotoSerif-Regular"/>
          <w:kern w:val="0"/>
          <w:sz w:val="30"/>
          <w:szCs w:val="30"/>
        </w:rPr>
        <w:t>BufferedReader</w:t>
      </w:r>
      <w:proofErr w:type="spellEnd"/>
      <w:r>
        <w:rPr>
          <w:rFonts w:ascii="NotoSerif-Regular" w:hAnsi="NotoSerif-Regular" w:cs="NotoSerif-Regular"/>
          <w:kern w:val="0"/>
          <w:sz w:val="30"/>
          <w:szCs w:val="30"/>
        </w:rPr>
        <w:t>(</w:t>
      </w:r>
      <w:proofErr w:type="gramEnd"/>
      <w:r>
        <w:rPr>
          <w:rFonts w:ascii="NotoSerif-Regular" w:hAnsi="NotoSerif-Regular" w:cs="NotoSerif-Regular"/>
          <w:kern w:val="0"/>
          <w:sz w:val="30"/>
          <w:szCs w:val="30"/>
        </w:rPr>
        <w:t xml:space="preserve">Reader </w:t>
      </w:r>
      <w:proofErr w:type="spellStart"/>
      <w:r>
        <w:rPr>
          <w:rFonts w:ascii="NotoSerif-Italic" w:hAnsi="NotoSerif-Italic" w:cs="NotoSerif-Italic"/>
          <w:i/>
          <w:iCs/>
          <w:kern w:val="0"/>
          <w:sz w:val="30"/>
          <w:szCs w:val="30"/>
        </w:rPr>
        <w:t>inputReader</w:t>
      </w:r>
      <w:proofErr w:type="spellEnd"/>
      <w:r>
        <w:rPr>
          <w:rFonts w:ascii="NotoSerif-Regular" w:hAnsi="NotoSerif-Regular" w:cs="NotoSerif-Regular"/>
          <w:kern w:val="0"/>
          <w:sz w:val="30"/>
          <w:szCs w:val="30"/>
        </w:rPr>
        <w:t>)</w:t>
      </w:r>
    </w:p>
    <w:p w14:paraId="7BEC594C" w14:textId="77777777" w:rsidR="00C84A2D" w:rsidRDefault="00C84A2D" w:rsidP="00C84A2D">
      <w:pPr>
        <w:pStyle w:val="ListParagraph"/>
        <w:numPr>
          <w:ilvl w:val="0"/>
          <w:numId w:val="14"/>
        </w:numPr>
      </w:pPr>
      <w:r w:rsidRPr="00534D51">
        <w:t>Reading characters</w:t>
      </w:r>
      <w:r>
        <w:t xml:space="preserve">: To read a character from a </w:t>
      </w:r>
      <w:proofErr w:type="spellStart"/>
      <w:r>
        <w:t>BufferedReader</w:t>
      </w:r>
      <w:proofErr w:type="spellEnd"/>
      <w:r>
        <w:t xml:space="preserve">, use </w:t>
      </w:r>
      <w:proofErr w:type="gramStart"/>
      <w:r>
        <w:t>read( )</w:t>
      </w:r>
      <w:proofErr w:type="gramEnd"/>
      <w:r>
        <w:t xml:space="preserve">. The version of </w:t>
      </w:r>
      <w:proofErr w:type="gramStart"/>
      <w:r>
        <w:t>read( )</w:t>
      </w:r>
      <w:proofErr w:type="gramEnd"/>
      <w:r>
        <w:t xml:space="preserve"> that we will be using is</w:t>
      </w:r>
    </w:p>
    <w:p w14:paraId="352AC3AD" w14:textId="77777777" w:rsidR="00C84A2D" w:rsidRDefault="00C84A2D" w:rsidP="00C84A2D">
      <w:pPr>
        <w:pStyle w:val="ListParagraph"/>
        <w:numPr>
          <w:ilvl w:val="0"/>
          <w:numId w:val="14"/>
        </w:numPr>
      </w:pPr>
      <w:r>
        <w:t xml:space="preserve">int </w:t>
      </w:r>
      <w:proofErr w:type="gramStart"/>
      <w:r>
        <w:t>read( )</w:t>
      </w:r>
      <w:proofErr w:type="gramEnd"/>
      <w:r>
        <w:t xml:space="preserve"> throws </w:t>
      </w:r>
      <w:proofErr w:type="spellStart"/>
      <w:r>
        <w:t>IOException</w:t>
      </w:r>
      <w:proofErr w:type="spellEnd"/>
    </w:p>
    <w:p w14:paraId="44A1A27B" w14:textId="77777777" w:rsidR="00C84A2D" w:rsidRDefault="00C84A2D" w:rsidP="00C84A2D">
      <w:pPr>
        <w:pStyle w:val="ListParagraph"/>
        <w:numPr>
          <w:ilvl w:val="0"/>
          <w:numId w:val="14"/>
        </w:numPr>
      </w:pPr>
      <w:r>
        <w:t xml:space="preserve">Each time that </w:t>
      </w:r>
      <w:proofErr w:type="gramStart"/>
      <w:r>
        <w:t>read( )</w:t>
      </w:r>
      <w:proofErr w:type="gramEnd"/>
      <w:r>
        <w:t xml:space="preserve"> is called, it reads a character from the input stream and returns it as an integer value. It </w:t>
      </w:r>
      <w:proofErr w:type="gramStart"/>
      <w:r>
        <w:t>returns</w:t>
      </w:r>
      <w:proofErr w:type="gramEnd"/>
      <w:r>
        <w:t xml:space="preserve"> –</w:t>
      </w:r>
      <w:proofErr w:type="gramStart"/>
      <w:r>
        <w:t>1, when</w:t>
      </w:r>
      <w:proofErr w:type="gramEnd"/>
      <w:r>
        <w:t xml:space="preserve"> an attempt is made to read at the end of the stream. As you can see, it can throw an </w:t>
      </w:r>
      <w:proofErr w:type="spellStart"/>
      <w:r>
        <w:t>IOException</w:t>
      </w:r>
      <w:proofErr w:type="spellEnd"/>
      <w:r>
        <w:t>.</w:t>
      </w:r>
    </w:p>
    <w:p w14:paraId="07E33256" w14:textId="77777777" w:rsidR="00C84A2D" w:rsidRDefault="00C84A2D" w:rsidP="00C84A2D">
      <w:r w:rsidRPr="00485DFA">
        <w:t>In the below code</w:t>
      </w:r>
      <w:r>
        <w:t>,</w:t>
      </w:r>
      <w:r w:rsidRPr="00485DFA">
        <w:t xml:space="preserve"> </w:t>
      </w:r>
      <w:proofErr w:type="spellStart"/>
      <w:r w:rsidRPr="00485DFA">
        <w:t>InputStreamReader</w:t>
      </w:r>
      <w:proofErr w:type="spellEnd"/>
      <w:r w:rsidRPr="00485DFA">
        <w:t xml:space="preserve"> acts as a bridge between byte-oriented streams (such as </w:t>
      </w:r>
      <w:proofErr w:type="spellStart"/>
      <w:r w:rsidRPr="00485DFA">
        <w:t>InputStream</w:t>
      </w:r>
      <w:proofErr w:type="spellEnd"/>
      <w:r w:rsidRPr="00485DFA">
        <w:t xml:space="preserve">) and character-oriented streams (such as Reader). It converts bytes read from the input stream into characters that can be processed by character-oriented classes like </w:t>
      </w:r>
      <w:proofErr w:type="spellStart"/>
      <w:r w:rsidRPr="00485DFA">
        <w:t>BufferedReader</w:t>
      </w:r>
      <w:proofErr w:type="spellEnd"/>
      <w:r w:rsidRPr="00485DFA">
        <w:t>.</w:t>
      </w:r>
    </w:p>
    <w:p w14:paraId="320EC511" w14:textId="77777777" w:rsidR="00C84A2D" w:rsidRDefault="00C84A2D" w:rsidP="00C84A2D">
      <w:proofErr w:type="spellStart"/>
      <w:r w:rsidRPr="00485DFA">
        <w:lastRenderedPageBreak/>
        <w:t>BufferedReader</w:t>
      </w:r>
      <w:proofErr w:type="spellEnd"/>
      <w:r w:rsidRPr="00485DFA">
        <w:t xml:space="preserve"> adds buffering functionality to the underlying reader. It reads data from the input stream in chunks and stores it in an internal buffer. This reduces the number of I/O operations and improves performance, especially when reading large amounts of data</w:t>
      </w:r>
      <w:r>
        <w:t>.</w:t>
      </w:r>
    </w:p>
    <w:p w14:paraId="7BAADD03" w14:textId="77777777" w:rsidR="00C84A2D" w:rsidRDefault="00C84A2D" w:rsidP="00C84A2D">
      <w:r>
        <w:t xml:space="preserve">System.in is line buffered, </w:t>
      </w:r>
      <w:r w:rsidRPr="00485DFA">
        <w:t>by default</w:t>
      </w:r>
      <w:r>
        <w:t>.</w:t>
      </w:r>
      <w:r w:rsidRPr="00485DFA">
        <w:t xml:space="preserve"> This means that no input is actually passed until you press enter</w:t>
      </w:r>
      <w:r>
        <w:t xml:space="preserve">, </w:t>
      </w:r>
      <w:r w:rsidRPr="0029150B">
        <w:t xml:space="preserve">so here instead of </w:t>
      </w:r>
      <w:proofErr w:type="gramStart"/>
      <w:r w:rsidRPr="0029150B">
        <w:t>read</w:t>
      </w:r>
      <w:r>
        <w:t>(</w:t>
      </w:r>
      <w:proofErr w:type="gramEnd"/>
      <w:r>
        <w:t xml:space="preserve">) </w:t>
      </w:r>
      <w:r w:rsidRPr="0029150B">
        <w:t xml:space="preserve">we can use </w:t>
      </w:r>
      <w:proofErr w:type="spellStart"/>
      <w:r w:rsidRPr="0029150B">
        <w:t>read</w:t>
      </w:r>
      <w:r>
        <w:t>L</w:t>
      </w:r>
      <w:r w:rsidRPr="0029150B">
        <w:t>ine</w:t>
      </w:r>
      <w:proofErr w:type="spellEnd"/>
      <w:r>
        <w:t>()</w:t>
      </w:r>
      <w:r w:rsidRPr="0029150B">
        <w:t xml:space="preserve"> method</w:t>
      </w:r>
      <w:r>
        <w:t>, which</w:t>
      </w:r>
      <w:r w:rsidRPr="0029150B">
        <w:t xml:space="preserve"> is also a member of buffered reader class</w:t>
      </w:r>
      <w:r>
        <w:t>,</w:t>
      </w:r>
      <w:r w:rsidRPr="0029150B">
        <w:t xml:space="preserve"> which reads and displays lines of text until you specify certain conditions for the program to stop in the console</w:t>
      </w:r>
    </w:p>
    <w:p w14:paraId="64EDB300" w14:textId="77777777" w:rsidR="00C84A2D" w:rsidRDefault="00C84A2D" w:rsidP="00C84A2D">
      <w:r w:rsidRPr="00534D51">
        <w:rPr>
          <w:noProof/>
        </w:rPr>
        <w:drawing>
          <wp:inline distT="0" distB="0" distL="0" distR="0" wp14:anchorId="10840E6F" wp14:editId="352A8427">
            <wp:extent cx="4420686" cy="2571750"/>
            <wp:effectExtent l="0" t="0" r="0" b="0"/>
            <wp:docPr id="24801015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010153" name="Picture 1" descr="A screen shot of a computer program&#10;&#10;Description automatically generated"/>
                    <pic:cNvPicPr/>
                  </pic:nvPicPr>
                  <pic:blipFill>
                    <a:blip r:embed="rId49"/>
                    <a:stretch>
                      <a:fillRect/>
                    </a:stretch>
                  </pic:blipFill>
                  <pic:spPr>
                    <a:xfrm>
                      <a:off x="0" y="0"/>
                      <a:ext cx="4425007" cy="2574264"/>
                    </a:xfrm>
                    <a:prstGeom prst="rect">
                      <a:avLst/>
                    </a:prstGeom>
                  </pic:spPr>
                </pic:pic>
              </a:graphicData>
            </a:graphic>
          </wp:inline>
        </w:drawing>
      </w:r>
      <w:r w:rsidRPr="00485DFA">
        <w:rPr>
          <w:noProof/>
        </w:rPr>
        <w:drawing>
          <wp:inline distT="0" distB="0" distL="0" distR="0" wp14:anchorId="3B1C9F1D" wp14:editId="5410F84C">
            <wp:extent cx="2228133" cy="2066925"/>
            <wp:effectExtent l="0" t="0" r="1270" b="0"/>
            <wp:docPr id="2552665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266541" name="Picture 1" descr="A screenshot of a computer program&#10;&#10;Description automatically generated"/>
                    <pic:cNvPicPr/>
                  </pic:nvPicPr>
                  <pic:blipFill>
                    <a:blip r:embed="rId50"/>
                    <a:stretch>
                      <a:fillRect/>
                    </a:stretch>
                  </pic:blipFill>
                  <pic:spPr>
                    <a:xfrm>
                      <a:off x="0" y="0"/>
                      <a:ext cx="2250014" cy="2087223"/>
                    </a:xfrm>
                    <a:prstGeom prst="rect">
                      <a:avLst/>
                    </a:prstGeom>
                  </pic:spPr>
                </pic:pic>
              </a:graphicData>
            </a:graphic>
          </wp:inline>
        </w:drawing>
      </w:r>
    </w:p>
    <w:p w14:paraId="0DF8EB08" w14:textId="77777777" w:rsidR="00C84A2D" w:rsidRDefault="00C84A2D" w:rsidP="00C84A2D">
      <w:r w:rsidRPr="0029150B">
        <w:rPr>
          <w:noProof/>
        </w:rPr>
        <w:drawing>
          <wp:inline distT="0" distB="0" distL="0" distR="0" wp14:anchorId="2A125081" wp14:editId="1BA736FD">
            <wp:extent cx="4095750" cy="1510015"/>
            <wp:effectExtent l="0" t="0" r="0" b="0"/>
            <wp:docPr id="13434911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9115" name="Picture 1" descr="A screen shot of a computer program&#10;&#10;Description automatically generated"/>
                    <pic:cNvPicPr/>
                  </pic:nvPicPr>
                  <pic:blipFill>
                    <a:blip r:embed="rId51"/>
                    <a:stretch>
                      <a:fillRect/>
                    </a:stretch>
                  </pic:blipFill>
                  <pic:spPr>
                    <a:xfrm>
                      <a:off x="0" y="0"/>
                      <a:ext cx="4117008" cy="1517852"/>
                    </a:xfrm>
                    <a:prstGeom prst="rect">
                      <a:avLst/>
                    </a:prstGeom>
                  </pic:spPr>
                </pic:pic>
              </a:graphicData>
            </a:graphic>
          </wp:inline>
        </w:drawing>
      </w:r>
      <w:r w:rsidRPr="0029150B">
        <w:rPr>
          <w:noProof/>
        </w:rPr>
        <w:drawing>
          <wp:inline distT="0" distB="0" distL="0" distR="0" wp14:anchorId="78F53E61" wp14:editId="73671176">
            <wp:extent cx="2185988" cy="1457325"/>
            <wp:effectExtent l="0" t="0" r="5080" b="0"/>
            <wp:docPr id="97732479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324794" name="Picture 1" descr="A screen shot of a computer&#10;&#10;Description automatically generated"/>
                    <pic:cNvPicPr/>
                  </pic:nvPicPr>
                  <pic:blipFill>
                    <a:blip r:embed="rId52"/>
                    <a:stretch>
                      <a:fillRect/>
                    </a:stretch>
                  </pic:blipFill>
                  <pic:spPr>
                    <a:xfrm>
                      <a:off x="0" y="0"/>
                      <a:ext cx="2188876" cy="1459251"/>
                    </a:xfrm>
                    <a:prstGeom prst="rect">
                      <a:avLst/>
                    </a:prstGeom>
                  </pic:spPr>
                </pic:pic>
              </a:graphicData>
            </a:graphic>
          </wp:inline>
        </w:drawing>
      </w:r>
    </w:p>
    <w:p w14:paraId="215D5831" w14:textId="77777777" w:rsidR="00C84A2D" w:rsidRDefault="00C84A2D" w:rsidP="00C84A2D"/>
    <w:p w14:paraId="150D11D1" w14:textId="77777777" w:rsidR="00C84A2D" w:rsidRDefault="00C84A2D" w:rsidP="00C84A2D">
      <w:proofErr w:type="spellStart"/>
      <w:r w:rsidRPr="00C56744">
        <w:rPr>
          <w:b/>
          <w:bCs/>
        </w:rPr>
        <w:t>PrintWriter</w:t>
      </w:r>
      <w:proofErr w:type="spellEnd"/>
      <w:r w:rsidRPr="00C56744">
        <w:rPr>
          <w:b/>
          <w:bCs/>
        </w:rPr>
        <w:t>:</w:t>
      </w:r>
      <w:r>
        <w:rPr>
          <w:b/>
          <w:bCs/>
        </w:rPr>
        <w:t xml:space="preserve"> </w:t>
      </w:r>
      <w:r w:rsidRPr="00C56744">
        <w:t xml:space="preserve">in cases where we wanted to write formatted text to a </w:t>
      </w:r>
      <w:proofErr w:type="gramStart"/>
      <w:r w:rsidRPr="00C56744">
        <w:t>character based</w:t>
      </w:r>
      <w:proofErr w:type="gramEnd"/>
      <w:r w:rsidRPr="00C56744">
        <w:t xml:space="preserve"> output streams we use print writer example for files sockets or any other character based streams</w:t>
      </w:r>
      <w:r>
        <w:t xml:space="preserve">. </w:t>
      </w:r>
      <w:r w:rsidRPr="00C56744">
        <w:t>In the below example we are writing hello print writer to a new file called output</w:t>
      </w:r>
      <w:r>
        <w:t xml:space="preserve">.txt. </w:t>
      </w:r>
      <w:r w:rsidRPr="00C56744">
        <w:t>In another example via printing the output to the console</w:t>
      </w:r>
      <w:r>
        <w:t>,</w:t>
      </w:r>
      <w:r w:rsidRPr="00C56744">
        <w:t xml:space="preserve"> the second parameter true enables auto flush</w:t>
      </w:r>
      <w:r>
        <w:t xml:space="preserve">. If </w:t>
      </w:r>
      <w:proofErr w:type="spellStart"/>
      <w:r>
        <w:t>flushingOn</w:t>
      </w:r>
      <w:proofErr w:type="spellEnd"/>
      <w:r>
        <w:t xml:space="preserve"> is true, flushing automatically takes place. If false, flushing is not automatic.</w:t>
      </w:r>
      <w:r w:rsidRPr="00C56744">
        <w:t xml:space="preserve"> </w:t>
      </w:r>
    </w:p>
    <w:p w14:paraId="31713360" w14:textId="77777777" w:rsidR="00C84A2D" w:rsidRDefault="00C84A2D" w:rsidP="00C84A2D">
      <w:r w:rsidRPr="00C56744">
        <w:rPr>
          <w:noProof/>
        </w:rPr>
        <w:drawing>
          <wp:inline distT="0" distB="0" distL="0" distR="0" wp14:anchorId="5415D061" wp14:editId="63E80475">
            <wp:extent cx="4457700" cy="778329"/>
            <wp:effectExtent l="0" t="0" r="0" b="3175"/>
            <wp:docPr id="2043047354"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047354" name="Picture 1" descr="A computer screen with text&#10;&#10;Description automatically generated"/>
                    <pic:cNvPicPr/>
                  </pic:nvPicPr>
                  <pic:blipFill>
                    <a:blip r:embed="rId53"/>
                    <a:stretch>
                      <a:fillRect/>
                    </a:stretch>
                  </pic:blipFill>
                  <pic:spPr>
                    <a:xfrm>
                      <a:off x="0" y="0"/>
                      <a:ext cx="4495786" cy="784979"/>
                    </a:xfrm>
                    <a:prstGeom prst="rect">
                      <a:avLst/>
                    </a:prstGeom>
                  </pic:spPr>
                </pic:pic>
              </a:graphicData>
            </a:graphic>
          </wp:inline>
        </w:drawing>
      </w:r>
      <w:r w:rsidRPr="00C56744">
        <w:rPr>
          <w:noProof/>
        </w:rPr>
        <w:drawing>
          <wp:inline distT="0" distB="0" distL="0" distR="0" wp14:anchorId="56FFF9EF" wp14:editId="35242236">
            <wp:extent cx="4551167" cy="828675"/>
            <wp:effectExtent l="0" t="0" r="1905" b="0"/>
            <wp:docPr id="1095169505" name="Picture 1" descr="A black screen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169505" name="Picture 1" descr="A black screen with colorful text&#10;&#10;Description automatically generated"/>
                    <pic:cNvPicPr/>
                  </pic:nvPicPr>
                  <pic:blipFill>
                    <a:blip r:embed="rId54"/>
                    <a:stretch>
                      <a:fillRect/>
                    </a:stretch>
                  </pic:blipFill>
                  <pic:spPr>
                    <a:xfrm>
                      <a:off x="0" y="0"/>
                      <a:ext cx="4715535" cy="858603"/>
                    </a:xfrm>
                    <a:prstGeom prst="rect">
                      <a:avLst/>
                    </a:prstGeom>
                  </pic:spPr>
                </pic:pic>
              </a:graphicData>
            </a:graphic>
          </wp:inline>
        </w:drawing>
      </w:r>
    </w:p>
    <w:p w14:paraId="5ECCC968" w14:textId="77777777" w:rsidR="00C84A2D" w:rsidRDefault="00C84A2D" w:rsidP="00C84A2D">
      <w:r w:rsidRPr="00295FE3">
        <w:rPr>
          <w:b/>
          <w:bCs/>
        </w:rPr>
        <w:lastRenderedPageBreak/>
        <w:t>Transient Modifiers:</w:t>
      </w:r>
      <w:r>
        <w:t xml:space="preserve"> </w:t>
      </w:r>
      <w:r w:rsidRPr="00953251">
        <w:t>in cases where an instance variable is specified as transient it will be excluded from Java serialization mechanism</w:t>
      </w:r>
      <w:r>
        <w:t xml:space="preserve"> when a</w:t>
      </w:r>
      <w:r w:rsidRPr="00953251">
        <w:t>n object is serialized to be stored</w:t>
      </w:r>
      <w:r>
        <w:t xml:space="preserve"> </w:t>
      </w:r>
      <w:r w:rsidRPr="00953251">
        <w:t>to the output streams like files and databases</w:t>
      </w:r>
      <w:r>
        <w:t xml:space="preserve"> (</w:t>
      </w:r>
      <w:r w:rsidRPr="00953251">
        <w:t xml:space="preserve">serialization is the process of converting an object from its </w:t>
      </w:r>
      <w:proofErr w:type="gramStart"/>
      <w:r w:rsidRPr="00953251">
        <w:t>in memory</w:t>
      </w:r>
      <w:proofErr w:type="gramEnd"/>
      <w:r w:rsidRPr="00953251">
        <w:t xml:space="preserve"> representation into a format where it can be easily stored transmitted and reconstructed later</w:t>
      </w:r>
      <w:r>
        <w:t>)</w:t>
      </w:r>
    </w:p>
    <w:p w14:paraId="71578B52" w14:textId="77777777" w:rsidR="00C84A2D" w:rsidRDefault="00C84A2D" w:rsidP="00C84A2D">
      <w:r w:rsidRPr="0057368B">
        <w:t>static variables are not part of the object's state and are not serialized.</w:t>
      </w:r>
    </w:p>
    <w:p w14:paraId="4688C23F" w14:textId="77777777" w:rsidR="00C84A2D" w:rsidRDefault="00C84A2D" w:rsidP="00C84A2D">
      <w:pPr>
        <w:pStyle w:val="ListParagraph"/>
        <w:numPr>
          <w:ilvl w:val="0"/>
          <w:numId w:val="14"/>
        </w:numPr>
      </w:pPr>
      <w:r w:rsidRPr="00953251">
        <w:t xml:space="preserve">It does not prevent the </w:t>
      </w:r>
      <w:r>
        <w:t xml:space="preserve">instance </w:t>
      </w:r>
      <w:r w:rsidRPr="00953251">
        <w:t>fields from being allocated memory or initialized when the object is created.</w:t>
      </w:r>
    </w:p>
    <w:p w14:paraId="0790D5AA" w14:textId="77777777" w:rsidR="00C84A2D" w:rsidRDefault="00C84A2D" w:rsidP="00C84A2D">
      <w:pPr>
        <w:pStyle w:val="ListParagraph"/>
        <w:numPr>
          <w:ilvl w:val="0"/>
          <w:numId w:val="14"/>
        </w:numPr>
        <w:rPr>
          <w:noProof/>
        </w:rPr>
      </w:pPr>
      <w:r w:rsidRPr="00295FE3">
        <w:t>When an object is serialized (converted into a byte stream for storage or transmission), only the values of non-transient fields are saved.</w:t>
      </w:r>
    </w:p>
    <w:p w14:paraId="5A618803" w14:textId="77777777" w:rsidR="00C84A2D" w:rsidRDefault="00C84A2D" w:rsidP="00C84A2D">
      <w:pPr>
        <w:rPr>
          <w:noProof/>
        </w:rPr>
      </w:pPr>
      <w:r w:rsidRPr="00953251">
        <w:rPr>
          <w:b/>
          <w:bCs/>
          <w:noProof/>
        </w:rPr>
        <w:t>Serialization:</w:t>
      </w:r>
      <w:r>
        <w:rPr>
          <w:noProof/>
        </w:rPr>
        <w:t xml:space="preserve">  Serialization is the process of converting an object from its in-memory representation into a format that can be easily stored, transmitted, or reconstructed later. In Java, serialization is achieved using the</w:t>
      </w:r>
      <w:r w:rsidRPr="00953251">
        <w:rPr>
          <w:b/>
          <w:bCs/>
          <w:noProof/>
        </w:rPr>
        <w:t xml:space="preserve"> java.io.Serializable interface</w:t>
      </w:r>
      <w:r>
        <w:rPr>
          <w:noProof/>
        </w:rPr>
        <w:t>, which allows objects to be converted into a stream of bytes and then reconstructed back into an object</w:t>
      </w:r>
    </w:p>
    <w:p w14:paraId="6AABD033" w14:textId="77777777" w:rsidR="00C84A2D" w:rsidRDefault="00C84A2D" w:rsidP="00C84A2D">
      <w:pPr>
        <w:pStyle w:val="ListParagraph"/>
        <w:numPr>
          <w:ilvl w:val="0"/>
          <w:numId w:val="14"/>
        </w:numPr>
        <w:rPr>
          <w:noProof/>
        </w:rPr>
      </w:pPr>
      <w:r>
        <w:rPr>
          <w:noProof/>
        </w:rPr>
        <w:t>Saving and restoring the state of objects in a persistent storage (e.g., files, databases).</w:t>
      </w:r>
    </w:p>
    <w:p w14:paraId="5C5F310F" w14:textId="77777777" w:rsidR="00C84A2D" w:rsidRDefault="00C84A2D" w:rsidP="00C84A2D">
      <w:pPr>
        <w:pStyle w:val="ListParagraph"/>
        <w:numPr>
          <w:ilvl w:val="0"/>
          <w:numId w:val="14"/>
        </w:numPr>
        <w:rPr>
          <w:noProof/>
        </w:rPr>
      </w:pPr>
      <w:r>
        <w:rPr>
          <w:noProof/>
        </w:rPr>
        <w:t>Transmitting objects between different applications or across a network.</w:t>
      </w:r>
    </w:p>
    <w:p w14:paraId="4AE9E1F1" w14:textId="77777777" w:rsidR="00C84A2D" w:rsidRDefault="00C84A2D" w:rsidP="00C84A2D">
      <w:pPr>
        <w:pStyle w:val="ListParagraph"/>
        <w:numPr>
          <w:ilvl w:val="0"/>
          <w:numId w:val="14"/>
        </w:numPr>
        <w:rPr>
          <w:noProof/>
        </w:rPr>
      </w:pPr>
      <w:r>
        <w:rPr>
          <w:noProof/>
        </w:rPr>
        <w:t>Caching and sharing objects in distributed systems</w:t>
      </w:r>
    </w:p>
    <w:p w14:paraId="098DBE0F" w14:textId="77777777" w:rsidR="00C84A2D" w:rsidRDefault="00C84A2D" w:rsidP="00C84A2D">
      <w:pPr>
        <w:pStyle w:val="ListParagraph"/>
        <w:numPr>
          <w:ilvl w:val="0"/>
          <w:numId w:val="14"/>
        </w:numPr>
        <w:rPr>
          <w:noProof/>
        </w:rPr>
      </w:pPr>
    </w:p>
    <w:p w14:paraId="1DC10152" w14:textId="77777777" w:rsidR="00C84A2D" w:rsidRDefault="00C84A2D" w:rsidP="00C84A2D">
      <w:pPr>
        <w:pStyle w:val="ListParagraph"/>
        <w:numPr>
          <w:ilvl w:val="0"/>
          <w:numId w:val="14"/>
        </w:numPr>
        <w:rPr>
          <w:noProof/>
        </w:rPr>
      </w:pPr>
      <w:r w:rsidRPr="00295FE3">
        <w:rPr>
          <w:noProof/>
        </w:rPr>
        <w:drawing>
          <wp:inline distT="0" distB="0" distL="0" distR="0" wp14:anchorId="46414A08" wp14:editId="51C1FBA2">
            <wp:extent cx="2562225" cy="519921"/>
            <wp:effectExtent l="0" t="0" r="0" b="0"/>
            <wp:docPr id="159918668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186683" name="Picture 1" descr="A black text on a white background&#10;&#10;Description automatically generated"/>
                    <pic:cNvPicPr/>
                  </pic:nvPicPr>
                  <pic:blipFill>
                    <a:blip r:embed="rId55"/>
                    <a:stretch>
                      <a:fillRect/>
                    </a:stretch>
                  </pic:blipFill>
                  <pic:spPr>
                    <a:xfrm>
                      <a:off x="0" y="0"/>
                      <a:ext cx="2599028" cy="527389"/>
                    </a:xfrm>
                    <a:prstGeom prst="rect">
                      <a:avLst/>
                    </a:prstGeom>
                  </pic:spPr>
                </pic:pic>
              </a:graphicData>
            </a:graphic>
          </wp:inline>
        </w:drawing>
      </w:r>
      <w:r w:rsidRPr="00295FE3">
        <w:rPr>
          <w:noProof/>
        </w:rPr>
        <w:t xml:space="preserve"> </w:t>
      </w:r>
      <w:r w:rsidRPr="00295FE3">
        <w:rPr>
          <w:noProof/>
        </w:rPr>
        <w:drawing>
          <wp:inline distT="0" distB="0" distL="0" distR="0" wp14:anchorId="19DF50D1" wp14:editId="272C2909">
            <wp:extent cx="1981200" cy="987915"/>
            <wp:effectExtent l="0" t="0" r="0" b="3175"/>
            <wp:docPr id="1319354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354806" name="Picture 1" descr="A screenshot of a computer&#10;&#10;Description automatically generated"/>
                    <pic:cNvPicPr/>
                  </pic:nvPicPr>
                  <pic:blipFill>
                    <a:blip r:embed="rId56"/>
                    <a:stretch>
                      <a:fillRect/>
                    </a:stretch>
                  </pic:blipFill>
                  <pic:spPr>
                    <a:xfrm>
                      <a:off x="0" y="0"/>
                      <a:ext cx="1998630" cy="996606"/>
                    </a:xfrm>
                    <a:prstGeom prst="rect">
                      <a:avLst/>
                    </a:prstGeom>
                  </pic:spPr>
                </pic:pic>
              </a:graphicData>
            </a:graphic>
          </wp:inline>
        </w:drawing>
      </w:r>
    </w:p>
    <w:p w14:paraId="105C5F4A" w14:textId="77777777" w:rsidR="00C84A2D" w:rsidRPr="00E11083" w:rsidRDefault="00C84A2D" w:rsidP="00C84A2D">
      <w:pPr>
        <w:rPr>
          <w:b/>
          <w:bCs/>
          <w:noProof/>
        </w:rPr>
      </w:pPr>
      <w:r w:rsidRPr="00E11083">
        <w:rPr>
          <w:b/>
          <w:bCs/>
          <w:noProof/>
        </w:rPr>
        <w:t>Why do we use transient modifier in healthcare applications</w:t>
      </w:r>
    </w:p>
    <w:p w14:paraId="42C04BB6" w14:textId="77777777" w:rsidR="00C84A2D" w:rsidRDefault="00C84A2D" w:rsidP="00C84A2D">
      <w:pPr>
        <w:pStyle w:val="ListParagraph"/>
        <w:numPr>
          <w:ilvl w:val="0"/>
          <w:numId w:val="14"/>
        </w:numPr>
        <w:rPr>
          <w:noProof/>
        </w:rPr>
      </w:pPr>
      <w:r w:rsidRPr="00953251">
        <w:rPr>
          <w:noProof/>
        </w:rPr>
        <w:t>Certain fields within a patient record might contain sensitive information, such as social security numbers, financial data, or personal identification numbers. To protect this sensitive data from being serialized and stored persistently, you could mark these fields as transient. This ensures that they are not included when the patient record objects are serialized and stored in the database.</w:t>
      </w:r>
    </w:p>
    <w:p w14:paraId="662556F0" w14:textId="77777777" w:rsidR="00C84A2D" w:rsidRDefault="00C84A2D" w:rsidP="00C84A2D">
      <w:pPr>
        <w:pStyle w:val="ListParagraph"/>
        <w:numPr>
          <w:ilvl w:val="0"/>
          <w:numId w:val="14"/>
        </w:numPr>
        <w:rPr>
          <w:noProof/>
        </w:rPr>
      </w:pPr>
      <w:r>
        <w:rPr>
          <w:noProof/>
        </w:rPr>
        <w:t>Some fields within a patient record might be derived from other fields or calculated dynamically. Examples include fields representing computed values like age, BMI (Body Mass Index), or risk scores. Since these fields can be recalculated or derived from other fields when needed, there may be no need to serialize them.</w:t>
      </w:r>
    </w:p>
    <w:p w14:paraId="41851C84" w14:textId="77777777" w:rsidR="00C84A2D" w:rsidRDefault="00C84A2D" w:rsidP="00C84A2D">
      <w:pPr>
        <w:pStyle w:val="ListParagraph"/>
        <w:numPr>
          <w:ilvl w:val="0"/>
          <w:numId w:val="14"/>
        </w:numPr>
        <w:rPr>
          <w:noProof/>
        </w:rPr>
      </w:pPr>
      <w:r>
        <w:rPr>
          <w:noProof/>
        </w:rPr>
        <w:t>By marking these fields as transient, you ensure that they are excluded from the serialization process, saving storage space and avoiding potential inconsistencies between the serialized data and the recalculated values.</w:t>
      </w:r>
    </w:p>
    <w:p w14:paraId="2AA3B9F0" w14:textId="77777777" w:rsidR="00C84A2D" w:rsidRDefault="00C84A2D" w:rsidP="00C84A2D">
      <w:pPr>
        <w:rPr>
          <w:noProof/>
        </w:rPr>
      </w:pPr>
      <w:r w:rsidRPr="0057368B">
        <w:rPr>
          <w:b/>
          <w:bCs/>
          <w:noProof/>
        </w:rPr>
        <w:t>Volatile modifiers:</w:t>
      </w:r>
      <w:r>
        <w:rPr>
          <w:noProof/>
        </w:rPr>
        <w:t xml:space="preserve">  </w:t>
      </w:r>
      <w:r w:rsidRPr="00295FE3">
        <w:rPr>
          <w:noProof/>
        </w:rPr>
        <w:t>volatile is often used for flags or variables that are shared among multiple threads and whose values may change asynchronously.</w:t>
      </w:r>
    </w:p>
    <w:p w14:paraId="6620F8B0" w14:textId="77777777" w:rsidR="00C84A2D" w:rsidRDefault="00C84A2D" w:rsidP="00C84A2D">
      <w:pPr>
        <w:pStyle w:val="ListParagraph"/>
        <w:numPr>
          <w:ilvl w:val="0"/>
          <w:numId w:val="14"/>
        </w:numPr>
      </w:pPr>
      <w:r w:rsidRPr="00295FE3">
        <w:rPr>
          <w:noProof/>
        </w:rPr>
        <w:t>In multithreaded programming sometimes two or more threads share the same variable value</w:t>
      </w:r>
      <w:r>
        <w:rPr>
          <w:noProof/>
        </w:rPr>
        <w:t>, t</w:t>
      </w:r>
      <w:r w:rsidRPr="00295FE3">
        <w:rPr>
          <w:noProof/>
        </w:rPr>
        <w:t>he volatile modifier is used to indicate that a variable's value may be modified by multiple threads that are executing concurrently.</w:t>
      </w:r>
    </w:p>
    <w:p w14:paraId="19F1633D" w14:textId="77777777" w:rsidR="00C84A2D" w:rsidRDefault="00C84A2D" w:rsidP="00C84A2D">
      <w:pPr>
        <w:pStyle w:val="ListParagraph"/>
        <w:numPr>
          <w:ilvl w:val="0"/>
          <w:numId w:val="14"/>
        </w:numPr>
      </w:pPr>
      <w:r w:rsidRPr="00E11083">
        <w:rPr>
          <w:noProof/>
        </w:rPr>
        <w:t>Volatile modifier specifies the compiler that the variables value may be modified by some other parts of the program</w:t>
      </w:r>
      <w:r>
        <w:rPr>
          <w:noProof/>
        </w:rPr>
        <w:t>,</w:t>
      </w:r>
      <w:r w:rsidRPr="00E11083">
        <w:rPr>
          <w:noProof/>
        </w:rPr>
        <w:t>so it tells the compiler that it always must use the master copy of a volatile variable in order to avoid inconsistencies</w:t>
      </w:r>
      <w:r>
        <w:rPr>
          <w:noProof/>
        </w:rPr>
        <w:t>.</w:t>
      </w:r>
    </w:p>
    <w:p w14:paraId="5C78D2D5" w14:textId="77777777" w:rsidR="00C84A2D" w:rsidRPr="00E11083" w:rsidRDefault="00C84A2D" w:rsidP="00C84A2D">
      <w:pPr>
        <w:rPr>
          <w:b/>
          <w:bCs/>
          <w:noProof/>
        </w:rPr>
      </w:pPr>
      <w:r w:rsidRPr="00E11083">
        <w:rPr>
          <w:b/>
          <w:bCs/>
          <w:noProof/>
        </w:rPr>
        <w:t xml:space="preserve">Why do we use </w:t>
      </w:r>
      <w:r>
        <w:rPr>
          <w:b/>
          <w:bCs/>
          <w:noProof/>
        </w:rPr>
        <w:t>volatile</w:t>
      </w:r>
      <w:r w:rsidRPr="00E11083">
        <w:rPr>
          <w:b/>
          <w:bCs/>
          <w:noProof/>
        </w:rPr>
        <w:t xml:space="preserve"> modifier in healthcare applications</w:t>
      </w:r>
    </w:p>
    <w:p w14:paraId="223D0DA6" w14:textId="77777777" w:rsidR="00C84A2D" w:rsidRDefault="00C84A2D" w:rsidP="00C84A2D">
      <w:pPr>
        <w:pStyle w:val="ListParagraph"/>
      </w:pPr>
    </w:p>
    <w:p w14:paraId="1B414BBC" w14:textId="77777777" w:rsidR="00C84A2D" w:rsidRDefault="00C84A2D" w:rsidP="00C84A2D">
      <w:pPr>
        <w:pStyle w:val="ListParagraph"/>
        <w:numPr>
          <w:ilvl w:val="0"/>
          <w:numId w:val="14"/>
        </w:numPr>
      </w:pPr>
      <w:r>
        <w:t>In multi-threaded healthcare applications, different threads may access and modify shared data concurrently. For example, in a real-time monitoring system, one thread might be responsible for updating patient vital signs while another thread is processing alarms or notifications.</w:t>
      </w:r>
    </w:p>
    <w:p w14:paraId="33032824" w14:textId="77777777" w:rsidR="00C84A2D" w:rsidRDefault="00C84A2D" w:rsidP="00C84A2D">
      <w:pPr>
        <w:pStyle w:val="ListParagraph"/>
        <w:numPr>
          <w:ilvl w:val="0"/>
          <w:numId w:val="14"/>
        </w:numPr>
      </w:pPr>
      <w:r>
        <w:t>By marking shared variables as volatile, you ensure that changes made by one thread are immediately visible to other threads. This helps prevent data inconsistencies and ensures that all threads see the most up-to-date values of shared variables.</w:t>
      </w:r>
    </w:p>
    <w:p w14:paraId="1B27B370" w14:textId="77777777" w:rsidR="00C84A2D" w:rsidRDefault="00C84A2D" w:rsidP="00C84A2D">
      <w:pPr>
        <w:pStyle w:val="ListParagraph"/>
        <w:numPr>
          <w:ilvl w:val="0"/>
          <w:numId w:val="14"/>
        </w:numPr>
      </w:pPr>
      <w:r w:rsidRPr="00E11083">
        <w:t>For example, in a healthcare application where multiple threads are updating a shared counter representing the number of patients admitted to a hospital, marking the counter variable as volatile ensures that all threads see the latest count without the need for explicit synchronization.</w:t>
      </w:r>
    </w:p>
    <w:p w14:paraId="5D1B98AB" w14:textId="77777777" w:rsidR="00C84A2D" w:rsidRDefault="00C84A2D" w:rsidP="00C84A2D">
      <w:proofErr w:type="spellStart"/>
      <w:r w:rsidRPr="00E11083">
        <w:rPr>
          <w:b/>
          <w:bCs/>
        </w:rPr>
        <w:t>instanceOf</w:t>
      </w:r>
      <w:proofErr w:type="spellEnd"/>
      <w:r w:rsidRPr="00E11083">
        <w:rPr>
          <w:b/>
          <w:bCs/>
        </w:rPr>
        <w:t>:</w:t>
      </w:r>
      <w:r w:rsidRPr="00295FE3">
        <w:t xml:space="preserve"> </w:t>
      </w:r>
      <w:r>
        <w:t xml:space="preserve">This </w:t>
      </w:r>
      <w:r w:rsidRPr="0057368B">
        <w:t>operator in Java is used to know the type of an object</w:t>
      </w:r>
      <w:r>
        <w:t xml:space="preserve">.  The syntax of the </w:t>
      </w:r>
      <w:proofErr w:type="spellStart"/>
      <w:r>
        <w:t>instanceof</w:t>
      </w:r>
      <w:proofErr w:type="spellEnd"/>
      <w:r>
        <w:t xml:space="preserve"> operator </w:t>
      </w:r>
      <w:proofErr w:type="gramStart"/>
      <w:r>
        <w:t>is:</w:t>
      </w:r>
      <w:proofErr w:type="gramEnd"/>
      <w:r>
        <w:t xml:space="preserve"> </w:t>
      </w:r>
      <w:r w:rsidRPr="0057368B">
        <w:rPr>
          <w:b/>
          <w:bCs/>
        </w:rPr>
        <w:t xml:space="preserve">object </w:t>
      </w:r>
      <w:proofErr w:type="spellStart"/>
      <w:r w:rsidRPr="0057368B">
        <w:rPr>
          <w:b/>
          <w:bCs/>
        </w:rPr>
        <w:t>instanceof</w:t>
      </w:r>
      <w:proofErr w:type="spellEnd"/>
      <w:r w:rsidRPr="0057368B">
        <w:rPr>
          <w:b/>
          <w:bCs/>
        </w:rPr>
        <w:t xml:space="preserve"> Class.</w:t>
      </w:r>
    </w:p>
    <w:p w14:paraId="06BCAED1" w14:textId="77777777" w:rsidR="00C84A2D" w:rsidRDefault="00C84A2D" w:rsidP="00C84A2D">
      <w:r>
        <w:t>Here, object is the reference variable to be tested, and Class is the class or interface being tested against.</w:t>
      </w:r>
    </w:p>
    <w:p w14:paraId="0F8B4179" w14:textId="77777777" w:rsidR="00C84A2D" w:rsidRDefault="00C84A2D" w:rsidP="00C84A2D">
      <w:pPr>
        <w:pStyle w:val="ListParagraph"/>
        <w:numPr>
          <w:ilvl w:val="0"/>
          <w:numId w:val="14"/>
        </w:numPr>
      </w:pPr>
      <w:r w:rsidRPr="00853217">
        <w:t>An invalid casting can cause runtime errors</w:t>
      </w:r>
      <w:proofErr w:type="gramStart"/>
      <w:r w:rsidRPr="00853217">
        <w:t xml:space="preserve"> we</w:t>
      </w:r>
      <w:proofErr w:type="gramEnd"/>
      <w:r w:rsidRPr="00853217">
        <w:t xml:space="preserve"> can identify the cast of an object using instance of and prevent the program from running into errors</w:t>
      </w:r>
      <w:r>
        <w:t>.</w:t>
      </w:r>
    </w:p>
    <w:p w14:paraId="6C5B859D" w14:textId="77777777" w:rsidR="00C84A2D" w:rsidRDefault="00C84A2D" w:rsidP="00C84A2D">
      <w:pPr>
        <w:pStyle w:val="ListParagraph"/>
      </w:pPr>
      <w:r w:rsidRPr="00853217">
        <w:rPr>
          <w:noProof/>
        </w:rPr>
        <w:drawing>
          <wp:inline distT="0" distB="0" distL="0" distR="0" wp14:anchorId="642F0034" wp14:editId="7A27C518">
            <wp:extent cx="3190875" cy="1652110"/>
            <wp:effectExtent l="0" t="0" r="0" b="5715"/>
            <wp:docPr id="4696862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68626" name="Picture 1" descr="A white paper with black text&#10;&#10;Description automatically generated"/>
                    <pic:cNvPicPr/>
                  </pic:nvPicPr>
                  <pic:blipFill>
                    <a:blip r:embed="rId57"/>
                    <a:stretch>
                      <a:fillRect/>
                    </a:stretch>
                  </pic:blipFill>
                  <pic:spPr>
                    <a:xfrm>
                      <a:off x="0" y="0"/>
                      <a:ext cx="3206267" cy="1660079"/>
                    </a:xfrm>
                    <a:prstGeom prst="rect">
                      <a:avLst/>
                    </a:prstGeom>
                  </pic:spPr>
                </pic:pic>
              </a:graphicData>
            </a:graphic>
          </wp:inline>
        </w:drawing>
      </w:r>
    </w:p>
    <w:p w14:paraId="0E21BCE4" w14:textId="77777777" w:rsidR="00C84A2D" w:rsidRDefault="00C84A2D" w:rsidP="00C84A2D">
      <w:pPr>
        <w:pStyle w:val="ListParagraph"/>
        <w:numPr>
          <w:ilvl w:val="0"/>
          <w:numId w:val="14"/>
        </w:numPr>
      </w:pPr>
      <w:r w:rsidRPr="00853217">
        <w:t>It's also used in type casting to ensure type safety before performing the casting operation.</w:t>
      </w:r>
    </w:p>
    <w:p w14:paraId="3F583D30" w14:textId="77777777" w:rsidR="00C84A2D" w:rsidRPr="00D43C6B" w:rsidRDefault="00C84A2D" w:rsidP="00C84A2D">
      <w:pPr>
        <w:ind w:left="360"/>
        <w:rPr>
          <w:b/>
          <w:bCs/>
        </w:rPr>
      </w:pPr>
      <w:proofErr w:type="spellStart"/>
      <w:r w:rsidRPr="00D43C6B">
        <w:rPr>
          <w:b/>
          <w:bCs/>
        </w:rPr>
        <w:t>Strictfp</w:t>
      </w:r>
      <w:proofErr w:type="spellEnd"/>
      <w:r w:rsidRPr="00D43C6B">
        <w:rPr>
          <w:b/>
          <w:bCs/>
        </w:rPr>
        <w:t>:</w:t>
      </w:r>
      <w:r>
        <w:rPr>
          <w:b/>
          <w:bCs/>
        </w:rPr>
        <w:t xml:space="preserve"> </w:t>
      </w:r>
      <w:r w:rsidRPr="00D43C6B">
        <w:rPr>
          <w:b/>
          <w:bCs/>
        </w:rPr>
        <w:t xml:space="preserve"> </w:t>
      </w:r>
    </w:p>
    <w:p w14:paraId="3730236B" w14:textId="77777777" w:rsidR="00C84A2D" w:rsidRDefault="00C84A2D" w:rsidP="00C84A2D">
      <w:pPr>
        <w:ind w:left="360"/>
      </w:pPr>
      <w:r w:rsidRPr="00D43C6B">
        <w:t xml:space="preserve">The </w:t>
      </w:r>
      <w:proofErr w:type="spellStart"/>
      <w:r w:rsidRPr="00D43C6B">
        <w:t>strictfp</w:t>
      </w:r>
      <w:proofErr w:type="spellEnd"/>
      <w:r w:rsidRPr="00D43C6B">
        <w:t xml:space="preserve"> keyword in Java is a modifier that can be applied to classes, interfaces, and methods. It stands for "strict floating-point" and affects the floating-point calculations performed within the scope of the entity to which it is applied</w:t>
      </w:r>
      <w:r>
        <w:t>.</w:t>
      </w:r>
    </w:p>
    <w:p w14:paraId="4CCB9690" w14:textId="2FEAB463" w:rsidR="00C84A2D" w:rsidRDefault="00000000" w:rsidP="00C84A2D">
      <w:pPr>
        <w:ind w:left="360"/>
      </w:pPr>
      <w:r>
        <w:rPr>
          <w:noProof/>
        </w:rPr>
        <w:pict w14:anchorId="45DE7FF4">
          <v:shape id="_x0000_s1054" type="#_x0000_t202" style="position:absolute;left:0;text-align:left;margin-left:314.85pt;margin-top:.95pt;width:326.25pt;height:82.5pt;z-index:251615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">
            <v:textbox>
              <w:txbxContent>
                <w:p w14:paraId="3F314654" w14:textId="77777777" w:rsidR="00C84A2D" w:rsidRDefault="00C84A2D" w:rsidP="00C84A2D">
                  <w:r w:rsidRPr="00D43C6B">
                    <w:t xml:space="preserve">In this example, the </w:t>
                  </w:r>
                  <w:proofErr w:type="spellStart"/>
                  <w:r w:rsidRPr="00D43C6B">
                    <w:t>MathOperations</w:t>
                  </w:r>
                  <w:proofErr w:type="spellEnd"/>
                  <w:r w:rsidRPr="00D43C6B">
                    <w:t xml:space="preserve"> class </w:t>
                  </w:r>
                  <w:r>
                    <w:t>and the</w:t>
                  </w:r>
                  <w:r w:rsidRPr="00D43C6B">
                    <w:t xml:space="preserve"> calculate method </w:t>
                  </w:r>
                  <w:r>
                    <w:t>are</w:t>
                  </w:r>
                  <w:r w:rsidRPr="00D43C6B">
                    <w:t xml:space="preserve"> declared with </w:t>
                  </w:r>
                  <w:proofErr w:type="spellStart"/>
                  <w:r w:rsidRPr="00D43C6B">
                    <w:t>strictfp</w:t>
                  </w:r>
                  <w:proofErr w:type="spellEnd"/>
                  <w:r w:rsidRPr="00D43C6B">
                    <w:t>, ensuring that all floating-point calculations within the class</w:t>
                  </w:r>
                  <w:r>
                    <w:t xml:space="preserve">/ method </w:t>
                  </w:r>
                  <w:r w:rsidRPr="00D43C6B">
                    <w:t xml:space="preserve">adhere to strict floating-point rules. </w:t>
                  </w:r>
                </w:p>
              </w:txbxContent>
            </v:textbox>
            <w10:wrap type="square" anchorx="margin"/>
          </v:shape>
        </w:pict>
      </w:r>
      <w:r w:rsidR="00C84A2D" w:rsidRPr="00D43C6B">
        <w:rPr>
          <w:noProof/>
        </w:rPr>
        <w:drawing>
          <wp:inline distT="0" distB="0" distL="0" distR="0" wp14:anchorId="4C93A297" wp14:editId="56D14B8D">
            <wp:extent cx="3568672" cy="1123950"/>
            <wp:effectExtent l="0" t="0" r="0" b="0"/>
            <wp:docPr id="153799291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992912" name="Picture 1" descr="A screen shot of a computer program&#10;&#10;Description automatically generated"/>
                    <pic:cNvPicPr/>
                  </pic:nvPicPr>
                  <pic:blipFill>
                    <a:blip r:embed="rId58"/>
                    <a:stretch>
                      <a:fillRect/>
                    </a:stretch>
                  </pic:blipFill>
                  <pic:spPr>
                    <a:xfrm>
                      <a:off x="0" y="0"/>
                      <a:ext cx="3583167" cy="1128515"/>
                    </a:xfrm>
                    <a:prstGeom prst="rect">
                      <a:avLst/>
                    </a:prstGeom>
                  </pic:spPr>
                </pic:pic>
              </a:graphicData>
            </a:graphic>
          </wp:inline>
        </w:drawing>
      </w:r>
      <w:r w:rsidR="00C84A2D" w:rsidRPr="00D43C6B">
        <w:rPr>
          <w:noProof/>
        </w:rPr>
        <w:t xml:space="preserve"> </w:t>
      </w:r>
    </w:p>
    <w:p w14:paraId="395BF239" w14:textId="77777777" w:rsidR="00C84A2D" w:rsidRDefault="00C84A2D" w:rsidP="00C84A2D">
      <w:pPr>
        <w:pStyle w:val="ListParagraph"/>
        <w:numPr>
          <w:ilvl w:val="0"/>
          <w:numId w:val="14"/>
        </w:numPr>
      </w:pPr>
      <w:r w:rsidRPr="00D43C6B">
        <w:t>Java program can run on any platfor</w:t>
      </w:r>
      <w:r>
        <w:t>m with JVM installed</w:t>
      </w:r>
      <w:r w:rsidRPr="00D43C6B">
        <w:t xml:space="preserve"> (platform independent). However different platforms may have different implementations of the JVM which could lead to variations in floating point arithmetic behavior</w:t>
      </w:r>
      <w:r>
        <w:t>.</w:t>
      </w:r>
    </w:p>
    <w:p w14:paraId="17683B5E" w14:textId="77777777" w:rsidR="00C84A2D" w:rsidRDefault="00C84A2D" w:rsidP="00C84A2D">
      <w:pPr>
        <w:pStyle w:val="ListParagraph"/>
        <w:numPr>
          <w:ilvl w:val="0"/>
          <w:numId w:val="14"/>
        </w:numPr>
      </w:pPr>
      <w:proofErr w:type="spellStart"/>
      <w:proofErr w:type="gramStart"/>
      <w:r>
        <w:t>Strictfp</w:t>
      </w:r>
      <w:proofErr w:type="spellEnd"/>
      <w:r>
        <w:t xml:space="preserve"> </w:t>
      </w:r>
      <w:r w:rsidRPr="00D43C6B">
        <w:t xml:space="preserve"> specifies</w:t>
      </w:r>
      <w:proofErr w:type="gramEnd"/>
      <w:r w:rsidRPr="00D43C6B">
        <w:t xml:space="preserve"> formats for representing floating-point numbers, rules for rounding, handling of special values (such as </w:t>
      </w:r>
      <w:proofErr w:type="spellStart"/>
      <w:r w:rsidRPr="00D43C6B">
        <w:t>NaN</w:t>
      </w:r>
      <w:proofErr w:type="spellEnd"/>
      <w:r w:rsidRPr="00D43C6B">
        <w:t xml:space="preserve"> and infinity), and requirements for arithmetic operations.</w:t>
      </w:r>
    </w:p>
    <w:p w14:paraId="14BA43A4" w14:textId="77777777" w:rsidR="00C84A2D" w:rsidRDefault="00C84A2D" w:rsidP="00C84A2D"/>
    <w:p w14:paraId="48C1B0C9" w14:textId="77777777" w:rsidR="00C84A2D" w:rsidRDefault="00C84A2D" w:rsidP="00C84A2D">
      <w:pPr>
        <w:tabs>
          <w:tab w:val="left" w:pos="1380"/>
        </w:tabs>
        <w:rPr>
          <w:b/>
          <w:bCs/>
        </w:rPr>
      </w:pPr>
      <w:r>
        <w:rPr>
          <w:b/>
          <w:bCs/>
        </w:rPr>
        <w:lastRenderedPageBreak/>
        <w:t>Package:</w:t>
      </w:r>
    </w:p>
    <w:p w14:paraId="49A7F06D" w14:textId="77777777" w:rsidR="00C84A2D" w:rsidRDefault="00C84A2D" w:rsidP="00C84A2D">
      <w:pPr>
        <w:tabs>
          <w:tab w:val="left" w:pos="1380"/>
        </w:tabs>
      </w:pPr>
      <w:r w:rsidRPr="00EC53F6">
        <w:t>Packages</w:t>
      </w:r>
      <w:r>
        <w:t xml:space="preserve"> </w:t>
      </w:r>
      <w:proofErr w:type="gramStart"/>
      <w:r>
        <w:t>lets</w:t>
      </w:r>
      <w:proofErr w:type="gramEnd"/>
      <w:r>
        <w:t xml:space="preserve"> us</w:t>
      </w:r>
      <w:r w:rsidRPr="00EC53F6">
        <w:t xml:space="preserve"> organize our classes by functionality or relationships.</w:t>
      </w:r>
    </w:p>
    <w:p w14:paraId="4ABF6488" w14:textId="77777777" w:rsidR="00C84A2D" w:rsidRDefault="00C84A2D" w:rsidP="00C84A2D">
      <w:pPr>
        <w:tabs>
          <w:tab w:val="left" w:pos="1380"/>
        </w:tabs>
      </w:pPr>
      <w:r w:rsidRPr="009836D6">
        <w:t>We can define a package by just including</w:t>
      </w:r>
      <w:r w:rsidRPr="009836D6">
        <w:rPr>
          <w:b/>
          <w:bCs/>
        </w:rPr>
        <w:t xml:space="preserve"> package </w:t>
      </w:r>
      <w:r w:rsidRPr="009836D6">
        <w:t>command as the first statement in Java source file.</w:t>
      </w:r>
      <w:r>
        <w:t xml:space="preserve"> </w:t>
      </w:r>
      <w:r w:rsidRPr="009836D6">
        <w:t xml:space="preserve">If we omit the package keyword, all the classes. Will be put in </w:t>
      </w:r>
      <w:proofErr w:type="gramStart"/>
      <w:r w:rsidRPr="009836D6">
        <w:t>The</w:t>
      </w:r>
      <w:proofErr w:type="gramEnd"/>
      <w:r w:rsidRPr="009836D6">
        <w:t xml:space="preserve"> default package, which has no name.</w:t>
      </w:r>
    </w:p>
    <w:p w14:paraId="2B809491" w14:textId="77777777" w:rsidR="00C84A2D" w:rsidRPr="009836D6" w:rsidRDefault="00C84A2D" w:rsidP="00C84A2D">
      <w:pPr>
        <w:pStyle w:val="ListParagraph"/>
        <w:numPr>
          <w:ilvl w:val="0"/>
          <w:numId w:val="16"/>
        </w:numPr>
        <w:tabs>
          <w:tab w:val="left" w:pos="1380"/>
        </w:tabs>
      </w:pPr>
      <w:r w:rsidRPr="009836D6">
        <w:t xml:space="preserve">package </w:t>
      </w:r>
      <w:proofErr w:type="spellStart"/>
      <w:r w:rsidRPr="009836D6">
        <w:t>mypackage</w:t>
      </w:r>
      <w:proofErr w:type="spellEnd"/>
      <w:r w:rsidRPr="009836D6">
        <w:t xml:space="preserve">; (here </w:t>
      </w:r>
      <w:proofErr w:type="spellStart"/>
      <w:r w:rsidRPr="009836D6">
        <w:t>mypackage</w:t>
      </w:r>
      <w:proofErr w:type="spellEnd"/>
      <w:r w:rsidRPr="009836D6">
        <w:t xml:space="preserve"> is the name of package)</w:t>
      </w:r>
    </w:p>
    <w:p w14:paraId="7ED04C5F" w14:textId="77777777" w:rsidR="00C84A2D" w:rsidRPr="009836D6" w:rsidRDefault="00C84A2D" w:rsidP="00C84A2D">
      <w:pPr>
        <w:pStyle w:val="ListParagraph"/>
        <w:numPr>
          <w:ilvl w:val="0"/>
          <w:numId w:val="16"/>
        </w:numPr>
        <w:tabs>
          <w:tab w:val="left" w:pos="1380"/>
        </w:tabs>
      </w:pPr>
      <w:r w:rsidRPr="009836D6">
        <w:t>package pkg1[.pkg2[.pkg3]]</w:t>
      </w:r>
      <w:r>
        <w:t xml:space="preserve"> – e.g., </w:t>
      </w:r>
      <w:r w:rsidRPr="009836D6">
        <w:t xml:space="preserve">package </w:t>
      </w:r>
      <w:proofErr w:type="spellStart"/>
      <w:r w:rsidRPr="009836D6">
        <w:t>a.b.c</w:t>
      </w:r>
      <w:proofErr w:type="spellEnd"/>
      <w:r w:rsidRPr="009836D6">
        <w:t xml:space="preserve">; </w:t>
      </w:r>
      <w:r>
        <w:t xml:space="preserve">  </w:t>
      </w:r>
      <w:r w:rsidRPr="009836D6">
        <w:t xml:space="preserve">We just have to specify a period Between each package name in order </w:t>
      </w:r>
      <w:proofErr w:type="gramStart"/>
      <w:r w:rsidRPr="009836D6">
        <w:t>To</w:t>
      </w:r>
      <w:proofErr w:type="gramEnd"/>
      <w:r w:rsidRPr="009836D6">
        <w:t xml:space="preserve"> create a hierarchy.</w:t>
      </w:r>
    </w:p>
    <w:p w14:paraId="180EE694" w14:textId="77777777" w:rsidR="00C84A2D" w:rsidRDefault="00C84A2D" w:rsidP="00C84A2D">
      <w:pPr>
        <w:tabs>
          <w:tab w:val="left" w:pos="1380"/>
        </w:tabs>
      </w:pPr>
      <w:r w:rsidRPr="009836D6">
        <w:rPr>
          <w:b/>
          <w:bCs/>
        </w:rPr>
        <w:t>Packages and Member Access</w:t>
      </w:r>
      <w:r>
        <w:t>:</w:t>
      </w:r>
    </w:p>
    <w:p w14:paraId="0EB07E3B" w14:textId="77777777" w:rsidR="00C84A2D" w:rsidRDefault="00C84A2D" w:rsidP="00C84A2D">
      <w:pPr>
        <w:pStyle w:val="ListParagraph"/>
        <w:numPr>
          <w:ilvl w:val="0"/>
          <w:numId w:val="14"/>
        </w:numPr>
      </w:pPr>
      <w:r w:rsidRPr="009836D6">
        <w:t xml:space="preserve">Packages act as </w:t>
      </w:r>
      <w:proofErr w:type="gramStart"/>
      <w:r w:rsidRPr="009836D6">
        <w:t>container</w:t>
      </w:r>
      <w:proofErr w:type="gramEnd"/>
      <w:r w:rsidRPr="009836D6">
        <w:t xml:space="preserve"> for classes and other packages. Whereas classes act as container for data and code. The class is Java smallest unit of abstraction.</w:t>
      </w:r>
    </w:p>
    <w:p w14:paraId="23E75555" w14:textId="77777777" w:rsidR="00C84A2D" w:rsidRDefault="00C84A2D" w:rsidP="00C84A2D">
      <w:pPr>
        <w:pStyle w:val="ListParagraph"/>
        <w:numPr>
          <w:ilvl w:val="0"/>
          <w:numId w:val="14"/>
        </w:numPr>
      </w:pPr>
      <w:r w:rsidRPr="009836D6">
        <w:t>Java addresses 4 categories of visibility for class members.</w:t>
      </w:r>
    </w:p>
    <w:p w14:paraId="7CC164AF" w14:textId="77777777" w:rsidR="00C84A2D" w:rsidRDefault="00C84A2D" w:rsidP="00C84A2D">
      <w:pPr>
        <w:pStyle w:val="ListParagraph"/>
        <w:numPr>
          <w:ilvl w:val="1"/>
          <w:numId w:val="14"/>
        </w:numPr>
      </w:pPr>
      <w:r w:rsidRPr="009836D6">
        <w:t>Subclass in the same package.</w:t>
      </w:r>
    </w:p>
    <w:p w14:paraId="2240805E" w14:textId="77777777" w:rsidR="00C84A2D" w:rsidRDefault="00C84A2D" w:rsidP="00C84A2D">
      <w:pPr>
        <w:pStyle w:val="ListParagraph"/>
        <w:numPr>
          <w:ilvl w:val="1"/>
          <w:numId w:val="14"/>
        </w:numPr>
      </w:pPr>
      <w:r w:rsidRPr="009836D6">
        <w:t>Subclass in the different package.</w:t>
      </w:r>
    </w:p>
    <w:p w14:paraId="1F89541E" w14:textId="77777777" w:rsidR="00C84A2D" w:rsidRDefault="00C84A2D" w:rsidP="00C84A2D">
      <w:pPr>
        <w:pStyle w:val="ListParagraph"/>
        <w:numPr>
          <w:ilvl w:val="1"/>
          <w:numId w:val="14"/>
        </w:numPr>
      </w:pPr>
      <w:r w:rsidRPr="009836D6">
        <w:t>Non subclasses in the different package.</w:t>
      </w:r>
    </w:p>
    <w:p w14:paraId="726CBEB0" w14:textId="77777777" w:rsidR="00C84A2D" w:rsidRDefault="00C84A2D" w:rsidP="00C84A2D">
      <w:pPr>
        <w:pStyle w:val="ListParagraph"/>
        <w:numPr>
          <w:ilvl w:val="1"/>
          <w:numId w:val="14"/>
        </w:numPr>
      </w:pPr>
      <w:r w:rsidRPr="009836D6">
        <w:t>Classes that are neither in the same package nor subclasses.</w:t>
      </w:r>
    </w:p>
    <w:p w14:paraId="50DC6431" w14:textId="77777777" w:rsidR="00C84A2D" w:rsidRDefault="00C84A2D" w:rsidP="00C84A2D">
      <w:pPr>
        <w:pStyle w:val="ListParagraph"/>
        <w:ind w:left="1440"/>
      </w:pPr>
      <w:r w:rsidRPr="00323C7C">
        <w:rPr>
          <w:noProof/>
        </w:rPr>
        <w:drawing>
          <wp:inline distT="0" distB="0" distL="0" distR="0" wp14:anchorId="364C521D" wp14:editId="28F6FFF9">
            <wp:extent cx="4914900" cy="1524673"/>
            <wp:effectExtent l="0" t="0" r="0" b="0"/>
            <wp:docPr id="282748019"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748019" name="Picture 1" descr="A table with text on it&#10;&#10;Description automatically generated"/>
                    <pic:cNvPicPr/>
                  </pic:nvPicPr>
                  <pic:blipFill>
                    <a:blip r:embed="rId59"/>
                    <a:stretch>
                      <a:fillRect/>
                    </a:stretch>
                  </pic:blipFill>
                  <pic:spPr>
                    <a:xfrm>
                      <a:off x="0" y="0"/>
                      <a:ext cx="4923565" cy="1527361"/>
                    </a:xfrm>
                    <a:prstGeom prst="rect">
                      <a:avLst/>
                    </a:prstGeom>
                  </pic:spPr>
                </pic:pic>
              </a:graphicData>
            </a:graphic>
          </wp:inline>
        </w:drawing>
      </w:r>
    </w:p>
    <w:p w14:paraId="31FC8830" w14:textId="77777777" w:rsidR="00C84A2D" w:rsidRDefault="00C84A2D" w:rsidP="00C84A2D">
      <w:r w:rsidRPr="00323C7C">
        <w:t xml:space="preserve">Java has four access </w:t>
      </w:r>
      <w:proofErr w:type="gramStart"/>
      <w:r w:rsidRPr="00323C7C">
        <w:t>modifiers</w:t>
      </w:r>
      <w:proofErr w:type="gramEnd"/>
      <w:r w:rsidRPr="00323C7C">
        <w:t xml:space="preserve"> and they are public, private, protected</w:t>
      </w:r>
      <w:r>
        <w:t xml:space="preserve"> and </w:t>
      </w:r>
      <w:r w:rsidRPr="00323C7C">
        <w:t>no modifier.</w:t>
      </w:r>
      <w:r>
        <w:t xml:space="preserve"> </w:t>
      </w:r>
    </w:p>
    <w:p w14:paraId="400171DA" w14:textId="77777777" w:rsidR="00C84A2D" w:rsidRDefault="00C84A2D" w:rsidP="00C84A2D">
      <w:pPr>
        <w:pStyle w:val="ListParagraph"/>
        <w:numPr>
          <w:ilvl w:val="0"/>
          <w:numId w:val="14"/>
        </w:numPr>
      </w:pPr>
      <w:r w:rsidRPr="00323C7C">
        <w:t>As a thumb rule, anything declared as public can be accessed from different classes and different packages.</w:t>
      </w:r>
    </w:p>
    <w:p w14:paraId="12799EED" w14:textId="77777777" w:rsidR="00C84A2D" w:rsidRDefault="00C84A2D" w:rsidP="00C84A2D">
      <w:pPr>
        <w:pStyle w:val="ListParagraph"/>
        <w:numPr>
          <w:ilvl w:val="0"/>
          <w:numId w:val="14"/>
        </w:numPr>
      </w:pPr>
      <w:r w:rsidRPr="00323C7C">
        <w:t>Whereas anything declared as private cannot be accessed outside its class.</w:t>
      </w:r>
    </w:p>
    <w:p w14:paraId="5ED29EB2" w14:textId="77777777" w:rsidR="00C84A2D" w:rsidRDefault="00C84A2D" w:rsidP="00C84A2D">
      <w:pPr>
        <w:pStyle w:val="ListParagraph"/>
        <w:numPr>
          <w:ilvl w:val="0"/>
          <w:numId w:val="14"/>
        </w:numPr>
      </w:pPr>
      <w:r w:rsidRPr="00323C7C">
        <w:t xml:space="preserve">In cases where no access specifier is explicitly mentioned, these can be accessed by </w:t>
      </w:r>
      <w:proofErr w:type="gramStart"/>
      <w:r w:rsidRPr="00323C7C">
        <w:t>Other</w:t>
      </w:r>
      <w:proofErr w:type="gramEnd"/>
      <w:r w:rsidRPr="00323C7C">
        <w:t xml:space="preserve"> classes and subclasses in the same package, but not from a different package.</w:t>
      </w:r>
      <w:r>
        <w:t xml:space="preserve"> </w:t>
      </w:r>
      <w:r w:rsidRPr="00323C7C">
        <w:t>This is no modifier.</w:t>
      </w:r>
    </w:p>
    <w:p w14:paraId="511F0022" w14:textId="77777777" w:rsidR="00C84A2D" w:rsidRDefault="00C84A2D" w:rsidP="00C84A2D">
      <w:pPr>
        <w:pStyle w:val="ListParagraph"/>
        <w:numPr>
          <w:ilvl w:val="0"/>
          <w:numId w:val="14"/>
        </w:numPr>
      </w:pPr>
      <w:r w:rsidRPr="00323C7C">
        <w:t>If you want your elements to be seen outside your current package, but only to those classes that subclass your class directly, then we need to use protected access modifier.</w:t>
      </w:r>
    </w:p>
    <w:p w14:paraId="2D5500A7" w14:textId="77777777" w:rsidR="00C84A2D" w:rsidRDefault="00C84A2D" w:rsidP="00C84A2D"/>
    <w:p w14:paraId="3106DA84" w14:textId="77777777" w:rsidR="00C84A2D" w:rsidRDefault="00C84A2D" w:rsidP="00C84A2D"/>
    <w:p w14:paraId="6EF9B73E" w14:textId="77777777" w:rsidR="00C84A2D" w:rsidRDefault="00C84A2D" w:rsidP="00C84A2D"/>
    <w:p w14:paraId="7CF7B5B0" w14:textId="393F8906" w:rsidR="00C84A2D" w:rsidRDefault="00C84A2D" w:rsidP="00C84A2D">
      <w:r w:rsidRPr="00A62C9C">
        <w:rPr>
          <w:b/>
          <w:bCs/>
        </w:rPr>
        <w:lastRenderedPageBreak/>
        <w:t>Arrays:</w:t>
      </w:r>
      <w:r>
        <w:rPr>
          <w:b/>
          <w:bCs/>
        </w:rPr>
        <w:t xml:space="preserve"> </w:t>
      </w:r>
      <w:r>
        <w:t>It is a</w:t>
      </w:r>
      <w:r w:rsidRPr="00177394">
        <w:t xml:space="preserve"> data structure that allows you to store sequence of values </w:t>
      </w:r>
      <w:proofErr w:type="gramStart"/>
      <w:r w:rsidRPr="00177394">
        <w:t>all of</w:t>
      </w:r>
      <w:proofErr w:type="gramEnd"/>
      <w:r w:rsidRPr="00177394">
        <w:t xml:space="preserve"> same t</w:t>
      </w:r>
      <w:r w:rsidR="000A091C">
        <w:t>ype</w:t>
      </w:r>
      <w:r w:rsidRPr="00177394">
        <w:t>.</w:t>
      </w:r>
    </w:p>
    <w:p w14:paraId="46021DFE" w14:textId="77777777" w:rsidR="00C84A2D" w:rsidRPr="00177394" w:rsidRDefault="00C84A2D" w:rsidP="00C84A2D">
      <w:r w:rsidRPr="00177394">
        <w:t>We can instantiate a new array using</w:t>
      </w:r>
      <w:r>
        <w:t xml:space="preserve"> new Keyword. </w:t>
      </w:r>
      <w:r w:rsidRPr="00177394">
        <w:t>We have array declaration on the left side of = array creation expression on the right side.</w:t>
      </w:r>
    </w:p>
    <w:p w14:paraId="5A457941" w14:textId="27407C64" w:rsidR="00C84A2D" w:rsidRDefault="00000000" w:rsidP="00C84A2D">
      <w:r>
        <w:rPr>
          <w:noProof/>
        </w:rPr>
        <w:pict w14:anchorId="473A0E73">
          <v:shape id="_x0000_s1053" type="#_x0000_t202" style="position:absolute;margin-left:204.6pt;margin-top:.9pt;width:546pt;height:85.5pt;z-index:251616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">
            <v:textbox>
              <w:txbxContent>
                <w:p w14:paraId="71422725" w14:textId="77777777" w:rsidR="00C84A2D" w:rsidRDefault="00C84A2D" w:rsidP="00C84A2D">
                  <w:pPr>
                    <w:pStyle w:val="ListParagraph"/>
                    <w:numPr>
                      <w:ilvl w:val="0"/>
                      <w:numId w:val="17"/>
                    </w:numPr>
                  </w:pPr>
                  <w:r w:rsidRPr="00177394">
                    <w:t xml:space="preserve">You cannot change the size of an array once the array is instantiated. </w:t>
                  </w:r>
                </w:p>
                <w:p w14:paraId="11E49BD3" w14:textId="77777777" w:rsidR="00C84A2D" w:rsidRDefault="00C84A2D" w:rsidP="00C84A2D">
                  <w:pPr>
                    <w:pStyle w:val="ListParagraph"/>
                    <w:numPr>
                      <w:ilvl w:val="0"/>
                      <w:numId w:val="17"/>
                    </w:numPr>
                  </w:pPr>
                  <w:r w:rsidRPr="00177394">
                    <w:t>We can't add or delete elements. We can only assign values to one of the elements assigned in the array.</w:t>
                  </w:r>
                </w:p>
                <w:p w14:paraId="0A3A97FE" w14:textId="77777777" w:rsidR="00C84A2D" w:rsidRDefault="00C84A2D" w:rsidP="00C84A2D">
                  <w:pPr>
                    <w:pStyle w:val="ListParagraph"/>
                    <w:numPr>
                      <w:ilvl w:val="0"/>
                      <w:numId w:val="17"/>
                    </w:numPr>
                  </w:pPr>
                  <w:r w:rsidRPr="00177394">
                    <w:t>In the example we use new keyword to create an array. And specified the length of the array as 10.</w:t>
                  </w:r>
                </w:p>
              </w:txbxContent>
            </v:textbox>
            <w10:wrap type="square"/>
          </v:shape>
        </w:pict>
      </w:r>
      <w:r w:rsidR="00C84A2D" w:rsidRPr="00177394">
        <w:rPr>
          <w:noProof/>
        </w:rPr>
        <w:drawing>
          <wp:inline distT="0" distB="0" distL="0" distR="0" wp14:anchorId="399A3335" wp14:editId="6BAB5AC8">
            <wp:extent cx="2200275" cy="442514"/>
            <wp:effectExtent l="0" t="0" r="0" b="0"/>
            <wp:docPr id="328933194"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33194" name="Picture 1" descr="A white rectangular object with black text&#10;&#10;Description automatically generated"/>
                    <pic:cNvPicPr/>
                  </pic:nvPicPr>
                  <pic:blipFill>
                    <a:blip r:embed="rId60"/>
                    <a:stretch>
                      <a:fillRect/>
                    </a:stretch>
                  </pic:blipFill>
                  <pic:spPr>
                    <a:xfrm>
                      <a:off x="0" y="0"/>
                      <a:ext cx="2226586" cy="447806"/>
                    </a:xfrm>
                    <a:prstGeom prst="rect">
                      <a:avLst/>
                    </a:prstGeom>
                  </pic:spPr>
                </pic:pic>
              </a:graphicData>
            </a:graphic>
          </wp:inline>
        </w:drawing>
      </w:r>
    </w:p>
    <w:p w14:paraId="3649A69A" w14:textId="77777777" w:rsidR="00C84A2D" w:rsidRDefault="00C84A2D" w:rsidP="00C84A2D">
      <w:r w:rsidRPr="00177394">
        <w:rPr>
          <w:noProof/>
        </w:rPr>
        <w:drawing>
          <wp:inline distT="0" distB="0" distL="0" distR="0" wp14:anchorId="27C6A564" wp14:editId="0AC3B530">
            <wp:extent cx="2476500" cy="430020"/>
            <wp:effectExtent l="0" t="0" r="0" b="8255"/>
            <wp:docPr id="868815795" name="Picture 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815795" name="Picture 1" descr="A close-up of a number&#10;&#10;Description automatically generated"/>
                    <pic:cNvPicPr/>
                  </pic:nvPicPr>
                  <pic:blipFill>
                    <a:blip r:embed="rId61"/>
                    <a:stretch>
                      <a:fillRect/>
                    </a:stretch>
                  </pic:blipFill>
                  <pic:spPr>
                    <a:xfrm>
                      <a:off x="0" y="0"/>
                      <a:ext cx="2566258" cy="445606"/>
                    </a:xfrm>
                    <a:prstGeom prst="rect">
                      <a:avLst/>
                    </a:prstGeom>
                  </pic:spPr>
                </pic:pic>
              </a:graphicData>
            </a:graphic>
          </wp:inline>
        </w:drawing>
      </w:r>
    </w:p>
    <w:p w14:paraId="428942AE" w14:textId="77777777" w:rsidR="00C84A2D" w:rsidRDefault="00C84A2D" w:rsidP="00C84A2D">
      <w:pPr>
        <w:rPr>
          <w:b/>
          <w:bCs/>
          <w:u w:val="single"/>
        </w:rPr>
      </w:pPr>
      <w:r w:rsidRPr="00177394">
        <w:rPr>
          <w:b/>
          <w:bCs/>
          <w:u w:val="single"/>
        </w:rPr>
        <w:t>Array initializer as an anonymous array:</w:t>
      </w:r>
    </w:p>
    <w:p w14:paraId="26CFD3CC" w14:textId="77777777" w:rsidR="00C84A2D" w:rsidRDefault="00C84A2D" w:rsidP="00C84A2D">
      <w:pPr>
        <w:pStyle w:val="ListParagraph"/>
        <w:numPr>
          <w:ilvl w:val="0"/>
          <w:numId w:val="14"/>
        </w:numPr>
      </w:pPr>
      <w:r w:rsidRPr="00177394">
        <w:t xml:space="preserve">Above is an example of anonymous array initializer which can </w:t>
      </w:r>
      <w:proofErr w:type="gramStart"/>
      <w:r w:rsidRPr="00177394">
        <w:t>be only</w:t>
      </w:r>
      <w:proofErr w:type="gramEnd"/>
      <w:r w:rsidRPr="00177394">
        <w:t xml:space="preserve"> used in declaration statement. Here the size of array is determined by the number of elements specified in {}</w:t>
      </w:r>
    </w:p>
    <w:p w14:paraId="0DFCF0A2" w14:textId="77777777" w:rsidR="00C84A2D" w:rsidRDefault="00C84A2D" w:rsidP="00C84A2D">
      <w:pPr>
        <w:pStyle w:val="ListParagraph"/>
        <w:numPr>
          <w:ilvl w:val="0"/>
          <w:numId w:val="14"/>
        </w:numPr>
      </w:pPr>
      <w:r w:rsidRPr="00177394">
        <w:t>We cannot declare an array in one line</w:t>
      </w:r>
      <w:r>
        <w:t xml:space="preserve"> </w:t>
      </w:r>
      <w:proofErr w:type="gramStart"/>
      <w:r w:rsidRPr="00177394">
        <w:t>And</w:t>
      </w:r>
      <w:proofErr w:type="gramEnd"/>
      <w:r w:rsidRPr="00177394">
        <w:t xml:space="preserve"> initialize the array elements in another line </w:t>
      </w:r>
      <w:r>
        <w:t>w</w:t>
      </w:r>
      <w:r w:rsidRPr="00177394">
        <w:t>ithout specifying the size of an array. However, we can Initialize an array as an anonymous array in a single line.</w:t>
      </w:r>
    </w:p>
    <w:p w14:paraId="3BA8412E" w14:textId="77777777" w:rsidR="00C84A2D" w:rsidRDefault="00C84A2D" w:rsidP="00C84A2D">
      <w:r>
        <w:t>Array i</w:t>
      </w:r>
      <w:r w:rsidRPr="00177394">
        <w:t>s a special class in Java</w:t>
      </w:r>
      <w:r>
        <w:t xml:space="preserve"> w</w:t>
      </w:r>
      <w:r w:rsidRPr="00177394">
        <w:t>hich inherits from</w:t>
      </w:r>
      <w:r>
        <w:t xml:space="preserve"> </w:t>
      </w:r>
      <w:proofErr w:type="spellStart"/>
      <w:proofErr w:type="gramStart"/>
      <w:r w:rsidRPr="00177394">
        <w:t>java.lang</w:t>
      </w:r>
      <w:proofErr w:type="gramEnd"/>
      <w:r w:rsidRPr="00177394">
        <w:t>.Object</w:t>
      </w:r>
      <w:proofErr w:type="spellEnd"/>
      <w:r>
        <w:t xml:space="preserve">. </w:t>
      </w:r>
      <w:r w:rsidRPr="00177394">
        <w:t xml:space="preserve">Java array type is very </w:t>
      </w:r>
      <w:proofErr w:type="gramStart"/>
      <w:r w:rsidRPr="00177394">
        <w:t>basic</w:t>
      </w:r>
      <w:proofErr w:type="gramEnd"/>
      <w:r w:rsidRPr="00177394">
        <w:t xml:space="preserve"> and it comes with limited built in functionality. However, Java provides a helper class named </w:t>
      </w:r>
      <w:proofErr w:type="spellStart"/>
      <w:proofErr w:type="gramStart"/>
      <w:r w:rsidRPr="00177394">
        <w:t>Java</w:t>
      </w:r>
      <w:r>
        <w:t>.</w:t>
      </w:r>
      <w:r w:rsidRPr="00177394">
        <w:t>Util</w:t>
      </w:r>
      <w:r>
        <w:t>.</w:t>
      </w:r>
      <w:r w:rsidRPr="00177394">
        <w:t>Arrays</w:t>
      </w:r>
      <w:proofErr w:type="spellEnd"/>
      <w:proofErr w:type="gramEnd"/>
      <w:r w:rsidRPr="00177394">
        <w:t xml:space="preserve"> providing all the common functionalities and some static methods </w:t>
      </w:r>
      <w:r>
        <w:t xml:space="preserve">on </w:t>
      </w:r>
      <w:r w:rsidRPr="00177394">
        <w:t>arrays which can be used.</w:t>
      </w:r>
    </w:p>
    <w:p w14:paraId="40D962BE" w14:textId="77777777" w:rsidR="00C84A2D" w:rsidRPr="00CF3487" w:rsidRDefault="00C84A2D" w:rsidP="00C84A2D">
      <w:pPr>
        <w:rPr>
          <w:b/>
          <w:bCs/>
        </w:rPr>
      </w:pPr>
      <w:r w:rsidRPr="00CF3487">
        <w:rPr>
          <w:b/>
          <w:bCs/>
        </w:rPr>
        <w:t>Array initialization to default values –</w:t>
      </w:r>
    </w:p>
    <w:p w14:paraId="6EADF57A" w14:textId="2F3B690C" w:rsidR="00C84A2D" w:rsidRDefault="00C84A2D" w:rsidP="00C84A2D">
      <w:pPr>
        <w:pStyle w:val="ListParagraph"/>
        <w:numPr>
          <w:ilvl w:val="0"/>
          <w:numId w:val="18"/>
        </w:numPr>
      </w:pPr>
      <w:r>
        <w:t>For primitive types, this is zero for any kind of numeric primitive, like int, double or short.</w:t>
      </w:r>
    </w:p>
    <w:p w14:paraId="22AF3D16" w14:textId="77777777" w:rsidR="00C84A2D" w:rsidRDefault="00C84A2D" w:rsidP="00C84A2D">
      <w:pPr>
        <w:pStyle w:val="ListParagraph"/>
        <w:numPr>
          <w:ilvl w:val="0"/>
          <w:numId w:val="18"/>
        </w:numPr>
      </w:pPr>
      <w:r>
        <w:t xml:space="preserve">For </w:t>
      </w:r>
      <w:proofErr w:type="spellStart"/>
      <w:r>
        <w:t>booleans</w:t>
      </w:r>
      <w:proofErr w:type="spellEnd"/>
      <w:r>
        <w:t>, the default value will be false.</w:t>
      </w:r>
    </w:p>
    <w:p w14:paraId="37C740E5" w14:textId="77777777" w:rsidR="00C84A2D" w:rsidRDefault="00C84A2D" w:rsidP="00C84A2D">
      <w:pPr>
        <w:pStyle w:val="ListParagraph"/>
        <w:numPr>
          <w:ilvl w:val="0"/>
          <w:numId w:val="18"/>
        </w:numPr>
      </w:pPr>
      <w:r>
        <w:t>And for any class type, the elements will be initialized to null.</w:t>
      </w:r>
    </w:p>
    <w:p w14:paraId="72116B1A" w14:textId="77777777" w:rsidR="00C84A2D" w:rsidRPr="00CF3487" w:rsidRDefault="00C84A2D" w:rsidP="00C84A2D">
      <w:pPr>
        <w:rPr>
          <w:b/>
          <w:bCs/>
        </w:rPr>
      </w:pPr>
      <w:r w:rsidRPr="00CF3487">
        <w:rPr>
          <w:b/>
          <w:bCs/>
        </w:rPr>
        <w:t>Reference types versus value types –</w:t>
      </w:r>
    </w:p>
    <w:p w14:paraId="2146C373" w14:textId="77777777" w:rsidR="00C84A2D" w:rsidRDefault="00C84A2D" w:rsidP="00C84A2D">
      <w:r w:rsidRPr="00CF3487">
        <w:t xml:space="preserve"> When you assign an object to a variable, the variable becomes reference to that object.</w:t>
      </w:r>
    </w:p>
    <w:p w14:paraId="32C4E81F" w14:textId="7CE3B801" w:rsidR="00C84A2D" w:rsidRDefault="00000000" w:rsidP="00C84A2D">
      <w:r>
        <w:rPr>
          <w:noProof/>
        </w:rPr>
        <w:lastRenderedPageBreak/>
        <w:pict w14:anchorId="34C67198">
          <v:shape id="_x0000_s1052" type="#_x0000_t202" style="position:absolute;margin-left:302.85pt;margin-top:.6pt;width:389.25pt;height:1in;z-index:251617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">
            <v:textbox>
              <w:txbxContent>
                <w:p w14:paraId="75E2F61F" w14:textId="77777777" w:rsidR="00C84A2D" w:rsidRDefault="00C84A2D" w:rsidP="00C84A2D">
                  <w:pPr>
                    <w:pStyle w:val="ListParagraph"/>
                    <w:numPr>
                      <w:ilvl w:val="0"/>
                      <w:numId w:val="17"/>
                    </w:numPr>
                  </w:pPr>
                  <w:r w:rsidRPr="00CF3487">
                    <w:t xml:space="preserve">Here we have instantiated an array called </w:t>
                  </w:r>
                  <w:proofErr w:type="spellStart"/>
                  <w:r w:rsidRPr="00CF3487">
                    <w:t>my</w:t>
                  </w:r>
                  <w:r>
                    <w:t>I</w:t>
                  </w:r>
                  <w:r w:rsidRPr="00CF3487">
                    <w:t>nt</w:t>
                  </w:r>
                  <w:r>
                    <w:t>A</w:t>
                  </w:r>
                  <w:r w:rsidRPr="00CF3487">
                    <w:t>rray</w:t>
                  </w:r>
                  <w:proofErr w:type="spellEnd"/>
                  <w:r w:rsidRPr="00CF3487">
                    <w:t xml:space="preserve"> using new keyword which is of length 5</w:t>
                  </w:r>
                  <w:r>
                    <w:t xml:space="preserve"> </w:t>
                  </w:r>
                  <w:r w:rsidRPr="00CF3487">
                    <w:t>elements.</w:t>
                  </w:r>
                </w:p>
                <w:p w14:paraId="1F08F082" w14:textId="77777777" w:rsidR="00C84A2D" w:rsidRDefault="00C84A2D" w:rsidP="00C84A2D">
                  <w:pPr>
                    <w:pStyle w:val="ListParagraph"/>
                    <w:numPr>
                      <w:ilvl w:val="0"/>
                      <w:numId w:val="17"/>
                    </w:numPr>
                  </w:pPr>
                  <w:r w:rsidRPr="00CF3487">
                    <w:t xml:space="preserve">Here the variables </w:t>
                  </w:r>
                  <w:proofErr w:type="spellStart"/>
                  <w:r w:rsidRPr="00CF3487">
                    <w:t>my</w:t>
                  </w:r>
                  <w:r>
                    <w:t>I</w:t>
                  </w:r>
                  <w:r w:rsidRPr="00CF3487">
                    <w:t>nt</w:t>
                  </w:r>
                  <w:r>
                    <w:t>A</w:t>
                  </w:r>
                  <w:r w:rsidRPr="00CF3487">
                    <w:t>rray</w:t>
                  </w:r>
                  <w:proofErr w:type="spellEnd"/>
                  <w:r w:rsidRPr="00CF3487">
                    <w:t xml:space="preserve"> and </w:t>
                  </w:r>
                  <w:proofErr w:type="spellStart"/>
                  <w:r w:rsidRPr="00CF3487">
                    <w:t>another</w:t>
                  </w:r>
                  <w:r>
                    <w:t>A</w:t>
                  </w:r>
                  <w:r w:rsidRPr="00CF3487">
                    <w:t>rray</w:t>
                  </w:r>
                  <w:proofErr w:type="spellEnd"/>
                  <w:r w:rsidRPr="00CF3487">
                    <w:t xml:space="preserve"> are referencing to the same array in memory.</w:t>
                  </w:r>
                </w:p>
              </w:txbxContent>
            </v:textbox>
            <w10:wrap type="square" anchorx="margin"/>
          </v:shape>
        </w:pict>
      </w:r>
      <w:r w:rsidR="00C84A2D" w:rsidRPr="00CF3487">
        <w:rPr>
          <w:noProof/>
        </w:rPr>
        <w:drawing>
          <wp:inline distT="0" distB="0" distL="0" distR="0" wp14:anchorId="147F86C7" wp14:editId="7B624D3E">
            <wp:extent cx="3276600" cy="1795647"/>
            <wp:effectExtent l="0" t="0" r="0" b="0"/>
            <wp:docPr id="753177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177192" name="Picture 1" descr="A screenshot of a computer&#10;&#10;Description automatically generated"/>
                    <pic:cNvPicPr/>
                  </pic:nvPicPr>
                  <pic:blipFill>
                    <a:blip r:embed="rId62"/>
                    <a:stretch>
                      <a:fillRect/>
                    </a:stretch>
                  </pic:blipFill>
                  <pic:spPr>
                    <a:xfrm>
                      <a:off x="0" y="0"/>
                      <a:ext cx="3286820" cy="1801248"/>
                    </a:xfrm>
                    <a:prstGeom prst="rect">
                      <a:avLst/>
                    </a:prstGeom>
                  </pic:spPr>
                </pic:pic>
              </a:graphicData>
            </a:graphic>
          </wp:inline>
        </w:drawing>
      </w:r>
    </w:p>
    <w:p w14:paraId="4709C2D4" w14:textId="77777777" w:rsidR="00C84A2D" w:rsidRDefault="00C84A2D" w:rsidP="00C84A2D">
      <w:r w:rsidRPr="00CF3487">
        <w:rPr>
          <w:b/>
          <w:bCs/>
        </w:rPr>
        <w:t>Variable arguments.</w:t>
      </w:r>
      <w:r>
        <w:t xml:space="preserve"> - </w:t>
      </w:r>
      <w:r w:rsidRPr="00CF3487">
        <w:t>We can replace the brackets after the String type in the main function with three periods. This is a special designation in Java that means Java will either take 0</w:t>
      </w:r>
      <w:r>
        <w:t xml:space="preserve"> or </w:t>
      </w:r>
      <w:r w:rsidRPr="00CF3487">
        <w:t>1 or many strings as arguments to this method.</w:t>
      </w:r>
      <w:r>
        <w:t xml:space="preserve"> </w:t>
      </w:r>
    </w:p>
    <w:p w14:paraId="5C84297D" w14:textId="77777777" w:rsidR="00C84A2D" w:rsidRDefault="00C84A2D" w:rsidP="00C84A2D">
      <w:r w:rsidRPr="00CF3487">
        <w:t>However, we need to remember 2 important concepts while using variable arguments.</w:t>
      </w:r>
    </w:p>
    <w:p w14:paraId="55387E85" w14:textId="77777777" w:rsidR="00C84A2D" w:rsidRDefault="00C84A2D" w:rsidP="00C84A2D">
      <w:pPr>
        <w:pStyle w:val="ListParagraph"/>
        <w:numPr>
          <w:ilvl w:val="0"/>
          <w:numId w:val="19"/>
        </w:numPr>
      </w:pPr>
      <w:r>
        <w:t>There can be only one variable argument in a method.</w:t>
      </w:r>
    </w:p>
    <w:p w14:paraId="735A938C" w14:textId="0EF20859" w:rsidR="00C84A2D" w:rsidRDefault="00000000" w:rsidP="00C84A2D">
      <w:pPr>
        <w:pStyle w:val="ListParagraph"/>
        <w:numPr>
          <w:ilvl w:val="0"/>
          <w:numId w:val="19"/>
        </w:numPr>
      </w:pPr>
      <w:r>
        <w:rPr>
          <w:noProof/>
        </w:rPr>
        <w:pict w14:anchorId="4B70BA16">
          <v:shape id="_x0000_s1051" type="#_x0000_t202" style="position:absolute;left:0;text-align:left;margin-left:-5.4pt;margin-top:19.15pt;width:389.25pt;height:128.25pt;z-index:251618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">
            <v:textbox>
              <w:txbxContent>
                <w:p w14:paraId="48AF39B6" w14:textId="77777777" w:rsidR="00C84A2D" w:rsidRDefault="00C84A2D" w:rsidP="00C84A2D">
                  <w:r w:rsidRPr="00CF3487">
                    <w:rPr>
                      <w:noProof/>
                    </w:rPr>
                    <w:drawing>
                      <wp:inline distT="0" distB="0" distL="0" distR="0" wp14:anchorId="49531D95" wp14:editId="14A2AD9B">
                        <wp:extent cx="4751705" cy="1093990"/>
                        <wp:effectExtent l="0" t="0" r="0" b="0"/>
                        <wp:docPr id="656631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631640" name="Picture 1" descr="A screenshot of a computer&#10;&#10;Description automatically generated"/>
                                <pic:cNvPicPr/>
                              </pic:nvPicPr>
                              <pic:blipFill>
                                <a:blip r:embed="rId63"/>
                                <a:stretch>
                                  <a:fillRect/>
                                </a:stretch>
                              </pic:blipFill>
                              <pic:spPr>
                                <a:xfrm>
                                  <a:off x="0" y="0"/>
                                  <a:ext cx="4751705" cy="1093990"/>
                                </a:xfrm>
                                <a:prstGeom prst="rect">
                                  <a:avLst/>
                                </a:prstGeom>
                              </pic:spPr>
                            </pic:pic>
                          </a:graphicData>
                        </a:graphic>
                      </wp:inline>
                    </w:drawing>
                  </w:r>
                </w:p>
                <w:p w14:paraId="0545D569" w14:textId="77777777" w:rsidR="00C84A2D" w:rsidRDefault="00C84A2D" w:rsidP="00C84A2D">
                  <w:r w:rsidRPr="00CF3487">
                    <w:t>The above code throws an error because there is more than one variable argument as a parameter in the method.</w:t>
                  </w:r>
                </w:p>
              </w:txbxContent>
            </v:textbox>
            <w10:wrap type="square" anchorx="margin"/>
          </v:shape>
        </w:pict>
      </w:r>
      <w:r>
        <w:rPr>
          <w:noProof/>
        </w:rPr>
        <w:pict w14:anchorId="6A48A6A4">
          <v:shape id="_x0000_s1050" type="#_x0000_t202" style="position:absolute;left:0;text-align:left;margin-left:400.5pt;margin-top:21.4pt;width:339pt;height:124.5pt;z-index:2516198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">
            <v:textbox>
              <w:txbxContent>
                <w:p w14:paraId="3FEAC9EF" w14:textId="77777777" w:rsidR="00C84A2D" w:rsidRDefault="00C84A2D" w:rsidP="00C84A2D">
                  <w:r>
                    <w:rPr>
                      <w:noProof/>
                    </w:rPr>
                    <w:drawing>
                      <wp:inline distT="0" distB="0" distL="0" distR="0" wp14:anchorId="4F404E0B" wp14:editId="70FECD4A">
                        <wp:extent cx="4066540" cy="814070"/>
                        <wp:effectExtent l="0" t="0" r="0" b="5080"/>
                        <wp:docPr id="731044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044441" name="Picture 1" descr="A screen shot of a computer&#10;&#10;Description automatically generated"/>
                                <pic:cNvPicPr/>
                              </pic:nvPicPr>
                              <pic:blipFill>
                                <a:blip r:embed="rId64"/>
                                <a:stretch>
                                  <a:fillRect/>
                                </a:stretch>
                              </pic:blipFill>
                              <pic:spPr>
                                <a:xfrm>
                                  <a:off x="0" y="0"/>
                                  <a:ext cx="4066540" cy="814070"/>
                                </a:xfrm>
                                <a:prstGeom prst="rect">
                                  <a:avLst/>
                                </a:prstGeom>
                              </pic:spPr>
                            </pic:pic>
                          </a:graphicData>
                        </a:graphic>
                      </wp:inline>
                    </w:drawing>
                  </w:r>
                </w:p>
                <w:p w14:paraId="2D519943" w14:textId="77777777" w:rsidR="00C84A2D" w:rsidRDefault="00C84A2D" w:rsidP="00C84A2D">
                  <w:r w:rsidRPr="00CF3487">
                    <w:t>We can resolve the error by having only one variable argument in the method as a parameter. And that parameter will be the last argument.</w:t>
                  </w:r>
                </w:p>
              </w:txbxContent>
            </v:textbox>
            <w10:wrap type="square" anchorx="page"/>
          </v:shape>
        </w:pict>
      </w:r>
      <w:r w:rsidR="00C84A2D">
        <w:t>The variable argument must be the last argument.</w:t>
      </w:r>
    </w:p>
    <w:p w14:paraId="74DB5CE4" w14:textId="77777777" w:rsidR="00C84A2D" w:rsidRDefault="00C84A2D" w:rsidP="00C84A2D"/>
    <w:p w14:paraId="1E877A8F" w14:textId="77777777" w:rsidR="00C84A2D" w:rsidRDefault="00C84A2D" w:rsidP="00C84A2D"/>
    <w:p w14:paraId="4E7590CC" w14:textId="77777777" w:rsidR="00C84A2D" w:rsidRDefault="00C84A2D" w:rsidP="00C84A2D"/>
    <w:p w14:paraId="0F40BB94" w14:textId="77777777" w:rsidR="00C84A2D" w:rsidRDefault="00C84A2D" w:rsidP="00C84A2D"/>
    <w:p w14:paraId="4168CB99" w14:textId="77777777" w:rsidR="00C84A2D" w:rsidRDefault="00C84A2D" w:rsidP="00C84A2D"/>
    <w:p w14:paraId="6C577436" w14:textId="77777777" w:rsidR="00C84A2D" w:rsidRDefault="00C84A2D" w:rsidP="00C84A2D"/>
    <w:p w14:paraId="72122E54" w14:textId="77777777" w:rsidR="00C84A2D" w:rsidRDefault="00C84A2D" w:rsidP="00C84A2D">
      <w:r w:rsidRPr="006F07B7">
        <w:rPr>
          <w:b/>
          <w:bCs/>
        </w:rPr>
        <w:lastRenderedPageBreak/>
        <w:t xml:space="preserve">Two-dimensional and multi-dimensional </w:t>
      </w:r>
      <w:proofErr w:type="gramStart"/>
      <w:r w:rsidRPr="006F07B7">
        <w:rPr>
          <w:b/>
          <w:bCs/>
        </w:rPr>
        <w:t>arrays</w:t>
      </w:r>
      <w:r>
        <w:rPr>
          <w:b/>
          <w:bCs/>
        </w:rPr>
        <w:t xml:space="preserve"> :</w:t>
      </w:r>
      <w:proofErr w:type="gramEnd"/>
      <w:r>
        <w:rPr>
          <w:b/>
          <w:bCs/>
        </w:rPr>
        <w:t xml:space="preserve"> </w:t>
      </w:r>
      <w:r w:rsidRPr="006F07B7">
        <w:t>Java supports 2 dimensional and three-dimensional arrays</w:t>
      </w:r>
      <w:r>
        <w:t xml:space="preserve"> </w:t>
      </w:r>
      <w:r w:rsidRPr="006F07B7">
        <w:t>of varying dimensions using a concept called nested array.</w:t>
      </w:r>
    </w:p>
    <w:p w14:paraId="3E885051" w14:textId="77777777" w:rsidR="00C84A2D" w:rsidRDefault="00C84A2D" w:rsidP="00C84A2D">
      <w:r w:rsidRPr="009C359C">
        <w:t>Multidimensional arrays are implemented as arrays of arrays. We can specify each additional index using another set of square brackets.</w:t>
      </w:r>
    </w:p>
    <w:p w14:paraId="0E7DFA63" w14:textId="77777777" w:rsidR="00C84A2D" w:rsidRDefault="00C84A2D" w:rsidP="00C84A2D">
      <w:pPr>
        <w:pStyle w:val="ListParagraph"/>
        <w:numPr>
          <w:ilvl w:val="0"/>
          <w:numId w:val="19"/>
        </w:numPr>
      </w:pPr>
      <w:r w:rsidRPr="009C359C">
        <w:t>As shown in the below example, when we allocate memory for multi-dimensional array, we only need to specify the memory of first leftmost dimension. We can allocate the remaining dimensions separately.</w:t>
      </w:r>
    </w:p>
    <w:p w14:paraId="11FB5BF8" w14:textId="77777777" w:rsidR="00C84A2D" w:rsidRDefault="00C84A2D" w:rsidP="00C84A2D">
      <w:pPr>
        <w:pStyle w:val="ListParagraph"/>
        <w:numPr>
          <w:ilvl w:val="0"/>
          <w:numId w:val="19"/>
        </w:numPr>
      </w:pPr>
      <w:r w:rsidRPr="009C359C">
        <w:t>The only advantage of allocating the second dimensions Arrays individually is when we have different sizes of second dimension.</w:t>
      </w:r>
      <w:r>
        <w:t xml:space="preserve"> </w:t>
      </w:r>
      <w:r w:rsidRPr="009C359C">
        <w:t xml:space="preserve">However, the use of uneven or irregular multidimensional arrays may </w:t>
      </w:r>
      <w:proofErr w:type="gramStart"/>
      <w:r w:rsidRPr="009C359C">
        <w:t>be not</w:t>
      </w:r>
      <w:proofErr w:type="gramEnd"/>
      <w:r w:rsidRPr="009C359C">
        <w:t xml:space="preserve"> appropriate for many applications.</w:t>
      </w:r>
    </w:p>
    <w:p w14:paraId="7303EED1" w14:textId="77777777" w:rsidR="00C84A2D" w:rsidRDefault="00C84A2D" w:rsidP="00C84A2D">
      <w:r w:rsidRPr="006F07B7">
        <w:t>We can also initialize the two-dimensional array without specifying the size of nested arrays.</w:t>
      </w:r>
    </w:p>
    <w:p w14:paraId="78EDAAD4" w14:textId="47D0E75A" w:rsidR="00C84A2D" w:rsidRPr="006F07B7" w:rsidRDefault="00000000" w:rsidP="00C84A2D">
      <w:r>
        <w:rPr>
          <w:noProof/>
        </w:rPr>
        <w:pict w14:anchorId="2A844635">
          <v:shape id="_x0000_s1049" type="#_x0000_t202" style="position:absolute;margin-left:149.85pt;margin-top:.5pt;width:603.75pt;height:37.5pt;z-index:251620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">
            <v:textbox>
              <w:txbxContent>
                <w:p w14:paraId="7A169327" w14:textId="77777777" w:rsidR="00C84A2D" w:rsidRDefault="00C84A2D" w:rsidP="00C84A2D">
                  <w:pPr>
                    <w:pStyle w:val="ListParagraph"/>
                    <w:numPr>
                      <w:ilvl w:val="0"/>
                      <w:numId w:val="17"/>
                    </w:numPr>
                  </w:pPr>
                  <w:r w:rsidRPr="006F07B7">
                    <w:t>These are the two different ways of initializing a 2-dimensional array. However, first method is preferred over the second to avoid confusion.</w:t>
                  </w:r>
                </w:p>
              </w:txbxContent>
            </v:textbox>
            <w10:wrap type="square" anchorx="margin"/>
          </v:shape>
        </w:pict>
      </w:r>
      <w:r w:rsidR="00C84A2D" w:rsidRPr="006F07B7">
        <w:rPr>
          <w:noProof/>
        </w:rPr>
        <w:drawing>
          <wp:inline distT="0" distB="0" distL="0" distR="0" wp14:anchorId="7816673B" wp14:editId="0E833EE5">
            <wp:extent cx="1638300" cy="423633"/>
            <wp:effectExtent l="0" t="0" r="0" b="0"/>
            <wp:docPr id="771370993"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370993" name="Picture 1" descr="A close up of words&#10;&#10;Description automatically generated"/>
                    <pic:cNvPicPr/>
                  </pic:nvPicPr>
                  <pic:blipFill>
                    <a:blip r:embed="rId65"/>
                    <a:stretch>
                      <a:fillRect/>
                    </a:stretch>
                  </pic:blipFill>
                  <pic:spPr>
                    <a:xfrm>
                      <a:off x="0" y="0"/>
                      <a:ext cx="1662680" cy="429937"/>
                    </a:xfrm>
                    <a:prstGeom prst="rect">
                      <a:avLst/>
                    </a:prstGeom>
                  </pic:spPr>
                </pic:pic>
              </a:graphicData>
            </a:graphic>
          </wp:inline>
        </w:drawing>
      </w:r>
    </w:p>
    <w:p w14:paraId="50BF7E3A" w14:textId="39982FC3" w:rsidR="00C84A2D" w:rsidRDefault="00000000" w:rsidP="00C84A2D">
      <w:r>
        <w:rPr>
          <w:noProof/>
        </w:rPr>
        <w:pict w14:anchorId="75696D87">
          <v:shape id="_x0000_s1048" type="#_x0000_t202" style="position:absolute;margin-left:1562.2pt;margin-top:9.9pt;width:441.75pt;height:67.5pt;z-index:25162188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">
            <v:textbox>
              <w:txbxContent>
                <w:p w14:paraId="719CE1BD" w14:textId="77777777" w:rsidR="00C84A2D" w:rsidRPr="009E3FFC" w:rsidRDefault="00C84A2D" w:rsidP="00C84A2D">
                  <w:pPr>
                    <w:rPr>
                      <w:b/>
                      <w:bCs/>
                    </w:rPr>
                  </w:pPr>
                  <w:r w:rsidRPr="009E3FFC">
                    <w:rPr>
                      <w:b/>
                      <w:bCs/>
                    </w:rPr>
                    <w:t>Limitations.:</w:t>
                  </w:r>
                </w:p>
                <w:p w14:paraId="2A8CF437" w14:textId="77777777" w:rsidR="00C84A2D" w:rsidRDefault="00C84A2D" w:rsidP="00C84A2D">
                  <w:pPr>
                    <w:pStyle w:val="ListParagraph"/>
                    <w:numPr>
                      <w:ilvl w:val="0"/>
                      <w:numId w:val="17"/>
                    </w:numPr>
                  </w:pPr>
                  <w:r w:rsidRPr="009E3FFC">
                    <w:t xml:space="preserve">One of the biggest limitations of arrays is that </w:t>
                  </w:r>
                  <w:r>
                    <w:t>we</w:t>
                  </w:r>
                  <w:r w:rsidRPr="009E3FFC">
                    <w:t xml:space="preserve"> won't be able to change the number of elements in an array after being instantiated.</w:t>
                  </w:r>
                </w:p>
                <w:p w14:paraId="7C81B2D3" w14:textId="77777777" w:rsidR="00C84A2D" w:rsidRDefault="00C84A2D" w:rsidP="00C84A2D">
                  <w:pPr>
                    <w:ind w:left="360"/>
                  </w:pPr>
                </w:p>
              </w:txbxContent>
            </v:textbox>
            <w10:wrap type="square" anchorx="page"/>
          </v:shape>
        </w:pict>
      </w:r>
      <w:r w:rsidR="00C84A2D" w:rsidRPr="00177394">
        <w:rPr>
          <w:noProof/>
        </w:rPr>
        <w:drawing>
          <wp:inline distT="0" distB="0" distL="0" distR="0" wp14:anchorId="0484A08A" wp14:editId="6F0F8A99">
            <wp:extent cx="2819400" cy="1353987"/>
            <wp:effectExtent l="0" t="0" r="0" b="0"/>
            <wp:docPr id="216020016" name="Picture 1" descr="A white paper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020016" name="Picture 1" descr="A white paper with text and numbers&#10;&#10;Description automatically generated with medium confidence"/>
                    <pic:cNvPicPr/>
                  </pic:nvPicPr>
                  <pic:blipFill>
                    <a:blip r:embed="rId66"/>
                    <a:stretch>
                      <a:fillRect/>
                    </a:stretch>
                  </pic:blipFill>
                  <pic:spPr>
                    <a:xfrm>
                      <a:off x="0" y="0"/>
                      <a:ext cx="2834371" cy="1361177"/>
                    </a:xfrm>
                    <a:prstGeom prst="rect">
                      <a:avLst/>
                    </a:prstGeom>
                  </pic:spPr>
                </pic:pic>
              </a:graphicData>
            </a:graphic>
          </wp:inline>
        </w:drawing>
      </w:r>
    </w:p>
    <w:p w14:paraId="5D5A509C" w14:textId="77777777" w:rsidR="00C84A2D" w:rsidRDefault="00C84A2D" w:rsidP="00C84A2D">
      <w:r w:rsidRPr="009E3FFC">
        <w:t xml:space="preserve">Java has an entire library for Java containers which they called Collections. They take the arrays to the next </w:t>
      </w:r>
      <w:proofErr w:type="gramStart"/>
      <w:r w:rsidRPr="009E3FFC">
        <w:t>level</w:t>
      </w:r>
      <w:r>
        <w:t>,</w:t>
      </w:r>
      <w:proofErr w:type="gramEnd"/>
      <w:r w:rsidRPr="009E3FFC">
        <w:t xml:space="preserve"> </w:t>
      </w:r>
      <w:r>
        <w:t>t</w:t>
      </w:r>
      <w:r w:rsidRPr="009E3FFC">
        <w:t>hey allow you to change the number of elements defined in an array.</w:t>
      </w:r>
      <w:r>
        <w:t xml:space="preserve"> </w:t>
      </w:r>
      <w:r w:rsidRPr="009E3FFC">
        <w:t>Two of the most important classes are.</w:t>
      </w:r>
      <w:r>
        <w:t xml:space="preserve"> </w:t>
      </w:r>
    </w:p>
    <w:p w14:paraId="6CD34CD5" w14:textId="77777777" w:rsidR="00C84A2D" w:rsidRDefault="00C84A2D" w:rsidP="00C84A2D">
      <w:pPr>
        <w:pStyle w:val="ListParagraph"/>
        <w:numPr>
          <w:ilvl w:val="0"/>
          <w:numId w:val="19"/>
        </w:numPr>
      </w:pPr>
      <w:proofErr w:type="spellStart"/>
      <w:r w:rsidRPr="009E3FFC">
        <w:t>ArrayList</w:t>
      </w:r>
      <w:proofErr w:type="spellEnd"/>
      <w:r w:rsidRPr="009E3FFC">
        <w:t xml:space="preserve"> </w:t>
      </w:r>
    </w:p>
    <w:p w14:paraId="01377142" w14:textId="77777777" w:rsidR="00C84A2D" w:rsidRDefault="00C84A2D" w:rsidP="00C84A2D">
      <w:pPr>
        <w:pStyle w:val="ListParagraph"/>
        <w:numPr>
          <w:ilvl w:val="0"/>
          <w:numId w:val="19"/>
        </w:numPr>
      </w:pPr>
      <w:r w:rsidRPr="009E3FFC">
        <w:t xml:space="preserve"> LinkedList.</w:t>
      </w:r>
    </w:p>
    <w:p w14:paraId="4700976A" w14:textId="77777777" w:rsidR="00C84A2D" w:rsidRDefault="00C84A2D" w:rsidP="00C84A2D">
      <w:r w:rsidRPr="009E3FFC">
        <w:rPr>
          <w:b/>
          <w:bCs/>
        </w:rPr>
        <w:t>List</w:t>
      </w:r>
      <w:r>
        <w:t xml:space="preserve">: </w:t>
      </w:r>
      <w:r w:rsidRPr="00974053">
        <w:t>List is a special type in Java called interface.</w:t>
      </w:r>
      <w:r>
        <w:t xml:space="preserve">, </w:t>
      </w:r>
      <w:r w:rsidRPr="00974053">
        <w:t>We can say that List interface describes a set of method signatures that all List classes are expected to have.</w:t>
      </w:r>
    </w:p>
    <w:p w14:paraId="7CBD9E50" w14:textId="77777777" w:rsidR="00C84A2D" w:rsidRDefault="00C84A2D" w:rsidP="00C84A2D">
      <w:pPr>
        <w:pStyle w:val="ListParagraph"/>
        <w:numPr>
          <w:ilvl w:val="0"/>
          <w:numId w:val="19"/>
        </w:numPr>
      </w:pPr>
      <w:r w:rsidRPr="00974053">
        <w:t>It is an ordered collection, also known as sequence. The user of this interface has precise control over where in the list each element is inserted</w:t>
      </w:r>
      <w:r>
        <w:t>, a</w:t>
      </w:r>
      <w:r w:rsidRPr="00974053">
        <w:t>nd users can access elements by their integer index and search for the elements in the list. Unlike sets, lists typically allow duplicate elements.</w:t>
      </w:r>
    </w:p>
    <w:p w14:paraId="116F6272" w14:textId="77777777" w:rsidR="00C84A2D" w:rsidRDefault="00C84A2D" w:rsidP="00C84A2D">
      <w:r w:rsidRPr="00822D03">
        <w:t xml:space="preserve">The List interface extends </w:t>
      </w:r>
      <w:proofErr w:type="spellStart"/>
      <w:r w:rsidRPr="00822D03">
        <w:t>SequencedCollection</w:t>
      </w:r>
      <w:proofErr w:type="spellEnd"/>
      <w:r>
        <w:t>,</w:t>
      </w:r>
      <w:r w:rsidRPr="00822D03">
        <w:rPr>
          <w:b/>
          <w:bCs/>
        </w:rPr>
        <w:t xml:space="preserve"> interface List&lt;E&gt;</w:t>
      </w:r>
      <w:r>
        <w:t xml:space="preserve"> Here, E specifies the type of objects that the list will hold.</w:t>
      </w:r>
    </w:p>
    <w:p w14:paraId="79205ACB" w14:textId="77777777" w:rsidR="00C84A2D" w:rsidRDefault="00C84A2D" w:rsidP="00C84A2D">
      <w:proofErr w:type="spellStart"/>
      <w:r w:rsidRPr="00974053">
        <w:rPr>
          <w:b/>
          <w:bCs/>
        </w:rPr>
        <w:t>ArrayList</w:t>
      </w:r>
      <w:proofErr w:type="spellEnd"/>
      <w:r w:rsidRPr="00974053">
        <w:rPr>
          <w:b/>
          <w:bCs/>
        </w:rPr>
        <w:t xml:space="preserve">: </w:t>
      </w:r>
      <w:r w:rsidRPr="009E3FFC">
        <w:t>Resizable</w:t>
      </w:r>
      <w:r>
        <w:t xml:space="preserve"> </w:t>
      </w:r>
      <w:r w:rsidRPr="009E3FFC">
        <w:t>array implementation of the List interface.</w:t>
      </w:r>
      <w:r>
        <w:t xml:space="preserve"> </w:t>
      </w:r>
      <w:r w:rsidRPr="00974053">
        <w:t xml:space="preserve">This implements all optional list operations and permits all elements including null. In addition to implementing List interface, this class provides </w:t>
      </w:r>
      <w:proofErr w:type="gramStart"/>
      <w:r w:rsidRPr="00974053">
        <w:t>method</w:t>
      </w:r>
      <w:proofErr w:type="gramEnd"/>
      <w:r w:rsidRPr="00974053">
        <w:t xml:space="preserve"> to manipulate the size of array that is used internally to store the list.</w:t>
      </w:r>
    </w:p>
    <w:p w14:paraId="69482477" w14:textId="77777777" w:rsidR="00C84A2D" w:rsidRDefault="00C84A2D" w:rsidP="00C84A2D">
      <w:r w:rsidRPr="00974053">
        <w:lastRenderedPageBreak/>
        <w:t xml:space="preserve">Each </w:t>
      </w:r>
      <w:proofErr w:type="spellStart"/>
      <w:r w:rsidRPr="00974053">
        <w:t>array</w:t>
      </w:r>
      <w:r>
        <w:t>L</w:t>
      </w:r>
      <w:r w:rsidRPr="00974053">
        <w:t>ist</w:t>
      </w:r>
      <w:proofErr w:type="spellEnd"/>
      <w:r w:rsidRPr="00974053">
        <w:t xml:space="preserve"> instance has a capacity. The capacity is the size of the array used to store the elements in the list. It is always at least as large as the list size. As the elements are added to the array list, its capacity grows automatically. </w:t>
      </w:r>
    </w:p>
    <w:p w14:paraId="0FABD9DA" w14:textId="77777777" w:rsidR="00C84A2D" w:rsidRDefault="00C84A2D" w:rsidP="00C84A2D">
      <w:r w:rsidRPr="003C5AFE">
        <w:rPr>
          <w:noProof/>
        </w:rPr>
        <w:drawing>
          <wp:inline distT="0" distB="0" distL="0" distR="0" wp14:anchorId="4244FFD3" wp14:editId="6C171F63">
            <wp:extent cx="4791075" cy="2557785"/>
            <wp:effectExtent l="0" t="0" r="0" b="0"/>
            <wp:docPr id="8569980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998017" name="Picture 1" descr="A screenshot of a computer program&#10;&#10;Description automatically generated"/>
                    <pic:cNvPicPr/>
                  </pic:nvPicPr>
                  <pic:blipFill>
                    <a:blip r:embed="rId67"/>
                    <a:stretch>
                      <a:fillRect/>
                    </a:stretch>
                  </pic:blipFill>
                  <pic:spPr>
                    <a:xfrm>
                      <a:off x="0" y="0"/>
                      <a:ext cx="4831317" cy="2579269"/>
                    </a:xfrm>
                    <a:prstGeom prst="rect">
                      <a:avLst/>
                    </a:prstGeom>
                  </pic:spPr>
                </pic:pic>
              </a:graphicData>
            </a:graphic>
          </wp:inline>
        </w:drawing>
      </w:r>
      <w:r w:rsidRPr="00974053">
        <w:rPr>
          <w:noProof/>
        </w:rPr>
        <w:t xml:space="preserve"> </w:t>
      </w:r>
      <w:r w:rsidRPr="00974053">
        <w:rPr>
          <w:noProof/>
        </w:rPr>
        <w:drawing>
          <wp:inline distT="0" distB="0" distL="0" distR="0" wp14:anchorId="4E1BFBB8" wp14:editId="2294AB45">
            <wp:extent cx="4571046" cy="2421890"/>
            <wp:effectExtent l="0" t="0" r="1270" b="0"/>
            <wp:docPr id="108342473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424736" name="Picture 1" descr="A screen shot of a computer program&#10;&#10;Description automatically generated"/>
                    <pic:cNvPicPr/>
                  </pic:nvPicPr>
                  <pic:blipFill>
                    <a:blip r:embed="rId68"/>
                    <a:stretch>
                      <a:fillRect/>
                    </a:stretch>
                  </pic:blipFill>
                  <pic:spPr>
                    <a:xfrm>
                      <a:off x="0" y="0"/>
                      <a:ext cx="4592332" cy="2433168"/>
                    </a:xfrm>
                    <a:prstGeom prst="rect">
                      <a:avLst/>
                    </a:prstGeom>
                  </pic:spPr>
                </pic:pic>
              </a:graphicData>
            </a:graphic>
          </wp:inline>
        </w:drawing>
      </w:r>
    </w:p>
    <w:p w14:paraId="4ED133E5" w14:textId="77777777" w:rsidR="00C84A2D" w:rsidRDefault="00C84A2D" w:rsidP="00C84A2D">
      <w:pPr>
        <w:pStyle w:val="ListParagraph"/>
        <w:numPr>
          <w:ilvl w:val="0"/>
          <w:numId w:val="19"/>
        </w:numPr>
      </w:pPr>
      <w:r w:rsidRPr="00974053">
        <w:t>The first screenshot is using array list which is resizable. The second screenshot uses integer array where we need to instantiate the size at the beginning of declaration. The array list also lets us specify the type of elements</w:t>
      </w:r>
      <w:r>
        <w:t>/</w:t>
      </w:r>
      <w:r w:rsidRPr="00974053">
        <w:t>Parameters</w:t>
      </w:r>
      <w:r>
        <w:t xml:space="preserve"> </w:t>
      </w:r>
      <w:r w:rsidRPr="00974053">
        <w:t xml:space="preserve">in the list. </w:t>
      </w:r>
      <w:r>
        <w:t xml:space="preserve"> </w:t>
      </w:r>
      <w:r w:rsidRPr="00974053">
        <w:t xml:space="preserve">See the example. Grocery items are specified in the array list. </w:t>
      </w:r>
    </w:p>
    <w:p w14:paraId="4AC0BEC5" w14:textId="77777777" w:rsidR="00C84A2D" w:rsidRDefault="00C84A2D" w:rsidP="00C84A2D">
      <w:pPr>
        <w:pStyle w:val="ListParagraph"/>
        <w:numPr>
          <w:ilvl w:val="0"/>
          <w:numId w:val="19"/>
        </w:numPr>
      </w:pPr>
      <w:r w:rsidRPr="00C03DB9">
        <w:t xml:space="preserve">Also, </w:t>
      </w:r>
      <w:proofErr w:type="gramStart"/>
      <w:r w:rsidRPr="00C03DB9">
        <w:t>in order to</w:t>
      </w:r>
      <w:proofErr w:type="gramEnd"/>
      <w:r w:rsidRPr="00C03DB9">
        <w:t xml:space="preserve"> print the arrays, we need a helper class</w:t>
      </w:r>
      <w:r>
        <w:t xml:space="preserve"> F</w:t>
      </w:r>
      <w:r w:rsidRPr="00C03DB9">
        <w:t>rom Java</w:t>
      </w:r>
      <w:r>
        <w:t xml:space="preserve"> (</w:t>
      </w:r>
      <w:proofErr w:type="spellStart"/>
      <w:r>
        <w:t>Ararys.toString</w:t>
      </w:r>
      <w:proofErr w:type="spellEnd"/>
      <w:r>
        <w:t>())</w:t>
      </w:r>
      <w:r w:rsidRPr="00C03DB9">
        <w:t>.</w:t>
      </w:r>
      <w:r>
        <w:t xml:space="preserve"> </w:t>
      </w:r>
      <w:r w:rsidRPr="00C03DB9">
        <w:t xml:space="preserve">However, </w:t>
      </w:r>
      <w:proofErr w:type="gramStart"/>
      <w:r w:rsidRPr="00C03DB9">
        <w:t>We</w:t>
      </w:r>
      <w:proofErr w:type="gramEnd"/>
      <w:r w:rsidRPr="00C03DB9">
        <w:t xml:space="preserve"> can directly print array list.</w:t>
      </w:r>
    </w:p>
    <w:p w14:paraId="5F635897" w14:textId="77777777" w:rsidR="00C84A2D" w:rsidRDefault="00C84A2D" w:rsidP="00C84A2D">
      <w:r w:rsidRPr="00C03DB9">
        <w:rPr>
          <w:b/>
          <w:bCs/>
        </w:rPr>
        <w:t>Common mistake while using array list</w:t>
      </w:r>
      <w:r>
        <w:t xml:space="preserve"> - </w:t>
      </w:r>
      <w:r w:rsidRPr="00C03DB9">
        <w:t xml:space="preserve">Whenever we used parameterized class of </w:t>
      </w:r>
      <w:proofErr w:type="spellStart"/>
      <w:r w:rsidRPr="00C03DB9">
        <w:t>Arraylists</w:t>
      </w:r>
      <w:proofErr w:type="spellEnd"/>
      <w:r>
        <w:t>, w</w:t>
      </w:r>
      <w:r w:rsidRPr="00C03DB9">
        <w:t xml:space="preserve">e need to make sure we have </w:t>
      </w:r>
      <w:r>
        <w:t xml:space="preserve">&lt;&gt; </w:t>
      </w:r>
      <w:r w:rsidRPr="00C03DB9">
        <w:t>diamond operator at the end of instantiation.</w:t>
      </w:r>
    </w:p>
    <w:p w14:paraId="014A8E92" w14:textId="77777777" w:rsidR="00C84A2D" w:rsidRDefault="00C84A2D" w:rsidP="00C84A2D">
      <w:r w:rsidRPr="00410E75">
        <w:t>Unmodifiable list</w:t>
      </w:r>
      <w:r>
        <w:t xml:space="preserve">: </w:t>
      </w:r>
      <w:r w:rsidRPr="00410E75">
        <w:t xml:space="preserve">The </w:t>
      </w:r>
      <w:proofErr w:type="spellStart"/>
      <w:r w:rsidRPr="00410E75">
        <w:t>List.of</w:t>
      </w:r>
      <w:proofErr w:type="spellEnd"/>
      <w:r w:rsidRPr="00410E75">
        <w:t xml:space="preserve"> and </w:t>
      </w:r>
      <w:proofErr w:type="spellStart"/>
      <w:r w:rsidRPr="00410E75">
        <w:t>List.copyOf</w:t>
      </w:r>
      <w:proofErr w:type="spellEnd"/>
      <w:r>
        <w:t xml:space="preserve"> - </w:t>
      </w:r>
      <w:r w:rsidRPr="00410E75">
        <w:t>List created using these static factory methods are immutable. That is, they are unmodifiable</w:t>
      </w:r>
      <w:r>
        <w:t>, i.e.,</w:t>
      </w:r>
      <w:r w:rsidRPr="00410E75">
        <w:t xml:space="preserve"> elements cannot be added, </w:t>
      </w:r>
      <w:proofErr w:type="gramStart"/>
      <w:r w:rsidRPr="00410E75">
        <w:t>removed</w:t>
      </w:r>
      <w:proofErr w:type="gramEnd"/>
      <w:r w:rsidRPr="00410E75">
        <w:t xml:space="preserve"> or replaced. Calling any muter method on this list will always cause </w:t>
      </w:r>
      <w:proofErr w:type="spellStart"/>
      <w:r w:rsidRPr="00410E75">
        <w:rPr>
          <w:b/>
          <w:bCs/>
        </w:rPr>
        <w:t>UnsupportedOperationException</w:t>
      </w:r>
      <w:proofErr w:type="spellEnd"/>
      <w:r w:rsidRPr="00410E75">
        <w:t xml:space="preserve"> through be thrown.</w:t>
      </w:r>
    </w:p>
    <w:p w14:paraId="244C383B" w14:textId="77777777" w:rsidR="00C84A2D" w:rsidRDefault="00C84A2D" w:rsidP="00C84A2D">
      <w:proofErr w:type="spellStart"/>
      <w:r w:rsidRPr="00822D03">
        <w:t>ClassCastException</w:t>
      </w:r>
      <w:proofErr w:type="spellEnd"/>
      <w:r>
        <w:t xml:space="preserve"> </w:t>
      </w:r>
      <w:r w:rsidRPr="00822D03">
        <w:t>generated when you attempt to add an incompatible object to the list.</w:t>
      </w:r>
    </w:p>
    <w:p w14:paraId="1B15E3F6" w14:textId="77777777" w:rsidR="00C84A2D" w:rsidRDefault="00C84A2D" w:rsidP="00C84A2D">
      <w:proofErr w:type="spellStart"/>
      <w:r>
        <w:t>I</w:t>
      </w:r>
      <w:r w:rsidRPr="00822D03">
        <w:t>ndexOutOfBoundsException</w:t>
      </w:r>
      <w:proofErr w:type="spellEnd"/>
      <w:r>
        <w:t xml:space="preserve"> </w:t>
      </w:r>
      <w:r w:rsidRPr="00822D03">
        <w:t>in cases where an invalid index is used to retrieve the Elements.</w:t>
      </w:r>
    </w:p>
    <w:p w14:paraId="31D72002" w14:textId="77777777" w:rsidR="00C84A2D" w:rsidRDefault="00C84A2D" w:rsidP="00C84A2D">
      <w:proofErr w:type="spellStart"/>
      <w:r w:rsidRPr="00822D03">
        <w:t>NullPointerException</w:t>
      </w:r>
      <w:proofErr w:type="spellEnd"/>
      <w:r>
        <w:t xml:space="preserve"> </w:t>
      </w:r>
      <w:r w:rsidRPr="00822D03">
        <w:t>is generated whenever you attempt to store a null object</w:t>
      </w:r>
      <w:r>
        <w:t>, a</w:t>
      </w:r>
      <w:r w:rsidRPr="00822D03">
        <w:t>nd null elements are not allowed in the list.</w:t>
      </w:r>
    </w:p>
    <w:p w14:paraId="24F3C16F" w14:textId="77777777" w:rsidR="00C84A2D" w:rsidRDefault="00C84A2D" w:rsidP="00C84A2D">
      <w:pPr>
        <w:rPr>
          <w:noProof/>
        </w:rPr>
      </w:pPr>
      <w:r w:rsidRPr="005B35E5">
        <w:rPr>
          <w:noProof/>
        </w:rPr>
        <w:drawing>
          <wp:inline distT="0" distB="0" distL="0" distR="0" wp14:anchorId="3C7B3F59" wp14:editId="5F3A0588">
            <wp:extent cx="3187005" cy="1228725"/>
            <wp:effectExtent l="0" t="0" r="0" b="0"/>
            <wp:docPr id="123154397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43972" name="Picture 1" descr="A screen shot of a computer program&#10;&#10;Description automatically generated"/>
                    <pic:cNvPicPr/>
                  </pic:nvPicPr>
                  <pic:blipFill>
                    <a:blip r:embed="rId69"/>
                    <a:stretch>
                      <a:fillRect/>
                    </a:stretch>
                  </pic:blipFill>
                  <pic:spPr>
                    <a:xfrm>
                      <a:off x="0" y="0"/>
                      <a:ext cx="3195710" cy="1232081"/>
                    </a:xfrm>
                    <a:prstGeom prst="rect">
                      <a:avLst/>
                    </a:prstGeom>
                  </pic:spPr>
                </pic:pic>
              </a:graphicData>
            </a:graphic>
          </wp:inline>
        </w:drawing>
      </w:r>
      <w:r w:rsidRPr="005B35E5">
        <w:rPr>
          <w:noProof/>
        </w:rPr>
        <w:t xml:space="preserve"> </w:t>
      </w:r>
      <w:r w:rsidRPr="005B35E5">
        <w:rPr>
          <w:noProof/>
        </w:rPr>
        <w:drawing>
          <wp:inline distT="0" distB="0" distL="0" distR="0" wp14:anchorId="4FF32831" wp14:editId="3E59CE52">
            <wp:extent cx="3152775" cy="1096617"/>
            <wp:effectExtent l="0" t="0" r="0" b="8890"/>
            <wp:docPr id="70502259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022591" name="Picture 1" descr="A black screen with white text&#10;&#10;Description automatically generated"/>
                    <pic:cNvPicPr/>
                  </pic:nvPicPr>
                  <pic:blipFill>
                    <a:blip r:embed="rId70"/>
                    <a:stretch>
                      <a:fillRect/>
                    </a:stretch>
                  </pic:blipFill>
                  <pic:spPr>
                    <a:xfrm>
                      <a:off x="0" y="0"/>
                      <a:ext cx="3161175" cy="1099539"/>
                    </a:xfrm>
                    <a:prstGeom prst="rect">
                      <a:avLst/>
                    </a:prstGeom>
                  </pic:spPr>
                </pic:pic>
              </a:graphicData>
            </a:graphic>
          </wp:inline>
        </w:drawing>
      </w:r>
    </w:p>
    <w:p w14:paraId="36509335" w14:textId="34BDC39E" w:rsidR="00C84A2D" w:rsidRDefault="00000000" w:rsidP="00C84A2D">
      <w:pPr>
        <w:rPr>
          <w:noProof/>
        </w:rPr>
      </w:pPr>
      <w:r>
        <w:rPr>
          <w:noProof/>
        </w:rPr>
        <w:lastRenderedPageBreak/>
        <w:pict w14:anchorId="0A7DBC88">
          <v:shape id="_x0000_s1047" type="#_x0000_t202" style="position:absolute;margin-left:266.85pt;margin-top:.9pt;width:481.5pt;height:208.7pt;z-index:251622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">
            <v:textbox>
              <w:txbxContent>
                <w:p w14:paraId="6A076C06" w14:textId="77777777" w:rsidR="00C84A2D" w:rsidRDefault="00C84A2D" w:rsidP="00C84A2D">
                  <w:r w:rsidRPr="00AC1B9F">
                    <w:t xml:space="preserve">Arrays can store primitive data types </w:t>
                  </w:r>
                  <w:r>
                    <w:t>(</w:t>
                  </w:r>
                  <w:r w:rsidRPr="00AC1B9F">
                    <w:t>such as int, car and double</w:t>
                  </w:r>
                  <w:r>
                    <w:t>)</w:t>
                  </w:r>
                  <w:r w:rsidRPr="00AC1B9F">
                    <w:t xml:space="preserve"> whereas </w:t>
                  </w:r>
                  <w:proofErr w:type="spellStart"/>
                  <w:r w:rsidRPr="00AC1B9F">
                    <w:t>Array</w:t>
                  </w:r>
                  <w:r>
                    <w:t>L</w:t>
                  </w:r>
                  <w:r w:rsidRPr="00AC1B9F">
                    <w:t>ist</w:t>
                  </w:r>
                  <w:proofErr w:type="spellEnd"/>
                  <w:r w:rsidRPr="00AC1B9F">
                    <w:t xml:space="preserve"> can only store objects, not primitive types.</w:t>
                  </w:r>
                  <w:r>
                    <w:t xml:space="preserve"> </w:t>
                  </w:r>
                  <w:r w:rsidRPr="00AC1B9F">
                    <w:t xml:space="preserve">For an example, if you want to store integers in array list, you will use Integer </w:t>
                  </w:r>
                  <w:r>
                    <w:t>w</w:t>
                  </w:r>
                  <w:r w:rsidRPr="00AC1B9F">
                    <w:t>rapper</w:t>
                  </w:r>
                  <w:r>
                    <w:t xml:space="preserve"> </w:t>
                  </w:r>
                  <w:r w:rsidRPr="00AC1B9F">
                    <w:t>object instead of int primitives.</w:t>
                  </w:r>
                </w:p>
                <w:p w14:paraId="39C81E1D" w14:textId="77777777" w:rsidR="00C84A2D" w:rsidRDefault="00C84A2D" w:rsidP="00C84A2D">
                  <w:r>
                    <w:rPr>
                      <w:noProof/>
                    </w:rPr>
                    <w:drawing>
                      <wp:inline distT="0" distB="0" distL="0" distR="0" wp14:anchorId="78CA520C" wp14:editId="04BA9BF6">
                        <wp:extent cx="5058244" cy="838200"/>
                        <wp:effectExtent l="0" t="0" r="9525" b="0"/>
                        <wp:docPr id="140373950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39502" name="Picture 1" descr="A black screen with white text&#10;&#10;Description automatically generated"/>
                                <pic:cNvPicPr/>
                              </pic:nvPicPr>
                              <pic:blipFill>
                                <a:blip r:embed="rId71"/>
                                <a:stretch>
                                  <a:fillRect/>
                                </a:stretch>
                              </pic:blipFill>
                              <pic:spPr>
                                <a:xfrm>
                                  <a:off x="0" y="0"/>
                                  <a:ext cx="5126699" cy="849544"/>
                                </a:xfrm>
                                <a:prstGeom prst="rect">
                                  <a:avLst/>
                                </a:prstGeom>
                              </pic:spPr>
                            </pic:pic>
                          </a:graphicData>
                        </a:graphic>
                      </wp:inline>
                    </w:drawing>
                  </w:r>
                  <w:r>
                    <w:rPr>
                      <w:noProof/>
                    </w:rPr>
                    <w:drawing>
                      <wp:inline distT="0" distB="0" distL="0" distR="0" wp14:anchorId="05FDDAC0" wp14:editId="76BDBBEF">
                        <wp:extent cx="5923280" cy="1097915"/>
                        <wp:effectExtent l="0" t="0" r="1270" b="6985"/>
                        <wp:docPr id="6840994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9947" name="Picture 1" descr="A screen shot of a computer code&#10;&#10;Description automatically generated"/>
                                <pic:cNvPicPr/>
                              </pic:nvPicPr>
                              <pic:blipFill>
                                <a:blip r:embed="rId72"/>
                                <a:stretch>
                                  <a:fillRect/>
                                </a:stretch>
                              </pic:blipFill>
                              <pic:spPr>
                                <a:xfrm>
                                  <a:off x="0" y="0"/>
                                  <a:ext cx="5923280" cy="1097915"/>
                                </a:xfrm>
                                <a:prstGeom prst="rect">
                                  <a:avLst/>
                                </a:prstGeom>
                              </pic:spPr>
                            </pic:pic>
                          </a:graphicData>
                        </a:graphic>
                      </wp:inline>
                    </w:drawing>
                  </w:r>
                </w:p>
              </w:txbxContent>
            </v:textbox>
            <w10:wrap type="square" anchorx="margin"/>
          </v:shape>
        </w:pict>
      </w:r>
      <w:r w:rsidR="00C84A2D" w:rsidRPr="00EA5863">
        <w:rPr>
          <w:b/>
          <w:bCs/>
          <w:noProof/>
        </w:rPr>
        <w:t>Arrays versus arrayLists</w:t>
      </w:r>
      <w:r w:rsidR="00C84A2D">
        <w:rPr>
          <w:noProof/>
        </w:rPr>
        <w:t>:</w:t>
      </w:r>
    </w:p>
    <w:p w14:paraId="4C2C2C36" w14:textId="77777777" w:rsidR="00C84A2D" w:rsidRDefault="00C84A2D" w:rsidP="00C84A2D">
      <w:r w:rsidRPr="00EA5863">
        <w:rPr>
          <w:noProof/>
        </w:rPr>
        <w:drawing>
          <wp:inline distT="0" distB="0" distL="0" distR="0" wp14:anchorId="676873C4" wp14:editId="2D2E0B6F">
            <wp:extent cx="3019425" cy="1731936"/>
            <wp:effectExtent l="0" t="0" r="0" b="1905"/>
            <wp:docPr id="1397149831" name="Picture 1" descr="A white and pink box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149831" name="Picture 1" descr="A white and pink box with black text&#10;&#10;Description automatically generated with medium confidence"/>
                    <pic:cNvPicPr/>
                  </pic:nvPicPr>
                  <pic:blipFill>
                    <a:blip r:embed="rId73"/>
                    <a:stretch>
                      <a:fillRect/>
                    </a:stretch>
                  </pic:blipFill>
                  <pic:spPr>
                    <a:xfrm>
                      <a:off x="0" y="0"/>
                      <a:ext cx="3030518" cy="1738299"/>
                    </a:xfrm>
                    <a:prstGeom prst="rect">
                      <a:avLst/>
                    </a:prstGeom>
                  </pic:spPr>
                </pic:pic>
              </a:graphicData>
            </a:graphic>
          </wp:inline>
        </w:drawing>
      </w:r>
    </w:p>
    <w:p w14:paraId="55A8EE94" w14:textId="5A4ADF51" w:rsidR="00C84A2D" w:rsidRDefault="00000000" w:rsidP="00C84A2D">
      <w:r>
        <w:rPr>
          <w:noProof/>
        </w:rPr>
        <w:pict w14:anchorId="0DE60AD7">
          <v:shape id="_x0000_s1046" type="#_x0000_t202" style="position:absolute;margin-left:698.2pt;margin-top:61.65pt;width:225.75pt;height:230.25pt;z-index:2516239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">
            <v:textbox>
              <w:txbxContent>
                <w:p w14:paraId="67DFA4E6" w14:textId="77777777" w:rsidR="00C84A2D" w:rsidRPr="004D4803" w:rsidRDefault="00C84A2D" w:rsidP="00C84A2D">
                  <w:pPr>
                    <w:rPr>
                      <w:b/>
                      <w:bCs/>
                    </w:rPr>
                  </w:pPr>
                  <w:r w:rsidRPr="004D4803">
                    <w:rPr>
                      <w:b/>
                      <w:bCs/>
                    </w:rPr>
                    <w:t xml:space="preserve">Array as an array list – </w:t>
                  </w:r>
                </w:p>
                <w:p w14:paraId="09C60D1C" w14:textId="77777777" w:rsidR="00C84A2D" w:rsidRDefault="00C84A2D" w:rsidP="00C84A2D">
                  <w:r>
                    <w:rPr>
                      <w:noProof/>
                    </w:rPr>
                    <w:drawing>
                      <wp:inline distT="0" distB="0" distL="0" distR="0" wp14:anchorId="316403EC" wp14:editId="64F750F8">
                        <wp:extent cx="2675255" cy="304800"/>
                        <wp:effectExtent l="0" t="0" r="0" b="0"/>
                        <wp:docPr id="5" name="Picture 4">
                          <a:extLst xmlns:a="http://schemas.openxmlformats.org/drawingml/2006/main">
                            <a:ext uri="{FF2B5EF4-FFF2-40B4-BE49-F238E27FC236}">
                              <a16:creationId xmlns:a16="http://schemas.microsoft.com/office/drawing/2014/main" id="{A21AD875-8CE2-EC08-27FF-DCBA39A293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21AD875-8CE2-EC08-27FF-DCBA39A29372}"/>
                                    </a:ext>
                                  </a:extLst>
                                </pic:cNvPr>
                                <pic:cNvPicPr>
                                  <a:picLocks noChangeAspect="1"/>
                                </pic:cNvPicPr>
                              </pic:nvPicPr>
                              <pic:blipFill>
                                <a:blip r:embed="rId74"/>
                                <a:stretch>
                                  <a:fillRect/>
                                </a:stretch>
                              </pic:blipFill>
                              <pic:spPr>
                                <a:xfrm>
                                  <a:off x="0" y="0"/>
                                  <a:ext cx="2675255" cy="304800"/>
                                </a:xfrm>
                                <a:prstGeom prst="rect">
                                  <a:avLst/>
                                </a:prstGeom>
                              </pic:spPr>
                            </pic:pic>
                          </a:graphicData>
                        </a:graphic>
                      </wp:inline>
                    </w:drawing>
                  </w:r>
                </w:p>
                <w:p w14:paraId="0DF1A0D3" w14:textId="77777777" w:rsidR="00C84A2D" w:rsidRDefault="00C84A2D" w:rsidP="00C84A2D">
                  <w:pPr>
                    <w:pStyle w:val="ListParagraph"/>
                    <w:numPr>
                      <w:ilvl w:val="0"/>
                      <w:numId w:val="20"/>
                    </w:numPr>
                  </w:pPr>
                  <w:r w:rsidRPr="00C76FB2">
                    <w:t xml:space="preserve">The </w:t>
                  </w:r>
                  <w:proofErr w:type="spellStart"/>
                  <w:r w:rsidRPr="00C76FB2">
                    <w:t>Arrays.asList</w:t>
                  </w:r>
                  <w:proofErr w:type="spellEnd"/>
                  <w:r w:rsidRPr="00C76FB2">
                    <w:t xml:space="preserve"> method returns an </w:t>
                  </w:r>
                  <w:proofErr w:type="spellStart"/>
                  <w:r w:rsidRPr="00C76FB2">
                    <w:t>ArrayList</w:t>
                  </w:r>
                  <w:proofErr w:type="spellEnd"/>
                  <w:r w:rsidRPr="00C76FB2">
                    <w:t xml:space="preserve">, backed by an array. </w:t>
                  </w:r>
                </w:p>
                <w:p w14:paraId="09B3743B" w14:textId="77777777" w:rsidR="00C84A2D" w:rsidRDefault="00C84A2D" w:rsidP="00C84A2D">
                  <w:pPr>
                    <w:pStyle w:val="ListParagraph"/>
                    <w:numPr>
                      <w:ilvl w:val="0"/>
                      <w:numId w:val="20"/>
                    </w:numPr>
                  </w:pPr>
                  <w:r w:rsidRPr="00C76FB2">
                    <w:t xml:space="preserve">The code uses the </w:t>
                  </w:r>
                  <w:proofErr w:type="spellStart"/>
                  <w:r w:rsidRPr="00C76FB2">
                    <w:t>Arrays.asList</w:t>
                  </w:r>
                  <w:proofErr w:type="spellEnd"/>
                  <w:r w:rsidRPr="00C76FB2">
                    <w:t xml:space="preserve"> method, passing it the array, and assign it to a variable, using the var keyword, to a variable named </w:t>
                  </w:r>
                  <w:proofErr w:type="spellStart"/>
                  <w:r w:rsidRPr="00C76FB2">
                    <w:t>originalList</w:t>
                  </w:r>
                  <w:proofErr w:type="spellEnd"/>
                  <w:r w:rsidRPr="00C76FB2">
                    <w:t>.</w:t>
                  </w:r>
                </w:p>
                <w:p w14:paraId="447EAA0A" w14:textId="7E69F8E4" w:rsidR="00C84A2D" w:rsidRDefault="00C84A2D" w:rsidP="00C84A2D">
                  <w:pPr>
                    <w:pStyle w:val="ListParagraph"/>
                    <w:numPr>
                      <w:ilvl w:val="0"/>
                      <w:numId w:val="20"/>
                    </w:numPr>
                  </w:pPr>
                  <w:r>
                    <w:t xml:space="preserve"> </w:t>
                  </w:r>
                  <w:r w:rsidRPr="000315DF">
                    <w:t xml:space="preserve">Any change made to the list is a </w:t>
                  </w:r>
                  <w:r>
                    <w:t>change</w:t>
                  </w:r>
                  <w:r w:rsidRPr="000315DF">
                    <w:t xml:space="preserve"> to the array that backs it. This means an array list created by this method is not </w:t>
                  </w:r>
                  <w:r w:rsidR="00627834" w:rsidRPr="000315DF">
                    <w:t>resizable</w:t>
                  </w:r>
                  <w:r w:rsidRPr="000315DF">
                    <w:t>.</w:t>
                  </w:r>
                </w:p>
              </w:txbxContent>
            </v:textbox>
            <w10:wrap type="square" anchorx="margin"/>
          </v:shape>
        </w:pict>
      </w:r>
      <w:r w:rsidR="00C84A2D">
        <w:t xml:space="preserve">An </w:t>
      </w:r>
      <w:proofErr w:type="spellStart"/>
      <w:r w:rsidR="00C84A2D">
        <w:t>ArrayList</w:t>
      </w:r>
      <w:proofErr w:type="spellEnd"/>
      <w:r w:rsidR="00C84A2D">
        <w:t xml:space="preserve"> can be instantiated by passing another list to it as we show below - We can use the </w:t>
      </w:r>
      <w:proofErr w:type="spellStart"/>
      <w:r w:rsidR="00C84A2D">
        <w:t>List.of</w:t>
      </w:r>
      <w:proofErr w:type="spellEnd"/>
      <w:r w:rsidR="00C84A2D">
        <w:t>() factory method, which uses variable arguments, to create a pass-through immutable list.</w:t>
      </w:r>
      <w:r w:rsidR="00C84A2D" w:rsidRPr="00C76FB2">
        <w:rPr>
          <w:noProof/>
        </w:rPr>
        <w:drawing>
          <wp:inline distT="0" distB="0" distL="0" distR="0" wp14:anchorId="2A7C72A3" wp14:editId="0346A4C5">
            <wp:extent cx="6457950" cy="1721951"/>
            <wp:effectExtent l="0" t="0" r="0" b="0"/>
            <wp:docPr id="83538294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82944" name="Picture 1" descr="A close-up of a computer screen&#10;&#10;Description automatically generated"/>
                    <pic:cNvPicPr/>
                  </pic:nvPicPr>
                  <pic:blipFill>
                    <a:blip r:embed="rId75"/>
                    <a:stretch>
                      <a:fillRect/>
                    </a:stretch>
                  </pic:blipFill>
                  <pic:spPr>
                    <a:xfrm>
                      <a:off x="0" y="0"/>
                      <a:ext cx="6508635" cy="1735466"/>
                    </a:xfrm>
                    <a:prstGeom prst="rect">
                      <a:avLst/>
                    </a:prstGeom>
                  </pic:spPr>
                </pic:pic>
              </a:graphicData>
            </a:graphic>
          </wp:inline>
        </w:drawing>
      </w:r>
      <w:r w:rsidR="00C84A2D" w:rsidRPr="00C76FB2">
        <w:t xml:space="preserve"> </w:t>
      </w:r>
    </w:p>
    <w:p w14:paraId="4CD5913C" w14:textId="77777777" w:rsidR="00C84A2D" w:rsidRDefault="00C84A2D" w:rsidP="00C84A2D">
      <w:r w:rsidRPr="000315DF">
        <w:rPr>
          <w:noProof/>
        </w:rPr>
        <w:drawing>
          <wp:inline distT="0" distB="0" distL="0" distR="0" wp14:anchorId="482BCCF8" wp14:editId="536310CC">
            <wp:extent cx="6610350" cy="1104323"/>
            <wp:effectExtent l="0" t="0" r="0" b="635"/>
            <wp:docPr id="920260542" name="Picture 1" descr="A close-up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260542" name="Picture 1" descr="A close-up of a table&#10;&#10;Description automatically generated"/>
                    <pic:cNvPicPr/>
                  </pic:nvPicPr>
                  <pic:blipFill>
                    <a:blip r:embed="rId76"/>
                    <a:stretch>
                      <a:fillRect/>
                    </a:stretch>
                  </pic:blipFill>
                  <pic:spPr>
                    <a:xfrm>
                      <a:off x="0" y="0"/>
                      <a:ext cx="6750894" cy="1127802"/>
                    </a:xfrm>
                    <a:prstGeom prst="rect">
                      <a:avLst/>
                    </a:prstGeom>
                  </pic:spPr>
                </pic:pic>
              </a:graphicData>
            </a:graphic>
          </wp:inline>
        </w:drawing>
      </w:r>
    </w:p>
    <w:p w14:paraId="38319319" w14:textId="77777777" w:rsidR="00C84A2D" w:rsidRDefault="00C84A2D" w:rsidP="00C84A2D">
      <w:r w:rsidRPr="000315DF">
        <w:t xml:space="preserve">In this example, </w:t>
      </w:r>
      <w:proofErr w:type="spellStart"/>
      <w:r>
        <w:t>new</w:t>
      </w:r>
      <w:r w:rsidRPr="000315DF">
        <w:t>List</w:t>
      </w:r>
      <w:proofErr w:type="spellEnd"/>
      <w:r w:rsidRPr="000315DF">
        <w:t xml:space="preserve"> is a List returned by </w:t>
      </w:r>
      <w:proofErr w:type="spellStart"/>
      <w:r w:rsidRPr="000315DF">
        <w:t>Arrays.asList</w:t>
      </w:r>
      <w:proofErr w:type="spellEnd"/>
      <w:r w:rsidRPr="000315DF">
        <w:t xml:space="preserve">(), but when we try to add an element to it, we get an </w:t>
      </w:r>
      <w:proofErr w:type="spellStart"/>
      <w:r w:rsidRPr="000315DF">
        <w:t>UnsupportedOperationException</w:t>
      </w:r>
      <w:proofErr w:type="spellEnd"/>
      <w:r w:rsidRPr="000315DF">
        <w:t xml:space="preserve"> because the list's size cannot be changed.</w:t>
      </w:r>
      <w:r>
        <w:t xml:space="preserve"> However, </w:t>
      </w:r>
      <w:r w:rsidRPr="000315DF">
        <w:t xml:space="preserve">we </w:t>
      </w:r>
      <w:r>
        <w:t xml:space="preserve">can </w:t>
      </w:r>
      <w:r w:rsidRPr="000315DF">
        <w:t xml:space="preserve">modify the first element of the list returned by </w:t>
      </w:r>
      <w:proofErr w:type="spellStart"/>
      <w:r w:rsidRPr="000315DF">
        <w:t>Arrays.asList</w:t>
      </w:r>
      <w:proofErr w:type="spellEnd"/>
      <w:r w:rsidRPr="000315DF">
        <w:t xml:space="preserve">() using the </w:t>
      </w:r>
      <w:proofErr w:type="gramStart"/>
      <w:r w:rsidRPr="000315DF">
        <w:t>set(</w:t>
      </w:r>
      <w:proofErr w:type="gramEnd"/>
      <w:r w:rsidRPr="000315DF">
        <w:t>) method. The list is mutable, so we can change its elements.</w:t>
      </w:r>
    </w:p>
    <w:p w14:paraId="60E4F9ED" w14:textId="77777777" w:rsidR="00C84A2D" w:rsidRDefault="00C84A2D" w:rsidP="00C84A2D">
      <w:r w:rsidRPr="000315DF">
        <w:t xml:space="preserve">In this example, </w:t>
      </w:r>
      <w:proofErr w:type="spellStart"/>
      <w:r>
        <w:t>listOne</w:t>
      </w:r>
      <w:proofErr w:type="spellEnd"/>
      <w:r w:rsidRPr="000315DF">
        <w:t xml:space="preserve"> is an immutable list returned by </w:t>
      </w:r>
      <w:proofErr w:type="spellStart"/>
      <w:r w:rsidRPr="000315DF">
        <w:t>List.of</w:t>
      </w:r>
      <w:proofErr w:type="spellEnd"/>
      <w:r w:rsidRPr="000315DF">
        <w:t>(). Trying to add an element</w:t>
      </w:r>
      <w:r>
        <w:t xml:space="preserve"> or modifying an element using </w:t>
      </w:r>
      <w:proofErr w:type="gramStart"/>
      <w:r>
        <w:t>set(</w:t>
      </w:r>
      <w:proofErr w:type="gramEnd"/>
      <w:r>
        <w:t xml:space="preserve">) </w:t>
      </w:r>
      <w:r w:rsidRPr="000315DF">
        <w:t xml:space="preserve">also results in an </w:t>
      </w:r>
      <w:proofErr w:type="spellStart"/>
      <w:r w:rsidRPr="000315DF">
        <w:t>UnsupportedOperationException</w:t>
      </w:r>
      <w:proofErr w:type="spellEnd"/>
      <w:r w:rsidRPr="000315DF">
        <w:t>.</w:t>
      </w:r>
      <w:r>
        <w:t xml:space="preserve"> </w:t>
      </w:r>
    </w:p>
    <w:p w14:paraId="4B54DCC0" w14:textId="77777777" w:rsidR="00C84A2D" w:rsidRDefault="00C84A2D" w:rsidP="00C84A2D">
      <w:pPr>
        <w:pStyle w:val="ListParagraph"/>
        <w:numPr>
          <w:ilvl w:val="0"/>
          <w:numId w:val="21"/>
        </w:numPr>
      </w:pPr>
      <w:r>
        <w:t xml:space="preserve">// Create a new </w:t>
      </w:r>
      <w:proofErr w:type="spellStart"/>
      <w:r>
        <w:t>ArrayList</w:t>
      </w:r>
      <w:proofErr w:type="spellEnd"/>
      <w:r>
        <w:t xml:space="preserve"> and pass the elements from the immutable list</w:t>
      </w:r>
    </w:p>
    <w:p w14:paraId="11A5A1EC" w14:textId="77777777" w:rsidR="00C84A2D" w:rsidRDefault="00C84A2D" w:rsidP="00C84A2D">
      <w:pPr>
        <w:pStyle w:val="ListParagraph"/>
        <w:numPr>
          <w:ilvl w:val="0"/>
          <w:numId w:val="21"/>
        </w:numPr>
      </w:pPr>
      <w:r>
        <w:lastRenderedPageBreak/>
        <w:t xml:space="preserve">List&lt;String&gt; </w:t>
      </w:r>
      <w:proofErr w:type="spellStart"/>
      <w:r>
        <w:t>mutableList</w:t>
      </w:r>
      <w:proofErr w:type="spellEnd"/>
      <w:r>
        <w:t xml:space="preserve"> = new </w:t>
      </w:r>
      <w:proofErr w:type="spellStart"/>
      <w:r>
        <w:t>ArrayList</w:t>
      </w:r>
      <w:proofErr w:type="spellEnd"/>
      <w:r>
        <w:t>&lt;&gt;(</w:t>
      </w:r>
      <w:proofErr w:type="spellStart"/>
      <w:r>
        <w:t>listOne</w:t>
      </w:r>
      <w:proofErr w:type="spellEnd"/>
      <w:proofErr w:type="gramStart"/>
      <w:r>
        <w:t>);</w:t>
      </w:r>
      <w:proofErr w:type="gramEnd"/>
    </w:p>
    <w:p w14:paraId="1A418AFE" w14:textId="77777777" w:rsidR="00C84A2D" w:rsidRDefault="00C84A2D" w:rsidP="00C84A2D">
      <w:r w:rsidRPr="00F65387">
        <w:t xml:space="preserve">In this example, we first create an immutable list using </w:t>
      </w:r>
      <w:proofErr w:type="spellStart"/>
      <w:r w:rsidRPr="00F65387">
        <w:t>List.of</w:t>
      </w:r>
      <w:proofErr w:type="spellEnd"/>
      <w:r w:rsidRPr="00F65387">
        <w:t>()</w:t>
      </w:r>
      <w:r>
        <w:t xml:space="preserve">. </w:t>
      </w:r>
      <w:r w:rsidRPr="00F65387">
        <w:t xml:space="preserve">Then, we create a new </w:t>
      </w:r>
      <w:proofErr w:type="spellStart"/>
      <w:r w:rsidRPr="00F65387">
        <w:t>ArrayList</w:t>
      </w:r>
      <w:proofErr w:type="spellEnd"/>
      <w:r w:rsidRPr="00F65387">
        <w:t xml:space="preserve"> named </w:t>
      </w:r>
      <w:proofErr w:type="spellStart"/>
      <w:r w:rsidRPr="00F65387">
        <w:t>mutableList</w:t>
      </w:r>
      <w:proofErr w:type="spellEnd"/>
      <w:r w:rsidRPr="00F65387">
        <w:t xml:space="preserve"> and pass the elements of the immutable list to it using the constructor </w:t>
      </w:r>
      <w:proofErr w:type="spellStart"/>
      <w:r w:rsidRPr="00F65387">
        <w:t>ArrayList</w:t>
      </w:r>
      <w:proofErr w:type="spellEnd"/>
      <w:r w:rsidRPr="00F65387">
        <w:t>&lt;</w:t>
      </w:r>
      <w:proofErr w:type="gramStart"/>
      <w:r w:rsidRPr="00F65387">
        <w:t xml:space="preserve">&gt;( </w:t>
      </w:r>
      <w:proofErr w:type="spellStart"/>
      <w:r>
        <w:t>listOne</w:t>
      </w:r>
      <w:proofErr w:type="spellEnd"/>
      <w:proofErr w:type="gramEnd"/>
      <w:r w:rsidRPr="00F65387">
        <w:t xml:space="preserve">). Now, </w:t>
      </w:r>
      <w:proofErr w:type="spellStart"/>
      <w:r w:rsidRPr="00F65387">
        <w:t>mutableList</w:t>
      </w:r>
      <w:proofErr w:type="spellEnd"/>
      <w:r w:rsidRPr="00F65387">
        <w:t xml:space="preserve"> is a mutable list backed by an </w:t>
      </w:r>
      <w:proofErr w:type="spellStart"/>
      <w:r w:rsidRPr="00F65387">
        <w:t>ArrayList</w:t>
      </w:r>
      <w:proofErr w:type="spellEnd"/>
      <w:r w:rsidRPr="00F65387">
        <w:t xml:space="preserve">, and we can modify its elements using methods like </w:t>
      </w:r>
      <w:proofErr w:type="gramStart"/>
      <w:r w:rsidRPr="00F65387">
        <w:t>set(</w:t>
      </w:r>
      <w:proofErr w:type="gramEnd"/>
      <w:r w:rsidRPr="00F65387">
        <w:t>).</w:t>
      </w:r>
    </w:p>
    <w:p w14:paraId="5F7DE4D9" w14:textId="77777777" w:rsidR="00C84A2D" w:rsidRDefault="00C84A2D" w:rsidP="00C84A2D">
      <w:r w:rsidRPr="003C201F">
        <w:rPr>
          <w:b/>
          <w:bCs/>
        </w:rPr>
        <w:t xml:space="preserve">Arrays vs </w:t>
      </w:r>
      <w:proofErr w:type="spellStart"/>
      <w:r w:rsidRPr="003C201F">
        <w:rPr>
          <w:b/>
          <w:bCs/>
        </w:rPr>
        <w:t>ArrayList</w:t>
      </w:r>
      <w:proofErr w:type="spellEnd"/>
      <w:r w:rsidRPr="003C201F">
        <w:rPr>
          <w:b/>
          <w:bCs/>
        </w:rPr>
        <w:t xml:space="preserve"> vs LinkedList</w:t>
      </w:r>
      <w:r>
        <w:t>:</w:t>
      </w:r>
    </w:p>
    <w:p w14:paraId="7BC149F8" w14:textId="3BAC3349" w:rsidR="00C84A2D" w:rsidRDefault="00000000" w:rsidP="00C84A2D">
      <w:r>
        <w:rPr>
          <w:noProof/>
        </w:rPr>
        <w:pict w14:anchorId="131D6831">
          <v:shape id="_x0000_s1045" type="#_x0000_t202" style="position:absolute;margin-left:379.35pt;margin-top:192.45pt;width:394.5pt;height:193.5pt;z-index:251627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">
            <v:textbox>
              <w:txbxContent>
                <w:p w14:paraId="7EEA2AEF" w14:textId="77777777" w:rsidR="00C84A2D" w:rsidRPr="003A0653" w:rsidRDefault="00C84A2D" w:rsidP="00C84A2D">
                  <w:pPr>
                    <w:rPr>
                      <w:b/>
                      <w:bCs/>
                    </w:rPr>
                  </w:pPr>
                  <w:r w:rsidRPr="003A0653">
                    <w:rPr>
                      <w:b/>
                      <w:bCs/>
                    </w:rPr>
                    <w:t>LinkedList:</w:t>
                  </w:r>
                </w:p>
                <w:p w14:paraId="787E01CA" w14:textId="77777777" w:rsidR="00C84A2D" w:rsidRDefault="00C84A2D" w:rsidP="00C84A2D">
                  <w:pPr>
                    <w:pStyle w:val="ListParagraph"/>
                    <w:numPr>
                      <w:ilvl w:val="0"/>
                      <w:numId w:val="25"/>
                    </w:numPr>
                  </w:pPr>
                  <w:r w:rsidRPr="003A0653">
                    <w:t>Internally implemented as double linked list. Each element is stored in a separate node and nodes are linked to each other.</w:t>
                  </w:r>
                </w:p>
                <w:p w14:paraId="1517A30A" w14:textId="77777777" w:rsidR="00C84A2D" w:rsidRDefault="00C84A2D" w:rsidP="00C84A2D">
                  <w:pPr>
                    <w:pStyle w:val="ListParagraph"/>
                    <w:numPr>
                      <w:ilvl w:val="0"/>
                      <w:numId w:val="25"/>
                    </w:numPr>
                  </w:pPr>
                  <w:r w:rsidRPr="003A0653">
                    <w:t>Provides fast insertion and deletion of elements in the middle of the list because it just requires updating the link between nodes.</w:t>
                  </w:r>
                </w:p>
                <w:p w14:paraId="46D66577" w14:textId="77777777" w:rsidR="00C84A2D" w:rsidRDefault="00C84A2D" w:rsidP="00C84A2D">
                  <w:pPr>
                    <w:pStyle w:val="ListParagraph"/>
                    <w:numPr>
                      <w:ilvl w:val="0"/>
                      <w:numId w:val="25"/>
                    </w:numPr>
                  </w:pPr>
                  <w:r w:rsidRPr="003A0653">
                    <w:t>Slower access time for retrieving elements by index because it needs to travel the list from head to tail or from tail to head to reach the desired index.</w:t>
                  </w:r>
                </w:p>
                <w:p w14:paraId="29FF4DDD" w14:textId="77777777" w:rsidR="00C84A2D" w:rsidRDefault="00C84A2D" w:rsidP="00C84A2D">
                  <w:pPr>
                    <w:pStyle w:val="ListParagraph"/>
                    <w:numPr>
                      <w:ilvl w:val="0"/>
                      <w:numId w:val="25"/>
                    </w:numPr>
                  </w:pPr>
                  <w:r w:rsidRPr="003A0653">
                    <w:t>It requires more memory overhead per element because each element is stored in a separate node and each node has additional pointers to the previous and next nodes.</w:t>
                  </w:r>
                </w:p>
                <w:p w14:paraId="425AE3A3" w14:textId="77777777" w:rsidR="00C84A2D" w:rsidRDefault="00C84A2D" w:rsidP="00C84A2D">
                  <w:pPr>
                    <w:pStyle w:val="ListParagraph"/>
                    <w:numPr>
                      <w:ilvl w:val="0"/>
                      <w:numId w:val="25"/>
                    </w:numPr>
                  </w:pPr>
                  <w:r w:rsidRPr="003A0653">
                    <w:t xml:space="preserve">Used in scenarios where the number of elements </w:t>
                  </w:r>
                  <w:proofErr w:type="gramStart"/>
                  <w:r w:rsidRPr="003A0653">
                    <w:t>are</w:t>
                  </w:r>
                  <w:proofErr w:type="gramEnd"/>
                  <w:r w:rsidRPr="003A0653">
                    <w:t xml:space="preserve"> unpredictable and changes frequently.</w:t>
                  </w:r>
                </w:p>
              </w:txbxContent>
            </v:textbox>
            <w10:wrap type="square" anchorx="margin"/>
          </v:shape>
        </w:pict>
      </w:r>
      <w:r>
        <w:rPr>
          <w:noProof/>
        </w:rPr>
        <w:pict w14:anchorId="371A60E3">
          <v:shape id="_x0000_s1044" type="#_x0000_t202" style="position:absolute;margin-left:306pt;margin-top:.45pt;width:477pt;height:189pt;z-index:2516249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">
            <v:textbox>
              <w:txbxContent>
                <w:p w14:paraId="109E0AAF" w14:textId="77777777" w:rsidR="00C84A2D" w:rsidRDefault="00C84A2D" w:rsidP="00C84A2D">
                  <w:pPr>
                    <w:pStyle w:val="ListParagraph"/>
                    <w:numPr>
                      <w:ilvl w:val="0"/>
                      <w:numId w:val="22"/>
                    </w:numPr>
                  </w:pPr>
                  <w:proofErr w:type="gramStart"/>
                  <w:r>
                    <w:t>O(</w:t>
                  </w:r>
                  <w:proofErr w:type="gramEnd"/>
                  <w:r>
                    <w:t>1)  - constant time - operation's cost (time) should be constant regardless of no. of elements.</w:t>
                  </w:r>
                </w:p>
                <w:p w14:paraId="1A0C8CBB" w14:textId="77777777" w:rsidR="00C84A2D" w:rsidRDefault="00C84A2D" w:rsidP="00C84A2D">
                  <w:pPr>
                    <w:pStyle w:val="ListParagraph"/>
                    <w:numPr>
                      <w:ilvl w:val="0"/>
                      <w:numId w:val="22"/>
                    </w:numPr>
                  </w:pPr>
                  <w:r>
                    <w:t>O(n) - linear time - operation's cost (time) will increase linearly with the number of elements n.</w:t>
                  </w:r>
                </w:p>
                <w:p w14:paraId="6E7F9B67" w14:textId="77777777" w:rsidR="00C84A2D" w:rsidRDefault="00C84A2D" w:rsidP="00C84A2D">
                  <w:pPr>
                    <w:pStyle w:val="ListParagraph"/>
                    <w:numPr>
                      <w:ilvl w:val="0"/>
                      <w:numId w:val="22"/>
                    </w:numPr>
                  </w:pPr>
                  <w:proofErr w:type="gramStart"/>
                  <w:r>
                    <w:t>O(</w:t>
                  </w:r>
                  <w:proofErr w:type="gramEnd"/>
                  <w:r>
                    <w:t>1)* - constant amortized time - somewhere between O(1) and O(n), but closer to O(1) as efficiencies are gained.</w:t>
                  </w:r>
                </w:p>
                <w:p w14:paraId="3079A479" w14:textId="77777777" w:rsidR="00C84A2D" w:rsidRDefault="00C84A2D" w:rsidP="00C84A2D">
                  <w:pPr>
                    <w:pStyle w:val="ListParagraph"/>
                    <w:numPr>
                      <w:ilvl w:val="0"/>
                      <w:numId w:val="23"/>
                    </w:numPr>
                  </w:pPr>
                  <w:r>
                    <w:t xml:space="preserve">Use </w:t>
                  </w:r>
                  <w:proofErr w:type="spellStart"/>
                  <w:r>
                    <w:t>ArrayList</w:t>
                  </w:r>
                  <w:proofErr w:type="spellEnd"/>
                  <w:r>
                    <w:t xml:space="preserve"> when frequent random access to elements by index is required and the number of insertions or deletions in the middle is relatively low.</w:t>
                  </w:r>
                </w:p>
                <w:p w14:paraId="45A778B8" w14:textId="77777777" w:rsidR="00C84A2D" w:rsidRDefault="00C84A2D" w:rsidP="00C84A2D">
                  <w:pPr>
                    <w:pStyle w:val="ListParagraph"/>
                    <w:numPr>
                      <w:ilvl w:val="0"/>
                      <w:numId w:val="23"/>
                    </w:numPr>
                  </w:pPr>
                  <w:r>
                    <w:t>Use LinkedList when frequent insertions or deletions in the middle of the list are required and random access to elements by index is less important.</w:t>
                  </w:r>
                </w:p>
                <w:p w14:paraId="44CEFE9D" w14:textId="77777777" w:rsidR="00C84A2D" w:rsidRPr="003A0653" w:rsidRDefault="00C84A2D" w:rsidP="00C84A2D">
                  <w:r w:rsidRPr="003A0653">
                    <w:t xml:space="preserve">Additionally, an array list is implemented on top of an array, but a linked list is a doubly linked list. Both implement all of list </w:t>
                  </w:r>
                  <w:proofErr w:type="gramStart"/>
                  <w:r w:rsidRPr="003A0653">
                    <w:t>method</w:t>
                  </w:r>
                  <w:proofErr w:type="gramEnd"/>
                  <w:r w:rsidRPr="003A0653">
                    <w:t xml:space="preserve"> but linked list also implements the queue and stack methods as well.</w:t>
                  </w:r>
                </w:p>
              </w:txbxContent>
            </v:textbox>
            <w10:wrap type="square" anchorx="page"/>
          </v:shape>
        </w:pict>
      </w:r>
      <w:r>
        <w:rPr>
          <w:noProof/>
        </w:rPr>
        <w:pict w14:anchorId="326FD039">
          <v:shape id="_x0000_s1043" type="#_x0000_t202" style="position:absolute;margin-left:5.8pt;margin-top:192.45pt;width:371.25pt;height:192.75pt;z-index:251625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">
            <v:textbox>
              <w:txbxContent>
                <w:p w14:paraId="381DEC22" w14:textId="77777777" w:rsidR="00C84A2D" w:rsidRPr="003A0653" w:rsidRDefault="00C84A2D" w:rsidP="00C84A2D">
                  <w:pPr>
                    <w:rPr>
                      <w:b/>
                      <w:bCs/>
                    </w:rPr>
                  </w:pPr>
                  <w:proofErr w:type="spellStart"/>
                  <w:r w:rsidRPr="003A0653">
                    <w:rPr>
                      <w:b/>
                      <w:bCs/>
                    </w:rPr>
                    <w:t>ArrayList</w:t>
                  </w:r>
                  <w:proofErr w:type="spellEnd"/>
                  <w:r w:rsidRPr="003A0653">
                    <w:rPr>
                      <w:b/>
                      <w:bCs/>
                    </w:rPr>
                    <w:t>:</w:t>
                  </w:r>
                </w:p>
                <w:p w14:paraId="6EF8AA97" w14:textId="77777777" w:rsidR="00C84A2D" w:rsidRDefault="00C84A2D" w:rsidP="00C84A2D">
                  <w:pPr>
                    <w:pStyle w:val="ListParagraph"/>
                    <w:numPr>
                      <w:ilvl w:val="0"/>
                      <w:numId w:val="24"/>
                    </w:numPr>
                  </w:pPr>
                  <w:r w:rsidRPr="00CF6091">
                    <w:t>Elements are stored in continuous blocks of memory.</w:t>
                  </w:r>
                </w:p>
                <w:p w14:paraId="54B565AE" w14:textId="77777777" w:rsidR="00C84A2D" w:rsidRDefault="00C84A2D" w:rsidP="00C84A2D">
                  <w:pPr>
                    <w:pStyle w:val="ListParagraph"/>
                    <w:numPr>
                      <w:ilvl w:val="0"/>
                      <w:numId w:val="24"/>
                    </w:numPr>
                  </w:pPr>
                  <w:r w:rsidRPr="00CF6091">
                    <w:t xml:space="preserve">Provides fast random access to elements using indexed based </w:t>
                  </w:r>
                  <w:r>
                    <w:t>r</w:t>
                  </w:r>
                  <w:r w:rsidRPr="00CF6091">
                    <w:t>etrieval.</w:t>
                  </w:r>
                </w:p>
                <w:p w14:paraId="4E0AA3BE" w14:textId="77777777" w:rsidR="00C84A2D" w:rsidRDefault="00C84A2D" w:rsidP="00C84A2D">
                  <w:pPr>
                    <w:pStyle w:val="ListParagraph"/>
                    <w:numPr>
                      <w:ilvl w:val="0"/>
                      <w:numId w:val="24"/>
                    </w:numPr>
                  </w:pPr>
                  <w:r w:rsidRPr="00CF6091">
                    <w:t xml:space="preserve">Slower for adding and removing elements from the middle due to potential array resizing and element shifting. </w:t>
                  </w:r>
                </w:p>
                <w:p w14:paraId="0938A092" w14:textId="77777777" w:rsidR="00C84A2D" w:rsidRDefault="00C84A2D" w:rsidP="00C84A2D">
                  <w:pPr>
                    <w:pStyle w:val="ListParagraph"/>
                    <w:numPr>
                      <w:ilvl w:val="0"/>
                      <w:numId w:val="24"/>
                    </w:numPr>
                  </w:pPr>
                  <w:r w:rsidRPr="00CF6091">
                    <w:t>Requires less memory overhead per element. Since it only needs to store elements and an array.</w:t>
                  </w:r>
                  <w:r w:rsidRPr="003A0653">
                    <w:t xml:space="preserve"> However, it </w:t>
                  </w:r>
                  <w:proofErr w:type="gramStart"/>
                  <w:r>
                    <w:t>waste</w:t>
                  </w:r>
                  <w:proofErr w:type="gramEnd"/>
                  <w:r w:rsidRPr="003A0653">
                    <w:t xml:space="preserve"> a lot of memory if the initial capacity is set too high</w:t>
                  </w:r>
                  <w:r>
                    <w:t>.</w:t>
                  </w:r>
                </w:p>
                <w:p w14:paraId="5C74ADC5" w14:textId="77777777" w:rsidR="00C84A2D" w:rsidRDefault="00C84A2D" w:rsidP="00C84A2D">
                  <w:pPr>
                    <w:pStyle w:val="ListParagraph"/>
                    <w:numPr>
                      <w:ilvl w:val="0"/>
                      <w:numId w:val="24"/>
                    </w:numPr>
                  </w:pPr>
                  <w:r w:rsidRPr="003A0653">
                    <w:t>Often used in scenarios where memory efficiency is a concern. It is usually better choice for a list, especially if the list is used predominantly for storing and reading data.</w:t>
                  </w:r>
                </w:p>
              </w:txbxContent>
            </v:textbox>
            <w10:wrap type="square"/>
          </v:shape>
        </w:pict>
      </w:r>
      <w:r w:rsidR="00C84A2D" w:rsidRPr="00CF6091">
        <w:rPr>
          <w:noProof/>
        </w:rPr>
        <w:drawing>
          <wp:inline distT="0" distB="0" distL="0" distR="0" wp14:anchorId="693CDA2A" wp14:editId="5E8A6555">
            <wp:extent cx="3571875" cy="2234917"/>
            <wp:effectExtent l="0" t="0" r="0" b="0"/>
            <wp:docPr id="786589961" name="Picture 1" descr="A table with a list of different ca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589961" name="Picture 1" descr="A table with a list of different cases&#10;&#10;Description automatically generated with medium confidence"/>
                    <pic:cNvPicPr/>
                  </pic:nvPicPr>
                  <pic:blipFill>
                    <a:blip r:embed="rId77"/>
                    <a:stretch>
                      <a:fillRect/>
                    </a:stretch>
                  </pic:blipFill>
                  <pic:spPr>
                    <a:xfrm>
                      <a:off x="0" y="0"/>
                      <a:ext cx="3574652" cy="2236654"/>
                    </a:xfrm>
                    <a:prstGeom prst="rect">
                      <a:avLst/>
                    </a:prstGeom>
                  </pic:spPr>
                </pic:pic>
              </a:graphicData>
            </a:graphic>
          </wp:inline>
        </w:drawing>
      </w:r>
    </w:p>
    <w:p w14:paraId="413FB9F0" w14:textId="77777777" w:rsidR="00C84A2D" w:rsidRDefault="00C84A2D" w:rsidP="00C84A2D">
      <w:r w:rsidRPr="000F5DEE">
        <w:t xml:space="preserve">Linked lists can be used as a stack, a </w:t>
      </w:r>
      <w:proofErr w:type="gramStart"/>
      <w:r w:rsidRPr="000F5DEE">
        <w:t>queue</w:t>
      </w:r>
      <w:proofErr w:type="gramEnd"/>
      <w:r w:rsidRPr="000F5DEE">
        <w:t xml:space="preserve"> and a general lis</w:t>
      </w:r>
      <w:r>
        <w:t xml:space="preserve">t or </w:t>
      </w:r>
      <w:r w:rsidRPr="000F5DEE">
        <w:t>as a double linked list.</w:t>
      </w:r>
      <w:r>
        <w:t xml:space="preserve"> </w:t>
      </w:r>
      <w:r w:rsidRPr="008E74E1">
        <w:t xml:space="preserve">The LinkedList class extends </w:t>
      </w:r>
      <w:proofErr w:type="spellStart"/>
      <w:r w:rsidRPr="008E74E1">
        <w:t>AbstractSequentialList</w:t>
      </w:r>
      <w:proofErr w:type="spellEnd"/>
      <w:r w:rsidRPr="008E74E1">
        <w:t xml:space="preserve"> and implements the List, Deque and Queue Interfaces.</w:t>
      </w:r>
    </w:p>
    <w:p w14:paraId="44CCF5FE" w14:textId="77777777" w:rsidR="00C84A2D" w:rsidRDefault="00C84A2D" w:rsidP="00C84A2D">
      <w:pPr>
        <w:pStyle w:val="ListParagraph"/>
        <w:numPr>
          <w:ilvl w:val="0"/>
          <w:numId w:val="26"/>
        </w:numPr>
      </w:pPr>
      <w:r w:rsidRPr="000F5DEE">
        <w:rPr>
          <w:b/>
          <w:bCs/>
        </w:rPr>
        <w:t>Stack:</w:t>
      </w:r>
      <w:r>
        <w:t xml:space="preserve"> </w:t>
      </w:r>
      <w:r w:rsidRPr="000F5DEE">
        <w:t xml:space="preserve">A stack follows last in first out </w:t>
      </w:r>
      <w:r>
        <w:t>(</w:t>
      </w:r>
      <w:r w:rsidRPr="000F5DEE">
        <w:t>LIFO</w:t>
      </w:r>
      <w:r>
        <w:t>)</w:t>
      </w:r>
      <w:r w:rsidRPr="000F5DEE">
        <w:t xml:space="preserve"> principle, you can use linked list as a stag by performing stack operation in its elements like push, pop or peak.</w:t>
      </w:r>
    </w:p>
    <w:p w14:paraId="0605E7E5" w14:textId="77777777" w:rsidR="00C84A2D" w:rsidRDefault="00C84A2D" w:rsidP="00C84A2D">
      <w:pPr>
        <w:pStyle w:val="ListParagraph"/>
        <w:numPr>
          <w:ilvl w:val="0"/>
          <w:numId w:val="26"/>
        </w:numPr>
      </w:pPr>
      <w:r w:rsidRPr="000F5DEE">
        <w:rPr>
          <w:b/>
          <w:bCs/>
        </w:rPr>
        <w:t>Queue</w:t>
      </w:r>
      <w:r>
        <w:t xml:space="preserve">: </w:t>
      </w:r>
      <w:r w:rsidRPr="000F5DEE">
        <w:t>A queue follows first in First Out FIFO principle</w:t>
      </w:r>
      <w:r>
        <w:t xml:space="preserve">, </w:t>
      </w:r>
      <w:proofErr w:type="gramStart"/>
      <w:r w:rsidRPr="000F5DEE">
        <w:t>You</w:t>
      </w:r>
      <w:proofErr w:type="gramEnd"/>
      <w:r w:rsidRPr="000F5DEE">
        <w:t xml:space="preserve"> can use linked list as a queue by performing queue operations such as enqueue, dequeue, peak.</w:t>
      </w:r>
    </w:p>
    <w:p w14:paraId="2B9DEEC5" w14:textId="77777777" w:rsidR="00C84A2D" w:rsidRDefault="00C84A2D" w:rsidP="00C84A2D">
      <w:pPr>
        <w:pStyle w:val="ListParagraph"/>
        <w:numPr>
          <w:ilvl w:val="0"/>
          <w:numId w:val="26"/>
        </w:numPr>
      </w:pPr>
      <w:r w:rsidRPr="000F5DEE">
        <w:rPr>
          <w:b/>
          <w:bCs/>
        </w:rPr>
        <w:t>General list</w:t>
      </w:r>
      <w:r>
        <w:t xml:space="preserve">: </w:t>
      </w:r>
      <w:r w:rsidRPr="000F5DEE">
        <w:t xml:space="preserve">Unlinked links can be used as a </w:t>
      </w:r>
      <w:proofErr w:type="gramStart"/>
      <w:r w:rsidRPr="000F5DEE">
        <w:t>general purpose</w:t>
      </w:r>
      <w:proofErr w:type="gramEnd"/>
      <w:r w:rsidRPr="000F5DEE">
        <w:t xml:space="preserve"> list by adding, removing, getting and setting elements.</w:t>
      </w:r>
    </w:p>
    <w:p w14:paraId="64DDC658" w14:textId="1DFAFF18" w:rsidR="00C84A2D" w:rsidRDefault="00000000" w:rsidP="00C84A2D">
      <w:r>
        <w:rPr>
          <w:noProof/>
        </w:rPr>
        <w:lastRenderedPageBreak/>
        <w:pict w14:anchorId="711A4DF9">
          <v:shape id="_x0000_s1042" type="#_x0000_t202" style="position:absolute;margin-left:327.75pt;margin-top:.9pt;width:459pt;height:262.5pt;z-index:2516280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">
            <v:textbox>
              <w:txbxContent>
                <w:p w14:paraId="1476825C" w14:textId="77777777" w:rsidR="00C84A2D" w:rsidRPr="003A0653" w:rsidRDefault="00C84A2D" w:rsidP="00C84A2D">
                  <w:pPr>
                    <w:rPr>
                      <w:b/>
                      <w:bCs/>
                    </w:rPr>
                  </w:pPr>
                  <w:r>
                    <w:rPr>
                      <w:b/>
                      <w:bCs/>
                    </w:rPr>
                    <w:t>Stack:</w:t>
                  </w:r>
                </w:p>
                <w:p w14:paraId="2173AFEF" w14:textId="77777777" w:rsidR="00C84A2D" w:rsidRDefault="00C84A2D" w:rsidP="00C84A2D">
                  <w:pPr>
                    <w:pStyle w:val="ListParagraph"/>
                    <w:numPr>
                      <w:ilvl w:val="0"/>
                      <w:numId w:val="25"/>
                    </w:numPr>
                  </w:pPr>
                  <w:r>
                    <w:t>Push: Add an element to the top of the stack (</w:t>
                  </w:r>
                  <w:proofErr w:type="spellStart"/>
                  <w:proofErr w:type="gramStart"/>
                  <w:r>
                    <w:t>addFirst</w:t>
                  </w:r>
                  <w:proofErr w:type="spellEnd"/>
                  <w:r>
                    <w:t>(</w:t>
                  </w:r>
                  <w:proofErr w:type="gramEnd"/>
                  <w:r>
                    <w:t xml:space="preserve">) or </w:t>
                  </w:r>
                  <w:proofErr w:type="spellStart"/>
                  <w:r>
                    <w:t>offerFirst</w:t>
                  </w:r>
                  <w:proofErr w:type="spellEnd"/>
                  <w:r>
                    <w:t>()).</w:t>
                  </w:r>
                </w:p>
                <w:p w14:paraId="6E312A41" w14:textId="77777777" w:rsidR="00C84A2D" w:rsidRDefault="00C84A2D" w:rsidP="00C84A2D">
                  <w:pPr>
                    <w:pStyle w:val="ListParagraph"/>
                    <w:numPr>
                      <w:ilvl w:val="0"/>
                      <w:numId w:val="25"/>
                    </w:numPr>
                  </w:pPr>
                  <w:r>
                    <w:t>Pop: Remove and return the element from the top of the stack (</w:t>
                  </w:r>
                  <w:proofErr w:type="spellStart"/>
                  <w:proofErr w:type="gramStart"/>
                  <w:r>
                    <w:t>pollFirst</w:t>
                  </w:r>
                  <w:proofErr w:type="spellEnd"/>
                  <w:r>
                    <w:t>(</w:t>
                  </w:r>
                  <w:proofErr w:type="gramEnd"/>
                  <w:r>
                    <w:t xml:space="preserve">) or </w:t>
                  </w:r>
                  <w:proofErr w:type="spellStart"/>
                  <w:r>
                    <w:t>removeFirst</w:t>
                  </w:r>
                  <w:proofErr w:type="spellEnd"/>
                  <w:r>
                    <w:t>()).</w:t>
                  </w:r>
                </w:p>
                <w:p w14:paraId="6F2EF5EC" w14:textId="77777777" w:rsidR="00C84A2D" w:rsidRDefault="00C84A2D" w:rsidP="00C84A2D">
                  <w:pPr>
                    <w:pStyle w:val="ListParagraph"/>
                    <w:numPr>
                      <w:ilvl w:val="0"/>
                      <w:numId w:val="25"/>
                    </w:numPr>
                  </w:pPr>
                  <w:r>
                    <w:t>Peek: Return the element from the top of the stack without removing it (</w:t>
                  </w:r>
                  <w:proofErr w:type="spellStart"/>
                  <w:proofErr w:type="gramStart"/>
                  <w:r>
                    <w:t>getFirst</w:t>
                  </w:r>
                  <w:proofErr w:type="spellEnd"/>
                  <w:r>
                    <w:t>(</w:t>
                  </w:r>
                  <w:proofErr w:type="gramEnd"/>
                  <w:r>
                    <w:t>)).</w:t>
                  </w:r>
                </w:p>
                <w:p w14:paraId="779D57BE" w14:textId="77777777" w:rsidR="00C84A2D" w:rsidRDefault="00C84A2D" w:rsidP="00C84A2D">
                  <w:r w:rsidRPr="000F5DEE">
                    <w:rPr>
                      <w:b/>
                      <w:bCs/>
                    </w:rPr>
                    <w:t>Queue</w:t>
                  </w:r>
                  <w:r>
                    <w:t>:</w:t>
                  </w:r>
                </w:p>
                <w:p w14:paraId="6A3BFB59" w14:textId="77777777" w:rsidR="00C84A2D" w:rsidRDefault="00C84A2D" w:rsidP="00C84A2D">
                  <w:pPr>
                    <w:pStyle w:val="ListParagraph"/>
                    <w:numPr>
                      <w:ilvl w:val="0"/>
                      <w:numId w:val="27"/>
                    </w:numPr>
                  </w:pPr>
                  <w:r>
                    <w:t>Enqueue: Add an element to the end of the queue (</w:t>
                  </w:r>
                  <w:proofErr w:type="spellStart"/>
                  <w:proofErr w:type="gramStart"/>
                  <w:r>
                    <w:t>addLast</w:t>
                  </w:r>
                  <w:proofErr w:type="spellEnd"/>
                  <w:r>
                    <w:t>(</w:t>
                  </w:r>
                  <w:proofErr w:type="gramEnd"/>
                  <w:r>
                    <w:t xml:space="preserve">) or </w:t>
                  </w:r>
                  <w:proofErr w:type="spellStart"/>
                  <w:r>
                    <w:t>offerLast</w:t>
                  </w:r>
                  <w:proofErr w:type="spellEnd"/>
                  <w:r>
                    <w:t>()).</w:t>
                  </w:r>
                </w:p>
                <w:p w14:paraId="1A2671C2" w14:textId="77777777" w:rsidR="00C84A2D" w:rsidRDefault="00C84A2D" w:rsidP="00C84A2D">
                  <w:pPr>
                    <w:pStyle w:val="ListParagraph"/>
                    <w:numPr>
                      <w:ilvl w:val="0"/>
                      <w:numId w:val="27"/>
                    </w:numPr>
                  </w:pPr>
                  <w:r>
                    <w:t>Dequeue: Remove and return the element from the front of the queue (</w:t>
                  </w:r>
                  <w:proofErr w:type="spellStart"/>
                  <w:proofErr w:type="gramStart"/>
                  <w:r>
                    <w:t>pollFirst</w:t>
                  </w:r>
                  <w:proofErr w:type="spellEnd"/>
                  <w:r>
                    <w:t>(</w:t>
                  </w:r>
                  <w:proofErr w:type="gramEnd"/>
                  <w:r>
                    <w:t xml:space="preserve">) or </w:t>
                  </w:r>
                  <w:proofErr w:type="spellStart"/>
                  <w:r>
                    <w:t>removeFirst</w:t>
                  </w:r>
                  <w:proofErr w:type="spellEnd"/>
                  <w:r>
                    <w:t>()).</w:t>
                  </w:r>
                </w:p>
                <w:p w14:paraId="4FE6CC95" w14:textId="77777777" w:rsidR="00C84A2D" w:rsidRDefault="00C84A2D" w:rsidP="00C84A2D">
                  <w:pPr>
                    <w:pStyle w:val="ListParagraph"/>
                    <w:numPr>
                      <w:ilvl w:val="0"/>
                      <w:numId w:val="27"/>
                    </w:numPr>
                  </w:pPr>
                  <w:r>
                    <w:t>Peek: Return the element from the front of the queue without removing it (</w:t>
                  </w:r>
                  <w:proofErr w:type="spellStart"/>
                  <w:proofErr w:type="gramStart"/>
                  <w:r>
                    <w:t>getFirst</w:t>
                  </w:r>
                  <w:proofErr w:type="spellEnd"/>
                  <w:r>
                    <w:t>(</w:t>
                  </w:r>
                  <w:proofErr w:type="gramEnd"/>
                  <w:r>
                    <w:t>)).</w:t>
                  </w:r>
                </w:p>
                <w:p w14:paraId="6443574E" w14:textId="77777777" w:rsidR="00C84A2D" w:rsidRPr="000F5DEE" w:rsidRDefault="00C84A2D" w:rsidP="00C84A2D">
                  <w:pPr>
                    <w:rPr>
                      <w:b/>
                      <w:bCs/>
                    </w:rPr>
                  </w:pPr>
                  <w:r w:rsidRPr="000F5DEE">
                    <w:rPr>
                      <w:b/>
                      <w:bCs/>
                    </w:rPr>
                    <w:t>General List:</w:t>
                  </w:r>
                </w:p>
                <w:p w14:paraId="067929C0" w14:textId="77777777" w:rsidR="00C84A2D" w:rsidRDefault="00C84A2D" w:rsidP="00C84A2D">
                  <w:pPr>
                    <w:pStyle w:val="ListParagraph"/>
                    <w:numPr>
                      <w:ilvl w:val="0"/>
                      <w:numId w:val="28"/>
                    </w:numPr>
                  </w:pPr>
                  <w:r>
                    <w:t>Add: Add an element at a specified position in the list (</w:t>
                  </w:r>
                  <w:proofErr w:type="gramStart"/>
                  <w:r>
                    <w:t>add(</w:t>
                  </w:r>
                  <w:proofErr w:type="gramEnd"/>
                  <w:r>
                    <w:t>int index, E element)).</w:t>
                  </w:r>
                </w:p>
                <w:p w14:paraId="71435921" w14:textId="77777777" w:rsidR="00C84A2D" w:rsidRDefault="00C84A2D" w:rsidP="00C84A2D">
                  <w:pPr>
                    <w:pStyle w:val="ListParagraph"/>
                    <w:numPr>
                      <w:ilvl w:val="0"/>
                      <w:numId w:val="28"/>
                    </w:numPr>
                  </w:pPr>
                  <w:r>
                    <w:t>Remove: Remove an element from the list based on its index (</w:t>
                  </w:r>
                  <w:proofErr w:type="gramStart"/>
                  <w:r>
                    <w:t>remove(</w:t>
                  </w:r>
                  <w:proofErr w:type="gramEnd"/>
                  <w:r>
                    <w:t>int index)).</w:t>
                  </w:r>
                </w:p>
                <w:p w14:paraId="3FBF3189" w14:textId="77777777" w:rsidR="00C84A2D" w:rsidRDefault="00C84A2D" w:rsidP="00C84A2D">
                  <w:pPr>
                    <w:pStyle w:val="ListParagraph"/>
                    <w:numPr>
                      <w:ilvl w:val="0"/>
                      <w:numId w:val="28"/>
                    </w:numPr>
                  </w:pPr>
                  <w:r>
                    <w:t>Get: Retrieve an element from the list based on its index (</w:t>
                  </w:r>
                  <w:proofErr w:type="gramStart"/>
                  <w:r>
                    <w:t>get(</w:t>
                  </w:r>
                  <w:proofErr w:type="gramEnd"/>
                  <w:r>
                    <w:t>int index)).</w:t>
                  </w:r>
                </w:p>
                <w:p w14:paraId="24DC3A00" w14:textId="77777777" w:rsidR="00C84A2D" w:rsidRDefault="00C84A2D" w:rsidP="00C84A2D">
                  <w:pPr>
                    <w:pStyle w:val="ListParagraph"/>
                    <w:numPr>
                      <w:ilvl w:val="0"/>
                      <w:numId w:val="28"/>
                    </w:numPr>
                  </w:pPr>
                  <w:r>
                    <w:t>Set: Update an element at a specified position in the list (</w:t>
                  </w:r>
                  <w:proofErr w:type="gramStart"/>
                  <w:r>
                    <w:t>set(</w:t>
                  </w:r>
                  <w:proofErr w:type="gramEnd"/>
                  <w:r>
                    <w:t>int index, E element)).</w:t>
                  </w:r>
                </w:p>
              </w:txbxContent>
            </v:textbox>
            <w10:wrap type="square" anchorx="page"/>
          </v:shape>
        </w:pict>
      </w:r>
      <w:r w:rsidR="00C84A2D" w:rsidRPr="000F5DEE">
        <w:rPr>
          <w:noProof/>
        </w:rPr>
        <w:drawing>
          <wp:inline distT="0" distB="0" distL="0" distR="0" wp14:anchorId="2B2AFDB1" wp14:editId="2B533117">
            <wp:extent cx="3838575" cy="2403429"/>
            <wp:effectExtent l="0" t="0" r="0" b="0"/>
            <wp:docPr id="1181312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312137" name="Picture 1" descr="A screenshot of a computer&#10;&#10;Description automatically generated"/>
                    <pic:cNvPicPr/>
                  </pic:nvPicPr>
                  <pic:blipFill>
                    <a:blip r:embed="rId78"/>
                    <a:stretch>
                      <a:fillRect/>
                    </a:stretch>
                  </pic:blipFill>
                  <pic:spPr>
                    <a:xfrm>
                      <a:off x="0" y="0"/>
                      <a:ext cx="3838575" cy="2403429"/>
                    </a:xfrm>
                    <a:prstGeom prst="rect">
                      <a:avLst/>
                    </a:prstGeom>
                  </pic:spPr>
                </pic:pic>
              </a:graphicData>
            </a:graphic>
          </wp:inline>
        </w:drawing>
      </w:r>
    </w:p>
    <w:p w14:paraId="2B0F0273" w14:textId="77777777" w:rsidR="00C84A2D" w:rsidRDefault="00C84A2D" w:rsidP="00C84A2D">
      <w:pPr>
        <w:pStyle w:val="ListParagraph"/>
        <w:numPr>
          <w:ilvl w:val="0"/>
          <w:numId w:val="21"/>
        </w:numPr>
      </w:pPr>
      <w:r w:rsidRPr="00822D03">
        <w:t xml:space="preserve">We can obtain a sub list of a list by calling </w:t>
      </w:r>
      <w:proofErr w:type="spellStart"/>
      <w:r w:rsidRPr="00822D03">
        <w:t>subList</w:t>
      </w:r>
      <w:proofErr w:type="spellEnd"/>
      <w:r w:rsidRPr="00822D03">
        <w:t xml:space="preserve"> () specifying the beginning and ending indexes of the sub list.</w:t>
      </w:r>
    </w:p>
    <w:p w14:paraId="79DDBF81" w14:textId="77777777" w:rsidR="00C84A2D" w:rsidRPr="00822D03" w:rsidRDefault="00C84A2D" w:rsidP="00C84A2D">
      <w:pPr>
        <w:pStyle w:val="ListParagraph"/>
        <w:numPr>
          <w:ilvl w:val="0"/>
          <w:numId w:val="21"/>
        </w:numPr>
        <w:rPr>
          <w:b/>
          <w:bCs/>
        </w:rPr>
      </w:pPr>
      <w:r w:rsidRPr="00822D03">
        <w:t xml:space="preserve">Starting JDK 9. List includes the </w:t>
      </w:r>
      <w:proofErr w:type="gramStart"/>
      <w:r w:rsidRPr="00822D03">
        <w:t>of</w:t>
      </w:r>
      <w:r>
        <w:t>(</w:t>
      </w:r>
      <w:proofErr w:type="gramEnd"/>
      <w:r>
        <w:t>)</w:t>
      </w:r>
      <w:r w:rsidRPr="00822D03">
        <w:t xml:space="preserve"> factory method which has number of overloads. One takes no argument and creates </w:t>
      </w:r>
      <w:proofErr w:type="gramStart"/>
      <w:r w:rsidRPr="00822D03">
        <w:t>empty</w:t>
      </w:r>
      <w:proofErr w:type="gramEnd"/>
      <w:r w:rsidRPr="00822D03">
        <w:t xml:space="preserve"> list. In other cases, we can take 10 arguments and create a list that contains 10 elements. </w:t>
      </w:r>
    </w:p>
    <w:p w14:paraId="4B08ADE0" w14:textId="77777777" w:rsidR="00C84A2D" w:rsidRPr="00822D03" w:rsidRDefault="00C84A2D" w:rsidP="00C84A2D">
      <w:pPr>
        <w:rPr>
          <w:b/>
          <w:bCs/>
        </w:rPr>
      </w:pPr>
      <w:proofErr w:type="spellStart"/>
      <w:r w:rsidRPr="00822D03">
        <w:rPr>
          <w:b/>
          <w:bCs/>
        </w:rPr>
        <w:t>ListIterator</w:t>
      </w:r>
      <w:proofErr w:type="spellEnd"/>
      <w:r w:rsidRPr="00822D03">
        <w:rPr>
          <w:b/>
          <w:bCs/>
        </w:rPr>
        <w:t>:</w:t>
      </w:r>
    </w:p>
    <w:p w14:paraId="27034783" w14:textId="77777777" w:rsidR="00C84A2D" w:rsidRDefault="00C84A2D" w:rsidP="00C84A2D">
      <w:pPr>
        <w:pStyle w:val="ListParagraph"/>
        <w:numPr>
          <w:ilvl w:val="0"/>
          <w:numId w:val="21"/>
        </w:numPr>
      </w:pPr>
      <w:r>
        <w:t>We can use the traditional for loop and an index, to index into a list.</w:t>
      </w:r>
    </w:p>
    <w:p w14:paraId="43DB3DF6" w14:textId="77777777" w:rsidR="00C84A2D" w:rsidRDefault="00C84A2D" w:rsidP="00C84A2D">
      <w:pPr>
        <w:pStyle w:val="ListParagraph"/>
        <w:numPr>
          <w:ilvl w:val="0"/>
          <w:numId w:val="21"/>
        </w:numPr>
      </w:pPr>
      <w:r>
        <w:t>We can use the enhanced for loop and a collection, to step through the elements, one at a time.</w:t>
      </w:r>
    </w:p>
    <w:p w14:paraId="4CE4EA3F" w14:textId="77777777" w:rsidR="00C84A2D" w:rsidRDefault="00C84A2D" w:rsidP="00C84A2D">
      <w:r w:rsidRPr="00AF12C0">
        <w:t xml:space="preserve">Java provides other means to traverse </w:t>
      </w:r>
      <w:proofErr w:type="gramStart"/>
      <w:r w:rsidRPr="00AF12C0">
        <w:t>list</w:t>
      </w:r>
      <w:proofErr w:type="gramEnd"/>
      <w:r>
        <w:t>:</w:t>
      </w:r>
      <w:r w:rsidRPr="00AF12C0">
        <w:t xml:space="preserve"> One is </w:t>
      </w:r>
      <w:proofErr w:type="gramStart"/>
      <w:r>
        <w:t>I</w:t>
      </w:r>
      <w:r w:rsidRPr="00AF12C0">
        <w:t>terator</w:t>
      </w:r>
      <w:proofErr w:type="gramEnd"/>
      <w:r w:rsidRPr="00AF12C0">
        <w:t xml:space="preserve"> and the other is </w:t>
      </w:r>
      <w:proofErr w:type="spellStart"/>
      <w:r>
        <w:t>L</w:t>
      </w:r>
      <w:r w:rsidRPr="00AF12C0">
        <w:t>ist</w:t>
      </w:r>
      <w:r>
        <w:t>I</w:t>
      </w:r>
      <w:r w:rsidRPr="00AF12C0">
        <w:t>terator</w:t>
      </w:r>
      <w:proofErr w:type="spellEnd"/>
      <w:r w:rsidRPr="00AF12C0">
        <w:t>.</w:t>
      </w:r>
      <w:r>
        <w:t xml:space="preserve"> </w:t>
      </w:r>
      <w:r w:rsidRPr="00AF12C0">
        <w:t>The iterator can be thought of as database cursor.</w:t>
      </w:r>
    </w:p>
    <w:p w14:paraId="04FB519A" w14:textId="77777777" w:rsidR="00C84A2D" w:rsidRDefault="00C84A2D" w:rsidP="00C84A2D">
      <w:pPr>
        <w:pStyle w:val="ListParagraph"/>
        <w:numPr>
          <w:ilvl w:val="0"/>
          <w:numId w:val="21"/>
        </w:numPr>
      </w:pPr>
      <w:r w:rsidRPr="00AF12C0">
        <w:t xml:space="preserve">When we create an instance of an iterator, we can call </w:t>
      </w:r>
      <w:proofErr w:type="gramStart"/>
      <w:r w:rsidRPr="00AF12C0">
        <w:t>next</w:t>
      </w:r>
      <w:proofErr w:type="gramEnd"/>
      <w:r w:rsidRPr="00AF12C0">
        <w:t xml:space="preserve"> method to get the next element in the list. We can use </w:t>
      </w:r>
      <w:proofErr w:type="spellStart"/>
      <w:r w:rsidRPr="00AF12C0">
        <w:t>hasnext</w:t>
      </w:r>
      <w:proofErr w:type="spellEnd"/>
      <w:r w:rsidRPr="00AF12C0">
        <w:t xml:space="preserve"> method to check if there are any elements </w:t>
      </w:r>
      <w:proofErr w:type="gramStart"/>
      <w:r w:rsidRPr="00AF12C0">
        <w:t>remained</w:t>
      </w:r>
      <w:proofErr w:type="gramEnd"/>
      <w:r w:rsidRPr="00AF12C0">
        <w:t xml:space="preserve"> to be processed.</w:t>
      </w:r>
    </w:p>
    <w:p w14:paraId="387624D6" w14:textId="77777777" w:rsidR="00C84A2D" w:rsidRDefault="00C84A2D" w:rsidP="00C84A2D">
      <w:pPr>
        <w:pStyle w:val="ListParagraph"/>
        <w:numPr>
          <w:ilvl w:val="0"/>
          <w:numId w:val="21"/>
        </w:numPr>
      </w:pPr>
      <w:r w:rsidRPr="00AF12C0">
        <w:t xml:space="preserve">Difference between </w:t>
      </w:r>
      <w:r>
        <w:t>I</w:t>
      </w:r>
      <w:r w:rsidRPr="00AF12C0">
        <w:t xml:space="preserve">terator versus </w:t>
      </w:r>
      <w:proofErr w:type="spellStart"/>
      <w:r>
        <w:t>L</w:t>
      </w:r>
      <w:r w:rsidRPr="00AF12C0">
        <w:t>ist</w:t>
      </w:r>
      <w:r>
        <w:t>I</w:t>
      </w:r>
      <w:r w:rsidRPr="00AF12C0">
        <w:t>terator</w:t>
      </w:r>
      <w:proofErr w:type="spellEnd"/>
      <w:r w:rsidRPr="00AF12C0">
        <w:t xml:space="preserve"> is</w:t>
      </w:r>
      <w:r>
        <w:t>:</w:t>
      </w:r>
      <w:r w:rsidRPr="00AF12C0">
        <w:t xml:space="preserve"> iterator only moves forward </w:t>
      </w:r>
      <w:r>
        <w:t xml:space="preserve">and </w:t>
      </w:r>
      <w:r w:rsidRPr="00AF12C0">
        <w:t xml:space="preserve">only supports the remove method whereas the list iterator can be used to go both forward </w:t>
      </w:r>
      <w:r>
        <w:t>(</w:t>
      </w:r>
      <w:proofErr w:type="spellStart"/>
      <w:proofErr w:type="gramStart"/>
      <w:r>
        <w:t>hasNext</w:t>
      </w:r>
      <w:proofErr w:type="spellEnd"/>
      <w:r>
        <w:t>(</w:t>
      </w:r>
      <w:proofErr w:type="gramEnd"/>
      <w:r>
        <w:t xml:space="preserve">), next()) </w:t>
      </w:r>
      <w:r w:rsidRPr="00AF12C0">
        <w:t xml:space="preserve">and backward </w:t>
      </w:r>
      <w:r>
        <w:t>(</w:t>
      </w:r>
      <w:proofErr w:type="spellStart"/>
      <w:r>
        <w:t>hasPrevious</w:t>
      </w:r>
      <w:proofErr w:type="spellEnd"/>
      <w:r>
        <w:t xml:space="preserve">(), previous()) </w:t>
      </w:r>
      <w:r w:rsidRPr="00AF12C0">
        <w:t>and in addition to the remove method it also supports add and set methods.</w:t>
      </w:r>
    </w:p>
    <w:p w14:paraId="276FFFCF" w14:textId="77777777" w:rsidR="00C84A2D" w:rsidRDefault="00C84A2D" w:rsidP="00C84A2D">
      <w:pPr>
        <w:pStyle w:val="ListParagraph"/>
        <w:numPr>
          <w:ilvl w:val="0"/>
          <w:numId w:val="21"/>
        </w:numPr>
      </w:pPr>
      <w:r w:rsidRPr="00EA74FF">
        <w:t xml:space="preserve">Linked list provides support for both forward and backward iteration through its elements, </w:t>
      </w:r>
      <w:r w:rsidRPr="009050A1">
        <w:t xml:space="preserve">Using </w:t>
      </w:r>
      <w:proofErr w:type="spellStart"/>
      <w:r>
        <w:t>L</w:t>
      </w:r>
      <w:r w:rsidRPr="00AF12C0">
        <w:t>ist</w:t>
      </w:r>
      <w:r>
        <w:t>I</w:t>
      </w:r>
      <w:r w:rsidRPr="00AF12C0">
        <w:t>terator</w:t>
      </w:r>
      <w:proofErr w:type="spellEnd"/>
      <w:r>
        <w:t xml:space="preserve">, </w:t>
      </w:r>
      <w:r w:rsidRPr="00EA74FF">
        <w:t>making it suitable for scenarios where bidirectional travel is required.</w:t>
      </w:r>
    </w:p>
    <w:p w14:paraId="0EB5686B" w14:textId="77777777" w:rsidR="00C84A2D" w:rsidRDefault="00C84A2D" w:rsidP="00C84A2D">
      <w:r w:rsidRPr="003E41BC">
        <w:rPr>
          <w:b/>
          <w:bCs/>
        </w:rPr>
        <w:t>Abstraction</w:t>
      </w:r>
      <w:r>
        <w:t xml:space="preserve">: </w:t>
      </w:r>
      <w:r w:rsidRPr="00CA5D4B">
        <w:t>Terms like abstraction and generalization are used when we try to model real world things in software. When we start to model objects for our application, we identify common features and behaviors that objects have, so we generalize them. We create a class hierarchy; the base class</w:t>
      </w:r>
      <w:r>
        <w:t xml:space="preserve"> i</w:t>
      </w:r>
      <w:r w:rsidRPr="00CA5D4B">
        <w:t>s the most general c</w:t>
      </w:r>
      <w:r>
        <w:t xml:space="preserve">lass </w:t>
      </w:r>
      <w:r w:rsidRPr="00CA5D4B">
        <w:t>which has common things for objects.</w:t>
      </w:r>
    </w:p>
    <w:p w14:paraId="60737788" w14:textId="77777777" w:rsidR="00C84A2D" w:rsidRDefault="00C84A2D" w:rsidP="00C84A2D">
      <w:pPr>
        <w:pStyle w:val="ListParagraph"/>
        <w:numPr>
          <w:ilvl w:val="0"/>
          <w:numId w:val="21"/>
        </w:numPr>
      </w:pPr>
      <w:r w:rsidRPr="00CA5D4B">
        <w:t>Part of generalization is using abstraction. For example, if we consider Octopus, Dog and Penguin, you'd probably say all these are animals. Here Animal is an abstract concept which doesn't exist</w:t>
      </w:r>
      <w:r>
        <w:t>,</w:t>
      </w:r>
      <w:r w:rsidRPr="00CA5D4B">
        <w:t xml:space="preserve"> except you can use it to describe a set of specific things. Here we describe a set of traits and behavior and group them into a particular class</w:t>
      </w:r>
      <w:r>
        <w:t xml:space="preserve"> b</w:t>
      </w:r>
      <w:r w:rsidRPr="00CA5D4B">
        <w:t>ased on their functionality.</w:t>
      </w:r>
    </w:p>
    <w:p w14:paraId="48BD921E" w14:textId="77777777" w:rsidR="00C84A2D" w:rsidRDefault="00C84A2D" w:rsidP="00C84A2D">
      <w:pPr>
        <w:pStyle w:val="ListParagraph"/>
        <w:numPr>
          <w:ilvl w:val="0"/>
          <w:numId w:val="21"/>
        </w:numPr>
      </w:pPr>
      <w:r w:rsidRPr="00465723">
        <w:lastRenderedPageBreak/>
        <w:t xml:space="preserve">Similarly, think of an example car. It has sets </w:t>
      </w:r>
      <w:r>
        <w:t>of</w:t>
      </w:r>
      <w:r w:rsidRPr="00465723">
        <w:t xml:space="preserve"> thousands of individual parts, however we think of it as a well-defined object with its own unique behavior. </w:t>
      </w:r>
    </w:p>
    <w:p w14:paraId="2B9B7073" w14:textId="77777777" w:rsidR="00C84A2D" w:rsidRDefault="00C84A2D" w:rsidP="00C84A2D">
      <w:pPr>
        <w:pStyle w:val="ListParagraph"/>
        <w:numPr>
          <w:ilvl w:val="0"/>
          <w:numId w:val="21"/>
        </w:numPr>
      </w:pPr>
      <w:r w:rsidRPr="00465723">
        <w:t>As a thumb rule, we manage complexity through abstraction. We hide all the implementation details under an abstract class which has its own unique behavior.</w:t>
      </w:r>
    </w:p>
    <w:p w14:paraId="0535C6AB" w14:textId="77777777" w:rsidR="00C84A2D" w:rsidRDefault="00C84A2D" w:rsidP="00C84A2D">
      <w:r w:rsidRPr="00465723">
        <w:t>Java supports abstraction in several ways.</w:t>
      </w:r>
    </w:p>
    <w:p w14:paraId="7B134E42" w14:textId="77777777" w:rsidR="00C84A2D" w:rsidRDefault="00C84A2D" w:rsidP="00C84A2D">
      <w:pPr>
        <w:pStyle w:val="ListParagraph"/>
        <w:numPr>
          <w:ilvl w:val="0"/>
          <w:numId w:val="21"/>
        </w:numPr>
      </w:pPr>
      <w:r w:rsidRPr="00465723">
        <w:t>It allows us to create class hierarchy where the top of hierarchy which is base class is usually an abstract concept whether it is an abstract class or not. Java lets us create abstract classes.</w:t>
      </w:r>
    </w:p>
    <w:p w14:paraId="2EAE2666" w14:textId="77777777" w:rsidR="00C84A2D" w:rsidRDefault="00C84A2D" w:rsidP="00C84A2D">
      <w:pPr>
        <w:pStyle w:val="ListParagraph"/>
        <w:numPr>
          <w:ilvl w:val="0"/>
          <w:numId w:val="21"/>
        </w:numPr>
      </w:pPr>
      <w:r w:rsidRPr="00465723">
        <w:t xml:space="preserve">Java </w:t>
      </w:r>
      <w:proofErr w:type="gramStart"/>
      <w:r w:rsidRPr="00465723">
        <w:t>lets us also</w:t>
      </w:r>
      <w:proofErr w:type="gramEnd"/>
      <w:r w:rsidRPr="00465723">
        <w:t xml:space="preserve"> create abstract methods. </w:t>
      </w:r>
    </w:p>
    <w:p w14:paraId="6A03EA99" w14:textId="77777777" w:rsidR="00C84A2D" w:rsidRDefault="00C84A2D" w:rsidP="00C84A2D">
      <w:pPr>
        <w:pStyle w:val="ListParagraph"/>
        <w:numPr>
          <w:ilvl w:val="1"/>
          <w:numId w:val="21"/>
        </w:numPr>
      </w:pPr>
      <w:r>
        <w:t>An</w:t>
      </w:r>
      <w:r w:rsidRPr="00465723">
        <w:t xml:space="preserve"> abstract method has a method signature and a written type but doesn't have a method body. In a way, we can say that abstract method is unimplemented.</w:t>
      </w:r>
    </w:p>
    <w:p w14:paraId="334BDDBA" w14:textId="77777777" w:rsidR="00C84A2D" w:rsidRDefault="00C84A2D" w:rsidP="00C84A2D">
      <w:pPr>
        <w:pStyle w:val="ListParagraph"/>
        <w:numPr>
          <w:ilvl w:val="1"/>
          <w:numId w:val="21"/>
        </w:numPr>
      </w:pPr>
      <w:r w:rsidRPr="00465723">
        <w:t xml:space="preserve">The purpose of creating an abstract method is to describe </w:t>
      </w:r>
      <w:proofErr w:type="spellStart"/>
      <w:r w:rsidRPr="00465723">
        <w:t>behaviour</w:t>
      </w:r>
      <w:proofErr w:type="spellEnd"/>
      <w:r w:rsidRPr="00465723">
        <w:t xml:space="preserve"> which any object of that type will always have.</w:t>
      </w:r>
    </w:p>
    <w:p w14:paraId="008602DD" w14:textId="77777777" w:rsidR="00C84A2D" w:rsidRDefault="00C84A2D" w:rsidP="00C84A2D">
      <w:r w:rsidRPr="003675B7">
        <w:t>Abstract classes and interfaces can have a mix of both concrete and abstract methods.</w:t>
      </w:r>
    </w:p>
    <w:p w14:paraId="3028870B" w14:textId="77777777" w:rsidR="00C84A2D" w:rsidRDefault="00C84A2D" w:rsidP="00C84A2D">
      <w:pPr>
        <w:pStyle w:val="ListParagraph"/>
        <w:numPr>
          <w:ilvl w:val="0"/>
          <w:numId w:val="21"/>
        </w:numPr>
      </w:pPr>
      <w:r w:rsidRPr="003675B7">
        <w:t>Concrete method</w:t>
      </w:r>
      <w:r>
        <w:t xml:space="preserve">: </w:t>
      </w:r>
      <w:r w:rsidRPr="003675B7">
        <w:t>A concrete method has a method body with usually at least one statement. It has an operational code that is executed under the right conditions. It is said that a concrete method implements an abstract method if it overrides 1.</w:t>
      </w:r>
    </w:p>
    <w:p w14:paraId="1DD171AA" w14:textId="77777777" w:rsidR="00C84A2D" w:rsidRDefault="00C84A2D" w:rsidP="00C84A2D">
      <w:r w:rsidRPr="003675B7">
        <w:t>In addition to access modifiers</w:t>
      </w:r>
      <w:r>
        <w:t xml:space="preserve"> (</w:t>
      </w:r>
      <w:r w:rsidRPr="003675B7">
        <w:t>Public, private, protected</w:t>
      </w:r>
      <w:r>
        <w:t>), we a</w:t>
      </w:r>
      <w:r w:rsidRPr="003675B7">
        <w:t>lso have method modifiers.</w:t>
      </w:r>
    </w:p>
    <w:p w14:paraId="07023C5F" w14:textId="3328E5E9" w:rsidR="00C84A2D" w:rsidRDefault="00000000" w:rsidP="00C84A2D">
      <w:r>
        <w:rPr>
          <w:noProof/>
        </w:rPr>
        <w:pict w14:anchorId="340E87CA">
          <v:shape id="_x0000_s1041" type="#_x0000_t202" style="position:absolute;margin-left:1103.2pt;margin-top:.85pt;width:327pt;height:180pt;z-index:2516290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">
            <v:textbox>
              <w:txbxContent>
                <w:p w14:paraId="215130BE" w14:textId="77777777" w:rsidR="00C84A2D" w:rsidRDefault="00C84A2D" w:rsidP="00C84A2D">
                  <w:pPr>
                    <w:rPr>
                      <w:b/>
                      <w:bCs/>
                    </w:rPr>
                  </w:pPr>
                  <w:r w:rsidRPr="00D24DC3">
                    <w:rPr>
                      <w:b/>
                      <w:bCs/>
                    </w:rPr>
                    <w:t>Abstract Class:</w:t>
                  </w:r>
                </w:p>
                <w:p w14:paraId="42C7A378" w14:textId="77777777" w:rsidR="00C84A2D" w:rsidRDefault="00C84A2D" w:rsidP="00C84A2D">
                  <w:pPr>
                    <w:pStyle w:val="ListParagraph"/>
                    <w:numPr>
                      <w:ilvl w:val="0"/>
                      <w:numId w:val="30"/>
                    </w:numPr>
                  </w:pPr>
                  <w:r w:rsidRPr="00D24DC3">
                    <w:t xml:space="preserve">An abstract class is declared with abstract modifier. </w:t>
                  </w:r>
                </w:p>
                <w:p w14:paraId="7FD70024" w14:textId="77777777" w:rsidR="00C84A2D" w:rsidRDefault="00C84A2D" w:rsidP="00C84A2D">
                  <w:pPr>
                    <w:pStyle w:val="ListParagraph"/>
                  </w:pPr>
                  <w:r w:rsidRPr="00D24DC3">
                    <w:rPr>
                      <w:noProof/>
                    </w:rPr>
                    <w:drawing>
                      <wp:inline distT="0" distB="0" distL="0" distR="0" wp14:anchorId="5A622968" wp14:editId="02DB54B3">
                        <wp:extent cx="3961130" cy="197485"/>
                        <wp:effectExtent l="0" t="0" r="1270" b="0"/>
                        <wp:docPr id="2" name="Picture 1">
                          <a:extLst xmlns:a="http://schemas.openxmlformats.org/drawingml/2006/main">
                            <a:ext uri="{FF2B5EF4-FFF2-40B4-BE49-F238E27FC236}">
                              <a16:creationId xmlns:a16="http://schemas.microsoft.com/office/drawing/2014/main" id="{9B85471B-D3DF-FCCC-010D-906AD1763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B85471B-D3DF-FCCC-010D-906AD1763509}"/>
                                    </a:ext>
                                  </a:extLst>
                                </pic:cNvPr>
                                <pic:cNvPicPr>
                                  <a:picLocks noChangeAspect="1"/>
                                </pic:cNvPicPr>
                              </pic:nvPicPr>
                              <pic:blipFill>
                                <a:blip r:embed="rId79"/>
                                <a:stretch>
                                  <a:fillRect/>
                                </a:stretch>
                              </pic:blipFill>
                              <pic:spPr>
                                <a:xfrm>
                                  <a:off x="0" y="0"/>
                                  <a:ext cx="3961130" cy="197485"/>
                                </a:xfrm>
                                <a:prstGeom prst="rect">
                                  <a:avLst/>
                                </a:prstGeom>
                              </pic:spPr>
                            </pic:pic>
                          </a:graphicData>
                        </a:graphic>
                      </wp:inline>
                    </w:drawing>
                  </w:r>
                </w:p>
                <w:p w14:paraId="762D6534" w14:textId="77777777" w:rsidR="00C84A2D" w:rsidRDefault="00C84A2D" w:rsidP="00C84A2D">
                  <w:pPr>
                    <w:pStyle w:val="ListParagraph"/>
                    <w:numPr>
                      <w:ilvl w:val="0"/>
                      <w:numId w:val="30"/>
                    </w:numPr>
                  </w:pPr>
                  <w:r w:rsidRPr="00D24DC3">
                    <w:t xml:space="preserve">We can say an abstract class is incomplete, hence we can't create instance of an abstract class. </w:t>
                  </w:r>
                </w:p>
                <w:p w14:paraId="46906D1B" w14:textId="77777777" w:rsidR="00C84A2D" w:rsidRDefault="00C84A2D" w:rsidP="00C84A2D">
                  <w:r w:rsidRPr="00D24DC3">
                    <w:rPr>
                      <w:noProof/>
                    </w:rPr>
                    <w:drawing>
                      <wp:inline distT="0" distB="0" distL="0" distR="0" wp14:anchorId="334D094E" wp14:editId="2D6ACA9C">
                        <wp:extent cx="3961130" cy="101600"/>
                        <wp:effectExtent l="0" t="0" r="1270" b="0"/>
                        <wp:docPr id="2032195933" name="Picture 2">
                          <a:extLst xmlns:a="http://schemas.openxmlformats.org/drawingml/2006/main">
                            <a:ext uri="{FF2B5EF4-FFF2-40B4-BE49-F238E27FC236}">
                              <a16:creationId xmlns:a16="http://schemas.microsoft.com/office/drawing/2014/main" id="{2A1D2098-E248-8ABC-6583-72E84D534E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A1D2098-E248-8ABC-6583-72E84D534E45}"/>
                                    </a:ext>
                                  </a:extLst>
                                </pic:cNvPr>
                                <pic:cNvPicPr>
                                  <a:picLocks noChangeAspect="1"/>
                                </pic:cNvPicPr>
                              </pic:nvPicPr>
                              <pic:blipFill>
                                <a:blip r:embed="rId80"/>
                                <a:stretch>
                                  <a:fillRect/>
                                </a:stretch>
                              </pic:blipFill>
                              <pic:spPr>
                                <a:xfrm>
                                  <a:off x="0" y="0"/>
                                  <a:ext cx="3961130" cy="101600"/>
                                </a:xfrm>
                                <a:prstGeom prst="rect">
                                  <a:avLst/>
                                </a:prstGeom>
                              </pic:spPr>
                            </pic:pic>
                          </a:graphicData>
                        </a:graphic>
                      </wp:inline>
                    </w:drawing>
                  </w:r>
                </w:p>
                <w:p w14:paraId="2DB69055" w14:textId="77777777" w:rsidR="00C84A2D" w:rsidRPr="00D24DC3" w:rsidRDefault="00C84A2D" w:rsidP="00C84A2D">
                  <w:pPr>
                    <w:pStyle w:val="ListParagraph"/>
                    <w:numPr>
                      <w:ilvl w:val="0"/>
                      <w:numId w:val="30"/>
                    </w:numPr>
                  </w:pPr>
                  <w:r w:rsidRPr="00D24DC3">
                    <w:t>However, an abstract class can still have a constructor which will be called by its subclasses during their construction.</w:t>
                  </w:r>
                </w:p>
              </w:txbxContent>
            </v:textbox>
            <w10:wrap type="square" anchorx="margin"/>
          </v:shape>
        </w:pict>
      </w:r>
      <w:r w:rsidR="00C84A2D" w:rsidRPr="003675B7">
        <w:rPr>
          <w:noProof/>
        </w:rPr>
        <w:drawing>
          <wp:inline distT="0" distB="0" distL="0" distR="0" wp14:anchorId="15ED3838" wp14:editId="489273A4">
            <wp:extent cx="5375795" cy="1895475"/>
            <wp:effectExtent l="0" t="0" r="0" b="0"/>
            <wp:docPr id="1845172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17268" name="Picture 1" descr="A screenshot of a computer&#10;&#10;Description automatically generated"/>
                    <pic:cNvPicPr/>
                  </pic:nvPicPr>
                  <pic:blipFill>
                    <a:blip r:embed="rId81"/>
                    <a:stretch>
                      <a:fillRect/>
                    </a:stretch>
                  </pic:blipFill>
                  <pic:spPr>
                    <a:xfrm>
                      <a:off x="0" y="0"/>
                      <a:ext cx="5379120" cy="1896647"/>
                    </a:xfrm>
                    <a:prstGeom prst="rect">
                      <a:avLst/>
                    </a:prstGeom>
                  </pic:spPr>
                </pic:pic>
              </a:graphicData>
            </a:graphic>
          </wp:inline>
        </w:drawing>
      </w:r>
    </w:p>
    <w:p w14:paraId="7BD2CDC8" w14:textId="77777777" w:rsidR="00C84A2D" w:rsidRDefault="00C84A2D" w:rsidP="00C84A2D">
      <w:pPr>
        <w:pStyle w:val="ListParagraph"/>
        <w:numPr>
          <w:ilvl w:val="0"/>
          <w:numId w:val="21"/>
        </w:numPr>
      </w:pPr>
      <w:r w:rsidRPr="00D24DC3">
        <w:rPr>
          <w:b/>
          <w:bCs/>
        </w:rPr>
        <w:t>An abstract class</w:t>
      </w:r>
      <w:r w:rsidRPr="00D24DC3">
        <w:t xml:space="preserve"> purpose is to define the behavior its subclasses are required to have, so it always participates in inheritance.</w:t>
      </w:r>
    </w:p>
    <w:p w14:paraId="612D5BDE" w14:textId="77777777" w:rsidR="00C84A2D" w:rsidRDefault="00C84A2D" w:rsidP="00C84A2D">
      <w:pPr>
        <w:pStyle w:val="ListParagraph"/>
        <w:numPr>
          <w:ilvl w:val="0"/>
          <w:numId w:val="21"/>
        </w:numPr>
      </w:pPr>
      <w:r w:rsidRPr="00D24DC3">
        <w:t>Classes extending abstract classes can be an abstract class or a concrete class.</w:t>
      </w:r>
      <w:r>
        <w:t xml:space="preserve"> </w:t>
      </w:r>
      <w:r w:rsidRPr="00D24DC3">
        <w:t>Similarly, classes extending concrete class can be a concrete class or an abstract class.</w:t>
      </w:r>
    </w:p>
    <w:p w14:paraId="242A2C97" w14:textId="77777777" w:rsidR="00C84A2D" w:rsidRDefault="00C84A2D" w:rsidP="00C84A2D">
      <w:r w:rsidRPr="00D24DC3">
        <w:t>Abstract method</w:t>
      </w:r>
      <w:r>
        <w:t xml:space="preserve">: </w:t>
      </w:r>
      <w:proofErr w:type="gramStart"/>
      <w:r w:rsidRPr="00D24DC3">
        <w:t>Similar to</w:t>
      </w:r>
      <w:proofErr w:type="gramEnd"/>
      <w:r w:rsidRPr="00D24DC3">
        <w:t xml:space="preserve"> abstract class, abstract method is also declared with modifier abstract</w:t>
      </w:r>
      <w:r>
        <w:t xml:space="preserve">, </w:t>
      </w:r>
      <w:r w:rsidRPr="00D24DC3">
        <w:t>As mentioned, it can have a written type, but it always ends with</w:t>
      </w:r>
      <w:r>
        <w:t xml:space="preserve"> semi colon;</w:t>
      </w:r>
      <w:r w:rsidRPr="00D24DC3">
        <w:t xml:space="preserve"> It doesn't have a body, not even curly braces.</w:t>
      </w:r>
    </w:p>
    <w:p w14:paraId="00FD67A3" w14:textId="02CC1DC8" w:rsidR="00C84A2D" w:rsidRDefault="00C84A2D" w:rsidP="00C84A2D">
      <w:r w:rsidRPr="00D24DC3">
        <w:rPr>
          <w:b/>
          <w:bCs/>
        </w:rPr>
        <w:t xml:space="preserve">Note: </w:t>
      </w:r>
      <w:r w:rsidRPr="00D24DC3">
        <w:t xml:space="preserve">An abstract </w:t>
      </w:r>
      <w:r w:rsidR="00BD67E9">
        <w:t>method</w:t>
      </w:r>
      <w:r w:rsidRPr="00D24DC3">
        <w:t xml:space="preserve"> can only be declared on an abstract class or interface. It cannot be declared </w:t>
      </w:r>
      <w:proofErr w:type="gramStart"/>
      <w:r w:rsidRPr="00D24DC3">
        <w:t>on</w:t>
      </w:r>
      <w:proofErr w:type="gramEnd"/>
      <w:r w:rsidRPr="00D24DC3">
        <w:t xml:space="preserve"> a concrete class.</w:t>
      </w:r>
    </w:p>
    <w:p w14:paraId="147D9655" w14:textId="77777777" w:rsidR="00C84A2D" w:rsidRPr="00FF16AF" w:rsidRDefault="00C84A2D" w:rsidP="00C84A2D">
      <w:pPr>
        <w:rPr>
          <w:b/>
          <w:bCs/>
        </w:rPr>
      </w:pPr>
      <w:r w:rsidRPr="00FF16AF">
        <w:rPr>
          <w:b/>
          <w:bCs/>
        </w:rPr>
        <w:t>Why do we need an abstract class? What good is a class without any code in it?</w:t>
      </w:r>
    </w:p>
    <w:p w14:paraId="30FD049C" w14:textId="77777777" w:rsidR="00C84A2D" w:rsidRDefault="00C84A2D" w:rsidP="00C84A2D">
      <w:pPr>
        <w:pStyle w:val="ListParagraph"/>
        <w:numPr>
          <w:ilvl w:val="0"/>
          <w:numId w:val="21"/>
        </w:numPr>
      </w:pPr>
      <w:r w:rsidRPr="00FF16AF">
        <w:lastRenderedPageBreak/>
        <w:t>Abstract classes define method signatures without providing implementation.</w:t>
      </w:r>
    </w:p>
    <w:p w14:paraId="75A6AFD2" w14:textId="57C01443" w:rsidR="00C84A2D" w:rsidRDefault="00C84A2D" w:rsidP="00C84A2D">
      <w:r w:rsidRPr="00002F89">
        <w:t xml:space="preserve">An abstract class </w:t>
      </w:r>
      <w:r>
        <w:t xml:space="preserve">in the </w:t>
      </w:r>
      <w:r w:rsidRPr="00002F89">
        <w:t xml:space="preserve">class hierarchy forces the designers of subclasses to think about and create unique and targeted implementation for abstract methods. Since an abstract class can't be </w:t>
      </w:r>
      <w:r w:rsidR="00BD67E9" w:rsidRPr="00002F89">
        <w:t>instantiated,</w:t>
      </w:r>
      <w:r w:rsidRPr="00002F89">
        <w:t xml:space="preserve"> if you are using abstract classes to design </w:t>
      </w:r>
      <w:r>
        <w:t>a</w:t>
      </w:r>
      <w:r w:rsidRPr="00002F89">
        <w:t xml:space="preserve"> framework for implementation, this is definitely an </w:t>
      </w:r>
      <w:proofErr w:type="gramStart"/>
      <w:r w:rsidRPr="00002F89">
        <w:t>advantage..</w:t>
      </w:r>
      <w:proofErr w:type="gramEnd"/>
    </w:p>
    <w:p w14:paraId="16B3F700" w14:textId="77777777" w:rsidR="00C84A2D" w:rsidRDefault="00C84A2D" w:rsidP="00C84A2D">
      <w:pPr>
        <w:pStyle w:val="ListParagraph"/>
        <w:numPr>
          <w:ilvl w:val="0"/>
          <w:numId w:val="21"/>
        </w:numPr>
      </w:pPr>
      <w:r w:rsidRPr="00FF16AF">
        <w:t xml:space="preserve">Subclasses of abstract methods must either implement all abstract methods or be declared abstract themselves. If a subclass failed to implement all abstract methods of its superclass, a compilation error occurs. </w:t>
      </w:r>
    </w:p>
    <w:p w14:paraId="111785DB" w14:textId="77777777" w:rsidR="00C84A2D" w:rsidRDefault="00C84A2D" w:rsidP="00C84A2D">
      <w:pPr>
        <w:pStyle w:val="ListParagraph"/>
        <w:numPr>
          <w:ilvl w:val="0"/>
          <w:numId w:val="21"/>
        </w:numPr>
      </w:pPr>
      <w:r w:rsidRPr="00FF16AF">
        <w:t>This ensures that all subclasses adhere to the contract defined by the abstract class, guaranteeing the availability of required behavior in all subclasses.</w:t>
      </w:r>
    </w:p>
    <w:p w14:paraId="4E76E7A4" w14:textId="5919710E" w:rsidR="00C84A2D" w:rsidRDefault="00C84A2D" w:rsidP="00C84A2D">
      <w:pPr>
        <w:pStyle w:val="ListParagraph"/>
        <w:numPr>
          <w:ilvl w:val="0"/>
          <w:numId w:val="21"/>
        </w:numPr>
      </w:pPr>
      <w:r w:rsidRPr="00FF16AF">
        <w:t xml:space="preserve">Abstraction helps in defining common </w:t>
      </w:r>
      <w:proofErr w:type="spellStart"/>
      <w:r w:rsidRPr="00FF16AF">
        <w:t>behaviour</w:t>
      </w:r>
      <w:proofErr w:type="spellEnd"/>
      <w:r w:rsidRPr="00FF16AF">
        <w:t xml:space="preserve"> across related classes while hiding the implementation details. Additionally, abstract classes can also achieve polymorphism, where objects of different concrete subclasses can be treated uniformly through their common abstract superclass.</w:t>
      </w:r>
    </w:p>
    <w:p w14:paraId="6E8E23A1" w14:textId="730D9327" w:rsidR="00C91BBC" w:rsidRDefault="00000000" w:rsidP="00C84A2D">
      <w:pPr>
        <w:rPr>
          <w:noProof/>
        </w:rPr>
      </w:pPr>
      <w:r>
        <w:rPr>
          <w:noProof/>
        </w:rPr>
        <w:pict w14:anchorId="21E39446">
          <v:shape id="_x0000_s1040" type="#_x0000_t202" style="position:absolute;margin-left:425.2pt;margin-top:33.25pt;width:157.5pt;height:83.25pt;z-index:2516352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">
            <v:textbox>
              <w:txbxContent>
                <w:p w14:paraId="226BDFE0" w14:textId="77777777" w:rsidR="009433D4" w:rsidRPr="00D24DC3" w:rsidRDefault="009433D4" w:rsidP="009433D4">
                  <w:r w:rsidRPr="009433D4">
                    <w:rPr>
                      <w:noProof/>
                    </w:rPr>
                    <w:drawing>
                      <wp:inline distT="0" distB="0" distL="0" distR="0" wp14:anchorId="1F784AC6" wp14:editId="64D962D2">
                        <wp:extent cx="1703705" cy="955766"/>
                        <wp:effectExtent l="0" t="0" r="0" b="0"/>
                        <wp:docPr id="131333909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333809" name="Picture 1" descr="A screen shot of a computer code&#10;&#10;Description automatically generated"/>
                                <pic:cNvPicPr/>
                              </pic:nvPicPr>
                              <pic:blipFill>
                                <a:blip r:embed="rId82"/>
                                <a:stretch>
                                  <a:fillRect/>
                                </a:stretch>
                              </pic:blipFill>
                              <pic:spPr>
                                <a:xfrm>
                                  <a:off x="0" y="0"/>
                                  <a:ext cx="1703705" cy="955766"/>
                                </a:xfrm>
                                <a:prstGeom prst="rect">
                                  <a:avLst/>
                                </a:prstGeom>
                              </pic:spPr>
                            </pic:pic>
                          </a:graphicData>
                        </a:graphic>
                      </wp:inline>
                    </w:drawing>
                  </w:r>
                </w:p>
              </w:txbxContent>
            </v:textbox>
            <w10:wrap type="square" anchorx="margin"/>
          </v:shape>
        </w:pict>
      </w:r>
      <w:r w:rsidR="00C84A2D" w:rsidRPr="00343F7D">
        <w:rPr>
          <w:b/>
          <w:bCs/>
        </w:rPr>
        <w:t>Interface</w:t>
      </w:r>
      <w:r w:rsidR="00C84A2D">
        <w:t>:</w:t>
      </w:r>
      <w:r w:rsidR="00444E07">
        <w:t xml:space="preserve"> </w:t>
      </w:r>
      <w:r w:rsidR="002801F1" w:rsidRPr="002801F1">
        <w:t xml:space="preserve">Interface in Java is </w:t>
      </w:r>
      <w:proofErr w:type="gramStart"/>
      <w:r w:rsidR="002801F1" w:rsidRPr="002801F1">
        <w:t>similar to</w:t>
      </w:r>
      <w:proofErr w:type="gramEnd"/>
      <w:r w:rsidR="002801F1" w:rsidRPr="002801F1">
        <w:t xml:space="preserve"> </w:t>
      </w:r>
      <w:r w:rsidR="00DF44FB">
        <w:t xml:space="preserve">abstract </w:t>
      </w:r>
      <w:r w:rsidR="002801F1" w:rsidRPr="002801F1">
        <w:t>class, but it isn't a class, it is a reference type. It only contains constants</w:t>
      </w:r>
      <w:r w:rsidR="0082553F">
        <w:t xml:space="preserve"> (no instance variables)</w:t>
      </w:r>
      <w:r w:rsidR="002801F1" w:rsidRPr="002801F1">
        <w:t xml:space="preserve">, method signatures, default methods and static methods. </w:t>
      </w:r>
      <w:r w:rsidR="00DF44FB" w:rsidRPr="00DF44FB">
        <w:t>It is more like a contract between the class and the client code that the compiler enforces.</w:t>
      </w:r>
      <w:r w:rsidR="00A92A29" w:rsidRPr="00A92A29">
        <w:t xml:space="preserve"> By declaring </w:t>
      </w:r>
      <w:proofErr w:type="gramStart"/>
      <w:r w:rsidR="00A92A29" w:rsidRPr="00A92A29">
        <w:t>its</w:t>
      </w:r>
      <w:proofErr w:type="gramEnd"/>
      <w:r w:rsidR="00A92A29" w:rsidRPr="00A92A29">
        <w:t xml:space="preserve"> using an interface, your class must implement all the abstract methods on the interface.</w:t>
      </w:r>
      <w:r w:rsidR="00C536C4" w:rsidRPr="00C536C4">
        <w:rPr>
          <w:noProof/>
        </w:rPr>
        <w:t xml:space="preserve"> </w:t>
      </w:r>
      <w:r w:rsidR="007F58FF" w:rsidRPr="007F58FF">
        <w:rPr>
          <w:noProof/>
        </w:rPr>
        <w:t>However, each class is free to determine the details of its own implementation.</w:t>
      </w:r>
      <w:r w:rsidR="007F58FF">
        <w:rPr>
          <w:noProof/>
        </w:rPr>
        <w:t xml:space="preserve"> </w:t>
      </w:r>
    </w:p>
    <w:p w14:paraId="4581733F" w14:textId="4C634AFD" w:rsidR="00C84A2D" w:rsidRDefault="00C91BBC" w:rsidP="00C84A2D">
      <w:r w:rsidRPr="00C91BBC">
        <w:rPr>
          <w:noProof/>
        </w:rPr>
        <w:t xml:space="preserve">By providing interface keyword, Java allows you to fully utilize one interface, multiple methods aspect of polymorphism. </w:t>
      </w:r>
      <w:r w:rsidR="00C536C4">
        <w:rPr>
          <w:noProof/>
        </w:rPr>
        <w:t xml:space="preserve">                              </w:t>
      </w:r>
      <w:r w:rsidR="00C536C4">
        <w:rPr>
          <w:noProof/>
        </w:rPr>
        <w:drawing>
          <wp:inline distT="0" distB="0" distL="0" distR="0" wp14:anchorId="29A01CE5" wp14:editId="20B2EFF4">
            <wp:extent cx="2828925" cy="135849"/>
            <wp:effectExtent l="0" t="0" r="0" b="0"/>
            <wp:docPr id="1952869186" name="Picture 2">
              <a:extLst xmlns:a="http://schemas.openxmlformats.org/drawingml/2006/main">
                <a:ext uri="{FF2B5EF4-FFF2-40B4-BE49-F238E27FC236}">
                  <a16:creationId xmlns:a16="http://schemas.microsoft.com/office/drawing/2014/main" id="{2AB2D2B6-4180-1F16-DC46-8CD917289A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AB2D2B6-4180-1F16-DC46-8CD917289A14}"/>
                        </a:ext>
                      </a:extLst>
                    </pic:cNvPr>
                    <pic:cNvPicPr>
                      <a:picLocks noChangeAspect="1"/>
                    </pic:cNvPicPr>
                  </pic:nvPicPr>
                  <pic:blipFill>
                    <a:blip r:embed="rId83"/>
                    <a:stretch>
                      <a:fillRect/>
                    </a:stretch>
                  </pic:blipFill>
                  <pic:spPr>
                    <a:xfrm>
                      <a:off x="0" y="0"/>
                      <a:ext cx="3775037" cy="181283"/>
                    </a:xfrm>
                    <a:prstGeom prst="rect">
                      <a:avLst/>
                    </a:prstGeom>
                  </pic:spPr>
                </pic:pic>
              </a:graphicData>
            </a:graphic>
          </wp:inline>
        </w:drawing>
      </w:r>
    </w:p>
    <w:p w14:paraId="4618EA32" w14:textId="090F4ED3" w:rsidR="00982F3C" w:rsidRDefault="009E0B89" w:rsidP="00C84A2D">
      <w:r w:rsidRPr="00982F3C">
        <w:rPr>
          <w:b/>
          <w:bCs/>
        </w:rPr>
        <w:t>Interface</w:t>
      </w:r>
      <w:r w:rsidR="00982F3C" w:rsidRPr="00982F3C">
        <w:rPr>
          <w:b/>
          <w:bCs/>
        </w:rPr>
        <w:t xml:space="preserve"> </w:t>
      </w:r>
      <w:r w:rsidRPr="00982F3C">
        <w:rPr>
          <w:b/>
          <w:bCs/>
        </w:rPr>
        <w:t>Declaration:</w:t>
      </w:r>
      <w:r>
        <w:t xml:space="preserve"> </w:t>
      </w:r>
      <w:r w:rsidR="00E27714" w:rsidRPr="00E27714">
        <w:t>We declare an interface using interface keyword instead of using class keyword.</w:t>
      </w:r>
      <w:r w:rsidRPr="009E0B89">
        <w:t xml:space="preserve"> </w:t>
      </w:r>
    </w:p>
    <w:p w14:paraId="27B8C26C" w14:textId="2AF618F2" w:rsidR="003B3B9A" w:rsidRDefault="009E0B89" w:rsidP="00043172">
      <w:pPr>
        <w:pStyle w:val="ListParagraph"/>
        <w:numPr>
          <w:ilvl w:val="0"/>
          <w:numId w:val="21"/>
        </w:numPr>
      </w:pPr>
      <w:r w:rsidRPr="009E0B89">
        <w:t xml:space="preserve">Usually many interfaces will end in </w:t>
      </w:r>
      <w:r w:rsidR="00982F3C">
        <w:t>‘</w:t>
      </w:r>
      <w:r w:rsidRPr="009E0B89">
        <w:t>able</w:t>
      </w:r>
      <w:r w:rsidR="00982F3C">
        <w:t>’</w:t>
      </w:r>
      <w:r w:rsidRPr="009E0B89">
        <w:t xml:space="preserve"> like Comparable, </w:t>
      </w:r>
      <w:proofErr w:type="spellStart"/>
      <w:r w:rsidRPr="009E0B89">
        <w:t>Iterable</w:t>
      </w:r>
      <w:proofErr w:type="spellEnd"/>
      <w:r w:rsidRPr="009E0B89">
        <w:t>, Flight enabled</w:t>
      </w:r>
      <w:r w:rsidR="00982F3C">
        <w:t xml:space="preserve">. </w:t>
      </w:r>
      <w:r w:rsidR="00982F3C" w:rsidRPr="00982F3C">
        <w:t xml:space="preserve">They are named according to the set of </w:t>
      </w:r>
      <w:proofErr w:type="gramStart"/>
      <w:r w:rsidR="001E1679" w:rsidRPr="00982F3C">
        <w:t>behavior’s</w:t>
      </w:r>
      <w:proofErr w:type="gramEnd"/>
      <w:r w:rsidR="00982F3C" w:rsidRPr="00982F3C">
        <w:t xml:space="preserve"> it </w:t>
      </w:r>
      <w:proofErr w:type="gramStart"/>
      <w:r w:rsidR="00982F3C" w:rsidRPr="00982F3C">
        <w:t>describe</w:t>
      </w:r>
      <w:proofErr w:type="gramEnd"/>
      <w:r w:rsidR="001E1679">
        <w:t>.</w:t>
      </w:r>
    </w:p>
    <w:p w14:paraId="3EE81F81" w14:textId="581175B2" w:rsidR="002278B7" w:rsidRDefault="00C115C4" w:rsidP="00C115C4">
      <w:pPr>
        <w:pStyle w:val="ListParagraph"/>
        <w:numPr>
          <w:ilvl w:val="0"/>
          <w:numId w:val="21"/>
        </w:numPr>
      </w:pPr>
      <w:r w:rsidRPr="00C115C4">
        <w:t>While defining an interface, if no access modifier is included, then default access is given to the interface. That means it is only available to other members of the package in which it is declared. Whereas if it is declared as public, the interface can be used by code outside its package.</w:t>
      </w:r>
    </w:p>
    <w:p w14:paraId="5B816D08" w14:textId="29A556E4" w:rsidR="00994694" w:rsidRDefault="00000000" w:rsidP="00994694">
      <w:r>
        <w:rPr>
          <w:noProof/>
        </w:rPr>
        <w:pict w14:anchorId="3D61C863">
          <v:shape id="_x0000_s1039" type="#_x0000_t202" style="position:absolute;margin-left:545.85pt;margin-top:17.45pt;width:177.75pt;height:32.25pt;z-index:251638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">
            <v:textbox>
              <w:txbxContent>
                <w:p w14:paraId="62B67A95" w14:textId="53911915" w:rsidR="002D3993" w:rsidRPr="00D24DC3" w:rsidRDefault="002D3993" w:rsidP="002D3993">
                  <w:r>
                    <w:rPr>
                      <w:noProof/>
                    </w:rPr>
                    <w:drawing>
                      <wp:inline distT="0" distB="0" distL="0" distR="0" wp14:anchorId="007C185E" wp14:editId="33BF8A8B">
                        <wp:extent cx="2038350" cy="290195"/>
                        <wp:effectExtent l="0" t="0" r="0" b="0"/>
                        <wp:docPr id="1191242765" name="Picture 3" descr="A close-up of a logo&#10;&#10;Description automatically generated">
                          <a:extLst xmlns:a="http://schemas.openxmlformats.org/drawingml/2006/main">
                            <a:ext uri="{FF2B5EF4-FFF2-40B4-BE49-F238E27FC236}">
                              <a16:creationId xmlns:a16="http://schemas.microsoft.com/office/drawing/2014/main" id="{D6809EE2-A7FC-E0BF-0939-C2DD2B6855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242765" name="Picture 3" descr="A close-up of a logo&#10;&#10;Description automatically generated">
                                  <a:extLst>
                                    <a:ext uri="{FF2B5EF4-FFF2-40B4-BE49-F238E27FC236}">
                                      <a16:creationId xmlns:a16="http://schemas.microsoft.com/office/drawing/2014/main" id="{D6809EE2-A7FC-E0BF-0939-C2DD2B6855FF}"/>
                                    </a:ext>
                                  </a:extLst>
                                </pic:cNvPr>
                                <pic:cNvPicPr>
                                  <a:picLocks noChangeAspect="1"/>
                                </pic:cNvPicPr>
                              </pic:nvPicPr>
                              <pic:blipFill>
                                <a:blip r:embed="rId84"/>
                                <a:stretch>
                                  <a:fillRect/>
                                </a:stretch>
                              </pic:blipFill>
                              <pic:spPr>
                                <a:xfrm>
                                  <a:off x="0" y="0"/>
                                  <a:ext cx="2038350" cy="290195"/>
                                </a:xfrm>
                                <a:prstGeom prst="rect">
                                  <a:avLst/>
                                </a:prstGeom>
                              </pic:spPr>
                            </pic:pic>
                          </a:graphicData>
                        </a:graphic>
                      </wp:inline>
                    </w:drawing>
                  </w:r>
                </w:p>
              </w:txbxContent>
            </v:textbox>
            <w10:wrap type="square" anchorx="margin"/>
          </v:shape>
        </w:pict>
      </w:r>
      <w:r w:rsidR="00994694" w:rsidRPr="00994694">
        <w:t>Using an interface</w:t>
      </w:r>
      <w:r w:rsidR="00AD2800">
        <w:t xml:space="preserve"> (implements)</w:t>
      </w:r>
      <w:r w:rsidR="00994694">
        <w:t>:</w:t>
      </w:r>
    </w:p>
    <w:p w14:paraId="67495DA0" w14:textId="48FFB8B6" w:rsidR="00994694" w:rsidRDefault="00994694" w:rsidP="00994694">
      <w:pPr>
        <w:pStyle w:val="ListParagraph"/>
        <w:numPr>
          <w:ilvl w:val="0"/>
          <w:numId w:val="21"/>
        </w:numPr>
      </w:pPr>
      <w:r w:rsidRPr="00994694">
        <w:t xml:space="preserve">A class is associated to an interface by using </w:t>
      </w:r>
      <w:r w:rsidRPr="00AD2800">
        <w:rPr>
          <w:b/>
          <w:bCs/>
        </w:rPr>
        <w:t>implements</w:t>
      </w:r>
      <w:r w:rsidRPr="00994694">
        <w:t xml:space="preserve"> clause in the class declaration.</w:t>
      </w:r>
      <w:r w:rsidR="00A829C9">
        <w:t xml:space="preserve"> </w:t>
      </w:r>
    </w:p>
    <w:p w14:paraId="74C257A1" w14:textId="6E5754AC" w:rsidR="005003D9" w:rsidRDefault="005003D9" w:rsidP="00994694">
      <w:pPr>
        <w:pStyle w:val="ListParagraph"/>
        <w:numPr>
          <w:ilvl w:val="0"/>
          <w:numId w:val="21"/>
        </w:numPr>
      </w:pPr>
      <w:r w:rsidRPr="005003D9">
        <w:t xml:space="preserve">Because of the above declaration, we can now use </w:t>
      </w:r>
      <w:proofErr w:type="spellStart"/>
      <w:r w:rsidRPr="005003D9">
        <w:t>Flight</w:t>
      </w:r>
      <w:r>
        <w:t>E</w:t>
      </w:r>
      <w:r w:rsidRPr="005003D9">
        <w:t>nabled</w:t>
      </w:r>
      <w:proofErr w:type="spellEnd"/>
      <w:r w:rsidRPr="005003D9">
        <w:t xml:space="preserve"> as the reference type and assign it to the instance of a bird.</w:t>
      </w:r>
      <w:r w:rsidR="0008394C">
        <w:t xml:space="preserve"> </w:t>
      </w:r>
      <w:r w:rsidR="0008394C" w:rsidRPr="0008394C">
        <w:t>See below example.</w:t>
      </w:r>
    </w:p>
    <w:p w14:paraId="7BB4FCDA" w14:textId="7FC1C627" w:rsidR="00FD6B15" w:rsidRDefault="00FD6B15" w:rsidP="00FD6B15">
      <w:r>
        <w:rPr>
          <w:noProof/>
        </w:rPr>
        <w:drawing>
          <wp:inline distT="0" distB="0" distL="0" distR="0" wp14:anchorId="47DBC4A6" wp14:editId="31EFD6C1">
            <wp:extent cx="3543300" cy="170155"/>
            <wp:effectExtent l="0" t="0" r="0" b="1905"/>
            <wp:docPr id="6" name="Picture 5">
              <a:extLst xmlns:a="http://schemas.openxmlformats.org/drawingml/2006/main">
                <a:ext uri="{FF2B5EF4-FFF2-40B4-BE49-F238E27FC236}">
                  <a16:creationId xmlns:a16="http://schemas.microsoft.com/office/drawing/2014/main" id="{3ED96688-CB4C-46BF-00D0-822628E4AF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ED96688-CB4C-46BF-00D0-822628E4AF5E}"/>
                        </a:ext>
                      </a:extLst>
                    </pic:cNvPr>
                    <pic:cNvPicPr>
                      <a:picLocks noChangeAspect="1"/>
                    </pic:cNvPicPr>
                  </pic:nvPicPr>
                  <pic:blipFill>
                    <a:blip r:embed="rId85"/>
                    <a:stretch>
                      <a:fillRect/>
                    </a:stretch>
                  </pic:blipFill>
                  <pic:spPr>
                    <a:xfrm>
                      <a:off x="0" y="0"/>
                      <a:ext cx="4777671" cy="229432"/>
                    </a:xfrm>
                    <a:prstGeom prst="rect">
                      <a:avLst/>
                    </a:prstGeom>
                  </pic:spPr>
                </pic:pic>
              </a:graphicData>
            </a:graphic>
          </wp:inline>
        </w:drawing>
      </w:r>
    </w:p>
    <w:p w14:paraId="0FD7BE6F" w14:textId="780AA3A9" w:rsidR="00E5612A" w:rsidRDefault="00E5612A" w:rsidP="00E5612A">
      <w:r w:rsidRPr="001663B8">
        <w:rPr>
          <w:b/>
          <w:bCs/>
        </w:rPr>
        <w:t>Note:</w:t>
      </w:r>
      <w:r>
        <w:t xml:space="preserve"> </w:t>
      </w:r>
      <w:r w:rsidRPr="00E5612A">
        <w:t xml:space="preserve">A </w:t>
      </w:r>
      <w:r w:rsidR="001663B8">
        <w:t xml:space="preserve">class </w:t>
      </w:r>
      <w:r w:rsidRPr="00E5612A">
        <w:t xml:space="preserve">can only </w:t>
      </w:r>
      <w:proofErr w:type="gramStart"/>
      <w:r w:rsidRPr="00E5612A">
        <w:t>extend</w:t>
      </w:r>
      <w:proofErr w:type="gramEnd"/>
      <w:r w:rsidRPr="00E5612A">
        <w:t xml:space="preserve"> single class. This is why Java is called single inheritance whereas a class can implement many interfaces. This gives us plug and play functionality.</w:t>
      </w:r>
      <w:r w:rsidR="001663B8">
        <w:t xml:space="preserve"> </w:t>
      </w:r>
      <w:r w:rsidR="001663B8" w:rsidRPr="001663B8">
        <w:t xml:space="preserve"> A class </w:t>
      </w:r>
      <w:r w:rsidR="00B841F9" w:rsidRPr="001663B8">
        <w:t>can</w:t>
      </w:r>
      <w:r w:rsidR="001663B8" w:rsidRPr="001663B8">
        <w:t xml:space="preserve"> extend to another class and implement one or more interfaces</w:t>
      </w:r>
      <w:r w:rsidR="001663B8">
        <w:t>.</w:t>
      </w:r>
    </w:p>
    <w:p w14:paraId="5D2661F3" w14:textId="009C4A2B" w:rsidR="001663B8" w:rsidRDefault="002E72AE" w:rsidP="002E72AE">
      <w:pPr>
        <w:pStyle w:val="ListParagraph"/>
        <w:numPr>
          <w:ilvl w:val="0"/>
          <w:numId w:val="31"/>
        </w:numPr>
      </w:pPr>
      <w:r w:rsidRPr="002E72AE">
        <w:t>All interfaces are implicitly declared as abstract</w:t>
      </w:r>
      <w:r>
        <w:t xml:space="preserve">, </w:t>
      </w:r>
      <w:r w:rsidR="00EA457A" w:rsidRPr="002E72AE">
        <w:t>you</w:t>
      </w:r>
      <w:r w:rsidRPr="002E72AE">
        <w:t xml:space="preserve"> don't have to specify it explicitly.</w:t>
      </w:r>
    </w:p>
    <w:p w14:paraId="7278B733" w14:textId="4573CE10" w:rsidR="001663B8" w:rsidRDefault="0098619A" w:rsidP="00043172">
      <w:pPr>
        <w:pStyle w:val="ListParagraph"/>
        <w:numPr>
          <w:ilvl w:val="0"/>
          <w:numId w:val="31"/>
        </w:numPr>
      </w:pPr>
      <w:r w:rsidRPr="0098619A">
        <w:t>Similarly, all methods declared without a body</w:t>
      </w:r>
      <w:r>
        <w:t xml:space="preserve"> o</w:t>
      </w:r>
      <w:r w:rsidRPr="0098619A">
        <w:t>f an interface</w:t>
      </w:r>
      <w:r>
        <w:t xml:space="preserve"> </w:t>
      </w:r>
      <w:r w:rsidRPr="0098619A">
        <w:t>are implicitly declared as both public and abstract.</w:t>
      </w:r>
    </w:p>
    <w:p w14:paraId="6E811B96" w14:textId="1F049CC8" w:rsidR="00BE0443" w:rsidRDefault="00AB3D8B" w:rsidP="00043172">
      <w:pPr>
        <w:pStyle w:val="ListParagraph"/>
        <w:numPr>
          <w:ilvl w:val="0"/>
          <w:numId w:val="31"/>
        </w:numPr>
      </w:pPr>
      <w:r w:rsidRPr="00AB3D8B">
        <w:t>If we omit the access modifier</w:t>
      </w:r>
      <w:r w:rsidR="00EA457A">
        <w:t xml:space="preserve"> on </w:t>
      </w:r>
      <w:r w:rsidRPr="00AB3D8B">
        <w:t>interface member, it implicitly is public</w:t>
      </w:r>
      <w:r w:rsidR="00CF4047">
        <w:t xml:space="preserve">, </w:t>
      </w:r>
      <w:proofErr w:type="gramStart"/>
      <w:r w:rsidR="00CF4047" w:rsidRPr="00CF4047">
        <w:t>Whereas</w:t>
      </w:r>
      <w:proofErr w:type="gramEnd"/>
      <w:r w:rsidR="00CF4047" w:rsidRPr="00CF4047">
        <w:t xml:space="preserve"> if we omit an access modifier on a class member, it implicitly is package private.</w:t>
      </w:r>
      <w:r w:rsidR="007105B3">
        <w:t xml:space="preserve"> </w:t>
      </w:r>
      <w:r w:rsidR="00496C70" w:rsidRPr="00496C70">
        <w:t>A field</w:t>
      </w:r>
      <w:r w:rsidR="0088463E">
        <w:t>/variable</w:t>
      </w:r>
      <w:r w:rsidR="00496C70" w:rsidRPr="00496C70">
        <w:t xml:space="preserve"> declared on an interface is implicitly public, </w:t>
      </w:r>
      <w:proofErr w:type="gramStart"/>
      <w:r w:rsidR="00496C70" w:rsidRPr="00496C70">
        <w:t>static</w:t>
      </w:r>
      <w:proofErr w:type="gramEnd"/>
      <w:r w:rsidR="00496C70" w:rsidRPr="00496C70">
        <w:t xml:space="preserve"> and final</w:t>
      </w:r>
      <w:r w:rsidR="008B4952">
        <w:t xml:space="preserve"> (</w:t>
      </w:r>
      <w:r w:rsidR="009921DC" w:rsidRPr="009921DC">
        <w:t xml:space="preserve">This means the values of these variables cannot be changed by the class that is implementing </w:t>
      </w:r>
      <w:r w:rsidR="009921DC">
        <w:t>the</w:t>
      </w:r>
      <w:r w:rsidR="009921DC" w:rsidRPr="009921DC">
        <w:t xml:space="preserve"> interface</w:t>
      </w:r>
      <w:r w:rsidR="008B4952">
        <w:t>)</w:t>
      </w:r>
      <w:r w:rsidR="00496C70" w:rsidRPr="00496C70">
        <w:t>.</w:t>
      </w:r>
    </w:p>
    <w:p w14:paraId="0BC2D417" w14:textId="528B5C19" w:rsidR="00CF4047" w:rsidRDefault="00C83DBD" w:rsidP="00043172">
      <w:pPr>
        <w:pStyle w:val="ListParagraph"/>
        <w:numPr>
          <w:ilvl w:val="0"/>
          <w:numId w:val="31"/>
        </w:numPr>
      </w:pPr>
      <w:r w:rsidRPr="00C83DBD">
        <w:t xml:space="preserve">If we try to change </w:t>
      </w:r>
      <w:proofErr w:type="gramStart"/>
      <w:r w:rsidRPr="00C83DBD">
        <w:t>access</w:t>
      </w:r>
      <w:proofErr w:type="gramEnd"/>
      <w:r w:rsidRPr="00C83DBD">
        <w:t xml:space="preserve"> modifier of our interface method to protect</w:t>
      </w:r>
      <w:r w:rsidR="007105B3">
        <w:t>ed</w:t>
      </w:r>
      <w:r w:rsidRPr="00C83DBD">
        <w:t>, it gives a compilation error. Only concrete methods can have private access.</w:t>
      </w:r>
    </w:p>
    <w:p w14:paraId="5AA27A48" w14:textId="6034A3C7" w:rsidR="003151F7" w:rsidRDefault="00702460" w:rsidP="00043172">
      <w:pPr>
        <w:pStyle w:val="ListParagraph"/>
        <w:numPr>
          <w:ilvl w:val="0"/>
          <w:numId w:val="31"/>
        </w:numPr>
      </w:pPr>
      <w:r w:rsidRPr="00702460">
        <w:lastRenderedPageBreak/>
        <w:t xml:space="preserve">Any class that implements an </w:t>
      </w:r>
      <w:proofErr w:type="gramStart"/>
      <w:r w:rsidRPr="00702460">
        <w:t>interface, it</w:t>
      </w:r>
      <w:proofErr w:type="gramEnd"/>
      <w:r w:rsidRPr="00702460">
        <w:t xml:space="preserve"> </w:t>
      </w:r>
      <w:proofErr w:type="gramStart"/>
      <w:r w:rsidRPr="00702460">
        <w:t>has to</w:t>
      </w:r>
      <w:proofErr w:type="gramEnd"/>
      <w:r w:rsidRPr="00702460">
        <w:t xml:space="preserve"> implement all the abstract methods of those </w:t>
      </w:r>
      <w:r w:rsidR="007105B3" w:rsidRPr="00702460">
        <w:t>interfaces</w:t>
      </w:r>
      <w:r w:rsidRPr="00702460">
        <w:t>.</w:t>
      </w:r>
      <w:r w:rsidR="00AC2248">
        <w:t xml:space="preserve"> </w:t>
      </w:r>
      <w:r w:rsidR="008D1088" w:rsidRPr="008D1088">
        <w:t>Additionally, this class can also have methods of its own</w:t>
      </w:r>
      <w:r w:rsidR="008D1088">
        <w:t>.</w:t>
      </w:r>
    </w:p>
    <w:p w14:paraId="756D32AE" w14:textId="6B471394" w:rsidR="007105B3" w:rsidRDefault="007105B3" w:rsidP="007105B3">
      <w:r w:rsidRPr="007105B3">
        <w:rPr>
          <w:b/>
          <w:bCs/>
        </w:rPr>
        <w:t>Final keyword</w:t>
      </w:r>
      <w:r>
        <w:t>:</w:t>
      </w:r>
      <w:r w:rsidR="00F85E61">
        <w:t xml:space="preserve"> </w:t>
      </w:r>
      <w:r w:rsidR="00F85E61" w:rsidRPr="00F85E61">
        <w:t xml:space="preserve">When you declare a field on interface, it </w:t>
      </w:r>
      <w:proofErr w:type="gramStart"/>
      <w:r w:rsidR="00F85E61" w:rsidRPr="00F85E61">
        <w:t>actually means</w:t>
      </w:r>
      <w:proofErr w:type="gramEnd"/>
      <w:r w:rsidR="00F85E61" w:rsidRPr="00F85E61">
        <w:t xml:space="preserve"> final static field</w:t>
      </w:r>
      <w:r w:rsidR="009F64AC">
        <w:t xml:space="preserve"> (</w:t>
      </w:r>
      <w:r w:rsidR="009F64AC" w:rsidRPr="009F64AC">
        <w:t>A field which cannot be reassigned or given a different value after its initial</w:t>
      </w:r>
      <w:r w:rsidR="009F64AC">
        <w:t>iza</w:t>
      </w:r>
      <w:r w:rsidR="009F64AC" w:rsidRPr="009F64AC">
        <w:t>tion.</w:t>
      </w:r>
      <w:r w:rsidR="009F64AC">
        <w:t>)</w:t>
      </w:r>
    </w:p>
    <w:p w14:paraId="4EC5091C" w14:textId="5F1EA0CC" w:rsidR="0093063B" w:rsidRDefault="00105E15" w:rsidP="00CD425F">
      <w:pPr>
        <w:pStyle w:val="ListParagraph"/>
        <w:numPr>
          <w:ilvl w:val="0"/>
          <w:numId w:val="21"/>
        </w:numPr>
      </w:pPr>
      <w:r w:rsidRPr="00105E15">
        <w:t xml:space="preserve">A field declared as final </w:t>
      </w:r>
      <w:r w:rsidR="00CD425F">
        <w:t xml:space="preserve">static </w:t>
      </w:r>
      <w:r w:rsidRPr="00105E15">
        <w:t xml:space="preserve">means the objects field cannot be reassigned or given </w:t>
      </w:r>
      <w:proofErr w:type="gramStart"/>
      <w:r w:rsidRPr="00105E15">
        <w:t>different</w:t>
      </w:r>
      <w:proofErr w:type="gramEnd"/>
      <w:r w:rsidRPr="00105E15">
        <w:t xml:space="preserve"> value after its initialization.</w:t>
      </w:r>
    </w:p>
    <w:p w14:paraId="06897A22" w14:textId="42DD7BA5" w:rsidR="00A158C4" w:rsidRDefault="00EE6A04" w:rsidP="00CD425F">
      <w:pPr>
        <w:pStyle w:val="ListParagraph"/>
        <w:numPr>
          <w:ilvl w:val="0"/>
          <w:numId w:val="21"/>
        </w:numPr>
      </w:pPr>
      <w:r w:rsidRPr="00EE6A04">
        <w:t xml:space="preserve">A final variable in a block of code. This means once it is assigned a value, any remaining code in the block </w:t>
      </w:r>
      <w:proofErr w:type="gramStart"/>
      <w:r w:rsidRPr="00EE6A04">
        <w:t>can't</w:t>
      </w:r>
      <w:proofErr w:type="gramEnd"/>
      <w:r w:rsidRPr="00EE6A04">
        <w:t xml:space="preserve"> change it.</w:t>
      </w:r>
    </w:p>
    <w:p w14:paraId="516C65F4" w14:textId="7C90DA86" w:rsidR="00EE6A04" w:rsidRDefault="00C62891" w:rsidP="00CD425F">
      <w:pPr>
        <w:pStyle w:val="ListParagraph"/>
        <w:numPr>
          <w:ilvl w:val="0"/>
          <w:numId w:val="21"/>
        </w:numPr>
      </w:pPr>
      <w:r w:rsidRPr="00C62891">
        <w:t>A final variable in the method</w:t>
      </w:r>
      <w:r>
        <w:t xml:space="preserve">: </w:t>
      </w:r>
      <w:r w:rsidR="00AA63C5" w:rsidRPr="00AA63C5">
        <w:t xml:space="preserve">It </w:t>
      </w:r>
      <w:r w:rsidR="00AA63C5">
        <w:t>also means</w:t>
      </w:r>
      <w:r w:rsidR="00AA63C5" w:rsidRPr="00AA63C5">
        <w:t xml:space="preserve"> final method parameter, which means we can't assign a different value to a parameter in the method Code block.</w:t>
      </w:r>
    </w:p>
    <w:p w14:paraId="0A31CEEC" w14:textId="2F9FF4C1" w:rsidR="00FE323E" w:rsidRDefault="00FE323E" w:rsidP="00105E15">
      <w:pPr>
        <w:pStyle w:val="ListParagraph"/>
        <w:numPr>
          <w:ilvl w:val="0"/>
          <w:numId w:val="21"/>
        </w:numPr>
      </w:pPr>
      <w:r w:rsidRPr="00FE323E">
        <w:t xml:space="preserve">A final method means it </w:t>
      </w:r>
      <w:r w:rsidR="009460E0" w:rsidRPr="00FE323E">
        <w:t>cannot</w:t>
      </w:r>
      <w:r w:rsidRPr="00FE323E">
        <w:t xml:space="preserve"> be overridden by a subclass.</w:t>
      </w:r>
    </w:p>
    <w:p w14:paraId="7E655D9F" w14:textId="51303116" w:rsidR="00FE323E" w:rsidRDefault="00FE323E" w:rsidP="00105E15">
      <w:pPr>
        <w:pStyle w:val="ListParagraph"/>
        <w:numPr>
          <w:ilvl w:val="0"/>
          <w:numId w:val="21"/>
        </w:numPr>
      </w:pPr>
      <w:r w:rsidRPr="00FE323E">
        <w:t xml:space="preserve"> A final class </w:t>
      </w:r>
      <w:r w:rsidR="00A158C4">
        <w:t>can’t</w:t>
      </w:r>
      <w:r w:rsidRPr="00FE323E">
        <w:t xml:space="preserve"> be overridden meaning no class can use it in the extents class</w:t>
      </w:r>
      <w:r w:rsidR="00A158C4">
        <w:t>.</w:t>
      </w:r>
    </w:p>
    <w:p w14:paraId="3A335A47" w14:textId="4CF49BF6" w:rsidR="00E566F5" w:rsidRPr="008975EA" w:rsidRDefault="00F86F70" w:rsidP="00E566F5">
      <w:pPr>
        <w:rPr>
          <w:b/>
          <w:bCs/>
        </w:rPr>
      </w:pPr>
      <w:r w:rsidRPr="00F86F70">
        <w:rPr>
          <w:b/>
          <w:bCs/>
        </w:rPr>
        <w:t>Variables in Interfaces:</w:t>
      </w:r>
      <w:r>
        <w:rPr>
          <w:b/>
          <w:bCs/>
        </w:rPr>
        <w:t xml:space="preserve"> </w:t>
      </w:r>
      <w:r w:rsidR="008975EA" w:rsidRPr="008975EA">
        <w:rPr>
          <w:b/>
          <w:bCs/>
        </w:rPr>
        <w:t>Constants in Java?</w:t>
      </w:r>
    </w:p>
    <w:p w14:paraId="3AAAC319" w14:textId="0369995F" w:rsidR="00A158C4" w:rsidRDefault="008975EA" w:rsidP="00682EE4">
      <w:r w:rsidRPr="008975EA">
        <w:t>Constant in Java is a variable that can't be changed.</w:t>
      </w:r>
      <w:r w:rsidR="00682EE4" w:rsidRPr="00682EE4">
        <w:t xml:space="preserve"> </w:t>
      </w:r>
      <w:proofErr w:type="gramStart"/>
      <w:r w:rsidR="00682EE4" w:rsidRPr="00682EE4">
        <w:t>Constant</w:t>
      </w:r>
      <w:proofErr w:type="gramEnd"/>
      <w:r w:rsidR="00682EE4" w:rsidRPr="00682EE4">
        <w:t xml:space="preserve"> in Java are usually named with uppercase letters and with underscores between words</w:t>
      </w:r>
      <w:r w:rsidR="00682EE4">
        <w:t>.</w:t>
      </w:r>
      <w:r w:rsidR="00CF4EC1">
        <w:t xml:space="preserve"> </w:t>
      </w:r>
      <w:r w:rsidR="00CF4EC1" w:rsidRPr="00CF4EC1">
        <w:t>A constant variable is a final variable of either primitive type or type String that is initialized with a constant expression.</w:t>
      </w:r>
    </w:p>
    <w:p w14:paraId="398913D7" w14:textId="02652F76" w:rsidR="00682EE4" w:rsidRDefault="00682EE4" w:rsidP="00682EE4">
      <w:r>
        <w:t xml:space="preserve">E.g. </w:t>
      </w:r>
      <w:r w:rsidRPr="00682EE4">
        <w:t>INTEGER.MAX_VALUE, and the INTEGER.MIN_VALUE fields.</w:t>
      </w:r>
    </w:p>
    <w:p w14:paraId="5534F973" w14:textId="6704989C" w:rsidR="008D1088" w:rsidRDefault="00000000" w:rsidP="00682EE4">
      <w:r>
        <w:rPr>
          <w:noProof/>
        </w:rPr>
        <w:pict w14:anchorId="7A1EBF2B">
          <v:shape id="_x0000_s1038" type="#_x0000_t202" style="position:absolute;margin-left:0;margin-top:23.1pt;width:515.25pt;height:163.5pt;z-index:2516526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">
            <v:textbox>
              <w:txbxContent>
                <w:p w14:paraId="4F2846C8" w14:textId="5F50CA8D" w:rsidR="001F03DF" w:rsidRDefault="003018E9" w:rsidP="001F03DF">
                  <w:r w:rsidRPr="003018E9">
                    <w:t>Here we can see that the class implementing interface is implementing all the abstract methods of the interface. Additionally, it is also having its own methods.</w:t>
                  </w:r>
                </w:p>
                <w:p w14:paraId="7F72BBD4" w14:textId="5FEBD154" w:rsidR="00147752" w:rsidRDefault="007057F9" w:rsidP="001F03DF">
                  <w:r w:rsidRPr="007057F9">
                    <w:t>We can also declare variables as object references that uses an interface rather than a class type. Any instance of any class that implements the declared interface can be referred to by such a variable. We can see that</w:t>
                  </w:r>
                  <w:r>
                    <w:t xml:space="preserve">, </w:t>
                  </w:r>
                  <w:r w:rsidR="00AF59F2">
                    <w:t>v</w:t>
                  </w:r>
                  <w:r w:rsidRPr="007057F9">
                    <w:t xml:space="preserve">ariable calls the </w:t>
                  </w:r>
                  <w:proofErr w:type="gramStart"/>
                  <w:r w:rsidRPr="007057F9">
                    <w:t>callback</w:t>
                  </w:r>
                  <w:r w:rsidR="00AF59F2">
                    <w:t>(</w:t>
                  </w:r>
                  <w:proofErr w:type="gramEnd"/>
                  <w:r w:rsidR="00AF59F2">
                    <w:t>)</w:t>
                  </w:r>
                  <w:r w:rsidRPr="007057F9">
                    <w:t xml:space="preserve"> via an interface reference variable.</w:t>
                  </w:r>
                </w:p>
                <w:p w14:paraId="45FB9033" w14:textId="1242650B" w:rsidR="0076377C" w:rsidRDefault="00490207" w:rsidP="001F03DF">
                  <w:r w:rsidRPr="00490207">
                    <w:t xml:space="preserve">We can see that variable C is declared to be of the interface type Callback, yet it was assigned to an instance of </w:t>
                  </w:r>
                  <w:r w:rsidR="007C0359">
                    <w:t xml:space="preserve">class </w:t>
                  </w:r>
                  <w:r w:rsidRPr="00490207">
                    <w:t>Client.</w:t>
                  </w:r>
                </w:p>
                <w:p w14:paraId="67876BA8" w14:textId="2DE87ED7" w:rsidR="00FA050E" w:rsidRDefault="00FA050E" w:rsidP="001F03DF">
                  <w:r w:rsidRPr="00FA050E">
                    <w:t xml:space="preserve">Interface reference variables </w:t>
                  </w:r>
                  <w:r>
                    <w:t xml:space="preserve">e.g. </w:t>
                  </w:r>
                  <w:r w:rsidRPr="00FA050E">
                    <w:rPr>
                      <w:b/>
                      <w:bCs/>
                    </w:rPr>
                    <w:t>C</w:t>
                  </w:r>
                  <w:r>
                    <w:t xml:space="preserve"> </w:t>
                  </w:r>
                  <w:r w:rsidRPr="00FA050E">
                    <w:t>do not have access to other members of the class. They can only access</w:t>
                  </w:r>
                  <w:r>
                    <w:t xml:space="preserve"> m</w:t>
                  </w:r>
                  <w:r w:rsidRPr="00FA050E">
                    <w:t>ethods declared by interface declaration.</w:t>
                  </w:r>
                </w:p>
              </w:txbxContent>
            </v:textbox>
            <w10:wrap type="square" anchorx="margin"/>
          </v:shape>
        </w:pict>
      </w:r>
      <w:r>
        <w:rPr>
          <w:noProof/>
        </w:rPr>
        <w:pict w14:anchorId="27E90911">
          <v:shape id="_x0000_s1037" type="#_x0000_t202" style="position:absolute;margin-left:764.2pt;margin-top:8.85pt;width:242.25pt;height:240pt;z-index:2516464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">
            <v:textbox>
              <w:txbxContent>
                <w:p w14:paraId="18607AA7" w14:textId="14A5818A" w:rsidR="00F97A31" w:rsidRDefault="00A25A57" w:rsidP="00F97A31">
                  <w:r>
                    <w:rPr>
                      <w:noProof/>
                    </w:rPr>
                    <w:drawing>
                      <wp:inline distT="0" distB="0" distL="0" distR="0" wp14:anchorId="2C674B7F" wp14:editId="50CC65FB">
                        <wp:extent cx="1543050" cy="382676"/>
                        <wp:effectExtent l="0" t="0" r="0" b="0"/>
                        <wp:docPr id="116527167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271677" name="Picture 1" descr="A close up of a text&#10;&#10;Description automatically generated"/>
                                <pic:cNvPicPr/>
                              </pic:nvPicPr>
                              <pic:blipFill>
                                <a:blip r:embed="rId86"/>
                                <a:stretch>
                                  <a:fillRect/>
                                </a:stretch>
                              </pic:blipFill>
                              <pic:spPr>
                                <a:xfrm>
                                  <a:off x="0" y="0"/>
                                  <a:ext cx="1568395" cy="388962"/>
                                </a:xfrm>
                                <a:prstGeom prst="rect">
                                  <a:avLst/>
                                </a:prstGeom>
                              </pic:spPr>
                            </pic:pic>
                          </a:graphicData>
                        </a:graphic>
                      </wp:inline>
                    </w:drawing>
                  </w:r>
                </w:p>
                <w:p w14:paraId="24980030" w14:textId="0E27D99C" w:rsidR="00006D42" w:rsidRDefault="00006D42" w:rsidP="00F97A31">
                  <w:r>
                    <w:rPr>
                      <w:noProof/>
                    </w:rPr>
                    <w:drawing>
                      <wp:inline distT="0" distB="0" distL="0" distR="0" wp14:anchorId="29D3E255" wp14:editId="29B0E206">
                        <wp:extent cx="2913658" cy="1095375"/>
                        <wp:effectExtent l="0" t="0" r="1270" b="0"/>
                        <wp:docPr id="110206362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063624" name="Picture 1" descr="A screenshot of a computer code&#10;&#10;Description automatically generated"/>
                                <pic:cNvPicPr/>
                              </pic:nvPicPr>
                              <pic:blipFill>
                                <a:blip r:embed="rId87"/>
                                <a:stretch>
                                  <a:fillRect/>
                                </a:stretch>
                              </pic:blipFill>
                              <pic:spPr>
                                <a:xfrm>
                                  <a:off x="0" y="0"/>
                                  <a:ext cx="2924913" cy="1099606"/>
                                </a:xfrm>
                                <a:prstGeom prst="rect">
                                  <a:avLst/>
                                </a:prstGeom>
                              </pic:spPr>
                            </pic:pic>
                          </a:graphicData>
                        </a:graphic>
                      </wp:inline>
                    </w:drawing>
                  </w:r>
                </w:p>
                <w:p w14:paraId="79ABD2F2" w14:textId="4005C4BA" w:rsidR="002E1DA8" w:rsidRDefault="002E1DA8" w:rsidP="00F97A31">
                  <w:r>
                    <w:rPr>
                      <w:noProof/>
                    </w:rPr>
                    <w:drawing>
                      <wp:inline distT="0" distB="0" distL="0" distR="0" wp14:anchorId="3858DCA0" wp14:editId="5BA75DFB">
                        <wp:extent cx="2495550" cy="660280"/>
                        <wp:effectExtent l="0" t="0" r="0" b="6985"/>
                        <wp:docPr id="200371009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710095" name="Picture 1" descr="A white background with black text&#10;&#10;Description automatically generated"/>
                                <pic:cNvPicPr/>
                              </pic:nvPicPr>
                              <pic:blipFill>
                                <a:blip r:embed="rId88"/>
                                <a:stretch>
                                  <a:fillRect/>
                                </a:stretch>
                              </pic:blipFill>
                              <pic:spPr>
                                <a:xfrm>
                                  <a:off x="0" y="0"/>
                                  <a:ext cx="2543050" cy="672848"/>
                                </a:xfrm>
                                <a:prstGeom prst="rect">
                                  <a:avLst/>
                                </a:prstGeom>
                              </pic:spPr>
                            </pic:pic>
                          </a:graphicData>
                        </a:graphic>
                      </wp:inline>
                    </w:drawing>
                  </w:r>
                </w:p>
                <w:p w14:paraId="561F4362" w14:textId="25B71EE6" w:rsidR="001F03DF" w:rsidRDefault="001F03DF" w:rsidP="00F97A31">
                  <w:r>
                    <w:t>Output:</w:t>
                  </w:r>
                </w:p>
                <w:p w14:paraId="2E36D248" w14:textId="082DEDB3" w:rsidR="001F03DF" w:rsidRPr="00D24DC3" w:rsidRDefault="001F03DF" w:rsidP="00F97A31">
                  <w:r>
                    <w:rPr>
                      <w:noProof/>
                    </w:rPr>
                    <w:drawing>
                      <wp:inline distT="0" distB="0" distL="0" distR="0" wp14:anchorId="6504A1D3" wp14:editId="7DC10586">
                        <wp:extent cx="1362075" cy="151006"/>
                        <wp:effectExtent l="0" t="0" r="0" b="1905"/>
                        <wp:docPr id="1807780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80761" name=""/>
                                <pic:cNvPicPr/>
                              </pic:nvPicPr>
                              <pic:blipFill>
                                <a:blip r:embed="rId89"/>
                                <a:stretch>
                                  <a:fillRect/>
                                </a:stretch>
                              </pic:blipFill>
                              <pic:spPr>
                                <a:xfrm>
                                  <a:off x="0" y="0"/>
                                  <a:ext cx="1561180" cy="173080"/>
                                </a:xfrm>
                                <a:prstGeom prst="rect">
                                  <a:avLst/>
                                </a:prstGeom>
                              </pic:spPr>
                            </pic:pic>
                          </a:graphicData>
                        </a:graphic>
                      </wp:inline>
                    </w:drawing>
                  </w:r>
                </w:p>
              </w:txbxContent>
            </v:textbox>
            <w10:wrap type="square" anchorx="margin"/>
          </v:shape>
        </w:pict>
      </w:r>
      <w:r w:rsidR="008D1088" w:rsidRPr="008D1088">
        <w:rPr>
          <w:b/>
          <w:bCs/>
        </w:rPr>
        <w:t>Accessing implementations through interface reference</w:t>
      </w:r>
      <w:r w:rsidR="008D1088">
        <w:t>:</w:t>
      </w:r>
    </w:p>
    <w:p w14:paraId="26833FE3" w14:textId="7417AC31" w:rsidR="008D1088" w:rsidRDefault="00882F7F" w:rsidP="00882F7F">
      <w:r w:rsidRPr="00E354F8">
        <w:rPr>
          <w:b/>
          <w:bCs/>
        </w:rPr>
        <w:t>Partial implementation</w:t>
      </w:r>
      <w:r w:rsidR="00BE1AD1" w:rsidRPr="00E354F8">
        <w:rPr>
          <w:b/>
          <w:bCs/>
        </w:rPr>
        <w:t>:</w:t>
      </w:r>
      <w:r w:rsidR="00BE1AD1">
        <w:t xml:space="preserve"> </w:t>
      </w:r>
      <w:r w:rsidR="00BE1AD1" w:rsidRPr="00BE1AD1">
        <w:t xml:space="preserve">Any class that implements interface must implement all the abstract methods of interface. </w:t>
      </w:r>
      <w:proofErr w:type="gramStart"/>
      <w:r w:rsidR="00BE1AD1" w:rsidRPr="00BE1AD1">
        <w:t>Otherwise</w:t>
      </w:r>
      <w:proofErr w:type="gramEnd"/>
      <w:r w:rsidR="00BE1AD1" w:rsidRPr="00BE1AD1">
        <w:t xml:space="preserve"> the class must declare itself as abstract.</w:t>
      </w:r>
    </w:p>
    <w:p w14:paraId="7254D9B2" w14:textId="16059D2F" w:rsidR="005003D9" w:rsidRDefault="00E354F8" w:rsidP="001B05EF">
      <w:r w:rsidRPr="00C26D77">
        <w:rPr>
          <w:b/>
          <w:bCs/>
        </w:rPr>
        <w:t>Nested interface</w:t>
      </w:r>
      <w:r>
        <w:t>:</w:t>
      </w:r>
      <w:r w:rsidR="00C26D77" w:rsidRPr="00C26D77">
        <w:t xml:space="preserve"> An interface can be declared as a member of a class or another interface. These interfaces. Are called member interfaces or nested interface.</w:t>
      </w:r>
      <w:r w:rsidR="00FE0C63">
        <w:t xml:space="preserve"> </w:t>
      </w:r>
      <w:r w:rsidR="00FE0C63" w:rsidRPr="00FE0C63">
        <w:t xml:space="preserve">And this </w:t>
      </w:r>
      <w:r w:rsidR="00FE0C63">
        <w:t>nested</w:t>
      </w:r>
      <w:r w:rsidR="00FE0C63" w:rsidRPr="00FE0C63">
        <w:t xml:space="preserve"> interface can be declared as public, </w:t>
      </w:r>
      <w:proofErr w:type="gramStart"/>
      <w:r w:rsidR="00FE0C63" w:rsidRPr="00FE0C63">
        <w:t>private</w:t>
      </w:r>
      <w:proofErr w:type="gramEnd"/>
      <w:r w:rsidR="00FE0C63" w:rsidRPr="00FE0C63">
        <w:t xml:space="preserve"> or protected. This is different from top level interface which either must be public or use default access level.</w:t>
      </w:r>
    </w:p>
    <w:p w14:paraId="487967FC" w14:textId="362E8BF3" w:rsidR="004A534B" w:rsidRDefault="00000000" w:rsidP="00281E75">
      <w:r>
        <w:rPr>
          <w:noProof/>
        </w:rPr>
        <w:lastRenderedPageBreak/>
        <w:pict w14:anchorId="5F0EF981">
          <v:shape id="_x0000_s1036" type="#_x0000_t202" style="position:absolute;margin-left:540pt;margin-top:17.4pt;width:249.75pt;height:253.5pt;z-index:2516567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">
            <v:textbox>
              <w:txbxContent>
                <w:p w14:paraId="5E2BE5FF" w14:textId="7E8460BB" w:rsidR="000C1431" w:rsidRDefault="000C1431" w:rsidP="000C1431">
                  <w:r w:rsidRPr="000C1431">
                    <w:rPr>
                      <w:noProof/>
                    </w:rPr>
                    <w:drawing>
                      <wp:inline distT="0" distB="0" distL="0" distR="0" wp14:anchorId="5265EA9C" wp14:editId="379E0FB6">
                        <wp:extent cx="2099615" cy="1685925"/>
                        <wp:effectExtent l="0" t="0" r="0" b="0"/>
                        <wp:docPr id="171291343"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71307" name="Picture 1" descr="A white text with black text&#10;&#10;Description automatically generated"/>
                                <pic:cNvPicPr/>
                              </pic:nvPicPr>
                              <pic:blipFill>
                                <a:blip r:embed="rId90"/>
                                <a:stretch>
                                  <a:fillRect/>
                                </a:stretch>
                              </pic:blipFill>
                              <pic:spPr>
                                <a:xfrm>
                                  <a:off x="0" y="0"/>
                                  <a:ext cx="2109829" cy="1694127"/>
                                </a:xfrm>
                                <a:prstGeom prst="rect">
                                  <a:avLst/>
                                </a:prstGeom>
                              </pic:spPr>
                            </pic:pic>
                          </a:graphicData>
                        </a:graphic>
                      </wp:inline>
                    </w:drawing>
                  </w:r>
                  <w:r w:rsidR="00B330A6">
                    <w:rPr>
                      <w:noProof/>
                    </w:rPr>
                    <w:drawing>
                      <wp:inline distT="0" distB="0" distL="0" distR="0" wp14:anchorId="377FD427" wp14:editId="6396C971">
                        <wp:extent cx="2884805" cy="1309370"/>
                        <wp:effectExtent l="0" t="0" r="0" b="5080"/>
                        <wp:docPr id="202456128"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985843" name="Picture 1" descr="A computer code with black text&#10;&#10;Description automatically generated"/>
                                <pic:cNvPicPr/>
                              </pic:nvPicPr>
                              <pic:blipFill>
                                <a:blip r:embed="rId91"/>
                                <a:stretch>
                                  <a:fillRect/>
                                </a:stretch>
                              </pic:blipFill>
                              <pic:spPr>
                                <a:xfrm>
                                  <a:off x="0" y="0"/>
                                  <a:ext cx="2884805" cy="1309370"/>
                                </a:xfrm>
                                <a:prstGeom prst="rect">
                                  <a:avLst/>
                                </a:prstGeom>
                              </pic:spPr>
                            </pic:pic>
                          </a:graphicData>
                        </a:graphic>
                      </wp:inline>
                    </w:drawing>
                  </w:r>
                </w:p>
              </w:txbxContent>
            </v:textbox>
            <w10:wrap type="square" anchorx="page"/>
          </v:shape>
        </w:pict>
      </w:r>
      <w:r w:rsidR="00554B2C" w:rsidRPr="00554B2C">
        <w:rPr>
          <w:b/>
          <w:bCs/>
        </w:rPr>
        <w:t>Note:</w:t>
      </w:r>
      <w:r w:rsidR="00554B2C">
        <w:rPr>
          <w:b/>
          <w:bCs/>
        </w:rPr>
        <w:t xml:space="preserve"> </w:t>
      </w:r>
      <w:r w:rsidR="00CA7A24">
        <w:t>when a</w:t>
      </w:r>
      <w:r w:rsidR="00F5188B" w:rsidRPr="00F5188B">
        <w:t xml:space="preserve"> nested interface is used outside of</w:t>
      </w:r>
      <w:r w:rsidR="00B841F9">
        <w:t xml:space="preserve"> </w:t>
      </w:r>
      <w:r w:rsidR="00F5188B" w:rsidRPr="00F5188B">
        <w:t>closing scope</w:t>
      </w:r>
      <w:r w:rsidR="00F5188B">
        <w:t>,</w:t>
      </w:r>
      <w:r w:rsidR="00F5188B" w:rsidRPr="00F5188B">
        <w:t xml:space="preserve"> </w:t>
      </w:r>
      <w:proofErr w:type="gramStart"/>
      <w:r w:rsidR="00F5188B" w:rsidRPr="00F5188B">
        <w:t>It</w:t>
      </w:r>
      <w:proofErr w:type="gramEnd"/>
      <w:r w:rsidR="00F5188B" w:rsidRPr="00F5188B">
        <w:t xml:space="preserve"> must be qualified by the name of the class or interface of which it is a member.</w:t>
      </w:r>
    </w:p>
    <w:p w14:paraId="37E2C619" w14:textId="7B3835B2" w:rsidR="00F5188B" w:rsidRDefault="00935A23" w:rsidP="00935A23">
      <w:r>
        <w:t xml:space="preserve">Notice that A defines a member interface called </w:t>
      </w:r>
      <w:proofErr w:type="spellStart"/>
      <w:r>
        <w:t>NestedIF</w:t>
      </w:r>
      <w:proofErr w:type="spellEnd"/>
      <w:r>
        <w:t xml:space="preserve"> and that it is declared public. Next, B implements the nested interface by specifying implements</w:t>
      </w:r>
      <w:r w:rsidRPr="00CA7A24">
        <w:rPr>
          <w:b/>
          <w:bCs/>
        </w:rPr>
        <w:t xml:space="preserve"> </w:t>
      </w:r>
      <w:proofErr w:type="spellStart"/>
      <w:proofErr w:type="gramStart"/>
      <w:r w:rsidRPr="00CA7A24">
        <w:rPr>
          <w:b/>
          <w:bCs/>
        </w:rPr>
        <w:t>A.NestedIF</w:t>
      </w:r>
      <w:proofErr w:type="spellEnd"/>
      <w:proofErr w:type="gramEnd"/>
      <w:r>
        <w:t xml:space="preserve">. </w:t>
      </w:r>
      <w:r w:rsidRPr="00935A23">
        <w:t xml:space="preserve">Here the name is fully qualified by </w:t>
      </w:r>
      <w:r w:rsidR="00817BAD" w:rsidRPr="00935A23">
        <w:t>using enclosed</w:t>
      </w:r>
      <w:r w:rsidRPr="00935A23">
        <w:t xml:space="preserve"> class name.</w:t>
      </w:r>
    </w:p>
    <w:p w14:paraId="04E4CFC4" w14:textId="1A593630" w:rsidR="00F86F70" w:rsidRDefault="0058734C" w:rsidP="00935A23">
      <w:pPr>
        <w:rPr>
          <w:b/>
          <w:bCs/>
        </w:rPr>
      </w:pPr>
      <w:r w:rsidRPr="0058734C">
        <w:rPr>
          <w:b/>
          <w:bCs/>
        </w:rPr>
        <w:t>Interfaces can be extended:</w:t>
      </w:r>
      <w:r>
        <w:rPr>
          <w:b/>
          <w:bCs/>
        </w:rPr>
        <w:t xml:space="preserve"> </w:t>
      </w:r>
    </w:p>
    <w:p w14:paraId="35CD1BDA" w14:textId="77777777" w:rsidR="00D70B29" w:rsidRPr="00B35BFC" w:rsidRDefault="00D70B29" w:rsidP="00D70B29">
      <w:pPr>
        <w:pStyle w:val="ListParagraph"/>
        <w:numPr>
          <w:ilvl w:val="0"/>
          <w:numId w:val="21"/>
        </w:numPr>
      </w:pPr>
      <w:r w:rsidRPr="00D70B29">
        <w:t>For a class to implement interface we use implements keyword.</w:t>
      </w:r>
    </w:p>
    <w:p w14:paraId="40E4C0A3" w14:textId="4BC45D28" w:rsidR="005E3DAD" w:rsidRPr="00C852F7" w:rsidRDefault="00B35BFC" w:rsidP="00043172">
      <w:pPr>
        <w:pStyle w:val="ListParagraph"/>
        <w:numPr>
          <w:ilvl w:val="0"/>
          <w:numId w:val="21"/>
        </w:numPr>
        <w:rPr>
          <w:b/>
          <w:bCs/>
        </w:rPr>
      </w:pPr>
      <w:r w:rsidRPr="00B35BFC">
        <w:t xml:space="preserve">For an interface to implement </w:t>
      </w:r>
      <w:r w:rsidR="00D70B29" w:rsidRPr="00B35BFC">
        <w:t>another</w:t>
      </w:r>
      <w:r w:rsidRPr="00B35BFC">
        <w:t xml:space="preserve"> interface we use extends keyword instead of implements keyword.</w:t>
      </w:r>
    </w:p>
    <w:p w14:paraId="177A586F" w14:textId="7F660AA9" w:rsidR="00C852F7" w:rsidRPr="00941B45" w:rsidRDefault="00BA50DD" w:rsidP="00043172">
      <w:pPr>
        <w:pStyle w:val="ListParagraph"/>
        <w:numPr>
          <w:ilvl w:val="0"/>
          <w:numId w:val="21"/>
        </w:numPr>
        <w:rPr>
          <w:b/>
          <w:bCs/>
        </w:rPr>
      </w:pPr>
      <w:r w:rsidRPr="00BA50DD">
        <w:t xml:space="preserve">A class cannot inherit multiple super classes using extends keyword. </w:t>
      </w:r>
      <w:proofErr w:type="gramStart"/>
      <w:r w:rsidRPr="00BA50DD">
        <w:t>However</w:t>
      </w:r>
      <w:proofErr w:type="gramEnd"/>
      <w:r w:rsidRPr="00BA50DD">
        <w:t xml:space="preserve"> an interface can use the extend</w:t>
      </w:r>
      <w:r>
        <w:t xml:space="preserve">s </w:t>
      </w:r>
      <w:r w:rsidRPr="00BA50DD">
        <w:t>expression with multiple interfaces.</w:t>
      </w:r>
    </w:p>
    <w:p w14:paraId="735E5AA6" w14:textId="28C955F5" w:rsidR="00941B45" w:rsidRPr="006465AE" w:rsidRDefault="00941B45" w:rsidP="006465AE">
      <w:pPr>
        <w:pStyle w:val="ListParagraph"/>
        <w:numPr>
          <w:ilvl w:val="0"/>
          <w:numId w:val="21"/>
        </w:numPr>
        <w:rPr>
          <w:b/>
          <w:bCs/>
        </w:rPr>
      </w:pPr>
      <w:r w:rsidRPr="00941B45">
        <w:t xml:space="preserve">In this scenario, if a class implements an interface that inherits another interface, it </w:t>
      </w:r>
      <w:r w:rsidR="009C6DF8">
        <w:t xml:space="preserve">must </w:t>
      </w:r>
      <w:r w:rsidRPr="00941B45">
        <w:t xml:space="preserve">provide </w:t>
      </w:r>
      <w:r w:rsidR="00BB1120" w:rsidRPr="00941B45">
        <w:t>implementations</w:t>
      </w:r>
      <w:r w:rsidRPr="00941B45">
        <w:t xml:space="preserve"> for all the </w:t>
      </w:r>
      <w:r w:rsidR="009C6DF8">
        <w:t>a</w:t>
      </w:r>
      <w:r w:rsidR="009C6DF8" w:rsidRPr="009C6DF8">
        <w:t>bstract</w:t>
      </w:r>
      <w:r w:rsidR="009C6DF8">
        <w:t xml:space="preserve"> </w:t>
      </w:r>
      <w:r w:rsidRPr="00941B45">
        <w:t>methods required by interface inheritance chain.</w:t>
      </w:r>
      <w:r w:rsidR="006465AE" w:rsidRPr="006465AE">
        <w:t xml:space="preserve"> If not implemented, it causes compilation error.</w:t>
      </w:r>
    </w:p>
    <w:p w14:paraId="0C4ABEC9" w14:textId="5598A2DE" w:rsidR="005C1A94" w:rsidRDefault="003743B7" w:rsidP="00127E9E">
      <w:r w:rsidRPr="003743B7">
        <w:rPr>
          <w:noProof/>
        </w:rPr>
        <w:drawing>
          <wp:inline distT="0" distB="0" distL="0" distR="0" wp14:anchorId="6C6B2E86" wp14:editId="64BB5A85">
            <wp:extent cx="1800225" cy="1683102"/>
            <wp:effectExtent l="0" t="0" r="0" b="0"/>
            <wp:docPr id="106158611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586116" name="Picture 1" descr="A screen shot of a computer program&#10;&#10;Description automatically generated"/>
                    <pic:cNvPicPr/>
                  </pic:nvPicPr>
                  <pic:blipFill>
                    <a:blip r:embed="rId92"/>
                    <a:stretch>
                      <a:fillRect/>
                    </a:stretch>
                  </pic:blipFill>
                  <pic:spPr>
                    <a:xfrm>
                      <a:off x="0" y="0"/>
                      <a:ext cx="1800225" cy="1683102"/>
                    </a:xfrm>
                    <a:prstGeom prst="rect">
                      <a:avLst/>
                    </a:prstGeom>
                  </pic:spPr>
                </pic:pic>
              </a:graphicData>
            </a:graphic>
          </wp:inline>
        </w:drawing>
      </w:r>
      <w:r w:rsidR="00BB1120" w:rsidRPr="00BB1120">
        <w:rPr>
          <w:noProof/>
        </w:rPr>
        <w:t xml:space="preserve"> </w:t>
      </w:r>
      <w:r w:rsidR="00BB1120" w:rsidRPr="00BB1120">
        <w:rPr>
          <w:noProof/>
        </w:rPr>
        <w:drawing>
          <wp:inline distT="0" distB="0" distL="0" distR="0" wp14:anchorId="77B6ADCE" wp14:editId="0B81A60E">
            <wp:extent cx="2876550" cy="1898031"/>
            <wp:effectExtent l="0" t="0" r="0" b="6985"/>
            <wp:docPr id="76976671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766719" name="Picture 1" descr="A screen shot of a computer program&#10;&#10;Description automatically generated"/>
                    <pic:cNvPicPr/>
                  </pic:nvPicPr>
                  <pic:blipFill>
                    <a:blip r:embed="rId93"/>
                    <a:stretch>
                      <a:fillRect/>
                    </a:stretch>
                  </pic:blipFill>
                  <pic:spPr>
                    <a:xfrm>
                      <a:off x="0" y="0"/>
                      <a:ext cx="2886594" cy="1904658"/>
                    </a:xfrm>
                    <a:prstGeom prst="rect">
                      <a:avLst/>
                    </a:prstGeom>
                  </pic:spPr>
                </pic:pic>
              </a:graphicData>
            </a:graphic>
          </wp:inline>
        </w:drawing>
      </w:r>
    </w:p>
    <w:p w14:paraId="0E9AC411" w14:textId="700F1053" w:rsidR="00385D03" w:rsidRDefault="006465AE" w:rsidP="006465AE">
      <w:r w:rsidRPr="003E2E76">
        <w:rPr>
          <w:b/>
          <w:bCs/>
        </w:rPr>
        <w:t>Default interface methods</w:t>
      </w:r>
      <w:r>
        <w:t>:</w:t>
      </w:r>
      <w:r w:rsidR="003E2E76" w:rsidRPr="003E2E76">
        <w:t xml:space="preserve"> In JDK 8 version, a new capability is added to interface called default method. A default method lets you define a default implementation for interface methods</w:t>
      </w:r>
      <w:r w:rsidR="003E2E76">
        <w:t>, m</w:t>
      </w:r>
      <w:r w:rsidR="003E2E76" w:rsidRPr="003E2E76">
        <w:t>eans it allows you to provide a body rather than being abstract.</w:t>
      </w:r>
      <w:r w:rsidR="00085352" w:rsidRPr="00085352">
        <w:t xml:space="preserve"> By providing the default, the interface makes the implementation of default methods by class optional.</w:t>
      </w:r>
    </w:p>
    <w:p w14:paraId="40E43F8A" w14:textId="4BD3B628" w:rsidR="00085352" w:rsidRDefault="00890EEC" w:rsidP="00085352">
      <w:pPr>
        <w:pStyle w:val="ListParagraph"/>
        <w:numPr>
          <w:ilvl w:val="0"/>
          <w:numId w:val="21"/>
        </w:numPr>
      </w:pPr>
      <w:r w:rsidRPr="00890EEC">
        <w:t xml:space="preserve">It is important to note that default methods </w:t>
      </w:r>
      <w:r w:rsidR="00F249FE" w:rsidRPr="00890EEC">
        <w:t>do</w:t>
      </w:r>
      <w:r w:rsidRPr="00890EEC">
        <w:t xml:space="preserve"> not change the key aspect of interface. The interface still cannot have instance variables</w:t>
      </w:r>
      <w:r w:rsidR="00EB36C3">
        <w:t>.</w:t>
      </w:r>
      <w:r w:rsidRPr="00890EEC">
        <w:t xml:space="preserve"> This is still the major difference between</w:t>
      </w:r>
      <w:r w:rsidR="00F95A2B" w:rsidRPr="00F95A2B">
        <w:t xml:space="preserve"> </w:t>
      </w:r>
      <w:r w:rsidR="00F95A2B">
        <w:t>t</w:t>
      </w:r>
      <w:r w:rsidR="00F95A2B" w:rsidRPr="00F95A2B">
        <w:t>he interface and a class.</w:t>
      </w:r>
      <w:r w:rsidR="00F95A2B">
        <w:t xml:space="preserve"> </w:t>
      </w:r>
      <w:r w:rsidR="00F95A2B" w:rsidRPr="00F95A2B">
        <w:t xml:space="preserve">It is still not possible to create an instance for an interface by itself. </w:t>
      </w:r>
      <w:r w:rsidR="00EB36C3" w:rsidRPr="00EB36C3">
        <w:t>An interface must be implemented by a class if an instance is to be created.</w:t>
      </w:r>
      <w:r w:rsidR="00F249FE" w:rsidRPr="00F249FE">
        <w:t xml:space="preserve"> The default method just gives you added flexibility.</w:t>
      </w:r>
    </w:p>
    <w:p w14:paraId="63ACF716" w14:textId="76CE51F0" w:rsidR="00140B3D" w:rsidRDefault="00E61908" w:rsidP="00043172">
      <w:pPr>
        <w:pStyle w:val="ListParagraph"/>
        <w:numPr>
          <w:ilvl w:val="0"/>
          <w:numId w:val="21"/>
        </w:numPr>
      </w:pPr>
      <w:r w:rsidRPr="00E61908">
        <w:t xml:space="preserve">The default method in an interface is created by using default keyword </w:t>
      </w:r>
      <w:r>
        <w:t>b</w:t>
      </w:r>
      <w:r w:rsidRPr="00E61908">
        <w:t>efore the method declaration.</w:t>
      </w:r>
    </w:p>
    <w:p w14:paraId="1E13E2EF" w14:textId="3DEA038D" w:rsidR="006A6AE9" w:rsidRDefault="00BF7F11" w:rsidP="00BF7F11">
      <w:r w:rsidRPr="00BF7F11">
        <w:rPr>
          <w:b/>
          <w:bCs/>
        </w:rPr>
        <w:t>Multiple Inheritance Issue</w:t>
      </w:r>
      <w:r>
        <w:t xml:space="preserve">: </w:t>
      </w:r>
      <w:r w:rsidR="00EF4E93" w:rsidRPr="00EF4E93">
        <w:t>Classes can implement multiple interfaces, allowing them to inherit behavior from multiple sources without introducing conflict, because interfaces define contracts without providing implementation.</w:t>
      </w:r>
      <w:r w:rsidR="00C95717">
        <w:t xml:space="preserve"> </w:t>
      </w:r>
      <w:r w:rsidR="00C95717" w:rsidRPr="00C95717">
        <w:t xml:space="preserve">However. Interfaces </w:t>
      </w:r>
      <w:proofErr w:type="gramStart"/>
      <w:r w:rsidR="00C95717" w:rsidRPr="00C95717">
        <w:t>does</w:t>
      </w:r>
      <w:proofErr w:type="gramEnd"/>
      <w:r w:rsidR="00C95717" w:rsidRPr="00C95717">
        <w:t xml:space="preserve"> not solve multiple inheritance issue because the difference between a class and interface is a class can maintain a state information especially </w:t>
      </w:r>
      <w:r w:rsidR="00B841F9" w:rsidRPr="00C95717">
        <w:t>using</w:t>
      </w:r>
      <w:r w:rsidR="00C95717" w:rsidRPr="00C95717">
        <w:t xml:space="preserve"> instant variables whereas interface cannot.</w:t>
      </w:r>
    </w:p>
    <w:p w14:paraId="36302280" w14:textId="431233FB" w:rsidR="00EC3E5E" w:rsidRDefault="00C65458" w:rsidP="00BF7F11">
      <w:r w:rsidRPr="00C65458">
        <w:lastRenderedPageBreak/>
        <w:t xml:space="preserve">For example, let's consider a class that implements 2 </w:t>
      </w:r>
      <w:proofErr w:type="gramStart"/>
      <w:r w:rsidRPr="00C65458">
        <w:t>interfaces</w:t>
      </w:r>
      <w:proofErr w:type="gramEnd"/>
      <w:r w:rsidR="00BC2D55" w:rsidRPr="00BC2D55">
        <w:t xml:space="preserve"> </w:t>
      </w:r>
      <w:r w:rsidR="00BC2D55">
        <w:t>a</w:t>
      </w:r>
      <w:r w:rsidR="00BC2D55" w:rsidRPr="00BC2D55">
        <w:t xml:space="preserve">nd both </w:t>
      </w:r>
      <w:r w:rsidR="00BC2D55">
        <w:t xml:space="preserve">the interfaces </w:t>
      </w:r>
      <w:proofErr w:type="gramStart"/>
      <w:r w:rsidR="00BC2D55">
        <w:t>has</w:t>
      </w:r>
      <w:proofErr w:type="gramEnd"/>
      <w:r w:rsidR="00BC2D55">
        <w:t xml:space="preserve"> same </w:t>
      </w:r>
      <w:r w:rsidR="00BC2D55" w:rsidRPr="00BC2D55">
        <w:t>default method.</w:t>
      </w:r>
      <w:r w:rsidR="00B1186B" w:rsidRPr="00B1186B">
        <w:t xml:space="preserve"> In this case, which interface default method is used? What happens if a class has its own implementation of the method?</w:t>
      </w:r>
      <w:r w:rsidR="00121B26" w:rsidRPr="00121B26">
        <w:t xml:space="preserve"> </w:t>
      </w:r>
    </w:p>
    <w:p w14:paraId="1D96D988" w14:textId="44D32244" w:rsidR="00121B26" w:rsidRDefault="00121B26" w:rsidP="00121B26">
      <w:pPr>
        <w:pStyle w:val="ListParagraph"/>
        <w:numPr>
          <w:ilvl w:val="0"/>
          <w:numId w:val="21"/>
        </w:numPr>
      </w:pPr>
      <w:r w:rsidRPr="00121B26">
        <w:t>A class implementation takes priority over interface default implementation.</w:t>
      </w:r>
      <w:r w:rsidR="00433FBD" w:rsidRPr="00433FBD">
        <w:t xml:space="preserve"> In this case both the interface default methods are overridden by class implementation.</w:t>
      </w:r>
    </w:p>
    <w:p w14:paraId="74581136" w14:textId="4BACA1F0" w:rsidR="00433FBD" w:rsidRDefault="007F44BB" w:rsidP="00121B26">
      <w:pPr>
        <w:pStyle w:val="ListParagraph"/>
        <w:numPr>
          <w:ilvl w:val="0"/>
          <w:numId w:val="21"/>
        </w:numPr>
      </w:pPr>
      <w:r w:rsidRPr="007F44BB">
        <w:t xml:space="preserve">In case if one interface inherits </w:t>
      </w:r>
      <w:proofErr w:type="gramStart"/>
      <w:r w:rsidRPr="007F44BB">
        <w:t>other</w:t>
      </w:r>
      <w:proofErr w:type="gramEnd"/>
      <w:r w:rsidRPr="007F44BB">
        <w:t>, both defining a common default method, the inheriting interface version of the method will take precedence.</w:t>
      </w:r>
    </w:p>
    <w:p w14:paraId="239FF3E8" w14:textId="1FB3C074" w:rsidR="00433FBD" w:rsidRDefault="007F44BB" w:rsidP="00121B26">
      <w:pPr>
        <w:pStyle w:val="ListParagraph"/>
        <w:numPr>
          <w:ilvl w:val="0"/>
          <w:numId w:val="21"/>
        </w:numPr>
      </w:pPr>
      <w:r w:rsidRPr="007F44BB">
        <w:t xml:space="preserve">In case if one interface does not inherit other interface but both define a common default method </w:t>
      </w:r>
      <w:proofErr w:type="gramStart"/>
      <w:r w:rsidR="00735397" w:rsidRPr="00735397">
        <w:t>And</w:t>
      </w:r>
      <w:proofErr w:type="gramEnd"/>
      <w:r w:rsidR="00735397" w:rsidRPr="00735397">
        <w:t xml:space="preserve"> if </w:t>
      </w:r>
      <w:r w:rsidR="00B841F9">
        <w:t>c</w:t>
      </w:r>
      <w:r w:rsidR="00735397" w:rsidRPr="00735397">
        <w:t xml:space="preserve">lass also does not override the default method, then an </w:t>
      </w:r>
      <w:r w:rsidR="00433FBD" w:rsidRPr="00433FBD">
        <w:t xml:space="preserve">error will </w:t>
      </w:r>
      <w:r w:rsidR="00735397">
        <w:t>occur</w:t>
      </w:r>
      <w:r w:rsidR="00433FBD" w:rsidRPr="00433FBD">
        <w:t>.</w:t>
      </w:r>
    </w:p>
    <w:p w14:paraId="27690D3D" w14:textId="0A006747" w:rsidR="00A745F8" w:rsidRDefault="00900F99" w:rsidP="00900F99">
      <w:r w:rsidRPr="00A745F8">
        <w:rPr>
          <w:b/>
          <w:bCs/>
        </w:rPr>
        <w:t>Static interface</w:t>
      </w:r>
      <w:r w:rsidR="00080536">
        <w:rPr>
          <w:b/>
          <w:bCs/>
        </w:rPr>
        <w:t xml:space="preserve"> methods</w:t>
      </w:r>
      <w:r w:rsidR="00944E18" w:rsidRPr="00A745F8">
        <w:rPr>
          <w:b/>
          <w:bCs/>
        </w:rPr>
        <w:t xml:space="preserve">: </w:t>
      </w:r>
      <w:r w:rsidR="00944E18" w:rsidRPr="00944E18">
        <w:t>Starting JDK 8, we can include one or more static methods in an interface.</w:t>
      </w:r>
      <w:r w:rsidR="00A745F8" w:rsidRPr="00A745F8">
        <w:t xml:space="preserve"> </w:t>
      </w:r>
    </w:p>
    <w:p w14:paraId="67EA3F4A" w14:textId="47FB2495" w:rsidR="00900F99" w:rsidRDefault="00A745F8" w:rsidP="00900F99">
      <w:r w:rsidRPr="00A745F8">
        <w:rPr>
          <w:b/>
          <w:bCs/>
        </w:rPr>
        <w:t>Note:</w:t>
      </w:r>
      <w:r>
        <w:t xml:space="preserve"> A</w:t>
      </w:r>
      <w:r w:rsidRPr="00A745F8">
        <w:t xml:space="preserve"> static method defined by an interface can be called independently of any object. No implementation of interface is necessary. And no instance of interface is required</w:t>
      </w:r>
      <w:r>
        <w:t>.</w:t>
      </w:r>
    </w:p>
    <w:p w14:paraId="7725F2E3" w14:textId="298E0DCE" w:rsidR="00A745F8" w:rsidRDefault="00A745F8" w:rsidP="00900F99">
      <w:r w:rsidRPr="00A745F8">
        <w:t xml:space="preserve">Additionally, static interface methods are not inherited by either an implementing class or </w:t>
      </w:r>
      <w:proofErr w:type="gramStart"/>
      <w:r w:rsidRPr="00A745F8">
        <w:t>an</w:t>
      </w:r>
      <w:proofErr w:type="gramEnd"/>
      <w:r w:rsidRPr="00A745F8">
        <w:t xml:space="preserve"> sub interface.</w:t>
      </w:r>
    </w:p>
    <w:p w14:paraId="2546E766" w14:textId="6A40E3EC" w:rsidR="00A745F8" w:rsidRDefault="00735281" w:rsidP="00900F99">
      <w:r w:rsidRPr="00735281">
        <w:rPr>
          <w:b/>
          <w:bCs/>
        </w:rPr>
        <w:t>Private interface methods</w:t>
      </w:r>
      <w:r>
        <w:t xml:space="preserve">: </w:t>
      </w:r>
      <w:r w:rsidRPr="00735281">
        <w:t xml:space="preserve">Starting JDK 9, </w:t>
      </w:r>
      <w:r w:rsidR="00080536" w:rsidRPr="00080536">
        <w:t>Private methods can also be included in an interface. However, it cannot be used by code outside the interface in which it is defined. The restrictions also include some interfaces, because private interface methods are also not inherited by sub interface.</w:t>
      </w:r>
    </w:p>
    <w:p w14:paraId="1A91CDD8" w14:textId="67ED50C1" w:rsidR="000E2BC4" w:rsidRDefault="00000000" w:rsidP="00BF7F11">
      <w:r>
        <w:rPr>
          <w:noProof/>
        </w:rPr>
        <w:pict w14:anchorId="1F20C68F">
          <v:shape id="_x0000_s1035" type="#_x0000_t202" style="position:absolute;margin-left:389.85pt;margin-top:31pt;width:378.75pt;height:183pt;z-index:251700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">
            <v:textbox>
              <w:txbxContent>
                <w:p w14:paraId="55DD7F9A" w14:textId="3B363034" w:rsidR="000E2BC4" w:rsidRDefault="000E2BC4" w:rsidP="000E2BC4">
                  <w:r>
                    <w:t>Interface</w:t>
                  </w:r>
                </w:p>
                <w:p w14:paraId="035C3762" w14:textId="77777777" w:rsidR="00EF0469" w:rsidRDefault="00EF0469" w:rsidP="00EF0469">
                  <w:pPr>
                    <w:pStyle w:val="ListParagraph"/>
                    <w:numPr>
                      <w:ilvl w:val="0"/>
                      <w:numId w:val="35"/>
                    </w:numPr>
                  </w:pPr>
                  <w:r>
                    <w:t>In an interface, we define what kind of operation an object can perform. These operations are defined by the classes that implement the interface.</w:t>
                  </w:r>
                </w:p>
                <w:p w14:paraId="03C56B58" w14:textId="77777777" w:rsidR="00EF0469" w:rsidRDefault="00EF0469" w:rsidP="00EF0469">
                  <w:pPr>
                    <w:pStyle w:val="ListParagraph"/>
                    <w:numPr>
                      <w:ilvl w:val="0"/>
                      <w:numId w:val="35"/>
                    </w:numPr>
                  </w:pPr>
                  <w:r>
                    <w:t>Interfaces form a contract between the class, and the outside world, and this contract is enforced at build time, by the Java compiler.</w:t>
                  </w:r>
                </w:p>
                <w:p w14:paraId="47B3C00C" w14:textId="77777777" w:rsidR="00EF0469" w:rsidRDefault="00EF0469" w:rsidP="00EF0469">
                  <w:pPr>
                    <w:pStyle w:val="ListParagraph"/>
                    <w:numPr>
                      <w:ilvl w:val="0"/>
                      <w:numId w:val="35"/>
                    </w:numPr>
                  </w:pPr>
                  <w:r>
                    <w:t xml:space="preserve">You can't instantiate interfaces, but they may contain a mix of methods declared with, or without an implementation. </w:t>
                  </w:r>
                </w:p>
                <w:p w14:paraId="55DB6539" w14:textId="77777777" w:rsidR="00EF0469" w:rsidRDefault="00EF0469" w:rsidP="00EF0469">
                  <w:pPr>
                    <w:pStyle w:val="ListParagraph"/>
                    <w:numPr>
                      <w:ilvl w:val="0"/>
                      <w:numId w:val="35"/>
                    </w:numPr>
                  </w:pPr>
                  <w:r>
                    <w:t>All methods on interfaces, declared without a method body, are automatically public and abstract.</w:t>
                  </w:r>
                </w:p>
                <w:p w14:paraId="6D92CB90" w14:textId="5CC725E1" w:rsidR="00EF0469" w:rsidRDefault="00EF0469" w:rsidP="00EF0469">
                  <w:pPr>
                    <w:pStyle w:val="ListParagraph"/>
                    <w:numPr>
                      <w:ilvl w:val="0"/>
                      <w:numId w:val="35"/>
                    </w:numPr>
                  </w:pPr>
                  <w:r>
                    <w:t>An interface can extend another interface.</w:t>
                  </w:r>
                </w:p>
              </w:txbxContent>
            </v:textbox>
            <w10:wrap type="square" anchorx="margin"/>
          </v:shape>
        </w:pict>
      </w:r>
      <w:r>
        <w:rPr>
          <w:noProof/>
        </w:rPr>
        <w:pict w14:anchorId="72A741E3">
          <v:shape id="_x0000_s1034" type="#_x0000_t202" style="position:absolute;margin-left:-.9pt;margin-top:34.7pt;width:389.25pt;height:179.25pt;z-index:251680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">
            <v:textbox>
              <w:txbxContent>
                <w:p w14:paraId="3C52BFDD" w14:textId="697159F7" w:rsidR="003F6375" w:rsidRDefault="000E2BC4" w:rsidP="005D6EDD">
                  <w:r>
                    <w:t>Abstract Clas</w:t>
                  </w:r>
                  <w:r w:rsidR="005D6EDD">
                    <w:t xml:space="preserve">s </w:t>
                  </w:r>
                </w:p>
                <w:p w14:paraId="3B35B794" w14:textId="77777777" w:rsidR="00C07B68" w:rsidRDefault="00C07B68" w:rsidP="00C07B68">
                  <w:pPr>
                    <w:pStyle w:val="ListParagraph"/>
                    <w:numPr>
                      <w:ilvl w:val="0"/>
                      <w:numId w:val="34"/>
                    </w:numPr>
                  </w:pPr>
                  <w:r>
                    <w:t>With abstract classes, you can declare fields that aren't static and final, instance fields in other words.</w:t>
                  </w:r>
                </w:p>
                <w:p w14:paraId="54D98C64" w14:textId="649F6888" w:rsidR="00C07B68" w:rsidRDefault="00C07B68" w:rsidP="00043172">
                  <w:pPr>
                    <w:pStyle w:val="ListParagraph"/>
                    <w:numPr>
                      <w:ilvl w:val="0"/>
                      <w:numId w:val="34"/>
                    </w:numPr>
                  </w:pPr>
                  <w:r>
                    <w:t xml:space="preserve">Also with abstract classes, </w:t>
                  </w:r>
                  <w:r w:rsidR="00AF497E">
                    <w:t>we</w:t>
                  </w:r>
                  <w:r>
                    <w:t xml:space="preserve"> can use any of the four access modifiers for its concrete methods.</w:t>
                  </w:r>
                  <w:r w:rsidR="00AF497E">
                    <w:t xml:space="preserve"> We </w:t>
                  </w:r>
                  <w:r>
                    <w:t>can also use all but the private access modifier, for its abstract methods.</w:t>
                  </w:r>
                </w:p>
                <w:p w14:paraId="38EBAE0C" w14:textId="77777777" w:rsidR="00C07B68" w:rsidRDefault="00C07B68" w:rsidP="00C07B68">
                  <w:pPr>
                    <w:pStyle w:val="ListParagraph"/>
                    <w:numPr>
                      <w:ilvl w:val="0"/>
                      <w:numId w:val="34"/>
                    </w:numPr>
                  </w:pPr>
                  <w:r>
                    <w:t>An abstract class can extend only one parent class, but it can implement multiple interfaces.</w:t>
                  </w:r>
                </w:p>
                <w:p w14:paraId="3C990BA7" w14:textId="54B7E343" w:rsidR="00C07B68" w:rsidRDefault="00C07B68" w:rsidP="00AF497E">
                  <w:pPr>
                    <w:pStyle w:val="ListParagraph"/>
                    <w:numPr>
                      <w:ilvl w:val="0"/>
                      <w:numId w:val="34"/>
                    </w:numPr>
                  </w:pPr>
                  <w:r>
                    <w:t xml:space="preserve">When an abstract class is subclassed, the subclass usually provides implementations for </w:t>
                  </w:r>
                  <w:proofErr w:type="gramStart"/>
                  <w:r>
                    <w:t>all of</w:t>
                  </w:r>
                  <w:proofErr w:type="gramEnd"/>
                  <w:r>
                    <w:t xml:space="preserve"> the abstract methods in its parent class.</w:t>
                  </w:r>
                  <w:r w:rsidR="00E72269" w:rsidRPr="00E72269">
                    <w:t xml:space="preserve"> However, if it doesn't, then the subclass must also be declared abstract</w:t>
                  </w:r>
                  <w:r w:rsidR="00E72269">
                    <w:t>.</w:t>
                  </w:r>
                </w:p>
              </w:txbxContent>
            </v:textbox>
            <w10:wrap type="square" anchorx="margin"/>
          </v:shape>
        </w:pict>
      </w:r>
      <w:proofErr w:type="gramStart"/>
      <w:r w:rsidR="004D7BB8" w:rsidRPr="004D7BB8">
        <w:t>Starting</w:t>
      </w:r>
      <w:proofErr w:type="gramEnd"/>
      <w:r w:rsidR="004D7BB8" w:rsidRPr="004D7BB8">
        <w:t xml:space="preserve"> Java 14, records and </w:t>
      </w:r>
      <w:proofErr w:type="spellStart"/>
      <w:r w:rsidR="004D7BB8" w:rsidRPr="004D7BB8">
        <w:t>enums</w:t>
      </w:r>
      <w:proofErr w:type="spellEnd"/>
      <w:r w:rsidR="004D7BB8" w:rsidRPr="004D7BB8">
        <w:t xml:space="preserve"> can implement interfaces. This allows them to provide implementation for the methods declared in those interfaces, providing additional flexibility in designing the code.</w:t>
      </w:r>
    </w:p>
    <w:p w14:paraId="012057D4" w14:textId="50D60973" w:rsidR="00D8693F" w:rsidRDefault="00AF497E" w:rsidP="00BF7F11">
      <w:r w:rsidRPr="000E2BC4">
        <w:rPr>
          <w:noProof/>
        </w:rPr>
        <w:lastRenderedPageBreak/>
        <w:drawing>
          <wp:inline distT="0" distB="0" distL="0" distR="0" wp14:anchorId="5615462D" wp14:editId="2EC3EBE5">
            <wp:extent cx="5772150" cy="1884344"/>
            <wp:effectExtent l="0" t="0" r="0" b="1905"/>
            <wp:docPr id="105775336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753367" name="Picture 1" descr="A white sheet with black text&#10;&#10;Description automatically generated"/>
                    <pic:cNvPicPr/>
                  </pic:nvPicPr>
                  <pic:blipFill>
                    <a:blip r:embed="rId94"/>
                    <a:stretch>
                      <a:fillRect/>
                    </a:stretch>
                  </pic:blipFill>
                  <pic:spPr>
                    <a:xfrm>
                      <a:off x="0" y="0"/>
                      <a:ext cx="5772150" cy="1884344"/>
                    </a:xfrm>
                    <a:prstGeom prst="rect">
                      <a:avLst/>
                    </a:prstGeom>
                  </pic:spPr>
                </pic:pic>
              </a:graphicData>
            </a:graphic>
          </wp:inline>
        </w:drawing>
      </w:r>
    </w:p>
    <w:p w14:paraId="53B953CB" w14:textId="77777777" w:rsidR="006E2FE4" w:rsidRDefault="00D8693F" w:rsidP="00BF7F11">
      <w:bookmarkStart w:id="1" w:name="_Hlk166753486"/>
      <w:r w:rsidRPr="00D8693F">
        <w:rPr>
          <w:b/>
          <w:bCs/>
        </w:rPr>
        <w:t>Generics</w:t>
      </w:r>
      <w:r>
        <w:t>:</w:t>
      </w:r>
      <w:r w:rsidR="006E2FE4">
        <w:t xml:space="preserve">  </w:t>
      </w:r>
      <w:r w:rsidR="006E2FE4" w:rsidRPr="006E2FE4">
        <w:t xml:space="preserve">It refers to a way of writing code that allowed types </w:t>
      </w:r>
      <w:r w:rsidR="006E2FE4">
        <w:t>(</w:t>
      </w:r>
      <w:r w:rsidR="006E2FE4" w:rsidRPr="006E2FE4">
        <w:t>Strings</w:t>
      </w:r>
      <w:r w:rsidR="006E2FE4">
        <w:t xml:space="preserve">, </w:t>
      </w:r>
      <w:r w:rsidR="006E2FE4" w:rsidRPr="006E2FE4">
        <w:t>integers, objects.</w:t>
      </w:r>
      <w:r w:rsidR="006E2FE4">
        <w:t xml:space="preserve">) </w:t>
      </w:r>
      <w:r w:rsidR="006E2FE4" w:rsidRPr="006E2FE4">
        <w:t xml:space="preserve">to be used as parameters while defining classes, </w:t>
      </w:r>
      <w:proofErr w:type="gramStart"/>
      <w:r w:rsidR="006E2FE4" w:rsidRPr="006E2FE4">
        <w:t>interfaces</w:t>
      </w:r>
      <w:proofErr w:type="gramEnd"/>
      <w:r w:rsidR="006E2FE4" w:rsidRPr="006E2FE4">
        <w:t xml:space="preserve"> or methods.</w:t>
      </w:r>
      <w:r w:rsidR="006E2FE4">
        <w:t xml:space="preserve"> </w:t>
      </w:r>
      <w:r w:rsidR="006E2FE4" w:rsidRPr="006E2FE4">
        <w:t xml:space="preserve">We use generics to create classes, interfaces and methods that will work in a </w:t>
      </w:r>
      <w:proofErr w:type="gramStart"/>
      <w:r w:rsidR="006E2FE4" w:rsidRPr="006E2FE4">
        <w:t>type</w:t>
      </w:r>
      <w:proofErr w:type="gramEnd"/>
      <w:r w:rsidR="006E2FE4" w:rsidRPr="006E2FE4">
        <w:t xml:space="preserve"> safe manner with various kinds of data.</w:t>
      </w:r>
    </w:p>
    <w:p w14:paraId="6544D9B6" w14:textId="0177E7C8" w:rsidR="006B379B" w:rsidRDefault="00000000" w:rsidP="00BF7F11">
      <w:r>
        <w:rPr>
          <w:noProof/>
        </w:rPr>
        <w:pict w14:anchorId="024F1019">
          <v:shape id="_x0000_s1033" type="#_x0000_t202" style="position:absolute;margin-left:599.25pt;margin-top:18.65pt;width:186pt;height:174.75pt;z-index:2517027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">
            <v:textbox>
              <w:txbxContent>
                <w:p w14:paraId="6ED44644" w14:textId="50F59C0D" w:rsidR="006B379B" w:rsidRDefault="00765132" w:rsidP="006B379B">
                  <w:r>
                    <w:rPr>
                      <w:noProof/>
                    </w:rPr>
                    <w:drawing>
                      <wp:inline distT="0" distB="0" distL="0" distR="0" wp14:anchorId="79706D9E" wp14:editId="4942B7C4">
                        <wp:extent cx="2266275" cy="2110110"/>
                        <wp:effectExtent l="0" t="0" r="1270" b="4445"/>
                        <wp:docPr id="159460419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04197" name="Picture 1" descr="A screenshot of a computer code&#10;&#10;Description automatically generated"/>
                                <pic:cNvPicPr/>
                              </pic:nvPicPr>
                              <pic:blipFill>
                                <a:blip r:embed="rId95"/>
                                <a:stretch>
                                  <a:fillRect/>
                                </a:stretch>
                              </pic:blipFill>
                              <pic:spPr>
                                <a:xfrm>
                                  <a:off x="0" y="0"/>
                                  <a:ext cx="2294686" cy="2136564"/>
                                </a:xfrm>
                                <a:prstGeom prst="rect">
                                  <a:avLst/>
                                </a:prstGeom>
                              </pic:spPr>
                            </pic:pic>
                          </a:graphicData>
                        </a:graphic>
                      </wp:inline>
                    </w:drawing>
                  </w:r>
                </w:p>
              </w:txbxContent>
            </v:textbox>
            <w10:wrap type="square" anchorx="page"/>
          </v:shape>
        </w:pict>
      </w:r>
      <w:r w:rsidR="006B379B" w:rsidRPr="006B379B">
        <w:t>We can also say that the term generics means parameterized types. Parameterized types enable you to create classes, interfaces, and methods in which the type of data upon which they operate is specified as a parameter.</w:t>
      </w:r>
      <w:r w:rsidR="006B379B">
        <w:t xml:space="preserve">  </w:t>
      </w:r>
      <w:r w:rsidR="00765132" w:rsidRPr="00765132">
        <w:t>Here</w:t>
      </w:r>
      <w:r w:rsidR="00765132">
        <w:t>,</w:t>
      </w:r>
      <w:r w:rsidR="00765132" w:rsidRPr="00765132">
        <w:t xml:space="preserve"> T is the name of type parameter</w:t>
      </w:r>
      <w:r w:rsidR="00765132">
        <w:t xml:space="preserve">, which can be used </w:t>
      </w:r>
      <w:proofErr w:type="gramStart"/>
      <w:r w:rsidR="00765132" w:rsidRPr="00765132">
        <w:t>As</w:t>
      </w:r>
      <w:proofErr w:type="gramEnd"/>
      <w:r w:rsidR="00765132" w:rsidRPr="00765132">
        <w:t xml:space="preserve"> a placeholder for the actual type That will be passed to Gen class when an object is created.</w:t>
      </w:r>
    </w:p>
    <w:p w14:paraId="35337263" w14:textId="620EBC0F" w:rsidR="006B379B" w:rsidRDefault="00765132" w:rsidP="00765132">
      <w:r>
        <w:t xml:space="preserve">Gen uses a </w:t>
      </w:r>
      <w:proofErr w:type="gramStart"/>
      <w:r>
        <w:t>type</w:t>
      </w:r>
      <w:proofErr w:type="gramEnd"/>
      <w:r>
        <w:t xml:space="preserve"> parameter, Gen is a generic class, which is also called a parameterized type. </w:t>
      </w:r>
      <w:r w:rsidRPr="00765132">
        <w:t>In the declaration of generic class there is no Specific significance to the name T</w:t>
      </w:r>
      <w:r>
        <w:t>, a</w:t>
      </w:r>
      <w:r w:rsidRPr="00765132">
        <w:t>ny valid identifier could have been used, but is traditional.</w:t>
      </w:r>
    </w:p>
    <w:p w14:paraId="3A2A65E6" w14:textId="77777777" w:rsidR="00765132" w:rsidRDefault="00765132" w:rsidP="00765132">
      <w:r>
        <w:t xml:space="preserve">The most commonly used </w:t>
      </w:r>
      <w:proofErr w:type="gramStart"/>
      <w:r>
        <w:t>type</w:t>
      </w:r>
      <w:proofErr w:type="gramEnd"/>
      <w:r>
        <w:t xml:space="preserve"> parameter identifiers are:</w:t>
      </w:r>
    </w:p>
    <w:p w14:paraId="0794059F" w14:textId="2442A4E2" w:rsidR="00765132" w:rsidRDefault="00765132" w:rsidP="00765132">
      <w:pPr>
        <w:pStyle w:val="ListParagraph"/>
        <w:numPr>
          <w:ilvl w:val="0"/>
          <w:numId w:val="36"/>
        </w:numPr>
      </w:pPr>
      <w:r>
        <w:t>E for Element (used extensively by the Java Collections Framework).</w:t>
      </w:r>
    </w:p>
    <w:p w14:paraId="54A848CD" w14:textId="2E322F86" w:rsidR="00765132" w:rsidRDefault="00765132" w:rsidP="00765132">
      <w:pPr>
        <w:pStyle w:val="ListParagraph"/>
        <w:numPr>
          <w:ilvl w:val="0"/>
          <w:numId w:val="36"/>
        </w:numPr>
      </w:pPr>
      <w:r>
        <w:t>K for Key (used for mapped types).</w:t>
      </w:r>
    </w:p>
    <w:p w14:paraId="56FDC879" w14:textId="5CA8DE10" w:rsidR="00765132" w:rsidRDefault="00765132" w:rsidP="00765132">
      <w:pPr>
        <w:pStyle w:val="ListParagraph"/>
        <w:numPr>
          <w:ilvl w:val="0"/>
          <w:numId w:val="36"/>
        </w:numPr>
      </w:pPr>
      <w:r>
        <w:t>N for Number.</w:t>
      </w:r>
    </w:p>
    <w:p w14:paraId="6100A84A" w14:textId="18593E7F" w:rsidR="00765132" w:rsidRDefault="00765132" w:rsidP="00765132">
      <w:pPr>
        <w:pStyle w:val="ListParagraph"/>
        <w:numPr>
          <w:ilvl w:val="0"/>
          <w:numId w:val="36"/>
        </w:numPr>
      </w:pPr>
      <w:r>
        <w:t>T for Type.</w:t>
      </w:r>
    </w:p>
    <w:p w14:paraId="71451305" w14:textId="50377777" w:rsidR="00765132" w:rsidRDefault="00765132" w:rsidP="00765132">
      <w:pPr>
        <w:pStyle w:val="ListParagraph"/>
        <w:numPr>
          <w:ilvl w:val="0"/>
          <w:numId w:val="36"/>
        </w:numPr>
      </w:pPr>
      <w:r>
        <w:t>V for Value.</w:t>
      </w:r>
    </w:p>
    <w:p w14:paraId="52A43727" w14:textId="2859D7D6" w:rsidR="00765132" w:rsidRDefault="00765132" w:rsidP="00765132">
      <w:pPr>
        <w:pStyle w:val="ListParagraph"/>
        <w:numPr>
          <w:ilvl w:val="0"/>
          <w:numId w:val="36"/>
        </w:numPr>
      </w:pPr>
      <w:r>
        <w:t>S, U, V etc. for 2nd, 3rd, 4th types.</w:t>
      </w:r>
    </w:p>
    <w:p w14:paraId="68831A39" w14:textId="3B74DCB2" w:rsidR="00765132" w:rsidRDefault="00765132" w:rsidP="00765132">
      <w:r>
        <w:t xml:space="preserve">Now consider Gen’s constructor: Notice that its parameter, o, is of type T. This means that the actual type of o is determined by the type passed to T when a Gen object is created. Also, because both the parameter o and the member variable </w:t>
      </w:r>
      <w:proofErr w:type="spellStart"/>
      <w:r>
        <w:t>ob</w:t>
      </w:r>
      <w:proofErr w:type="spellEnd"/>
      <w:r>
        <w:t xml:space="preserve"> are of type T, they will both be of the same actual type when a Gen object is created.</w:t>
      </w:r>
    </w:p>
    <w:p w14:paraId="6BA7105B" w14:textId="1044C72B" w:rsidR="006A0FA4" w:rsidRDefault="006A0FA4" w:rsidP="006A0FA4">
      <w:r>
        <w:t xml:space="preserve">When you use generic classes, either referencing them or instantiating them, it's definitely recommended that you include a </w:t>
      </w:r>
      <w:proofErr w:type="gramStart"/>
      <w:r>
        <w:t>type</w:t>
      </w:r>
      <w:proofErr w:type="gramEnd"/>
      <w:r>
        <w:t xml:space="preserve"> parameter. But you can still use them without specifying one. This is called the Raw Use of the reference type.</w:t>
      </w:r>
    </w:p>
    <w:p w14:paraId="7D5781C3" w14:textId="28C268A4" w:rsidR="006A0FA4" w:rsidRDefault="006A0FA4" w:rsidP="006A0FA4">
      <w:pPr>
        <w:pStyle w:val="ListParagraph"/>
        <w:numPr>
          <w:ilvl w:val="0"/>
          <w:numId w:val="21"/>
        </w:numPr>
      </w:pPr>
      <w:r>
        <w:t>Generics allow the compiler to do compile-time type checking, when adding and processing elements in the list.</w:t>
      </w:r>
    </w:p>
    <w:p w14:paraId="519B7BA9" w14:textId="06965892" w:rsidR="006A0FA4" w:rsidRDefault="006A0FA4" w:rsidP="006A0FA4">
      <w:pPr>
        <w:pStyle w:val="ListParagraph"/>
        <w:numPr>
          <w:ilvl w:val="0"/>
          <w:numId w:val="21"/>
        </w:numPr>
      </w:pPr>
      <w:r>
        <w:t>Generics simplify code, because we don't have to do our own type checking and casting, as we would, if the type of our elements was Object.</w:t>
      </w:r>
    </w:p>
    <w:p w14:paraId="0EF109A3" w14:textId="5967BAC6" w:rsidR="006A0FA4" w:rsidRDefault="00000000" w:rsidP="006A0FA4">
      <w:r>
        <w:rPr>
          <w:noProof/>
        </w:rPr>
        <w:lastRenderedPageBreak/>
        <w:pict w14:anchorId="796E8DF0">
          <v:shape id="_x0000_s1031" type="#_x0000_t202" style="position:absolute;margin-left:237.7pt;margin-top:.95pt;width:246.75pt;height:162.75pt;z-index:251708928;visibility:visible;mso-height-percent:0;mso-wrap-distance-left:9pt;mso-wrap-distance-top:3.6pt;mso-wrap-distance-right:9pt;mso-wrap-distance-bottom:3.6pt;mso-position-horizontal:right;mso-position-horizontal-relative:page;mso-position-vertical:absolute;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">
            <v:textbox>
              <w:txbxContent>
                <w:p w14:paraId="0C6EB5FE" w14:textId="127232F6" w:rsidR="006A0FA4" w:rsidRDefault="006A0FA4" w:rsidP="006A0FA4">
                  <w:r>
                    <w:rPr>
                      <w:noProof/>
                    </w:rPr>
                    <w:drawing>
                      <wp:inline distT="0" distB="0" distL="0" distR="0" wp14:anchorId="4219C7BB" wp14:editId="16E6DB88">
                        <wp:extent cx="2990850" cy="1913520"/>
                        <wp:effectExtent l="0" t="0" r="0" b="0"/>
                        <wp:docPr id="16102688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268822" name="Picture 1" descr="A screenshot of a computer code&#10;&#10;Description automatically generated"/>
                                <pic:cNvPicPr/>
                              </pic:nvPicPr>
                              <pic:blipFill>
                                <a:blip r:embed="rId96"/>
                                <a:stretch>
                                  <a:fillRect/>
                                </a:stretch>
                              </pic:blipFill>
                              <pic:spPr>
                                <a:xfrm>
                                  <a:off x="0" y="0"/>
                                  <a:ext cx="2997169" cy="1917563"/>
                                </a:xfrm>
                                <a:prstGeom prst="rect">
                                  <a:avLst/>
                                </a:prstGeom>
                              </pic:spPr>
                            </pic:pic>
                          </a:graphicData>
                        </a:graphic>
                      </wp:inline>
                    </w:drawing>
                  </w:r>
                </w:p>
              </w:txbxContent>
            </v:textbox>
            <w10:wrap type="square" anchorx="page"/>
          </v:shape>
        </w:pict>
      </w:r>
      <w:r>
        <w:rPr>
          <w:noProof/>
        </w:rPr>
        <w:pict w14:anchorId="4F610A59">
          <v:shape id="_x0000_s1032" type="#_x0000_t202" style="position:absolute;margin-left:338.05pt;margin-top:36.2pt;width:183.75pt;height:92.25pt;z-index:251710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">
            <v:textbox>
              <w:txbxContent>
                <w:p w14:paraId="4109BC08" w14:textId="2EC9F30A" w:rsidR="006A0FA4" w:rsidRDefault="006A0FA4" w:rsidP="006A0FA4">
                  <w:r>
                    <w:rPr>
                      <w:noProof/>
                    </w:rPr>
                    <w:drawing>
                      <wp:inline distT="0" distB="0" distL="0" distR="0" wp14:anchorId="147D8773" wp14:editId="7967B4A0">
                        <wp:extent cx="2574068" cy="1000125"/>
                        <wp:effectExtent l="0" t="0" r="0" b="0"/>
                        <wp:docPr id="518331495"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331495" name="Picture 1" descr="A white paper with black text&#10;&#10;Description automatically generated"/>
                                <pic:cNvPicPr/>
                              </pic:nvPicPr>
                              <pic:blipFill>
                                <a:blip r:embed="rId97"/>
                                <a:stretch>
                                  <a:fillRect/>
                                </a:stretch>
                              </pic:blipFill>
                              <pic:spPr>
                                <a:xfrm>
                                  <a:off x="0" y="0"/>
                                  <a:ext cx="2592451" cy="1007267"/>
                                </a:xfrm>
                                <a:prstGeom prst="rect">
                                  <a:avLst/>
                                </a:prstGeom>
                              </pic:spPr>
                            </pic:pic>
                          </a:graphicData>
                        </a:graphic>
                      </wp:inline>
                    </w:drawing>
                  </w:r>
                </w:p>
              </w:txbxContent>
            </v:textbox>
            <w10:wrap type="square" anchorx="margin"/>
          </v:shape>
        </w:pict>
      </w:r>
      <w:r w:rsidR="006A0FA4" w:rsidRPr="00765132">
        <w:rPr>
          <w:b/>
          <w:bCs/>
        </w:rPr>
        <w:t>Note</w:t>
      </w:r>
      <w:r w:rsidR="006A0FA4">
        <w:t xml:space="preserve">: </w:t>
      </w:r>
      <w:r w:rsidR="006A0FA4" w:rsidRPr="006A0FA4">
        <w:rPr>
          <w:b/>
          <w:bCs/>
        </w:rPr>
        <w:t>Generics only work with reference type</w:t>
      </w:r>
      <w:r w:rsidR="006A0FA4">
        <w:t xml:space="preserve"> (String, Integer, Boolean, Double)</w:t>
      </w:r>
      <w:r w:rsidR="006A0FA4" w:rsidRPr="00765132">
        <w:t>. With generic it is possible to pass any class type to T, but you cannot pass a primitive type</w:t>
      </w:r>
      <w:r w:rsidR="006A0FA4">
        <w:t xml:space="preserve"> (int, double, float, char)</w:t>
      </w:r>
      <w:r w:rsidR="006A0FA4" w:rsidRPr="00765132">
        <w:t xml:space="preserve"> to a </w:t>
      </w:r>
      <w:proofErr w:type="gramStart"/>
      <w:r w:rsidR="006A0FA4" w:rsidRPr="00765132">
        <w:t>type</w:t>
      </w:r>
      <w:proofErr w:type="gramEnd"/>
      <w:r w:rsidR="006A0FA4" w:rsidRPr="00765132">
        <w:t xml:space="preserve"> parameter.</w:t>
      </w:r>
    </w:p>
    <w:p w14:paraId="008BAA56" w14:textId="539C39A8" w:rsidR="006A0FA4" w:rsidRDefault="00000000" w:rsidP="006A0FA4">
      <w:pPr>
        <w:rPr>
          <w:b/>
          <w:bCs/>
        </w:rPr>
      </w:pPr>
      <w:r>
        <w:rPr>
          <w:noProof/>
        </w:rPr>
        <w:pict w14:anchorId="619501E3">
          <v:shape id="_x0000_s1030" type="#_x0000_t202" style="position:absolute;margin-left:7.35pt;margin-top:.7pt;width:255.75pt;height:27.45pt;z-index:251713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">
            <v:textbox>
              <w:txbxContent>
                <w:p w14:paraId="45250C9A" w14:textId="77777777" w:rsidR="006A0FA4" w:rsidRDefault="006A0FA4" w:rsidP="006A0FA4">
                  <w:r>
                    <w:rPr>
                      <w:noProof/>
                    </w:rPr>
                    <w:drawing>
                      <wp:inline distT="0" distB="0" distL="0" distR="0" wp14:anchorId="66667E06" wp14:editId="289BE0B2">
                        <wp:extent cx="2914650" cy="248345"/>
                        <wp:effectExtent l="0" t="0" r="0" b="0"/>
                        <wp:docPr id="2048009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25175" name=""/>
                                <pic:cNvPicPr/>
                              </pic:nvPicPr>
                              <pic:blipFill>
                                <a:blip r:embed="rId98"/>
                                <a:stretch>
                                  <a:fillRect/>
                                </a:stretch>
                              </pic:blipFill>
                              <pic:spPr>
                                <a:xfrm>
                                  <a:off x="0" y="0"/>
                                  <a:ext cx="2964060" cy="252555"/>
                                </a:xfrm>
                                <a:prstGeom prst="rect">
                                  <a:avLst/>
                                </a:prstGeom>
                              </pic:spPr>
                            </pic:pic>
                          </a:graphicData>
                        </a:graphic>
                      </wp:inline>
                    </w:drawing>
                  </w:r>
                </w:p>
              </w:txbxContent>
            </v:textbox>
            <w10:wrap type="square" anchorx="margin"/>
          </v:shape>
        </w:pict>
      </w:r>
    </w:p>
    <w:p w14:paraId="1F472381" w14:textId="22C6D824" w:rsidR="006A0FA4" w:rsidRDefault="006A0FA4" w:rsidP="006A0FA4">
      <w:pPr>
        <w:rPr>
          <w:b/>
          <w:bCs/>
        </w:rPr>
      </w:pPr>
    </w:p>
    <w:p w14:paraId="68210864" w14:textId="3A59ED8F" w:rsidR="006A0FA4" w:rsidRDefault="006A0FA4" w:rsidP="006A0FA4">
      <w:pPr>
        <w:rPr>
          <w:b/>
          <w:bCs/>
        </w:rPr>
      </w:pPr>
      <w:r w:rsidRPr="006A0FA4">
        <w:rPr>
          <w:b/>
          <w:bCs/>
        </w:rPr>
        <w:t xml:space="preserve">Generic types differ based on their type </w:t>
      </w:r>
      <w:proofErr w:type="gramStart"/>
      <w:r w:rsidRPr="006A0FA4">
        <w:rPr>
          <w:b/>
          <w:bCs/>
        </w:rPr>
        <w:t xml:space="preserve">of </w:t>
      </w:r>
      <w:r>
        <w:rPr>
          <w:b/>
          <w:bCs/>
        </w:rPr>
        <w:t xml:space="preserve"> </w:t>
      </w:r>
      <w:r w:rsidRPr="006A0FA4">
        <w:rPr>
          <w:b/>
          <w:bCs/>
        </w:rPr>
        <w:t>argument</w:t>
      </w:r>
      <w:proofErr w:type="gramEnd"/>
      <w:r>
        <w:rPr>
          <w:b/>
          <w:bCs/>
        </w:rPr>
        <w:t>:</w:t>
      </w:r>
    </w:p>
    <w:p w14:paraId="11BA99B8" w14:textId="2B40718C" w:rsidR="006A0FA4" w:rsidRDefault="006A0FA4" w:rsidP="006A0FA4">
      <w:r w:rsidRPr="006A0FA4">
        <w:rPr>
          <w:b/>
          <w:bCs/>
          <w:noProof/>
        </w:rPr>
        <w:drawing>
          <wp:inline distT="0" distB="0" distL="0" distR="0" wp14:anchorId="203C7294" wp14:editId="60E93353">
            <wp:extent cx="1752600" cy="225104"/>
            <wp:effectExtent l="0" t="0" r="0" b="3810"/>
            <wp:docPr id="1507258605" name="Picture 1" descr="A close-up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258605" name="Picture 1" descr="A close-up of a letter&#10;&#10;Description automatically generated"/>
                    <pic:cNvPicPr/>
                  </pic:nvPicPr>
                  <pic:blipFill>
                    <a:blip r:embed="rId99"/>
                    <a:stretch>
                      <a:fillRect/>
                    </a:stretch>
                  </pic:blipFill>
                  <pic:spPr>
                    <a:xfrm>
                      <a:off x="0" y="0"/>
                      <a:ext cx="1971887" cy="253269"/>
                    </a:xfrm>
                    <a:prstGeom prst="rect">
                      <a:avLst/>
                    </a:prstGeom>
                  </pic:spPr>
                </pic:pic>
              </a:graphicData>
            </a:graphic>
          </wp:inline>
        </w:drawing>
      </w:r>
      <w:r w:rsidRPr="006A0FA4">
        <w:t xml:space="preserve">Even though both </w:t>
      </w:r>
      <w:proofErr w:type="spellStart"/>
      <w:r w:rsidRPr="006A0FA4">
        <w:t>iOb</w:t>
      </w:r>
      <w:proofErr w:type="spellEnd"/>
      <w:r w:rsidRPr="006A0FA4">
        <w:t xml:space="preserve"> and </w:t>
      </w:r>
      <w:proofErr w:type="spellStart"/>
      <w:r w:rsidRPr="006A0FA4">
        <w:t>strOb</w:t>
      </w:r>
      <w:proofErr w:type="spellEnd"/>
      <w:r w:rsidRPr="006A0FA4">
        <w:t xml:space="preserve"> are of </w:t>
      </w:r>
      <w:r>
        <w:t>t</w:t>
      </w:r>
      <w:r w:rsidRPr="006A0FA4">
        <w:t>ype Gen&lt;T&gt;, they are</w:t>
      </w:r>
      <w:r>
        <w:t xml:space="preserve"> </w:t>
      </w:r>
      <w:r w:rsidRPr="006A0FA4">
        <w:t>references to different types because their type arguments</w:t>
      </w:r>
      <w:r>
        <w:t xml:space="preserve"> </w:t>
      </w:r>
      <w:r w:rsidRPr="006A0FA4">
        <w:t>differ. This is part of the way that generics add type safety and</w:t>
      </w:r>
      <w:r>
        <w:t xml:space="preserve"> </w:t>
      </w:r>
      <w:r w:rsidRPr="006A0FA4">
        <w:t>prevent errors.</w:t>
      </w:r>
    </w:p>
    <w:p w14:paraId="0668ADF9" w14:textId="2698F593" w:rsidR="005A4558" w:rsidRPr="005A4558" w:rsidRDefault="005A4558" w:rsidP="006A0FA4">
      <w:pPr>
        <w:rPr>
          <w:b/>
          <w:bCs/>
        </w:rPr>
      </w:pPr>
      <w:r w:rsidRPr="005A4558">
        <w:rPr>
          <w:b/>
          <w:bCs/>
        </w:rPr>
        <w:t>How generics improve type safety.?</w:t>
      </w:r>
    </w:p>
    <w:p w14:paraId="3E3E7250" w14:textId="00348326" w:rsidR="005A4558" w:rsidRDefault="00000000" w:rsidP="00043172">
      <w:pPr>
        <w:pStyle w:val="ListParagraph"/>
        <w:numPr>
          <w:ilvl w:val="0"/>
          <w:numId w:val="21"/>
        </w:numPr>
      </w:pPr>
      <w:r>
        <w:rPr>
          <w:noProof/>
        </w:rPr>
        <w:pict w14:anchorId="2B4844CD">
          <v:shape id="_x0000_s1029" type="#_x0000_t202" style="position:absolute;left:0;text-align:left;margin-left:599.2pt;margin-top:.9pt;width:201pt;height:39pt;z-index:2517150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">
            <v:textbox>
              <w:txbxContent>
                <w:p w14:paraId="101ACB78" w14:textId="70E3052F" w:rsidR="005A4558" w:rsidRDefault="005A4558" w:rsidP="005A4558">
                  <w:r w:rsidRPr="005A4558">
                    <w:rPr>
                      <w:noProof/>
                    </w:rPr>
                    <w:drawing>
                      <wp:inline distT="0" distB="0" distL="0" distR="0" wp14:anchorId="504AD7C8" wp14:editId="6244E94C">
                        <wp:extent cx="2473424" cy="457200"/>
                        <wp:effectExtent l="0" t="0" r="3175" b="0"/>
                        <wp:docPr id="67288517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85178" name="Picture 1" descr="A close up of text&#10;&#10;Description automatically generated"/>
                                <pic:cNvPicPr/>
                              </pic:nvPicPr>
                              <pic:blipFill>
                                <a:blip r:embed="rId100"/>
                                <a:stretch>
                                  <a:fillRect/>
                                </a:stretch>
                              </pic:blipFill>
                              <pic:spPr>
                                <a:xfrm>
                                  <a:off x="0" y="0"/>
                                  <a:ext cx="2489182" cy="460113"/>
                                </a:xfrm>
                                <a:prstGeom prst="rect">
                                  <a:avLst/>
                                </a:prstGeom>
                              </pic:spPr>
                            </pic:pic>
                          </a:graphicData>
                        </a:graphic>
                      </wp:inline>
                    </w:drawing>
                  </w:r>
                </w:p>
              </w:txbxContent>
            </v:textbox>
            <w10:wrap type="square" anchorx="margin"/>
          </v:shape>
        </w:pict>
      </w:r>
      <w:r w:rsidR="005A4558" w:rsidRPr="005A4558">
        <w:t>With generics, type information is checked at compile time. This means that if you try to use a data type that is not compatible with the one expected by the generic code, the compiler will catch it and generate an error. This prevents type-related errors from occurring at runtime, which can be harder to debug</w:t>
      </w:r>
      <w:r w:rsidR="005A4558">
        <w:t>.</w:t>
      </w:r>
    </w:p>
    <w:p w14:paraId="45F6EBF1" w14:textId="0DC0D628" w:rsidR="005A4558" w:rsidRDefault="00000000" w:rsidP="005A4558">
      <w:pPr>
        <w:pStyle w:val="ListParagraph"/>
        <w:numPr>
          <w:ilvl w:val="0"/>
          <w:numId w:val="21"/>
        </w:numPr>
      </w:pPr>
      <w:r>
        <w:rPr>
          <w:noProof/>
        </w:rPr>
        <w:pict w14:anchorId="7138FABC">
          <v:shape id="_x0000_s1028" type="#_x0000_t202" style="position:absolute;left:0;text-align:left;margin-left:560.85pt;margin-top:.2pt;width:192.75pt;height:21pt;z-index:251717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">
            <v:textbox>
              <w:txbxContent>
                <w:p w14:paraId="2CABBB83" w14:textId="0FEF9CC7" w:rsidR="005A4558" w:rsidRDefault="005A4558" w:rsidP="005A4558">
                  <w:r w:rsidRPr="005A4558">
                    <w:rPr>
                      <w:noProof/>
                    </w:rPr>
                    <w:drawing>
                      <wp:inline distT="0" distB="0" distL="0" distR="0" wp14:anchorId="765E3583" wp14:editId="1737DDC6">
                        <wp:extent cx="1816099" cy="200025"/>
                        <wp:effectExtent l="0" t="0" r="0" b="0"/>
                        <wp:docPr id="25220124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201242" name="Picture 1" descr="A close-up of a text&#10;&#10;Description automatically generated"/>
                                <pic:cNvPicPr/>
                              </pic:nvPicPr>
                              <pic:blipFill>
                                <a:blip r:embed="rId101"/>
                                <a:stretch>
                                  <a:fillRect/>
                                </a:stretch>
                              </pic:blipFill>
                              <pic:spPr>
                                <a:xfrm>
                                  <a:off x="0" y="0"/>
                                  <a:ext cx="1845291" cy="203240"/>
                                </a:xfrm>
                                <a:prstGeom prst="rect">
                                  <a:avLst/>
                                </a:prstGeom>
                              </pic:spPr>
                            </pic:pic>
                          </a:graphicData>
                        </a:graphic>
                      </wp:inline>
                    </w:drawing>
                  </w:r>
                </w:p>
              </w:txbxContent>
            </v:textbox>
            <w10:wrap type="square" anchorx="margin"/>
          </v:shape>
        </w:pict>
      </w:r>
      <w:r w:rsidR="005A4558" w:rsidRPr="005A4558">
        <w:t xml:space="preserve">By using generics, we eliminate the need for manual typecasting, which simplifies the code and reduces the more chances of errors. You can simply specify the data type </w:t>
      </w:r>
      <w:r w:rsidR="005A4558">
        <w:t>when</w:t>
      </w:r>
      <w:r w:rsidR="005A4558" w:rsidRPr="005A4558">
        <w:t xml:space="preserve"> creating an instance of the generic class, and the compiler ensures that only compatible types are used.</w:t>
      </w:r>
      <w:r w:rsidR="005A4558">
        <w:t xml:space="preserve"> </w:t>
      </w:r>
      <w:r w:rsidR="005A4558" w:rsidRPr="005A4558">
        <w:t>If the parameterized type is not used for the class</w:t>
      </w:r>
      <w:r w:rsidR="005A4558">
        <w:t xml:space="preserve"> Gen</w:t>
      </w:r>
      <w:r w:rsidR="005A4558" w:rsidRPr="005A4558">
        <w:t xml:space="preserve">, </w:t>
      </w:r>
      <w:r w:rsidR="005A4558">
        <w:t xml:space="preserve">the return type of </w:t>
      </w:r>
      <w:proofErr w:type="spellStart"/>
      <w:proofErr w:type="gramStart"/>
      <w:r w:rsidR="005A4558">
        <w:t>getOb</w:t>
      </w:r>
      <w:proofErr w:type="spellEnd"/>
      <w:r w:rsidR="005A4558">
        <w:t>( )</w:t>
      </w:r>
      <w:proofErr w:type="gramEnd"/>
      <w:r w:rsidR="005A4558">
        <w:t xml:space="preserve"> is Object, the cast to</w:t>
      </w:r>
    </w:p>
    <w:p w14:paraId="5C982C98" w14:textId="22A122BC" w:rsidR="005A4558" w:rsidRDefault="005A4558" w:rsidP="00043172">
      <w:pPr>
        <w:pStyle w:val="ListParagraph"/>
        <w:numPr>
          <w:ilvl w:val="0"/>
          <w:numId w:val="21"/>
        </w:numPr>
      </w:pPr>
      <w:r>
        <w:t xml:space="preserve">Integer is necessary to enable that value to be </w:t>
      </w:r>
      <w:proofErr w:type="gramStart"/>
      <w:r>
        <w:t>auto-unboxed</w:t>
      </w:r>
      <w:proofErr w:type="gramEnd"/>
      <w:r>
        <w:t xml:space="preserve"> and stored in v. If you remove the cast, the program will not compile.</w:t>
      </w:r>
    </w:p>
    <w:p w14:paraId="21AE9801" w14:textId="4787A3E8" w:rsidR="00043172" w:rsidRDefault="00000000" w:rsidP="00043172">
      <w:r>
        <w:rPr>
          <w:noProof/>
        </w:rPr>
        <w:pict w14:anchorId="453BBB91">
          <v:shape id="_x0000_s1061" type="#_x0000_t202" style="position:absolute;margin-left:598.5pt;margin-top:73.4pt;width:192.75pt;height:140.25pt;z-index:251724288;visibility:visible;mso-wrap-style:square;mso-width-percent:0;mso-wrap-distance-left:9pt;mso-wrap-distance-top:3.6pt;mso-wrap-distance-right:9pt;mso-wrap-distance-bottom:3.6pt;mso-position-horizontal-relative:page;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59C2D21" w14:textId="42319527" w:rsidR="006A63EF" w:rsidRDefault="006A63EF" w:rsidP="006A63EF">
                  <w:r>
                    <w:rPr>
                      <w:noProof/>
                    </w:rPr>
                    <w:drawing>
                      <wp:inline distT="0" distB="0" distL="0" distR="0" wp14:anchorId="0333C2C0" wp14:editId="0DE82A6E">
                        <wp:extent cx="2255520" cy="876300"/>
                        <wp:effectExtent l="0" t="0" r="0" b="0"/>
                        <wp:docPr id="9235636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563629" name="Picture 1" descr="A screenshot of a computer&#10;&#10;Description automatically generated"/>
                                <pic:cNvPicPr/>
                              </pic:nvPicPr>
                              <pic:blipFill>
                                <a:blip r:embed="rId102"/>
                                <a:stretch>
                                  <a:fillRect/>
                                </a:stretch>
                              </pic:blipFill>
                              <pic:spPr>
                                <a:xfrm>
                                  <a:off x="0" y="0"/>
                                  <a:ext cx="2255520" cy="876300"/>
                                </a:xfrm>
                                <a:prstGeom prst="rect">
                                  <a:avLst/>
                                </a:prstGeom>
                              </pic:spPr>
                            </pic:pic>
                          </a:graphicData>
                        </a:graphic>
                      </wp:inline>
                    </w:drawing>
                  </w:r>
                  <w:r>
                    <w:rPr>
                      <w:noProof/>
                    </w:rPr>
                    <w:drawing>
                      <wp:inline distT="0" distB="0" distL="0" distR="0" wp14:anchorId="76703529" wp14:editId="2EF137D7">
                        <wp:extent cx="2255520" cy="722630"/>
                        <wp:effectExtent l="0" t="0" r="0" b="0"/>
                        <wp:docPr id="161170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0893" name="Picture 1" descr="A screenshot of a computer&#10;&#10;Description automatically generated"/>
                                <pic:cNvPicPr/>
                              </pic:nvPicPr>
                              <pic:blipFill>
                                <a:blip r:embed="rId103"/>
                                <a:stretch>
                                  <a:fillRect/>
                                </a:stretch>
                              </pic:blipFill>
                              <pic:spPr>
                                <a:xfrm>
                                  <a:off x="0" y="0"/>
                                  <a:ext cx="2255520" cy="722630"/>
                                </a:xfrm>
                                <a:prstGeom prst="rect">
                                  <a:avLst/>
                                </a:prstGeom>
                              </pic:spPr>
                            </pic:pic>
                          </a:graphicData>
                        </a:graphic>
                      </wp:inline>
                    </w:drawing>
                  </w:r>
                </w:p>
              </w:txbxContent>
            </v:textbox>
            <w10:wrap type="square" anchorx="page"/>
          </v:shape>
        </w:pict>
      </w:r>
      <w:r>
        <w:rPr>
          <w:noProof/>
        </w:rPr>
        <w:pict w14:anchorId="453BBB91">
          <v:shape id="_x0000_s1060" type="#_x0000_t202" style="position:absolute;margin-left:598.5pt;margin-top:49.4pt;width:192.75pt;height:21pt;z-index:251723264;visibility:visible;mso-wrap-style:square;mso-width-percent:0;mso-height-percent:0;mso-wrap-distance-left:9pt;mso-wrap-distance-top:3.6pt;mso-wrap-distance-right:9pt;mso-wrap-distance-bottom:3.6pt;mso-position-horizontal-relative:pag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AAEEC5D" w14:textId="3535719C" w:rsidR="006A63EF" w:rsidRDefault="006A63EF" w:rsidP="006A63EF">
                  <w:r>
                    <w:rPr>
                      <w:noProof/>
                    </w:rPr>
                    <w:drawing>
                      <wp:inline distT="0" distB="0" distL="0" distR="0" wp14:anchorId="5E5434ED" wp14:editId="78808EE5">
                        <wp:extent cx="1581150" cy="223433"/>
                        <wp:effectExtent l="0" t="0" r="0" b="0"/>
                        <wp:docPr id="1136718159" name="Picture 1" descr="A black and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718159" name="Picture 1" descr="A black and white text&#10;&#10;Description automatically generated with medium confidence"/>
                                <pic:cNvPicPr/>
                              </pic:nvPicPr>
                              <pic:blipFill>
                                <a:blip r:embed="rId104"/>
                                <a:stretch>
                                  <a:fillRect/>
                                </a:stretch>
                              </pic:blipFill>
                              <pic:spPr>
                                <a:xfrm>
                                  <a:off x="0" y="0"/>
                                  <a:ext cx="1608966" cy="227364"/>
                                </a:xfrm>
                                <a:prstGeom prst="rect">
                                  <a:avLst/>
                                </a:prstGeom>
                              </pic:spPr>
                            </pic:pic>
                          </a:graphicData>
                        </a:graphic>
                      </wp:inline>
                    </w:drawing>
                  </w:r>
                </w:p>
              </w:txbxContent>
            </v:textbox>
            <w10:wrap type="square" anchorx="page"/>
          </v:shape>
        </w:pict>
      </w:r>
      <w:r>
        <w:rPr>
          <w:noProof/>
        </w:rPr>
        <w:pict w14:anchorId="453BBB91">
          <v:shape id="_x0000_s1027" type="#_x0000_t202" style="position:absolute;margin-left:566.2pt;margin-top:23.75pt;width:192.75pt;height:21pt;z-index:25172019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0171ABC3" w14:textId="6362B95C" w:rsidR="00043172" w:rsidRDefault="00043172" w:rsidP="00043172">
                  <w:r>
                    <w:rPr>
                      <w:noProof/>
                    </w:rPr>
                    <w:drawing>
                      <wp:inline distT="0" distB="0" distL="0" distR="0" wp14:anchorId="5D6DF854" wp14:editId="226C8145">
                        <wp:extent cx="2256155" cy="193027"/>
                        <wp:effectExtent l="0" t="0" r="0" b="0"/>
                        <wp:docPr id="2056447861" name="Picture 5">
                          <a:extLst xmlns:a="http://schemas.openxmlformats.org/drawingml/2006/main">
                            <a:ext uri="{FF2B5EF4-FFF2-40B4-BE49-F238E27FC236}">
                              <a16:creationId xmlns:a16="http://schemas.microsoft.com/office/drawing/2014/main" id="{93218F82-FF99-BE86-4039-28778CF1A5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3218F82-FF99-BE86-4039-28778CF1A50E}"/>
                                    </a:ext>
                                  </a:extLst>
                                </pic:cNvPr>
                                <pic:cNvPicPr>
                                  <a:picLocks noChangeAspect="1"/>
                                </pic:cNvPicPr>
                              </pic:nvPicPr>
                              <pic:blipFill>
                                <a:blip r:embed="rId105"/>
                                <a:stretch>
                                  <a:fillRect/>
                                </a:stretch>
                              </pic:blipFill>
                              <pic:spPr>
                                <a:xfrm>
                                  <a:off x="0" y="0"/>
                                  <a:ext cx="2256155" cy="193027"/>
                                </a:xfrm>
                                <a:prstGeom prst="rect">
                                  <a:avLst/>
                                </a:prstGeom>
                              </pic:spPr>
                            </pic:pic>
                          </a:graphicData>
                        </a:graphic>
                      </wp:inline>
                    </w:drawing>
                  </w:r>
                </w:p>
              </w:txbxContent>
            </v:textbox>
            <w10:wrap type="square" anchorx="page"/>
          </v:shape>
        </w:pict>
      </w:r>
      <w:r>
        <w:rPr>
          <w:noProof/>
        </w:rPr>
        <w:pict w14:anchorId="55C3ED32">
          <v:shape id="_x0000_s1026" type="#_x0000_t202" style="position:absolute;margin-left:566.2pt;margin-top:1.7pt;width:192.75pt;height:21pt;z-index:25172224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">
            <v:textbox>
              <w:txbxContent>
                <w:p w14:paraId="1B60E79E" w14:textId="12AEB0EB" w:rsidR="00043172" w:rsidRDefault="00043172" w:rsidP="00043172">
                  <w:r>
                    <w:rPr>
                      <w:noProof/>
                    </w:rPr>
                    <w:drawing>
                      <wp:inline distT="0" distB="0" distL="0" distR="0" wp14:anchorId="52C5E6AF" wp14:editId="21FA7780">
                        <wp:extent cx="2256155" cy="163830"/>
                        <wp:effectExtent l="0" t="0" r="0" b="7620"/>
                        <wp:docPr id="1895581527" name="Picture 3">
                          <a:extLst xmlns:a="http://schemas.openxmlformats.org/drawingml/2006/main">
                            <a:ext uri="{FF2B5EF4-FFF2-40B4-BE49-F238E27FC236}">
                              <a16:creationId xmlns:a16="http://schemas.microsoft.com/office/drawing/2014/main" id="{DEFF3F26-E527-07E4-7033-ABAF226675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581527" name="Picture 3">
                                  <a:extLst>
                                    <a:ext uri="{FF2B5EF4-FFF2-40B4-BE49-F238E27FC236}">
                                      <a16:creationId xmlns:a16="http://schemas.microsoft.com/office/drawing/2014/main" id="{DEFF3F26-E527-07E4-7033-ABAF2266757D}"/>
                                    </a:ext>
                                  </a:extLst>
                                </pic:cNvPr>
                                <pic:cNvPicPr>
                                  <a:picLocks noChangeAspect="1"/>
                                </pic:cNvPicPr>
                              </pic:nvPicPr>
                              <pic:blipFill>
                                <a:blip r:embed="rId106">
                                  <a:extLst>
                                    <a:ext uri="{28A0092B-C50C-407E-A947-70E740481C1C}">
                                      <a14:useLocalDpi xmlns:a14="http://schemas.microsoft.com/office/drawing/2010/main" val="0"/>
                                    </a:ext>
                                  </a:extLst>
                                </a:blip>
                                <a:stretch>
                                  <a:fillRect/>
                                </a:stretch>
                              </pic:blipFill>
                              <pic:spPr>
                                <a:xfrm>
                                  <a:off x="0" y="0"/>
                                  <a:ext cx="2256155" cy="163830"/>
                                </a:xfrm>
                                <a:prstGeom prst="rect">
                                  <a:avLst/>
                                </a:prstGeom>
                              </pic:spPr>
                            </pic:pic>
                          </a:graphicData>
                        </a:graphic>
                      </wp:inline>
                    </w:drawing>
                  </w:r>
                </w:p>
              </w:txbxContent>
            </v:textbox>
            <w10:wrap type="square" anchorx="page"/>
          </v:shape>
        </w:pict>
      </w:r>
      <w:r w:rsidR="00043172" w:rsidRPr="00043172">
        <w:rPr>
          <w:b/>
          <w:bCs/>
        </w:rPr>
        <w:t xml:space="preserve">Generic classes with two type parameters: </w:t>
      </w:r>
      <w:r w:rsidR="00043172" w:rsidRPr="00043172">
        <w:t xml:space="preserve"> </w:t>
      </w:r>
      <w:r w:rsidR="00043172">
        <w:t xml:space="preserve">You can declare more than one </w:t>
      </w:r>
      <w:proofErr w:type="gramStart"/>
      <w:r w:rsidR="00043172">
        <w:t>type</w:t>
      </w:r>
      <w:proofErr w:type="gramEnd"/>
      <w:r w:rsidR="00043172">
        <w:t xml:space="preserve"> parameter in a generic type. To specify two or more type parameters, simply use a comma-separated list. </w:t>
      </w:r>
      <w:proofErr w:type="gramStart"/>
      <w:r w:rsidR="00043172" w:rsidRPr="00043172">
        <w:t>so</w:t>
      </w:r>
      <w:proofErr w:type="gramEnd"/>
      <w:r w:rsidR="00043172" w:rsidRPr="00043172">
        <w:t xml:space="preserve"> we could do T1, T2, T3. </w:t>
      </w:r>
      <w:r w:rsidR="00043172">
        <w:t xml:space="preserve">But </w:t>
      </w:r>
      <w:proofErr w:type="gramStart"/>
      <w:r w:rsidR="00043172">
        <w:t>again</w:t>
      </w:r>
      <w:proofErr w:type="gramEnd"/>
      <w:r w:rsidR="00043172">
        <w:t xml:space="preserve"> t instead of using type parameters like this, it's easier to read the code with alternate letter selections. And these are usually S, U, and V, in that order. If we had three types, we'd probably want to declare this class as shown here, with T, S, and U.</w:t>
      </w:r>
    </w:p>
    <w:p w14:paraId="52BD5821" w14:textId="7297E05F" w:rsidR="00043172" w:rsidRPr="006A63EF" w:rsidRDefault="00043172" w:rsidP="00043172">
      <w:r w:rsidRPr="00043172">
        <w:rPr>
          <w:b/>
          <w:bCs/>
        </w:rPr>
        <w:t>Bounded Types:</w:t>
      </w:r>
      <w:r w:rsidR="006A63EF">
        <w:rPr>
          <w:b/>
          <w:bCs/>
        </w:rPr>
        <w:t xml:space="preserve"> </w:t>
      </w:r>
      <w:r w:rsidR="006A63EF" w:rsidRPr="006A63EF">
        <w:t xml:space="preserve">When specifying a </w:t>
      </w:r>
      <w:proofErr w:type="gramStart"/>
      <w:r w:rsidR="006A63EF" w:rsidRPr="006A63EF">
        <w:t>type</w:t>
      </w:r>
      <w:proofErr w:type="gramEnd"/>
      <w:r w:rsidR="006A63EF" w:rsidRPr="006A63EF">
        <w:t xml:space="preserve"> parameter, you can create an upper bound that declares the superclass from which all type arguments must be derived.</w:t>
      </w:r>
      <w:r w:rsidR="006A63EF">
        <w:br/>
      </w:r>
      <w:r w:rsidR="006A63EF" w:rsidRPr="006A63EF">
        <w:t xml:space="preserve"> We can achieve this by using extends clause when specifying the type parameter.</w:t>
      </w:r>
    </w:p>
    <w:p w14:paraId="50B680DD" w14:textId="016976F4" w:rsidR="00043172" w:rsidRDefault="006A63EF" w:rsidP="006A63EF">
      <w:pPr>
        <w:pStyle w:val="ListParagraph"/>
        <w:numPr>
          <w:ilvl w:val="0"/>
          <w:numId w:val="21"/>
        </w:numPr>
      </w:pPr>
      <w:r w:rsidRPr="006A63EF">
        <w:t xml:space="preserve"> Here T extends </w:t>
      </w:r>
      <w:r>
        <w:t xml:space="preserve">superclass: </w:t>
      </w:r>
      <w:r w:rsidRPr="006A63EF">
        <w:t xml:space="preserve"> </w:t>
      </w:r>
      <w:r>
        <w:t>This specifies that T can only be replaced by superclass, or subclasses of superclass. Thus, superclass defines an inclusive, upper limit (</w:t>
      </w:r>
      <w:r w:rsidRPr="006A63EF">
        <w:t xml:space="preserve">In this example, T can be any class that extends Number, such as Integer, Double, or </w:t>
      </w:r>
      <w:proofErr w:type="spellStart"/>
      <w:r w:rsidRPr="006A63EF">
        <w:t>BigDecimal</w:t>
      </w:r>
      <w:proofErr w:type="spellEnd"/>
      <w:r w:rsidRPr="006A63EF">
        <w:t>.</w:t>
      </w:r>
      <w:r>
        <w:t>)</w:t>
      </w:r>
    </w:p>
    <w:p w14:paraId="73FD5CB7" w14:textId="03286302" w:rsidR="006A63EF" w:rsidRDefault="006A63EF" w:rsidP="006A63EF">
      <w:pPr>
        <w:pStyle w:val="ListParagraph"/>
        <w:numPr>
          <w:ilvl w:val="0"/>
          <w:numId w:val="21"/>
        </w:numPr>
      </w:pPr>
      <w:r>
        <w:t xml:space="preserve">Lower Bound: T </w:t>
      </w:r>
      <w:r w:rsidRPr="006A63EF">
        <w:t>can be Number, Object, or any other class that Integer extends.</w:t>
      </w:r>
    </w:p>
    <w:p w14:paraId="2A91208C" w14:textId="77777777" w:rsidR="006A63EF" w:rsidRDefault="006A63EF" w:rsidP="006A63EF">
      <w:pPr>
        <w:pStyle w:val="ListParagraph"/>
        <w:numPr>
          <w:ilvl w:val="0"/>
          <w:numId w:val="37"/>
        </w:numPr>
      </w:pPr>
      <w:r w:rsidRPr="006A63EF">
        <w:lastRenderedPageBreak/>
        <w:t>In addition to using a class type as a bond, you can also use an interface type. In fact, you can specify multiple interfaces as bounds.</w:t>
      </w:r>
    </w:p>
    <w:p w14:paraId="041C08C5" w14:textId="62E333D5" w:rsidR="006A63EF" w:rsidRDefault="006A63EF" w:rsidP="006A63EF">
      <w:pPr>
        <w:pStyle w:val="ListParagraph"/>
        <w:numPr>
          <w:ilvl w:val="0"/>
          <w:numId w:val="37"/>
        </w:numPr>
      </w:pPr>
      <w:r w:rsidRPr="006A63EF">
        <w:t xml:space="preserve"> A bound can include both class type and one or more interfaces.</w:t>
      </w:r>
    </w:p>
    <w:p w14:paraId="4ABAB2A1" w14:textId="41484FF7" w:rsidR="006A63EF" w:rsidRDefault="006A63EF" w:rsidP="006A63EF">
      <w:pPr>
        <w:pStyle w:val="ListParagraph"/>
        <w:numPr>
          <w:ilvl w:val="1"/>
          <w:numId w:val="37"/>
        </w:numPr>
      </w:pPr>
      <w:r w:rsidRPr="006A63EF">
        <w:t>In this case class type must be f</w:t>
      </w:r>
      <w:r>
        <w:t>irst.</w:t>
      </w:r>
    </w:p>
    <w:p w14:paraId="63B9BB55" w14:textId="687BCEB8" w:rsidR="006A63EF" w:rsidRDefault="00000000" w:rsidP="006A63EF">
      <w:pPr>
        <w:pStyle w:val="ListParagraph"/>
        <w:numPr>
          <w:ilvl w:val="1"/>
          <w:numId w:val="37"/>
        </w:numPr>
      </w:pPr>
      <w:r>
        <w:rPr>
          <w:noProof/>
        </w:rPr>
        <w:pict w14:anchorId="453BBB91">
          <v:shape id="_x0000_s1062" type="#_x0000_t202" style="position:absolute;left:0;text-align:left;margin-left:480.75pt;margin-top:28.7pt;width:296.25pt;height:87.75pt;z-index:25172531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CAB9673" w14:textId="28F1A5AB" w:rsidR="00B7548E" w:rsidRDefault="00B7548E" w:rsidP="00B7548E">
                  <w:r w:rsidRPr="00B7548E">
                    <w:rPr>
                      <w:noProof/>
                    </w:rPr>
                    <w:drawing>
                      <wp:inline distT="0" distB="0" distL="0" distR="0" wp14:anchorId="596D529B" wp14:editId="24262293">
                        <wp:extent cx="3581400" cy="977278"/>
                        <wp:effectExtent l="0" t="0" r="0" b="0"/>
                        <wp:docPr id="719503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503498" name="Picture 1" descr="A screenshot of a computer&#10;&#10;Description automatically generated"/>
                                <pic:cNvPicPr/>
                              </pic:nvPicPr>
                              <pic:blipFill>
                                <a:blip r:embed="rId107"/>
                                <a:stretch>
                                  <a:fillRect/>
                                </a:stretch>
                              </pic:blipFill>
                              <pic:spPr>
                                <a:xfrm>
                                  <a:off x="0" y="0"/>
                                  <a:ext cx="3609677" cy="984994"/>
                                </a:xfrm>
                                <a:prstGeom prst="rect">
                                  <a:avLst/>
                                </a:prstGeom>
                              </pic:spPr>
                            </pic:pic>
                          </a:graphicData>
                        </a:graphic>
                      </wp:inline>
                    </w:drawing>
                  </w:r>
                </w:p>
              </w:txbxContent>
            </v:textbox>
            <w10:wrap type="square" anchorx="page"/>
          </v:shape>
        </w:pict>
      </w:r>
      <w:r w:rsidR="006A63EF" w:rsidRPr="006A63EF">
        <w:t xml:space="preserve">When specifying a bound that has </w:t>
      </w:r>
      <w:proofErr w:type="gramStart"/>
      <w:r w:rsidR="006A63EF" w:rsidRPr="006A63EF">
        <w:t>class</w:t>
      </w:r>
      <w:proofErr w:type="gramEnd"/>
      <w:r w:rsidR="006A63EF" w:rsidRPr="006A63EF">
        <w:t xml:space="preserve"> and an interface or multiple interfaces, use the </w:t>
      </w:r>
      <w:r w:rsidR="006A63EF">
        <w:t>&amp;</w:t>
      </w:r>
      <w:r w:rsidR="006A63EF" w:rsidRPr="006A63EF">
        <w:t xml:space="preserve"> operator to connect them. This creates an intersection type.</w:t>
      </w:r>
    </w:p>
    <w:p w14:paraId="18B464D6" w14:textId="688A1603" w:rsidR="006A63EF" w:rsidRDefault="00B7548E" w:rsidP="00B7548E">
      <w:r w:rsidRPr="00B7548E">
        <w:rPr>
          <w:noProof/>
        </w:rPr>
        <w:drawing>
          <wp:inline distT="0" distB="0" distL="0" distR="0" wp14:anchorId="6627FFCC" wp14:editId="0AB0BA66">
            <wp:extent cx="2819400" cy="138944"/>
            <wp:effectExtent l="0" t="0" r="0" b="0"/>
            <wp:docPr id="1669233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33380" name=""/>
                    <pic:cNvPicPr/>
                  </pic:nvPicPr>
                  <pic:blipFill>
                    <a:blip r:embed="rId108"/>
                    <a:stretch>
                      <a:fillRect/>
                    </a:stretch>
                  </pic:blipFill>
                  <pic:spPr>
                    <a:xfrm>
                      <a:off x="0" y="0"/>
                      <a:ext cx="2861152" cy="141002"/>
                    </a:xfrm>
                    <a:prstGeom prst="rect">
                      <a:avLst/>
                    </a:prstGeom>
                  </pic:spPr>
                </pic:pic>
              </a:graphicData>
            </a:graphic>
          </wp:inline>
        </w:drawing>
      </w:r>
    </w:p>
    <w:p w14:paraId="3D9757E2" w14:textId="1944C4D7" w:rsidR="00B7548E" w:rsidRDefault="00B7548E" w:rsidP="00B7548E">
      <w:r w:rsidRPr="00FF64D1">
        <w:rPr>
          <w:b/>
          <w:bCs/>
        </w:rPr>
        <w:t>Using wild card arguments:</w:t>
      </w:r>
      <w:r>
        <w:t xml:space="preserve"> </w:t>
      </w:r>
      <w:r w:rsidRPr="00B7548E">
        <w:t xml:space="preserve">Denoted </w:t>
      </w:r>
      <w:proofErr w:type="gramStart"/>
      <w:r w:rsidR="00627834" w:rsidRPr="00B7548E">
        <w:t>by</w:t>
      </w:r>
      <w:r w:rsidR="00627834">
        <w:t xml:space="preserve"> </w:t>
      </w:r>
      <w:r w:rsidR="00627834" w:rsidRPr="00B7548E">
        <w:t>?</w:t>
      </w:r>
      <w:proofErr w:type="gramEnd"/>
      <w:r w:rsidRPr="00B7548E">
        <w:t xml:space="preserve"> extends Type, where Type is a specific type. This wildcard allows any type that is a subtype of Type or Type itself.</w:t>
      </w:r>
    </w:p>
    <w:p w14:paraId="5DA7FF25" w14:textId="10EFC505" w:rsidR="00FF64D1" w:rsidRDefault="00FF64D1" w:rsidP="00FF64D1">
      <w:r w:rsidRPr="00314FCE">
        <w:rPr>
          <w:b/>
          <w:bCs/>
        </w:rPr>
        <w:t>Generic Exception Restriction</w:t>
      </w:r>
      <w:r>
        <w:t>: A generic class cannot extend Throwable. This means that you cannot create generic exception classes.</w:t>
      </w:r>
    </w:p>
    <w:p w14:paraId="5837B728" w14:textId="470BE105" w:rsidR="00FF64D1" w:rsidRDefault="00000000" w:rsidP="00B7548E">
      <w:bookmarkStart w:id="2" w:name="_Hlk166771225"/>
      <w:r>
        <w:rPr>
          <w:noProof/>
        </w:rPr>
        <w:pict w14:anchorId="453BBB91">
          <v:shape id="_x0000_s1063" type="#_x0000_t202" style="position:absolute;margin-left:483.75pt;margin-top:4.25pt;width:293.25pt;height:113.25pt;z-index:251726336;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5C8F32D1" w14:textId="0E21BCDA" w:rsidR="00534ED1" w:rsidRDefault="00534ED1" w:rsidP="00534ED1">
                  <w:r w:rsidRPr="00534ED1">
                    <w:rPr>
                      <w:noProof/>
                    </w:rPr>
                    <w:drawing>
                      <wp:inline distT="0" distB="0" distL="0" distR="0" wp14:anchorId="3F56A8F3" wp14:editId="1FFDF02C">
                        <wp:extent cx="3219450" cy="1097759"/>
                        <wp:effectExtent l="0" t="0" r="0" b="0"/>
                        <wp:docPr id="1978099762" name="Picture 1" descr="A close-up of a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099762" name="Picture 1" descr="A close-up of a list&#10;&#10;Description automatically generated"/>
                                <pic:cNvPicPr/>
                              </pic:nvPicPr>
                              <pic:blipFill>
                                <a:blip r:embed="rId109"/>
                                <a:stretch>
                                  <a:fillRect/>
                                </a:stretch>
                              </pic:blipFill>
                              <pic:spPr>
                                <a:xfrm>
                                  <a:off x="0" y="0"/>
                                  <a:ext cx="3246079" cy="1106839"/>
                                </a:xfrm>
                                <a:prstGeom prst="rect">
                                  <a:avLst/>
                                </a:prstGeom>
                              </pic:spPr>
                            </pic:pic>
                          </a:graphicData>
                        </a:graphic>
                      </wp:inline>
                    </w:drawing>
                  </w:r>
                </w:p>
              </w:txbxContent>
            </v:textbox>
            <w10:wrap type="square" anchorx="page"/>
          </v:shape>
        </w:pict>
      </w:r>
    </w:p>
    <w:bookmarkEnd w:id="1"/>
    <w:p w14:paraId="7538F576" w14:textId="2F4D8748" w:rsidR="00B7548E" w:rsidRPr="00D155ED" w:rsidRDefault="006C235B" w:rsidP="00B7548E">
      <w:pPr>
        <w:rPr>
          <w:b/>
          <w:bCs/>
        </w:rPr>
      </w:pPr>
      <w:r w:rsidRPr="00D155ED">
        <w:rPr>
          <w:b/>
          <w:bCs/>
        </w:rPr>
        <w:t>Nested Classes:</w:t>
      </w:r>
    </w:p>
    <w:p w14:paraId="6F9713D7" w14:textId="522C643F" w:rsidR="006C235B" w:rsidRDefault="00534ED1" w:rsidP="006C235B">
      <w:pPr>
        <w:pStyle w:val="ListParagraph"/>
        <w:numPr>
          <w:ilvl w:val="0"/>
          <w:numId w:val="21"/>
        </w:numPr>
      </w:pPr>
      <w:r w:rsidRPr="00534ED1">
        <w:t xml:space="preserve">A class usually contains attributes and methods. However, a class can contain other types within the class body, such as other classes, interfaces, </w:t>
      </w:r>
      <w:proofErr w:type="spellStart"/>
      <w:r w:rsidRPr="00534ED1">
        <w:t>enums</w:t>
      </w:r>
      <w:proofErr w:type="spellEnd"/>
      <w:r w:rsidRPr="00534ED1">
        <w:t>, and records. These are called nested types or nested classes.</w:t>
      </w:r>
    </w:p>
    <w:p w14:paraId="4DBA1BF6" w14:textId="2DC44619" w:rsidR="00534ED1" w:rsidRDefault="00000000" w:rsidP="00534ED1">
      <w:r>
        <w:rPr>
          <w:noProof/>
        </w:rPr>
        <w:pict w14:anchorId="453BBB91">
          <v:shape id="_x0000_s1064" type="#_x0000_t202" style="position:absolute;margin-left:489.75pt;margin-top:27.05pt;width:287.25pt;height:121.5pt;z-index:25172736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76135A8" w14:textId="37152B52" w:rsidR="00534ED1" w:rsidRDefault="00534ED1" w:rsidP="00534ED1">
                  <w:pPr>
                    <w:rPr>
                      <w:noProof/>
                    </w:rPr>
                  </w:pPr>
                  <w:r>
                    <w:rPr>
                      <w:noProof/>
                    </w:rPr>
                    <w:drawing>
                      <wp:inline distT="0" distB="0" distL="0" distR="0" wp14:anchorId="422BC64D" wp14:editId="644EAE40">
                        <wp:extent cx="3531870" cy="219075"/>
                        <wp:effectExtent l="0" t="0" r="0" b="0"/>
                        <wp:docPr id="2144794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794706" name=""/>
                                <pic:cNvPicPr/>
                              </pic:nvPicPr>
                              <pic:blipFill>
                                <a:blip r:embed="rId110"/>
                                <a:stretch>
                                  <a:fillRect/>
                                </a:stretch>
                              </pic:blipFill>
                              <pic:spPr>
                                <a:xfrm>
                                  <a:off x="0" y="0"/>
                                  <a:ext cx="3531870" cy="219075"/>
                                </a:xfrm>
                                <a:prstGeom prst="rect">
                                  <a:avLst/>
                                </a:prstGeom>
                              </pic:spPr>
                            </pic:pic>
                          </a:graphicData>
                        </a:graphic>
                      </wp:inline>
                    </w:drawing>
                  </w:r>
                </w:p>
                <w:p w14:paraId="1CCADD2C" w14:textId="430C0D8A" w:rsidR="00534ED1" w:rsidRDefault="00534ED1" w:rsidP="00534ED1">
                  <w:r>
                    <w:rPr>
                      <w:noProof/>
                    </w:rPr>
                    <w:drawing>
                      <wp:inline distT="0" distB="0" distL="0" distR="0" wp14:anchorId="1FA71038" wp14:editId="74082DBC">
                        <wp:extent cx="3531870" cy="1106170"/>
                        <wp:effectExtent l="0" t="0" r="0" b="0"/>
                        <wp:docPr id="422654414"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654414" name="Picture 1" descr="A computer screen shot of text&#10;&#10;Description automatically generated"/>
                                <pic:cNvPicPr/>
                              </pic:nvPicPr>
                              <pic:blipFill>
                                <a:blip r:embed="rId111"/>
                                <a:stretch>
                                  <a:fillRect/>
                                </a:stretch>
                              </pic:blipFill>
                              <pic:spPr>
                                <a:xfrm>
                                  <a:off x="0" y="0"/>
                                  <a:ext cx="3531870" cy="1106170"/>
                                </a:xfrm>
                                <a:prstGeom prst="rect">
                                  <a:avLst/>
                                </a:prstGeom>
                              </pic:spPr>
                            </pic:pic>
                          </a:graphicData>
                        </a:graphic>
                      </wp:inline>
                    </w:drawing>
                  </w:r>
                </w:p>
              </w:txbxContent>
            </v:textbox>
            <w10:wrap type="square" anchorx="page"/>
          </v:shape>
        </w:pict>
      </w:r>
      <w:proofErr w:type="gramStart"/>
      <w:r w:rsidR="00534ED1">
        <w:t>Note :</w:t>
      </w:r>
      <w:proofErr w:type="gramEnd"/>
      <w:r w:rsidR="00534ED1">
        <w:t xml:space="preserve"> </w:t>
      </w:r>
      <w:r w:rsidR="00534ED1" w:rsidRPr="00534ED1">
        <w:t>Only static nested classes were allowed to have static methods before JDK 1</w:t>
      </w:r>
      <w:r w:rsidR="00534ED1">
        <w:t>6</w:t>
      </w:r>
      <w:r w:rsidR="00534ED1" w:rsidRPr="00534ED1">
        <w:t>. Now all four types of nested classes can have static members of any type, including static methods.</w:t>
      </w:r>
    </w:p>
    <w:p w14:paraId="3FBB36DB" w14:textId="30CD1B21" w:rsidR="00534ED1" w:rsidRDefault="00534ED1" w:rsidP="00534ED1">
      <w:r w:rsidRPr="00534ED1">
        <w:rPr>
          <w:b/>
          <w:bCs/>
        </w:rPr>
        <w:t>Static Nested Classes</w:t>
      </w:r>
      <w:r>
        <w:rPr>
          <w:b/>
          <w:bCs/>
        </w:rPr>
        <w:t xml:space="preserve">: </w:t>
      </w:r>
    </w:p>
    <w:p w14:paraId="77206FCC" w14:textId="4B223D4F" w:rsidR="00534ED1" w:rsidRDefault="00534ED1" w:rsidP="00534ED1">
      <w:pPr>
        <w:pStyle w:val="ListParagraph"/>
        <w:numPr>
          <w:ilvl w:val="0"/>
          <w:numId w:val="21"/>
        </w:numPr>
      </w:pPr>
      <w:r w:rsidRPr="00534ED1">
        <w:t>It is a class enclosed in the structure of another class declaring it as static.</w:t>
      </w:r>
    </w:p>
    <w:p w14:paraId="6757BB74" w14:textId="1B4717D5" w:rsidR="00534ED1" w:rsidRDefault="00534ED1" w:rsidP="00534ED1">
      <w:pPr>
        <w:pStyle w:val="ListParagraph"/>
        <w:numPr>
          <w:ilvl w:val="0"/>
          <w:numId w:val="21"/>
        </w:numPr>
      </w:pPr>
      <w:r w:rsidRPr="00534ED1">
        <w:t>To access this class externally, it requires the outer class name as a part of qualifying name.</w:t>
      </w:r>
      <w:r>
        <w:t xml:space="preserve"> </w:t>
      </w:r>
      <w:r w:rsidRPr="00534ED1">
        <w:t xml:space="preserve">Here the static nested class is Employee Comparator. </w:t>
      </w:r>
      <w:proofErr w:type="gramStart"/>
      <w:r w:rsidRPr="00534ED1">
        <w:t>In order to</w:t>
      </w:r>
      <w:proofErr w:type="gramEnd"/>
      <w:r w:rsidRPr="00534ED1">
        <w:t xml:space="preserve"> access it, we require the outer class name that is Employee.</w:t>
      </w:r>
    </w:p>
    <w:p w14:paraId="2C71B7E7" w14:textId="0DBD43BF" w:rsidR="00534ED1" w:rsidRDefault="00534ED1" w:rsidP="00534ED1">
      <w:pPr>
        <w:pStyle w:val="ListParagraph"/>
        <w:numPr>
          <w:ilvl w:val="0"/>
          <w:numId w:val="21"/>
        </w:numPr>
      </w:pPr>
      <w:r w:rsidRPr="00534ED1">
        <w:t xml:space="preserve">The major advantage of static nested class is being </w:t>
      </w:r>
      <w:proofErr w:type="spellStart"/>
      <w:proofErr w:type="gramStart"/>
      <w:r w:rsidRPr="00534ED1">
        <w:t>to</w:t>
      </w:r>
      <w:proofErr w:type="spellEnd"/>
      <w:proofErr w:type="gramEnd"/>
      <w:r w:rsidRPr="00534ED1">
        <w:t xml:space="preserve"> able to access private attributes of the outer class.</w:t>
      </w:r>
    </w:p>
    <w:p w14:paraId="1BF49A64" w14:textId="4F283E59" w:rsidR="00534ED1" w:rsidRDefault="00000000" w:rsidP="00534ED1">
      <w:pPr>
        <w:pStyle w:val="ListParagraph"/>
        <w:numPr>
          <w:ilvl w:val="0"/>
          <w:numId w:val="21"/>
        </w:numPr>
      </w:pPr>
      <w:r>
        <w:rPr>
          <w:noProof/>
        </w:rPr>
        <w:pict w14:anchorId="453BBB91">
          <v:shape id="_x0000_s1066" type="#_x0000_t202" style="position:absolute;left:0;text-align:left;margin-left:491.25pt;margin-top:5.15pt;width:296.25pt;height:87.75pt;z-index:25172838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66">
              <w:txbxContent>
                <w:p w14:paraId="3D546B7F" w14:textId="008ADF5E" w:rsidR="008E7E00" w:rsidRDefault="008E7E00" w:rsidP="008E7E00">
                  <w:r>
                    <w:rPr>
                      <w:noProof/>
                    </w:rPr>
                    <w:drawing>
                      <wp:inline distT="0" distB="0" distL="0" distR="0" wp14:anchorId="6AA7C3A1" wp14:editId="1CFCA8A7">
                        <wp:extent cx="3569970" cy="217805"/>
                        <wp:effectExtent l="0" t="0" r="0" b="0"/>
                        <wp:docPr id="1932165530" name="Picture 2">
                          <a:extLst xmlns:a="http://schemas.openxmlformats.org/drawingml/2006/main">
                            <a:ext uri="{FF2B5EF4-FFF2-40B4-BE49-F238E27FC236}">
                              <a16:creationId xmlns:a16="http://schemas.microsoft.com/office/drawing/2014/main" id="{275F01F3-778F-D551-7BEB-FC7D68AC8D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75F01F3-778F-D551-7BEB-FC7D68AC8DF6}"/>
                                    </a:ext>
                                  </a:extLst>
                                </pic:cNvPr>
                                <pic:cNvPicPr>
                                  <a:picLocks noChangeAspect="1"/>
                                </pic:cNvPicPr>
                              </pic:nvPicPr>
                              <pic:blipFill>
                                <a:blip r:embed="rId112"/>
                                <a:stretch>
                                  <a:fillRect/>
                                </a:stretch>
                              </pic:blipFill>
                              <pic:spPr>
                                <a:xfrm>
                                  <a:off x="0" y="0"/>
                                  <a:ext cx="3569970" cy="217805"/>
                                </a:xfrm>
                                <a:prstGeom prst="rect">
                                  <a:avLst/>
                                </a:prstGeom>
                              </pic:spPr>
                            </pic:pic>
                          </a:graphicData>
                        </a:graphic>
                      </wp:inline>
                    </w:drawing>
                  </w:r>
                </w:p>
                <w:p w14:paraId="33B26837" w14:textId="3B8E4489" w:rsidR="008E7E00" w:rsidRDefault="008E7E00" w:rsidP="008E7E00">
                  <w:r>
                    <w:rPr>
                      <w:noProof/>
                    </w:rPr>
                    <w:drawing>
                      <wp:inline distT="0" distB="0" distL="0" distR="0" wp14:anchorId="5BE80C51" wp14:editId="0C706DB8">
                        <wp:extent cx="5836463" cy="381000"/>
                        <wp:effectExtent l="0" t="0" r="0" b="0"/>
                        <wp:docPr id="139298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983417" name=""/>
                                <pic:cNvPicPr/>
                              </pic:nvPicPr>
                              <pic:blipFill>
                                <a:blip r:embed="rId113"/>
                                <a:stretch>
                                  <a:fillRect/>
                                </a:stretch>
                              </pic:blipFill>
                              <pic:spPr>
                                <a:xfrm>
                                  <a:off x="0" y="0"/>
                                  <a:ext cx="5849823" cy="381872"/>
                                </a:xfrm>
                                <a:prstGeom prst="rect">
                                  <a:avLst/>
                                </a:prstGeom>
                              </pic:spPr>
                            </pic:pic>
                          </a:graphicData>
                        </a:graphic>
                      </wp:inline>
                    </w:drawing>
                  </w:r>
                </w:p>
              </w:txbxContent>
            </v:textbox>
            <w10:wrap type="square" anchorx="page"/>
          </v:shape>
        </w:pict>
      </w:r>
      <w:r w:rsidR="00534ED1" w:rsidRPr="00534ED1">
        <w:t>Similarly, the outer class can access any attributes of the nested static class, including private attributes.</w:t>
      </w:r>
    </w:p>
    <w:p w14:paraId="3BC9DB6F" w14:textId="7DF4B93D" w:rsidR="00197FC2" w:rsidRDefault="00197FC2" w:rsidP="00534ED1">
      <w:pPr>
        <w:pStyle w:val="ListParagraph"/>
        <w:numPr>
          <w:ilvl w:val="0"/>
          <w:numId w:val="21"/>
        </w:numPr>
      </w:pPr>
      <w:r w:rsidRPr="00197FC2">
        <w:t>Starting master classes doesn't have access to the instance variables and methods of their enclosing class.</w:t>
      </w:r>
    </w:p>
    <w:p w14:paraId="2893C493" w14:textId="62795FBC" w:rsidR="00E64E04" w:rsidRDefault="00E64E04" w:rsidP="00E64E04">
      <w:r w:rsidRPr="00E64E04">
        <w:t>S</w:t>
      </w:r>
      <w:r>
        <w:t>tatic nested</w:t>
      </w:r>
      <w:r w:rsidRPr="00E64E04">
        <w:t xml:space="preserve"> classes can be used to logically group related functionality together. </w:t>
      </w:r>
      <w:proofErr w:type="gramStart"/>
      <w:r w:rsidRPr="00E64E04">
        <w:t>And also</w:t>
      </w:r>
      <w:proofErr w:type="gramEnd"/>
      <w:r w:rsidRPr="00E64E04">
        <w:t xml:space="preserve"> improve encapsulation</w:t>
      </w:r>
      <w:r>
        <w:t xml:space="preserve"> (</w:t>
      </w:r>
      <w:r w:rsidR="00197FC2" w:rsidRPr="00197FC2">
        <w:t>Nested static classes can access private members of their enclosing class, providing better encapsulation and access control. This allows the utility methods to interact with private members of the enclosing class, which might not be accessible from outside the class</w:t>
      </w:r>
      <w:r>
        <w:t>).</w:t>
      </w:r>
    </w:p>
    <w:p w14:paraId="47CAF6BA" w14:textId="77777777" w:rsidR="00197FC2" w:rsidRDefault="00197FC2" w:rsidP="00197FC2">
      <w:proofErr w:type="spellStart"/>
      <w:proofErr w:type="gramStart"/>
      <w:r>
        <w:t>Lets</w:t>
      </w:r>
      <w:proofErr w:type="spellEnd"/>
      <w:proofErr w:type="gramEnd"/>
      <w:r>
        <w:t xml:space="preserve"> take an example</w:t>
      </w:r>
    </w:p>
    <w:p w14:paraId="47C913FA" w14:textId="4E7014AA" w:rsidR="00197FC2" w:rsidRDefault="00197FC2" w:rsidP="00197FC2">
      <w:pPr>
        <w:pStyle w:val="ListParagraph"/>
        <w:numPr>
          <w:ilvl w:val="0"/>
          <w:numId w:val="21"/>
        </w:numPr>
      </w:pPr>
      <w:r>
        <w:lastRenderedPageBreak/>
        <w:t xml:space="preserve">The </w:t>
      </w:r>
      <w:proofErr w:type="spellStart"/>
      <w:r>
        <w:t>PatientRecord</w:t>
      </w:r>
      <w:proofErr w:type="spellEnd"/>
      <w:r>
        <w:t xml:space="preserve"> class represents patient information such as </w:t>
      </w:r>
      <w:proofErr w:type="spellStart"/>
      <w:r>
        <w:t>patientId</w:t>
      </w:r>
      <w:proofErr w:type="spellEnd"/>
      <w:r>
        <w:t>, name, age, and diagnosis.</w:t>
      </w:r>
    </w:p>
    <w:p w14:paraId="29B0ECC6" w14:textId="77777777" w:rsidR="00197FC2" w:rsidRDefault="00197FC2" w:rsidP="00197FC2">
      <w:pPr>
        <w:pStyle w:val="ListParagraph"/>
        <w:numPr>
          <w:ilvl w:val="0"/>
          <w:numId w:val="21"/>
        </w:numPr>
      </w:pPr>
      <w:r>
        <w:t xml:space="preserve">We have a nested static class </w:t>
      </w:r>
      <w:proofErr w:type="spellStart"/>
      <w:r>
        <w:t>DataUtils</w:t>
      </w:r>
      <w:proofErr w:type="spellEnd"/>
      <w:r>
        <w:t xml:space="preserve"> within </w:t>
      </w:r>
      <w:proofErr w:type="spellStart"/>
      <w:r>
        <w:t>PatientRecord</w:t>
      </w:r>
      <w:proofErr w:type="spellEnd"/>
      <w:r>
        <w:t xml:space="preserve"> to encapsulate utility methods for data validation and processing. These methods include </w:t>
      </w:r>
      <w:proofErr w:type="spellStart"/>
      <w:r>
        <w:t>isValidAge</w:t>
      </w:r>
      <w:proofErr w:type="spellEnd"/>
      <w:r>
        <w:t xml:space="preserve">, </w:t>
      </w:r>
      <w:proofErr w:type="spellStart"/>
      <w:r>
        <w:t>isValidDiagnosis</w:t>
      </w:r>
      <w:proofErr w:type="spellEnd"/>
      <w:r>
        <w:t xml:space="preserve">, and </w:t>
      </w:r>
      <w:proofErr w:type="spellStart"/>
      <w:r>
        <w:t>formatName</w:t>
      </w:r>
      <w:proofErr w:type="spellEnd"/>
      <w:r>
        <w:t>.</w:t>
      </w:r>
    </w:p>
    <w:p w14:paraId="49AC421D" w14:textId="117752D2" w:rsidR="00197FC2" w:rsidRDefault="00197FC2" w:rsidP="00197FC2">
      <w:pPr>
        <w:pStyle w:val="ListParagraph"/>
        <w:numPr>
          <w:ilvl w:val="0"/>
          <w:numId w:val="21"/>
        </w:numPr>
      </w:pPr>
      <w:r>
        <w:t xml:space="preserve">By grouping these utility methods within a nested static class, we improve the organization and clarity of our code. This is particularly useful because the </w:t>
      </w:r>
      <w:proofErr w:type="spellStart"/>
      <w:r>
        <w:t>PatientRecord</w:t>
      </w:r>
      <w:proofErr w:type="spellEnd"/>
      <w:r>
        <w:t xml:space="preserve"> class may have other non-static members and methods related to patient information, and we want to separate the utility methods from the rest of the class's functionality.</w:t>
      </w:r>
    </w:p>
    <w:p w14:paraId="29F5A178" w14:textId="377194E3" w:rsidR="008E7E00" w:rsidRDefault="008E7E00" w:rsidP="008E7E00">
      <w:r w:rsidRPr="00D82828">
        <w:rPr>
          <w:b/>
          <w:bCs/>
        </w:rPr>
        <w:t>Inner classes</w:t>
      </w:r>
      <w:r>
        <w:t>:</w:t>
      </w:r>
      <w:r w:rsidRPr="008E7E00">
        <w:t xml:space="preserve"> These are the </w:t>
      </w:r>
      <w:r w:rsidR="00197FC2" w:rsidRPr="008E7E00">
        <w:t>non-static</w:t>
      </w:r>
      <w:r w:rsidRPr="008E7E00">
        <w:t xml:space="preserve"> classes declared on an </w:t>
      </w:r>
      <w:proofErr w:type="gramStart"/>
      <w:r w:rsidRPr="008E7E00">
        <w:t>enclosing</w:t>
      </w:r>
      <w:proofErr w:type="gramEnd"/>
      <w:r w:rsidRPr="008E7E00">
        <w:t xml:space="preserve"> class at a member level.</w:t>
      </w:r>
    </w:p>
    <w:p w14:paraId="5232ADCF" w14:textId="49BB707D" w:rsidR="00197FC2" w:rsidRDefault="00197FC2" w:rsidP="00197FC2">
      <w:pPr>
        <w:pStyle w:val="ListParagraph"/>
        <w:numPr>
          <w:ilvl w:val="0"/>
          <w:numId w:val="38"/>
        </w:numPr>
      </w:pPr>
      <w:r w:rsidRPr="00197FC2">
        <w:t>Unlike started nested classes, inner classes have access to the instance variables and methods of the enclosing class.</w:t>
      </w:r>
    </w:p>
    <w:p w14:paraId="2D37EF3D" w14:textId="40D37980" w:rsidR="008E7E00" w:rsidRDefault="008E7E00" w:rsidP="008E7E00">
      <w:pPr>
        <w:pStyle w:val="ListParagraph"/>
        <w:numPr>
          <w:ilvl w:val="0"/>
          <w:numId w:val="21"/>
        </w:numPr>
      </w:pPr>
      <w:r w:rsidRPr="008E7E00">
        <w:t xml:space="preserve">To create an instance of an inner class, you first must have an instance of the enclosed class. From that instance you </w:t>
      </w:r>
      <w:proofErr w:type="gramStart"/>
      <w:r w:rsidRPr="008E7E00">
        <w:t xml:space="preserve">call </w:t>
      </w:r>
      <w:r>
        <w:t>.</w:t>
      </w:r>
      <w:r w:rsidRPr="008E7E00">
        <w:t>new</w:t>
      </w:r>
      <w:proofErr w:type="gramEnd"/>
      <w:r w:rsidRPr="008E7E00">
        <w:t xml:space="preserve"> keyword followed by the inner class name and the parenthesis taking any constructor arguments.</w:t>
      </w:r>
    </w:p>
    <w:p w14:paraId="4FE993D5" w14:textId="77777777" w:rsidR="005C50A8" w:rsidRDefault="00C21D6E" w:rsidP="00197FC2">
      <w:r w:rsidRPr="00197FC2">
        <w:t>Inner</w:t>
      </w:r>
      <w:r w:rsidR="00197FC2" w:rsidRPr="00197FC2">
        <w:t xml:space="preserve"> classes are useful when you need to represent a relationship where one class is part of another class or when you want to encapsulate related functionality within the scope of an instance of the enclosing class. </w:t>
      </w:r>
    </w:p>
    <w:p w14:paraId="3AD197DB" w14:textId="4A343532" w:rsidR="005C50A8" w:rsidRDefault="005C50A8" w:rsidP="00197FC2">
      <w:r w:rsidRPr="005C50A8">
        <w:t>nested static classes and inner classes are useful when you need to define classes that are closely related to an existing class and benefit from access to its members or when you want to logically group related classes together within a single class file.</w:t>
      </w:r>
    </w:p>
    <w:p w14:paraId="01F30AC6" w14:textId="72C758D9" w:rsidR="008E7E00" w:rsidRDefault="003443DE" w:rsidP="008E7E00">
      <w:r w:rsidRPr="00C21D6E">
        <w:rPr>
          <w:b/>
          <w:bCs/>
        </w:rPr>
        <w:t>Local Classes:</w:t>
      </w:r>
      <w:r w:rsidR="00C21D6E">
        <w:t xml:space="preserve"> </w:t>
      </w:r>
      <w:r w:rsidR="00C21D6E" w:rsidRPr="00C21D6E">
        <w:t>classes are also inner classes, but they are directly declared in the code block, usually a method body.</w:t>
      </w:r>
    </w:p>
    <w:p w14:paraId="2AC9A25F" w14:textId="53082072" w:rsidR="00C21D6E" w:rsidRDefault="00C21D6E" w:rsidP="00C21D6E">
      <w:pPr>
        <w:pStyle w:val="ListParagraph"/>
        <w:numPr>
          <w:ilvl w:val="0"/>
          <w:numId w:val="21"/>
        </w:numPr>
      </w:pPr>
      <w:r w:rsidRPr="00C21D6E">
        <w:t>Since they are declared in a method body, they don't have access modifiers. They're only accessible to that method body while it's executing.</w:t>
      </w:r>
    </w:p>
    <w:p w14:paraId="7A4301D2" w14:textId="45B71E7F" w:rsidR="00C21D6E" w:rsidRDefault="00C21D6E" w:rsidP="00C21D6E">
      <w:pPr>
        <w:pStyle w:val="ListParagraph"/>
        <w:numPr>
          <w:ilvl w:val="0"/>
          <w:numId w:val="21"/>
        </w:numPr>
      </w:pPr>
      <w:r w:rsidRPr="00C21D6E">
        <w:t xml:space="preserve">However, like an inner class, local classes also have access to all the fields and methods on their </w:t>
      </w:r>
      <w:proofErr w:type="gramStart"/>
      <w:r w:rsidRPr="00C21D6E">
        <w:t>enclosing</w:t>
      </w:r>
      <w:proofErr w:type="gramEnd"/>
      <w:r w:rsidRPr="00C21D6E">
        <w:t xml:space="preserve"> class.  </w:t>
      </w:r>
      <w:proofErr w:type="gramStart"/>
      <w:r w:rsidRPr="00C21D6E">
        <w:t>Additionally</w:t>
      </w:r>
      <w:proofErr w:type="gramEnd"/>
      <w:r w:rsidRPr="00C21D6E">
        <w:t xml:space="preserve"> they can also access local variables and method arguments that are final or effectively final</w:t>
      </w:r>
    </w:p>
    <w:p w14:paraId="02C0207C" w14:textId="497C412F" w:rsidR="00C21D6E" w:rsidRDefault="00C21D6E" w:rsidP="00C21D6E">
      <w:r w:rsidRPr="00C21D6E">
        <w:rPr>
          <w:b/>
          <w:bCs/>
        </w:rPr>
        <w:t>Final vs effectively final:</w:t>
      </w:r>
      <w:r w:rsidRPr="00C21D6E">
        <w:t xml:space="preserve"> Once you declare </w:t>
      </w:r>
      <w:r>
        <w:t>a</w:t>
      </w:r>
      <w:r w:rsidRPr="00C21D6E">
        <w:t xml:space="preserve"> variable final, you cannot assign a different value once these are initialized. These are explicitly declared final variables. If you assign a value to them and never change after that. These are called as effectively final variables.</w:t>
      </w:r>
    </w:p>
    <w:p w14:paraId="51AE4C9D" w14:textId="655CEB0F" w:rsidR="00C21D6E" w:rsidRPr="005C50A8" w:rsidRDefault="00C21D6E" w:rsidP="00C21D6E">
      <w:pPr>
        <w:rPr>
          <w:b/>
          <w:bCs/>
        </w:rPr>
      </w:pPr>
      <w:r w:rsidRPr="005C50A8">
        <w:rPr>
          <w:b/>
          <w:bCs/>
        </w:rPr>
        <w:t>Why do we need to have local classes?</w:t>
      </w:r>
    </w:p>
    <w:p w14:paraId="357D955C" w14:textId="53425B82" w:rsidR="00C21D6E" w:rsidRDefault="00C21D6E" w:rsidP="00C21D6E">
      <w:r w:rsidRPr="00C21D6E">
        <w:t xml:space="preserve">If the functionality provided by the class is specific to certain methods and is not relevant outside of that context. We can use a local class to keep the implementation details close to where they are used. Here we are limiting the visibility to only the code within a particular method. </w:t>
      </w:r>
      <w:r w:rsidR="005C50A8" w:rsidRPr="005C50A8">
        <w:t>This will help us to prevent unintended usage of a class elsewhere in the code base.</w:t>
      </w:r>
    </w:p>
    <w:p w14:paraId="7B874A2B" w14:textId="6D2A8A93" w:rsidR="005C50A8" w:rsidRDefault="005C50A8" w:rsidP="005C50A8">
      <w:r w:rsidRPr="005C50A8">
        <w:t xml:space="preserve">Local classes are meant to be localized implementation specific to </w:t>
      </w:r>
      <w:proofErr w:type="gramStart"/>
      <w:r w:rsidRPr="005C50A8">
        <w:t>particular method</w:t>
      </w:r>
      <w:proofErr w:type="gramEnd"/>
      <w:r w:rsidRPr="005C50A8">
        <w:t xml:space="preserve"> or context, whereas interfaces are designed to be global contracts that can be implemented by various classes. </w:t>
      </w:r>
      <w:r>
        <w:t>The reason you cannot define an interface inside a method (local interface) is because interfaces are meant to be contracts that can be implemented by multiple classes. Placing an interface inside a method would restrict its visibility and make it inaccessible to other parts of code, defeating the purpose of interfaces. Whereas local classes, including local interfaces, can be useful for encapsulating functionality within a specific method scope. They are tightly coupled with the method in which they are defined and are not meant to be accessed from outside that method. Local classes can access variables and parameters from the enclosing method, which can be useful for certain scenarios where you need to encapsulate logic within a specific context.</w:t>
      </w:r>
    </w:p>
    <w:p w14:paraId="17481C75" w14:textId="2B619448" w:rsidR="00592DB3" w:rsidRDefault="00592DB3" w:rsidP="005C50A8">
      <w:r w:rsidRPr="00B57693">
        <w:rPr>
          <w:b/>
          <w:bCs/>
        </w:rPr>
        <w:t>Anonymous Class</w:t>
      </w:r>
      <w:r>
        <w:t xml:space="preserve">: </w:t>
      </w:r>
      <w:r w:rsidR="00B57693" w:rsidRPr="00B57693">
        <w:t xml:space="preserve">Anonymous Class is a local class that doesn't have a name. It is never created with a class declaration, but always instantiated as a part of expression. Anonymous </w:t>
      </w:r>
      <w:proofErr w:type="gramStart"/>
      <w:r w:rsidR="00B57693" w:rsidRPr="00B57693">
        <w:t>class</w:t>
      </w:r>
      <w:proofErr w:type="gramEnd"/>
      <w:r w:rsidR="00B57693" w:rsidRPr="00B57693">
        <w:t xml:space="preserve"> </w:t>
      </w:r>
      <w:proofErr w:type="gramStart"/>
      <w:r w:rsidR="00B57693" w:rsidRPr="00B57693">
        <w:t>are</w:t>
      </w:r>
      <w:proofErr w:type="gramEnd"/>
      <w:r w:rsidR="00B57693" w:rsidRPr="00B57693">
        <w:t xml:space="preserve"> replaced by lambda expression starting</w:t>
      </w:r>
      <w:r w:rsidR="001C06F1">
        <w:t xml:space="preserve"> JDK 8</w:t>
      </w:r>
      <w:r w:rsidR="00B57693">
        <w:t>.</w:t>
      </w:r>
    </w:p>
    <w:p w14:paraId="2E3E706C" w14:textId="443B2544" w:rsidR="00B57693" w:rsidRDefault="00B57693" w:rsidP="005C50A8">
      <w:r w:rsidRPr="00B57693">
        <w:lastRenderedPageBreak/>
        <w:t>Anonymous classes can extend the class or implement the interface. They're often used for one time implementation of interfaces or abstract classes.</w:t>
      </w:r>
    </w:p>
    <w:p w14:paraId="78D42AB7" w14:textId="77777777" w:rsidR="001C06F1" w:rsidRDefault="00437333" w:rsidP="008E7E00">
      <w:proofErr w:type="gramStart"/>
      <w:r>
        <w:t>Usually</w:t>
      </w:r>
      <w:proofErr w:type="gramEnd"/>
      <w:r w:rsidRPr="00437333">
        <w:t xml:space="preserve"> anonymous class is created inline without being assigned to a variable, and its purpose is to provide the implementation of the</w:t>
      </w:r>
      <w:r>
        <w:t xml:space="preserve"> abstract method of an interface</w:t>
      </w:r>
    </w:p>
    <w:p w14:paraId="77309AA3" w14:textId="16E2E55C" w:rsidR="00AE5BEB" w:rsidRDefault="00AE5BEB" w:rsidP="00AE5BEB">
      <w:pPr>
        <w:pStyle w:val="ListParagraph"/>
        <w:numPr>
          <w:ilvl w:val="0"/>
          <w:numId w:val="21"/>
        </w:numPr>
      </w:pPr>
      <w:r w:rsidRPr="00AE5BEB">
        <w:t xml:space="preserve">We can create anonymous </w:t>
      </w:r>
      <w:proofErr w:type="gramStart"/>
      <w:r w:rsidRPr="00AE5BEB">
        <w:t>class</w:t>
      </w:r>
      <w:proofErr w:type="gramEnd"/>
      <w:r w:rsidRPr="00AE5BEB">
        <w:t xml:space="preserve"> either by extending a class or by implementing an interface. We only use it in cases where we only need a Single object that implements interface</w:t>
      </w:r>
      <w:r>
        <w:t>, w</w:t>
      </w:r>
      <w:r w:rsidRPr="00AE5BEB">
        <w:t>e can do it in one single statement and get the object we need</w:t>
      </w:r>
      <w:r>
        <w:t xml:space="preserve"> for one time use</w:t>
      </w:r>
      <w:r w:rsidRPr="00AE5BEB">
        <w:t>.</w:t>
      </w:r>
    </w:p>
    <w:bookmarkEnd w:id="2"/>
    <w:p w14:paraId="52F8255A" w14:textId="09CCA4F3" w:rsidR="00735EF1" w:rsidRDefault="00F90847" w:rsidP="00F90847">
      <w:pPr>
        <w:rPr>
          <w:noProof/>
        </w:rPr>
      </w:pPr>
      <w:r w:rsidRPr="00735EF1">
        <w:rPr>
          <w:b/>
          <w:bCs/>
        </w:rPr>
        <w:t>Lambda Expressions</w:t>
      </w:r>
      <w:r>
        <w:t>:</w:t>
      </w:r>
      <w:r w:rsidR="00DC5381">
        <w:t xml:space="preserve"> </w:t>
      </w:r>
      <w:r w:rsidR="00735EF1" w:rsidRPr="00735EF1">
        <w:rPr>
          <w:noProof/>
        </w:rPr>
        <w:t>Lambda expression is essentially an anonymous method</w:t>
      </w:r>
      <w:r w:rsidR="00735EF1">
        <w:rPr>
          <w:noProof/>
        </w:rPr>
        <w:t xml:space="preserve"> (</w:t>
      </w:r>
      <w:r w:rsidR="00735EF1" w:rsidRPr="00735EF1">
        <w:rPr>
          <w:noProof/>
        </w:rPr>
        <w:t>Unnamed method.</w:t>
      </w:r>
      <w:r w:rsidR="00735EF1">
        <w:rPr>
          <w:noProof/>
        </w:rPr>
        <w:t>)</w:t>
      </w:r>
      <w:r w:rsidR="00735EF1" w:rsidRPr="00735EF1">
        <w:rPr>
          <w:noProof/>
        </w:rPr>
        <w:t>. However, this method is not executed on its own. Instead, it is used to implement a method defined by the functional interface</w:t>
      </w:r>
      <w:r w:rsidR="00157A04">
        <w:rPr>
          <w:noProof/>
        </w:rPr>
        <w:t xml:space="preserve">/ </w:t>
      </w:r>
      <w:r w:rsidR="00157A04" w:rsidRPr="00157A04">
        <w:rPr>
          <w:noProof/>
        </w:rPr>
        <w:t xml:space="preserve">we can say it forms the implementation of the abstract method defined by the </w:t>
      </w:r>
      <w:r w:rsidR="00157A04">
        <w:rPr>
          <w:noProof/>
        </w:rPr>
        <w:t>functional interface</w:t>
      </w:r>
      <w:r w:rsidR="00735EF1" w:rsidRPr="00735EF1">
        <w:rPr>
          <w:noProof/>
        </w:rPr>
        <w:t xml:space="preserve">. </w:t>
      </w:r>
      <w:r w:rsidR="00157A04" w:rsidRPr="00157A04">
        <w:rPr>
          <w:noProof/>
        </w:rPr>
        <w:t>As a result, a Lambda expression can only be specified only in a context in which target type is defined. Clear. Go back.</w:t>
      </w:r>
      <w:r w:rsidR="00735EF1" w:rsidRPr="00735EF1">
        <w:rPr>
          <w:noProof/>
        </w:rPr>
        <w:t>Lambda expression is similar to anonymous class. They're also referred as closures.</w:t>
      </w:r>
    </w:p>
    <w:p w14:paraId="7C5BCB92" w14:textId="4CD29755" w:rsidR="002B6811" w:rsidRPr="002B6811" w:rsidRDefault="002B6811" w:rsidP="00F90847">
      <w:pPr>
        <w:rPr>
          <w:noProof/>
        </w:rPr>
      </w:pPr>
      <w:r w:rsidRPr="002B6811">
        <w:rPr>
          <w:b/>
          <w:bCs/>
          <w:noProof/>
        </w:rPr>
        <w:t>Where's the method in the lambda expression?</w:t>
      </w:r>
      <w:r w:rsidRPr="002B6811">
        <w:rPr>
          <w:noProof/>
        </w:rPr>
        <w:t xml:space="preserve"> For a lambda expression, the method is inferred by Java </w:t>
      </w:r>
      <w:r>
        <w:rPr>
          <w:noProof/>
        </w:rPr>
        <w:t>a</w:t>
      </w:r>
      <w:r w:rsidRPr="002B6811">
        <w:rPr>
          <w:noProof/>
        </w:rPr>
        <w:t>nd this is an abstract method in the functional interface.</w:t>
      </w:r>
    </w:p>
    <w:p w14:paraId="19A073DA" w14:textId="51A0C477" w:rsidR="00735EF1" w:rsidRDefault="00735EF1" w:rsidP="00F90847">
      <w:r w:rsidRPr="00735EF1">
        <w:rPr>
          <w:b/>
          <w:bCs/>
          <w:noProof/>
        </w:rPr>
        <w:t>Functional Interface:</w:t>
      </w:r>
      <w:r w:rsidRPr="00735EF1">
        <w:rPr>
          <w:noProof/>
        </w:rPr>
        <w:t xml:space="preserve"> It is an interface that has one and only abstract method.</w:t>
      </w:r>
      <w:r w:rsidRPr="00735EF1">
        <w:t xml:space="preserve"> It is sometimes </w:t>
      </w:r>
      <w:r w:rsidR="002A3CE7" w:rsidRPr="00735EF1">
        <w:t>referred to</w:t>
      </w:r>
      <w:r w:rsidRPr="00735EF1">
        <w:t xml:space="preserve"> as S</w:t>
      </w:r>
      <w:r>
        <w:t>AM</w:t>
      </w:r>
      <w:r w:rsidRPr="00735EF1">
        <w:t xml:space="preserve"> type where S</w:t>
      </w:r>
      <w:r>
        <w:t>AM</w:t>
      </w:r>
      <w:r w:rsidRPr="00735EF1">
        <w:t xml:space="preserve"> stands for Single Abstract Method.</w:t>
      </w:r>
    </w:p>
    <w:p w14:paraId="3F43F5DA" w14:textId="27B904D2" w:rsidR="00735EF1" w:rsidRDefault="00735EF1" w:rsidP="00F90847">
      <w:r w:rsidRPr="00735EF1">
        <w:t xml:space="preserve">The standard example of functional interface is interface Runnable. This functional interface only defines one method called </w:t>
      </w:r>
      <w:proofErr w:type="gramStart"/>
      <w:r w:rsidRPr="00735EF1">
        <w:t>run</w:t>
      </w:r>
      <w:r>
        <w:t>(</w:t>
      </w:r>
      <w:proofErr w:type="gramEnd"/>
      <w:r>
        <w:t>)</w:t>
      </w:r>
    </w:p>
    <w:p w14:paraId="4FB87261" w14:textId="4D48D2CF" w:rsidR="00735EF1" w:rsidRDefault="00735EF1" w:rsidP="00735EF1">
      <w:pPr>
        <w:pStyle w:val="ListParagraph"/>
        <w:numPr>
          <w:ilvl w:val="0"/>
          <w:numId w:val="21"/>
        </w:numPr>
      </w:pPr>
      <w:r w:rsidRPr="00735EF1">
        <w:t>Functional interface defines the target type of a Lambda expression. And the Lambda expression can only be used in context in which its target type is specified.</w:t>
      </w:r>
    </w:p>
    <w:p w14:paraId="4333C714" w14:textId="637E34AB" w:rsidR="00735EF1" w:rsidRDefault="00735EF1" w:rsidP="00157A04">
      <w:pPr>
        <w:pStyle w:val="ListParagraph"/>
        <w:numPr>
          <w:ilvl w:val="0"/>
          <w:numId w:val="38"/>
        </w:numPr>
      </w:pPr>
      <w:r w:rsidRPr="00735EF1">
        <w:t>A Lambda expression consists of formal parameter list, usually not always declared in parenthesis</w:t>
      </w:r>
      <w:r>
        <w:t>;</w:t>
      </w:r>
      <w:r w:rsidRPr="00735EF1">
        <w:t xml:space="preserve"> the arrow token</w:t>
      </w:r>
      <w:r>
        <w:t>;</w:t>
      </w:r>
      <w:r w:rsidRPr="00735EF1">
        <w:t xml:space="preserve"> and then either an expression or a code block after the arrow token.</w:t>
      </w:r>
    </w:p>
    <w:p w14:paraId="34692CDF" w14:textId="77777777" w:rsidR="00735EF1" w:rsidRDefault="00735EF1" w:rsidP="00735EF1">
      <w:pPr>
        <w:rPr>
          <w:noProof/>
        </w:rPr>
      </w:pPr>
      <w:r>
        <w:rPr>
          <w:noProof/>
        </w:rPr>
        <w:drawing>
          <wp:inline distT="0" distB="0" distL="0" distR="0" wp14:anchorId="795D3A47" wp14:editId="0891AFDB">
            <wp:extent cx="3907217" cy="180975"/>
            <wp:effectExtent l="0" t="0" r="0" b="0"/>
            <wp:docPr id="572313281" name="Picture 4">
              <a:extLst xmlns:a="http://schemas.openxmlformats.org/drawingml/2006/main">
                <a:ext uri="{FF2B5EF4-FFF2-40B4-BE49-F238E27FC236}">
                  <a16:creationId xmlns:a16="http://schemas.microsoft.com/office/drawing/2014/main" id="{B95A10F5-97AD-A196-232C-AD95BCAB18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95A10F5-97AD-A196-232C-AD95BCAB189E}"/>
                        </a:ext>
                      </a:extLst>
                    </pic:cNvPr>
                    <pic:cNvPicPr>
                      <a:picLocks noChangeAspect="1"/>
                    </pic:cNvPicPr>
                  </pic:nvPicPr>
                  <pic:blipFill>
                    <a:blip r:embed="rId114"/>
                    <a:stretch>
                      <a:fillRect/>
                    </a:stretch>
                  </pic:blipFill>
                  <pic:spPr>
                    <a:xfrm>
                      <a:off x="0" y="0"/>
                      <a:ext cx="3990660" cy="184840"/>
                    </a:xfrm>
                    <a:prstGeom prst="rect">
                      <a:avLst/>
                    </a:prstGeom>
                  </pic:spPr>
                </pic:pic>
              </a:graphicData>
            </a:graphic>
          </wp:inline>
        </w:drawing>
      </w:r>
      <w:r w:rsidRPr="00735EF1">
        <w:rPr>
          <w:noProof/>
        </w:rPr>
        <w:t xml:space="preserve"> </w:t>
      </w:r>
      <w:r>
        <w:rPr>
          <w:noProof/>
        </w:rPr>
        <w:drawing>
          <wp:inline distT="0" distB="0" distL="0" distR="0" wp14:anchorId="581413FD" wp14:editId="154FA9EE">
            <wp:extent cx="4686300" cy="206315"/>
            <wp:effectExtent l="0" t="0" r="0" b="0"/>
            <wp:docPr id="11" name="Picture 10">
              <a:extLst xmlns:a="http://schemas.openxmlformats.org/drawingml/2006/main">
                <a:ext uri="{FF2B5EF4-FFF2-40B4-BE49-F238E27FC236}">
                  <a16:creationId xmlns:a16="http://schemas.microsoft.com/office/drawing/2014/main" id="{7A812361-B868-866D-3BC4-D3E5A3AC10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7A812361-B868-866D-3BC4-D3E5A3AC1046}"/>
                        </a:ext>
                      </a:extLst>
                    </pic:cNvPr>
                    <pic:cNvPicPr>
                      <a:picLocks noChangeAspect="1"/>
                    </pic:cNvPicPr>
                  </pic:nvPicPr>
                  <pic:blipFill>
                    <a:blip r:embed="rId115"/>
                    <a:stretch>
                      <a:fillRect/>
                    </a:stretch>
                  </pic:blipFill>
                  <pic:spPr>
                    <a:xfrm>
                      <a:off x="0" y="0"/>
                      <a:ext cx="4770441" cy="210019"/>
                    </a:xfrm>
                    <a:prstGeom prst="rect">
                      <a:avLst/>
                    </a:prstGeom>
                  </pic:spPr>
                </pic:pic>
              </a:graphicData>
            </a:graphic>
          </wp:inline>
        </w:drawing>
      </w:r>
    </w:p>
    <w:p w14:paraId="41EB4259" w14:textId="1C5E26D3" w:rsidR="00735EF1" w:rsidRDefault="00000000" w:rsidP="00735EF1">
      <w:pPr>
        <w:rPr>
          <w:noProof/>
        </w:rPr>
      </w:pPr>
      <w:r>
        <w:rPr>
          <w:noProof/>
        </w:rPr>
        <w:pict w14:anchorId="453BBB91">
          <v:shape id="_x0000_s1067" type="#_x0000_t202" style="position:absolute;margin-left:369.75pt;margin-top:43.5pt;width:407.25pt;height:60pt;z-index:25172940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67">
              <w:txbxContent>
                <w:p w14:paraId="77168EF8" w14:textId="06AAC58C" w:rsidR="004B24E4" w:rsidRDefault="004B24E4" w:rsidP="004B24E4">
                  <w:r w:rsidRPr="004B24E4">
                    <w:t xml:space="preserve">We define a Lambda expression to generate a random number and we assign the Lambda expression to a variable of type </w:t>
                  </w:r>
                  <w:proofErr w:type="spellStart"/>
                  <w:r>
                    <w:t>D</w:t>
                  </w:r>
                  <w:r w:rsidRPr="004B24E4">
                    <w:t>ouble</w:t>
                  </w:r>
                  <w:r>
                    <w:t>S</w:t>
                  </w:r>
                  <w:r w:rsidRPr="004B24E4">
                    <w:t>upplier</w:t>
                  </w:r>
                  <w:proofErr w:type="spellEnd"/>
                  <w:r w:rsidRPr="004B24E4">
                    <w:t>.</w:t>
                  </w:r>
                  <w:r>
                    <w:t xml:space="preserve"> Here </w:t>
                  </w:r>
                  <w:proofErr w:type="spellStart"/>
                  <w:r>
                    <w:t>D</w:t>
                  </w:r>
                  <w:r w:rsidRPr="004B24E4">
                    <w:t>ouble</w:t>
                  </w:r>
                  <w:r>
                    <w:t>S</w:t>
                  </w:r>
                  <w:r w:rsidRPr="004B24E4">
                    <w:t>upplier</w:t>
                  </w:r>
                  <w:proofErr w:type="spellEnd"/>
                  <w:r>
                    <w:t xml:space="preserve"> is the functional interface</w:t>
                  </w:r>
                  <w:r w:rsidR="005B076C" w:rsidRPr="005B076C">
                    <w:t xml:space="preserve"> which matches the signature of a Lambda expression.</w:t>
                  </w:r>
                </w:p>
                <w:p w14:paraId="3777B881" w14:textId="45315455" w:rsidR="004B24E4" w:rsidRDefault="004B24E4" w:rsidP="004B24E4"/>
              </w:txbxContent>
            </v:textbox>
            <w10:wrap type="square" anchorx="page"/>
          </v:shape>
        </w:pict>
      </w:r>
      <w:r w:rsidR="00735EF1">
        <w:rPr>
          <w:noProof/>
        </w:rPr>
        <w:t>T</w:t>
      </w:r>
      <w:r w:rsidR="00735EF1" w:rsidRPr="00735EF1">
        <w:rPr>
          <w:noProof/>
        </w:rPr>
        <w:t>he Lambda operator or arrow operator divides Lambda expression into two parts. The left side specifies any parameters required by the Lambda expression. If no parameters are required an empty parameter list is used, on the right side is the Lambda body which specifies the action of Lambda expressions.</w:t>
      </w:r>
    </w:p>
    <w:p w14:paraId="5CB2675A" w14:textId="3281EA71" w:rsidR="00735EF1" w:rsidRDefault="00735EF1" w:rsidP="00735EF1">
      <w:r w:rsidRPr="00735EF1">
        <w:t xml:space="preserve">Lambda bodies are of two types. One consists of </w:t>
      </w:r>
      <w:r w:rsidR="00311D7B" w:rsidRPr="00735EF1">
        <w:t>a single</w:t>
      </w:r>
      <w:r w:rsidRPr="00735EF1">
        <w:t xml:space="preserve"> </w:t>
      </w:r>
      <w:r w:rsidR="004B24E4" w:rsidRPr="00735EF1">
        <w:t>expression;</w:t>
      </w:r>
      <w:r w:rsidRPr="00735EF1">
        <w:t xml:space="preserve"> the other type consists of block of code.</w:t>
      </w:r>
    </w:p>
    <w:p w14:paraId="22AA9E66" w14:textId="69DE54A1" w:rsidR="004B24E4" w:rsidRDefault="004B24E4" w:rsidP="00735EF1">
      <w:r w:rsidRPr="004B24E4">
        <w:rPr>
          <w:noProof/>
        </w:rPr>
        <w:drawing>
          <wp:inline distT="0" distB="0" distL="0" distR="0" wp14:anchorId="2BE7D747" wp14:editId="6D1CD53C">
            <wp:extent cx="3981450" cy="441422"/>
            <wp:effectExtent l="0" t="0" r="0" b="0"/>
            <wp:docPr id="1042358484"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58484" name="Picture 1" descr="A black background with white text&#10;&#10;Description automatically generated"/>
                    <pic:cNvPicPr/>
                  </pic:nvPicPr>
                  <pic:blipFill>
                    <a:blip r:embed="rId116"/>
                    <a:stretch>
                      <a:fillRect/>
                    </a:stretch>
                  </pic:blipFill>
                  <pic:spPr>
                    <a:xfrm>
                      <a:off x="0" y="0"/>
                      <a:ext cx="4004870" cy="444019"/>
                    </a:xfrm>
                    <a:prstGeom prst="rect">
                      <a:avLst/>
                    </a:prstGeom>
                  </pic:spPr>
                </pic:pic>
              </a:graphicData>
            </a:graphic>
          </wp:inline>
        </w:drawing>
      </w:r>
    </w:p>
    <w:p w14:paraId="326FD9CA" w14:textId="77F2A5E4" w:rsidR="005D522E" w:rsidRPr="005D522E" w:rsidRDefault="005D522E" w:rsidP="00735EF1">
      <w:r w:rsidRPr="005D522E">
        <w:t>One key difference between single expression and the block of code expression in lambdas is you must explicitly use a return statement to return a value for a block code.</w:t>
      </w:r>
      <w:r>
        <w:t xml:space="preserve"> </w:t>
      </w:r>
      <w:r w:rsidRPr="005D522E">
        <w:t>For a single expression, you should never mention written statement.</w:t>
      </w:r>
    </w:p>
    <w:p w14:paraId="3506E072" w14:textId="44A61491" w:rsidR="002B6811" w:rsidRDefault="002B6811" w:rsidP="00735EF1">
      <w:pPr>
        <w:rPr>
          <w:b/>
          <w:bCs/>
        </w:rPr>
      </w:pPr>
      <w:r w:rsidRPr="002B6811">
        <w:rPr>
          <w:b/>
          <w:bCs/>
        </w:rPr>
        <w:t>Lambda expression for a single</w:t>
      </w:r>
      <w:r w:rsidR="001611FE">
        <w:rPr>
          <w:b/>
          <w:bCs/>
        </w:rPr>
        <w:t>/double</w:t>
      </w:r>
      <w:r w:rsidRPr="002B6811">
        <w:rPr>
          <w:b/>
          <w:bCs/>
        </w:rPr>
        <w:t xml:space="preserve"> parameter:</w:t>
      </w:r>
    </w:p>
    <w:p w14:paraId="51765BA1" w14:textId="537933BB" w:rsidR="005D522E" w:rsidRPr="001611FE" w:rsidRDefault="001611FE" w:rsidP="00735EF1">
      <w:proofErr w:type="gramStart"/>
      <w:r w:rsidRPr="001611FE">
        <w:t>In order for</w:t>
      </w:r>
      <w:proofErr w:type="gramEnd"/>
      <w:r w:rsidRPr="001611FE">
        <w:t xml:space="preserve"> a Lambda expression to be used in a target type context, the type of abstract method </w:t>
      </w:r>
      <w:r w:rsidR="005D522E">
        <w:t xml:space="preserve">from functional interface </w:t>
      </w:r>
      <w:r w:rsidRPr="001611FE">
        <w:t>and the type of Lambda expression must be compatible. For example, if the abstract method specifies 2 int parameters, then the Lambda expression must specify 2 parameters which type is</w:t>
      </w:r>
      <w:r>
        <w:t xml:space="preserve"> either </w:t>
      </w:r>
      <w:r>
        <w:lastRenderedPageBreak/>
        <w:t>e</w:t>
      </w:r>
      <w:r w:rsidRPr="001611FE">
        <w:t>xplicitly int or implicitly referred as int by the context. Hello. Cortana. None of it. Hey, Cortana. What will the weather be for? Set my clock. And then the heater. Perfect.</w:t>
      </w:r>
      <w:r w:rsidR="002210B9" w:rsidRPr="002210B9">
        <w:t xml:space="preserve"> The string operations method has two parameters. The first type is.</w:t>
      </w:r>
    </w:p>
    <w:p w14:paraId="69B7F434" w14:textId="2DCDA5CE" w:rsidR="002B6811" w:rsidRDefault="002B6811" w:rsidP="00735EF1">
      <w:pPr>
        <w:rPr>
          <w:noProof/>
        </w:rPr>
      </w:pPr>
      <w:r w:rsidRPr="002B6811">
        <w:rPr>
          <w:noProof/>
        </w:rPr>
        <w:drawing>
          <wp:inline distT="0" distB="0" distL="0" distR="0" wp14:anchorId="4CE828FD" wp14:editId="317DEA72">
            <wp:extent cx="5321944" cy="1218565"/>
            <wp:effectExtent l="0" t="0" r="0" b="0"/>
            <wp:docPr id="744249802"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249802" name="Picture 1" descr="A close-up of a computer code&#10;&#10;Description automatically generated"/>
                    <pic:cNvPicPr/>
                  </pic:nvPicPr>
                  <pic:blipFill>
                    <a:blip r:embed="rId117"/>
                    <a:stretch>
                      <a:fillRect/>
                    </a:stretch>
                  </pic:blipFill>
                  <pic:spPr>
                    <a:xfrm>
                      <a:off x="0" y="0"/>
                      <a:ext cx="5379031" cy="1231636"/>
                    </a:xfrm>
                    <a:prstGeom prst="rect">
                      <a:avLst/>
                    </a:prstGeom>
                  </pic:spPr>
                </pic:pic>
              </a:graphicData>
            </a:graphic>
          </wp:inline>
        </w:drawing>
      </w:r>
      <w:r w:rsidRPr="002B6811">
        <w:rPr>
          <w:noProof/>
        </w:rPr>
        <w:t xml:space="preserve"> </w:t>
      </w:r>
      <w:r>
        <w:rPr>
          <w:noProof/>
        </w:rPr>
        <w:t xml:space="preserve">  </w:t>
      </w:r>
      <w:r w:rsidRPr="002B6811">
        <w:rPr>
          <w:noProof/>
        </w:rPr>
        <w:drawing>
          <wp:inline distT="0" distB="0" distL="0" distR="0" wp14:anchorId="74AA7D87" wp14:editId="5D4EA99C">
            <wp:extent cx="4215227" cy="1573530"/>
            <wp:effectExtent l="0" t="0" r="0" b="0"/>
            <wp:docPr id="2103322847" name="Picture 1" descr="A white box with text and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322847" name="Picture 1" descr="A white box with text and words&#10;&#10;Description automatically generated with medium confidence"/>
                    <pic:cNvPicPr/>
                  </pic:nvPicPr>
                  <pic:blipFill>
                    <a:blip r:embed="rId118"/>
                    <a:stretch>
                      <a:fillRect/>
                    </a:stretch>
                  </pic:blipFill>
                  <pic:spPr>
                    <a:xfrm>
                      <a:off x="0" y="0"/>
                      <a:ext cx="4215227" cy="1573530"/>
                    </a:xfrm>
                    <a:prstGeom prst="rect">
                      <a:avLst/>
                    </a:prstGeom>
                  </pic:spPr>
                </pic:pic>
              </a:graphicData>
            </a:graphic>
          </wp:inline>
        </w:drawing>
      </w:r>
    </w:p>
    <w:p w14:paraId="0B56E34A" w14:textId="03B2D102" w:rsidR="002B6811" w:rsidRDefault="002B6811" w:rsidP="00735EF1">
      <w:pPr>
        <w:rPr>
          <w:noProof/>
        </w:rPr>
      </w:pPr>
      <w:r w:rsidRPr="002B6811">
        <w:rPr>
          <w:noProof/>
        </w:rPr>
        <w:drawing>
          <wp:inline distT="0" distB="0" distL="0" distR="0" wp14:anchorId="6DFEC6D6" wp14:editId="605065F2">
            <wp:extent cx="4895850" cy="985970"/>
            <wp:effectExtent l="0" t="0" r="0" b="0"/>
            <wp:docPr id="1527506367" name="Picture 1" descr="A close-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506367" name="Picture 1" descr="A close-up of a box&#10;&#10;Description automatically generated"/>
                    <pic:cNvPicPr/>
                  </pic:nvPicPr>
                  <pic:blipFill>
                    <a:blip r:embed="rId119"/>
                    <a:stretch>
                      <a:fillRect/>
                    </a:stretch>
                  </pic:blipFill>
                  <pic:spPr>
                    <a:xfrm>
                      <a:off x="0" y="0"/>
                      <a:ext cx="4913550" cy="989535"/>
                    </a:xfrm>
                    <a:prstGeom prst="rect">
                      <a:avLst/>
                    </a:prstGeom>
                  </pic:spPr>
                </pic:pic>
              </a:graphicData>
            </a:graphic>
          </wp:inline>
        </w:drawing>
      </w:r>
      <w:r w:rsidRPr="002B6811">
        <w:rPr>
          <w:noProof/>
        </w:rPr>
        <w:t xml:space="preserve"> </w:t>
      </w:r>
      <w:r w:rsidRPr="002B6811">
        <w:rPr>
          <w:noProof/>
        </w:rPr>
        <w:drawing>
          <wp:inline distT="0" distB="0" distL="0" distR="0" wp14:anchorId="16082A49" wp14:editId="7467E787">
            <wp:extent cx="4743450" cy="1178093"/>
            <wp:effectExtent l="0" t="0" r="0" b="0"/>
            <wp:docPr id="680578113" name="Picture 1" descr="A close-up of a whit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578113" name="Picture 1" descr="A close-up of a white box&#10;&#10;Description automatically generated"/>
                    <pic:cNvPicPr/>
                  </pic:nvPicPr>
                  <pic:blipFill>
                    <a:blip r:embed="rId120"/>
                    <a:stretch>
                      <a:fillRect/>
                    </a:stretch>
                  </pic:blipFill>
                  <pic:spPr>
                    <a:xfrm>
                      <a:off x="0" y="0"/>
                      <a:ext cx="4761080" cy="1182472"/>
                    </a:xfrm>
                    <a:prstGeom prst="rect">
                      <a:avLst/>
                    </a:prstGeom>
                  </pic:spPr>
                </pic:pic>
              </a:graphicData>
            </a:graphic>
          </wp:inline>
        </w:drawing>
      </w:r>
    </w:p>
    <w:p w14:paraId="603F64AA" w14:textId="7E08E8C7" w:rsidR="00F643D8" w:rsidRDefault="00000000" w:rsidP="00735EF1">
      <w:pPr>
        <w:rPr>
          <w:b/>
          <w:bCs/>
          <w:noProof/>
        </w:rPr>
      </w:pPr>
      <w:r>
        <w:rPr>
          <w:noProof/>
        </w:rPr>
        <w:pict w14:anchorId="453BBB91">
          <v:shape id="_x0000_s1068" type="#_x0000_t202" style="position:absolute;margin-left:522pt;margin-top:20.15pt;width:255pt;height:252.75pt;z-index:25173043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68">
              <w:txbxContent>
                <w:p w14:paraId="5D4D6C31" w14:textId="3D7680A6" w:rsidR="00D30EB5" w:rsidRDefault="004E7A34" w:rsidP="002210B9">
                  <w:r>
                    <w:rPr>
                      <w:noProof/>
                    </w:rPr>
                    <w:drawing>
                      <wp:inline distT="0" distB="0" distL="0" distR="0" wp14:anchorId="06322684" wp14:editId="4CFC50FF">
                        <wp:extent cx="1485900" cy="458658"/>
                        <wp:effectExtent l="0" t="0" r="0" b="0"/>
                        <wp:docPr id="1245380623"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380623" name="Picture 1" descr="A close up of a text&#10;&#10;Description automatically generated"/>
                                <pic:cNvPicPr/>
                              </pic:nvPicPr>
                              <pic:blipFill>
                                <a:blip r:embed="rId121"/>
                                <a:stretch>
                                  <a:fillRect/>
                                </a:stretch>
                              </pic:blipFill>
                              <pic:spPr>
                                <a:xfrm>
                                  <a:off x="0" y="0"/>
                                  <a:ext cx="1504597" cy="464429"/>
                                </a:xfrm>
                                <a:prstGeom prst="rect">
                                  <a:avLst/>
                                </a:prstGeom>
                              </pic:spPr>
                            </pic:pic>
                          </a:graphicData>
                        </a:graphic>
                      </wp:inline>
                    </w:drawing>
                  </w:r>
                </w:p>
                <w:p w14:paraId="367B93D5" w14:textId="22AB1094" w:rsidR="004E7A34" w:rsidRDefault="004E7A34" w:rsidP="002210B9">
                  <w:r>
                    <w:rPr>
                      <w:noProof/>
                    </w:rPr>
                    <w:drawing>
                      <wp:inline distT="0" distB="0" distL="0" distR="0" wp14:anchorId="17A7C254" wp14:editId="19D6CBB6">
                        <wp:extent cx="3086100" cy="414785"/>
                        <wp:effectExtent l="0" t="0" r="0" b="0"/>
                        <wp:docPr id="1641883562" name="Picture 1" descr="A close up of a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883562" name="Picture 1" descr="A close up of a word&#10;&#10;Description automatically generated"/>
                                <pic:cNvPicPr/>
                              </pic:nvPicPr>
                              <pic:blipFill>
                                <a:blip r:embed="rId122"/>
                                <a:stretch>
                                  <a:fillRect/>
                                </a:stretch>
                              </pic:blipFill>
                              <pic:spPr>
                                <a:xfrm>
                                  <a:off x="0" y="0"/>
                                  <a:ext cx="3086100" cy="414785"/>
                                </a:xfrm>
                                <a:prstGeom prst="rect">
                                  <a:avLst/>
                                </a:prstGeom>
                              </pic:spPr>
                            </pic:pic>
                          </a:graphicData>
                        </a:graphic>
                      </wp:inline>
                    </w:drawing>
                  </w:r>
                </w:p>
                <w:p w14:paraId="76830189" w14:textId="1371D75D" w:rsidR="004E7A34" w:rsidRDefault="004E7A34" w:rsidP="002210B9">
                  <w:r>
                    <w:rPr>
                      <w:noProof/>
                    </w:rPr>
                    <w:drawing>
                      <wp:inline distT="0" distB="0" distL="0" distR="0" wp14:anchorId="115FC349" wp14:editId="21D37959">
                        <wp:extent cx="1885950" cy="1068582"/>
                        <wp:effectExtent l="0" t="0" r="0" b="0"/>
                        <wp:docPr id="100397237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72378" name="Picture 1" descr="A white background with black text&#10;&#10;Description automatically generated"/>
                                <pic:cNvPicPr/>
                              </pic:nvPicPr>
                              <pic:blipFill>
                                <a:blip r:embed="rId123"/>
                                <a:stretch>
                                  <a:fillRect/>
                                </a:stretch>
                              </pic:blipFill>
                              <pic:spPr>
                                <a:xfrm>
                                  <a:off x="0" y="0"/>
                                  <a:ext cx="1905000" cy="1079376"/>
                                </a:xfrm>
                                <a:prstGeom prst="rect">
                                  <a:avLst/>
                                </a:prstGeom>
                              </pic:spPr>
                            </pic:pic>
                          </a:graphicData>
                        </a:graphic>
                      </wp:inline>
                    </w:drawing>
                  </w:r>
                </w:p>
                <w:p w14:paraId="46651904" w14:textId="2F7D873F" w:rsidR="004E7A34" w:rsidRDefault="004E7A34" w:rsidP="002210B9">
                  <w:r>
                    <w:rPr>
                      <w:noProof/>
                    </w:rPr>
                    <w:drawing>
                      <wp:inline distT="0" distB="0" distL="0" distR="0" wp14:anchorId="7DBA38BA" wp14:editId="6C1F244A">
                        <wp:extent cx="2514600" cy="304304"/>
                        <wp:effectExtent l="0" t="0" r="0" b="0"/>
                        <wp:docPr id="799762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762090" name=""/>
                                <pic:cNvPicPr/>
                              </pic:nvPicPr>
                              <pic:blipFill>
                                <a:blip r:embed="rId124"/>
                                <a:stretch>
                                  <a:fillRect/>
                                </a:stretch>
                              </pic:blipFill>
                              <pic:spPr>
                                <a:xfrm>
                                  <a:off x="0" y="0"/>
                                  <a:ext cx="2568734" cy="310855"/>
                                </a:xfrm>
                                <a:prstGeom prst="rect">
                                  <a:avLst/>
                                </a:prstGeom>
                              </pic:spPr>
                            </pic:pic>
                          </a:graphicData>
                        </a:graphic>
                      </wp:inline>
                    </w:drawing>
                  </w:r>
                </w:p>
                <w:p w14:paraId="3CFD900B" w14:textId="77777777" w:rsidR="004E7A34" w:rsidRDefault="004E7A34" w:rsidP="002210B9"/>
                <w:p w14:paraId="2D1F653C" w14:textId="77777777" w:rsidR="002210B9" w:rsidRDefault="002210B9"/>
              </w:txbxContent>
            </v:textbox>
            <w10:wrap type="square" anchorx="page"/>
          </v:shape>
        </w:pict>
      </w:r>
      <w:r w:rsidR="00F643D8" w:rsidRPr="00F643D8">
        <w:rPr>
          <w:b/>
          <w:bCs/>
          <w:noProof/>
        </w:rPr>
        <w:drawing>
          <wp:inline distT="0" distB="0" distL="0" distR="0" wp14:anchorId="7AF5124C" wp14:editId="26CBF921">
            <wp:extent cx="4495786" cy="1657350"/>
            <wp:effectExtent l="0" t="0" r="0" b="0"/>
            <wp:docPr id="158208977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089777" name="Picture 1" descr="A white sheet with black text&#10;&#10;Description automatically generated"/>
                    <pic:cNvPicPr/>
                  </pic:nvPicPr>
                  <pic:blipFill>
                    <a:blip r:embed="rId125"/>
                    <a:stretch>
                      <a:fillRect/>
                    </a:stretch>
                  </pic:blipFill>
                  <pic:spPr>
                    <a:xfrm>
                      <a:off x="0" y="0"/>
                      <a:ext cx="4511714" cy="1663222"/>
                    </a:xfrm>
                    <a:prstGeom prst="rect">
                      <a:avLst/>
                    </a:prstGeom>
                  </pic:spPr>
                </pic:pic>
              </a:graphicData>
            </a:graphic>
          </wp:inline>
        </w:drawing>
      </w:r>
    </w:p>
    <w:p w14:paraId="5BE2408B" w14:textId="18DCD81B" w:rsidR="002210B9" w:rsidRDefault="002210B9" w:rsidP="00735EF1">
      <w:r w:rsidRPr="002210B9">
        <w:rPr>
          <w:b/>
          <w:bCs/>
          <w:noProof/>
        </w:rPr>
        <w:t>Passing Lambda expressions as arguments</w:t>
      </w:r>
      <w:r>
        <w:rPr>
          <w:noProof/>
        </w:rPr>
        <w:t>:</w:t>
      </w:r>
    </w:p>
    <w:p w14:paraId="487700F5" w14:textId="41BDD9B5" w:rsidR="004E7A34" w:rsidRDefault="004E7A34" w:rsidP="004E7A34">
      <w:r>
        <w:t xml:space="preserve">The </w:t>
      </w:r>
      <w:proofErr w:type="spellStart"/>
      <w:proofErr w:type="gramStart"/>
      <w:r>
        <w:t>stringOp</w:t>
      </w:r>
      <w:proofErr w:type="spellEnd"/>
      <w:r>
        <w:t>( )</w:t>
      </w:r>
      <w:proofErr w:type="gramEnd"/>
      <w:r>
        <w:t xml:space="preserve"> method has two parameters. The first is of type </w:t>
      </w:r>
      <w:proofErr w:type="spellStart"/>
      <w:r>
        <w:t>StringFunc</w:t>
      </w:r>
      <w:proofErr w:type="spellEnd"/>
      <w:r>
        <w:t xml:space="preserve">, which is a functional interface. Thus, this parameter can receive a reference to any instance of </w:t>
      </w:r>
      <w:proofErr w:type="spellStart"/>
      <w:r>
        <w:t>StringFunc</w:t>
      </w:r>
      <w:proofErr w:type="spellEnd"/>
      <w:r>
        <w:t xml:space="preserve">, including one created by a lambda expression. The second argument of </w:t>
      </w:r>
      <w:proofErr w:type="spellStart"/>
      <w:proofErr w:type="gramStart"/>
      <w:r>
        <w:t>stringOp</w:t>
      </w:r>
      <w:proofErr w:type="spellEnd"/>
      <w:r>
        <w:t>( )</w:t>
      </w:r>
      <w:proofErr w:type="gramEnd"/>
      <w:r>
        <w:t xml:space="preserve"> is of type String, and this is the string operated on.</w:t>
      </w:r>
    </w:p>
    <w:p w14:paraId="186C9A36" w14:textId="77777777" w:rsidR="004E7A34" w:rsidRDefault="004E7A34" w:rsidP="004E7A34">
      <w:r w:rsidRPr="00D30EB5">
        <w:t xml:space="preserve">The Lambda expression is assigned to reverse variable which is a reference to </w:t>
      </w:r>
      <w:proofErr w:type="spellStart"/>
      <w:r>
        <w:t>StringFunc</w:t>
      </w:r>
      <w:proofErr w:type="spellEnd"/>
      <w:r w:rsidRPr="00D30EB5">
        <w:t xml:space="preserve"> instance</w:t>
      </w:r>
      <w:r>
        <w:t xml:space="preserve"> </w:t>
      </w:r>
      <w:r w:rsidRPr="00D30EB5">
        <w:t>All functional interface.</w:t>
      </w:r>
      <w:r>
        <w:t xml:space="preserve"> </w:t>
      </w:r>
      <w:r w:rsidRPr="00D30EB5">
        <w:t>Here we are passing Lambda expression as an argument to the method.</w:t>
      </w:r>
    </w:p>
    <w:p w14:paraId="480BBE43" w14:textId="77777777" w:rsidR="004E7A34" w:rsidRDefault="004E7A34" w:rsidP="00F90847"/>
    <w:p w14:paraId="5AEA62AF" w14:textId="486DEAAE" w:rsidR="004E7A34" w:rsidRDefault="00000000" w:rsidP="004E7A34">
      <w:r>
        <w:rPr>
          <w:noProof/>
        </w:rPr>
        <w:lastRenderedPageBreak/>
        <w:pict w14:anchorId="453BBB91">
          <v:shape id="_x0000_s1072" type="#_x0000_t202" style="position:absolute;margin-left:317.25pt;margin-top:27.15pt;width:459.75pt;height:181.5pt;z-index:25173452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2">
              <w:txbxContent>
                <w:p w14:paraId="090675FE" w14:textId="77777777" w:rsidR="004E7A34" w:rsidRDefault="004E7A34" w:rsidP="004E7A34">
                  <w:r>
                    <w:rPr>
                      <w:noProof/>
                    </w:rPr>
                    <w:drawing>
                      <wp:inline distT="0" distB="0" distL="0" distR="0" wp14:anchorId="7001A5EA" wp14:editId="0A46E524">
                        <wp:extent cx="5636574" cy="1126526"/>
                        <wp:effectExtent l="0" t="0" r="0" b="0"/>
                        <wp:docPr id="415154154"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38196" name="Picture 1" descr="A close-up of a document&#10;&#10;Description automatically generated"/>
                                <pic:cNvPicPr/>
                              </pic:nvPicPr>
                              <pic:blipFill>
                                <a:blip r:embed="rId126"/>
                                <a:stretch>
                                  <a:fillRect/>
                                </a:stretch>
                              </pic:blipFill>
                              <pic:spPr>
                                <a:xfrm>
                                  <a:off x="0" y="0"/>
                                  <a:ext cx="5653562" cy="1129921"/>
                                </a:xfrm>
                                <a:prstGeom prst="rect">
                                  <a:avLst/>
                                </a:prstGeom>
                              </pic:spPr>
                            </pic:pic>
                          </a:graphicData>
                        </a:graphic>
                      </wp:inline>
                    </w:drawing>
                  </w:r>
                </w:p>
                <w:p w14:paraId="57E93995" w14:textId="77777777" w:rsidR="004E7A34" w:rsidRDefault="004E7A34" w:rsidP="004E7A34">
                  <w:r>
                    <w:rPr>
                      <w:noProof/>
                    </w:rPr>
                    <w:drawing>
                      <wp:inline distT="0" distB="0" distL="0" distR="0" wp14:anchorId="5CD1558A" wp14:editId="65CB8990">
                        <wp:extent cx="2574994" cy="510540"/>
                        <wp:effectExtent l="0" t="0" r="0" b="0"/>
                        <wp:docPr id="1817152356" name="Picture 1" descr="A close-up of a whit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57688" name="Picture 1" descr="A close-up of a white box&#10;&#10;Description automatically generated"/>
                                <pic:cNvPicPr/>
                              </pic:nvPicPr>
                              <pic:blipFill>
                                <a:blip r:embed="rId127"/>
                                <a:stretch>
                                  <a:fillRect/>
                                </a:stretch>
                              </pic:blipFill>
                              <pic:spPr>
                                <a:xfrm>
                                  <a:off x="0" y="0"/>
                                  <a:ext cx="2602437" cy="515981"/>
                                </a:xfrm>
                                <a:prstGeom prst="rect">
                                  <a:avLst/>
                                </a:prstGeom>
                              </pic:spPr>
                            </pic:pic>
                          </a:graphicData>
                        </a:graphic>
                      </wp:inline>
                    </w:drawing>
                  </w:r>
                  <w:r>
                    <w:rPr>
                      <w:noProof/>
                    </w:rPr>
                    <w:drawing>
                      <wp:inline distT="0" distB="0" distL="0" distR="0" wp14:anchorId="4C6951DF" wp14:editId="7F76BBD0">
                        <wp:extent cx="2314575" cy="538819"/>
                        <wp:effectExtent l="0" t="0" r="0" b="0"/>
                        <wp:docPr id="193040808"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461086" name="Picture 1" descr="A close-up of a sign&#10;&#10;Description automatically generated"/>
                                <pic:cNvPicPr/>
                              </pic:nvPicPr>
                              <pic:blipFill>
                                <a:blip r:embed="rId128"/>
                                <a:stretch>
                                  <a:fillRect/>
                                </a:stretch>
                              </pic:blipFill>
                              <pic:spPr>
                                <a:xfrm>
                                  <a:off x="0" y="0"/>
                                  <a:ext cx="2354902" cy="548207"/>
                                </a:xfrm>
                                <a:prstGeom prst="rect">
                                  <a:avLst/>
                                </a:prstGeom>
                              </pic:spPr>
                            </pic:pic>
                          </a:graphicData>
                        </a:graphic>
                      </wp:inline>
                    </w:drawing>
                  </w:r>
                </w:p>
                <w:p w14:paraId="2952FEB1" w14:textId="77777777" w:rsidR="004E7A34" w:rsidRDefault="004E7A34" w:rsidP="004E7A34">
                  <w:r>
                    <w:rPr>
                      <w:noProof/>
                    </w:rPr>
                    <w:drawing>
                      <wp:inline distT="0" distB="0" distL="0" distR="0" wp14:anchorId="091018AC" wp14:editId="498F2692">
                        <wp:extent cx="3163629" cy="342265"/>
                        <wp:effectExtent l="0" t="0" r="0" b="0"/>
                        <wp:docPr id="339731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861633" name=""/>
                                <pic:cNvPicPr/>
                              </pic:nvPicPr>
                              <pic:blipFill>
                                <a:blip r:embed="rId129"/>
                                <a:stretch>
                                  <a:fillRect/>
                                </a:stretch>
                              </pic:blipFill>
                              <pic:spPr>
                                <a:xfrm>
                                  <a:off x="0" y="0"/>
                                  <a:ext cx="3217756" cy="348121"/>
                                </a:xfrm>
                                <a:prstGeom prst="rect">
                                  <a:avLst/>
                                </a:prstGeom>
                              </pic:spPr>
                            </pic:pic>
                          </a:graphicData>
                        </a:graphic>
                      </wp:inline>
                    </w:drawing>
                  </w:r>
                  <w:r>
                    <w:rPr>
                      <w:noProof/>
                    </w:rPr>
                    <w:drawing>
                      <wp:inline distT="0" distB="0" distL="0" distR="0" wp14:anchorId="13C78FB3" wp14:editId="69E085A4">
                        <wp:extent cx="2235360" cy="341630"/>
                        <wp:effectExtent l="0" t="0" r="0" b="0"/>
                        <wp:docPr id="982240644"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598748" name="Picture 1" descr="A close up of a sign&#10;&#10;Description automatically generated"/>
                                <pic:cNvPicPr/>
                              </pic:nvPicPr>
                              <pic:blipFill>
                                <a:blip r:embed="rId130"/>
                                <a:stretch>
                                  <a:fillRect/>
                                </a:stretch>
                              </pic:blipFill>
                              <pic:spPr>
                                <a:xfrm>
                                  <a:off x="0" y="0"/>
                                  <a:ext cx="2263366" cy="345910"/>
                                </a:xfrm>
                                <a:prstGeom prst="rect">
                                  <a:avLst/>
                                </a:prstGeom>
                              </pic:spPr>
                            </pic:pic>
                          </a:graphicData>
                        </a:graphic>
                      </wp:inline>
                    </w:drawing>
                  </w:r>
                </w:p>
              </w:txbxContent>
            </v:textbox>
            <w10:wrap type="square" anchorx="page"/>
          </v:shape>
        </w:pict>
      </w:r>
      <w:proofErr w:type="spellStart"/>
      <w:proofErr w:type="gramStart"/>
      <w:r w:rsidR="004E7A34" w:rsidRPr="004760C3">
        <w:rPr>
          <w:b/>
          <w:bCs/>
        </w:rPr>
        <w:t>java.util</w:t>
      </w:r>
      <w:proofErr w:type="gramEnd"/>
      <w:r w:rsidR="004E7A34" w:rsidRPr="004760C3">
        <w:rPr>
          <w:b/>
          <w:bCs/>
        </w:rPr>
        <w:t>.function</w:t>
      </w:r>
      <w:proofErr w:type="spellEnd"/>
      <w:r w:rsidR="004E7A34">
        <w:t xml:space="preserve">: </w:t>
      </w:r>
      <w:r w:rsidR="004E7A34" w:rsidRPr="004760C3">
        <w:t xml:space="preserve">Java provides a library of functional interfaces in the </w:t>
      </w:r>
      <w:proofErr w:type="spellStart"/>
      <w:r w:rsidR="004E7A34" w:rsidRPr="004760C3">
        <w:t>java.util.function</w:t>
      </w:r>
      <w:proofErr w:type="spellEnd"/>
      <w:r w:rsidR="004E7A34" w:rsidRPr="004760C3">
        <w:t xml:space="preserve"> package.</w:t>
      </w:r>
    </w:p>
    <w:p w14:paraId="77F99E94" w14:textId="656E02CA" w:rsidR="004E7A34" w:rsidRDefault="004E7A34" w:rsidP="00F90847">
      <w:r w:rsidRPr="004E7A34">
        <w:rPr>
          <w:noProof/>
        </w:rPr>
        <w:drawing>
          <wp:inline distT="0" distB="0" distL="0" distR="0" wp14:anchorId="1440DB78" wp14:editId="4F23620A">
            <wp:extent cx="3707190" cy="1876425"/>
            <wp:effectExtent l="0" t="0" r="0" b="0"/>
            <wp:docPr id="838323136"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323136" name="Picture 1" descr="A table with text on it&#10;&#10;Description automatically generated"/>
                    <pic:cNvPicPr/>
                  </pic:nvPicPr>
                  <pic:blipFill>
                    <a:blip r:embed="rId131"/>
                    <a:stretch>
                      <a:fillRect/>
                    </a:stretch>
                  </pic:blipFill>
                  <pic:spPr>
                    <a:xfrm>
                      <a:off x="0" y="0"/>
                      <a:ext cx="3710657" cy="1878180"/>
                    </a:xfrm>
                    <a:prstGeom prst="rect">
                      <a:avLst/>
                    </a:prstGeom>
                  </pic:spPr>
                </pic:pic>
              </a:graphicData>
            </a:graphic>
          </wp:inline>
        </w:drawing>
      </w:r>
    </w:p>
    <w:p w14:paraId="4DFA27C5" w14:textId="22DD9CE8" w:rsidR="004760C3" w:rsidRDefault="004760C3" w:rsidP="004760C3">
      <w:pPr>
        <w:pStyle w:val="ListParagraph"/>
        <w:numPr>
          <w:ilvl w:val="0"/>
          <w:numId w:val="21"/>
        </w:numPr>
      </w:pPr>
      <w:r>
        <w:t xml:space="preserve">There are </w:t>
      </w:r>
      <w:r w:rsidRPr="004760C3">
        <w:t xml:space="preserve">four basic types of functional interfaces in the </w:t>
      </w:r>
      <w:proofErr w:type="spellStart"/>
      <w:proofErr w:type="gramStart"/>
      <w:r w:rsidRPr="004760C3">
        <w:t>java.util</w:t>
      </w:r>
      <w:proofErr w:type="gramEnd"/>
      <w:r w:rsidRPr="004760C3">
        <w:t>.function</w:t>
      </w:r>
      <w:proofErr w:type="spellEnd"/>
      <w:r w:rsidRPr="004760C3">
        <w:t xml:space="preserve"> package.</w:t>
      </w:r>
    </w:p>
    <w:p w14:paraId="50B71044" w14:textId="12E22A4D" w:rsidR="004760C3" w:rsidRDefault="004760C3" w:rsidP="004760C3">
      <w:pPr>
        <w:pStyle w:val="ListParagraph"/>
        <w:numPr>
          <w:ilvl w:val="0"/>
          <w:numId w:val="21"/>
        </w:numPr>
      </w:pPr>
      <w:r w:rsidRPr="004760C3">
        <w:t xml:space="preserve"> The </w:t>
      </w:r>
      <w:r w:rsidR="00C41611">
        <w:t>C</w:t>
      </w:r>
      <w:r w:rsidRPr="004760C3">
        <w:t xml:space="preserve">onsumer interface takes one argument of any type </w:t>
      </w:r>
      <w:proofErr w:type="spellStart"/>
      <w:r w:rsidRPr="004760C3">
        <w:t>similarly</w:t>
      </w:r>
      <w:r>
        <w:t>BiC</w:t>
      </w:r>
      <w:r w:rsidRPr="004760C3">
        <w:t>onsumer</w:t>
      </w:r>
      <w:proofErr w:type="spellEnd"/>
      <w:r w:rsidRPr="004760C3">
        <w:t xml:space="preserve"> interface take two arguments or two different</w:t>
      </w:r>
      <w:r>
        <w:t xml:space="preserve">. </w:t>
      </w:r>
      <w:r w:rsidRPr="004760C3">
        <w:t xml:space="preserve">In the </w:t>
      </w:r>
      <w:r>
        <w:t xml:space="preserve">consumer </w:t>
      </w:r>
      <w:r w:rsidRPr="004760C3">
        <w:t xml:space="preserve">example </w:t>
      </w:r>
      <w:r w:rsidR="00C41611" w:rsidRPr="004760C3">
        <w:t>shown</w:t>
      </w:r>
      <w:r w:rsidR="00C41611">
        <w:t xml:space="preserve">, </w:t>
      </w:r>
      <w:r w:rsidR="00C41611" w:rsidRPr="004760C3">
        <w:t>it</w:t>
      </w:r>
      <w:r w:rsidRPr="004760C3">
        <w:t xml:space="preserve"> takes one argument and executes a single statement without returning any result.</w:t>
      </w:r>
    </w:p>
    <w:p w14:paraId="232AABA5" w14:textId="101CFD28" w:rsidR="004760C3" w:rsidRDefault="004760C3" w:rsidP="004760C3">
      <w:pPr>
        <w:pStyle w:val="ListParagraph"/>
        <w:numPr>
          <w:ilvl w:val="0"/>
          <w:numId w:val="21"/>
        </w:numPr>
      </w:pPr>
      <w:r w:rsidRPr="004760C3">
        <w:t>The Predicate interface takes one argument of any type and</w:t>
      </w:r>
      <w:r w:rsidR="00C41611">
        <w:t xml:space="preserve"> </w:t>
      </w:r>
      <w:proofErr w:type="spellStart"/>
      <w:r w:rsidR="00C41611">
        <w:t>BI</w:t>
      </w:r>
      <w:r w:rsidRPr="004760C3">
        <w:t>Predicate</w:t>
      </w:r>
      <w:proofErr w:type="spellEnd"/>
      <w:r w:rsidRPr="004760C3">
        <w:t xml:space="preserve"> interface</w:t>
      </w:r>
      <w:r w:rsidR="00C41611">
        <w:t xml:space="preserve"> </w:t>
      </w:r>
      <w:proofErr w:type="gramStart"/>
      <w:r w:rsidR="00C41611">
        <w:t xml:space="preserve">accepts </w:t>
      </w:r>
      <w:r w:rsidRPr="004760C3">
        <w:t xml:space="preserve"> argument</w:t>
      </w:r>
      <w:proofErr w:type="gramEnd"/>
      <w:r w:rsidRPr="004760C3">
        <w:t xml:space="preserve"> of two different types. In the predicate example shown</w:t>
      </w:r>
      <w:r w:rsidR="00C41611">
        <w:t xml:space="preserve">, </w:t>
      </w:r>
      <w:r w:rsidR="00C41611" w:rsidRPr="00C41611">
        <w:t>the expression takes a string and tests if it is equal to the literal text, ignoring the case, and returns either true or false.</w:t>
      </w:r>
    </w:p>
    <w:p w14:paraId="6B6BE628" w14:textId="4328ADD0" w:rsidR="00CF7478" w:rsidRDefault="00000000" w:rsidP="00CF7478">
      <w:r>
        <w:rPr>
          <w:noProof/>
        </w:rPr>
        <w:pict w14:anchorId="453BBB91">
          <v:shape id="_x0000_s1070" type="#_x0000_t202" style="position:absolute;margin-left:432.75pt;margin-top:6.25pt;width:353.25pt;height:200.25pt;z-index:25173248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0">
              <w:txbxContent>
                <w:p w14:paraId="3B9F0E43" w14:textId="27545EB8" w:rsidR="006C376A" w:rsidRDefault="006C376A" w:rsidP="006C376A">
                  <w:r>
                    <w:rPr>
                      <w:noProof/>
                    </w:rPr>
                    <w:drawing>
                      <wp:inline distT="0" distB="0" distL="0" distR="0" wp14:anchorId="6AC28F15" wp14:editId="05FD3CFB">
                        <wp:extent cx="3623808" cy="1514475"/>
                        <wp:effectExtent l="0" t="0" r="0" b="0"/>
                        <wp:docPr id="1201586115"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86115" name="Picture 1" descr="A computer code with black text&#10;&#10;Description automatically generated"/>
                                <pic:cNvPicPr/>
                              </pic:nvPicPr>
                              <pic:blipFill>
                                <a:blip r:embed="rId132"/>
                                <a:stretch>
                                  <a:fillRect/>
                                </a:stretch>
                              </pic:blipFill>
                              <pic:spPr>
                                <a:xfrm>
                                  <a:off x="0" y="0"/>
                                  <a:ext cx="3627714" cy="1516107"/>
                                </a:xfrm>
                                <a:prstGeom prst="rect">
                                  <a:avLst/>
                                </a:prstGeom>
                              </pic:spPr>
                            </pic:pic>
                          </a:graphicData>
                        </a:graphic>
                      </wp:inline>
                    </w:drawing>
                  </w:r>
                </w:p>
                <w:p w14:paraId="12579E2F" w14:textId="2024DA34" w:rsidR="006C376A" w:rsidRDefault="006C376A" w:rsidP="006C376A">
                  <w:r w:rsidRPr="006C376A">
                    <w:t>We have created a custom functional interface that throws a custom empty array exception which extends the Exceptions class.</w:t>
                  </w:r>
                </w:p>
              </w:txbxContent>
            </v:textbox>
            <w10:wrap type="square" anchorx="page"/>
          </v:shape>
        </w:pict>
      </w:r>
      <w:r w:rsidR="00D94530" w:rsidRPr="00655819">
        <w:rPr>
          <w:b/>
          <w:bCs/>
        </w:rPr>
        <w:t xml:space="preserve">Lambda expressions and exceptions: </w:t>
      </w:r>
      <w:r w:rsidR="00D94530" w:rsidRPr="00D94530">
        <w:t>A Lambda expression can throw an exception. However, if it throws a checked exception, then that exception must be compatible with the exceptions listed in the throws clause of abstract method in the functional interface.</w:t>
      </w:r>
    </w:p>
    <w:p w14:paraId="6FF4D038" w14:textId="5BC00F2D" w:rsidR="00655819" w:rsidRDefault="00655819" w:rsidP="00655819">
      <w:pPr>
        <w:pStyle w:val="ListParagraph"/>
        <w:numPr>
          <w:ilvl w:val="0"/>
          <w:numId w:val="21"/>
        </w:numPr>
      </w:pPr>
      <w:r w:rsidRPr="00655819">
        <w:t>Unchecked exceptions</w:t>
      </w:r>
      <w:r>
        <w:t>:</w:t>
      </w:r>
      <w:r w:rsidRPr="00655819">
        <w:t xml:space="preserve"> Unchecked exceptions do not need special handling in lambdas</w:t>
      </w:r>
      <w:r>
        <w:t>.</w:t>
      </w:r>
    </w:p>
    <w:p w14:paraId="70CB0DA5" w14:textId="31984510" w:rsidR="00655819" w:rsidRDefault="00655819" w:rsidP="00655819">
      <w:pPr>
        <w:pStyle w:val="ListParagraph"/>
        <w:numPr>
          <w:ilvl w:val="0"/>
          <w:numId w:val="21"/>
        </w:numPr>
      </w:pPr>
      <w:r w:rsidRPr="00655819">
        <w:t>Check</w:t>
      </w:r>
      <w:r>
        <w:t>ed</w:t>
      </w:r>
      <w:r w:rsidRPr="00655819">
        <w:t xml:space="preserve"> exceptions</w:t>
      </w:r>
      <w:r>
        <w:t>:</w:t>
      </w:r>
      <w:r w:rsidRPr="00655819">
        <w:t xml:space="preserve"> There are three ways to handle checked exceptions.</w:t>
      </w:r>
    </w:p>
    <w:p w14:paraId="76A5EB90" w14:textId="6FC3D11C" w:rsidR="00655819" w:rsidRDefault="00655819" w:rsidP="00655819">
      <w:pPr>
        <w:pStyle w:val="ListParagraph"/>
        <w:numPr>
          <w:ilvl w:val="1"/>
          <w:numId w:val="21"/>
        </w:numPr>
      </w:pPr>
      <w:r w:rsidRPr="00655819">
        <w:t>We handle checked exceptions within a Lambda expression using a try catch block.</w:t>
      </w:r>
    </w:p>
    <w:p w14:paraId="3A322CE8" w14:textId="0F01E957" w:rsidR="00655819" w:rsidRDefault="00655819" w:rsidP="00655819">
      <w:pPr>
        <w:pStyle w:val="ListParagraph"/>
        <w:numPr>
          <w:ilvl w:val="1"/>
          <w:numId w:val="21"/>
        </w:numPr>
      </w:pPr>
      <w:r w:rsidRPr="00655819">
        <w:t>Or we can read through checked exceptions as unchecked exceptions within the Lambda expression.</w:t>
      </w:r>
    </w:p>
    <w:p w14:paraId="4F3BA2F2" w14:textId="4988544F" w:rsidR="00655819" w:rsidRDefault="00655819" w:rsidP="00655819">
      <w:pPr>
        <w:pStyle w:val="ListParagraph"/>
        <w:numPr>
          <w:ilvl w:val="1"/>
          <w:numId w:val="21"/>
        </w:numPr>
      </w:pPr>
      <w:r w:rsidRPr="00655819">
        <w:t>Or we can create a custom functional interface that allows for checked exceptions.</w:t>
      </w:r>
    </w:p>
    <w:p w14:paraId="062496F1" w14:textId="6452861F" w:rsidR="006C376A" w:rsidRDefault="006C376A" w:rsidP="006C376A">
      <w:r w:rsidRPr="006C376A">
        <w:rPr>
          <w:b/>
          <w:bCs/>
        </w:rPr>
        <w:t>Lambda expressions and variable capture</w:t>
      </w:r>
      <w:r>
        <w:t>: when a lambda expression uses a local variable from its enclosing scope, a special situation is created that is referred to as a variable capture. In this case, a lambda expression may only use local variables that are effectively final. An effectively final variable is one whose value does not change after it is first assigned. There is no need to explicitly declare such a variable as final, although doing so would not be an error.</w:t>
      </w:r>
    </w:p>
    <w:p w14:paraId="7947BCB9" w14:textId="4CF0453A" w:rsidR="006C376A" w:rsidRDefault="00000000" w:rsidP="006C376A">
      <w:r>
        <w:rPr>
          <w:noProof/>
        </w:rPr>
        <w:lastRenderedPageBreak/>
        <w:pict w14:anchorId="453BBB91">
          <v:shape id="_x0000_s1071" type="#_x0000_t202" style="position:absolute;margin-left:384pt;margin-top:4.95pt;width:393pt;height:89.25pt;z-index:25173350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1">
              <w:txbxContent>
                <w:p w14:paraId="1A93F366" w14:textId="004F84EA" w:rsidR="00047F10" w:rsidRDefault="00047F10" w:rsidP="00047F10">
                  <w:r w:rsidRPr="00047F10">
                    <w:t>The use of prefix variable from enclosing scope in our Lambda expression is valid. However, modifying the value of prefix variable inside the Lambda expression or after the Lambda expression is invalid</w:t>
                  </w:r>
                  <w:r>
                    <w:t>.</w:t>
                  </w:r>
                </w:p>
                <w:p w14:paraId="7FA58A89" w14:textId="7F9AABCC" w:rsidR="00047F10" w:rsidRDefault="00047F10" w:rsidP="00047F10">
                  <w:r w:rsidRPr="00047F10">
                    <w:t>As Lambda expressions may only use variables that are final or</w:t>
                  </w:r>
                  <w:r>
                    <w:t xml:space="preserve"> </w:t>
                  </w:r>
                  <w:r w:rsidR="00FF16F3" w:rsidRPr="00047F10">
                    <w:t>effectively</w:t>
                  </w:r>
                  <w:r w:rsidRPr="00047F10">
                    <w:t xml:space="preserve"> final, so we cannot change the value of prefix</w:t>
                  </w:r>
                  <w:r>
                    <w:t>.</w:t>
                  </w:r>
                  <w:r w:rsidRPr="00047F10">
                    <w:t xml:space="preserve"> If modified, it causes an error.</w:t>
                  </w:r>
                </w:p>
              </w:txbxContent>
            </v:textbox>
            <w10:wrap type="square" anchorx="page"/>
          </v:shape>
        </w:pict>
      </w:r>
      <w:r w:rsidR="00047F10" w:rsidRPr="00047F10">
        <w:rPr>
          <w:noProof/>
        </w:rPr>
        <w:drawing>
          <wp:inline distT="0" distB="0" distL="0" distR="0" wp14:anchorId="4EE351F7" wp14:editId="13D4660B">
            <wp:extent cx="4639322" cy="1276528"/>
            <wp:effectExtent l="0" t="0" r="8890" b="0"/>
            <wp:docPr id="1823044772"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044772" name="Picture 1" descr="A computer screen shot of a code&#10;&#10;Description automatically generated"/>
                    <pic:cNvPicPr/>
                  </pic:nvPicPr>
                  <pic:blipFill>
                    <a:blip r:embed="rId133"/>
                    <a:stretch>
                      <a:fillRect/>
                    </a:stretch>
                  </pic:blipFill>
                  <pic:spPr>
                    <a:xfrm>
                      <a:off x="0" y="0"/>
                      <a:ext cx="4639322" cy="1276528"/>
                    </a:xfrm>
                    <a:prstGeom prst="rect">
                      <a:avLst/>
                    </a:prstGeom>
                  </pic:spPr>
                </pic:pic>
              </a:graphicData>
            </a:graphic>
          </wp:inline>
        </w:drawing>
      </w:r>
    </w:p>
    <w:p w14:paraId="14E4D2E9" w14:textId="77777777" w:rsidR="0084065E" w:rsidRDefault="00CF7478" w:rsidP="006C376A">
      <w:r w:rsidRPr="00FF16F3">
        <w:rPr>
          <w:b/>
          <w:bCs/>
        </w:rPr>
        <w:t>Method references</w:t>
      </w:r>
      <w:r>
        <w:t>:</w:t>
      </w:r>
      <w:r w:rsidR="0084065E">
        <w:t xml:space="preserve"> </w:t>
      </w:r>
      <w:r w:rsidR="0084065E" w:rsidRPr="0084065E">
        <w:t>Method references in Java are shorthand syntax for expressing A Lambda expression that executes just one method.</w:t>
      </w:r>
    </w:p>
    <w:p w14:paraId="32C0518A" w14:textId="2C8203D4" w:rsidR="00622294" w:rsidRDefault="00622294" w:rsidP="00622294">
      <w:pPr>
        <w:pStyle w:val="ListParagraph"/>
        <w:numPr>
          <w:ilvl w:val="0"/>
          <w:numId w:val="21"/>
        </w:numPr>
      </w:pPr>
      <w:r w:rsidRPr="00622294">
        <w:t xml:space="preserve"> A method reference abstracts the Lambda expression even further, eliminating the need to declare formal parameters. We also don't have to pass arguments </w:t>
      </w:r>
      <w:proofErr w:type="gramStart"/>
      <w:r w:rsidRPr="00622294">
        <w:t>to</w:t>
      </w:r>
      <w:proofErr w:type="gramEnd"/>
      <w:r w:rsidRPr="00622294">
        <w:t xml:space="preserve"> the method in question.</w:t>
      </w:r>
    </w:p>
    <w:p w14:paraId="444DADCD" w14:textId="4F3D93FA" w:rsidR="00622294" w:rsidRDefault="00622294" w:rsidP="00622294">
      <w:pPr>
        <w:pStyle w:val="ListParagraph"/>
        <w:numPr>
          <w:ilvl w:val="0"/>
          <w:numId w:val="21"/>
        </w:numPr>
      </w:pPr>
      <w:r w:rsidRPr="00622294">
        <w:t>A method reference has double columns between the qualifying type</w:t>
      </w:r>
      <w:r>
        <w:t>/</w:t>
      </w:r>
      <w:r w:rsidRPr="00622294">
        <w:t xml:space="preserve"> object and the method name.</w:t>
      </w:r>
    </w:p>
    <w:p w14:paraId="515FDB35" w14:textId="6F4971D4" w:rsidR="00622294" w:rsidRDefault="00622294" w:rsidP="00622294">
      <w:pPr>
        <w:pStyle w:val="ListParagraph"/>
        <w:ind w:left="360"/>
      </w:pPr>
      <w:r w:rsidRPr="00622294">
        <w:rPr>
          <w:noProof/>
        </w:rPr>
        <w:drawing>
          <wp:inline distT="0" distB="0" distL="0" distR="0" wp14:anchorId="6FA0D19E" wp14:editId="112BBB91">
            <wp:extent cx="3381375" cy="425179"/>
            <wp:effectExtent l="0" t="0" r="0" b="0"/>
            <wp:docPr id="85279508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795087" name="Picture 1" descr="A close up of a text&#10;&#10;Description automatically generated"/>
                    <pic:cNvPicPr/>
                  </pic:nvPicPr>
                  <pic:blipFill>
                    <a:blip r:embed="rId134"/>
                    <a:stretch>
                      <a:fillRect/>
                    </a:stretch>
                  </pic:blipFill>
                  <pic:spPr>
                    <a:xfrm>
                      <a:off x="0" y="0"/>
                      <a:ext cx="3392503" cy="426578"/>
                    </a:xfrm>
                    <a:prstGeom prst="rect">
                      <a:avLst/>
                    </a:prstGeom>
                  </pic:spPr>
                </pic:pic>
              </a:graphicData>
            </a:graphic>
          </wp:inline>
        </w:drawing>
      </w:r>
    </w:p>
    <w:p w14:paraId="439622A4" w14:textId="0887FB4C" w:rsidR="0084065E" w:rsidRDefault="0084065E" w:rsidP="0084065E">
      <w:pPr>
        <w:pStyle w:val="ListParagraph"/>
        <w:numPr>
          <w:ilvl w:val="0"/>
          <w:numId w:val="21"/>
        </w:numPr>
      </w:pPr>
      <w:r w:rsidRPr="0084065E">
        <w:t xml:space="preserve"> </w:t>
      </w:r>
      <w:r w:rsidR="00622294">
        <w:t xml:space="preserve">It </w:t>
      </w:r>
      <w:r w:rsidRPr="0084065E">
        <w:t xml:space="preserve">relates to Lambda expression because it also </w:t>
      </w:r>
      <w:r w:rsidR="00622294" w:rsidRPr="0084065E">
        <w:t>requires</w:t>
      </w:r>
      <w:r w:rsidRPr="0084065E">
        <w:t xml:space="preserve"> a target type context that consists of compatible functional interface</w:t>
      </w:r>
      <w:r w:rsidR="00622294">
        <w:t xml:space="preserve">. </w:t>
      </w:r>
      <w:r w:rsidR="00622294" w:rsidRPr="00622294">
        <w:t>In simpler words, methods which can be used are based on the context of Lambda expression. This means the method reference is again dependent on the targeted interface method.</w:t>
      </w:r>
      <w:r w:rsidRPr="0084065E">
        <w:t xml:space="preserve"> </w:t>
      </w:r>
    </w:p>
    <w:p w14:paraId="7F645AB6" w14:textId="35719B7C" w:rsidR="00622294" w:rsidRDefault="0084065E" w:rsidP="00622294">
      <w:pPr>
        <w:pStyle w:val="ListParagraph"/>
        <w:numPr>
          <w:ilvl w:val="0"/>
          <w:numId w:val="21"/>
        </w:numPr>
      </w:pPr>
      <w:r w:rsidRPr="0084065E">
        <w:t>Method references can be used to refer to a method in a class or object.</w:t>
      </w:r>
    </w:p>
    <w:p w14:paraId="612572BB" w14:textId="651A4F10" w:rsidR="0084065E" w:rsidRDefault="0084065E" w:rsidP="0084065E">
      <w:r w:rsidRPr="0084065E">
        <w:t xml:space="preserve"> There are different types of method references</w:t>
      </w:r>
      <w:r>
        <w:t>:</w:t>
      </w:r>
    </w:p>
    <w:p w14:paraId="49A8342B" w14:textId="6AFAFD10" w:rsidR="0084065E" w:rsidRPr="00B50313" w:rsidRDefault="0084065E" w:rsidP="0084065E">
      <w:pPr>
        <w:pStyle w:val="ListParagraph"/>
        <w:numPr>
          <w:ilvl w:val="0"/>
          <w:numId w:val="40"/>
        </w:numPr>
        <w:rPr>
          <w:rFonts w:ascii="NotoSerif-Italic" w:hAnsi="NotoSerif-Italic" w:cs="NotoSerif-Italic"/>
          <w:i/>
          <w:iCs/>
          <w:kern w:val="0"/>
        </w:rPr>
      </w:pPr>
      <w:r w:rsidRPr="00B50313">
        <w:t>Reference to a Static Method</w:t>
      </w:r>
      <w:r w:rsidR="00622294" w:rsidRPr="00B50313">
        <w:t xml:space="preserve"> on a </w:t>
      </w:r>
      <w:proofErr w:type="gramStart"/>
      <w:r w:rsidR="00622294" w:rsidRPr="00B50313">
        <w:t>class</w:t>
      </w:r>
      <w:r w:rsidR="00E60E05" w:rsidRPr="00B50313">
        <w:t xml:space="preserve"> </w:t>
      </w:r>
      <w:r w:rsidR="00E60E05">
        <w:rPr>
          <w:b/>
          <w:bCs/>
        </w:rPr>
        <w:t>:</w:t>
      </w:r>
      <w:proofErr w:type="gramEnd"/>
      <w:r w:rsidR="00E60E05" w:rsidRPr="00B50313">
        <w:rPr>
          <w:rFonts w:ascii="NotoSerif-Italic" w:hAnsi="NotoSerif-Italic" w:cs="NotoSerif-Italic"/>
          <w:b/>
          <w:bCs/>
          <w:i/>
          <w:iCs/>
          <w:kern w:val="0"/>
        </w:rPr>
        <w:t xml:space="preserve"> </w:t>
      </w:r>
      <w:proofErr w:type="spellStart"/>
      <w:r w:rsidR="00E60E05" w:rsidRPr="00B50313">
        <w:rPr>
          <w:rFonts w:ascii="NotoSerif-Italic" w:hAnsi="NotoSerif-Italic" w:cs="NotoSerif-Italic"/>
          <w:b/>
          <w:bCs/>
          <w:i/>
          <w:iCs/>
          <w:kern w:val="0"/>
        </w:rPr>
        <w:t>ClassName</w:t>
      </w:r>
      <w:proofErr w:type="spellEnd"/>
      <w:r w:rsidR="00E60E05" w:rsidRPr="00B50313">
        <w:rPr>
          <w:rFonts w:ascii="NotoSerif-Italic" w:hAnsi="NotoSerif-Italic" w:cs="NotoSerif-Italic"/>
          <w:b/>
          <w:bCs/>
          <w:i/>
          <w:iCs/>
          <w:kern w:val="0"/>
        </w:rPr>
        <w:t>::</w:t>
      </w:r>
      <w:proofErr w:type="spellStart"/>
      <w:r w:rsidR="00E60E05" w:rsidRPr="00B50313">
        <w:rPr>
          <w:rFonts w:ascii="NotoSerif-Italic" w:hAnsi="NotoSerif-Italic" w:cs="NotoSerif-Italic"/>
          <w:b/>
          <w:bCs/>
          <w:i/>
          <w:iCs/>
          <w:kern w:val="0"/>
        </w:rPr>
        <w:t>methodName</w:t>
      </w:r>
      <w:proofErr w:type="spellEnd"/>
    </w:p>
    <w:p w14:paraId="1A5EA156" w14:textId="42C8553B" w:rsidR="00622294" w:rsidRDefault="00622294" w:rsidP="00622294">
      <w:pPr>
        <w:ind w:left="360"/>
        <w:rPr>
          <w:noProof/>
        </w:rPr>
      </w:pPr>
      <w:r w:rsidRPr="00622294">
        <w:rPr>
          <w:noProof/>
        </w:rPr>
        <w:drawing>
          <wp:inline distT="0" distB="0" distL="0" distR="0" wp14:anchorId="3DD36C5F" wp14:editId="296ECF77">
            <wp:extent cx="2857500" cy="389282"/>
            <wp:effectExtent l="0" t="0" r="0" b="0"/>
            <wp:docPr id="879057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57307" name=""/>
                    <pic:cNvPicPr/>
                  </pic:nvPicPr>
                  <pic:blipFill>
                    <a:blip r:embed="rId135"/>
                    <a:stretch>
                      <a:fillRect/>
                    </a:stretch>
                  </pic:blipFill>
                  <pic:spPr>
                    <a:xfrm>
                      <a:off x="0" y="0"/>
                      <a:ext cx="2871426" cy="391179"/>
                    </a:xfrm>
                    <a:prstGeom prst="rect">
                      <a:avLst/>
                    </a:prstGeom>
                  </pic:spPr>
                </pic:pic>
              </a:graphicData>
            </a:graphic>
          </wp:inline>
        </w:drawing>
      </w:r>
      <w:r w:rsidRPr="00622294">
        <w:rPr>
          <w:noProof/>
        </w:rPr>
        <w:t xml:space="preserve"> </w:t>
      </w:r>
      <w:r w:rsidRPr="00622294">
        <w:rPr>
          <w:noProof/>
        </w:rPr>
        <w:drawing>
          <wp:inline distT="0" distB="0" distL="0" distR="0" wp14:anchorId="57E49E4D" wp14:editId="7899E3E2">
            <wp:extent cx="3153215" cy="381053"/>
            <wp:effectExtent l="0" t="0" r="9525" b="0"/>
            <wp:docPr id="595785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85172" name=""/>
                    <pic:cNvPicPr/>
                  </pic:nvPicPr>
                  <pic:blipFill>
                    <a:blip r:embed="rId136"/>
                    <a:stretch>
                      <a:fillRect/>
                    </a:stretch>
                  </pic:blipFill>
                  <pic:spPr>
                    <a:xfrm>
                      <a:off x="0" y="0"/>
                      <a:ext cx="3153215" cy="381053"/>
                    </a:xfrm>
                    <a:prstGeom prst="rect">
                      <a:avLst/>
                    </a:prstGeom>
                  </pic:spPr>
                </pic:pic>
              </a:graphicData>
            </a:graphic>
          </wp:inline>
        </w:drawing>
      </w:r>
    </w:p>
    <w:p w14:paraId="27D53C50" w14:textId="5D468CE5" w:rsidR="00E60E05" w:rsidRDefault="00E60E05" w:rsidP="00622294">
      <w:pPr>
        <w:ind w:left="360"/>
      </w:pPr>
      <w:r w:rsidRPr="00E60E05">
        <w:rPr>
          <w:noProof/>
        </w:rPr>
        <w:t xml:space="preserve">Here </w:t>
      </w:r>
      <w:r>
        <w:rPr>
          <w:noProof/>
        </w:rPr>
        <w:t>sum method</w:t>
      </w:r>
      <w:r w:rsidRPr="00E60E05">
        <w:rPr>
          <w:noProof/>
        </w:rPr>
        <w:t xml:space="preserve"> is the static method on Integer wrapper class.</w:t>
      </w:r>
    </w:p>
    <w:p w14:paraId="62395FF9" w14:textId="185ADA1F" w:rsidR="00B50313" w:rsidRDefault="0084065E" w:rsidP="00B50313">
      <w:pPr>
        <w:pStyle w:val="ListParagraph"/>
        <w:numPr>
          <w:ilvl w:val="0"/>
          <w:numId w:val="40"/>
        </w:numPr>
      </w:pPr>
      <w:r>
        <w:t>Reference to an Instance Method of a Particular Object</w:t>
      </w:r>
      <w:r w:rsidR="00622294">
        <w:t>(instance)</w:t>
      </w:r>
      <w:r w:rsidR="00B50313">
        <w:t xml:space="preserve"> </w:t>
      </w:r>
      <w:proofErr w:type="gramStart"/>
      <w:r w:rsidR="00B50313" w:rsidRPr="00B50313">
        <w:rPr>
          <w:rFonts w:ascii="NotoSerif-Italic" w:hAnsi="NotoSerif-Italic" w:cs="NotoSerif-Italic"/>
          <w:b/>
          <w:bCs/>
          <w:i/>
          <w:iCs/>
          <w:kern w:val="0"/>
        </w:rPr>
        <w:t>instance::</w:t>
      </w:r>
      <w:proofErr w:type="spellStart"/>
      <w:proofErr w:type="gramEnd"/>
      <w:r w:rsidR="00B50313" w:rsidRPr="00B50313">
        <w:rPr>
          <w:rFonts w:ascii="NotoSerif-Italic" w:hAnsi="NotoSerif-Italic" w:cs="NotoSerif-Italic"/>
          <w:b/>
          <w:bCs/>
          <w:i/>
          <w:iCs/>
          <w:kern w:val="0"/>
        </w:rPr>
        <w:t>instanceMethodName</w:t>
      </w:r>
      <w:proofErr w:type="spellEnd"/>
    </w:p>
    <w:p w14:paraId="1D9DB4B5" w14:textId="48233DFD" w:rsidR="0084065E" w:rsidRDefault="0084065E" w:rsidP="0084065E">
      <w:pPr>
        <w:pStyle w:val="ListParagraph"/>
        <w:numPr>
          <w:ilvl w:val="0"/>
          <w:numId w:val="40"/>
        </w:numPr>
      </w:pPr>
      <w:r>
        <w:t>Reference to an Instance Method of an Arbitrary Object of a Particular Type</w:t>
      </w:r>
      <w:r w:rsidR="00B50313">
        <w:t xml:space="preserve"> </w:t>
      </w:r>
      <w:proofErr w:type="spellStart"/>
      <w:proofErr w:type="gramStart"/>
      <w:r w:rsidR="00B50313" w:rsidRPr="00B50313">
        <w:rPr>
          <w:rFonts w:ascii="NotoSerif-Italic" w:hAnsi="NotoSerif-Italic" w:cs="NotoSerif-Italic"/>
          <w:b/>
          <w:bCs/>
          <w:i/>
          <w:iCs/>
          <w:kern w:val="0"/>
        </w:rPr>
        <w:t>ClassName</w:t>
      </w:r>
      <w:proofErr w:type="spellEnd"/>
      <w:r w:rsidR="00B50313" w:rsidRPr="00B50313">
        <w:rPr>
          <w:rFonts w:ascii="NotoSerif-Regular" w:hAnsi="NotoSerif-Regular" w:cs="NotoSerif-Regular"/>
          <w:b/>
          <w:bCs/>
          <w:kern w:val="0"/>
        </w:rPr>
        <w:t>::</w:t>
      </w:r>
      <w:proofErr w:type="spellStart"/>
      <w:proofErr w:type="gramEnd"/>
      <w:r w:rsidR="00B50313" w:rsidRPr="00B50313">
        <w:rPr>
          <w:rFonts w:ascii="NotoSerif-Italic" w:hAnsi="NotoSerif-Italic" w:cs="NotoSerif-Italic"/>
          <w:b/>
          <w:bCs/>
          <w:i/>
          <w:iCs/>
          <w:kern w:val="0"/>
        </w:rPr>
        <w:t>instanceMethodName</w:t>
      </w:r>
      <w:proofErr w:type="spellEnd"/>
    </w:p>
    <w:p w14:paraId="72F64E7A" w14:textId="3AC77974" w:rsidR="0084065E" w:rsidRDefault="0084065E" w:rsidP="0084065E">
      <w:pPr>
        <w:pStyle w:val="ListParagraph"/>
        <w:numPr>
          <w:ilvl w:val="0"/>
          <w:numId w:val="40"/>
        </w:numPr>
      </w:pPr>
      <w:r>
        <w:t>Reference to a Constructor</w:t>
      </w:r>
      <w:r w:rsidR="00622294">
        <w:t xml:space="preserve"> (</w:t>
      </w:r>
      <w:r w:rsidR="00622294" w:rsidRPr="00622294">
        <w:t>by using new as the method</w:t>
      </w:r>
      <w:r w:rsidR="00622294">
        <w:t>)</w:t>
      </w:r>
      <w:r w:rsidR="00652B0D" w:rsidRPr="00652B0D">
        <w:t xml:space="preserve"> </w:t>
      </w:r>
      <w:proofErr w:type="spellStart"/>
      <w:proofErr w:type="gramStart"/>
      <w:r w:rsidR="00652B0D">
        <w:rPr>
          <w:rFonts w:ascii="NotoSerif-Regular" w:hAnsi="NotoSerif-Regular" w:cs="NotoSerif-Regular"/>
          <w:b/>
          <w:bCs/>
          <w:kern w:val="0"/>
        </w:rPr>
        <w:t>cl</w:t>
      </w:r>
      <w:r w:rsidR="00652B0D" w:rsidRPr="00652B0D">
        <w:rPr>
          <w:rFonts w:ascii="NotoSerif-Regular" w:hAnsi="NotoSerif-Regular" w:cs="NotoSerif-Regular"/>
          <w:b/>
          <w:bCs/>
          <w:kern w:val="0"/>
        </w:rPr>
        <w:t>assname</w:t>
      </w:r>
      <w:proofErr w:type="spellEnd"/>
      <w:r w:rsidR="00652B0D" w:rsidRPr="00652B0D">
        <w:rPr>
          <w:rFonts w:ascii="NotoSerif-Regular" w:hAnsi="NotoSerif-Regular" w:cs="NotoSerif-Regular"/>
          <w:b/>
          <w:bCs/>
          <w:kern w:val="0"/>
        </w:rPr>
        <w:t>::</w:t>
      </w:r>
      <w:proofErr w:type="gramEnd"/>
      <w:r w:rsidR="00652B0D" w:rsidRPr="00652B0D">
        <w:rPr>
          <w:rFonts w:ascii="NotoSerif-Regular" w:hAnsi="NotoSerif-Regular" w:cs="NotoSerif-Regular"/>
          <w:b/>
          <w:bCs/>
          <w:kern w:val="0"/>
        </w:rPr>
        <w:t>new</w:t>
      </w:r>
    </w:p>
    <w:p w14:paraId="747A2EA6" w14:textId="77777777" w:rsidR="00BF5BF6" w:rsidRDefault="00BF5BF6" w:rsidP="006C376A">
      <w:r w:rsidRPr="00BF5BF6">
        <w:rPr>
          <w:b/>
          <w:bCs/>
        </w:rPr>
        <w:t>Why do we need to use Lambda expressions</w:t>
      </w:r>
      <w:r w:rsidRPr="00BF5BF6">
        <w:t xml:space="preserve">? </w:t>
      </w:r>
    </w:p>
    <w:p w14:paraId="117316F3" w14:textId="33749F82" w:rsidR="00BF5BF6" w:rsidRDefault="00BF5BF6" w:rsidP="006C376A">
      <w:r w:rsidRPr="00BF5BF6">
        <w:t xml:space="preserve">Java is traditionally using Object oriented programming. With </w:t>
      </w:r>
      <w:proofErr w:type="gramStart"/>
      <w:r w:rsidRPr="00BF5BF6">
        <w:t>use</w:t>
      </w:r>
      <w:proofErr w:type="gramEnd"/>
      <w:r w:rsidRPr="00BF5BF6">
        <w:t xml:space="preserve"> of Lambda expressions, we can introduce functional programming concepts and techniques like map, filte</w:t>
      </w:r>
      <w:r>
        <w:t>r and reduce on collections.</w:t>
      </w:r>
    </w:p>
    <w:p w14:paraId="6066581E" w14:textId="41E4331B" w:rsidR="00BF5BF6" w:rsidRDefault="00BF5BF6" w:rsidP="006C376A">
      <w:r w:rsidRPr="00BF5BF6">
        <w:t>Lambda expressions also reduce the amount of boilerplate</w:t>
      </w:r>
      <w:r>
        <w:t xml:space="preserve"> code </w:t>
      </w:r>
      <w:r w:rsidRPr="00BF5BF6">
        <w:t>needed for using single method interfaces</w:t>
      </w:r>
      <w:r w:rsidR="00050BC5">
        <w:t xml:space="preserve"> (functional interfaces)</w:t>
      </w:r>
      <w:r w:rsidRPr="00BF5BF6">
        <w:t>. Which is extremely useful in using Java Streams API</w:t>
      </w:r>
      <w:r w:rsidR="00050BC5">
        <w:t xml:space="preserve"> </w:t>
      </w:r>
      <w:r>
        <w:t>(</w:t>
      </w:r>
      <w:r w:rsidRPr="00BF5BF6">
        <w:t>Where operations on collections can be chained together more fluidly.</w:t>
      </w:r>
      <w:r>
        <w:t>)</w:t>
      </w:r>
      <w:r w:rsidRPr="00BF5BF6">
        <w:t>.</w:t>
      </w:r>
    </w:p>
    <w:p w14:paraId="0EC73FDF" w14:textId="77777777" w:rsidR="00F87A3F" w:rsidRDefault="00F87A3F" w:rsidP="006C376A"/>
    <w:p w14:paraId="06EEF99B" w14:textId="77777777" w:rsidR="00F87A3F" w:rsidRDefault="00F87A3F" w:rsidP="006C376A"/>
    <w:p w14:paraId="6D7A5785" w14:textId="1668E6E6" w:rsidR="00F87A3F" w:rsidRPr="000214EB" w:rsidRDefault="00F87A3F" w:rsidP="006C376A">
      <w:r w:rsidRPr="00F87A3F">
        <w:rPr>
          <w:b/>
          <w:bCs/>
        </w:rPr>
        <w:lastRenderedPageBreak/>
        <w:t>Java Collections:</w:t>
      </w:r>
      <w:r w:rsidR="000214EB">
        <w:rPr>
          <w:b/>
          <w:bCs/>
        </w:rPr>
        <w:t xml:space="preserve"> </w:t>
      </w:r>
      <w:r w:rsidR="000214EB" w:rsidRPr="000214EB">
        <w:t>Collection is an object that represents the group of objects which have some relationship to each other.</w:t>
      </w:r>
    </w:p>
    <w:p w14:paraId="16EDD1EA" w14:textId="38399468" w:rsidR="000214EB" w:rsidRPr="000214EB" w:rsidRDefault="000214EB" w:rsidP="006C376A">
      <w:r w:rsidRPr="000214EB">
        <w:t>Collection objects include arrays, lists, vectors, sets, queues, tables, dictionaries, and maps. However, these are differentiated by the way they store the objects in memory and how objects are retrieved and ordered and whether nulls and duplicate entries are permitted.</w:t>
      </w:r>
    </w:p>
    <w:p w14:paraId="6FE64747" w14:textId="7F14FE12" w:rsidR="000214EB" w:rsidRPr="000214EB" w:rsidRDefault="00000000" w:rsidP="000214EB">
      <w:r>
        <w:rPr>
          <w:noProof/>
        </w:rPr>
        <w:pict w14:anchorId="29BD2B7F">
          <v:shape id="_x0000_s1077" type="#_x0000_t202" style="position:absolute;margin-left:160.5pt;margin-top:194.95pt;width:624pt;height:318pt;z-index:25173862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7">
              <w:txbxContent>
                <w:p w14:paraId="538376F6" w14:textId="0E3800B4" w:rsidR="000214EB" w:rsidRDefault="00353F9C" w:rsidP="000214EB">
                  <w:r w:rsidRPr="00353F9C">
                    <w:t>The Methods on Collections interface contains basic operations a collection of any shape or type would need to support.</w:t>
                  </w:r>
                  <w:r>
                    <w:t xml:space="preserve"> </w:t>
                  </w:r>
                  <w:r w:rsidRPr="00353F9C">
                    <w:t>When managing a group, we'll be adding and removing elements, checking if an element is in the group, and iterating through the elements. Java uses the term element for a member of the group being managed.</w:t>
                  </w:r>
                </w:p>
                <w:p w14:paraId="2E4DD0C9" w14:textId="069173CE" w:rsidR="00353F9C" w:rsidRDefault="00353F9C" w:rsidP="000214EB">
                  <w:r w:rsidRPr="00353F9C">
                    <w:t xml:space="preserve">List interface extends Collection interface </w:t>
                  </w:r>
                  <w:r>
                    <w:t>a</w:t>
                  </w:r>
                  <w:r w:rsidRPr="00353F9C">
                    <w:t xml:space="preserve">nd most of the methods here are dealing with an index. A list can be either indexed as an </w:t>
                  </w:r>
                  <w:proofErr w:type="spellStart"/>
                  <w:r>
                    <w:t>A</w:t>
                  </w:r>
                  <w:r w:rsidRPr="00353F9C">
                    <w:t>rray</w:t>
                  </w:r>
                  <w:r>
                    <w:t>L</w:t>
                  </w:r>
                  <w:r w:rsidRPr="00353F9C">
                    <w:t>ist</w:t>
                  </w:r>
                  <w:proofErr w:type="spellEnd"/>
                  <w:r w:rsidRPr="00353F9C">
                    <w:t xml:space="preserve"> or not like a </w:t>
                  </w:r>
                  <w:r>
                    <w:t>L</w:t>
                  </w:r>
                  <w:r w:rsidRPr="00353F9C">
                    <w:t>inked</w:t>
                  </w:r>
                  <w:r>
                    <w:t>L</w:t>
                  </w:r>
                  <w:r w:rsidRPr="00353F9C">
                    <w:t xml:space="preserve">ist. The list is a derived interface which has specific ways to add, remove, </w:t>
                  </w:r>
                  <w:proofErr w:type="gramStart"/>
                  <w:r w:rsidRPr="00353F9C">
                    <w:t>get</w:t>
                  </w:r>
                  <w:proofErr w:type="gramEnd"/>
                  <w:r w:rsidRPr="00353F9C">
                    <w:t xml:space="preserve"> and sort elements for their specific type of collection, in addition to those methods that are defined on the collection interface.</w:t>
                  </w:r>
                </w:p>
                <w:p w14:paraId="601E1DED" w14:textId="77777777" w:rsidR="00353F9C" w:rsidRDefault="00353F9C" w:rsidP="000214EB">
                  <w:r w:rsidRPr="00353F9C">
                    <w:rPr>
                      <w:b/>
                      <w:bCs/>
                    </w:rPr>
                    <w:t>List</w:t>
                  </w:r>
                  <w:r>
                    <w:t>:</w:t>
                  </w:r>
                  <w:r w:rsidRPr="00353F9C">
                    <w:t xml:space="preserve"> List is an ordered collection, also known as sequence. </w:t>
                  </w:r>
                </w:p>
                <w:p w14:paraId="3DDC678F" w14:textId="77777777" w:rsidR="00353F9C" w:rsidRDefault="00353F9C" w:rsidP="000214EB">
                  <w:proofErr w:type="spellStart"/>
                  <w:r w:rsidRPr="00353F9C">
                    <w:rPr>
                      <w:b/>
                      <w:bCs/>
                    </w:rPr>
                    <w:t>ArrayList</w:t>
                  </w:r>
                  <w:proofErr w:type="spellEnd"/>
                  <w:r>
                    <w:t xml:space="preserve">: </w:t>
                  </w:r>
                  <w:r w:rsidRPr="00353F9C">
                    <w:t xml:space="preserve">This can be sequenced in memory like an array list. </w:t>
                  </w:r>
                </w:p>
                <w:p w14:paraId="470C96BF" w14:textId="742A0959" w:rsidR="00353F9C" w:rsidRDefault="00353F9C" w:rsidP="000214EB">
                  <w:r w:rsidRPr="00353F9C">
                    <w:rPr>
                      <w:b/>
                      <w:bCs/>
                    </w:rPr>
                    <w:t>LinkedList:</w:t>
                  </w:r>
                  <w:r>
                    <w:t xml:space="preserve"> M</w:t>
                  </w:r>
                  <w:r w:rsidRPr="00353F9C">
                    <w:t>aintain links to the next and previous values as linked list.</w:t>
                  </w:r>
                </w:p>
                <w:p w14:paraId="66225D2F" w14:textId="57B035EC" w:rsidR="00353F9C" w:rsidRDefault="00353F9C" w:rsidP="000214EB">
                  <w:r w:rsidRPr="00353F9C">
                    <w:rPr>
                      <w:b/>
                      <w:bCs/>
                    </w:rPr>
                    <w:t>Queue</w:t>
                  </w:r>
                  <w:r>
                    <w:t xml:space="preserve">: </w:t>
                  </w:r>
                  <w:r w:rsidRPr="00353F9C">
                    <w:t>It is a collection designed for holding elements prior to processing. In other words, the processing order matters, so the first and last positions or the head and tail are prioritized.</w:t>
                  </w:r>
                  <w:r>
                    <w:t xml:space="preserve"> </w:t>
                  </w:r>
                  <w:r w:rsidRPr="00353F9C">
                    <w:t xml:space="preserve">This may be implemented as first in, first out. </w:t>
                  </w:r>
                  <w:r>
                    <w:t>FIFO.</w:t>
                  </w:r>
                </w:p>
                <w:p w14:paraId="21E65313" w14:textId="7028F943" w:rsidR="00353F9C" w:rsidRDefault="00353F9C" w:rsidP="000214EB">
                  <w:r w:rsidRPr="00353F9C">
                    <w:rPr>
                      <w:b/>
                      <w:bCs/>
                    </w:rPr>
                    <w:t>Stack</w:t>
                  </w:r>
                  <w:r>
                    <w:t>:</w:t>
                  </w:r>
                  <w:r w:rsidRPr="00353F9C">
                    <w:t xml:space="preserve"> This can be implemented as last in, first out, LIFO.</w:t>
                  </w:r>
                  <w:r>
                    <w:t xml:space="preserve"> </w:t>
                  </w:r>
                  <w:r w:rsidRPr="00353F9C">
                    <w:rPr>
                      <w:b/>
                      <w:bCs/>
                    </w:rPr>
                    <w:t>Deque</w:t>
                  </w:r>
                  <w:r>
                    <w:t xml:space="preserve"> </w:t>
                  </w:r>
                  <w:r w:rsidRPr="00353F9C">
                    <w:t>supports both stack and queue.</w:t>
                  </w:r>
                  <w:r>
                    <w:t xml:space="preserve"> </w:t>
                  </w:r>
                </w:p>
                <w:p w14:paraId="70B59A97" w14:textId="66C95566" w:rsidR="00353F9C" w:rsidRDefault="00353F9C" w:rsidP="000214EB">
                  <w:r w:rsidRPr="00D02E46">
                    <w:rPr>
                      <w:b/>
                      <w:bCs/>
                    </w:rPr>
                    <w:t>Set:</w:t>
                  </w:r>
                  <w:r>
                    <w:t xml:space="preserve"> </w:t>
                  </w:r>
                  <w:r w:rsidRPr="00353F9C">
                    <w:t xml:space="preserve">It is a collection that contains no duplicate </w:t>
                  </w:r>
                  <w:proofErr w:type="gramStart"/>
                  <w:r w:rsidRPr="00353F9C">
                    <w:t>elements</w:t>
                  </w:r>
                  <w:proofErr w:type="gramEnd"/>
                  <w:r w:rsidRPr="00353F9C">
                    <w:t xml:space="preserve"> and it is</w:t>
                  </w:r>
                  <w:r>
                    <w:t>n’t</w:t>
                  </w:r>
                  <w:r w:rsidRPr="00353F9C">
                    <w:t xml:space="preserve"> naturally sequenced or ordered. The three implementations of sets are</w:t>
                  </w:r>
                  <w:r>
                    <w:t xml:space="preserve"> </w:t>
                  </w:r>
                  <w:proofErr w:type="spellStart"/>
                  <w:r>
                    <w:t>hash</w:t>
                  </w:r>
                  <w:r w:rsidR="00D02E46">
                    <w:t>Set</w:t>
                  </w:r>
                  <w:proofErr w:type="spellEnd"/>
                  <w:r w:rsidR="00D02E46">
                    <w:t xml:space="preserve">, </w:t>
                  </w:r>
                  <w:proofErr w:type="spellStart"/>
                  <w:r w:rsidR="00D02E46">
                    <w:t>TreeSet</w:t>
                  </w:r>
                  <w:proofErr w:type="spellEnd"/>
                  <w:r w:rsidR="00D02E46">
                    <w:t xml:space="preserve">, </w:t>
                  </w:r>
                  <w:proofErr w:type="spellStart"/>
                  <w:r w:rsidR="00D02E46">
                    <w:t>LinkedHashSet</w:t>
                  </w:r>
                  <w:proofErr w:type="spellEnd"/>
                  <w:r w:rsidRPr="00353F9C">
                    <w:t>. This is distinguished by the way they store the elements in the set.</w:t>
                  </w:r>
                </w:p>
                <w:p w14:paraId="673F17B8" w14:textId="67F100F1" w:rsidR="00D02E46" w:rsidRDefault="00D02E46" w:rsidP="000214EB">
                  <w:r w:rsidRPr="00D02E46">
                    <w:rPr>
                      <w:b/>
                      <w:bCs/>
                    </w:rPr>
                    <w:t>Map</w:t>
                  </w:r>
                  <w:r>
                    <w:t>:</w:t>
                  </w:r>
                  <w:r w:rsidRPr="00D02E46">
                    <w:t xml:space="preserve"> Map is a collection that stores key and value pairs. The keys are a</w:t>
                  </w:r>
                  <w:r>
                    <w:t xml:space="preserve"> </w:t>
                  </w:r>
                  <w:proofErr w:type="gramStart"/>
                  <w:r w:rsidRPr="00D02E46">
                    <w:t>set</w:t>
                  </w:r>
                  <w:proofErr w:type="gramEnd"/>
                  <w:r w:rsidRPr="00D02E46">
                    <w:t xml:space="preserve"> and the values are a separate collection</w:t>
                  </w:r>
                  <w:r>
                    <w:t>, where</w:t>
                  </w:r>
                  <w:r w:rsidRPr="00D02E46">
                    <w:t xml:space="preserve"> the key keeps a reference to a value. Key needs to be unique, but values don't. Elements in a tree are stored in a key value node also known as entry.</w:t>
                  </w:r>
                </w:p>
                <w:p w14:paraId="5D79796F" w14:textId="77777777" w:rsidR="00353F9C" w:rsidRDefault="00353F9C" w:rsidP="000214EB"/>
              </w:txbxContent>
            </v:textbox>
            <w10:wrap type="square" anchorx="page"/>
          </v:shape>
        </w:pict>
      </w:r>
      <w:r>
        <w:rPr>
          <w:noProof/>
        </w:rPr>
        <w:pict w14:anchorId="29BD2B7F">
          <v:shape id="_x0000_s1075" type="#_x0000_t202" style="position:absolute;margin-left:327pt;margin-top:5.4pt;width:450pt;height:160.5pt;z-index:251736576;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5">
              <w:txbxContent>
                <w:p w14:paraId="3261E04A" w14:textId="63FDC926" w:rsidR="000214EB" w:rsidRDefault="000214EB" w:rsidP="000214EB">
                  <w:r w:rsidRPr="000214EB">
                    <w:rPr>
                      <w:b/>
                      <w:bCs/>
                      <w:noProof/>
                    </w:rPr>
                    <w:drawing>
                      <wp:inline distT="0" distB="0" distL="0" distR="0" wp14:anchorId="1A1AB343" wp14:editId="0D5BDFDE">
                        <wp:extent cx="4705351" cy="1085850"/>
                        <wp:effectExtent l="0" t="0" r="0" b="0"/>
                        <wp:docPr id="5919317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20098" name="Picture 1" descr="A screenshot of a computer&#10;&#10;Description automatically generated"/>
                                <pic:cNvPicPr/>
                              </pic:nvPicPr>
                              <pic:blipFill>
                                <a:blip r:embed="rId137"/>
                                <a:stretch>
                                  <a:fillRect/>
                                </a:stretch>
                              </pic:blipFill>
                              <pic:spPr>
                                <a:xfrm>
                                  <a:off x="0" y="0"/>
                                  <a:ext cx="4706023" cy="1086005"/>
                                </a:xfrm>
                                <a:prstGeom prst="rect">
                                  <a:avLst/>
                                </a:prstGeom>
                              </pic:spPr>
                            </pic:pic>
                          </a:graphicData>
                        </a:graphic>
                      </wp:inline>
                    </w:drawing>
                  </w:r>
                </w:p>
                <w:p w14:paraId="6F723EA6" w14:textId="77777777" w:rsidR="000214EB" w:rsidRDefault="000214EB" w:rsidP="000214EB">
                  <w:r w:rsidRPr="000214EB">
                    <w:t xml:space="preserve">All collection objects implement the Collection interface </w:t>
                  </w:r>
                  <w:proofErr w:type="gramStart"/>
                  <w:r w:rsidRPr="000214EB">
                    <w:t>with the exception of</w:t>
                  </w:r>
                  <w:proofErr w:type="gramEnd"/>
                  <w:r w:rsidRPr="000214EB">
                    <w:t xml:space="preserve"> Maps.</w:t>
                  </w:r>
                </w:p>
                <w:p w14:paraId="37BB700C" w14:textId="1EE3FA00" w:rsidR="000214EB" w:rsidRPr="000214EB" w:rsidRDefault="000214EB" w:rsidP="000214EB">
                  <w:r w:rsidRPr="000214EB">
                    <w:t xml:space="preserve">The collection interface is the root of the collection hierarchy. </w:t>
                  </w:r>
                  <w:r>
                    <w:t>I</w:t>
                  </w:r>
                  <w:r w:rsidRPr="000214EB">
                    <w:t>t is an abstract representation of the behavior you will need for managing a group of objects</w:t>
                  </w:r>
                  <w:r>
                    <w:t>.</w:t>
                  </w:r>
                </w:p>
                <w:p w14:paraId="2AADFA90" w14:textId="77777777" w:rsidR="000214EB" w:rsidRDefault="000214EB" w:rsidP="000214EB"/>
              </w:txbxContent>
            </v:textbox>
            <w10:wrap type="square" anchorx="page"/>
          </v:shape>
        </w:pict>
      </w:r>
      <w:r>
        <w:rPr>
          <w:noProof/>
        </w:rPr>
        <w:pict w14:anchorId="29BD2B7F">
          <v:shape id="_x0000_s1076" type="#_x0000_t202" style="position:absolute;margin-left:.75pt;margin-top:194.95pt;width:2in;height:297.75pt;z-index:25173760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6">
              <w:txbxContent>
                <w:p w14:paraId="3A9CD8BA" w14:textId="2502BAAC" w:rsidR="000214EB" w:rsidRDefault="000214EB" w:rsidP="000214EB">
                  <w:r>
                    <w:rPr>
                      <w:noProof/>
                    </w:rPr>
                    <w:drawing>
                      <wp:inline distT="0" distB="0" distL="0" distR="0" wp14:anchorId="74C02270" wp14:editId="408D1464">
                        <wp:extent cx="1695450" cy="1620406"/>
                        <wp:effectExtent l="0" t="0" r="0" b="0"/>
                        <wp:docPr id="10251129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092301" name="Picture 1" descr="A screenshot of a computer program&#10;&#10;Description automatically generated"/>
                                <pic:cNvPicPr/>
                              </pic:nvPicPr>
                              <pic:blipFill>
                                <a:blip r:embed="rId138"/>
                                <a:stretch>
                                  <a:fillRect/>
                                </a:stretch>
                              </pic:blipFill>
                              <pic:spPr>
                                <a:xfrm>
                                  <a:off x="0" y="0"/>
                                  <a:ext cx="1698787" cy="1623595"/>
                                </a:xfrm>
                                <a:prstGeom prst="rect">
                                  <a:avLst/>
                                </a:prstGeom>
                              </pic:spPr>
                            </pic:pic>
                          </a:graphicData>
                        </a:graphic>
                      </wp:inline>
                    </w:drawing>
                  </w:r>
                </w:p>
                <w:p w14:paraId="5879D56C" w14:textId="25F6B478" w:rsidR="000214EB" w:rsidRDefault="000214EB" w:rsidP="000214EB">
                  <w:r>
                    <w:rPr>
                      <w:noProof/>
                    </w:rPr>
                    <w:drawing>
                      <wp:inline distT="0" distB="0" distL="0" distR="0" wp14:anchorId="04762F19" wp14:editId="1A9E0AAF">
                        <wp:extent cx="1668940" cy="1887220"/>
                        <wp:effectExtent l="0" t="0" r="0" b="0"/>
                        <wp:docPr id="15660634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180689" name="Picture 1" descr="A screenshot of a computer program&#10;&#10;Description automatically generated"/>
                                <pic:cNvPicPr/>
                              </pic:nvPicPr>
                              <pic:blipFill>
                                <a:blip r:embed="rId139"/>
                                <a:stretch>
                                  <a:fillRect/>
                                </a:stretch>
                              </pic:blipFill>
                              <pic:spPr>
                                <a:xfrm>
                                  <a:off x="0" y="0"/>
                                  <a:ext cx="1670337" cy="1888800"/>
                                </a:xfrm>
                                <a:prstGeom prst="rect">
                                  <a:avLst/>
                                </a:prstGeom>
                              </pic:spPr>
                            </pic:pic>
                          </a:graphicData>
                        </a:graphic>
                      </wp:inline>
                    </w:drawing>
                  </w:r>
                </w:p>
              </w:txbxContent>
            </v:textbox>
            <w10:wrap type="square" anchorx="page"/>
          </v:shape>
        </w:pict>
      </w:r>
      <w:r w:rsidR="000214EB" w:rsidRPr="000214EB">
        <w:rPr>
          <w:noProof/>
        </w:rPr>
        <w:drawing>
          <wp:inline distT="0" distB="0" distL="0" distR="0" wp14:anchorId="084A0F9B" wp14:editId="3E71E9DF">
            <wp:extent cx="3914775" cy="2302809"/>
            <wp:effectExtent l="0" t="0" r="0" b="0"/>
            <wp:docPr id="1096701284" name="Picture 1" descr="A diagram of a software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701284" name="Picture 1" descr="A diagram of a software flowchart&#10;&#10;Description automatically generated"/>
                    <pic:cNvPicPr/>
                  </pic:nvPicPr>
                  <pic:blipFill>
                    <a:blip r:embed="rId140"/>
                    <a:stretch>
                      <a:fillRect/>
                    </a:stretch>
                  </pic:blipFill>
                  <pic:spPr>
                    <a:xfrm>
                      <a:off x="0" y="0"/>
                      <a:ext cx="3914775" cy="2302809"/>
                    </a:xfrm>
                    <a:prstGeom prst="rect">
                      <a:avLst/>
                    </a:prstGeom>
                  </pic:spPr>
                </pic:pic>
              </a:graphicData>
            </a:graphic>
          </wp:inline>
        </w:drawing>
      </w:r>
    </w:p>
    <w:p w14:paraId="1AD5AE0A" w14:textId="72E0DBFF" w:rsidR="00CF7478" w:rsidRPr="00247FB5" w:rsidRDefault="00000000" w:rsidP="00CF7478">
      <w:pPr>
        <w:rPr>
          <w:b/>
          <w:bCs/>
        </w:rPr>
      </w:pPr>
      <w:r>
        <w:rPr>
          <w:noProof/>
        </w:rPr>
        <w:lastRenderedPageBreak/>
        <w:pict w14:anchorId="29BD2B7F">
          <v:shape id="_x0000_s1079" type="#_x0000_t202" style="position:absolute;margin-left:541.5pt;margin-top:.9pt;width:246pt;height:583.5pt;z-index:25173964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9">
              <w:txbxContent>
                <w:p w14:paraId="30922E7F" w14:textId="0A23BAB8" w:rsidR="00247FB5" w:rsidRDefault="00ED5B77" w:rsidP="00247FB5">
                  <w:r>
                    <w:t>Collections Method</w:t>
                  </w:r>
                  <w:r w:rsidR="004A083D">
                    <w:t>s:</w:t>
                  </w:r>
                </w:p>
                <w:p w14:paraId="100D4CFF" w14:textId="0C90ED9C"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fill</w:t>
                  </w:r>
                  <w:proofErr w:type="spellEnd"/>
                </w:p>
                <w:p w14:paraId="11112E46" w14:textId="1B8DA547"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copy</w:t>
                  </w:r>
                  <w:proofErr w:type="spellEnd"/>
                </w:p>
                <w:p w14:paraId="33901235" w14:textId="0E3F5005"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nCopies</w:t>
                  </w:r>
                  <w:proofErr w:type="spellEnd"/>
                </w:p>
                <w:p w14:paraId="1B7944DF" w14:textId="2AC6AF2F"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233B79F0" wp14:editId="452096A0">
                        <wp:extent cx="2931795" cy="416560"/>
                        <wp:effectExtent l="0" t="0" r="0" b="0"/>
                        <wp:docPr id="102858574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585742" name="Picture 1" descr="A black screen with white text&#10;&#10;Description automatically generated"/>
                                <pic:cNvPicPr/>
                              </pic:nvPicPr>
                              <pic:blipFill>
                                <a:blip r:embed="rId141"/>
                                <a:stretch>
                                  <a:fillRect/>
                                </a:stretch>
                              </pic:blipFill>
                              <pic:spPr>
                                <a:xfrm>
                                  <a:off x="0" y="0"/>
                                  <a:ext cx="2931795" cy="416560"/>
                                </a:xfrm>
                                <a:prstGeom prst="rect">
                                  <a:avLst/>
                                </a:prstGeom>
                              </pic:spPr>
                            </pic:pic>
                          </a:graphicData>
                        </a:graphic>
                      </wp:inline>
                    </w:drawing>
                  </w:r>
                </w:p>
                <w:p w14:paraId="043F3D1A" w14:textId="12BEA185"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shuffle</w:t>
                  </w:r>
                  <w:proofErr w:type="spellEnd"/>
                </w:p>
                <w:p w14:paraId="15D05BC0" w14:textId="36D61CE4"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4F1F18C4" wp14:editId="50BA3367">
                        <wp:extent cx="2931795" cy="474980"/>
                        <wp:effectExtent l="0" t="0" r="0" b="0"/>
                        <wp:docPr id="85069121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691211" name="Picture 1" descr="A black screen with white text&#10;&#10;Description automatically generated"/>
                                <pic:cNvPicPr/>
                              </pic:nvPicPr>
                              <pic:blipFill>
                                <a:blip r:embed="rId142"/>
                                <a:stretch>
                                  <a:fillRect/>
                                </a:stretch>
                              </pic:blipFill>
                              <pic:spPr>
                                <a:xfrm>
                                  <a:off x="0" y="0"/>
                                  <a:ext cx="2931795" cy="474980"/>
                                </a:xfrm>
                                <a:prstGeom prst="rect">
                                  <a:avLst/>
                                </a:prstGeom>
                              </pic:spPr>
                            </pic:pic>
                          </a:graphicData>
                        </a:graphic>
                      </wp:inline>
                    </w:drawing>
                  </w:r>
                </w:p>
                <w:p w14:paraId="060F6F71" w14:textId="365FB649"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reverse</w:t>
                  </w:r>
                  <w:proofErr w:type="spellEnd"/>
                </w:p>
                <w:p w14:paraId="4955EF3F" w14:textId="7F732B04"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00464313" wp14:editId="2DB45603">
                        <wp:extent cx="2931795" cy="498475"/>
                        <wp:effectExtent l="0" t="0" r="0" b="0"/>
                        <wp:docPr id="303786647"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786647" name="Picture 1" descr="A black screen with white text&#10;&#10;Description automatically generated"/>
                                <pic:cNvPicPr/>
                              </pic:nvPicPr>
                              <pic:blipFill>
                                <a:blip r:embed="rId143"/>
                                <a:stretch>
                                  <a:fillRect/>
                                </a:stretch>
                              </pic:blipFill>
                              <pic:spPr>
                                <a:xfrm>
                                  <a:off x="0" y="0"/>
                                  <a:ext cx="2931795" cy="498475"/>
                                </a:xfrm>
                                <a:prstGeom prst="rect">
                                  <a:avLst/>
                                </a:prstGeom>
                              </pic:spPr>
                            </pic:pic>
                          </a:graphicData>
                        </a:graphic>
                      </wp:inline>
                    </w:drawing>
                  </w:r>
                </w:p>
                <w:p w14:paraId="2C029AAA" w14:textId="1EB2349C"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sort</w:t>
                  </w:r>
                  <w:proofErr w:type="spellEnd"/>
                </w:p>
                <w:p w14:paraId="061637B8" w14:textId="3A066E06"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23B7C1A2" wp14:editId="18DFEE71">
                        <wp:extent cx="2931795" cy="514985"/>
                        <wp:effectExtent l="0" t="0" r="0" b="0"/>
                        <wp:docPr id="149012062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120622" name="Picture 1" descr="A black screen with white text&#10;&#10;Description automatically generated"/>
                                <pic:cNvPicPr/>
                              </pic:nvPicPr>
                              <pic:blipFill>
                                <a:blip r:embed="rId144"/>
                                <a:stretch>
                                  <a:fillRect/>
                                </a:stretch>
                              </pic:blipFill>
                              <pic:spPr>
                                <a:xfrm>
                                  <a:off x="0" y="0"/>
                                  <a:ext cx="2931795" cy="514985"/>
                                </a:xfrm>
                                <a:prstGeom prst="rect">
                                  <a:avLst/>
                                </a:prstGeom>
                              </pic:spPr>
                            </pic:pic>
                          </a:graphicData>
                        </a:graphic>
                      </wp:inline>
                    </w:drawing>
                  </w:r>
                </w:p>
                <w:p w14:paraId="7F187CC8" w14:textId="7747A721"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subList</w:t>
                  </w:r>
                  <w:proofErr w:type="spellEnd"/>
                </w:p>
                <w:p w14:paraId="402C3CE5" w14:textId="39D3C556"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0C463D60" wp14:editId="63B59E1F">
                        <wp:extent cx="3359669" cy="590550"/>
                        <wp:effectExtent l="0" t="0" r="0" b="0"/>
                        <wp:docPr id="956007985"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007985" name="Picture 1" descr="A black screen with white text&#10;&#10;Description automatically generated"/>
                                <pic:cNvPicPr/>
                              </pic:nvPicPr>
                              <pic:blipFill>
                                <a:blip r:embed="rId145"/>
                                <a:stretch>
                                  <a:fillRect/>
                                </a:stretch>
                              </pic:blipFill>
                              <pic:spPr>
                                <a:xfrm>
                                  <a:off x="0" y="0"/>
                                  <a:ext cx="3362407" cy="591031"/>
                                </a:xfrm>
                                <a:prstGeom prst="rect">
                                  <a:avLst/>
                                </a:prstGeom>
                              </pic:spPr>
                            </pic:pic>
                          </a:graphicData>
                        </a:graphic>
                      </wp:inline>
                    </w:drawing>
                  </w:r>
                </w:p>
                <w:p w14:paraId="6FD72965" w14:textId="60849AA5"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indexOfSubList</w:t>
                  </w:r>
                  <w:proofErr w:type="spellEnd"/>
                </w:p>
                <w:p w14:paraId="71AE0531" w14:textId="3EAD60D2"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1C682F5C" wp14:editId="730B10A9">
                        <wp:extent cx="3075554" cy="723900"/>
                        <wp:effectExtent l="0" t="0" r="0" b="0"/>
                        <wp:docPr id="213694244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942448" name="Picture 1" descr="A screen shot of a computer program&#10;&#10;Description automatically generated"/>
                                <pic:cNvPicPr/>
                              </pic:nvPicPr>
                              <pic:blipFill>
                                <a:blip r:embed="rId146"/>
                                <a:stretch>
                                  <a:fillRect/>
                                </a:stretch>
                              </pic:blipFill>
                              <pic:spPr>
                                <a:xfrm>
                                  <a:off x="0" y="0"/>
                                  <a:ext cx="3094708" cy="728408"/>
                                </a:xfrm>
                                <a:prstGeom prst="rect">
                                  <a:avLst/>
                                </a:prstGeom>
                              </pic:spPr>
                            </pic:pic>
                          </a:graphicData>
                        </a:graphic>
                      </wp:inline>
                    </w:drawing>
                  </w:r>
                </w:p>
                <w:p w14:paraId="3ADB01A1" w14:textId="265E3040"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disjoint</w:t>
                  </w:r>
                  <w:proofErr w:type="spellEnd"/>
                </w:p>
                <w:p w14:paraId="3B161E7D" w14:textId="2860D9D0" w:rsidR="004A083D" w:rsidRDefault="004A083D" w:rsidP="004A083D">
                  <w:r>
                    <w:rPr>
                      <w:noProof/>
                    </w:rPr>
                    <w:drawing>
                      <wp:inline distT="0" distB="0" distL="0" distR="0" wp14:anchorId="2690B996" wp14:editId="48EB853B">
                        <wp:extent cx="2971800" cy="1000828"/>
                        <wp:effectExtent l="0" t="0" r="0" b="0"/>
                        <wp:docPr id="8753865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86516" name="Picture 1" descr="A screenshot of a computer program&#10;&#10;Description automatically generated"/>
                                <pic:cNvPicPr/>
                              </pic:nvPicPr>
                              <pic:blipFill>
                                <a:blip r:embed="rId147"/>
                                <a:stretch>
                                  <a:fillRect/>
                                </a:stretch>
                              </pic:blipFill>
                              <pic:spPr>
                                <a:xfrm>
                                  <a:off x="0" y="0"/>
                                  <a:ext cx="2987354" cy="1006066"/>
                                </a:xfrm>
                                <a:prstGeom prst="rect">
                                  <a:avLst/>
                                </a:prstGeom>
                              </pic:spPr>
                            </pic:pic>
                          </a:graphicData>
                        </a:graphic>
                      </wp:inline>
                    </w:drawing>
                  </w:r>
                </w:p>
              </w:txbxContent>
            </v:textbox>
            <w10:wrap type="square" anchorx="page"/>
          </v:shape>
        </w:pict>
      </w:r>
      <w:r w:rsidR="00247FB5" w:rsidRPr="00247FB5">
        <w:rPr>
          <w:b/>
          <w:bCs/>
        </w:rPr>
        <w:t>Collection vs Collections:</w:t>
      </w:r>
    </w:p>
    <w:p w14:paraId="75466E63" w14:textId="1EEC8617" w:rsidR="00247FB5" w:rsidRDefault="00247FB5" w:rsidP="00CF7478">
      <w:r w:rsidRPr="00247FB5">
        <w:rPr>
          <w:noProof/>
        </w:rPr>
        <w:drawing>
          <wp:inline distT="0" distB="0" distL="0" distR="0" wp14:anchorId="0A4CD196" wp14:editId="0F505C2F">
            <wp:extent cx="6705600" cy="3705225"/>
            <wp:effectExtent l="0" t="0" r="0" b="0"/>
            <wp:docPr id="183204152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041526" name="Picture 1" descr="A screenshot of a computer program&#10;&#10;Description automatically generated"/>
                    <pic:cNvPicPr/>
                  </pic:nvPicPr>
                  <pic:blipFill>
                    <a:blip r:embed="rId148"/>
                    <a:stretch>
                      <a:fillRect/>
                    </a:stretch>
                  </pic:blipFill>
                  <pic:spPr>
                    <a:xfrm>
                      <a:off x="0" y="0"/>
                      <a:ext cx="6706536" cy="3705742"/>
                    </a:xfrm>
                    <a:prstGeom prst="rect">
                      <a:avLst/>
                    </a:prstGeom>
                  </pic:spPr>
                </pic:pic>
              </a:graphicData>
            </a:graphic>
          </wp:inline>
        </w:drawing>
      </w:r>
    </w:p>
    <w:tbl>
      <w:tblPr>
        <w:tblW w:w="9535" w:type="dxa"/>
        <w:tblInd w:w="113" w:type="dxa"/>
        <w:tblLook w:val="04A0" w:firstRow="1" w:lastRow="0" w:firstColumn="1" w:lastColumn="0" w:noHBand="0" w:noVBand="1"/>
      </w:tblPr>
      <w:tblGrid>
        <w:gridCol w:w="5080"/>
        <w:gridCol w:w="4455"/>
      </w:tblGrid>
      <w:tr w:rsidR="00247FB5" w:rsidRPr="00247FB5" w14:paraId="38AB49F4" w14:textId="77777777" w:rsidTr="00247FB5">
        <w:trPr>
          <w:trHeight w:val="300"/>
        </w:trPr>
        <w:tc>
          <w:tcPr>
            <w:tcW w:w="5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1D5DB7" w14:textId="71C1D303" w:rsidR="00247FB5" w:rsidRPr="00247FB5" w:rsidRDefault="00247FB5" w:rsidP="00247FB5">
            <w:pPr>
              <w:spacing w:after="0" w:line="240" w:lineRule="auto"/>
              <w:rPr>
                <w:rFonts w:ascii="Aptos Narrow" w:eastAsia="Times New Roman" w:hAnsi="Aptos Narrow" w:cs="Times New Roman"/>
                <w:b/>
                <w:bCs/>
                <w:color w:val="000000"/>
                <w:kern w:val="0"/>
                <w14:ligatures w14:val="none"/>
              </w:rPr>
            </w:pPr>
            <w:proofErr w:type="spellStart"/>
            <w:r w:rsidRPr="00247FB5">
              <w:rPr>
                <w:rFonts w:ascii="Aptos Narrow" w:eastAsia="Times New Roman" w:hAnsi="Aptos Narrow" w:cs="Times New Roman"/>
                <w:b/>
                <w:bCs/>
                <w:color w:val="000000"/>
                <w:kern w:val="0"/>
                <w14:ligatures w14:val="none"/>
              </w:rPr>
              <w:t>Arrays.fill</w:t>
            </w:r>
            <w:proofErr w:type="spellEnd"/>
            <w:r w:rsidRPr="00247FB5">
              <w:rPr>
                <w:rFonts w:ascii="Aptos Narrow" w:eastAsia="Times New Roman" w:hAnsi="Aptos Narrow" w:cs="Times New Roman"/>
                <w:b/>
                <w:bCs/>
                <w:color w:val="000000"/>
                <w:kern w:val="0"/>
                <w14:ligatures w14:val="none"/>
              </w:rPr>
              <w:t xml:space="preserve"> Method</w:t>
            </w:r>
            <w:r w:rsidR="00D17A54">
              <w:rPr>
                <w:rFonts w:ascii="Aptos Narrow" w:eastAsia="Times New Roman" w:hAnsi="Aptos Narrow" w:cs="Times New Roman"/>
                <w:b/>
                <w:bCs/>
                <w:color w:val="000000"/>
                <w:kern w:val="0"/>
                <w14:ligatures w14:val="none"/>
              </w:rPr>
              <w:t xml:space="preserve"> </w:t>
            </w:r>
            <w:r w:rsidR="00D17A54">
              <w:rPr>
                <w:rFonts w:ascii="Aptos Narrow" w:eastAsia="Times New Roman" w:hAnsi="Aptos Narrow" w:cs="Times New Roman"/>
                <w:color w:val="000000"/>
                <w:kern w:val="0"/>
                <w14:ligatures w14:val="none"/>
              </w:rPr>
              <w:t xml:space="preserve">       </w:t>
            </w:r>
          </w:p>
        </w:tc>
        <w:tc>
          <w:tcPr>
            <w:tcW w:w="4455" w:type="dxa"/>
            <w:tcBorders>
              <w:top w:val="single" w:sz="4" w:space="0" w:color="auto"/>
              <w:left w:val="nil"/>
              <w:bottom w:val="single" w:sz="4" w:space="0" w:color="auto"/>
              <w:right w:val="single" w:sz="4" w:space="0" w:color="auto"/>
            </w:tcBorders>
            <w:shd w:val="clear" w:color="auto" w:fill="auto"/>
            <w:noWrap/>
            <w:vAlign w:val="center"/>
            <w:hideMark/>
          </w:tcPr>
          <w:p w14:paraId="00A0ECDB" w14:textId="77777777" w:rsidR="00247FB5" w:rsidRPr="00247FB5" w:rsidRDefault="00247FB5" w:rsidP="00247FB5">
            <w:pPr>
              <w:spacing w:after="0" w:line="240" w:lineRule="auto"/>
              <w:rPr>
                <w:rFonts w:ascii="Aptos Narrow" w:eastAsia="Times New Roman" w:hAnsi="Aptos Narrow" w:cs="Times New Roman"/>
                <w:b/>
                <w:bCs/>
                <w:color w:val="000000"/>
                <w:kern w:val="0"/>
                <w14:ligatures w14:val="none"/>
              </w:rPr>
            </w:pPr>
            <w:proofErr w:type="spellStart"/>
            <w:r w:rsidRPr="00247FB5">
              <w:rPr>
                <w:rFonts w:ascii="Aptos Narrow" w:eastAsia="Times New Roman" w:hAnsi="Aptos Narrow" w:cs="Times New Roman"/>
                <w:b/>
                <w:bCs/>
                <w:color w:val="000000"/>
                <w:kern w:val="0"/>
                <w14:ligatures w14:val="none"/>
              </w:rPr>
              <w:t>Collections.fill</w:t>
            </w:r>
            <w:proofErr w:type="spellEnd"/>
            <w:r w:rsidRPr="00247FB5">
              <w:rPr>
                <w:rFonts w:ascii="Aptos Narrow" w:eastAsia="Times New Roman" w:hAnsi="Aptos Narrow" w:cs="Times New Roman"/>
                <w:b/>
                <w:bCs/>
                <w:color w:val="000000"/>
                <w:kern w:val="0"/>
                <w14:ligatures w14:val="none"/>
              </w:rPr>
              <w:t xml:space="preserve"> Method</w:t>
            </w:r>
          </w:p>
        </w:tc>
      </w:tr>
      <w:tr w:rsidR="00247FB5" w:rsidRPr="00247FB5" w14:paraId="4CF09D1E" w14:textId="77777777" w:rsidTr="00247FB5">
        <w:trPr>
          <w:trHeight w:val="900"/>
        </w:trPr>
        <w:tc>
          <w:tcPr>
            <w:tcW w:w="5080" w:type="dxa"/>
            <w:tcBorders>
              <w:top w:val="nil"/>
              <w:left w:val="single" w:sz="4" w:space="0" w:color="auto"/>
              <w:bottom w:val="single" w:sz="4" w:space="0" w:color="auto"/>
              <w:right w:val="single" w:sz="4" w:space="0" w:color="auto"/>
            </w:tcBorders>
            <w:shd w:val="clear" w:color="auto" w:fill="auto"/>
            <w:vAlign w:val="center"/>
            <w:hideMark/>
          </w:tcPr>
          <w:p w14:paraId="1E40D88E" w14:textId="77777777" w:rsidR="00247FB5" w:rsidRPr="00247FB5" w:rsidRDefault="00247FB5" w:rsidP="00247FB5">
            <w:pPr>
              <w:spacing w:after="0" w:line="240" w:lineRule="auto"/>
              <w:rPr>
                <w:rFonts w:ascii="Aptos Narrow" w:eastAsia="Times New Roman" w:hAnsi="Aptos Narrow" w:cs="Times New Roman"/>
                <w:color w:val="000000"/>
                <w:kern w:val="0"/>
                <w14:ligatures w14:val="none"/>
              </w:rPr>
            </w:pPr>
            <w:r w:rsidRPr="00247FB5">
              <w:rPr>
                <w:rFonts w:ascii="Aptos Narrow" w:eastAsia="Times New Roman" w:hAnsi="Aptos Narrow" w:cs="Times New Roman"/>
                <w:color w:val="000000"/>
                <w:kern w:val="0"/>
                <w14:ligatures w14:val="none"/>
              </w:rPr>
              <w:t xml:space="preserve">Definition: This method is part of the </w:t>
            </w:r>
            <w:proofErr w:type="spellStart"/>
            <w:proofErr w:type="gramStart"/>
            <w:r w:rsidRPr="00247FB5">
              <w:rPr>
                <w:rFonts w:ascii="Aptos Narrow" w:eastAsia="Times New Roman" w:hAnsi="Aptos Narrow" w:cs="Times New Roman"/>
                <w:color w:val="000000"/>
                <w:kern w:val="0"/>
                <w14:ligatures w14:val="none"/>
              </w:rPr>
              <w:t>java.util</w:t>
            </w:r>
            <w:proofErr w:type="gramEnd"/>
            <w:r w:rsidRPr="00247FB5">
              <w:rPr>
                <w:rFonts w:ascii="Aptos Narrow" w:eastAsia="Times New Roman" w:hAnsi="Aptos Narrow" w:cs="Times New Roman"/>
                <w:color w:val="000000"/>
                <w:kern w:val="0"/>
                <w14:ligatures w14:val="none"/>
              </w:rPr>
              <w:t>.Arrays</w:t>
            </w:r>
            <w:proofErr w:type="spellEnd"/>
            <w:r w:rsidRPr="00247FB5">
              <w:rPr>
                <w:rFonts w:ascii="Aptos Narrow" w:eastAsia="Times New Roman" w:hAnsi="Aptos Narrow" w:cs="Times New Roman"/>
                <w:color w:val="000000"/>
                <w:kern w:val="0"/>
                <w14:ligatures w14:val="none"/>
              </w:rPr>
              <w:t xml:space="preserve"> class. It is used to fill an array with a specified value.</w:t>
            </w:r>
          </w:p>
        </w:tc>
        <w:tc>
          <w:tcPr>
            <w:tcW w:w="4455" w:type="dxa"/>
            <w:tcBorders>
              <w:top w:val="nil"/>
              <w:left w:val="nil"/>
              <w:bottom w:val="single" w:sz="4" w:space="0" w:color="auto"/>
              <w:right w:val="single" w:sz="4" w:space="0" w:color="auto"/>
            </w:tcBorders>
            <w:shd w:val="clear" w:color="auto" w:fill="auto"/>
            <w:vAlign w:val="center"/>
            <w:hideMark/>
          </w:tcPr>
          <w:p w14:paraId="38C08665" w14:textId="77777777" w:rsidR="00247FB5" w:rsidRPr="00247FB5" w:rsidRDefault="00247FB5" w:rsidP="00247FB5">
            <w:pPr>
              <w:spacing w:after="0" w:line="240" w:lineRule="auto"/>
              <w:rPr>
                <w:rFonts w:ascii="Aptos Narrow" w:eastAsia="Times New Roman" w:hAnsi="Aptos Narrow" w:cs="Times New Roman"/>
                <w:color w:val="000000"/>
                <w:kern w:val="0"/>
                <w14:ligatures w14:val="none"/>
              </w:rPr>
            </w:pPr>
            <w:r w:rsidRPr="00247FB5">
              <w:rPr>
                <w:rFonts w:ascii="Aptos Narrow" w:eastAsia="Times New Roman" w:hAnsi="Aptos Narrow" w:cs="Times New Roman"/>
                <w:color w:val="000000"/>
                <w:kern w:val="0"/>
                <w14:ligatures w14:val="none"/>
              </w:rPr>
              <w:t xml:space="preserve">Definition: This method is part of the </w:t>
            </w:r>
            <w:proofErr w:type="spellStart"/>
            <w:proofErr w:type="gramStart"/>
            <w:r w:rsidRPr="00247FB5">
              <w:rPr>
                <w:rFonts w:ascii="Aptos Narrow" w:eastAsia="Times New Roman" w:hAnsi="Aptos Narrow" w:cs="Times New Roman"/>
                <w:color w:val="000000"/>
                <w:kern w:val="0"/>
                <w14:ligatures w14:val="none"/>
              </w:rPr>
              <w:t>java.util</w:t>
            </w:r>
            <w:proofErr w:type="gramEnd"/>
            <w:r w:rsidRPr="00247FB5">
              <w:rPr>
                <w:rFonts w:ascii="Aptos Narrow" w:eastAsia="Times New Roman" w:hAnsi="Aptos Narrow" w:cs="Times New Roman"/>
                <w:color w:val="000000"/>
                <w:kern w:val="0"/>
                <w14:ligatures w14:val="none"/>
              </w:rPr>
              <w:t>.Collections</w:t>
            </w:r>
            <w:proofErr w:type="spellEnd"/>
            <w:r w:rsidRPr="00247FB5">
              <w:rPr>
                <w:rFonts w:ascii="Aptos Narrow" w:eastAsia="Times New Roman" w:hAnsi="Aptos Narrow" w:cs="Times New Roman"/>
                <w:color w:val="000000"/>
                <w:kern w:val="0"/>
                <w14:ligatures w14:val="none"/>
              </w:rPr>
              <w:t xml:space="preserve"> class. It is used to replace all elements in a list with a specified value.</w:t>
            </w:r>
          </w:p>
        </w:tc>
      </w:tr>
      <w:tr w:rsidR="00247FB5" w:rsidRPr="00247FB5" w14:paraId="7BD6BBF5" w14:textId="77777777" w:rsidTr="00247FB5">
        <w:trPr>
          <w:trHeight w:val="600"/>
        </w:trPr>
        <w:tc>
          <w:tcPr>
            <w:tcW w:w="5080" w:type="dxa"/>
            <w:tcBorders>
              <w:top w:val="nil"/>
              <w:left w:val="single" w:sz="4" w:space="0" w:color="auto"/>
              <w:bottom w:val="single" w:sz="4" w:space="0" w:color="auto"/>
              <w:right w:val="single" w:sz="4" w:space="0" w:color="auto"/>
            </w:tcBorders>
            <w:shd w:val="clear" w:color="auto" w:fill="auto"/>
            <w:vAlign w:val="center"/>
            <w:hideMark/>
          </w:tcPr>
          <w:p w14:paraId="45C86C3A" w14:textId="77777777" w:rsidR="00247FB5" w:rsidRPr="00247FB5" w:rsidRDefault="00247FB5" w:rsidP="00247FB5">
            <w:pPr>
              <w:spacing w:after="0" w:line="240" w:lineRule="auto"/>
              <w:rPr>
                <w:rFonts w:ascii="Aptos Narrow" w:eastAsia="Times New Roman" w:hAnsi="Aptos Narrow" w:cs="Times New Roman"/>
                <w:color w:val="000000"/>
                <w:kern w:val="0"/>
                <w14:ligatures w14:val="none"/>
              </w:rPr>
            </w:pPr>
            <w:r w:rsidRPr="00247FB5">
              <w:rPr>
                <w:rFonts w:ascii="Aptos Narrow" w:eastAsia="Times New Roman" w:hAnsi="Aptos Narrow" w:cs="Times New Roman"/>
                <w:color w:val="000000"/>
                <w:kern w:val="0"/>
                <w14:ligatures w14:val="none"/>
              </w:rPr>
              <w:t>Purpose: To set all elements of an array to a specific value.</w:t>
            </w:r>
          </w:p>
        </w:tc>
        <w:tc>
          <w:tcPr>
            <w:tcW w:w="4455" w:type="dxa"/>
            <w:tcBorders>
              <w:top w:val="nil"/>
              <w:left w:val="nil"/>
              <w:bottom w:val="single" w:sz="4" w:space="0" w:color="auto"/>
              <w:right w:val="single" w:sz="4" w:space="0" w:color="auto"/>
            </w:tcBorders>
            <w:shd w:val="clear" w:color="auto" w:fill="auto"/>
            <w:vAlign w:val="center"/>
            <w:hideMark/>
          </w:tcPr>
          <w:p w14:paraId="34ECCF3A" w14:textId="77777777" w:rsidR="00247FB5" w:rsidRPr="00247FB5" w:rsidRDefault="00247FB5" w:rsidP="00247FB5">
            <w:pPr>
              <w:spacing w:after="0" w:line="240" w:lineRule="auto"/>
              <w:rPr>
                <w:rFonts w:ascii="Aptos Narrow" w:eastAsia="Times New Roman" w:hAnsi="Aptos Narrow" w:cs="Times New Roman"/>
                <w:color w:val="000000"/>
                <w:kern w:val="0"/>
                <w14:ligatures w14:val="none"/>
              </w:rPr>
            </w:pPr>
            <w:r w:rsidRPr="00247FB5">
              <w:rPr>
                <w:rFonts w:ascii="Aptos Narrow" w:eastAsia="Times New Roman" w:hAnsi="Aptos Narrow" w:cs="Times New Roman"/>
                <w:color w:val="000000"/>
                <w:kern w:val="0"/>
                <w14:ligatures w14:val="none"/>
              </w:rPr>
              <w:t>Purpose: To set all elements of a list to a specific value.</w:t>
            </w:r>
          </w:p>
        </w:tc>
      </w:tr>
    </w:tbl>
    <w:p w14:paraId="4E27BB1B" w14:textId="77777777" w:rsidR="00247FB5" w:rsidRDefault="00247FB5" w:rsidP="00CF7478"/>
    <w:p w14:paraId="7AB39066" w14:textId="62862A59" w:rsidR="003F1EEA" w:rsidRDefault="003F1EEA" w:rsidP="00CF7478">
      <w:r w:rsidRPr="003F1EEA">
        <w:t>There are additional methods in Collections utility class.</w:t>
      </w:r>
    </w:p>
    <w:p w14:paraId="0C46F9A3" w14:textId="71C5CB7E" w:rsidR="003F1EEA" w:rsidRPr="004A083D" w:rsidRDefault="003F1EEA" w:rsidP="003F1EEA">
      <w:pPr>
        <w:pStyle w:val="ListParagraph"/>
        <w:numPr>
          <w:ilvl w:val="0"/>
          <w:numId w:val="40"/>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binarSearch</w:t>
      </w:r>
      <w:proofErr w:type="spellEnd"/>
    </w:p>
    <w:p w14:paraId="4C1CA59F" w14:textId="70A0E391" w:rsidR="003F1EEA" w:rsidRPr="003F1EEA" w:rsidRDefault="003F1EEA" w:rsidP="003F1EEA">
      <w:pPr>
        <w:pStyle w:val="ListParagraph"/>
        <w:numPr>
          <w:ilvl w:val="0"/>
          <w:numId w:val="40"/>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frequency</w:t>
      </w:r>
      <w:proofErr w:type="spellEnd"/>
    </w:p>
    <w:p w14:paraId="2DAE0063" w14:textId="20BB0F40" w:rsidR="003F1EEA" w:rsidRPr="003F1EEA" w:rsidRDefault="003F1EEA" w:rsidP="003F1EEA">
      <w:pPr>
        <w:pStyle w:val="ListParagraph"/>
        <w:numPr>
          <w:ilvl w:val="0"/>
          <w:numId w:val="40"/>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min</w:t>
      </w:r>
      <w:proofErr w:type="spellEnd"/>
    </w:p>
    <w:p w14:paraId="4D1DEAC5" w14:textId="005766B6" w:rsidR="003F1EEA" w:rsidRPr="003F1EEA" w:rsidRDefault="003F1EEA" w:rsidP="003F1EEA">
      <w:pPr>
        <w:pStyle w:val="ListParagraph"/>
        <w:numPr>
          <w:ilvl w:val="0"/>
          <w:numId w:val="40"/>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max</w:t>
      </w:r>
      <w:proofErr w:type="spellEnd"/>
    </w:p>
    <w:p w14:paraId="49EE6206" w14:textId="1264E784" w:rsidR="003F1EEA" w:rsidRPr="003F1EEA" w:rsidRDefault="003F1EEA" w:rsidP="003F1EEA">
      <w:pPr>
        <w:pStyle w:val="ListParagraph"/>
        <w:numPr>
          <w:ilvl w:val="0"/>
          <w:numId w:val="40"/>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w:t>
      </w:r>
      <w:proofErr w:type="gramStart"/>
      <w:r>
        <w:rPr>
          <w:rStyle w:val="HTMLCode"/>
          <w:rFonts w:ascii="Ubuntu Mono" w:eastAsiaTheme="majorEastAsia" w:hAnsi="Ubuntu Mono"/>
          <w:b/>
          <w:bCs/>
          <w:color w:val="0D0D0D"/>
          <w:sz w:val="21"/>
          <w:szCs w:val="21"/>
          <w:bdr w:val="single" w:sz="2" w:space="0" w:color="E3E3E3" w:frame="1"/>
          <w:shd w:val="clear" w:color="auto" w:fill="FFFFFF"/>
        </w:rPr>
        <w:t>rotate</w:t>
      </w:r>
      <w:proofErr w:type="spellEnd"/>
      <w:proofErr w:type="gramEnd"/>
    </w:p>
    <w:p w14:paraId="111E5991" w14:textId="50783B84" w:rsidR="003F1EEA" w:rsidRPr="003F1EEA" w:rsidRDefault="003F1EEA" w:rsidP="003F1EEA">
      <w:pPr>
        <w:pStyle w:val="ListParagraph"/>
        <w:numPr>
          <w:ilvl w:val="0"/>
          <w:numId w:val="40"/>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swap</w:t>
      </w:r>
      <w:proofErr w:type="spellEnd"/>
    </w:p>
    <w:p w14:paraId="43346BF2" w14:textId="77777777" w:rsidR="003F1EEA" w:rsidRPr="004A083D" w:rsidRDefault="003F1EEA" w:rsidP="003F1EEA">
      <w:pPr>
        <w:pStyle w:val="ListParagraph"/>
        <w:rPr>
          <w:rStyle w:val="HTMLCode"/>
          <w:rFonts w:asciiTheme="minorHAnsi" w:eastAsiaTheme="minorHAnsi" w:hAnsiTheme="minorHAnsi" w:cstheme="minorBidi"/>
          <w:sz w:val="22"/>
          <w:szCs w:val="22"/>
        </w:rPr>
      </w:pPr>
    </w:p>
    <w:p w14:paraId="2EFF8346" w14:textId="77777777" w:rsidR="003821D7" w:rsidRDefault="003821D7" w:rsidP="000D45D1">
      <w:pPr>
        <w:rPr>
          <w:b/>
          <w:bCs/>
        </w:rPr>
      </w:pPr>
    </w:p>
    <w:p w14:paraId="1B5BF0F8" w14:textId="77777777" w:rsidR="003821D7" w:rsidRDefault="003821D7" w:rsidP="003821D7">
      <w:pPr>
        <w:rPr>
          <w:b/>
          <w:bCs/>
        </w:rPr>
      </w:pPr>
      <w:r w:rsidRPr="006410D7">
        <w:rPr>
          <w:b/>
          <w:bCs/>
        </w:rPr>
        <w:t>Interfaces</w:t>
      </w:r>
      <w:r>
        <w:rPr>
          <w:b/>
          <w:bCs/>
        </w:rPr>
        <w:t>:</w:t>
      </w:r>
    </w:p>
    <w:p w14:paraId="31381A15" w14:textId="77777777" w:rsidR="003821D7" w:rsidRDefault="003821D7" w:rsidP="003821D7">
      <w:pPr>
        <w:pStyle w:val="ListParagraph"/>
        <w:numPr>
          <w:ilvl w:val="0"/>
          <w:numId w:val="40"/>
        </w:numPr>
        <w:rPr>
          <w:b/>
          <w:bCs/>
        </w:rPr>
      </w:pPr>
      <w:r w:rsidRPr="006410D7">
        <w:rPr>
          <w:b/>
          <w:bCs/>
        </w:rPr>
        <w:t>Comparator interface</w:t>
      </w:r>
      <w:r>
        <w:rPr>
          <w:b/>
          <w:bCs/>
        </w:rPr>
        <w:t>:</w:t>
      </w:r>
      <w:r w:rsidRPr="006410D7">
        <w:t xml:space="preserve"> It defines how two objects are compared.</w:t>
      </w:r>
    </w:p>
    <w:p w14:paraId="504D761D" w14:textId="77777777" w:rsidR="003821D7" w:rsidRPr="006410D7" w:rsidRDefault="003821D7" w:rsidP="003821D7">
      <w:pPr>
        <w:pStyle w:val="ListParagraph"/>
        <w:numPr>
          <w:ilvl w:val="0"/>
          <w:numId w:val="40"/>
        </w:numPr>
      </w:pPr>
      <w:r w:rsidRPr="006410D7">
        <w:rPr>
          <w:b/>
          <w:bCs/>
        </w:rPr>
        <w:t xml:space="preserve">Iterator, </w:t>
      </w:r>
      <w:proofErr w:type="spellStart"/>
      <w:r w:rsidRPr="006410D7">
        <w:rPr>
          <w:b/>
          <w:bCs/>
        </w:rPr>
        <w:t>ListIterator</w:t>
      </w:r>
      <w:proofErr w:type="spellEnd"/>
      <w:r w:rsidRPr="006410D7">
        <w:rPr>
          <w:b/>
          <w:bCs/>
        </w:rPr>
        <w:t xml:space="preserve">, and </w:t>
      </w:r>
      <w:proofErr w:type="spellStart"/>
      <w:r w:rsidRPr="006410D7">
        <w:rPr>
          <w:b/>
          <w:bCs/>
        </w:rPr>
        <w:t>Spliterator</w:t>
      </w:r>
      <w:proofErr w:type="spellEnd"/>
      <w:r>
        <w:rPr>
          <w:b/>
          <w:bCs/>
        </w:rPr>
        <w:t xml:space="preserve">: </w:t>
      </w:r>
      <w:r w:rsidRPr="006410D7">
        <w:t>These enumerate the objects within a collection.</w:t>
      </w:r>
    </w:p>
    <w:p w14:paraId="46B9123F" w14:textId="77777777" w:rsidR="003821D7" w:rsidRDefault="003821D7" w:rsidP="003821D7">
      <w:pPr>
        <w:pStyle w:val="ListParagraph"/>
        <w:numPr>
          <w:ilvl w:val="0"/>
          <w:numId w:val="40"/>
        </w:numPr>
      </w:pPr>
      <w:proofErr w:type="spellStart"/>
      <w:r w:rsidRPr="006410D7">
        <w:rPr>
          <w:b/>
          <w:bCs/>
        </w:rPr>
        <w:t>Random</w:t>
      </w:r>
      <w:r>
        <w:rPr>
          <w:b/>
          <w:bCs/>
        </w:rPr>
        <w:t>A</w:t>
      </w:r>
      <w:r w:rsidRPr="006410D7">
        <w:rPr>
          <w:b/>
          <w:bCs/>
        </w:rPr>
        <w:t>ccess</w:t>
      </w:r>
      <w:proofErr w:type="spellEnd"/>
      <w:r>
        <w:rPr>
          <w:b/>
          <w:bCs/>
        </w:rPr>
        <w:t>:</w:t>
      </w:r>
      <w:r w:rsidRPr="006410D7">
        <w:rPr>
          <w:b/>
          <w:bCs/>
        </w:rPr>
        <w:t xml:space="preserve"> </w:t>
      </w:r>
      <w:r w:rsidRPr="006410D7">
        <w:t>Random access and list indicates that it supports efficient random access to its elements.</w:t>
      </w:r>
    </w:p>
    <w:p w14:paraId="44FDE150" w14:textId="77777777" w:rsidR="003821D7" w:rsidRDefault="003821D7" w:rsidP="003821D7">
      <w:r w:rsidRPr="006410D7">
        <w:t xml:space="preserve">Connections interface has some methods that allow you to modify the contents of a collection. These methods supported collections are known as modifiable. And there are collections that do not allow their content to be changed and these are called unmodifiable. If you </w:t>
      </w:r>
      <w:proofErr w:type="gramStart"/>
      <w:r w:rsidRPr="006410D7">
        <w:t>make an attempt</w:t>
      </w:r>
      <w:proofErr w:type="gramEnd"/>
      <w:r w:rsidRPr="006410D7">
        <w:t xml:space="preserve"> to use one of these methods on an unmodifiable collection</w:t>
      </w:r>
      <w:r>
        <w:t>, an</w:t>
      </w:r>
      <w:r w:rsidRPr="006410D7">
        <w:t xml:space="preserve"> </w:t>
      </w:r>
      <w:proofErr w:type="spellStart"/>
      <w:r w:rsidRPr="006410D7">
        <w:t>UnsupportedOperationException</w:t>
      </w:r>
      <w:proofErr w:type="spellEnd"/>
      <w:r w:rsidRPr="006410D7">
        <w:t xml:space="preserve"> is thrown.</w:t>
      </w:r>
    </w:p>
    <w:p w14:paraId="65F0D60C" w14:textId="65D17196" w:rsidR="00C71588" w:rsidRDefault="00490A42" w:rsidP="000D45D1">
      <w:pPr>
        <w:rPr>
          <w:b/>
          <w:bCs/>
        </w:rPr>
      </w:pPr>
      <w:proofErr w:type="spellStart"/>
      <w:r w:rsidRPr="00490A42">
        <w:rPr>
          <w:b/>
          <w:bCs/>
        </w:rPr>
        <w:t>HashCode</w:t>
      </w:r>
      <w:proofErr w:type="spellEnd"/>
      <w:r>
        <w:t>:</w:t>
      </w:r>
      <w:r w:rsidR="00DA3915">
        <w:t xml:space="preserve"> </w:t>
      </w:r>
      <w:r w:rsidR="00DA3915" w:rsidRPr="00DA3915">
        <w:t xml:space="preserve"> A </w:t>
      </w:r>
      <w:proofErr w:type="spellStart"/>
      <w:r w:rsidR="00DA3915" w:rsidRPr="00DA3915">
        <w:t>hashcode</w:t>
      </w:r>
      <w:proofErr w:type="spellEnd"/>
      <w:r w:rsidR="00DA3915" w:rsidRPr="00DA3915">
        <w:t xml:space="preserve"> is an integer value associated with an object, which is generated by a hashing function. In Java, the </w:t>
      </w:r>
      <w:proofErr w:type="spellStart"/>
      <w:proofErr w:type="gramStart"/>
      <w:r w:rsidR="00DA3915" w:rsidRPr="00DA3915">
        <w:t>hashCode</w:t>
      </w:r>
      <w:proofErr w:type="spellEnd"/>
      <w:r w:rsidR="00DA3915" w:rsidRPr="00DA3915">
        <w:t>(</w:t>
      </w:r>
      <w:proofErr w:type="gramEnd"/>
      <w:r w:rsidR="00DA3915" w:rsidRPr="00DA3915">
        <w:t>) method is used to compute this value.</w:t>
      </w:r>
    </w:p>
    <w:p w14:paraId="7E7CCF3B" w14:textId="445EE74C" w:rsidR="00DA3915" w:rsidRDefault="00DA3915" w:rsidP="00DA3915">
      <w:pPr>
        <w:pStyle w:val="ListParagraph"/>
        <w:numPr>
          <w:ilvl w:val="0"/>
          <w:numId w:val="40"/>
        </w:numPr>
      </w:pPr>
      <w:r w:rsidRPr="00DA3915">
        <w:t>By default, a HashMap is created with an initial capacity of 16 buckets.</w:t>
      </w:r>
    </w:p>
    <w:p w14:paraId="6A2F527F" w14:textId="77777777" w:rsidR="00DA3915" w:rsidRDefault="00DA3915" w:rsidP="00DA3915">
      <w:pPr>
        <w:pStyle w:val="ListParagraph"/>
        <w:numPr>
          <w:ilvl w:val="0"/>
          <w:numId w:val="40"/>
        </w:numPr>
      </w:pPr>
      <w:r>
        <w:t>The HashMap also has a load factor (default is 0.75), which determines when to increase the capacity.</w:t>
      </w:r>
    </w:p>
    <w:p w14:paraId="24D4AC45" w14:textId="347CBCFC" w:rsidR="00DA3915" w:rsidRDefault="00DA3915" w:rsidP="00DA3915">
      <w:pPr>
        <w:pStyle w:val="ListParagraph"/>
        <w:numPr>
          <w:ilvl w:val="0"/>
          <w:numId w:val="40"/>
        </w:numPr>
      </w:pPr>
      <w:r>
        <w:t>When the number of entries exceeds the product of the load factor and the current capacity, the HashMap is rehashed (the capacity is doubled, and the entries are redistributed among the new buckets).</w:t>
      </w:r>
    </w:p>
    <w:p w14:paraId="10A50B59" w14:textId="1C0E7218" w:rsidR="00DA3915" w:rsidRDefault="00DA3915" w:rsidP="00DA3915">
      <w:pPr>
        <w:pStyle w:val="ListParagraph"/>
        <w:numPr>
          <w:ilvl w:val="0"/>
          <w:numId w:val="38"/>
        </w:numPr>
      </w:pPr>
      <w:r w:rsidRPr="00DA3915">
        <w:t xml:space="preserve">HashSet and </w:t>
      </w:r>
      <w:proofErr w:type="spellStart"/>
      <w:r w:rsidRPr="00DA3915">
        <w:t>Hashmap</w:t>
      </w:r>
      <w:proofErr w:type="spellEnd"/>
      <w:r w:rsidRPr="00DA3915">
        <w:t xml:space="preserve"> are based on the hash codes of objects.</w:t>
      </w:r>
    </w:p>
    <w:p w14:paraId="3F6C1CD4" w14:textId="676FB678" w:rsidR="00DA3915" w:rsidRDefault="00DA3915" w:rsidP="00DA3915">
      <w:pPr>
        <w:pStyle w:val="ListParagraph"/>
        <w:numPr>
          <w:ilvl w:val="0"/>
          <w:numId w:val="38"/>
        </w:numPr>
      </w:pPr>
      <w:r>
        <w:t xml:space="preserve">Since sets are </w:t>
      </w:r>
      <w:r w:rsidRPr="00DA3915">
        <w:t xml:space="preserve">unique and they don't support </w:t>
      </w:r>
      <w:proofErr w:type="gramStart"/>
      <w:r w:rsidRPr="00DA3915">
        <w:t>duplicates</w:t>
      </w:r>
      <w:proofErr w:type="gramEnd"/>
      <w:r>
        <w:t xml:space="preserve"> a</w:t>
      </w:r>
      <w:r w:rsidRPr="00DA3915">
        <w:t xml:space="preserve">dding an element always incurs at the cost of first checking for a match. If your set is large or very </w:t>
      </w:r>
      <w:proofErr w:type="gramStart"/>
      <w:r w:rsidRPr="00DA3915">
        <w:t>large</w:t>
      </w:r>
      <w:proofErr w:type="gramEnd"/>
      <w:r w:rsidRPr="00DA3915">
        <w:t xml:space="preserve"> then becomes a costly operation of big O </w:t>
      </w:r>
      <w:r>
        <w:t>(n).</w:t>
      </w:r>
    </w:p>
    <w:p w14:paraId="0550007D" w14:textId="73E22260" w:rsidR="00DA3915" w:rsidRDefault="00DA3915" w:rsidP="00DA3915">
      <w:pPr>
        <w:pStyle w:val="ListParagraph"/>
        <w:numPr>
          <w:ilvl w:val="0"/>
          <w:numId w:val="38"/>
        </w:numPr>
      </w:pPr>
      <w:r w:rsidRPr="00DA3915">
        <w:t>One mechanism to reduce the cost is by introducing something called hashing. If we created 2 buckets of elements, and the elements could consistently identify which bucket it was stored in, then the lookup could be reduced by half. Similarly, if we created 4 buckets, we could reduce the cost by 1/4.</w:t>
      </w:r>
    </w:p>
    <w:p w14:paraId="4F61BC5C" w14:textId="50C3DA11" w:rsidR="00DA3915" w:rsidRDefault="00DA3915" w:rsidP="00DA3915">
      <w:r w:rsidRPr="00DA3915">
        <w:t>A hashing mechanism will take an integer hash code and a capacity declaration which specifies the number of buckets to distribute the objects over.</w:t>
      </w:r>
    </w:p>
    <w:p w14:paraId="61115CA8" w14:textId="2544122C" w:rsidR="00DA3915" w:rsidRDefault="00DA3915" w:rsidP="00DA3915">
      <w:r>
        <w:t xml:space="preserve">There are two methods on </w:t>
      </w:r>
      <w:proofErr w:type="spellStart"/>
      <w:proofErr w:type="gramStart"/>
      <w:r>
        <w:t>java.util</w:t>
      </w:r>
      <w:proofErr w:type="gramEnd"/>
      <w:r>
        <w:t>.Object</w:t>
      </w:r>
      <w:proofErr w:type="spellEnd"/>
      <w:r>
        <w:t xml:space="preserve">, that all objects inherit. These are equals, and </w:t>
      </w:r>
      <w:proofErr w:type="spellStart"/>
      <w:r>
        <w:t>hashCode</w:t>
      </w:r>
      <w:proofErr w:type="spellEnd"/>
      <w:r>
        <w:t>.</w:t>
      </w:r>
    </w:p>
    <w:p w14:paraId="40F8F64A" w14:textId="75BE19D7" w:rsidR="00DA3915" w:rsidRDefault="00DA3915" w:rsidP="00DA3915">
      <w:r w:rsidRPr="00DA3915">
        <w:t xml:space="preserve">The </w:t>
      </w:r>
      <w:proofErr w:type="spellStart"/>
      <w:proofErr w:type="gramStart"/>
      <w:r w:rsidRPr="00DA3915">
        <w:t>hashCode</w:t>
      </w:r>
      <w:proofErr w:type="spellEnd"/>
      <w:r w:rsidRPr="00DA3915">
        <w:t>(</w:t>
      </w:r>
      <w:proofErr w:type="gramEnd"/>
      <w:r w:rsidRPr="00DA3915">
        <w:t xml:space="preserve">) method must be overridden when the equals() method is overridden to maintain the contract between equals() and </w:t>
      </w:r>
      <w:proofErr w:type="spellStart"/>
      <w:r w:rsidRPr="00DA3915">
        <w:t>hashCode</w:t>
      </w:r>
      <w:proofErr w:type="spellEnd"/>
      <w:r w:rsidRPr="00DA3915">
        <w:t>().</w:t>
      </w:r>
    </w:p>
    <w:p w14:paraId="41734B37" w14:textId="4D1375C6" w:rsidR="00DA3915" w:rsidRDefault="00DA3915" w:rsidP="007E5402">
      <w:pPr>
        <w:pStyle w:val="ListParagraph"/>
        <w:numPr>
          <w:ilvl w:val="0"/>
          <w:numId w:val="38"/>
        </w:numPr>
      </w:pPr>
      <w:r>
        <w:t xml:space="preserve">Java supports four hashed collections </w:t>
      </w:r>
      <w:proofErr w:type="gramStart"/>
      <w:r>
        <w:t>implementation</w:t>
      </w:r>
      <w:proofErr w:type="gramEnd"/>
      <w:r>
        <w:t xml:space="preserve">, these are the HashSet, </w:t>
      </w:r>
      <w:proofErr w:type="spellStart"/>
      <w:r>
        <w:t>LinkedHashSet</w:t>
      </w:r>
      <w:proofErr w:type="spellEnd"/>
      <w:r>
        <w:t xml:space="preserve">, the HashMap, and </w:t>
      </w:r>
      <w:proofErr w:type="spellStart"/>
      <w:r>
        <w:t>LinkedHashMap</w:t>
      </w:r>
      <w:proofErr w:type="spellEnd"/>
      <w:r>
        <w:t>.</w:t>
      </w:r>
    </w:p>
    <w:p w14:paraId="233BF97C" w14:textId="08305E78" w:rsidR="00DA3915" w:rsidRDefault="00DA3915" w:rsidP="00DA3915">
      <w:pPr>
        <w:pStyle w:val="ListParagraph"/>
        <w:numPr>
          <w:ilvl w:val="0"/>
          <w:numId w:val="38"/>
        </w:numPr>
      </w:pPr>
      <w:r>
        <w:t xml:space="preserve">In </w:t>
      </w:r>
      <w:proofErr w:type="gramStart"/>
      <w:r>
        <w:t>addition</w:t>
      </w:r>
      <w:proofErr w:type="gramEnd"/>
      <w:r>
        <w:t xml:space="preserve"> there's one legacy implementation, the </w:t>
      </w:r>
      <w:proofErr w:type="spellStart"/>
      <w:r>
        <w:t>HashTable</w:t>
      </w:r>
      <w:proofErr w:type="spellEnd"/>
      <w:r w:rsidRPr="00DA3915">
        <w:t>.</w:t>
      </w:r>
    </w:p>
    <w:p w14:paraId="21F387A9" w14:textId="77777777" w:rsidR="00C71588" w:rsidRDefault="00C71588" w:rsidP="000D45D1"/>
    <w:p w14:paraId="4B014FD1" w14:textId="0EDCE32D" w:rsidR="00C71588" w:rsidRDefault="007E5597" w:rsidP="000D45D1">
      <w:r w:rsidRPr="007E5597">
        <w:rPr>
          <w:b/>
          <w:bCs/>
        </w:rPr>
        <w:t>Collections interface</w:t>
      </w:r>
      <w:r>
        <w:t>:</w:t>
      </w:r>
    </w:p>
    <w:p w14:paraId="57D77582" w14:textId="2438AE12" w:rsidR="00C71588" w:rsidRDefault="007E5597" w:rsidP="007E5597">
      <w:pPr>
        <w:pStyle w:val="ListParagraph"/>
        <w:numPr>
          <w:ilvl w:val="0"/>
          <w:numId w:val="38"/>
        </w:numPr>
      </w:pPr>
      <w:r w:rsidRPr="007E5597">
        <w:t xml:space="preserve">Collection interface extends </w:t>
      </w:r>
      <w:proofErr w:type="spellStart"/>
      <w:r w:rsidRPr="007E5597">
        <w:t>Iterable</w:t>
      </w:r>
      <w:proofErr w:type="spellEnd"/>
      <w:r w:rsidRPr="007E5597">
        <w:t xml:space="preserve"> interface. This means that all collections can be cycled through </w:t>
      </w:r>
      <w:proofErr w:type="gramStart"/>
      <w:r w:rsidRPr="007E5597">
        <w:t>by the use of</w:t>
      </w:r>
      <w:proofErr w:type="gramEnd"/>
      <w:r w:rsidRPr="007E5597">
        <w:t xml:space="preserve"> for each style </w:t>
      </w:r>
      <w:r w:rsidRPr="007E5597">
        <w:rPr>
          <w:b/>
          <w:bCs/>
        </w:rPr>
        <w:t>for</w:t>
      </w:r>
      <w:r w:rsidRPr="007E5597">
        <w:t xml:space="preserve"> loop.</w:t>
      </w:r>
    </w:p>
    <w:p w14:paraId="71D9635F" w14:textId="6AD1E0DC" w:rsidR="007E5597" w:rsidRDefault="007E5597" w:rsidP="007E5597">
      <w:r w:rsidRPr="007E5597">
        <w:t>Types of exceptions we encounter while working with</w:t>
      </w:r>
      <w:r>
        <w:t xml:space="preserve"> collections</w:t>
      </w:r>
      <w:r w:rsidRPr="007E5597">
        <w:t>.</w:t>
      </w:r>
    </w:p>
    <w:p w14:paraId="47F2AFC1" w14:textId="77777777" w:rsidR="007E5597" w:rsidRPr="007E5597" w:rsidRDefault="007E5597" w:rsidP="007E5597">
      <w:pPr>
        <w:pStyle w:val="ListParagraph"/>
        <w:numPr>
          <w:ilvl w:val="0"/>
          <w:numId w:val="43"/>
        </w:numPr>
      </w:pPr>
      <w:proofErr w:type="spellStart"/>
      <w:r w:rsidRPr="007E5597">
        <w:rPr>
          <w:b/>
          <w:bCs/>
        </w:rPr>
        <w:t>UnsupportedOperationException</w:t>
      </w:r>
      <w:proofErr w:type="spellEnd"/>
      <w:r w:rsidRPr="007E5597">
        <w:rPr>
          <w:b/>
          <w:bCs/>
        </w:rPr>
        <w:t xml:space="preserve">: </w:t>
      </w:r>
      <w:r w:rsidRPr="007E5597">
        <w:t xml:space="preserve">This occurs if a collection cannot be modified. </w:t>
      </w:r>
    </w:p>
    <w:p w14:paraId="43888086" w14:textId="77777777" w:rsidR="007E5597" w:rsidRPr="007E5597" w:rsidRDefault="007E5597" w:rsidP="007E5597">
      <w:pPr>
        <w:pStyle w:val="ListParagraph"/>
        <w:numPr>
          <w:ilvl w:val="0"/>
          <w:numId w:val="43"/>
        </w:numPr>
        <w:rPr>
          <w:b/>
          <w:bCs/>
        </w:rPr>
      </w:pPr>
      <w:proofErr w:type="spellStart"/>
      <w:r w:rsidRPr="007E5597">
        <w:rPr>
          <w:b/>
          <w:bCs/>
        </w:rPr>
        <w:t>ClassCastException</w:t>
      </w:r>
      <w:proofErr w:type="spellEnd"/>
      <w:r w:rsidRPr="007E5597">
        <w:rPr>
          <w:b/>
          <w:bCs/>
        </w:rPr>
        <w:t xml:space="preserve">: </w:t>
      </w:r>
      <w:r w:rsidRPr="007E5597">
        <w:t>It is generated when one object is incompatible with another, such as when an attempt is made to add an incompatible object to a collection.</w:t>
      </w:r>
    </w:p>
    <w:p w14:paraId="0704C2BF" w14:textId="77777777" w:rsidR="007E5597" w:rsidRPr="007E5597" w:rsidRDefault="007E5597" w:rsidP="007E5597">
      <w:pPr>
        <w:pStyle w:val="ListParagraph"/>
        <w:numPr>
          <w:ilvl w:val="0"/>
          <w:numId w:val="43"/>
        </w:numPr>
        <w:rPr>
          <w:b/>
          <w:bCs/>
        </w:rPr>
      </w:pPr>
      <w:proofErr w:type="spellStart"/>
      <w:r w:rsidRPr="007E5597">
        <w:rPr>
          <w:b/>
          <w:bCs/>
        </w:rPr>
        <w:lastRenderedPageBreak/>
        <w:t>NullPointerException</w:t>
      </w:r>
      <w:proofErr w:type="spellEnd"/>
      <w:r w:rsidRPr="007E5597">
        <w:rPr>
          <w:b/>
          <w:bCs/>
        </w:rPr>
        <w:t xml:space="preserve">: </w:t>
      </w:r>
      <w:r w:rsidRPr="007E5597">
        <w:t xml:space="preserve">It is thrown if an attempt is made to store a null object and null elements are not allowed in the collection. </w:t>
      </w:r>
    </w:p>
    <w:p w14:paraId="26CF56F5" w14:textId="77777777" w:rsidR="007E5597" w:rsidRPr="007E5597" w:rsidRDefault="007E5597" w:rsidP="007E5597">
      <w:pPr>
        <w:pStyle w:val="ListParagraph"/>
        <w:numPr>
          <w:ilvl w:val="0"/>
          <w:numId w:val="43"/>
        </w:numPr>
      </w:pPr>
      <w:proofErr w:type="spellStart"/>
      <w:r w:rsidRPr="007E5597">
        <w:rPr>
          <w:b/>
          <w:bCs/>
        </w:rPr>
        <w:t>IllegalArgumentException</w:t>
      </w:r>
      <w:proofErr w:type="spellEnd"/>
      <w:r w:rsidRPr="007E5597">
        <w:rPr>
          <w:b/>
          <w:bCs/>
        </w:rPr>
        <w:t>: I</w:t>
      </w:r>
      <w:r w:rsidRPr="007E5597">
        <w:t>t is thrown if an invalid argument is used.</w:t>
      </w:r>
    </w:p>
    <w:p w14:paraId="7EB74C59" w14:textId="0243424E" w:rsidR="006410D7" w:rsidRPr="007E5597" w:rsidRDefault="007E5597" w:rsidP="007E5597">
      <w:pPr>
        <w:pStyle w:val="ListParagraph"/>
        <w:numPr>
          <w:ilvl w:val="0"/>
          <w:numId w:val="43"/>
        </w:numPr>
        <w:rPr>
          <w:b/>
          <w:bCs/>
        </w:rPr>
      </w:pPr>
      <w:proofErr w:type="spellStart"/>
      <w:r w:rsidRPr="007E5597">
        <w:rPr>
          <w:b/>
          <w:bCs/>
        </w:rPr>
        <w:t>IllegalStateException</w:t>
      </w:r>
      <w:proofErr w:type="spellEnd"/>
      <w:r w:rsidRPr="007E5597">
        <w:rPr>
          <w:b/>
          <w:bCs/>
        </w:rPr>
        <w:t xml:space="preserve"> </w:t>
      </w:r>
      <w:r w:rsidRPr="007E5597">
        <w:t>is thrown if an attempt is made to add an element to a fixed-length collection that is full.</w:t>
      </w:r>
    </w:p>
    <w:p w14:paraId="79233FA9" w14:textId="6650FF01" w:rsidR="007E5597" w:rsidRDefault="007E5597" w:rsidP="007E5597">
      <w:r>
        <w:rPr>
          <w:b/>
          <w:bCs/>
        </w:rPr>
        <w:t>List Interface:</w:t>
      </w:r>
      <w:r w:rsidR="00FA23F6">
        <w:rPr>
          <w:b/>
          <w:bCs/>
        </w:rPr>
        <w:t xml:space="preserve"> </w:t>
      </w:r>
      <w:r w:rsidR="00FA23F6" w:rsidRPr="00FA23F6">
        <w:t xml:space="preserve">The List interface extends </w:t>
      </w:r>
      <w:proofErr w:type="spellStart"/>
      <w:r w:rsidR="00FA23F6" w:rsidRPr="00FA23F6">
        <w:t>sequencedCollection</w:t>
      </w:r>
      <w:proofErr w:type="spellEnd"/>
      <w:r w:rsidR="00FA23F6" w:rsidRPr="00FA23F6">
        <w:t xml:space="preserve"> interface that declares the behavior of a collection to allow precise control over where in the sequence of objects and element can be placed.</w:t>
      </w:r>
    </w:p>
    <w:p w14:paraId="4AF49495" w14:textId="77777777" w:rsidR="00FA23F6" w:rsidRPr="00FA23F6" w:rsidRDefault="00FA23F6" w:rsidP="00FA23F6">
      <w:pPr>
        <w:pStyle w:val="ListParagraph"/>
        <w:numPr>
          <w:ilvl w:val="0"/>
          <w:numId w:val="44"/>
        </w:numPr>
      </w:pPr>
      <w:r w:rsidRPr="00FA23F6">
        <w:t>Ordered Collection: Elements in a List are ordered based on their insertion order or a specified order.</w:t>
      </w:r>
    </w:p>
    <w:p w14:paraId="23F4ED66" w14:textId="77777777" w:rsidR="00FA23F6" w:rsidRPr="00FA23F6" w:rsidRDefault="00FA23F6" w:rsidP="00FA23F6">
      <w:pPr>
        <w:pStyle w:val="ListParagraph"/>
        <w:numPr>
          <w:ilvl w:val="0"/>
          <w:numId w:val="44"/>
        </w:numPr>
      </w:pPr>
      <w:r w:rsidRPr="00FA23F6">
        <w:t>Positional Access: Elements can be accessed by their position (index) in the list.</w:t>
      </w:r>
    </w:p>
    <w:p w14:paraId="064430A9" w14:textId="77777777" w:rsidR="00FA23F6" w:rsidRPr="00FA23F6" w:rsidRDefault="00FA23F6" w:rsidP="00FA23F6">
      <w:pPr>
        <w:pStyle w:val="ListParagraph"/>
        <w:numPr>
          <w:ilvl w:val="0"/>
          <w:numId w:val="44"/>
        </w:numPr>
      </w:pPr>
      <w:r w:rsidRPr="00FA23F6">
        <w:t>Allows Duplicates: A List can contain duplicate elements.</w:t>
      </w:r>
    </w:p>
    <w:p w14:paraId="112B8143" w14:textId="010B6544" w:rsidR="007E5597" w:rsidRDefault="00FA23F6" w:rsidP="00FA23F6">
      <w:pPr>
        <w:pStyle w:val="ListParagraph"/>
        <w:numPr>
          <w:ilvl w:val="0"/>
          <w:numId w:val="44"/>
        </w:numPr>
      </w:pPr>
      <w:r w:rsidRPr="00FA23F6">
        <w:t>Resizable: Many List implementations are resizable, allowing elements to be added or removed dynamically.</w:t>
      </w:r>
    </w:p>
    <w:p w14:paraId="0CF4AF04" w14:textId="7E115FE8" w:rsidR="00FA23F6" w:rsidRDefault="00FA23F6" w:rsidP="00FA23F6">
      <w:r>
        <w:t>**</w:t>
      </w:r>
      <w:r w:rsidRPr="00FA23F6">
        <w:t>Classes that implement List interface</w:t>
      </w:r>
      <w:r>
        <w:t xml:space="preserve"> are </w:t>
      </w:r>
      <w:proofErr w:type="spellStart"/>
      <w:r>
        <w:t>ArrayList</w:t>
      </w:r>
      <w:proofErr w:type="spellEnd"/>
      <w:r>
        <w:t xml:space="preserve">, LinkedList, Vector (Similar to </w:t>
      </w:r>
      <w:proofErr w:type="spellStart"/>
      <w:r>
        <w:t>ArrayList</w:t>
      </w:r>
      <w:proofErr w:type="spellEnd"/>
      <w:r>
        <w:t xml:space="preserve"> but </w:t>
      </w:r>
      <w:proofErr w:type="spellStart"/>
      <w:r>
        <w:t>Syncronised</w:t>
      </w:r>
      <w:proofErr w:type="spellEnd"/>
      <w:r>
        <w:t xml:space="preserve"> Making it thread safe)</w:t>
      </w:r>
    </w:p>
    <w:p w14:paraId="63A9B1E7" w14:textId="2D4133A2" w:rsidR="007E5597" w:rsidRDefault="00FA23F6" w:rsidP="007E5597">
      <w:proofErr w:type="gramStart"/>
      <w:r w:rsidRPr="00FA23F6">
        <w:rPr>
          <w:b/>
          <w:bCs/>
        </w:rPr>
        <w:t>Of(</w:t>
      </w:r>
      <w:proofErr w:type="gramEnd"/>
      <w:r w:rsidRPr="00FA23F6">
        <w:rPr>
          <w:b/>
          <w:bCs/>
        </w:rPr>
        <w:t xml:space="preserve">) </w:t>
      </w:r>
      <w:r>
        <w:rPr>
          <w:b/>
          <w:bCs/>
        </w:rPr>
        <w:t>:</w:t>
      </w:r>
      <w:r w:rsidRPr="00FA23F6">
        <w:t xml:space="preserve"> List interface includes the of() factory method introduced in Java 9. This method is part of the collection factory methods designed to provide a convenient way to create unmodifiable lists, sets, and maps with a small number of elements.</w:t>
      </w:r>
    </w:p>
    <w:p w14:paraId="71D3A88B" w14:textId="6365E3C5" w:rsidR="00FA23F6" w:rsidRPr="00FA23F6" w:rsidRDefault="00FA23F6" w:rsidP="00FA23F6">
      <w:pPr>
        <w:rPr>
          <w:b/>
          <w:bCs/>
        </w:rPr>
      </w:pPr>
      <w:r w:rsidRPr="00FA23F6">
        <w:rPr>
          <w:b/>
          <w:bCs/>
        </w:rPr>
        <w:t xml:space="preserve">Key Characteristics of </w:t>
      </w:r>
      <w:proofErr w:type="spellStart"/>
      <w:r w:rsidRPr="00FA23F6">
        <w:rPr>
          <w:b/>
          <w:bCs/>
        </w:rPr>
        <w:t>List.of</w:t>
      </w:r>
      <w:proofErr w:type="spellEnd"/>
      <w:r w:rsidRPr="00FA23F6">
        <w:rPr>
          <w:b/>
          <w:bCs/>
        </w:rPr>
        <w:t>()</w:t>
      </w:r>
    </w:p>
    <w:p w14:paraId="5FF5CD69" w14:textId="77777777" w:rsidR="00FA23F6" w:rsidRDefault="00FA23F6" w:rsidP="00FA23F6">
      <w:pPr>
        <w:pStyle w:val="ListParagraph"/>
        <w:numPr>
          <w:ilvl w:val="0"/>
          <w:numId w:val="45"/>
        </w:numPr>
      </w:pPr>
      <w:r>
        <w:t xml:space="preserve">Unmodifiable: The lists created using </w:t>
      </w:r>
      <w:proofErr w:type="spellStart"/>
      <w:r>
        <w:t>List.of</w:t>
      </w:r>
      <w:proofErr w:type="spellEnd"/>
      <w:r>
        <w:t xml:space="preserve">() are immutable. Attempts to modify the list, such as adding or removing elements, will result in an </w:t>
      </w:r>
      <w:proofErr w:type="spellStart"/>
      <w:r>
        <w:t>UnsupportedOperationException</w:t>
      </w:r>
      <w:proofErr w:type="spellEnd"/>
      <w:r>
        <w:t>.</w:t>
      </w:r>
    </w:p>
    <w:p w14:paraId="73D62B27" w14:textId="77777777" w:rsidR="00FA23F6" w:rsidRDefault="00FA23F6" w:rsidP="00FA23F6">
      <w:pPr>
        <w:pStyle w:val="ListParagraph"/>
        <w:numPr>
          <w:ilvl w:val="0"/>
          <w:numId w:val="45"/>
        </w:numPr>
      </w:pPr>
      <w:r>
        <w:t xml:space="preserve">Null Elements Not Allowed: The lists cannot contain null elements. Passing null to any of the </w:t>
      </w:r>
      <w:proofErr w:type="spellStart"/>
      <w:r>
        <w:t>List.of</w:t>
      </w:r>
      <w:proofErr w:type="spellEnd"/>
      <w:r>
        <w:t xml:space="preserve">() methods will result in a </w:t>
      </w:r>
      <w:proofErr w:type="spellStart"/>
      <w:r>
        <w:t>NullPointerException</w:t>
      </w:r>
      <w:proofErr w:type="spellEnd"/>
      <w:r>
        <w:t>.</w:t>
      </w:r>
    </w:p>
    <w:p w14:paraId="2F95A17F" w14:textId="7A427A97" w:rsidR="00FA23F6" w:rsidRDefault="00FA23F6" w:rsidP="00FA23F6">
      <w:pPr>
        <w:pStyle w:val="ListParagraph"/>
        <w:numPr>
          <w:ilvl w:val="0"/>
          <w:numId w:val="45"/>
        </w:numPr>
      </w:pPr>
      <w:r>
        <w:t>Convenient and Compact: These factory methods provide a compact and convenient way to create small collections without needing to use arrays or manual list initialization.</w:t>
      </w:r>
    </w:p>
    <w:p w14:paraId="5FFE2EB7" w14:textId="00642EC0" w:rsidR="00A73A6C" w:rsidRDefault="00A73A6C" w:rsidP="00A73A6C">
      <w:r w:rsidRPr="003821D7">
        <w:rPr>
          <w:b/>
          <w:bCs/>
        </w:rPr>
        <w:t>Set</w:t>
      </w:r>
      <w:r>
        <w:rPr>
          <w:b/>
          <w:bCs/>
        </w:rPr>
        <w:t xml:space="preserve"> Interface:</w:t>
      </w:r>
      <w:r w:rsidRPr="003821D7">
        <w:t xml:space="preserve"> </w:t>
      </w:r>
      <w:r>
        <w:t xml:space="preserve"> </w:t>
      </w:r>
      <w:r w:rsidRPr="00A73A6C">
        <w:t>It represents a collection that cannot contain duplicate elements.</w:t>
      </w:r>
      <w:r>
        <w:t xml:space="preserve"> </w:t>
      </w:r>
      <w:r w:rsidRPr="003821D7">
        <w:t>The best performing implementation of the Set interface is the</w:t>
      </w:r>
      <w:r>
        <w:t xml:space="preserve"> H</w:t>
      </w:r>
      <w:r w:rsidRPr="003821D7">
        <w:t>ash</w:t>
      </w:r>
      <w:r>
        <w:t>S</w:t>
      </w:r>
      <w:r w:rsidRPr="003821D7">
        <w:t>et class.</w:t>
      </w:r>
    </w:p>
    <w:p w14:paraId="35530683" w14:textId="77777777" w:rsidR="00A73A6C" w:rsidRDefault="00A73A6C" w:rsidP="00A73A6C">
      <w:pPr>
        <w:pStyle w:val="ListParagraph"/>
        <w:numPr>
          <w:ilvl w:val="0"/>
          <w:numId w:val="40"/>
        </w:numPr>
      </w:pPr>
      <w:r w:rsidRPr="003821D7">
        <w:t>Sets are not implicitly ordered.</w:t>
      </w:r>
    </w:p>
    <w:p w14:paraId="4D2D95DF" w14:textId="77777777" w:rsidR="00A73A6C" w:rsidRDefault="00A73A6C" w:rsidP="00A73A6C">
      <w:pPr>
        <w:pStyle w:val="ListParagraph"/>
        <w:numPr>
          <w:ilvl w:val="0"/>
          <w:numId w:val="40"/>
        </w:numPr>
      </w:pPr>
      <w:r w:rsidRPr="003821D7">
        <w:t>Set contains no duplicates.</w:t>
      </w:r>
    </w:p>
    <w:p w14:paraId="68DB7462" w14:textId="77777777" w:rsidR="00A73A6C" w:rsidRDefault="00A73A6C" w:rsidP="00A73A6C">
      <w:pPr>
        <w:pStyle w:val="ListParagraph"/>
        <w:numPr>
          <w:ilvl w:val="0"/>
          <w:numId w:val="40"/>
        </w:numPr>
      </w:pPr>
      <w:r w:rsidRPr="003821D7">
        <w:t>A</w:t>
      </w:r>
      <w:r>
        <w:t xml:space="preserve"> </w:t>
      </w:r>
      <w:r w:rsidRPr="003821D7">
        <w:t>set may contain a single null element.</w:t>
      </w:r>
    </w:p>
    <w:p w14:paraId="460CD4C7" w14:textId="77777777" w:rsidR="00A73A6C" w:rsidRDefault="00A73A6C" w:rsidP="00A73A6C">
      <w:pPr>
        <w:pStyle w:val="ListParagraph"/>
        <w:numPr>
          <w:ilvl w:val="0"/>
          <w:numId w:val="40"/>
        </w:numPr>
      </w:pPr>
      <w:r w:rsidRPr="003821D7">
        <w:t>Operations on any sets are fast.</w:t>
      </w:r>
    </w:p>
    <w:p w14:paraId="52880F14" w14:textId="77777777" w:rsidR="00BA4684" w:rsidRPr="00BA4684" w:rsidRDefault="00BA4684" w:rsidP="00BA4684">
      <w:pPr>
        <w:rPr>
          <w:b/>
          <w:bCs/>
        </w:rPr>
      </w:pPr>
      <w:r w:rsidRPr="00BA4684">
        <w:rPr>
          <w:b/>
          <w:bCs/>
        </w:rPr>
        <w:t xml:space="preserve">Key Characteristics of </w:t>
      </w:r>
      <w:proofErr w:type="spellStart"/>
      <w:r w:rsidRPr="00BA4684">
        <w:rPr>
          <w:b/>
          <w:bCs/>
        </w:rPr>
        <w:t>Set.of</w:t>
      </w:r>
      <w:proofErr w:type="spellEnd"/>
      <w:r w:rsidRPr="00BA4684">
        <w:rPr>
          <w:b/>
          <w:bCs/>
        </w:rPr>
        <w:t>()</w:t>
      </w:r>
    </w:p>
    <w:p w14:paraId="48B760B6" w14:textId="77777777" w:rsidR="00BA4684" w:rsidRDefault="00BA4684" w:rsidP="00BA4684">
      <w:pPr>
        <w:pStyle w:val="ListParagraph"/>
        <w:numPr>
          <w:ilvl w:val="0"/>
          <w:numId w:val="46"/>
        </w:numPr>
      </w:pPr>
      <w:r>
        <w:t xml:space="preserve">Unmodifiable: The sets created using </w:t>
      </w:r>
      <w:proofErr w:type="spellStart"/>
      <w:r>
        <w:t>Set.of</w:t>
      </w:r>
      <w:proofErr w:type="spellEnd"/>
      <w:r>
        <w:t xml:space="preserve">() are immutable. Attempts to modify the set, such as adding or removing elements, will result in an </w:t>
      </w:r>
      <w:proofErr w:type="spellStart"/>
      <w:r>
        <w:t>UnsupportedOperationException</w:t>
      </w:r>
      <w:proofErr w:type="spellEnd"/>
      <w:r>
        <w:t>.</w:t>
      </w:r>
    </w:p>
    <w:p w14:paraId="3E05F5EB" w14:textId="77777777" w:rsidR="00BA4684" w:rsidRDefault="00BA4684" w:rsidP="00BA4684">
      <w:pPr>
        <w:pStyle w:val="ListParagraph"/>
        <w:numPr>
          <w:ilvl w:val="0"/>
          <w:numId w:val="46"/>
        </w:numPr>
      </w:pPr>
      <w:r>
        <w:t xml:space="preserve">Null Elements Not Allowed: The sets cannot contain null elements. Passing null to any of the </w:t>
      </w:r>
      <w:proofErr w:type="spellStart"/>
      <w:r>
        <w:t>Set.of</w:t>
      </w:r>
      <w:proofErr w:type="spellEnd"/>
      <w:r>
        <w:t xml:space="preserve">() methods will result in a </w:t>
      </w:r>
      <w:proofErr w:type="spellStart"/>
      <w:r>
        <w:t>NullPointerException</w:t>
      </w:r>
      <w:proofErr w:type="spellEnd"/>
      <w:r>
        <w:t>.</w:t>
      </w:r>
    </w:p>
    <w:p w14:paraId="05B7FD02" w14:textId="77777777" w:rsidR="00BA4684" w:rsidRDefault="00BA4684" w:rsidP="00BA4684">
      <w:pPr>
        <w:pStyle w:val="ListParagraph"/>
        <w:numPr>
          <w:ilvl w:val="0"/>
          <w:numId w:val="46"/>
        </w:numPr>
      </w:pPr>
      <w:r>
        <w:t xml:space="preserve">Duplicate Elements Not Allowed: The sets do not allow duplicate elements. Passing duplicate elements to any of the </w:t>
      </w:r>
      <w:proofErr w:type="spellStart"/>
      <w:r>
        <w:t>Set.of</w:t>
      </w:r>
      <w:proofErr w:type="spellEnd"/>
      <w:r>
        <w:t xml:space="preserve">() methods will result in an </w:t>
      </w:r>
      <w:proofErr w:type="spellStart"/>
      <w:r>
        <w:t>IllegalArgumentException</w:t>
      </w:r>
      <w:proofErr w:type="spellEnd"/>
      <w:r>
        <w:t>.</w:t>
      </w:r>
    </w:p>
    <w:p w14:paraId="56FFEEB0" w14:textId="7E71F7E2" w:rsidR="00BA4684" w:rsidRDefault="00BA4684" w:rsidP="00BA4684">
      <w:pPr>
        <w:pStyle w:val="ListParagraph"/>
        <w:numPr>
          <w:ilvl w:val="0"/>
          <w:numId w:val="46"/>
        </w:numPr>
      </w:pPr>
      <w:r>
        <w:t>Convenient and Compact: These factory methods provide a compact and convenient way to create small collections without needing to use arrays or manual set initialization.</w:t>
      </w:r>
    </w:p>
    <w:p w14:paraId="6EAC1CDF" w14:textId="77777777" w:rsidR="00CD338A" w:rsidRDefault="00CD338A" w:rsidP="00CD338A"/>
    <w:p w14:paraId="517E2D7F" w14:textId="70CD5CC0" w:rsidR="00CD338A" w:rsidRDefault="00CD338A" w:rsidP="00CD338A">
      <w:proofErr w:type="spellStart"/>
      <w:r w:rsidRPr="00CD338A">
        <w:rPr>
          <w:b/>
          <w:bCs/>
        </w:rPr>
        <w:lastRenderedPageBreak/>
        <w:t>SortedSet</w:t>
      </w:r>
      <w:proofErr w:type="spellEnd"/>
      <w:r w:rsidRPr="00CD338A">
        <w:rPr>
          <w:b/>
          <w:bCs/>
        </w:rPr>
        <w:t xml:space="preserve"> Interface</w:t>
      </w:r>
      <w:r>
        <w:t xml:space="preserve">: The </w:t>
      </w:r>
      <w:proofErr w:type="spellStart"/>
      <w:r>
        <w:t>SortedSet</w:t>
      </w:r>
      <w:proofErr w:type="spellEnd"/>
      <w:r>
        <w:t xml:space="preserve"> interface extends </w:t>
      </w:r>
      <w:proofErr w:type="spellStart"/>
      <w:r>
        <w:t>SequencedSet</w:t>
      </w:r>
      <w:proofErr w:type="spellEnd"/>
      <w:r>
        <w:t xml:space="preserve"> and declares the behavior of a set that has a well-defined algorithm it uses to order its elements in ascending order.</w:t>
      </w:r>
    </w:p>
    <w:p w14:paraId="2CF9E545" w14:textId="77777777" w:rsidR="00CD338A" w:rsidRPr="00CD338A" w:rsidRDefault="00CD338A" w:rsidP="00CD338A">
      <w:pPr>
        <w:rPr>
          <w:b/>
          <w:bCs/>
        </w:rPr>
      </w:pPr>
      <w:r w:rsidRPr="00CD338A">
        <w:rPr>
          <w:b/>
          <w:bCs/>
        </w:rPr>
        <w:t xml:space="preserve">Key Features of </w:t>
      </w:r>
      <w:proofErr w:type="spellStart"/>
      <w:r w:rsidRPr="00CD338A">
        <w:rPr>
          <w:b/>
          <w:bCs/>
        </w:rPr>
        <w:t>SortedSet</w:t>
      </w:r>
      <w:proofErr w:type="spellEnd"/>
    </w:p>
    <w:p w14:paraId="09DD5A6B" w14:textId="77777777" w:rsidR="00CD338A" w:rsidRDefault="00CD338A" w:rsidP="00CD338A">
      <w:pPr>
        <w:pStyle w:val="ListParagraph"/>
        <w:numPr>
          <w:ilvl w:val="0"/>
          <w:numId w:val="47"/>
        </w:numPr>
        <w:ind w:left="720"/>
      </w:pPr>
      <w:r>
        <w:t xml:space="preserve">Sorted Order: Elements in a </w:t>
      </w:r>
      <w:proofErr w:type="spellStart"/>
      <w:r>
        <w:t>SortedSet</w:t>
      </w:r>
      <w:proofErr w:type="spellEnd"/>
      <w:r>
        <w:t xml:space="preserve"> are maintained in sorted (ascending) order according to their natural ordering or a custom comparator provided during set creation.</w:t>
      </w:r>
    </w:p>
    <w:p w14:paraId="068556F8" w14:textId="77777777" w:rsidR="00CD338A" w:rsidRDefault="00CD338A" w:rsidP="00CD338A">
      <w:pPr>
        <w:pStyle w:val="ListParagraph"/>
        <w:numPr>
          <w:ilvl w:val="0"/>
          <w:numId w:val="47"/>
        </w:numPr>
        <w:ind w:left="720"/>
      </w:pPr>
      <w:r>
        <w:t xml:space="preserve">No Duplicates: Like other sets, </w:t>
      </w:r>
      <w:proofErr w:type="spellStart"/>
      <w:r>
        <w:t>SortedSet</w:t>
      </w:r>
      <w:proofErr w:type="spellEnd"/>
      <w:r>
        <w:t xml:space="preserve"> does not allow duplicate elements. Each element is unique based on the comparison logic defined by the Comparable interface or the provided Comparator.</w:t>
      </w:r>
    </w:p>
    <w:p w14:paraId="1AA17435" w14:textId="77777777" w:rsidR="00CD338A" w:rsidRDefault="00CD338A" w:rsidP="00CD338A">
      <w:pPr>
        <w:pStyle w:val="ListParagraph"/>
        <w:numPr>
          <w:ilvl w:val="0"/>
          <w:numId w:val="47"/>
        </w:numPr>
        <w:ind w:left="720"/>
      </w:pPr>
      <w:r>
        <w:t xml:space="preserve">Efficient Retrieval: </w:t>
      </w:r>
      <w:proofErr w:type="spellStart"/>
      <w:r>
        <w:t>SortedSet</w:t>
      </w:r>
      <w:proofErr w:type="spellEnd"/>
      <w:r>
        <w:t xml:space="preserve"> provides efficient retrieval of elements based on their ordering. It offers methods for accessing the first, last, and subsets of elements in the sorted set.</w:t>
      </w:r>
    </w:p>
    <w:p w14:paraId="14FB9D91" w14:textId="2B6B0875" w:rsidR="00CD338A" w:rsidRDefault="00CD338A" w:rsidP="00CD338A">
      <w:pPr>
        <w:pStyle w:val="ListParagraph"/>
        <w:numPr>
          <w:ilvl w:val="0"/>
          <w:numId w:val="47"/>
        </w:numPr>
        <w:ind w:left="720"/>
      </w:pPr>
      <w:r>
        <w:t xml:space="preserve">Immutable </w:t>
      </w:r>
      <w:proofErr w:type="spellStart"/>
      <w:r>
        <w:t>SortedSet</w:t>
      </w:r>
      <w:proofErr w:type="spellEnd"/>
      <w:r>
        <w:t xml:space="preserve">: Java provides an immutable variant of </w:t>
      </w:r>
      <w:proofErr w:type="spellStart"/>
      <w:r>
        <w:t>SortedSet</w:t>
      </w:r>
      <w:proofErr w:type="spellEnd"/>
      <w:r>
        <w:t xml:space="preserve"> through the </w:t>
      </w:r>
      <w:proofErr w:type="spellStart"/>
      <w:r>
        <w:t>Collections.unmodifiableSortedSet</w:t>
      </w:r>
      <w:proofErr w:type="spellEnd"/>
      <w:r>
        <w:t>() method, which creates an unmodifiable view of the specified sorted set.</w:t>
      </w:r>
    </w:p>
    <w:p w14:paraId="5048FB1E" w14:textId="5A6AF961" w:rsidR="00F12834" w:rsidRDefault="00F12834" w:rsidP="00A73A6C">
      <w:r w:rsidRPr="00F12834">
        <w:rPr>
          <w:b/>
          <w:bCs/>
        </w:rPr>
        <w:t>Queue Interface</w:t>
      </w:r>
      <w:r>
        <w:t xml:space="preserve">: The Queue interface extends Collection Interface and behaves as a queue, which is first in first out, </w:t>
      </w:r>
      <w:proofErr w:type="gramStart"/>
      <w:r>
        <w:t>FIFO</w:t>
      </w:r>
      <w:proofErr w:type="gramEnd"/>
    </w:p>
    <w:p w14:paraId="45395569" w14:textId="082C0BA5" w:rsidR="00F12834" w:rsidRDefault="00F12834" w:rsidP="00F12834">
      <w:proofErr w:type="spellStart"/>
      <w:r w:rsidRPr="00F12834">
        <w:rPr>
          <w:b/>
          <w:bCs/>
        </w:rPr>
        <w:t>DeQueue</w:t>
      </w:r>
      <w:proofErr w:type="spellEnd"/>
      <w:r w:rsidRPr="00F12834">
        <w:rPr>
          <w:b/>
          <w:bCs/>
        </w:rPr>
        <w:t xml:space="preserve"> Interface</w:t>
      </w:r>
      <w:r>
        <w:t xml:space="preserve">: extends Queue and </w:t>
      </w:r>
      <w:proofErr w:type="spellStart"/>
      <w:r>
        <w:t>SequencedCollection</w:t>
      </w:r>
      <w:proofErr w:type="spellEnd"/>
      <w:r>
        <w:t xml:space="preserve"> and so declares the behavior of a double-ended queue. Double-ended queues can function as standard, first-in, first-out </w:t>
      </w:r>
      <w:proofErr w:type="spellStart"/>
      <w:r>
        <w:t>queuesor</w:t>
      </w:r>
      <w:proofErr w:type="spellEnd"/>
      <w:r>
        <w:t xml:space="preserve"> as last-in, first-out stacks.</w:t>
      </w:r>
    </w:p>
    <w:p w14:paraId="66C12804" w14:textId="4B2DD742" w:rsidR="002D646F" w:rsidRDefault="002D646F" w:rsidP="002D646F">
      <w:r w:rsidRPr="002D646F">
        <w:rPr>
          <w:b/>
          <w:bCs/>
        </w:rPr>
        <w:t>HashSet Class</w:t>
      </w:r>
      <w:r>
        <w:t xml:space="preserve">: </w:t>
      </w:r>
      <w:r w:rsidRPr="002D646F">
        <w:t xml:space="preserve"> </w:t>
      </w:r>
      <w:r>
        <w:t xml:space="preserve">HashSet extends </w:t>
      </w:r>
      <w:proofErr w:type="spellStart"/>
      <w:r>
        <w:t>AbstractSet</w:t>
      </w:r>
      <w:proofErr w:type="spellEnd"/>
      <w:r>
        <w:t xml:space="preserve"> and implements the Set interface. It creates a collection that uses a hash table for storage.</w:t>
      </w:r>
    </w:p>
    <w:p w14:paraId="1CF51D2B" w14:textId="77777777" w:rsidR="002D646F" w:rsidRDefault="002D646F" w:rsidP="002D646F">
      <w:pPr>
        <w:pStyle w:val="ListParagraph"/>
        <w:numPr>
          <w:ilvl w:val="0"/>
          <w:numId w:val="47"/>
        </w:numPr>
      </w:pPr>
      <w:r w:rsidRPr="002D646F">
        <w:t xml:space="preserve">A hash table stores information by using a mechanism called hashing. In hashing, the informational content of a key is used to determine the unique value, called its </w:t>
      </w:r>
      <w:proofErr w:type="spellStart"/>
      <w:r w:rsidRPr="002D646F">
        <w:t>hashcode</w:t>
      </w:r>
      <w:proofErr w:type="spellEnd"/>
      <w:r w:rsidRPr="002D646F">
        <w:t xml:space="preserve">. </w:t>
      </w:r>
      <w:proofErr w:type="spellStart"/>
      <w:r w:rsidRPr="002D646F">
        <w:t>Hashcode</w:t>
      </w:r>
      <w:proofErr w:type="spellEnd"/>
      <w:r w:rsidRPr="002D646F">
        <w:t xml:space="preserve"> is used as an index at which data associated with the key is stored. </w:t>
      </w:r>
    </w:p>
    <w:p w14:paraId="1E1EBE97" w14:textId="56345B41" w:rsidR="00F12834" w:rsidRDefault="002D646F" w:rsidP="00EA0916">
      <w:pPr>
        <w:pStyle w:val="ListParagraph"/>
        <w:numPr>
          <w:ilvl w:val="0"/>
          <w:numId w:val="47"/>
        </w:numPr>
      </w:pPr>
      <w:r>
        <w:t xml:space="preserve">The advantage of hashing is that it allows the execution time of </w:t>
      </w:r>
      <w:proofErr w:type="gramStart"/>
      <w:r>
        <w:t>add( )</w:t>
      </w:r>
      <w:proofErr w:type="gramEnd"/>
      <w:r>
        <w:t>, contains( ), remove( ), and size( ) to remain constant even for large sets.</w:t>
      </w:r>
    </w:p>
    <w:p w14:paraId="2778BF08" w14:textId="77777777" w:rsidR="009B0C41" w:rsidRPr="009B0C41" w:rsidRDefault="009B0C41" w:rsidP="009B0C41">
      <w:pPr>
        <w:rPr>
          <w:b/>
          <w:bCs/>
        </w:rPr>
      </w:pPr>
      <w:r w:rsidRPr="009B0C41">
        <w:rPr>
          <w:b/>
          <w:bCs/>
        </w:rPr>
        <w:t>Characteristics:</w:t>
      </w:r>
    </w:p>
    <w:p w14:paraId="2622437D" w14:textId="77777777" w:rsidR="009B0C41" w:rsidRDefault="009B0C41" w:rsidP="009B0C41">
      <w:pPr>
        <w:pStyle w:val="ListParagraph"/>
        <w:numPr>
          <w:ilvl w:val="0"/>
          <w:numId w:val="48"/>
        </w:numPr>
      </w:pPr>
      <w:r>
        <w:t>No Duplicates: A HashSet does not allow duplicate elements. If you try to add a duplicate, it will not change the set.</w:t>
      </w:r>
    </w:p>
    <w:p w14:paraId="0B83C969" w14:textId="77777777" w:rsidR="009B0C41" w:rsidRDefault="009B0C41" w:rsidP="009B0C41">
      <w:pPr>
        <w:pStyle w:val="ListParagraph"/>
        <w:numPr>
          <w:ilvl w:val="0"/>
          <w:numId w:val="48"/>
        </w:numPr>
      </w:pPr>
      <w:r>
        <w:t>Unordered: HashSet does not maintain any order of elements. The elements are stored based on their hash codes.</w:t>
      </w:r>
    </w:p>
    <w:p w14:paraId="59D2810F" w14:textId="77777777" w:rsidR="009B0C41" w:rsidRDefault="009B0C41" w:rsidP="009B0C41">
      <w:pPr>
        <w:pStyle w:val="ListParagraph"/>
        <w:numPr>
          <w:ilvl w:val="0"/>
          <w:numId w:val="48"/>
        </w:numPr>
      </w:pPr>
      <w:r>
        <w:t>Fast Access: Provides constant-time performance (</w:t>
      </w:r>
      <w:proofErr w:type="gramStart"/>
      <w:r>
        <w:t>O(</w:t>
      </w:r>
      <w:proofErr w:type="gramEnd"/>
      <w:r>
        <w:t>1)) for basic operations like add, remove, and contains, assuming a good hash function.</w:t>
      </w:r>
    </w:p>
    <w:p w14:paraId="7BADF3F6" w14:textId="77777777" w:rsidR="009B0C41" w:rsidRPr="009B0C41" w:rsidRDefault="009B0C41" w:rsidP="009B0C41">
      <w:pPr>
        <w:rPr>
          <w:b/>
          <w:bCs/>
        </w:rPr>
      </w:pPr>
      <w:r w:rsidRPr="009B0C41">
        <w:rPr>
          <w:b/>
          <w:bCs/>
        </w:rPr>
        <w:t>When to Use:</w:t>
      </w:r>
    </w:p>
    <w:p w14:paraId="38EEBC71" w14:textId="77777777" w:rsidR="009B0C41" w:rsidRDefault="009B0C41" w:rsidP="009B0C41">
      <w:pPr>
        <w:pStyle w:val="ListParagraph"/>
        <w:numPr>
          <w:ilvl w:val="0"/>
          <w:numId w:val="49"/>
        </w:numPr>
      </w:pPr>
      <w:r>
        <w:t>Uniqueness: When you need to ensure that there are no duplicate elements in your collection.</w:t>
      </w:r>
    </w:p>
    <w:p w14:paraId="39C004A2" w14:textId="77777777" w:rsidR="009B0C41" w:rsidRDefault="009B0C41" w:rsidP="009B0C41">
      <w:pPr>
        <w:pStyle w:val="ListParagraph"/>
        <w:numPr>
          <w:ilvl w:val="0"/>
          <w:numId w:val="49"/>
        </w:numPr>
      </w:pPr>
      <w:r>
        <w:t>Fast Lookup: When you require frequent and fast checks to see if an element exists in the collection.</w:t>
      </w:r>
    </w:p>
    <w:p w14:paraId="167E7C91" w14:textId="77777777" w:rsidR="009B0C41" w:rsidRDefault="009B0C41" w:rsidP="009B0C41">
      <w:pPr>
        <w:pStyle w:val="ListParagraph"/>
        <w:numPr>
          <w:ilvl w:val="0"/>
          <w:numId w:val="49"/>
        </w:numPr>
      </w:pPr>
      <w:r>
        <w:t>No Ordering Required: When the order of elements is not important.</w:t>
      </w:r>
    </w:p>
    <w:p w14:paraId="0D7D859E" w14:textId="77777777" w:rsidR="009B0C41" w:rsidRPr="009B0C41" w:rsidRDefault="009B0C41" w:rsidP="009B0C41">
      <w:pPr>
        <w:rPr>
          <w:b/>
          <w:bCs/>
        </w:rPr>
      </w:pPr>
      <w:r w:rsidRPr="009B0C41">
        <w:rPr>
          <w:b/>
          <w:bCs/>
        </w:rPr>
        <w:t>Example Scenarios:</w:t>
      </w:r>
    </w:p>
    <w:p w14:paraId="5EB689C4" w14:textId="77777777" w:rsidR="009B0C41" w:rsidRDefault="009B0C41" w:rsidP="009B0C41">
      <w:pPr>
        <w:pStyle w:val="ListParagraph"/>
        <w:numPr>
          <w:ilvl w:val="0"/>
          <w:numId w:val="50"/>
        </w:numPr>
      </w:pPr>
      <w:r>
        <w:t>Storing unique user IDs.</w:t>
      </w:r>
    </w:p>
    <w:p w14:paraId="1BD00563" w14:textId="77777777" w:rsidR="009B0C41" w:rsidRDefault="009B0C41" w:rsidP="009B0C41">
      <w:pPr>
        <w:pStyle w:val="ListParagraph"/>
        <w:numPr>
          <w:ilvl w:val="0"/>
          <w:numId w:val="50"/>
        </w:numPr>
      </w:pPr>
      <w:r>
        <w:t>Maintaining a set of unique configurations or settings.</w:t>
      </w:r>
    </w:p>
    <w:p w14:paraId="77C605DB" w14:textId="166B70FF" w:rsidR="009B0C41" w:rsidRPr="00FA23F6" w:rsidRDefault="009B0C41" w:rsidP="009B0C41">
      <w:pPr>
        <w:pStyle w:val="ListParagraph"/>
        <w:numPr>
          <w:ilvl w:val="0"/>
          <w:numId w:val="50"/>
        </w:numPr>
      </w:pPr>
      <w:r>
        <w:t>Handling tags or labels where duplicates are not allowed.</w:t>
      </w:r>
    </w:p>
    <w:p w14:paraId="61A2A1C2" w14:textId="1FF28061" w:rsidR="006410D7" w:rsidRPr="00A765A5" w:rsidRDefault="009B0C41" w:rsidP="000D45D1">
      <w:proofErr w:type="spellStart"/>
      <w:r>
        <w:rPr>
          <w:b/>
          <w:bCs/>
        </w:rPr>
        <w:t>LinkedHashSet</w:t>
      </w:r>
      <w:proofErr w:type="spellEnd"/>
      <w:r>
        <w:rPr>
          <w:b/>
          <w:bCs/>
        </w:rPr>
        <w:t xml:space="preserve"> Class:</w:t>
      </w:r>
      <w:r w:rsidR="00A765A5">
        <w:rPr>
          <w:b/>
          <w:bCs/>
        </w:rPr>
        <w:t xml:space="preserve"> </w:t>
      </w:r>
      <w:r w:rsidR="00A765A5" w:rsidRPr="00A765A5">
        <w:t xml:space="preserve">The </w:t>
      </w:r>
      <w:proofErr w:type="spellStart"/>
      <w:r w:rsidR="00A765A5" w:rsidRPr="00A765A5">
        <w:t>LinkedHashSet</w:t>
      </w:r>
      <w:proofErr w:type="spellEnd"/>
      <w:r w:rsidR="00A765A5" w:rsidRPr="00A765A5">
        <w:t xml:space="preserve"> provides constant-time performance (</w:t>
      </w:r>
      <w:proofErr w:type="gramStart"/>
      <w:r w:rsidR="00A765A5" w:rsidRPr="00A765A5">
        <w:t>O(</w:t>
      </w:r>
      <w:proofErr w:type="gramEnd"/>
      <w:r w:rsidR="00A765A5" w:rsidRPr="00A765A5">
        <w:t xml:space="preserve">1)) for basic operations such as add, remove, and contains, assuming a good hash function. This is because </w:t>
      </w:r>
      <w:proofErr w:type="spellStart"/>
      <w:r w:rsidR="00A765A5" w:rsidRPr="00A765A5">
        <w:t>LinkedHashSet</w:t>
      </w:r>
      <w:proofErr w:type="spellEnd"/>
      <w:r w:rsidR="00A765A5" w:rsidRPr="00A765A5">
        <w:t xml:space="preserve"> is backed by a hash table, like HashSet, which allows for efficient hashing.</w:t>
      </w:r>
    </w:p>
    <w:p w14:paraId="00371677" w14:textId="77777777" w:rsidR="00634D06" w:rsidRPr="00634D06" w:rsidRDefault="00634D06" w:rsidP="00634D06">
      <w:pPr>
        <w:rPr>
          <w:b/>
          <w:bCs/>
        </w:rPr>
      </w:pPr>
      <w:r w:rsidRPr="00634D06">
        <w:rPr>
          <w:b/>
          <w:bCs/>
        </w:rPr>
        <w:lastRenderedPageBreak/>
        <w:t>Summary of Access Complexity</w:t>
      </w:r>
    </w:p>
    <w:p w14:paraId="5C65716D" w14:textId="77777777" w:rsidR="00634D06" w:rsidRPr="00634D06" w:rsidRDefault="00634D06" w:rsidP="00634D06">
      <w:pPr>
        <w:pStyle w:val="ListParagraph"/>
        <w:numPr>
          <w:ilvl w:val="0"/>
          <w:numId w:val="51"/>
        </w:numPr>
      </w:pPr>
      <w:r w:rsidRPr="00634D06">
        <w:t xml:space="preserve">Checking for Existence (contains): </w:t>
      </w:r>
      <w:proofErr w:type="gramStart"/>
      <w:r w:rsidRPr="00634D06">
        <w:t>O(</w:t>
      </w:r>
      <w:proofErr w:type="gramEnd"/>
      <w:r w:rsidRPr="00634D06">
        <w:t>1)</w:t>
      </w:r>
    </w:p>
    <w:p w14:paraId="3ABD4428" w14:textId="77777777" w:rsidR="00634D06" w:rsidRPr="00634D06" w:rsidRDefault="00634D06" w:rsidP="00634D06">
      <w:pPr>
        <w:pStyle w:val="ListParagraph"/>
        <w:numPr>
          <w:ilvl w:val="0"/>
          <w:numId w:val="51"/>
        </w:numPr>
      </w:pPr>
      <w:r w:rsidRPr="00634D06">
        <w:t>Iterating Over Elements: O(n)</w:t>
      </w:r>
    </w:p>
    <w:p w14:paraId="09EC876E" w14:textId="226E6D2F" w:rsidR="00634D06" w:rsidRDefault="00634D06" w:rsidP="00634D06">
      <w:pPr>
        <w:pStyle w:val="ListParagraph"/>
        <w:numPr>
          <w:ilvl w:val="0"/>
          <w:numId w:val="51"/>
        </w:numPr>
      </w:pPr>
      <w:r w:rsidRPr="00634D06">
        <w:t xml:space="preserve">Adding Elements (add): </w:t>
      </w:r>
      <w:proofErr w:type="gramStart"/>
      <w:r w:rsidRPr="00634D06">
        <w:t>O(</w:t>
      </w:r>
      <w:proofErr w:type="gramEnd"/>
      <w:r w:rsidRPr="00634D06">
        <w:t>1) (amortized)</w:t>
      </w:r>
      <w:r>
        <w:t xml:space="preserve"> (A</w:t>
      </w:r>
      <w:r w:rsidRPr="00634D06">
        <w:t xml:space="preserve">dding elements is generally O(1) due to the hash table, but resizing operations are O(n). However, since resizing is infrequent, the average time remains </w:t>
      </w:r>
      <w:proofErr w:type="gramStart"/>
      <w:r w:rsidRPr="00634D06">
        <w:t>O(</w:t>
      </w:r>
      <w:proofErr w:type="gramEnd"/>
      <w:r w:rsidRPr="00634D06">
        <w:t>1).</w:t>
      </w:r>
    </w:p>
    <w:p w14:paraId="14ED6919" w14:textId="4CC6163F" w:rsidR="00634D06" w:rsidRPr="00634D06" w:rsidRDefault="00634D06" w:rsidP="00634D06">
      <w:pPr>
        <w:pStyle w:val="ListParagraph"/>
        <w:numPr>
          <w:ilvl w:val="0"/>
          <w:numId w:val="51"/>
        </w:numPr>
      </w:pPr>
      <w:r w:rsidRPr="00634D06">
        <w:t>The hash table needs to resize (rehash) when the number of elements exceeds its capacity. This resizing operation involves rehashing all existing elements, which is an O(n) operation where n is the number of elements in the set.</w:t>
      </w:r>
    </w:p>
    <w:p w14:paraId="3AED89DE" w14:textId="521432B8" w:rsidR="009B0C41" w:rsidRDefault="00634D06" w:rsidP="00634D06">
      <w:pPr>
        <w:pStyle w:val="ListParagraph"/>
        <w:numPr>
          <w:ilvl w:val="0"/>
          <w:numId w:val="51"/>
        </w:numPr>
      </w:pPr>
      <w:r w:rsidRPr="00634D06">
        <w:t xml:space="preserve">Removing Elements (remove): </w:t>
      </w:r>
      <w:proofErr w:type="gramStart"/>
      <w:r w:rsidRPr="00634D06">
        <w:t>O(</w:t>
      </w:r>
      <w:proofErr w:type="gramEnd"/>
      <w:r w:rsidRPr="00634D06">
        <w:t>1)</w:t>
      </w:r>
    </w:p>
    <w:p w14:paraId="6F2B04D1" w14:textId="77777777" w:rsidR="00634D06" w:rsidRPr="00634D06" w:rsidRDefault="00634D06" w:rsidP="00634D06">
      <w:pPr>
        <w:rPr>
          <w:b/>
          <w:bCs/>
        </w:rPr>
      </w:pPr>
      <w:r w:rsidRPr="00634D06">
        <w:rPr>
          <w:b/>
          <w:bCs/>
        </w:rPr>
        <w:t>Choosing Between Collections</w:t>
      </w:r>
    </w:p>
    <w:p w14:paraId="6064BB56" w14:textId="77777777" w:rsidR="00634D06" w:rsidRDefault="00634D06" w:rsidP="00634D06">
      <w:r>
        <w:t xml:space="preserve">Use </w:t>
      </w:r>
      <w:proofErr w:type="spellStart"/>
      <w:r>
        <w:t>LinkedHashSet</w:t>
      </w:r>
      <w:proofErr w:type="spellEnd"/>
      <w:r>
        <w:t xml:space="preserve"> When:</w:t>
      </w:r>
    </w:p>
    <w:p w14:paraId="5B40C966" w14:textId="77777777" w:rsidR="00634D06" w:rsidRDefault="00634D06" w:rsidP="00634D06">
      <w:pPr>
        <w:pStyle w:val="ListParagraph"/>
        <w:numPr>
          <w:ilvl w:val="0"/>
          <w:numId w:val="52"/>
        </w:numPr>
      </w:pPr>
      <w:r>
        <w:t>You need a collection of unique elements.</w:t>
      </w:r>
    </w:p>
    <w:p w14:paraId="5F7B2EEF" w14:textId="77777777" w:rsidR="00634D06" w:rsidRDefault="00634D06" w:rsidP="00634D06">
      <w:pPr>
        <w:pStyle w:val="ListParagraph"/>
        <w:numPr>
          <w:ilvl w:val="0"/>
          <w:numId w:val="52"/>
        </w:numPr>
      </w:pPr>
      <w:r>
        <w:t>The order of elements (insertion order) is important.</w:t>
      </w:r>
    </w:p>
    <w:p w14:paraId="13C481B6" w14:textId="77777777" w:rsidR="00634D06" w:rsidRDefault="00634D06" w:rsidP="00634D06">
      <w:pPr>
        <w:pStyle w:val="ListParagraph"/>
        <w:numPr>
          <w:ilvl w:val="0"/>
          <w:numId w:val="52"/>
        </w:numPr>
      </w:pPr>
      <w:r>
        <w:t>You require efficient add, remove, and contains operations.</w:t>
      </w:r>
    </w:p>
    <w:p w14:paraId="74B0D265" w14:textId="77777777" w:rsidR="00634D06" w:rsidRDefault="00634D06" w:rsidP="00634D06">
      <w:r>
        <w:t xml:space="preserve">Avoid </w:t>
      </w:r>
      <w:proofErr w:type="spellStart"/>
      <w:r>
        <w:t>LinkedHashSet</w:t>
      </w:r>
      <w:proofErr w:type="spellEnd"/>
      <w:r>
        <w:t xml:space="preserve"> If:</w:t>
      </w:r>
    </w:p>
    <w:p w14:paraId="771C187D" w14:textId="77777777" w:rsidR="00634D06" w:rsidRDefault="00634D06" w:rsidP="00634D06">
      <w:pPr>
        <w:pStyle w:val="ListParagraph"/>
        <w:numPr>
          <w:ilvl w:val="0"/>
          <w:numId w:val="53"/>
        </w:numPr>
      </w:pPr>
      <w:r>
        <w:t xml:space="preserve">You need fast random access by index (use </w:t>
      </w:r>
      <w:proofErr w:type="spellStart"/>
      <w:r>
        <w:t>ArrayList</w:t>
      </w:r>
      <w:proofErr w:type="spellEnd"/>
      <w:r>
        <w:t xml:space="preserve"> instead).</w:t>
      </w:r>
    </w:p>
    <w:p w14:paraId="0BAF7184" w14:textId="0BE460F5" w:rsidR="00634D06" w:rsidRDefault="00634D06" w:rsidP="00634D06">
      <w:pPr>
        <w:pStyle w:val="ListParagraph"/>
        <w:numPr>
          <w:ilvl w:val="0"/>
          <w:numId w:val="53"/>
        </w:numPr>
      </w:pPr>
      <w:r>
        <w:t>You need frequent insertions or deletions from both ends (use LinkedList instead if duplicates are acceptable).</w:t>
      </w:r>
    </w:p>
    <w:p w14:paraId="519F5138" w14:textId="77777777" w:rsidR="00634D06" w:rsidRPr="00634D06" w:rsidRDefault="00634D06" w:rsidP="00634D06">
      <w:pPr>
        <w:rPr>
          <w:b/>
          <w:bCs/>
        </w:rPr>
      </w:pPr>
      <w:r w:rsidRPr="00634D06">
        <w:rPr>
          <w:b/>
          <w:bCs/>
        </w:rPr>
        <w:t>Scenario:</w:t>
      </w:r>
    </w:p>
    <w:p w14:paraId="67FBC568" w14:textId="77777777" w:rsidR="00634D06" w:rsidRDefault="00634D06" w:rsidP="00634D06">
      <w:r>
        <w:t>You are implementing a browsing history feature where you want to keep track of the URLs visited by the user in the order they were accessed, ensuring no duplicates.</w:t>
      </w:r>
    </w:p>
    <w:p w14:paraId="2F256D82" w14:textId="77777777" w:rsidR="00634D06" w:rsidRDefault="00634D06" w:rsidP="00634D06">
      <w:r>
        <w:t xml:space="preserve">Why </w:t>
      </w:r>
      <w:proofErr w:type="spellStart"/>
      <w:r>
        <w:t>LinkedHashSet</w:t>
      </w:r>
      <w:proofErr w:type="spellEnd"/>
      <w:r>
        <w:t xml:space="preserve"> is Ideal:</w:t>
      </w:r>
    </w:p>
    <w:p w14:paraId="3BF16C38" w14:textId="77777777" w:rsidR="00634D06" w:rsidRDefault="00634D06" w:rsidP="00634D06">
      <w:pPr>
        <w:pStyle w:val="ListParagraph"/>
        <w:numPr>
          <w:ilvl w:val="0"/>
          <w:numId w:val="54"/>
        </w:numPr>
      </w:pPr>
      <w:proofErr w:type="gramStart"/>
      <w:r>
        <w:t>Ensures</w:t>
      </w:r>
      <w:proofErr w:type="gramEnd"/>
      <w:r>
        <w:t xml:space="preserve"> each URL is unique.</w:t>
      </w:r>
    </w:p>
    <w:p w14:paraId="37D16CC5" w14:textId="77777777" w:rsidR="00634D06" w:rsidRDefault="00634D06" w:rsidP="00634D06">
      <w:pPr>
        <w:pStyle w:val="ListParagraph"/>
        <w:numPr>
          <w:ilvl w:val="0"/>
          <w:numId w:val="54"/>
        </w:numPr>
      </w:pPr>
      <w:r>
        <w:t>Preserves the order in which URLs were visited.</w:t>
      </w:r>
    </w:p>
    <w:p w14:paraId="3EC02945" w14:textId="7846A5E4" w:rsidR="00634D06" w:rsidRDefault="00634D06" w:rsidP="00634D06">
      <w:pPr>
        <w:pStyle w:val="ListParagraph"/>
        <w:numPr>
          <w:ilvl w:val="0"/>
          <w:numId w:val="54"/>
        </w:numPr>
      </w:pPr>
      <w:r>
        <w:t>Provides efficient operations for adding new URLs and checking if a URL has been visited.</w:t>
      </w:r>
    </w:p>
    <w:p w14:paraId="3B17B48D" w14:textId="6C3F081A" w:rsidR="00634D06" w:rsidRDefault="00634D06" w:rsidP="00634D06">
      <w:proofErr w:type="spellStart"/>
      <w:r w:rsidRPr="00634D06">
        <w:rPr>
          <w:b/>
          <w:bCs/>
        </w:rPr>
        <w:t>TreeSet</w:t>
      </w:r>
      <w:proofErr w:type="spellEnd"/>
      <w:r w:rsidRPr="00634D06">
        <w:rPr>
          <w:b/>
          <w:bCs/>
        </w:rPr>
        <w:t xml:space="preserve"> Class</w:t>
      </w:r>
      <w:r>
        <w:t>:</w:t>
      </w:r>
      <w:r w:rsidR="004C57C3">
        <w:t xml:space="preserve"> </w:t>
      </w:r>
      <w:proofErr w:type="spellStart"/>
      <w:r w:rsidR="004C57C3">
        <w:t>Treeset</w:t>
      </w:r>
      <w:proofErr w:type="spellEnd"/>
      <w:r w:rsidR="004C57C3">
        <w:t xml:space="preserve"> </w:t>
      </w:r>
      <w:r w:rsidR="004C57C3" w:rsidRPr="004C57C3">
        <w:t>creates a collection that uses a tree for storage. Objects are stored in sorted ascending order. Access and retrieval times are quite fast, which makes</w:t>
      </w:r>
      <w:r w:rsidR="004C57C3">
        <w:t xml:space="preserve"> </w:t>
      </w:r>
      <w:proofErr w:type="spellStart"/>
      <w:r w:rsidR="004C57C3">
        <w:t>Treeset</w:t>
      </w:r>
      <w:proofErr w:type="spellEnd"/>
      <w:r w:rsidR="004C57C3" w:rsidRPr="004C57C3">
        <w:t xml:space="preserve"> </w:t>
      </w:r>
      <w:proofErr w:type="gramStart"/>
      <w:r w:rsidR="004C57C3" w:rsidRPr="004C57C3">
        <w:t>and</w:t>
      </w:r>
      <w:proofErr w:type="gramEnd"/>
      <w:r w:rsidR="004C57C3" w:rsidRPr="004C57C3">
        <w:t xml:space="preserve"> excellent choice when storing large amounts of sorted information that must be found quickly.</w:t>
      </w:r>
      <w:r w:rsidR="004C57C3">
        <w:t xml:space="preserve"> </w:t>
      </w:r>
    </w:p>
    <w:p w14:paraId="384479F8" w14:textId="77777777" w:rsidR="004C57C3" w:rsidRPr="004C57C3" w:rsidRDefault="004C57C3" w:rsidP="004C57C3">
      <w:pPr>
        <w:rPr>
          <w:b/>
          <w:bCs/>
        </w:rPr>
      </w:pPr>
      <w:r w:rsidRPr="004C57C3">
        <w:rPr>
          <w:b/>
          <w:bCs/>
        </w:rPr>
        <w:t>Summary</w:t>
      </w:r>
    </w:p>
    <w:p w14:paraId="3607FBC8" w14:textId="77777777" w:rsidR="004C57C3" w:rsidRDefault="004C57C3" w:rsidP="004C57C3">
      <w:pPr>
        <w:pStyle w:val="ListParagraph"/>
        <w:numPr>
          <w:ilvl w:val="0"/>
          <w:numId w:val="55"/>
        </w:numPr>
      </w:pPr>
      <w:r>
        <w:t xml:space="preserve">Sorted Order: </w:t>
      </w:r>
      <w:proofErr w:type="spellStart"/>
      <w:r>
        <w:t>TreeSet</w:t>
      </w:r>
      <w:proofErr w:type="spellEnd"/>
      <w:r>
        <w:t xml:space="preserve"> stores elements in sorted order.</w:t>
      </w:r>
    </w:p>
    <w:p w14:paraId="6B52F594" w14:textId="77777777" w:rsidR="004C57C3" w:rsidRDefault="004C57C3" w:rsidP="004C57C3">
      <w:pPr>
        <w:pStyle w:val="ListParagraph"/>
        <w:numPr>
          <w:ilvl w:val="0"/>
          <w:numId w:val="55"/>
        </w:numPr>
      </w:pPr>
      <w:r>
        <w:t xml:space="preserve">No Duplicates: </w:t>
      </w:r>
      <w:proofErr w:type="spellStart"/>
      <w:r>
        <w:t>TreeSet</w:t>
      </w:r>
      <w:proofErr w:type="spellEnd"/>
      <w:r>
        <w:t xml:space="preserve"> does not allow duplicate elements.</w:t>
      </w:r>
    </w:p>
    <w:p w14:paraId="68A42B5F" w14:textId="77777777" w:rsidR="004C57C3" w:rsidRDefault="004C57C3" w:rsidP="004C57C3">
      <w:pPr>
        <w:pStyle w:val="ListParagraph"/>
        <w:numPr>
          <w:ilvl w:val="0"/>
          <w:numId w:val="55"/>
        </w:numPr>
      </w:pPr>
      <w:r>
        <w:t>Balanced Binary Search Tree: Internally uses a Red-Black Tree for efficient operations and balanced structure.</w:t>
      </w:r>
    </w:p>
    <w:p w14:paraId="7D20B80B" w14:textId="77777777" w:rsidR="004C57C3" w:rsidRDefault="004C57C3" w:rsidP="004C57C3">
      <w:pPr>
        <w:pStyle w:val="ListParagraph"/>
        <w:numPr>
          <w:ilvl w:val="0"/>
          <w:numId w:val="55"/>
        </w:numPr>
      </w:pPr>
      <w:r>
        <w:t xml:space="preserve">Access Complexity: </w:t>
      </w:r>
      <w:proofErr w:type="gramStart"/>
      <w:r>
        <w:t>O(</w:t>
      </w:r>
      <w:proofErr w:type="gramEnd"/>
      <w:r>
        <w:t>log n) for add, remove, and contains operations.</w:t>
      </w:r>
    </w:p>
    <w:p w14:paraId="7D6E1D78" w14:textId="0D0DEB24" w:rsidR="004C57C3" w:rsidRDefault="004C57C3" w:rsidP="004C57C3">
      <w:r w:rsidRPr="004C57C3">
        <w:rPr>
          <w:b/>
          <w:bCs/>
        </w:rPr>
        <w:t xml:space="preserve">Example Scenario for </w:t>
      </w:r>
      <w:proofErr w:type="spellStart"/>
      <w:r w:rsidRPr="004C57C3">
        <w:rPr>
          <w:b/>
          <w:bCs/>
        </w:rPr>
        <w:t>TreeSet</w:t>
      </w:r>
      <w:proofErr w:type="spellEnd"/>
      <w:r w:rsidRPr="004C57C3">
        <w:rPr>
          <w:b/>
          <w:bCs/>
        </w:rPr>
        <w:t>:</w:t>
      </w:r>
      <w:r>
        <w:rPr>
          <w:b/>
          <w:bCs/>
        </w:rPr>
        <w:t xml:space="preserve"> </w:t>
      </w:r>
      <w:r>
        <w:t>You are developing an application where you need to maintain a sorted list of upcoming events based on their scheduled dates.</w:t>
      </w:r>
    </w:p>
    <w:p w14:paraId="4EC45622" w14:textId="77777777" w:rsidR="004C57C3" w:rsidRDefault="004C57C3" w:rsidP="004C57C3">
      <w:pPr>
        <w:pStyle w:val="ListParagraph"/>
        <w:numPr>
          <w:ilvl w:val="0"/>
          <w:numId w:val="56"/>
        </w:numPr>
      </w:pPr>
      <w:proofErr w:type="spellStart"/>
      <w:r>
        <w:lastRenderedPageBreak/>
        <w:t>TreeSet</w:t>
      </w:r>
      <w:proofErr w:type="spellEnd"/>
      <w:r>
        <w:t xml:space="preserve"> automatically maintains the events in sorted order based on their dates.</w:t>
      </w:r>
    </w:p>
    <w:p w14:paraId="5D29361C" w14:textId="77777777" w:rsidR="004C57C3" w:rsidRDefault="004C57C3" w:rsidP="004C57C3">
      <w:pPr>
        <w:pStyle w:val="ListParagraph"/>
        <w:numPr>
          <w:ilvl w:val="0"/>
          <w:numId w:val="56"/>
        </w:numPr>
      </w:pPr>
      <w:proofErr w:type="spellStart"/>
      <w:r>
        <w:t>TreeSet</w:t>
      </w:r>
      <w:proofErr w:type="spellEnd"/>
      <w:r>
        <w:t xml:space="preserve"> ensures that there are no duplicate events.</w:t>
      </w:r>
    </w:p>
    <w:p w14:paraId="3BADD883" w14:textId="110DAF42" w:rsidR="004C57C3" w:rsidRDefault="004C57C3" w:rsidP="004C57C3">
      <w:pPr>
        <w:pStyle w:val="ListParagraph"/>
        <w:numPr>
          <w:ilvl w:val="0"/>
          <w:numId w:val="56"/>
        </w:numPr>
      </w:pPr>
      <w:proofErr w:type="spellStart"/>
      <w:r>
        <w:t>TreeSet</w:t>
      </w:r>
      <w:proofErr w:type="spellEnd"/>
      <w:r>
        <w:t xml:space="preserve"> provides efficient operations for adding, removing, and retrieving events, even as the number of events grows.</w:t>
      </w:r>
    </w:p>
    <w:p w14:paraId="4B1CF43C" w14:textId="5CCBCDBD" w:rsidR="004C57C3" w:rsidRPr="004C57C3" w:rsidRDefault="004C57C3" w:rsidP="004C57C3">
      <w:pPr>
        <w:rPr>
          <w:b/>
          <w:bCs/>
        </w:rPr>
      </w:pPr>
      <w:r w:rsidRPr="004C57C3">
        <w:rPr>
          <w:b/>
          <w:bCs/>
        </w:rPr>
        <w:t xml:space="preserve">When are other collections preferred over </w:t>
      </w:r>
      <w:proofErr w:type="spellStart"/>
      <w:r w:rsidRPr="004C57C3">
        <w:rPr>
          <w:b/>
          <w:bCs/>
        </w:rPr>
        <w:t>TreeSet</w:t>
      </w:r>
      <w:proofErr w:type="spellEnd"/>
      <w:r w:rsidRPr="004C57C3">
        <w:rPr>
          <w:b/>
          <w:bCs/>
        </w:rPr>
        <w:t>?</w:t>
      </w:r>
    </w:p>
    <w:p w14:paraId="0E5012EA" w14:textId="57012FB2" w:rsidR="006410D7" w:rsidRDefault="004C57C3" w:rsidP="004C57C3">
      <w:pPr>
        <w:pStyle w:val="ListParagraph"/>
        <w:numPr>
          <w:ilvl w:val="0"/>
          <w:numId w:val="57"/>
        </w:numPr>
      </w:pPr>
      <w:r w:rsidRPr="004C57C3">
        <w:t>If sorting is not required and the primary concern is uniqueness and fast lookup, HashSet might be preferred. It provides constant-time performance (</w:t>
      </w:r>
      <w:proofErr w:type="gramStart"/>
      <w:r w:rsidRPr="004C57C3">
        <w:t>O(</w:t>
      </w:r>
      <w:proofErr w:type="gramEnd"/>
      <w:r w:rsidRPr="004C57C3">
        <w:t xml:space="preserve">1)) for add, remove, and contains operations, which can be more efficient for certain use cases compared to the logarithmic time complexity of </w:t>
      </w:r>
      <w:proofErr w:type="spellStart"/>
      <w:r w:rsidRPr="004C57C3">
        <w:t>TreeSet</w:t>
      </w:r>
      <w:proofErr w:type="spellEnd"/>
      <w:r w:rsidRPr="004C57C3">
        <w:t>.</w:t>
      </w:r>
    </w:p>
    <w:p w14:paraId="197BFEF5" w14:textId="27673C18" w:rsidR="004C57C3" w:rsidRPr="004C57C3" w:rsidRDefault="004C57C3" w:rsidP="004C57C3">
      <w:pPr>
        <w:pStyle w:val="ListParagraph"/>
        <w:numPr>
          <w:ilvl w:val="0"/>
          <w:numId w:val="57"/>
        </w:numPr>
      </w:pPr>
      <w:r w:rsidRPr="004C57C3">
        <w:t>If you need to frequently add or remove elements from the beginning, middle, or end of the collection, LinkedList might be preferred. LinkedList provides constant-time performance (</w:t>
      </w:r>
      <w:proofErr w:type="gramStart"/>
      <w:r w:rsidRPr="004C57C3">
        <w:t>O(</w:t>
      </w:r>
      <w:proofErr w:type="gramEnd"/>
      <w:r w:rsidRPr="004C57C3">
        <w:t xml:space="preserve">1)) for add and remove operations at the beginning and end of the list, as well as linear-time performance (O(n)) for add and remove operations in the middle, which can be more efficient than </w:t>
      </w:r>
      <w:proofErr w:type="spellStart"/>
      <w:r w:rsidRPr="004C57C3">
        <w:t>TreeSet</w:t>
      </w:r>
      <w:proofErr w:type="spellEnd"/>
      <w:r w:rsidRPr="004C57C3">
        <w:t xml:space="preserve"> for such operations.</w:t>
      </w:r>
    </w:p>
    <w:p w14:paraId="5D407F9E" w14:textId="609C4313" w:rsidR="006410D7" w:rsidRDefault="002B24B1" w:rsidP="00276F76">
      <w:proofErr w:type="spellStart"/>
      <w:r>
        <w:rPr>
          <w:b/>
          <w:bCs/>
        </w:rPr>
        <w:t>PriorityQueue</w:t>
      </w:r>
      <w:proofErr w:type="spellEnd"/>
      <w:r>
        <w:rPr>
          <w:b/>
          <w:bCs/>
        </w:rPr>
        <w:t xml:space="preserve"> Class</w:t>
      </w:r>
      <w:r w:rsidR="00276F76">
        <w:rPr>
          <w:b/>
          <w:bCs/>
        </w:rPr>
        <w:t xml:space="preserve">: </w:t>
      </w:r>
      <w:proofErr w:type="spellStart"/>
      <w:r w:rsidR="00276F76" w:rsidRPr="00276F76">
        <w:t>PriorityQueue</w:t>
      </w:r>
      <w:proofErr w:type="spellEnd"/>
      <w:r w:rsidR="00276F76" w:rsidRPr="00276F76">
        <w:t xml:space="preserve"> extends </w:t>
      </w:r>
      <w:proofErr w:type="spellStart"/>
      <w:r w:rsidR="00276F76" w:rsidRPr="00276F76">
        <w:t>AbstractQueue</w:t>
      </w:r>
      <w:proofErr w:type="spellEnd"/>
      <w:r w:rsidR="00276F76" w:rsidRPr="00276F76">
        <w:t xml:space="preserve"> and implements the Queue interface. It creates a queue that is prioritized based on the queue’s comparator</w:t>
      </w:r>
      <w:r w:rsidR="00276F76">
        <w:t>.</w:t>
      </w:r>
    </w:p>
    <w:p w14:paraId="7CE0281E" w14:textId="54017BDC" w:rsidR="00276F76" w:rsidRDefault="00276F76" w:rsidP="00276F76">
      <w:r w:rsidRPr="00276F76">
        <w:t>If no comparator is specified when a priority queue is constructed, then the default comparator for the type of data stored in the queue is used. The default comparator will order the queue in ascending order. This means the head of the queue</w:t>
      </w:r>
      <w:r>
        <w:t xml:space="preserve"> w</w:t>
      </w:r>
      <w:r w:rsidRPr="00276F76">
        <w:t>ill be the smallest value. However, by providing a custom comparator, you can specify a different ordering scheme. For example, when you store items that include a timestamp, you could prioritize the queue such that the old items are first in the queue.</w:t>
      </w:r>
    </w:p>
    <w:p w14:paraId="1BCD896C" w14:textId="77777777" w:rsidR="00276F76" w:rsidRPr="00276F76" w:rsidRDefault="00276F76" w:rsidP="00276F76">
      <w:pPr>
        <w:rPr>
          <w:b/>
          <w:bCs/>
        </w:rPr>
      </w:pPr>
      <w:r w:rsidRPr="00276F76">
        <w:rPr>
          <w:b/>
          <w:bCs/>
        </w:rPr>
        <w:t xml:space="preserve">Characteristics of </w:t>
      </w:r>
      <w:proofErr w:type="spellStart"/>
      <w:r w:rsidRPr="00276F76">
        <w:rPr>
          <w:b/>
          <w:bCs/>
        </w:rPr>
        <w:t>PriorityQueue</w:t>
      </w:r>
      <w:proofErr w:type="spellEnd"/>
      <w:r w:rsidRPr="00276F76">
        <w:rPr>
          <w:b/>
          <w:bCs/>
        </w:rPr>
        <w:t>:</w:t>
      </w:r>
    </w:p>
    <w:p w14:paraId="67CE67AE" w14:textId="77777777" w:rsidR="00276F76" w:rsidRDefault="00276F76" w:rsidP="00276F76">
      <w:pPr>
        <w:pStyle w:val="ListParagraph"/>
        <w:numPr>
          <w:ilvl w:val="0"/>
          <w:numId w:val="58"/>
        </w:numPr>
      </w:pPr>
      <w:r>
        <w:t>Priority Queue: A priority queue is a data structure where each element has an associated priority. Elements are removed from the queue according to their priority.</w:t>
      </w:r>
    </w:p>
    <w:p w14:paraId="746C660F" w14:textId="77777777" w:rsidR="00276F76" w:rsidRDefault="00276F76" w:rsidP="00276F76">
      <w:pPr>
        <w:pStyle w:val="ListParagraph"/>
        <w:numPr>
          <w:ilvl w:val="0"/>
          <w:numId w:val="58"/>
        </w:numPr>
      </w:pPr>
      <w:r>
        <w:t xml:space="preserve">Heap-based Implementation: Internally, a </w:t>
      </w:r>
      <w:proofErr w:type="spellStart"/>
      <w:r>
        <w:t>PriorityQueue</w:t>
      </w:r>
      <w:proofErr w:type="spellEnd"/>
      <w:r>
        <w:t xml:space="preserve"> is implemented as a priority heap, which is a binary heap. This allows for efficient insertion and removal of elements with logarithmic time complexity (</w:t>
      </w:r>
      <w:proofErr w:type="gramStart"/>
      <w:r>
        <w:t>O(</w:t>
      </w:r>
      <w:proofErr w:type="gramEnd"/>
      <w:r>
        <w:t>log n)).</w:t>
      </w:r>
    </w:p>
    <w:p w14:paraId="7D944435" w14:textId="77777777" w:rsidR="00276F76" w:rsidRDefault="00276F76" w:rsidP="00276F76">
      <w:pPr>
        <w:pStyle w:val="ListParagraph"/>
        <w:numPr>
          <w:ilvl w:val="0"/>
          <w:numId w:val="58"/>
        </w:numPr>
      </w:pPr>
      <w:r>
        <w:t xml:space="preserve">Not Sorted: Unlike a sorted collection, a </w:t>
      </w:r>
      <w:proofErr w:type="spellStart"/>
      <w:r>
        <w:t>PriorityQueue</w:t>
      </w:r>
      <w:proofErr w:type="spellEnd"/>
      <w:r>
        <w:t xml:space="preserve"> does not guarantee any specific order of elements except that the least element according to the specified ordering will be at the head of the queue.</w:t>
      </w:r>
    </w:p>
    <w:p w14:paraId="28A211ED" w14:textId="588D91B7" w:rsidR="00276F76" w:rsidRDefault="00276F76" w:rsidP="00276F76">
      <w:pPr>
        <w:pStyle w:val="ListParagraph"/>
        <w:numPr>
          <w:ilvl w:val="0"/>
          <w:numId w:val="58"/>
        </w:numPr>
      </w:pPr>
      <w:r>
        <w:t xml:space="preserve">Duplicate Elements: </w:t>
      </w:r>
      <w:proofErr w:type="spellStart"/>
      <w:r>
        <w:t>PriorityQueue</w:t>
      </w:r>
      <w:proofErr w:type="spellEnd"/>
      <w:r>
        <w:t xml:space="preserve"> can contain duplicate elements. -</w:t>
      </w:r>
      <w:r w:rsidRPr="00276F76">
        <w:t>A priority queue is a data structure where each element has an associated priority. Elements will be removed from the queue according to the priority.</w:t>
      </w:r>
    </w:p>
    <w:p w14:paraId="04FDBFF7" w14:textId="77777777" w:rsidR="00C15529" w:rsidRPr="00C15529" w:rsidRDefault="00C15529" w:rsidP="00C15529">
      <w:pPr>
        <w:rPr>
          <w:b/>
          <w:bCs/>
        </w:rPr>
      </w:pPr>
      <w:r w:rsidRPr="00C15529">
        <w:rPr>
          <w:b/>
          <w:bCs/>
        </w:rPr>
        <w:t>Constructors:</w:t>
      </w:r>
    </w:p>
    <w:p w14:paraId="15BA2C6B" w14:textId="77777777" w:rsidR="00C15529" w:rsidRDefault="00C15529" w:rsidP="00C15529">
      <w:pPr>
        <w:pStyle w:val="ListParagraph"/>
        <w:numPr>
          <w:ilvl w:val="0"/>
          <w:numId w:val="59"/>
        </w:numPr>
      </w:pPr>
      <w:proofErr w:type="spellStart"/>
      <w:proofErr w:type="gramStart"/>
      <w:r>
        <w:t>PriorityQueue</w:t>
      </w:r>
      <w:proofErr w:type="spellEnd"/>
      <w:r>
        <w:t>(</w:t>
      </w:r>
      <w:proofErr w:type="gramEnd"/>
      <w:r>
        <w:t>): Constructs an empty priority queue with the default initial capacity (11) and natural ordering.</w:t>
      </w:r>
    </w:p>
    <w:p w14:paraId="2246CC7F" w14:textId="77777777" w:rsidR="00C15529" w:rsidRDefault="00C15529" w:rsidP="00C15529">
      <w:pPr>
        <w:pStyle w:val="ListParagraph"/>
        <w:numPr>
          <w:ilvl w:val="0"/>
          <w:numId w:val="59"/>
        </w:numPr>
      </w:pPr>
      <w:proofErr w:type="spellStart"/>
      <w:proofErr w:type="gramStart"/>
      <w:r>
        <w:t>PriorityQueue</w:t>
      </w:r>
      <w:proofErr w:type="spellEnd"/>
      <w:r>
        <w:t>(</w:t>
      </w:r>
      <w:proofErr w:type="gramEnd"/>
      <w:r>
        <w:t xml:space="preserve">int </w:t>
      </w:r>
      <w:proofErr w:type="spellStart"/>
      <w:r>
        <w:t>initialCapacity</w:t>
      </w:r>
      <w:proofErr w:type="spellEnd"/>
      <w:r>
        <w:t>): Constructs an empty priority queue with the specified initial capacity and natural ordering.</w:t>
      </w:r>
    </w:p>
    <w:p w14:paraId="1A014830" w14:textId="310CAD50" w:rsidR="00276F76" w:rsidRDefault="00C15529" w:rsidP="002A4984">
      <w:pPr>
        <w:pStyle w:val="ListParagraph"/>
        <w:numPr>
          <w:ilvl w:val="0"/>
          <w:numId w:val="59"/>
        </w:numPr>
      </w:pPr>
      <w:proofErr w:type="spellStart"/>
      <w:proofErr w:type="gramStart"/>
      <w:r>
        <w:t>PriorityQueue</w:t>
      </w:r>
      <w:proofErr w:type="spellEnd"/>
      <w:r>
        <w:t>(</w:t>
      </w:r>
      <w:proofErr w:type="gramEnd"/>
      <w:r>
        <w:t>Collection&lt;? extends E&gt; c): Constructs a priority queue containing the elements of the specified collection.</w:t>
      </w:r>
    </w:p>
    <w:p w14:paraId="10AC7060" w14:textId="3D8AC43B" w:rsidR="00C15529" w:rsidRDefault="00C15529" w:rsidP="00CC2751">
      <w:pPr>
        <w:pStyle w:val="ListParagraph"/>
        <w:numPr>
          <w:ilvl w:val="0"/>
          <w:numId w:val="59"/>
        </w:numPr>
      </w:pPr>
      <w:proofErr w:type="spellStart"/>
      <w:proofErr w:type="gramStart"/>
      <w:r>
        <w:t>PriorityQueue</w:t>
      </w:r>
      <w:proofErr w:type="spellEnd"/>
      <w:r>
        <w:t>(</w:t>
      </w:r>
      <w:proofErr w:type="gramEnd"/>
      <w:r>
        <w:t>Comparator&lt;? super E&gt; comparator): Constructs an empty priority queue with the specified comparator.</w:t>
      </w:r>
    </w:p>
    <w:p w14:paraId="6C8A0533" w14:textId="32BFF1AA" w:rsidR="00C15529" w:rsidRDefault="00C15529" w:rsidP="00C15529">
      <w:pPr>
        <w:pStyle w:val="ListParagraph"/>
        <w:numPr>
          <w:ilvl w:val="0"/>
          <w:numId w:val="59"/>
        </w:numPr>
      </w:pPr>
      <w:proofErr w:type="spellStart"/>
      <w:proofErr w:type="gramStart"/>
      <w:r>
        <w:t>PriorityQueue</w:t>
      </w:r>
      <w:proofErr w:type="spellEnd"/>
      <w:r>
        <w:t>(</w:t>
      </w:r>
      <w:proofErr w:type="gramEnd"/>
      <w:r>
        <w:t xml:space="preserve">int </w:t>
      </w:r>
      <w:proofErr w:type="spellStart"/>
      <w:r>
        <w:t>initialCapacity</w:t>
      </w:r>
      <w:proofErr w:type="spellEnd"/>
      <w:r>
        <w:t>, Comparator&lt;? super E&gt; comparator): Constructs an empty priority queue with the specified initial capacity and comparator.</w:t>
      </w:r>
    </w:p>
    <w:p w14:paraId="0090D279" w14:textId="4E53268C" w:rsidR="00C15529" w:rsidRDefault="00C15529" w:rsidP="00046512">
      <w:pPr>
        <w:pStyle w:val="ListParagraph"/>
        <w:numPr>
          <w:ilvl w:val="0"/>
          <w:numId w:val="59"/>
        </w:numPr>
      </w:pPr>
      <w:proofErr w:type="spellStart"/>
      <w:proofErr w:type="gramStart"/>
      <w:r>
        <w:t>PriorityQueue</w:t>
      </w:r>
      <w:proofErr w:type="spellEnd"/>
      <w:r>
        <w:t>(</w:t>
      </w:r>
      <w:proofErr w:type="spellStart"/>
      <w:proofErr w:type="gramEnd"/>
      <w:r>
        <w:t>PriorityQueue</w:t>
      </w:r>
      <w:proofErr w:type="spellEnd"/>
      <w:r>
        <w:t>&lt;? extends E&gt; c): Constructs a priority queue containing the elements of the specified priority queue.</w:t>
      </w:r>
    </w:p>
    <w:p w14:paraId="3BAA5762" w14:textId="77777777" w:rsidR="00C15529" w:rsidRDefault="00C15529" w:rsidP="00C15529"/>
    <w:p w14:paraId="3B0DDE9B" w14:textId="42D579A0" w:rsidR="00C15529" w:rsidRDefault="00C15529" w:rsidP="00C15529">
      <w:proofErr w:type="spellStart"/>
      <w:r w:rsidRPr="00C15529">
        <w:rPr>
          <w:b/>
          <w:bCs/>
        </w:rPr>
        <w:lastRenderedPageBreak/>
        <w:t>DeQueue</w:t>
      </w:r>
      <w:proofErr w:type="spellEnd"/>
      <w:r w:rsidRPr="00C15529">
        <w:rPr>
          <w:b/>
          <w:bCs/>
        </w:rPr>
        <w:t xml:space="preserve"> Class</w:t>
      </w:r>
      <w:r>
        <w:t xml:space="preserve">: </w:t>
      </w:r>
      <w:r w:rsidRPr="00C15529">
        <w:t xml:space="preserve">The </w:t>
      </w:r>
      <w:proofErr w:type="spellStart"/>
      <w:r w:rsidRPr="00C15529">
        <w:t>ArrayDeque</w:t>
      </w:r>
      <w:proofErr w:type="spellEnd"/>
      <w:r w:rsidRPr="00C15529">
        <w:t xml:space="preserve"> class in Java is a resizable, array-based implementation of the deque (double-ended queue) data </w:t>
      </w:r>
      <w:proofErr w:type="gramStart"/>
      <w:r w:rsidRPr="00C15529">
        <w:t>structure</w:t>
      </w:r>
      <w:proofErr w:type="gramEnd"/>
    </w:p>
    <w:p w14:paraId="654E448F" w14:textId="77777777" w:rsidR="00C15529" w:rsidRPr="00C15529" w:rsidRDefault="00C15529" w:rsidP="00C15529">
      <w:pPr>
        <w:rPr>
          <w:b/>
          <w:bCs/>
        </w:rPr>
      </w:pPr>
      <w:r w:rsidRPr="00C15529">
        <w:rPr>
          <w:b/>
          <w:bCs/>
        </w:rPr>
        <w:t>Characteristics:</w:t>
      </w:r>
    </w:p>
    <w:p w14:paraId="06A920CE" w14:textId="77777777" w:rsidR="00C15529" w:rsidRDefault="00C15529" w:rsidP="00C15529">
      <w:pPr>
        <w:pStyle w:val="ListParagraph"/>
        <w:numPr>
          <w:ilvl w:val="0"/>
          <w:numId w:val="60"/>
        </w:numPr>
      </w:pPr>
      <w:r>
        <w:t xml:space="preserve">Deque (Double-Ended Queue): </w:t>
      </w:r>
      <w:proofErr w:type="spellStart"/>
      <w:r>
        <w:t>ArrayDeque</w:t>
      </w:r>
      <w:proofErr w:type="spellEnd"/>
      <w:r>
        <w:t xml:space="preserve"> supports both FIFO (First-In-First-Out) and LIFO (Last-In-First-Out) operations, making it a versatile data structure.</w:t>
      </w:r>
    </w:p>
    <w:p w14:paraId="215C462B" w14:textId="77777777" w:rsidR="00C15529" w:rsidRDefault="00C15529" w:rsidP="00C15529">
      <w:pPr>
        <w:pStyle w:val="ListParagraph"/>
        <w:numPr>
          <w:ilvl w:val="0"/>
          <w:numId w:val="60"/>
        </w:numPr>
      </w:pPr>
      <w:r>
        <w:t xml:space="preserve">Resizable Array: Internally, </w:t>
      </w:r>
      <w:proofErr w:type="spellStart"/>
      <w:r>
        <w:t>ArrayDeque</w:t>
      </w:r>
      <w:proofErr w:type="spellEnd"/>
      <w:r>
        <w:t xml:space="preserve"> is implemented as a dynamic array that can resize itself as needed to accommodate elements.</w:t>
      </w:r>
    </w:p>
    <w:p w14:paraId="2B08AB42" w14:textId="6BFCB676" w:rsidR="00C15529" w:rsidRPr="00276F76" w:rsidRDefault="00C15529" w:rsidP="00C15529">
      <w:pPr>
        <w:pStyle w:val="ListParagraph"/>
        <w:numPr>
          <w:ilvl w:val="0"/>
          <w:numId w:val="60"/>
        </w:numPr>
      </w:pPr>
      <w:r>
        <w:t>Efficient Operations: Both enqueue and dequeue operations at both ends of the deque have amortized constant-time complexity (</w:t>
      </w:r>
      <w:proofErr w:type="gramStart"/>
      <w:r>
        <w:t>O(</w:t>
      </w:r>
      <w:proofErr w:type="gramEnd"/>
      <w:r>
        <w:t>1)).</w:t>
      </w:r>
    </w:p>
    <w:p w14:paraId="1E2BB684" w14:textId="77777777" w:rsidR="00C15529" w:rsidRPr="00C15529" w:rsidRDefault="00C15529" w:rsidP="00C15529">
      <w:pPr>
        <w:rPr>
          <w:b/>
          <w:bCs/>
        </w:rPr>
      </w:pPr>
      <w:r w:rsidRPr="00C15529">
        <w:rPr>
          <w:b/>
          <w:bCs/>
        </w:rPr>
        <w:t>Common Use Cases:</w:t>
      </w:r>
    </w:p>
    <w:p w14:paraId="0E05BB26" w14:textId="77777777" w:rsidR="00C15529" w:rsidRDefault="00C15529" w:rsidP="00C15529">
      <w:pPr>
        <w:pStyle w:val="ListParagraph"/>
        <w:numPr>
          <w:ilvl w:val="0"/>
          <w:numId w:val="61"/>
        </w:numPr>
      </w:pPr>
      <w:r>
        <w:t xml:space="preserve">Queue Implementation: </w:t>
      </w:r>
      <w:proofErr w:type="spellStart"/>
      <w:r>
        <w:t>ArrayDeque</w:t>
      </w:r>
      <w:proofErr w:type="spellEnd"/>
      <w:r>
        <w:t xml:space="preserve"> can be used as a FIFO queue.</w:t>
      </w:r>
    </w:p>
    <w:p w14:paraId="0CE96871" w14:textId="77777777" w:rsidR="00C15529" w:rsidRDefault="00C15529" w:rsidP="00C15529">
      <w:pPr>
        <w:pStyle w:val="ListParagraph"/>
        <w:numPr>
          <w:ilvl w:val="0"/>
          <w:numId w:val="61"/>
        </w:numPr>
      </w:pPr>
      <w:r>
        <w:t xml:space="preserve">Stack Implementation: </w:t>
      </w:r>
      <w:proofErr w:type="spellStart"/>
      <w:r>
        <w:t>ArrayDeque</w:t>
      </w:r>
      <w:proofErr w:type="spellEnd"/>
      <w:r>
        <w:t xml:space="preserve"> can be used as a LIFO stack.</w:t>
      </w:r>
    </w:p>
    <w:p w14:paraId="71585D09" w14:textId="77777777" w:rsidR="00C15529" w:rsidRDefault="00C15529" w:rsidP="00C15529">
      <w:pPr>
        <w:pStyle w:val="ListParagraph"/>
        <w:numPr>
          <w:ilvl w:val="0"/>
          <w:numId w:val="61"/>
        </w:numPr>
      </w:pPr>
      <w:r>
        <w:t xml:space="preserve">Breadth-First Search (BFS): </w:t>
      </w:r>
      <w:proofErr w:type="spellStart"/>
      <w:r>
        <w:t>ArrayDeque</w:t>
      </w:r>
      <w:proofErr w:type="spellEnd"/>
      <w:r>
        <w:t xml:space="preserve"> can be used to store and process nodes in BFS traversal of graphs.</w:t>
      </w:r>
    </w:p>
    <w:p w14:paraId="6F2C6DCF" w14:textId="65F625FE" w:rsidR="00276F76" w:rsidRPr="00276F76" w:rsidRDefault="00C15529" w:rsidP="00C15529">
      <w:pPr>
        <w:pStyle w:val="ListParagraph"/>
        <w:numPr>
          <w:ilvl w:val="0"/>
          <w:numId w:val="61"/>
        </w:numPr>
      </w:pPr>
      <w:r>
        <w:t xml:space="preserve">Sliding Window Problems: </w:t>
      </w:r>
      <w:proofErr w:type="spellStart"/>
      <w:r>
        <w:t>ArrayDeque</w:t>
      </w:r>
      <w:proofErr w:type="spellEnd"/>
      <w:r>
        <w:t xml:space="preserve"> can be used to efficiently solve sliding window problems in algorithms.</w:t>
      </w:r>
    </w:p>
    <w:p w14:paraId="5A1743A5" w14:textId="31B68CAC" w:rsidR="003F3DB9" w:rsidRPr="003F3DB9" w:rsidRDefault="003F3DB9" w:rsidP="003F3DB9">
      <w:r w:rsidRPr="003F3DB9">
        <w:t xml:space="preserve">Adding Elements: Adding elements to the beginning or end of an </w:t>
      </w:r>
      <w:proofErr w:type="spellStart"/>
      <w:r w:rsidRPr="003F3DB9">
        <w:t>ArrayDeque</w:t>
      </w:r>
      <w:proofErr w:type="spellEnd"/>
      <w:r w:rsidRPr="003F3DB9">
        <w:t xml:space="preserve"> has an amortized time complexity of </w:t>
      </w:r>
      <w:proofErr w:type="gramStart"/>
      <w:r w:rsidRPr="003F3DB9">
        <w:t>O(</w:t>
      </w:r>
      <w:proofErr w:type="gramEnd"/>
      <w:r w:rsidRPr="003F3DB9">
        <w:t xml:space="preserve">1). This is because </w:t>
      </w:r>
      <w:proofErr w:type="spellStart"/>
      <w:r w:rsidRPr="003F3DB9">
        <w:t>ArrayDeque</w:t>
      </w:r>
      <w:proofErr w:type="spellEnd"/>
      <w:r w:rsidRPr="003F3DB9">
        <w:t xml:space="preserve"> is internally implemented as a resizable array, and adding elements to the beginning or end of an array has constant-time complexity on average. The resizing operation may occur occasionally, but it's amortized over multiple operations.</w:t>
      </w:r>
    </w:p>
    <w:p w14:paraId="745A69ED" w14:textId="77777777" w:rsidR="003F3DB9" w:rsidRPr="003F3DB9" w:rsidRDefault="003F3DB9" w:rsidP="003F3DB9">
      <w:r w:rsidRPr="003F3DB9">
        <w:t xml:space="preserve">Deleting Elements: Similarly, deleting elements from the beginning or end of an </w:t>
      </w:r>
      <w:proofErr w:type="spellStart"/>
      <w:r w:rsidRPr="003F3DB9">
        <w:t>ArrayDeque</w:t>
      </w:r>
      <w:proofErr w:type="spellEnd"/>
      <w:r w:rsidRPr="003F3DB9">
        <w:t xml:space="preserve"> has an amortized time complexity of </w:t>
      </w:r>
      <w:proofErr w:type="gramStart"/>
      <w:r w:rsidRPr="003F3DB9">
        <w:t>O(</w:t>
      </w:r>
      <w:proofErr w:type="gramEnd"/>
      <w:r w:rsidRPr="003F3DB9">
        <w:t>1). Removing elements from the beginning or end of an array also has constant-time complexity on average, with occasional resizing operations amortized over multiple operations.</w:t>
      </w:r>
    </w:p>
    <w:p w14:paraId="7E8021A4" w14:textId="1D736785" w:rsidR="006410D7" w:rsidRDefault="003F3DB9" w:rsidP="003F3DB9">
      <w:r w:rsidRPr="003F3DB9">
        <w:t xml:space="preserve">Contains Operation: The </w:t>
      </w:r>
      <w:proofErr w:type="gramStart"/>
      <w:r w:rsidRPr="003F3DB9">
        <w:t>contains(</w:t>
      </w:r>
      <w:proofErr w:type="gramEnd"/>
      <w:r w:rsidRPr="003F3DB9">
        <w:t xml:space="preserve">Object o) method in </w:t>
      </w:r>
      <w:proofErr w:type="spellStart"/>
      <w:r w:rsidRPr="003F3DB9">
        <w:t>ArrayDeque</w:t>
      </w:r>
      <w:proofErr w:type="spellEnd"/>
      <w:r w:rsidRPr="003F3DB9">
        <w:t xml:space="preserve"> has a linear time complexity of O(n). This is because </w:t>
      </w:r>
      <w:proofErr w:type="spellStart"/>
      <w:r w:rsidRPr="003F3DB9">
        <w:t>ArrayDeque</w:t>
      </w:r>
      <w:proofErr w:type="spellEnd"/>
      <w:r w:rsidRPr="003F3DB9">
        <w:t xml:space="preserve"> does not provide direct access to elements by index, so it needs to iterate over the elements to check for containment. As a result, the time taken for the contains operation grows linearly with the number of elements in the deque.</w:t>
      </w:r>
    </w:p>
    <w:p w14:paraId="588B196C" w14:textId="77777777" w:rsidR="003F3DB9" w:rsidRPr="003F3DB9" w:rsidRDefault="003F3DB9" w:rsidP="003F3DB9">
      <w:pPr>
        <w:rPr>
          <w:b/>
          <w:bCs/>
        </w:rPr>
      </w:pPr>
      <w:r w:rsidRPr="003F3DB9">
        <w:rPr>
          <w:b/>
          <w:bCs/>
        </w:rPr>
        <w:t>Methods:</w:t>
      </w:r>
    </w:p>
    <w:p w14:paraId="20B1DB2E" w14:textId="3DCA1D6C" w:rsidR="003F3DB9" w:rsidRDefault="003F3DB9" w:rsidP="003F3DB9">
      <w:pPr>
        <w:pStyle w:val="ListParagraph"/>
        <w:numPr>
          <w:ilvl w:val="0"/>
          <w:numId w:val="62"/>
        </w:numPr>
      </w:pPr>
      <w:proofErr w:type="spellStart"/>
      <w:proofErr w:type="gramStart"/>
      <w:r>
        <w:t>AddFirst</w:t>
      </w:r>
      <w:proofErr w:type="spellEnd"/>
      <w:r>
        <w:t>(</w:t>
      </w:r>
      <w:proofErr w:type="gramEnd"/>
      <w:r>
        <w:t xml:space="preserve">E e) / </w:t>
      </w:r>
      <w:proofErr w:type="spellStart"/>
      <w:r>
        <w:t>offerFirst</w:t>
      </w:r>
      <w:proofErr w:type="spellEnd"/>
      <w:r>
        <w:t>(E e): Adds the specified element to the beginning of the deque.</w:t>
      </w:r>
    </w:p>
    <w:p w14:paraId="623245C1" w14:textId="77777777" w:rsidR="003F3DB9" w:rsidRDefault="003F3DB9" w:rsidP="003F3DB9">
      <w:pPr>
        <w:pStyle w:val="ListParagraph"/>
        <w:numPr>
          <w:ilvl w:val="0"/>
          <w:numId w:val="62"/>
        </w:numPr>
      </w:pPr>
      <w:proofErr w:type="spellStart"/>
      <w:proofErr w:type="gramStart"/>
      <w:r>
        <w:t>addLast</w:t>
      </w:r>
      <w:proofErr w:type="spellEnd"/>
      <w:r>
        <w:t>(</w:t>
      </w:r>
      <w:proofErr w:type="gramEnd"/>
      <w:r>
        <w:t xml:space="preserve">E e) / </w:t>
      </w:r>
      <w:proofErr w:type="spellStart"/>
      <w:r>
        <w:t>offerLast</w:t>
      </w:r>
      <w:proofErr w:type="spellEnd"/>
      <w:r>
        <w:t>(E e): Adds the specified element to the end of the deque.</w:t>
      </w:r>
    </w:p>
    <w:p w14:paraId="632C84F3" w14:textId="77777777" w:rsidR="003F3DB9" w:rsidRDefault="003F3DB9" w:rsidP="003F3DB9">
      <w:pPr>
        <w:pStyle w:val="ListParagraph"/>
        <w:numPr>
          <w:ilvl w:val="0"/>
          <w:numId w:val="63"/>
        </w:numPr>
      </w:pPr>
      <w:proofErr w:type="spellStart"/>
      <w:proofErr w:type="gramStart"/>
      <w:r>
        <w:t>removeFirst</w:t>
      </w:r>
      <w:proofErr w:type="spellEnd"/>
      <w:r>
        <w:t>(</w:t>
      </w:r>
      <w:proofErr w:type="gramEnd"/>
      <w:r>
        <w:t xml:space="preserve">) / </w:t>
      </w:r>
      <w:proofErr w:type="spellStart"/>
      <w:r>
        <w:t>pollFirst</w:t>
      </w:r>
      <w:proofErr w:type="spellEnd"/>
      <w:r>
        <w:t>(): Removes and returns the first element of the deque.</w:t>
      </w:r>
    </w:p>
    <w:p w14:paraId="3DF55244" w14:textId="77777777" w:rsidR="003F3DB9" w:rsidRDefault="003F3DB9" w:rsidP="003F3DB9">
      <w:pPr>
        <w:pStyle w:val="ListParagraph"/>
        <w:numPr>
          <w:ilvl w:val="0"/>
          <w:numId w:val="63"/>
        </w:numPr>
      </w:pPr>
      <w:proofErr w:type="spellStart"/>
      <w:proofErr w:type="gramStart"/>
      <w:r>
        <w:t>removeLast</w:t>
      </w:r>
      <w:proofErr w:type="spellEnd"/>
      <w:r>
        <w:t>(</w:t>
      </w:r>
      <w:proofErr w:type="gramEnd"/>
      <w:r>
        <w:t xml:space="preserve">) / </w:t>
      </w:r>
      <w:proofErr w:type="spellStart"/>
      <w:r>
        <w:t>pollLast</w:t>
      </w:r>
      <w:proofErr w:type="spellEnd"/>
      <w:r>
        <w:t>(): Removes and returns the last element of the deque.</w:t>
      </w:r>
    </w:p>
    <w:p w14:paraId="502C1E45" w14:textId="77777777" w:rsidR="003F3DB9" w:rsidRDefault="003F3DB9" w:rsidP="003F3DB9">
      <w:pPr>
        <w:pStyle w:val="ListParagraph"/>
        <w:numPr>
          <w:ilvl w:val="0"/>
          <w:numId w:val="64"/>
        </w:numPr>
      </w:pPr>
      <w:proofErr w:type="spellStart"/>
      <w:proofErr w:type="gramStart"/>
      <w:r>
        <w:t>getFirst</w:t>
      </w:r>
      <w:proofErr w:type="spellEnd"/>
      <w:r>
        <w:t>(</w:t>
      </w:r>
      <w:proofErr w:type="gramEnd"/>
      <w:r>
        <w:t xml:space="preserve">) / </w:t>
      </w:r>
      <w:proofErr w:type="spellStart"/>
      <w:r>
        <w:t>peekFirst</w:t>
      </w:r>
      <w:proofErr w:type="spellEnd"/>
      <w:r>
        <w:t>(): Retrieves, but does not remove, the first element of the deque.</w:t>
      </w:r>
    </w:p>
    <w:p w14:paraId="47921AF4" w14:textId="77777777" w:rsidR="003F3DB9" w:rsidRDefault="003F3DB9" w:rsidP="003F3DB9">
      <w:pPr>
        <w:pStyle w:val="ListParagraph"/>
        <w:numPr>
          <w:ilvl w:val="0"/>
          <w:numId w:val="64"/>
        </w:numPr>
      </w:pPr>
      <w:proofErr w:type="spellStart"/>
      <w:proofErr w:type="gramStart"/>
      <w:r>
        <w:t>getLast</w:t>
      </w:r>
      <w:proofErr w:type="spellEnd"/>
      <w:r>
        <w:t>(</w:t>
      </w:r>
      <w:proofErr w:type="gramEnd"/>
      <w:r>
        <w:t xml:space="preserve">) / </w:t>
      </w:r>
      <w:proofErr w:type="spellStart"/>
      <w:r>
        <w:t>peekLast</w:t>
      </w:r>
      <w:proofErr w:type="spellEnd"/>
      <w:r>
        <w:t>(): Retrieves, but does not remove, the last element of the deque.</w:t>
      </w:r>
    </w:p>
    <w:p w14:paraId="44642720" w14:textId="77777777" w:rsidR="003F3DB9" w:rsidRDefault="003F3DB9" w:rsidP="003F3DB9">
      <w:pPr>
        <w:pStyle w:val="ListParagraph"/>
        <w:numPr>
          <w:ilvl w:val="0"/>
          <w:numId w:val="65"/>
        </w:numPr>
      </w:pPr>
      <w:proofErr w:type="gramStart"/>
      <w:r>
        <w:t>size(</w:t>
      </w:r>
      <w:proofErr w:type="gramEnd"/>
      <w:r>
        <w:t>): Returns the number of elements in the deque.</w:t>
      </w:r>
    </w:p>
    <w:p w14:paraId="513DD914" w14:textId="77777777" w:rsidR="003F3DB9" w:rsidRDefault="003F3DB9" w:rsidP="003F3DB9">
      <w:pPr>
        <w:pStyle w:val="ListParagraph"/>
        <w:numPr>
          <w:ilvl w:val="0"/>
          <w:numId w:val="65"/>
        </w:numPr>
      </w:pPr>
      <w:proofErr w:type="spellStart"/>
      <w:proofErr w:type="gramStart"/>
      <w:r>
        <w:t>isEmpty</w:t>
      </w:r>
      <w:proofErr w:type="spellEnd"/>
      <w:r>
        <w:t>(</w:t>
      </w:r>
      <w:proofErr w:type="gramEnd"/>
      <w:r>
        <w:t>): Returns true if the deque contains no elements.</w:t>
      </w:r>
    </w:p>
    <w:p w14:paraId="75FE88E8" w14:textId="27AFA6BC" w:rsidR="003F3DB9" w:rsidRPr="003F3DB9" w:rsidRDefault="003F3DB9" w:rsidP="003F3DB9">
      <w:pPr>
        <w:pStyle w:val="ListParagraph"/>
        <w:numPr>
          <w:ilvl w:val="0"/>
          <w:numId w:val="66"/>
        </w:numPr>
      </w:pPr>
      <w:proofErr w:type="gramStart"/>
      <w:r>
        <w:t>clear(</w:t>
      </w:r>
      <w:proofErr w:type="gramEnd"/>
      <w:r>
        <w:t>): Removes all elements from the deque.</w:t>
      </w:r>
    </w:p>
    <w:p w14:paraId="157A7BC1" w14:textId="5413A93D" w:rsidR="006410D7" w:rsidRDefault="003F3DB9" w:rsidP="000D45D1">
      <w:pPr>
        <w:rPr>
          <w:b/>
          <w:bCs/>
        </w:rPr>
      </w:pPr>
      <w:r w:rsidRPr="003F3DB9">
        <w:rPr>
          <w:b/>
          <w:bCs/>
          <w:noProof/>
        </w:rPr>
        <w:lastRenderedPageBreak/>
        <w:drawing>
          <wp:inline distT="0" distB="0" distL="0" distR="0" wp14:anchorId="11505DC2" wp14:editId="50FCFC37">
            <wp:extent cx="9692640" cy="6200775"/>
            <wp:effectExtent l="0" t="0" r="0" b="0"/>
            <wp:docPr id="188983546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835467" name="Picture 1" descr="A white sheet with black text&#10;&#10;Description automatically generated"/>
                    <pic:cNvPicPr/>
                  </pic:nvPicPr>
                  <pic:blipFill>
                    <a:blip r:embed="rId149"/>
                    <a:stretch>
                      <a:fillRect/>
                    </a:stretch>
                  </pic:blipFill>
                  <pic:spPr>
                    <a:xfrm>
                      <a:off x="0" y="0"/>
                      <a:ext cx="9692640" cy="6200775"/>
                    </a:xfrm>
                    <a:prstGeom prst="rect">
                      <a:avLst/>
                    </a:prstGeom>
                  </pic:spPr>
                </pic:pic>
              </a:graphicData>
            </a:graphic>
          </wp:inline>
        </w:drawing>
      </w:r>
    </w:p>
    <w:p w14:paraId="36CFDD47" w14:textId="77777777" w:rsidR="006410D7" w:rsidRDefault="006410D7" w:rsidP="000D45D1">
      <w:pPr>
        <w:rPr>
          <w:b/>
          <w:bCs/>
        </w:rPr>
      </w:pPr>
    </w:p>
    <w:p w14:paraId="4F8AFE30" w14:textId="77777777" w:rsidR="006410D7" w:rsidRDefault="006410D7" w:rsidP="000D45D1">
      <w:pPr>
        <w:rPr>
          <w:b/>
          <w:bCs/>
        </w:rPr>
      </w:pPr>
    </w:p>
    <w:p w14:paraId="041884BF" w14:textId="4DF5FBA4" w:rsidR="00280459" w:rsidRDefault="00280459" w:rsidP="000D45D1">
      <w:pPr>
        <w:rPr>
          <w:b/>
          <w:bCs/>
        </w:rPr>
      </w:pPr>
      <w:r w:rsidRPr="00280459">
        <w:rPr>
          <w:b/>
          <w:bCs/>
          <w:noProof/>
        </w:rPr>
        <w:lastRenderedPageBreak/>
        <w:drawing>
          <wp:inline distT="0" distB="0" distL="0" distR="0" wp14:anchorId="70C39A8B" wp14:editId="27383226">
            <wp:extent cx="9692640" cy="2869565"/>
            <wp:effectExtent l="0" t="0" r="0" b="0"/>
            <wp:docPr id="19610389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038929" name="Picture 1" descr="A screenshot of a computer&#10;&#10;Description automatically generated"/>
                    <pic:cNvPicPr/>
                  </pic:nvPicPr>
                  <pic:blipFill>
                    <a:blip r:embed="rId150"/>
                    <a:stretch>
                      <a:fillRect/>
                    </a:stretch>
                  </pic:blipFill>
                  <pic:spPr>
                    <a:xfrm>
                      <a:off x="0" y="0"/>
                      <a:ext cx="9692640" cy="2869565"/>
                    </a:xfrm>
                    <a:prstGeom prst="rect">
                      <a:avLst/>
                    </a:prstGeom>
                  </pic:spPr>
                </pic:pic>
              </a:graphicData>
            </a:graphic>
          </wp:inline>
        </w:drawing>
      </w:r>
    </w:p>
    <w:p w14:paraId="2FBCA65C" w14:textId="6E2B77AB" w:rsidR="00280459" w:rsidRDefault="00000000" w:rsidP="00280459">
      <w:r>
        <w:rPr>
          <w:noProof/>
        </w:rPr>
        <w:pict w14:anchorId="30A32BBA">
          <v:shape id="_x0000_s1095" type="#_x0000_t202" style="position:absolute;margin-left:391.5pt;margin-top:6.6pt;width:388.5pt;height:225.75pt;z-index:25174886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95">
              <w:txbxContent>
                <w:p w14:paraId="12EE3B90" w14:textId="77777777" w:rsidR="00C272AB" w:rsidRDefault="00C272AB" w:rsidP="00C272AB">
                  <w:r w:rsidRPr="00490A42">
                    <w:rPr>
                      <w:noProof/>
                    </w:rPr>
                    <w:drawing>
                      <wp:inline distT="0" distB="0" distL="0" distR="0" wp14:anchorId="50375B64" wp14:editId="76B9EED4">
                        <wp:extent cx="4764467" cy="866775"/>
                        <wp:effectExtent l="0" t="0" r="0" b="0"/>
                        <wp:docPr id="983792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792634" name="Picture 1" descr="A screenshot of a computer&#10;&#10;Description automatically generated"/>
                                <pic:cNvPicPr/>
                              </pic:nvPicPr>
                              <pic:blipFill>
                                <a:blip r:embed="rId151"/>
                                <a:stretch>
                                  <a:fillRect/>
                                </a:stretch>
                              </pic:blipFill>
                              <pic:spPr>
                                <a:xfrm>
                                  <a:off x="0" y="0"/>
                                  <a:ext cx="4765695" cy="866998"/>
                                </a:xfrm>
                                <a:prstGeom prst="rect">
                                  <a:avLst/>
                                </a:prstGeom>
                              </pic:spPr>
                            </pic:pic>
                          </a:graphicData>
                        </a:graphic>
                      </wp:inline>
                    </w:drawing>
                  </w:r>
                </w:p>
                <w:p w14:paraId="586FB31E" w14:textId="77777777" w:rsidR="00C272AB" w:rsidRDefault="00C272AB" w:rsidP="00C272AB">
                  <w:r w:rsidRPr="00490A42">
                    <w:rPr>
                      <w:noProof/>
                    </w:rPr>
                    <w:drawing>
                      <wp:inline distT="0" distB="0" distL="0" distR="0" wp14:anchorId="560C439C" wp14:editId="2F8A969B">
                        <wp:extent cx="4143375" cy="1709542"/>
                        <wp:effectExtent l="0" t="0" r="0" b="0"/>
                        <wp:docPr id="20074727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472706" name="Picture 1" descr="A screenshot of a computer&#10;&#10;Description automatically generated"/>
                                <pic:cNvPicPr/>
                              </pic:nvPicPr>
                              <pic:blipFill>
                                <a:blip r:embed="rId152"/>
                                <a:stretch>
                                  <a:fillRect/>
                                </a:stretch>
                              </pic:blipFill>
                              <pic:spPr>
                                <a:xfrm>
                                  <a:off x="0" y="0"/>
                                  <a:ext cx="4148482" cy="1711649"/>
                                </a:xfrm>
                                <a:prstGeom prst="rect">
                                  <a:avLst/>
                                </a:prstGeom>
                              </pic:spPr>
                            </pic:pic>
                          </a:graphicData>
                        </a:graphic>
                      </wp:inline>
                    </w:drawing>
                  </w:r>
                </w:p>
              </w:txbxContent>
            </v:textbox>
            <w10:wrap type="square" anchorx="page"/>
          </v:shape>
        </w:pict>
      </w:r>
      <w:r w:rsidR="00280459" w:rsidRPr="00490A42">
        <w:rPr>
          <w:noProof/>
        </w:rPr>
        <w:drawing>
          <wp:inline distT="0" distB="0" distL="0" distR="0" wp14:anchorId="3285F8AF" wp14:editId="58A21010">
            <wp:extent cx="4552950" cy="883649"/>
            <wp:effectExtent l="0" t="0" r="0" b="0"/>
            <wp:docPr id="1990376503" name="Picture 1" descr="A screenshot of a company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376503" name="Picture 1" descr="A screenshot of a company profile&#10;&#10;Description automatically generated"/>
                    <pic:cNvPicPr/>
                  </pic:nvPicPr>
                  <pic:blipFill>
                    <a:blip r:embed="rId153"/>
                    <a:stretch>
                      <a:fillRect/>
                    </a:stretch>
                  </pic:blipFill>
                  <pic:spPr>
                    <a:xfrm>
                      <a:off x="0" y="0"/>
                      <a:ext cx="4577032" cy="888323"/>
                    </a:xfrm>
                    <a:prstGeom prst="rect">
                      <a:avLst/>
                    </a:prstGeom>
                  </pic:spPr>
                </pic:pic>
              </a:graphicData>
            </a:graphic>
          </wp:inline>
        </w:drawing>
      </w:r>
    </w:p>
    <w:p w14:paraId="7346DBFA" w14:textId="77777777" w:rsidR="00280459" w:rsidRPr="00163304" w:rsidRDefault="00280459" w:rsidP="00280459">
      <w:pPr>
        <w:rPr>
          <w:b/>
          <w:bCs/>
        </w:rPr>
      </w:pPr>
      <w:r w:rsidRPr="00163304">
        <w:rPr>
          <w:b/>
          <w:bCs/>
        </w:rPr>
        <w:t>Maps allowing duplicate values but not duplicate keys:</w:t>
      </w:r>
    </w:p>
    <w:p w14:paraId="00720DBF" w14:textId="121A57CA" w:rsidR="00280459" w:rsidRDefault="00280459" w:rsidP="00280459">
      <w:r w:rsidRPr="00490A42">
        <w:t xml:space="preserve">Maps are designed to associate keys with values. The key must be unique to ensure that each key maps exactly 1 value. The unique association makes it efficient to retrieve values based on their keys. However, values in Map do not need to be unique. </w:t>
      </w:r>
      <w:proofErr w:type="gramStart"/>
      <w:r w:rsidRPr="00490A42">
        <w:t>So</w:t>
      </w:r>
      <w:proofErr w:type="gramEnd"/>
      <w:r w:rsidRPr="00490A42">
        <w:t xml:space="preserve"> a map can contain multiple entries with different keys but the same value. Google. </w:t>
      </w:r>
    </w:p>
    <w:p w14:paraId="3A4052A5" w14:textId="77777777" w:rsidR="00280459" w:rsidRDefault="00280459" w:rsidP="000D45D1">
      <w:pPr>
        <w:rPr>
          <w:b/>
          <w:bCs/>
        </w:rPr>
      </w:pPr>
    </w:p>
    <w:p w14:paraId="12549A9B" w14:textId="77777777" w:rsidR="00280459" w:rsidRDefault="00280459" w:rsidP="000D45D1">
      <w:pPr>
        <w:rPr>
          <w:b/>
          <w:bCs/>
        </w:rPr>
      </w:pPr>
    </w:p>
    <w:p w14:paraId="0E25C0F1" w14:textId="77777777" w:rsidR="00280459" w:rsidRDefault="00280459" w:rsidP="000D45D1">
      <w:pPr>
        <w:rPr>
          <w:b/>
          <w:bCs/>
        </w:rPr>
      </w:pPr>
    </w:p>
    <w:p w14:paraId="77920FED" w14:textId="77777777" w:rsidR="00280459" w:rsidRDefault="00280459" w:rsidP="000D45D1">
      <w:pPr>
        <w:rPr>
          <w:b/>
          <w:bCs/>
        </w:rPr>
      </w:pPr>
    </w:p>
    <w:p w14:paraId="132BA386" w14:textId="77777777" w:rsidR="00280459" w:rsidRDefault="00280459" w:rsidP="000D45D1">
      <w:pPr>
        <w:rPr>
          <w:b/>
          <w:bCs/>
        </w:rPr>
      </w:pPr>
    </w:p>
    <w:p w14:paraId="36C981BF" w14:textId="77777777" w:rsidR="00280459" w:rsidRDefault="00280459" w:rsidP="000D45D1">
      <w:pPr>
        <w:rPr>
          <w:b/>
          <w:bCs/>
        </w:rPr>
      </w:pPr>
    </w:p>
    <w:p w14:paraId="787E0058" w14:textId="77777777" w:rsidR="00280459" w:rsidRDefault="00000000" w:rsidP="00280459">
      <w:r>
        <w:rPr>
          <w:noProof/>
        </w:rPr>
        <w:lastRenderedPageBreak/>
        <w:pict w14:anchorId="45AA4844">
          <v:shape id="_x0000_s1093" type="#_x0000_t202" style="position:absolute;margin-left:276pt;margin-top:.15pt;width:501pt;height:172.5pt;z-index:25174784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93">
              <w:txbxContent>
                <w:p w14:paraId="7ED13BEF" w14:textId="77777777" w:rsidR="00280459" w:rsidRDefault="00280459" w:rsidP="00280459">
                  <w:proofErr w:type="spellStart"/>
                  <w:r w:rsidRPr="006F765B">
                    <w:t>Hashtable</w:t>
                  </w:r>
                  <w:proofErr w:type="spellEnd"/>
                  <w:r w:rsidRPr="006F765B">
                    <w:t xml:space="preserve">, </w:t>
                  </w:r>
                  <w:proofErr w:type="spellStart"/>
                  <w:r w:rsidRPr="006F765B">
                    <w:t>TreeMap</w:t>
                  </w:r>
                  <w:proofErr w:type="spellEnd"/>
                  <w:r w:rsidRPr="006F765B">
                    <w:t xml:space="preserve">, </w:t>
                  </w:r>
                  <w:proofErr w:type="spellStart"/>
                  <w:r w:rsidRPr="006F765B">
                    <w:t>LinkedHashMap</w:t>
                  </w:r>
                  <w:proofErr w:type="spellEnd"/>
                  <w:r w:rsidRPr="006F765B">
                    <w:t>, and HashMap all explicitly associate keys with corresponding values, making them key-value pair data structures.</w:t>
                  </w:r>
                </w:p>
                <w:p w14:paraId="3BF536F6" w14:textId="77777777" w:rsidR="00280459" w:rsidRDefault="00280459" w:rsidP="00280459">
                  <w:r>
                    <w:t xml:space="preserve">Below 3 explicitly </w:t>
                  </w:r>
                  <w:proofErr w:type="spellStart"/>
                  <w:r>
                    <w:t>doesnot</w:t>
                  </w:r>
                  <w:proofErr w:type="spellEnd"/>
                  <w:r>
                    <w:t xml:space="preserve"> convey as key value pairs:</w:t>
                  </w:r>
                </w:p>
                <w:p w14:paraId="494A4E03" w14:textId="77777777" w:rsidR="00280459" w:rsidRDefault="00280459" w:rsidP="00280459">
                  <w:proofErr w:type="spellStart"/>
                  <w:r w:rsidRPr="006F765B">
                    <w:t>TreeSet</w:t>
                  </w:r>
                  <w:proofErr w:type="spellEnd"/>
                  <w:r w:rsidRPr="006F765B">
                    <w:t>: Yes, it stores elements in a sorted order (according to their natural ordering or a custom comparator), so each element is associated with a key that determines its position in the set.</w:t>
                  </w:r>
                </w:p>
                <w:p w14:paraId="429FB057" w14:textId="77777777" w:rsidR="00280459" w:rsidRDefault="00280459" w:rsidP="00280459">
                  <w:proofErr w:type="spellStart"/>
                  <w:r w:rsidRPr="006F765B">
                    <w:t>LinkedHashSet</w:t>
                  </w:r>
                  <w:proofErr w:type="spellEnd"/>
                  <w:r w:rsidRPr="006F765B">
                    <w:t xml:space="preserve">: Yes, it's similar to HashSet but maintains a </w:t>
                  </w:r>
                  <w:proofErr w:type="gramStart"/>
                  <w:r w:rsidRPr="006F765B">
                    <w:t>doubly-linked</w:t>
                  </w:r>
                  <w:proofErr w:type="gramEnd"/>
                  <w:r w:rsidRPr="006F765B">
                    <w:t xml:space="preserve"> list running through all of its entries. While it doesn't expose explicit key-value pairs, each element stored has a unique key.</w:t>
                  </w:r>
                </w:p>
                <w:p w14:paraId="033CDEFD" w14:textId="77777777" w:rsidR="00280459" w:rsidRDefault="00280459" w:rsidP="00280459">
                  <w:proofErr w:type="spellStart"/>
                  <w:r w:rsidRPr="006F765B">
                    <w:t>PriorityQueue</w:t>
                  </w:r>
                  <w:proofErr w:type="spellEnd"/>
                  <w:r w:rsidRPr="006F765B">
                    <w:t>: No, it's a queue data structure where elements are ordered based on their natural ordering or by a comparator. There's no inherent key-value pairing.</w:t>
                  </w:r>
                </w:p>
              </w:txbxContent>
            </v:textbox>
            <w10:wrap type="square" anchorx="page"/>
          </v:shape>
        </w:pict>
      </w:r>
      <w:r w:rsidR="00280459" w:rsidRPr="006F765B">
        <w:rPr>
          <w:b/>
          <w:bCs/>
        </w:rPr>
        <w:t>Collections that support Null values</w:t>
      </w:r>
      <w:r w:rsidR="00280459">
        <w:t>:</w:t>
      </w:r>
    </w:p>
    <w:p w14:paraId="14E02802" w14:textId="5405661E" w:rsidR="00280459" w:rsidRDefault="00280459" w:rsidP="00280459">
      <w:r w:rsidRPr="006F765B">
        <w:rPr>
          <w:noProof/>
        </w:rPr>
        <w:drawing>
          <wp:inline distT="0" distB="0" distL="0" distR="0" wp14:anchorId="5474E375" wp14:editId="2346D1ED">
            <wp:extent cx="3295650" cy="2694924"/>
            <wp:effectExtent l="0" t="0" r="0" b="0"/>
            <wp:docPr id="9714566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456660" name="Picture 1" descr="A screenshot of a computer&#10;&#10;Description automatically generated"/>
                    <pic:cNvPicPr/>
                  </pic:nvPicPr>
                  <pic:blipFill>
                    <a:blip r:embed="rId154"/>
                    <a:stretch>
                      <a:fillRect/>
                    </a:stretch>
                  </pic:blipFill>
                  <pic:spPr>
                    <a:xfrm>
                      <a:off x="0" y="0"/>
                      <a:ext cx="3298633" cy="2697364"/>
                    </a:xfrm>
                    <a:prstGeom prst="rect">
                      <a:avLst/>
                    </a:prstGeom>
                  </pic:spPr>
                </pic:pic>
              </a:graphicData>
            </a:graphic>
          </wp:inline>
        </w:drawing>
      </w:r>
    </w:p>
    <w:p w14:paraId="5C4C9D08" w14:textId="7A29E286" w:rsidR="000D45D1" w:rsidRPr="000D45D1" w:rsidRDefault="000D45D1" w:rsidP="000D45D1">
      <w:pPr>
        <w:rPr>
          <w:b/>
          <w:bCs/>
        </w:rPr>
      </w:pPr>
      <w:r w:rsidRPr="000D45D1">
        <w:rPr>
          <w:b/>
          <w:bCs/>
        </w:rPr>
        <w:t>What is the Java Collections Framework?</w:t>
      </w:r>
    </w:p>
    <w:p w14:paraId="339CE9B6" w14:textId="77777777" w:rsidR="000D45D1" w:rsidRDefault="000D45D1" w:rsidP="000D45D1">
      <w:pPr>
        <w:pStyle w:val="ListParagraph"/>
        <w:numPr>
          <w:ilvl w:val="0"/>
          <w:numId w:val="42"/>
        </w:numPr>
      </w:pPr>
      <w:r>
        <w:t>The Java Collections Framework (JCF) is a set of classes and interfaces that implement commonly reusable collection data structures, such as lists, sets, queues, and maps.</w:t>
      </w:r>
    </w:p>
    <w:p w14:paraId="25BEB0BB" w14:textId="77777777" w:rsidR="000D45D1" w:rsidRPr="000D45D1" w:rsidRDefault="000D45D1" w:rsidP="000D45D1">
      <w:pPr>
        <w:rPr>
          <w:b/>
          <w:bCs/>
        </w:rPr>
      </w:pPr>
      <w:r w:rsidRPr="000D45D1">
        <w:rPr>
          <w:b/>
          <w:bCs/>
        </w:rPr>
        <w:t>What are the main interfaces of the Java Collections Framework?</w:t>
      </w:r>
    </w:p>
    <w:p w14:paraId="40FFDC0E" w14:textId="77777777" w:rsidR="000D45D1" w:rsidRDefault="000D45D1" w:rsidP="000D45D1">
      <w:pPr>
        <w:pStyle w:val="ListParagraph"/>
        <w:numPr>
          <w:ilvl w:val="0"/>
          <w:numId w:val="42"/>
        </w:numPr>
      </w:pPr>
      <w:r>
        <w:t>The main interfaces are Collection, List, Set, Queue, and Map.</w:t>
      </w:r>
    </w:p>
    <w:p w14:paraId="32A9E213" w14:textId="77777777" w:rsidR="000D45D1" w:rsidRPr="000D45D1" w:rsidRDefault="000D45D1" w:rsidP="000D45D1">
      <w:pPr>
        <w:rPr>
          <w:b/>
          <w:bCs/>
        </w:rPr>
      </w:pPr>
      <w:r w:rsidRPr="000D45D1">
        <w:rPr>
          <w:b/>
          <w:bCs/>
        </w:rPr>
        <w:t>What is the difference between Collection and Collections?</w:t>
      </w:r>
    </w:p>
    <w:p w14:paraId="13F59288" w14:textId="5F3618E2" w:rsidR="000D45D1" w:rsidRDefault="000D45D1" w:rsidP="000D45D1">
      <w:pPr>
        <w:pStyle w:val="ListParagraph"/>
        <w:numPr>
          <w:ilvl w:val="0"/>
          <w:numId w:val="42"/>
        </w:numPr>
      </w:pPr>
      <w:r>
        <w:t>Collection is an interface that defines a group of objects, while Collections is a utility class that contains static methods for operating on collections, such as sorting and searching.</w:t>
      </w:r>
    </w:p>
    <w:p w14:paraId="6D83E6BE" w14:textId="77777777" w:rsidR="000D45D1" w:rsidRPr="000D45D1" w:rsidRDefault="000D45D1" w:rsidP="000D45D1">
      <w:pPr>
        <w:rPr>
          <w:u w:val="single"/>
        </w:rPr>
      </w:pPr>
      <w:r w:rsidRPr="000D45D1">
        <w:rPr>
          <w:u w:val="single"/>
        </w:rPr>
        <w:t>List Questions</w:t>
      </w:r>
    </w:p>
    <w:p w14:paraId="7837FEAE" w14:textId="77777777" w:rsidR="000D45D1" w:rsidRPr="000D45D1" w:rsidRDefault="000D45D1" w:rsidP="000D45D1">
      <w:pPr>
        <w:rPr>
          <w:b/>
          <w:bCs/>
        </w:rPr>
      </w:pPr>
      <w:r w:rsidRPr="000D45D1">
        <w:rPr>
          <w:b/>
          <w:bCs/>
        </w:rPr>
        <w:t xml:space="preserve">What is the difference between </w:t>
      </w:r>
      <w:proofErr w:type="spellStart"/>
      <w:r w:rsidRPr="000D45D1">
        <w:rPr>
          <w:b/>
          <w:bCs/>
        </w:rPr>
        <w:t>ArrayList</w:t>
      </w:r>
      <w:proofErr w:type="spellEnd"/>
      <w:r w:rsidRPr="000D45D1">
        <w:rPr>
          <w:b/>
          <w:bCs/>
        </w:rPr>
        <w:t xml:space="preserve"> and LinkedList?</w:t>
      </w:r>
    </w:p>
    <w:p w14:paraId="0215C3D4" w14:textId="1312D4EC" w:rsidR="000D45D1" w:rsidRDefault="00000000" w:rsidP="000D45D1">
      <w:pPr>
        <w:pStyle w:val="ListParagraph"/>
        <w:numPr>
          <w:ilvl w:val="0"/>
          <w:numId w:val="42"/>
        </w:numPr>
      </w:pPr>
      <w:r>
        <w:rPr>
          <w:noProof/>
        </w:rPr>
        <w:pict w14:anchorId="453BBB91">
          <v:shape id="_x0000_s1080" type="#_x0000_t202" style="position:absolute;left:0;text-align:left;margin-left:442.5pt;margin-top:20.3pt;width:322.5pt;height:89.25pt;z-index:25174067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0">
              <w:txbxContent>
                <w:p w14:paraId="35160612" w14:textId="7120BFCF" w:rsidR="000D45D1" w:rsidRDefault="000D45D1" w:rsidP="000D45D1">
                  <w:r>
                    <w:rPr>
                      <w:noProof/>
                    </w:rPr>
                    <w:drawing>
                      <wp:inline distT="0" distB="0" distL="0" distR="0" wp14:anchorId="106B62B6" wp14:editId="0C21651F">
                        <wp:extent cx="3567430" cy="1032510"/>
                        <wp:effectExtent l="0" t="0" r="0" b="0"/>
                        <wp:docPr id="790485278" name="Picture 1" descr="A black and whit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485278" name="Picture 1" descr="A black and white background with white text&#10;&#10;Description automatically generated"/>
                                <pic:cNvPicPr/>
                              </pic:nvPicPr>
                              <pic:blipFill>
                                <a:blip r:embed="rId155"/>
                                <a:stretch>
                                  <a:fillRect/>
                                </a:stretch>
                              </pic:blipFill>
                              <pic:spPr>
                                <a:xfrm>
                                  <a:off x="0" y="0"/>
                                  <a:ext cx="3567430" cy="1032510"/>
                                </a:xfrm>
                                <a:prstGeom prst="rect">
                                  <a:avLst/>
                                </a:prstGeom>
                              </pic:spPr>
                            </pic:pic>
                          </a:graphicData>
                        </a:graphic>
                      </wp:inline>
                    </w:drawing>
                  </w:r>
                </w:p>
              </w:txbxContent>
            </v:textbox>
            <w10:wrap type="square" anchorx="page"/>
          </v:shape>
        </w:pict>
      </w:r>
      <w:proofErr w:type="spellStart"/>
      <w:r w:rsidR="000D45D1">
        <w:t>ArrayList</w:t>
      </w:r>
      <w:proofErr w:type="spellEnd"/>
      <w:r w:rsidR="000D45D1">
        <w:t xml:space="preserve"> is backed by a dynamic array, offering fast random access but slow insertions/deletions in the middle. LinkedList is backed by a doubly linked list, offering fast insertions/deletions but slow random access.</w:t>
      </w:r>
    </w:p>
    <w:p w14:paraId="18064262" w14:textId="0A1642F1" w:rsidR="000D45D1" w:rsidRPr="000D45D1" w:rsidRDefault="000D45D1" w:rsidP="000D45D1">
      <w:pPr>
        <w:rPr>
          <w:b/>
          <w:bCs/>
        </w:rPr>
      </w:pPr>
      <w:r w:rsidRPr="000D45D1">
        <w:rPr>
          <w:b/>
          <w:bCs/>
        </w:rPr>
        <w:t>How do you convert an array to a list?</w:t>
      </w:r>
    </w:p>
    <w:p w14:paraId="3E58B0F1" w14:textId="082B85E6" w:rsidR="000D45D1" w:rsidRDefault="000D45D1" w:rsidP="000D45D1">
      <w:pPr>
        <w:pStyle w:val="ListParagraph"/>
        <w:numPr>
          <w:ilvl w:val="0"/>
          <w:numId w:val="42"/>
        </w:numPr>
      </w:pPr>
      <w:r>
        <w:t xml:space="preserve">You can use </w:t>
      </w:r>
      <w:proofErr w:type="spellStart"/>
      <w:r>
        <w:t>Arrays.asList</w:t>
      </w:r>
      <w:proofErr w:type="spellEnd"/>
      <w:r>
        <w:t>(array) to convert an array to a list.</w:t>
      </w:r>
    </w:p>
    <w:p w14:paraId="2330E53D" w14:textId="77777777" w:rsidR="000D45D1" w:rsidRPr="000D45D1" w:rsidRDefault="000D45D1" w:rsidP="000D45D1">
      <w:pPr>
        <w:rPr>
          <w:u w:val="single"/>
        </w:rPr>
      </w:pPr>
      <w:r w:rsidRPr="000D45D1">
        <w:rPr>
          <w:u w:val="single"/>
        </w:rPr>
        <w:t>Set Questions</w:t>
      </w:r>
    </w:p>
    <w:p w14:paraId="25D7258F" w14:textId="77777777" w:rsidR="000D45D1" w:rsidRPr="000D45D1" w:rsidRDefault="000D45D1" w:rsidP="000D45D1">
      <w:pPr>
        <w:rPr>
          <w:b/>
          <w:bCs/>
        </w:rPr>
      </w:pPr>
      <w:r w:rsidRPr="000D45D1">
        <w:rPr>
          <w:b/>
          <w:bCs/>
        </w:rPr>
        <w:lastRenderedPageBreak/>
        <w:t xml:space="preserve">What is the difference between HashSet, </w:t>
      </w:r>
      <w:proofErr w:type="spellStart"/>
      <w:r w:rsidRPr="000D45D1">
        <w:rPr>
          <w:b/>
          <w:bCs/>
        </w:rPr>
        <w:t>LinkedHashSet</w:t>
      </w:r>
      <w:proofErr w:type="spellEnd"/>
      <w:r w:rsidRPr="000D45D1">
        <w:rPr>
          <w:b/>
          <w:bCs/>
        </w:rPr>
        <w:t xml:space="preserve">, and </w:t>
      </w:r>
      <w:proofErr w:type="spellStart"/>
      <w:r w:rsidRPr="000D45D1">
        <w:rPr>
          <w:b/>
          <w:bCs/>
        </w:rPr>
        <w:t>TreeSet</w:t>
      </w:r>
      <w:proofErr w:type="spellEnd"/>
      <w:r w:rsidRPr="000D45D1">
        <w:rPr>
          <w:b/>
          <w:bCs/>
        </w:rPr>
        <w:t>?</w:t>
      </w:r>
    </w:p>
    <w:p w14:paraId="020C82E6" w14:textId="77777777" w:rsidR="000D45D1" w:rsidRDefault="000D45D1" w:rsidP="000D45D1">
      <w:pPr>
        <w:pStyle w:val="ListParagraph"/>
        <w:numPr>
          <w:ilvl w:val="0"/>
          <w:numId w:val="42"/>
        </w:numPr>
      </w:pPr>
      <w:r>
        <w:t xml:space="preserve">HashSet stores elements in an unordered manner. </w:t>
      </w:r>
    </w:p>
    <w:p w14:paraId="52D464C4" w14:textId="77777777" w:rsidR="000D45D1" w:rsidRDefault="000D45D1" w:rsidP="000D45D1">
      <w:pPr>
        <w:pStyle w:val="ListParagraph"/>
        <w:numPr>
          <w:ilvl w:val="0"/>
          <w:numId w:val="42"/>
        </w:numPr>
      </w:pPr>
      <w:proofErr w:type="spellStart"/>
      <w:r>
        <w:t>LinkedHashSet</w:t>
      </w:r>
      <w:proofErr w:type="spellEnd"/>
      <w:r>
        <w:t xml:space="preserve"> maintains insertion order. </w:t>
      </w:r>
    </w:p>
    <w:p w14:paraId="33D355A7" w14:textId="35066EC6" w:rsidR="000D45D1" w:rsidRDefault="000D45D1" w:rsidP="000D45D1">
      <w:pPr>
        <w:pStyle w:val="ListParagraph"/>
        <w:numPr>
          <w:ilvl w:val="0"/>
          <w:numId w:val="42"/>
        </w:numPr>
      </w:pPr>
      <w:proofErr w:type="spellStart"/>
      <w:r>
        <w:t>TreeSet</w:t>
      </w:r>
      <w:proofErr w:type="spellEnd"/>
      <w:r>
        <w:t xml:space="preserve"> stores elements in a sorted (natural or custom) order.</w:t>
      </w:r>
    </w:p>
    <w:p w14:paraId="4D89AD0D" w14:textId="77777777" w:rsidR="000D45D1" w:rsidRPr="000D45D1" w:rsidRDefault="000D45D1" w:rsidP="000D45D1">
      <w:pPr>
        <w:rPr>
          <w:b/>
          <w:bCs/>
        </w:rPr>
      </w:pPr>
      <w:r w:rsidRPr="000D45D1">
        <w:rPr>
          <w:b/>
          <w:bCs/>
        </w:rPr>
        <w:t>Can you store null values in a HashSet?</w:t>
      </w:r>
    </w:p>
    <w:p w14:paraId="3BC189CB" w14:textId="7E515CA1" w:rsidR="000D45D1" w:rsidRDefault="000D45D1" w:rsidP="000D45D1">
      <w:pPr>
        <w:pStyle w:val="ListParagraph"/>
        <w:numPr>
          <w:ilvl w:val="0"/>
          <w:numId w:val="42"/>
        </w:numPr>
      </w:pPr>
      <w:r>
        <w:t>Yes, a HashSet can store a single null value.</w:t>
      </w:r>
    </w:p>
    <w:p w14:paraId="0AD00BCA" w14:textId="77777777" w:rsidR="000D45D1" w:rsidRPr="000D45D1" w:rsidRDefault="000D45D1" w:rsidP="000D45D1">
      <w:pPr>
        <w:rPr>
          <w:u w:val="single"/>
        </w:rPr>
      </w:pPr>
      <w:r w:rsidRPr="000D45D1">
        <w:rPr>
          <w:u w:val="single"/>
        </w:rPr>
        <w:t>Map Questions</w:t>
      </w:r>
    </w:p>
    <w:p w14:paraId="6A60EC18" w14:textId="77777777" w:rsidR="000D45D1" w:rsidRPr="000D45D1" w:rsidRDefault="000D45D1" w:rsidP="000D45D1">
      <w:pPr>
        <w:rPr>
          <w:b/>
          <w:bCs/>
        </w:rPr>
      </w:pPr>
      <w:r w:rsidRPr="000D45D1">
        <w:rPr>
          <w:b/>
          <w:bCs/>
        </w:rPr>
        <w:t xml:space="preserve">What is the difference between HashMap, </w:t>
      </w:r>
      <w:proofErr w:type="spellStart"/>
      <w:r w:rsidRPr="000D45D1">
        <w:rPr>
          <w:b/>
          <w:bCs/>
        </w:rPr>
        <w:t>LinkedHashMap</w:t>
      </w:r>
      <w:proofErr w:type="spellEnd"/>
      <w:r w:rsidRPr="000D45D1">
        <w:rPr>
          <w:b/>
          <w:bCs/>
        </w:rPr>
        <w:t xml:space="preserve">, and </w:t>
      </w:r>
      <w:proofErr w:type="spellStart"/>
      <w:r w:rsidRPr="000D45D1">
        <w:rPr>
          <w:b/>
          <w:bCs/>
        </w:rPr>
        <w:t>TreeMap</w:t>
      </w:r>
      <w:proofErr w:type="spellEnd"/>
      <w:r w:rsidRPr="000D45D1">
        <w:rPr>
          <w:b/>
          <w:bCs/>
        </w:rPr>
        <w:t>?</w:t>
      </w:r>
    </w:p>
    <w:p w14:paraId="7E581DD0" w14:textId="77777777" w:rsidR="000D45D1" w:rsidRDefault="000D45D1" w:rsidP="000D45D1">
      <w:pPr>
        <w:pStyle w:val="ListParagraph"/>
        <w:numPr>
          <w:ilvl w:val="0"/>
          <w:numId w:val="42"/>
        </w:numPr>
      </w:pPr>
      <w:r>
        <w:t xml:space="preserve">HashMap stores key-value pairs with no order. </w:t>
      </w:r>
    </w:p>
    <w:p w14:paraId="69EDCF04" w14:textId="77777777" w:rsidR="000D45D1" w:rsidRDefault="000D45D1" w:rsidP="000D45D1">
      <w:pPr>
        <w:pStyle w:val="ListParagraph"/>
        <w:numPr>
          <w:ilvl w:val="0"/>
          <w:numId w:val="42"/>
        </w:numPr>
      </w:pPr>
      <w:proofErr w:type="spellStart"/>
      <w:r>
        <w:t>LinkedHashMap</w:t>
      </w:r>
      <w:proofErr w:type="spellEnd"/>
      <w:r>
        <w:t xml:space="preserve"> maintains insertion order. </w:t>
      </w:r>
    </w:p>
    <w:p w14:paraId="0AE9A3C7" w14:textId="157CA5B5" w:rsidR="000D45D1" w:rsidRDefault="000D45D1" w:rsidP="000D45D1">
      <w:pPr>
        <w:pStyle w:val="ListParagraph"/>
        <w:numPr>
          <w:ilvl w:val="0"/>
          <w:numId w:val="42"/>
        </w:numPr>
      </w:pPr>
      <w:proofErr w:type="spellStart"/>
      <w:r>
        <w:t>TreeMap</w:t>
      </w:r>
      <w:proofErr w:type="spellEnd"/>
      <w:r>
        <w:t xml:space="preserve"> stores key-value pairs in a sorted order (natural or custom).</w:t>
      </w:r>
    </w:p>
    <w:p w14:paraId="403CC310" w14:textId="77777777" w:rsidR="000D45D1" w:rsidRPr="000D45D1" w:rsidRDefault="000D45D1" w:rsidP="000D45D1">
      <w:pPr>
        <w:rPr>
          <w:b/>
          <w:bCs/>
        </w:rPr>
      </w:pPr>
      <w:r w:rsidRPr="000D45D1">
        <w:rPr>
          <w:b/>
          <w:bCs/>
        </w:rPr>
        <w:t>Can you store null keys and values in a HashMap?</w:t>
      </w:r>
    </w:p>
    <w:p w14:paraId="7BF7F35D" w14:textId="04AE45F4" w:rsidR="000D45D1" w:rsidRDefault="000D45D1" w:rsidP="000D45D1">
      <w:pPr>
        <w:pStyle w:val="ListParagraph"/>
        <w:numPr>
          <w:ilvl w:val="0"/>
          <w:numId w:val="42"/>
        </w:numPr>
      </w:pPr>
      <w:r>
        <w:t>Yes, a HashMap can store one null key and multiple null values.</w:t>
      </w:r>
    </w:p>
    <w:p w14:paraId="7240248D" w14:textId="32239A79" w:rsidR="000D45D1" w:rsidRPr="000D45D1" w:rsidRDefault="000D45D1" w:rsidP="000D45D1">
      <w:pPr>
        <w:rPr>
          <w:u w:val="single"/>
        </w:rPr>
      </w:pPr>
      <w:r w:rsidRPr="000D45D1">
        <w:rPr>
          <w:u w:val="single"/>
        </w:rPr>
        <w:t>Queue and Deque Questions</w:t>
      </w:r>
    </w:p>
    <w:p w14:paraId="21C73979" w14:textId="77777777" w:rsidR="000D45D1" w:rsidRPr="000D45D1" w:rsidRDefault="000D45D1" w:rsidP="000D45D1">
      <w:pPr>
        <w:rPr>
          <w:b/>
          <w:bCs/>
        </w:rPr>
      </w:pPr>
      <w:r w:rsidRPr="000D45D1">
        <w:rPr>
          <w:b/>
          <w:bCs/>
        </w:rPr>
        <w:t>What is the difference between a Queue and a Deque?</w:t>
      </w:r>
    </w:p>
    <w:p w14:paraId="5A5119AC" w14:textId="0870FC0E" w:rsidR="000D45D1" w:rsidRDefault="00000000" w:rsidP="000D45D1">
      <w:pPr>
        <w:pStyle w:val="ListParagraph"/>
        <w:numPr>
          <w:ilvl w:val="0"/>
          <w:numId w:val="42"/>
        </w:numPr>
      </w:pPr>
      <w:r>
        <w:rPr>
          <w:noProof/>
        </w:rPr>
        <w:pict w14:anchorId="453BBB91">
          <v:shape id="_x0000_s1081" type="#_x0000_t202" style="position:absolute;left:0;text-align:left;margin-left:522pt;margin-top:8.4pt;width:228.75pt;height:99.75pt;z-index:251741696;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1">
              <w:txbxContent>
                <w:p w14:paraId="48627CB7" w14:textId="6A58EA7F" w:rsidR="000D45D1" w:rsidRDefault="000D45D1" w:rsidP="000D45D1">
                  <w:r>
                    <w:rPr>
                      <w:noProof/>
                    </w:rPr>
                    <w:drawing>
                      <wp:inline distT="0" distB="0" distL="0" distR="0" wp14:anchorId="7028FC53" wp14:editId="21B50B9D">
                        <wp:extent cx="2471420" cy="1047750"/>
                        <wp:effectExtent l="0" t="0" r="0" b="0"/>
                        <wp:docPr id="80713985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39850" name="Picture 1" descr="A screen shot of a computer&#10;&#10;Description automatically generated"/>
                                <pic:cNvPicPr/>
                              </pic:nvPicPr>
                              <pic:blipFill>
                                <a:blip r:embed="rId156"/>
                                <a:stretch>
                                  <a:fillRect/>
                                </a:stretch>
                              </pic:blipFill>
                              <pic:spPr>
                                <a:xfrm>
                                  <a:off x="0" y="0"/>
                                  <a:ext cx="2473177" cy="1048495"/>
                                </a:xfrm>
                                <a:prstGeom prst="rect">
                                  <a:avLst/>
                                </a:prstGeom>
                              </pic:spPr>
                            </pic:pic>
                          </a:graphicData>
                        </a:graphic>
                      </wp:inline>
                    </w:drawing>
                  </w:r>
                </w:p>
              </w:txbxContent>
            </v:textbox>
            <w10:wrap type="square" anchorx="page"/>
          </v:shape>
        </w:pict>
      </w:r>
      <w:r w:rsidR="000D45D1">
        <w:t>A Queue is a collection designed for holding elements prior to processing (FIFO).</w:t>
      </w:r>
    </w:p>
    <w:p w14:paraId="2DDF2E6C" w14:textId="57A24D01" w:rsidR="000D45D1" w:rsidRDefault="000D45D1" w:rsidP="000D45D1">
      <w:pPr>
        <w:pStyle w:val="ListParagraph"/>
        <w:numPr>
          <w:ilvl w:val="0"/>
          <w:numId w:val="42"/>
        </w:numPr>
      </w:pPr>
      <w:r>
        <w:t xml:space="preserve"> A Deque (double-ended queue) allows elements to be added or removed from both ends.</w:t>
      </w:r>
    </w:p>
    <w:p w14:paraId="6604C391" w14:textId="27FEE884" w:rsidR="000D45D1" w:rsidRPr="000D45D1" w:rsidRDefault="000D45D1" w:rsidP="000D45D1">
      <w:pPr>
        <w:rPr>
          <w:b/>
          <w:bCs/>
        </w:rPr>
      </w:pPr>
      <w:r w:rsidRPr="000D45D1">
        <w:rPr>
          <w:b/>
          <w:bCs/>
        </w:rPr>
        <w:t>How do you implement a stack using a Deque?</w:t>
      </w:r>
    </w:p>
    <w:p w14:paraId="374D6B3C" w14:textId="540285FF" w:rsidR="000D45D1" w:rsidRDefault="000D45D1" w:rsidP="000D45D1">
      <w:pPr>
        <w:pStyle w:val="ListParagraph"/>
        <w:numPr>
          <w:ilvl w:val="0"/>
          <w:numId w:val="42"/>
        </w:numPr>
      </w:pPr>
      <w:r>
        <w:t xml:space="preserve">You can use </w:t>
      </w:r>
      <w:proofErr w:type="spellStart"/>
      <w:r>
        <w:t>ArrayDeque</w:t>
      </w:r>
      <w:proofErr w:type="spellEnd"/>
      <w:r>
        <w:t xml:space="preserve"> or LinkedList to implement a stack.</w:t>
      </w:r>
    </w:p>
    <w:p w14:paraId="64BE3F5E" w14:textId="77777777" w:rsidR="000D45D1" w:rsidRPr="000D45D1" w:rsidRDefault="000D45D1" w:rsidP="000D45D1">
      <w:pPr>
        <w:rPr>
          <w:u w:val="single"/>
        </w:rPr>
      </w:pPr>
      <w:r w:rsidRPr="000D45D1">
        <w:rPr>
          <w:u w:val="single"/>
        </w:rPr>
        <w:t>Advanced Questions</w:t>
      </w:r>
    </w:p>
    <w:p w14:paraId="7191DF33" w14:textId="1536860C" w:rsidR="000D45D1" w:rsidRPr="000D45D1" w:rsidRDefault="00000000" w:rsidP="000D45D1">
      <w:pPr>
        <w:rPr>
          <w:b/>
          <w:bCs/>
        </w:rPr>
      </w:pPr>
      <w:r>
        <w:rPr>
          <w:noProof/>
        </w:rPr>
        <w:pict w14:anchorId="453BBB91">
          <v:shape id="_x0000_s1082" type="#_x0000_t202" style="position:absolute;margin-left:363pt;margin-top:11.95pt;width:435.75pt;height:60.75pt;z-index:25174272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2">
              <w:txbxContent>
                <w:p w14:paraId="75FB9A25" w14:textId="7843AEF9" w:rsidR="000D45D1" w:rsidRDefault="000D45D1" w:rsidP="000D45D1">
                  <w:r>
                    <w:rPr>
                      <w:noProof/>
                    </w:rPr>
                    <w:drawing>
                      <wp:inline distT="0" distB="0" distL="0" distR="0" wp14:anchorId="579C7127" wp14:editId="14C5E1BD">
                        <wp:extent cx="5171429" cy="714286"/>
                        <wp:effectExtent l="0" t="0" r="0" b="0"/>
                        <wp:docPr id="159569583" name="Picture 1" descr="A black and whit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69583" name="Picture 1" descr="A black and white screen with white text&#10;&#10;Description automatically generated"/>
                                <pic:cNvPicPr/>
                              </pic:nvPicPr>
                              <pic:blipFill>
                                <a:blip r:embed="rId157"/>
                                <a:stretch>
                                  <a:fillRect/>
                                </a:stretch>
                              </pic:blipFill>
                              <pic:spPr>
                                <a:xfrm>
                                  <a:off x="0" y="0"/>
                                  <a:ext cx="5171429" cy="714286"/>
                                </a:xfrm>
                                <a:prstGeom prst="rect">
                                  <a:avLst/>
                                </a:prstGeom>
                              </pic:spPr>
                            </pic:pic>
                          </a:graphicData>
                        </a:graphic>
                      </wp:inline>
                    </w:drawing>
                  </w:r>
                </w:p>
              </w:txbxContent>
            </v:textbox>
            <w10:wrap type="square" anchorx="page"/>
          </v:shape>
        </w:pict>
      </w:r>
      <w:r w:rsidR="000D45D1">
        <w:rPr>
          <w:b/>
          <w:bCs/>
        </w:rPr>
        <w:t>**</w:t>
      </w:r>
      <w:r w:rsidR="000D45D1" w:rsidRPr="000D45D1">
        <w:rPr>
          <w:b/>
          <w:bCs/>
        </w:rPr>
        <w:t>How do you synchronize a collection in Java?</w:t>
      </w:r>
    </w:p>
    <w:p w14:paraId="3CB06AC6" w14:textId="2A40B36B" w:rsidR="000D45D1" w:rsidRDefault="000D45D1" w:rsidP="000D45D1">
      <w:r>
        <w:t xml:space="preserve">You can use </w:t>
      </w:r>
      <w:proofErr w:type="spellStart"/>
      <w:r>
        <w:t>Collections.synchronizedList</w:t>
      </w:r>
      <w:proofErr w:type="spellEnd"/>
      <w:r>
        <w:t xml:space="preserve">, </w:t>
      </w:r>
      <w:proofErr w:type="spellStart"/>
      <w:r>
        <w:t>Collections.synchronizedSet</w:t>
      </w:r>
      <w:proofErr w:type="spellEnd"/>
      <w:r>
        <w:t xml:space="preserve">, and </w:t>
      </w:r>
      <w:proofErr w:type="spellStart"/>
      <w:r>
        <w:t>Collections.synchronizedMap</w:t>
      </w:r>
      <w:proofErr w:type="spellEnd"/>
      <w:r>
        <w:t xml:space="preserve"> to create synchronized versions of these collections.</w:t>
      </w:r>
    </w:p>
    <w:p w14:paraId="5CC6637F" w14:textId="77777777" w:rsidR="000D45D1" w:rsidRPr="000D45D1" w:rsidRDefault="000D45D1" w:rsidP="000D45D1">
      <w:pPr>
        <w:rPr>
          <w:b/>
          <w:bCs/>
        </w:rPr>
      </w:pPr>
      <w:r w:rsidRPr="000D45D1">
        <w:rPr>
          <w:b/>
          <w:bCs/>
        </w:rPr>
        <w:t>What is the difference between fail-fast and fail-safe iterators?</w:t>
      </w:r>
    </w:p>
    <w:p w14:paraId="5FF5FEBD" w14:textId="71C774C0" w:rsidR="000D45D1" w:rsidRDefault="000D45D1" w:rsidP="000D45D1">
      <w:pPr>
        <w:pStyle w:val="ListParagraph"/>
        <w:numPr>
          <w:ilvl w:val="0"/>
          <w:numId w:val="42"/>
        </w:numPr>
      </w:pPr>
      <w:r>
        <w:t xml:space="preserve">Fail-fast iterators throw a </w:t>
      </w:r>
      <w:proofErr w:type="spellStart"/>
      <w:r>
        <w:t>ConcurrentModificationException</w:t>
      </w:r>
      <w:proofErr w:type="spellEnd"/>
      <w:r>
        <w:t xml:space="preserve"> if the collection is modified during iteration (e.g., </w:t>
      </w:r>
      <w:proofErr w:type="spellStart"/>
      <w:r>
        <w:t>ArrayList</w:t>
      </w:r>
      <w:proofErr w:type="spellEnd"/>
      <w:r>
        <w:t xml:space="preserve">). Fail-safe iterators operate on a copy of the collection, allowing modification without exceptions (e.g., </w:t>
      </w:r>
      <w:proofErr w:type="spellStart"/>
      <w:r>
        <w:t>CopyOnWriteArrayList</w:t>
      </w:r>
      <w:proofErr w:type="spellEnd"/>
      <w:r>
        <w:t>).</w:t>
      </w:r>
    </w:p>
    <w:p w14:paraId="3CD28395" w14:textId="5B87E698" w:rsidR="000D45D1" w:rsidRPr="000D45D1" w:rsidRDefault="000D45D1" w:rsidP="000D45D1">
      <w:pPr>
        <w:rPr>
          <w:b/>
          <w:bCs/>
        </w:rPr>
      </w:pPr>
      <w:r w:rsidRPr="000D45D1">
        <w:rPr>
          <w:b/>
          <w:bCs/>
        </w:rPr>
        <w:t>How do you sort a list of objects?</w:t>
      </w:r>
    </w:p>
    <w:p w14:paraId="17653E41" w14:textId="5DB3B4A2" w:rsidR="000D45D1" w:rsidRDefault="00000000" w:rsidP="000D45D1">
      <w:pPr>
        <w:pStyle w:val="ListParagraph"/>
        <w:numPr>
          <w:ilvl w:val="0"/>
          <w:numId w:val="42"/>
        </w:numPr>
      </w:pPr>
      <w:r>
        <w:rPr>
          <w:noProof/>
        </w:rPr>
        <w:lastRenderedPageBreak/>
        <w:pict w14:anchorId="453BBB91">
          <v:shape id="_x0000_s1084" type="#_x0000_t202" style="position:absolute;left:0;text-align:left;margin-left:445.5pt;margin-top:23.8pt;width:330pt;height:72.75pt;z-index:25174476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4">
              <w:txbxContent>
                <w:p w14:paraId="1195AB37" w14:textId="2CF9EDF4" w:rsidR="00127038" w:rsidRDefault="00127038" w:rsidP="00127038">
                  <w:r>
                    <w:rPr>
                      <w:noProof/>
                    </w:rPr>
                    <w:drawing>
                      <wp:inline distT="0" distB="0" distL="0" distR="0" wp14:anchorId="0B2A6D01" wp14:editId="68CD19AC">
                        <wp:extent cx="3994785" cy="922587"/>
                        <wp:effectExtent l="0" t="0" r="0" b="0"/>
                        <wp:docPr id="52425988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59881" name="Picture 1" descr="A black screen with white text&#10;&#10;Description automatically generated"/>
                                <pic:cNvPicPr/>
                              </pic:nvPicPr>
                              <pic:blipFill>
                                <a:blip r:embed="rId158"/>
                                <a:stretch>
                                  <a:fillRect/>
                                </a:stretch>
                              </pic:blipFill>
                              <pic:spPr>
                                <a:xfrm>
                                  <a:off x="0" y="0"/>
                                  <a:ext cx="4000261" cy="923852"/>
                                </a:xfrm>
                                <a:prstGeom prst="rect">
                                  <a:avLst/>
                                </a:prstGeom>
                              </pic:spPr>
                            </pic:pic>
                          </a:graphicData>
                        </a:graphic>
                      </wp:inline>
                    </w:drawing>
                  </w:r>
                </w:p>
              </w:txbxContent>
            </v:textbox>
            <w10:wrap type="square" anchorx="page"/>
          </v:shape>
        </w:pict>
      </w:r>
      <w:r w:rsidR="000D45D1">
        <w:t xml:space="preserve">You can use </w:t>
      </w:r>
      <w:proofErr w:type="spellStart"/>
      <w:r w:rsidR="000D45D1">
        <w:t>Collections.sort</w:t>
      </w:r>
      <w:proofErr w:type="spellEnd"/>
      <w:r w:rsidR="000D45D1">
        <w:t xml:space="preserve"> for natural ordering or provide a Comparator for custom ordering.</w:t>
      </w:r>
    </w:p>
    <w:p w14:paraId="46DFBC40" w14:textId="1936930A" w:rsidR="000D45D1" w:rsidRPr="00127038" w:rsidRDefault="000D45D1" w:rsidP="000D45D1">
      <w:pPr>
        <w:rPr>
          <w:u w:val="single"/>
        </w:rPr>
      </w:pPr>
      <w:r w:rsidRPr="00127038">
        <w:rPr>
          <w:u w:val="single"/>
        </w:rPr>
        <w:t>Practical Application Questions</w:t>
      </w:r>
    </w:p>
    <w:p w14:paraId="1045BB38" w14:textId="5081486F" w:rsidR="000D45D1" w:rsidRPr="00127038" w:rsidRDefault="000D45D1" w:rsidP="000D45D1">
      <w:pPr>
        <w:rPr>
          <w:b/>
          <w:bCs/>
        </w:rPr>
      </w:pPr>
      <w:r w:rsidRPr="00127038">
        <w:rPr>
          <w:b/>
          <w:bCs/>
        </w:rPr>
        <w:t>How do you remove duplicates from a list?</w:t>
      </w:r>
    </w:p>
    <w:p w14:paraId="5B78A7AA" w14:textId="7EE0342E" w:rsidR="000D45D1" w:rsidRDefault="00000000" w:rsidP="00127038">
      <w:pPr>
        <w:pStyle w:val="ListParagraph"/>
        <w:numPr>
          <w:ilvl w:val="0"/>
          <w:numId w:val="42"/>
        </w:numPr>
      </w:pPr>
      <w:r>
        <w:rPr>
          <w:noProof/>
        </w:rPr>
        <w:pict w14:anchorId="453BBB91">
          <v:shape id="_x0000_s1085" type="#_x0000_t202" style="position:absolute;left:0;text-align:left;margin-left:447pt;margin-top:19.85pt;width:330pt;height:72.75pt;z-index:25174579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5">
              <w:txbxContent>
                <w:p w14:paraId="2B370986" w14:textId="37340BD7" w:rsidR="00127038" w:rsidRDefault="00127038" w:rsidP="00127038">
                  <w:r>
                    <w:rPr>
                      <w:noProof/>
                    </w:rPr>
                    <w:drawing>
                      <wp:inline distT="0" distB="0" distL="0" distR="0" wp14:anchorId="62B7191C" wp14:editId="68966461">
                        <wp:extent cx="3358515" cy="822960"/>
                        <wp:effectExtent l="0" t="0" r="0" b="0"/>
                        <wp:docPr id="126791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1785" name="Picture 1" descr="A screenshot of a computer&#10;&#10;Description automatically generated"/>
                                <pic:cNvPicPr/>
                              </pic:nvPicPr>
                              <pic:blipFill>
                                <a:blip r:embed="rId159"/>
                                <a:stretch>
                                  <a:fillRect/>
                                </a:stretch>
                              </pic:blipFill>
                              <pic:spPr>
                                <a:xfrm>
                                  <a:off x="0" y="0"/>
                                  <a:ext cx="3358515" cy="822960"/>
                                </a:xfrm>
                                <a:prstGeom prst="rect">
                                  <a:avLst/>
                                </a:prstGeom>
                              </pic:spPr>
                            </pic:pic>
                          </a:graphicData>
                        </a:graphic>
                      </wp:inline>
                    </w:drawing>
                  </w:r>
                </w:p>
              </w:txbxContent>
            </v:textbox>
            <w10:wrap type="square" anchorx="page"/>
          </v:shape>
        </w:pict>
      </w:r>
      <w:r w:rsidR="000D45D1">
        <w:t>You can convert the list to a set and back to a list.</w:t>
      </w:r>
    </w:p>
    <w:p w14:paraId="265EA705" w14:textId="77777777" w:rsidR="000D45D1" w:rsidRPr="00127038" w:rsidRDefault="000D45D1" w:rsidP="000D45D1">
      <w:pPr>
        <w:rPr>
          <w:b/>
          <w:bCs/>
        </w:rPr>
      </w:pPr>
      <w:r w:rsidRPr="00127038">
        <w:rPr>
          <w:b/>
          <w:bCs/>
        </w:rPr>
        <w:t>How do you find the intersection of two sets?</w:t>
      </w:r>
    </w:p>
    <w:p w14:paraId="0CA56703" w14:textId="5FB005ED" w:rsidR="000D45D1" w:rsidRDefault="000D45D1" w:rsidP="000D45D1">
      <w:r>
        <w:t xml:space="preserve">You can use the </w:t>
      </w:r>
      <w:proofErr w:type="spellStart"/>
      <w:r>
        <w:t>retainAll</w:t>
      </w:r>
      <w:proofErr w:type="spellEnd"/>
      <w:r>
        <w:t xml:space="preserve"> method.</w:t>
      </w:r>
    </w:p>
    <w:p w14:paraId="7BC8305A" w14:textId="5E48B560" w:rsidR="000D45D1" w:rsidRDefault="000D45D1" w:rsidP="00127038">
      <w:r w:rsidRPr="00127038">
        <w:rPr>
          <w:b/>
          <w:bCs/>
        </w:rPr>
        <w:t>How do you convert a list to a map?</w:t>
      </w:r>
      <w:r w:rsidR="00127038">
        <w:rPr>
          <w:b/>
          <w:bCs/>
        </w:rPr>
        <w:t xml:space="preserve"> </w:t>
      </w:r>
      <w:r w:rsidR="00127038" w:rsidRPr="00127038">
        <w:t>Using</w:t>
      </w:r>
      <w:r>
        <w:t xml:space="preserve"> Java 8 streams.</w:t>
      </w:r>
    </w:p>
    <w:p w14:paraId="3BE22605" w14:textId="51E9EBDC" w:rsidR="00127038" w:rsidRPr="00127038" w:rsidRDefault="00127038" w:rsidP="00127038">
      <w:pPr>
        <w:spacing w:after="0" w:line="240" w:lineRule="auto"/>
        <w:rPr>
          <w:rFonts w:ascii="Ubuntu Mono" w:eastAsia="Times New Roman" w:hAnsi="Ubuntu Mono" w:cs="Times New Roman"/>
          <w:color w:val="FFFFFF"/>
          <w:kern w:val="0"/>
          <w:sz w:val="21"/>
          <w:szCs w:val="21"/>
          <w:shd w:val="clear" w:color="auto" w:fill="0D0D0D"/>
          <w14:ligatures w14:val="none"/>
        </w:rPr>
      </w:pPr>
      <w:r>
        <w:rPr>
          <w:rFonts w:ascii="Ubuntu Mono" w:eastAsia="Times New Roman" w:hAnsi="Ubuntu Mono" w:cs="Times New Roman"/>
          <w:color w:val="FFFFFF"/>
          <w:kern w:val="0"/>
          <w:sz w:val="21"/>
          <w:szCs w:val="21"/>
          <w:shd w:val="clear" w:color="auto" w:fill="0D0D0D"/>
          <w14:ligatures w14:val="none"/>
        </w:rPr>
        <w:t>L</w:t>
      </w:r>
      <w:r w:rsidRPr="00127038">
        <w:rPr>
          <w:rFonts w:ascii="Ubuntu Mono" w:eastAsia="Times New Roman" w:hAnsi="Ubuntu Mono" w:cs="Times New Roman"/>
          <w:color w:val="FFFFFF"/>
          <w:kern w:val="0"/>
          <w:sz w:val="21"/>
          <w:szCs w:val="21"/>
          <w:shd w:val="clear" w:color="auto" w:fill="0D0D0D"/>
          <w14:ligatures w14:val="none"/>
        </w:rPr>
        <w:t xml:space="preserve">ist&lt;String&gt; list = </w:t>
      </w:r>
      <w:proofErr w:type="spellStart"/>
      <w:r w:rsidRPr="00127038">
        <w:rPr>
          <w:rFonts w:ascii="Ubuntu Mono" w:eastAsia="Times New Roman" w:hAnsi="Ubuntu Mono" w:cs="Times New Roman"/>
          <w:color w:val="FFFFFF"/>
          <w:kern w:val="0"/>
          <w:sz w:val="21"/>
          <w:szCs w:val="21"/>
          <w:shd w:val="clear" w:color="auto" w:fill="0D0D0D"/>
          <w14:ligatures w14:val="none"/>
        </w:rPr>
        <w:t>Arrays.asList</w:t>
      </w:r>
      <w:proofErr w:type="spellEnd"/>
      <w:r w:rsidRPr="00127038">
        <w:rPr>
          <w:rFonts w:ascii="Ubuntu Mono" w:eastAsia="Times New Roman" w:hAnsi="Ubuntu Mono" w:cs="Times New Roman"/>
          <w:color w:val="FFFFFF"/>
          <w:kern w:val="0"/>
          <w:sz w:val="21"/>
          <w:szCs w:val="21"/>
          <w:shd w:val="clear" w:color="auto" w:fill="0D0D0D"/>
          <w14:ligatures w14:val="none"/>
        </w:rPr>
        <w:t>(</w:t>
      </w:r>
      <w:r w:rsidRPr="00127038">
        <w:rPr>
          <w:rFonts w:ascii="Ubuntu Mono" w:eastAsia="Times New Roman" w:hAnsi="Ubuntu Mono" w:cs="Times New Roman"/>
          <w:color w:val="00A67D"/>
          <w:kern w:val="0"/>
          <w:sz w:val="21"/>
          <w:szCs w:val="21"/>
          <w:bdr w:val="single" w:sz="2" w:space="0" w:color="E3E3E3" w:frame="1"/>
          <w:shd w:val="clear" w:color="auto" w:fill="0D0D0D"/>
          <w14:ligatures w14:val="none"/>
        </w:rPr>
        <w:t>"a"</w:t>
      </w:r>
      <w:r w:rsidRPr="00127038">
        <w:rPr>
          <w:rFonts w:ascii="Ubuntu Mono" w:eastAsia="Times New Roman" w:hAnsi="Ubuntu Mono" w:cs="Times New Roman"/>
          <w:color w:val="FFFFFF"/>
          <w:kern w:val="0"/>
          <w:sz w:val="21"/>
          <w:szCs w:val="21"/>
          <w:shd w:val="clear" w:color="auto" w:fill="0D0D0D"/>
          <w14:ligatures w14:val="none"/>
        </w:rPr>
        <w:t xml:space="preserve">, </w:t>
      </w:r>
      <w:r w:rsidRPr="00127038">
        <w:rPr>
          <w:rFonts w:ascii="Ubuntu Mono" w:eastAsia="Times New Roman" w:hAnsi="Ubuntu Mono" w:cs="Times New Roman"/>
          <w:color w:val="00A67D"/>
          <w:kern w:val="0"/>
          <w:sz w:val="21"/>
          <w:szCs w:val="21"/>
          <w:bdr w:val="single" w:sz="2" w:space="0" w:color="E3E3E3" w:frame="1"/>
          <w:shd w:val="clear" w:color="auto" w:fill="0D0D0D"/>
          <w14:ligatures w14:val="none"/>
        </w:rPr>
        <w:t>"b"</w:t>
      </w:r>
      <w:r w:rsidRPr="00127038">
        <w:rPr>
          <w:rFonts w:ascii="Ubuntu Mono" w:eastAsia="Times New Roman" w:hAnsi="Ubuntu Mono" w:cs="Times New Roman"/>
          <w:color w:val="FFFFFF"/>
          <w:kern w:val="0"/>
          <w:sz w:val="21"/>
          <w:szCs w:val="21"/>
          <w:shd w:val="clear" w:color="auto" w:fill="0D0D0D"/>
          <w14:ligatures w14:val="none"/>
        </w:rPr>
        <w:t xml:space="preserve">, </w:t>
      </w:r>
      <w:r w:rsidRPr="00127038">
        <w:rPr>
          <w:rFonts w:ascii="Ubuntu Mono" w:eastAsia="Times New Roman" w:hAnsi="Ubuntu Mono" w:cs="Times New Roman"/>
          <w:color w:val="00A67D"/>
          <w:kern w:val="0"/>
          <w:sz w:val="21"/>
          <w:szCs w:val="21"/>
          <w:bdr w:val="single" w:sz="2" w:space="0" w:color="E3E3E3" w:frame="1"/>
          <w:shd w:val="clear" w:color="auto" w:fill="0D0D0D"/>
          <w14:ligatures w14:val="none"/>
        </w:rPr>
        <w:t>"c"</w:t>
      </w:r>
      <w:proofErr w:type="gramStart"/>
      <w:r w:rsidRPr="00127038">
        <w:rPr>
          <w:rFonts w:ascii="Ubuntu Mono" w:eastAsia="Times New Roman" w:hAnsi="Ubuntu Mono" w:cs="Times New Roman"/>
          <w:color w:val="FFFFFF"/>
          <w:kern w:val="0"/>
          <w:sz w:val="21"/>
          <w:szCs w:val="21"/>
          <w:shd w:val="clear" w:color="auto" w:fill="0D0D0D"/>
          <w14:ligatures w14:val="none"/>
        </w:rPr>
        <w:t>);</w:t>
      </w:r>
      <w:proofErr w:type="gramEnd"/>
    </w:p>
    <w:p w14:paraId="6DD97225" w14:textId="77777777" w:rsidR="00127038" w:rsidRPr="00127038" w:rsidRDefault="00127038" w:rsidP="00127038">
      <w:pPr>
        <w:spacing w:after="0" w:line="240" w:lineRule="auto"/>
        <w:rPr>
          <w:rFonts w:ascii="Ubuntu Mono" w:eastAsia="Times New Roman" w:hAnsi="Ubuntu Mono" w:cs="Times New Roman"/>
          <w:color w:val="FFFFFF"/>
          <w:kern w:val="0"/>
          <w:sz w:val="21"/>
          <w:szCs w:val="21"/>
          <w:shd w:val="clear" w:color="auto" w:fill="0D0D0D"/>
          <w14:ligatures w14:val="none"/>
        </w:rPr>
      </w:pPr>
      <w:r w:rsidRPr="00127038">
        <w:rPr>
          <w:rFonts w:ascii="Ubuntu Mono" w:eastAsia="Times New Roman" w:hAnsi="Ubuntu Mono" w:cs="Times New Roman"/>
          <w:color w:val="FFFFFF"/>
          <w:kern w:val="0"/>
          <w:sz w:val="21"/>
          <w:szCs w:val="21"/>
          <w:shd w:val="clear" w:color="auto" w:fill="0D0D0D"/>
          <w14:ligatures w14:val="none"/>
        </w:rPr>
        <w:t xml:space="preserve">Map&lt;String, Integer&gt; map = </w:t>
      </w:r>
      <w:proofErr w:type="spellStart"/>
      <w:proofErr w:type="gramStart"/>
      <w:r w:rsidRPr="00127038">
        <w:rPr>
          <w:rFonts w:ascii="Ubuntu Mono" w:eastAsia="Times New Roman" w:hAnsi="Ubuntu Mono" w:cs="Times New Roman"/>
          <w:color w:val="FFFFFF"/>
          <w:kern w:val="0"/>
          <w:sz w:val="21"/>
          <w:szCs w:val="21"/>
          <w:shd w:val="clear" w:color="auto" w:fill="0D0D0D"/>
          <w14:ligatures w14:val="none"/>
        </w:rPr>
        <w:t>list.stream</w:t>
      </w:r>
      <w:proofErr w:type="spellEnd"/>
      <w:proofErr w:type="gramEnd"/>
      <w:r w:rsidRPr="00127038">
        <w:rPr>
          <w:rFonts w:ascii="Ubuntu Mono" w:eastAsia="Times New Roman" w:hAnsi="Ubuntu Mono" w:cs="Times New Roman"/>
          <w:color w:val="FFFFFF"/>
          <w:kern w:val="0"/>
          <w:sz w:val="21"/>
          <w:szCs w:val="21"/>
          <w:shd w:val="clear" w:color="auto" w:fill="0D0D0D"/>
          <w14:ligatures w14:val="none"/>
        </w:rPr>
        <w:t>()</w:t>
      </w:r>
    </w:p>
    <w:p w14:paraId="472185FD" w14:textId="49FCD799" w:rsidR="00127038" w:rsidRDefault="00127038" w:rsidP="00127038">
      <w:pPr>
        <w:rPr>
          <w:rFonts w:ascii="Ubuntu Mono" w:eastAsia="Times New Roman" w:hAnsi="Ubuntu Mono" w:cs="Times New Roman"/>
          <w:color w:val="FFFFFF"/>
          <w:kern w:val="0"/>
          <w:sz w:val="21"/>
          <w:szCs w:val="21"/>
          <w:shd w:val="clear" w:color="auto" w:fill="0D0D0D"/>
          <w14:ligatures w14:val="none"/>
        </w:rPr>
      </w:pPr>
      <w:r w:rsidRPr="00127038">
        <w:rPr>
          <w:rFonts w:ascii="Ubuntu Mono" w:eastAsia="Times New Roman" w:hAnsi="Ubuntu Mono" w:cs="Times New Roman"/>
          <w:color w:val="FFFFFF"/>
          <w:kern w:val="0"/>
          <w:sz w:val="21"/>
          <w:szCs w:val="21"/>
          <w:shd w:val="clear" w:color="auto" w:fill="0D0D0D"/>
          <w14:ligatures w14:val="none"/>
        </w:rPr>
        <w:t xml:space="preserve">    </w:t>
      </w:r>
      <w:proofErr w:type="gramStart"/>
      <w:r w:rsidRPr="00127038">
        <w:rPr>
          <w:rFonts w:ascii="Ubuntu Mono" w:eastAsia="Times New Roman" w:hAnsi="Ubuntu Mono" w:cs="Times New Roman"/>
          <w:color w:val="FFFFFF"/>
          <w:kern w:val="0"/>
          <w:sz w:val="21"/>
          <w:szCs w:val="21"/>
          <w:shd w:val="clear" w:color="auto" w:fill="0D0D0D"/>
          <w14:ligatures w14:val="none"/>
        </w:rPr>
        <w:t>.collect</w:t>
      </w:r>
      <w:proofErr w:type="gramEnd"/>
      <w:r w:rsidRPr="00127038">
        <w:rPr>
          <w:rFonts w:ascii="Ubuntu Mono" w:eastAsia="Times New Roman" w:hAnsi="Ubuntu Mono" w:cs="Times New Roman"/>
          <w:color w:val="FFFFFF"/>
          <w:kern w:val="0"/>
          <w:sz w:val="21"/>
          <w:szCs w:val="21"/>
          <w:shd w:val="clear" w:color="auto" w:fill="0D0D0D"/>
          <w14:ligatures w14:val="none"/>
        </w:rPr>
        <w:t>(</w:t>
      </w:r>
      <w:proofErr w:type="spellStart"/>
      <w:r w:rsidRPr="00127038">
        <w:rPr>
          <w:rFonts w:ascii="Ubuntu Mono" w:eastAsia="Times New Roman" w:hAnsi="Ubuntu Mono" w:cs="Times New Roman"/>
          <w:color w:val="FFFFFF"/>
          <w:kern w:val="0"/>
          <w:sz w:val="21"/>
          <w:szCs w:val="21"/>
          <w:shd w:val="clear" w:color="auto" w:fill="0D0D0D"/>
          <w14:ligatures w14:val="none"/>
        </w:rPr>
        <w:t>Collectors.toMap</w:t>
      </w:r>
      <w:proofErr w:type="spellEnd"/>
      <w:r w:rsidRPr="00127038">
        <w:rPr>
          <w:rFonts w:ascii="Ubuntu Mono" w:eastAsia="Times New Roman" w:hAnsi="Ubuntu Mono" w:cs="Times New Roman"/>
          <w:color w:val="FFFFFF"/>
          <w:kern w:val="0"/>
          <w:sz w:val="21"/>
          <w:szCs w:val="21"/>
          <w:shd w:val="clear" w:color="auto" w:fill="0D0D0D"/>
          <w14:ligatures w14:val="none"/>
        </w:rPr>
        <w:t>(</w:t>
      </w:r>
      <w:proofErr w:type="spellStart"/>
      <w:r w:rsidRPr="00127038">
        <w:rPr>
          <w:rFonts w:ascii="Ubuntu Mono" w:eastAsia="Times New Roman" w:hAnsi="Ubuntu Mono" w:cs="Times New Roman"/>
          <w:color w:val="FFFFFF"/>
          <w:kern w:val="0"/>
          <w:sz w:val="21"/>
          <w:szCs w:val="21"/>
          <w:shd w:val="clear" w:color="auto" w:fill="0D0D0D"/>
          <w14:ligatures w14:val="none"/>
        </w:rPr>
        <w:t>Function.identity</w:t>
      </w:r>
      <w:proofErr w:type="spellEnd"/>
      <w:r w:rsidRPr="00127038">
        <w:rPr>
          <w:rFonts w:ascii="Ubuntu Mono" w:eastAsia="Times New Roman" w:hAnsi="Ubuntu Mono" w:cs="Times New Roman"/>
          <w:color w:val="FFFFFF"/>
          <w:kern w:val="0"/>
          <w:sz w:val="21"/>
          <w:szCs w:val="21"/>
          <w:shd w:val="clear" w:color="auto" w:fill="0D0D0D"/>
          <w14:ligatures w14:val="none"/>
        </w:rPr>
        <w:t>(), String::length));</w:t>
      </w:r>
    </w:p>
    <w:p w14:paraId="3D21A432" w14:textId="77777777" w:rsidR="00865828" w:rsidRPr="00865828" w:rsidRDefault="00865828" w:rsidP="00865828">
      <w:pPr>
        <w:rPr>
          <w:b/>
          <w:bCs/>
        </w:rPr>
      </w:pPr>
      <w:r w:rsidRPr="00865828">
        <w:rPr>
          <w:b/>
          <w:bCs/>
        </w:rPr>
        <w:t>What are the advantages of using collections in Java?</w:t>
      </w:r>
    </w:p>
    <w:p w14:paraId="05AA2DC5" w14:textId="48831592" w:rsidR="00865828" w:rsidRDefault="00865828" w:rsidP="00865828">
      <w:pPr>
        <w:pStyle w:val="ListParagraph"/>
        <w:numPr>
          <w:ilvl w:val="0"/>
          <w:numId w:val="42"/>
        </w:numPr>
      </w:pPr>
      <w:r>
        <w:t>Collections provide dynamic data structures that can hold multiple elements, offer various operations like insertion, deletion, and search, and are highly reusable and efficient.</w:t>
      </w:r>
    </w:p>
    <w:p w14:paraId="5CF6968D" w14:textId="77777777" w:rsidR="00865828" w:rsidRPr="00865828" w:rsidRDefault="00865828" w:rsidP="00865828">
      <w:pPr>
        <w:rPr>
          <w:b/>
          <w:bCs/>
        </w:rPr>
      </w:pPr>
      <w:r w:rsidRPr="00865828">
        <w:rPr>
          <w:b/>
          <w:bCs/>
        </w:rPr>
        <w:t>What is the difference between List and Set?</w:t>
      </w:r>
    </w:p>
    <w:p w14:paraId="75DDCE2A" w14:textId="62AF18A5" w:rsidR="00865828" w:rsidRDefault="00865828" w:rsidP="00865828">
      <w:pPr>
        <w:pStyle w:val="ListParagraph"/>
        <w:numPr>
          <w:ilvl w:val="0"/>
          <w:numId w:val="42"/>
        </w:numPr>
      </w:pPr>
      <w:r>
        <w:t>A List allows duplicate elements and maintains the insertion order, while a Set does not allow duplicates and does not maintain any specific order.</w:t>
      </w:r>
    </w:p>
    <w:p w14:paraId="593B09EE" w14:textId="77777777" w:rsidR="00865828" w:rsidRPr="00865828" w:rsidRDefault="00865828" w:rsidP="00865828">
      <w:pPr>
        <w:rPr>
          <w:b/>
          <w:bCs/>
        </w:rPr>
      </w:pPr>
      <w:r w:rsidRPr="00865828">
        <w:rPr>
          <w:b/>
          <w:bCs/>
        </w:rPr>
        <w:t>How do you iterate over elements in a List?</w:t>
      </w:r>
    </w:p>
    <w:p w14:paraId="0FA4EEBA" w14:textId="5AA21778" w:rsidR="00865828" w:rsidRDefault="00865828" w:rsidP="00865828">
      <w:pPr>
        <w:pStyle w:val="ListParagraph"/>
        <w:numPr>
          <w:ilvl w:val="0"/>
          <w:numId w:val="42"/>
        </w:numPr>
      </w:pPr>
      <w:r>
        <w:t>You can use a for-each loop, an iterator, or Java 8 streams to iterate over elements in a List.</w:t>
      </w:r>
    </w:p>
    <w:p w14:paraId="1FD54060" w14:textId="77777777" w:rsidR="00865828" w:rsidRPr="00865828" w:rsidRDefault="00865828" w:rsidP="00865828">
      <w:pPr>
        <w:rPr>
          <w:b/>
          <w:bCs/>
        </w:rPr>
      </w:pPr>
      <w:r w:rsidRPr="00865828">
        <w:rPr>
          <w:b/>
          <w:bCs/>
        </w:rPr>
        <w:t>Can you store duplicate elements in a Set?</w:t>
      </w:r>
    </w:p>
    <w:p w14:paraId="53135DFE" w14:textId="68FD3B8B" w:rsidR="00865828" w:rsidRDefault="00865828" w:rsidP="00865828">
      <w:pPr>
        <w:pStyle w:val="ListParagraph"/>
        <w:numPr>
          <w:ilvl w:val="0"/>
          <w:numId w:val="42"/>
        </w:numPr>
      </w:pPr>
      <w:r>
        <w:t>No, a Set does not allow duplicate elements. If you try to add a duplicate element, it will simply replace the existing one.</w:t>
      </w:r>
    </w:p>
    <w:p w14:paraId="75F7FC62" w14:textId="77777777" w:rsidR="00865828" w:rsidRPr="00865828" w:rsidRDefault="00865828" w:rsidP="00865828">
      <w:pPr>
        <w:rPr>
          <w:b/>
          <w:bCs/>
        </w:rPr>
      </w:pPr>
      <w:r w:rsidRPr="00865828">
        <w:rPr>
          <w:b/>
          <w:bCs/>
        </w:rPr>
        <w:t xml:space="preserve">How do you retrieve a value from a Map given </w:t>
      </w:r>
      <w:proofErr w:type="gramStart"/>
      <w:r w:rsidRPr="00865828">
        <w:rPr>
          <w:b/>
          <w:bCs/>
        </w:rPr>
        <w:t>a key</w:t>
      </w:r>
      <w:proofErr w:type="gramEnd"/>
      <w:r w:rsidRPr="00865828">
        <w:rPr>
          <w:b/>
          <w:bCs/>
        </w:rPr>
        <w:t>?</w:t>
      </w:r>
    </w:p>
    <w:p w14:paraId="459A300A" w14:textId="2184272C" w:rsidR="00865828" w:rsidRDefault="00865828" w:rsidP="00865828">
      <w:pPr>
        <w:pStyle w:val="ListParagraph"/>
        <w:numPr>
          <w:ilvl w:val="0"/>
          <w:numId w:val="42"/>
        </w:numPr>
      </w:pPr>
      <w:r>
        <w:t>You can use the get(key) method of the Map interface, which returns the value associated with the specified key, or null if the key is not present.</w:t>
      </w:r>
    </w:p>
    <w:p w14:paraId="38449C91" w14:textId="77777777" w:rsidR="00865828" w:rsidRPr="00E6457F" w:rsidRDefault="00865828" w:rsidP="00865828">
      <w:pPr>
        <w:rPr>
          <w:b/>
          <w:bCs/>
        </w:rPr>
      </w:pPr>
      <w:r w:rsidRPr="00E6457F">
        <w:rPr>
          <w:b/>
          <w:bCs/>
        </w:rPr>
        <w:t>What is binary search, and how is it performed in Java?</w:t>
      </w:r>
    </w:p>
    <w:p w14:paraId="51345F51" w14:textId="78ADA7B0" w:rsidR="00865828" w:rsidRDefault="00865828" w:rsidP="00E6457F">
      <w:pPr>
        <w:pStyle w:val="ListParagraph"/>
        <w:numPr>
          <w:ilvl w:val="0"/>
          <w:numId w:val="42"/>
        </w:numPr>
      </w:pPr>
      <w:r>
        <w:t xml:space="preserve">Binary search is a fast search algorithm that finds the position of a target value within a sorted array. In Java, you can use the </w:t>
      </w:r>
      <w:proofErr w:type="spellStart"/>
      <w:r>
        <w:t>Collections.binarySearch</w:t>
      </w:r>
      <w:proofErr w:type="spellEnd"/>
      <w:r>
        <w:t>() method to perform binary search on a List.</w:t>
      </w:r>
    </w:p>
    <w:p w14:paraId="7456D541" w14:textId="77777777" w:rsidR="00865828" w:rsidRPr="00E6457F" w:rsidRDefault="00865828" w:rsidP="00865828">
      <w:pPr>
        <w:rPr>
          <w:b/>
          <w:bCs/>
        </w:rPr>
      </w:pPr>
      <w:r w:rsidRPr="00E6457F">
        <w:rPr>
          <w:b/>
          <w:bCs/>
        </w:rPr>
        <w:t>What is the difference between an Iterator and a Stream?</w:t>
      </w:r>
    </w:p>
    <w:p w14:paraId="2F081F67" w14:textId="0EC28FF7" w:rsidR="00865828" w:rsidRDefault="00865828" w:rsidP="00E6457F">
      <w:pPr>
        <w:pStyle w:val="ListParagraph"/>
        <w:numPr>
          <w:ilvl w:val="0"/>
          <w:numId w:val="42"/>
        </w:numPr>
      </w:pPr>
      <w:r>
        <w:t>An Iterator is an interface used to iterate over a collection of elements sequentially, whereas a Stream is a sequence of elements that supports aggregate operations on them.</w:t>
      </w:r>
    </w:p>
    <w:p w14:paraId="65A96E35" w14:textId="77777777" w:rsidR="00865828" w:rsidRPr="00E6457F" w:rsidRDefault="00865828" w:rsidP="00865828">
      <w:pPr>
        <w:rPr>
          <w:b/>
          <w:bCs/>
        </w:rPr>
      </w:pPr>
      <w:r w:rsidRPr="00E6457F">
        <w:rPr>
          <w:b/>
          <w:bCs/>
        </w:rPr>
        <w:lastRenderedPageBreak/>
        <w:t>How do you convert a collection to a Stream?</w:t>
      </w:r>
    </w:p>
    <w:p w14:paraId="0772888B" w14:textId="77777777" w:rsidR="00865828" w:rsidRDefault="00865828" w:rsidP="00865828">
      <w:r>
        <w:t xml:space="preserve">You can call the </w:t>
      </w:r>
      <w:proofErr w:type="gramStart"/>
      <w:r>
        <w:t>stream(</w:t>
      </w:r>
      <w:proofErr w:type="gramEnd"/>
      <w:r>
        <w:t>) method on a collection to obtain a sequential Stream representing the elements of the collection.</w:t>
      </w:r>
    </w:p>
    <w:p w14:paraId="4E7D039D" w14:textId="77777777" w:rsidR="00865828" w:rsidRPr="00E6457F" w:rsidRDefault="00865828" w:rsidP="00865828">
      <w:pPr>
        <w:rPr>
          <w:b/>
          <w:bCs/>
        </w:rPr>
      </w:pPr>
      <w:r w:rsidRPr="00E6457F">
        <w:rPr>
          <w:b/>
          <w:bCs/>
        </w:rPr>
        <w:t xml:space="preserve">What is the purpose of the </w:t>
      </w:r>
      <w:proofErr w:type="spellStart"/>
      <w:proofErr w:type="gramStart"/>
      <w:r w:rsidRPr="00E6457F">
        <w:rPr>
          <w:b/>
          <w:bCs/>
        </w:rPr>
        <w:t>addAll</w:t>
      </w:r>
      <w:proofErr w:type="spellEnd"/>
      <w:r w:rsidRPr="00E6457F">
        <w:rPr>
          <w:b/>
          <w:bCs/>
        </w:rPr>
        <w:t>(</w:t>
      </w:r>
      <w:proofErr w:type="gramEnd"/>
      <w:r w:rsidRPr="00E6457F">
        <w:rPr>
          <w:b/>
          <w:bCs/>
        </w:rPr>
        <w:t>) method in collections?</w:t>
      </w:r>
    </w:p>
    <w:p w14:paraId="06205CC2" w14:textId="64653F72" w:rsidR="00865828" w:rsidRDefault="00865828" w:rsidP="00E6457F">
      <w:pPr>
        <w:pStyle w:val="ListParagraph"/>
        <w:numPr>
          <w:ilvl w:val="0"/>
          <w:numId w:val="42"/>
        </w:numPr>
      </w:pPr>
      <w:r>
        <w:t xml:space="preserve">The </w:t>
      </w:r>
      <w:proofErr w:type="spellStart"/>
      <w:proofErr w:type="gramStart"/>
      <w:r>
        <w:t>addAll</w:t>
      </w:r>
      <w:proofErr w:type="spellEnd"/>
      <w:r>
        <w:t>(</w:t>
      </w:r>
      <w:proofErr w:type="gramEnd"/>
      <w:r>
        <w:t>) method is used to add all the elements from another collection to the current collection.</w:t>
      </w:r>
    </w:p>
    <w:p w14:paraId="22932EA8" w14:textId="77777777" w:rsidR="00865828" w:rsidRPr="00E6457F" w:rsidRDefault="00865828" w:rsidP="00865828">
      <w:pPr>
        <w:rPr>
          <w:b/>
          <w:bCs/>
        </w:rPr>
      </w:pPr>
      <w:r w:rsidRPr="00E6457F">
        <w:rPr>
          <w:b/>
          <w:bCs/>
        </w:rPr>
        <w:t>How do you check if a collection is empty?</w:t>
      </w:r>
    </w:p>
    <w:p w14:paraId="3C39B643" w14:textId="5F98B82C" w:rsidR="00865828" w:rsidRDefault="00865828" w:rsidP="00E6457F">
      <w:pPr>
        <w:pStyle w:val="ListParagraph"/>
        <w:numPr>
          <w:ilvl w:val="0"/>
          <w:numId w:val="42"/>
        </w:numPr>
      </w:pPr>
      <w:r>
        <w:t xml:space="preserve">You can use the </w:t>
      </w:r>
      <w:proofErr w:type="spellStart"/>
      <w:proofErr w:type="gramStart"/>
      <w:r>
        <w:t>isEmpty</w:t>
      </w:r>
      <w:proofErr w:type="spellEnd"/>
      <w:r>
        <w:t>(</w:t>
      </w:r>
      <w:proofErr w:type="gramEnd"/>
      <w:r>
        <w:t>) method, which returns true if the collection contains no elements.</w:t>
      </w:r>
    </w:p>
    <w:p w14:paraId="0D120C73" w14:textId="77777777" w:rsidR="00865828" w:rsidRPr="00E6457F" w:rsidRDefault="00865828" w:rsidP="00865828">
      <w:pPr>
        <w:rPr>
          <w:b/>
          <w:bCs/>
        </w:rPr>
      </w:pPr>
      <w:r w:rsidRPr="00E6457F">
        <w:rPr>
          <w:b/>
          <w:bCs/>
        </w:rPr>
        <w:t xml:space="preserve">What is the purpose of the </w:t>
      </w:r>
      <w:proofErr w:type="spellStart"/>
      <w:proofErr w:type="gramStart"/>
      <w:r w:rsidRPr="00E6457F">
        <w:rPr>
          <w:b/>
          <w:bCs/>
        </w:rPr>
        <w:t>toArray</w:t>
      </w:r>
      <w:proofErr w:type="spellEnd"/>
      <w:r w:rsidRPr="00E6457F">
        <w:rPr>
          <w:b/>
          <w:bCs/>
        </w:rPr>
        <w:t>(</w:t>
      </w:r>
      <w:proofErr w:type="gramEnd"/>
      <w:r w:rsidRPr="00E6457F">
        <w:rPr>
          <w:b/>
          <w:bCs/>
        </w:rPr>
        <w:t>) method in collections?</w:t>
      </w:r>
    </w:p>
    <w:p w14:paraId="6E94E402" w14:textId="4DB50ED6" w:rsidR="00865828" w:rsidRDefault="00865828" w:rsidP="00E6457F">
      <w:pPr>
        <w:pStyle w:val="ListParagraph"/>
        <w:numPr>
          <w:ilvl w:val="0"/>
          <w:numId w:val="42"/>
        </w:numPr>
      </w:pPr>
      <w:r>
        <w:t xml:space="preserve">The </w:t>
      </w:r>
      <w:proofErr w:type="spellStart"/>
      <w:proofErr w:type="gramStart"/>
      <w:r>
        <w:t>toArray</w:t>
      </w:r>
      <w:proofErr w:type="spellEnd"/>
      <w:r>
        <w:t>(</w:t>
      </w:r>
      <w:proofErr w:type="gramEnd"/>
      <w:r>
        <w:t>) method is used to convert a collection into an array.</w:t>
      </w:r>
    </w:p>
    <w:p w14:paraId="4D3F3D98" w14:textId="77777777" w:rsidR="00A83150" w:rsidRDefault="00A83150" w:rsidP="00A83150">
      <w:pPr>
        <w:rPr>
          <w:b/>
          <w:bCs/>
        </w:rPr>
      </w:pPr>
      <w:r w:rsidRPr="00701D16">
        <w:rPr>
          <w:b/>
          <w:bCs/>
          <w:highlight w:val="yellow"/>
        </w:rPr>
        <w:t>What is the purpose of the Comparable and Comparator interfaces?</w:t>
      </w:r>
    </w:p>
    <w:p w14:paraId="0CCA4816" w14:textId="10948A9D" w:rsidR="00A83150" w:rsidRPr="00A83150" w:rsidRDefault="00A83150" w:rsidP="00A83150">
      <w:pPr>
        <w:pStyle w:val="ListParagraph"/>
        <w:numPr>
          <w:ilvl w:val="0"/>
          <w:numId w:val="42"/>
        </w:numPr>
        <w:rPr>
          <w:b/>
          <w:bCs/>
        </w:rPr>
      </w:pPr>
      <w:r>
        <w:t xml:space="preserve">Comparable is used to define the natural ordering of objects. </w:t>
      </w:r>
      <w:proofErr w:type="gramStart"/>
      <w:r>
        <w:t>Comparator</w:t>
      </w:r>
      <w:proofErr w:type="gramEnd"/>
      <w:r>
        <w:t xml:space="preserve"> is used to define an external ordering.</w:t>
      </w:r>
    </w:p>
    <w:p w14:paraId="27CFC04E" w14:textId="5A08A68A" w:rsidR="008C1234" w:rsidRPr="008C1234" w:rsidRDefault="008C1234" w:rsidP="008C1234">
      <w:pPr>
        <w:rPr>
          <w:b/>
          <w:bCs/>
        </w:rPr>
      </w:pPr>
      <w:r w:rsidRPr="008C1234">
        <w:rPr>
          <w:b/>
          <w:bCs/>
        </w:rPr>
        <w:t>Comparable vs Comparator Interfaces:</w:t>
      </w:r>
    </w:p>
    <w:p w14:paraId="6196B707" w14:textId="4CB67BA5" w:rsidR="008C1234" w:rsidRDefault="008C1234" w:rsidP="008C1234">
      <w:r>
        <w:rPr>
          <w:noProof/>
        </w:rPr>
        <w:pict w14:anchorId="453BBB91">
          <v:shape id="_x0000_s1097" type="#_x0000_t202" style="position:absolute;margin-left:434.25pt;margin-top:23pt;width:330pt;height:138pt;z-index:25174988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97">
              <w:txbxContent>
                <w:p w14:paraId="2A14ABC7" w14:textId="2DC34A17" w:rsidR="008C1234" w:rsidRDefault="008C1234" w:rsidP="008C1234">
                  <w:r>
                    <w:rPr>
                      <w:noProof/>
                    </w:rPr>
                    <w:drawing>
                      <wp:inline distT="0" distB="0" distL="0" distR="0" wp14:anchorId="37FE1A1D" wp14:editId="2A3CA87F">
                        <wp:extent cx="1809750" cy="485775"/>
                        <wp:effectExtent l="0" t="0" r="0" b="0"/>
                        <wp:docPr id="1429071106" name="Google Shape;76;p3" descr="A screen shot of a computer code&#10;&#10;Description automatically generated">
                          <a:extLst xmlns:a="http://schemas.openxmlformats.org/drawingml/2006/main">
                            <a:ext uri="{FF2B5EF4-FFF2-40B4-BE49-F238E27FC236}">
                              <a16:creationId xmlns:a16="http://schemas.microsoft.com/office/drawing/2014/main" id="{94DEB236-5A44-7715-F645-CA5ECB4CF57D}"/>
                            </a:ext>
                          </a:extLst>
                        </wp:docPr>
                        <wp:cNvGraphicFramePr/>
                        <a:graphic xmlns:a="http://schemas.openxmlformats.org/drawingml/2006/main">
                          <a:graphicData uri="http://schemas.openxmlformats.org/drawingml/2006/picture">
                            <pic:pic xmlns:pic="http://schemas.openxmlformats.org/drawingml/2006/picture">
                              <pic:nvPicPr>
                                <pic:cNvPr id="1429071106" name="Google Shape;76;p3" descr="A screen shot of a computer code&#10;&#10;Description automatically generated">
                                  <a:extLst>
                                    <a:ext uri="{FF2B5EF4-FFF2-40B4-BE49-F238E27FC236}">
                                      <a16:creationId xmlns:a16="http://schemas.microsoft.com/office/drawing/2014/main" id="{94DEB236-5A44-7715-F645-CA5ECB4CF57D}"/>
                                    </a:ext>
                                  </a:extLst>
                                </pic:cNvPr>
                                <pic:cNvPicPr preferRelativeResize="0"/>
                              </pic:nvPicPr>
                              <pic:blipFill rotWithShape="1">
                                <a:blip r:embed="rId160">
                                  <a:alphaModFix/>
                                </a:blip>
                                <a:srcRect l="237" t="46977"/>
                                <a:stretch/>
                              </pic:blipFill>
                              <pic:spPr>
                                <a:xfrm>
                                  <a:off x="0" y="0"/>
                                  <a:ext cx="1809750" cy="485775"/>
                                </a:xfrm>
                                <a:prstGeom prst="rect">
                                  <a:avLst/>
                                </a:prstGeom>
                                <a:noFill/>
                                <a:ln>
                                  <a:noFill/>
                                </a:ln>
                              </pic:spPr>
                            </pic:pic>
                          </a:graphicData>
                        </a:graphic>
                      </wp:inline>
                    </w:drawing>
                  </w:r>
                </w:p>
                <w:p w14:paraId="4EC59726" w14:textId="455ED36A" w:rsidR="008C1234" w:rsidRDefault="008C1234" w:rsidP="008C1234">
                  <w:r>
                    <w:rPr>
                      <w:noProof/>
                    </w:rPr>
                    <w:drawing>
                      <wp:inline distT="0" distB="0" distL="0" distR="0" wp14:anchorId="61E150FD" wp14:editId="083F5F78">
                        <wp:extent cx="3998595" cy="1069340"/>
                        <wp:effectExtent l="0" t="0" r="0" b="0"/>
                        <wp:docPr id="510499243" name="table" descr="A black and white rectangular box with black text&#10;&#10;Description automatically generated">
                          <a:extLst xmlns:a="http://schemas.openxmlformats.org/drawingml/2006/main">
                            <a:ext uri="{FF2B5EF4-FFF2-40B4-BE49-F238E27FC236}">
                              <a16:creationId xmlns:a16="http://schemas.microsoft.com/office/drawing/2014/main" id="{D2430194-672E-6A31-AA97-79A34DF202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99243" name="table" descr="A black and white rectangular box with black text&#10;&#10;Description automatically generated">
                                  <a:extLst>
                                    <a:ext uri="{FF2B5EF4-FFF2-40B4-BE49-F238E27FC236}">
                                      <a16:creationId xmlns:a16="http://schemas.microsoft.com/office/drawing/2014/main" id="{D2430194-672E-6A31-AA97-79A34DF20216}"/>
                                    </a:ext>
                                  </a:extLst>
                                </pic:cNvPr>
                                <pic:cNvPicPr>
                                  <a:picLocks noChangeAspect="1"/>
                                </pic:cNvPicPr>
                              </pic:nvPicPr>
                              <pic:blipFill>
                                <a:blip r:embed="rId161"/>
                                <a:stretch>
                                  <a:fillRect/>
                                </a:stretch>
                              </pic:blipFill>
                              <pic:spPr>
                                <a:xfrm>
                                  <a:off x="0" y="0"/>
                                  <a:ext cx="3998595" cy="1069340"/>
                                </a:xfrm>
                                <a:prstGeom prst="rect">
                                  <a:avLst/>
                                </a:prstGeom>
                              </pic:spPr>
                            </pic:pic>
                          </a:graphicData>
                        </a:graphic>
                      </wp:inline>
                    </w:drawing>
                  </w:r>
                </w:p>
              </w:txbxContent>
            </v:textbox>
            <w10:wrap type="square" anchorx="page"/>
          </v:shape>
        </w:pict>
      </w:r>
      <w:r w:rsidRPr="008C1234">
        <w:rPr>
          <w:b/>
          <w:bCs/>
        </w:rPr>
        <w:t>Comparable Interface:</w:t>
      </w:r>
      <w:r>
        <w:rPr>
          <w:b/>
          <w:bCs/>
        </w:rPr>
        <w:t xml:space="preserve"> </w:t>
      </w:r>
      <w:r w:rsidRPr="008C1234">
        <w:t>The Comparable interface is used to define the natural ordering of objects of a class. It is typically used when you want objects of a class to be ordered in a single way.</w:t>
      </w:r>
    </w:p>
    <w:p w14:paraId="6846DF7E" w14:textId="268F7429" w:rsidR="008C1234" w:rsidRDefault="008C1234" w:rsidP="008C1234">
      <w:r w:rsidRPr="008C1234">
        <w:t xml:space="preserve">Any class that implements this interface needs to implement the </w:t>
      </w:r>
      <w:proofErr w:type="spellStart"/>
      <w:r w:rsidRPr="008C1234">
        <w:t>compar</w:t>
      </w:r>
      <w:r>
        <w:t>eTo</w:t>
      </w:r>
      <w:proofErr w:type="spellEnd"/>
      <w:r w:rsidRPr="008C1234">
        <w:t xml:space="preserve"> method</w:t>
      </w:r>
      <w:r>
        <w:t xml:space="preserve">, </w:t>
      </w:r>
      <w:r w:rsidRPr="008C1234">
        <w:t>which is used to compare the current object with another object of the same type.</w:t>
      </w:r>
    </w:p>
    <w:p w14:paraId="207E5D4D" w14:textId="14BD4F18" w:rsidR="008C1234" w:rsidRDefault="008C1234" w:rsidP="008C1234">
      <w:r w:rsidRPr="008C1234">
        <w:t xml:space="preserve">Objects can be sorted automatically (e.g., using </w:t>
      </w:r>
      <w:proofErr w:type="spellStart"/>
      <w:r w:rsidRPr="008C1234">
        <w:t>Collections.sort</w:t>
      </w:r>
      <w:proofErr w:type="spellEnd"/>
      <w:r w:rsidRPr="008C1234">
        <w:t xml:space="preserve"> or </w:t>
      </w:r>
      <w:proofErr w:type="spellStart"/>
      <w:r w:rsidRPr="008C1234">
        <w:t>Arrays.sort</w:t>
      </w:r>
      <w:proofErr w:type="spellEnd"/>
      <w:r>
        <w:t>).</w:t>
      </w:r>
    </w:p>
    <w:p w14:paraId="0231EA88" w14:textId="77777777" w:rsidR="008C1234" w:rsidRDefault="008C1234" w:rsidP="008C1234">
      <w:pPr>
        <w:pStyle w:val="ListParagraph"/>
        <w:numPr>
          <w:ilvl w:val="0"/>
          <w:numId w:val="42"/>
        </w:numPr>
      </w:pPr>
      <w:r>
        <w:t xml:space="preserve">For an array, we can simply call </w:t>
      </w:r>
      <w:proofErr w:type="spellStart"/>
      <w:r>
        <w:t>Arrays.sort</w:t>
      </w:r>
      <w:proofErr w:type="spellEnd"/>
      <w:r>
        <w:t xml:space="preserve">, and pass it an array, but, the elements in the array, need to implement </w:t>
      </w:r>
      <w:proofErr w:type="gramStart"/>
      <w:r>
        <w:t>Comparable.</w:t>
      </w:r>
      <w:r>
        <w:t>-</w:t>
      </w:r>
      <w:proofErr w:type="gramEnd"/>
    </w:p>
    <w:p w14:paraId="5C62A31D" w14:textId="19844403" w:rsidR="008C1234" w:rsidRDefault="008C1234" w:rsidP="008C1234">
      <w:pPr>
        <w:pStyle w:val="ListParagraph"/>
        <w:numPr>
          <w:ilvl w:val="0"/>
          <w:numId w:val="42"/>
        </w:numPr>
      </w:pPr>
      <w:r>
        <w:t>Types like String, or primitive wrapper classes like Integer or Character are sortable, and this is because they do implement this interface.</w:t>
      </w:r>
    </w:p>
    <w:p w14:paraId="2A03B7E5" w14:textId="13BE0A29" w:rsidR="004A6F38" w:rsidRDefault="004A6F38" w:rsidP="004A6F38">
      <w:r w:rsidRPr="004A6F38">
        <w:t xml:space="preserve">The </w:t>
      </w:r>
      <w:proofErr w:type="spellStart"/>
      <w:r w:rsidRPr="004A6F38">
        <w:t>compareTo</w:t>
      </w:r>
      <w:proofErr w:type="spellEnd"/>
      <w:r w:rsidRPr="004A6F38">
        <w:t xml:space="preserve"> method is defined in the Comparable interface, which returns an integer value indicating the comparison </w:t>
      </w:r>
      <w:proofErr w:type="gramStart"/>
      <w:r w:rsidRPr="004A6F38">
        <w:t>result</w:t>
      </w:r>
      <w:proofErr w:type="gramEnd"/>
    </w:p>
    <w:p w14:paraId="4442B238" w14:textId="6E8F052D" w:rsidR="008C1234" w:rsidRDefault="00CD5FB4" w:rsidP="008C1234">
      <w:r>
        <w:rPr>
          <w:noProof/>
        </w:rPr>
        <w:pict w14:anchorId="453BBB91">
          <v:shape id="_x0000_s1098" type="#_x0000_t202" style="position:absolute;margin-left:453.75pt;margin-top:7.1pt;width:308.25pt;height:72.75pt;z-index:25175091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98">
              <w:txbxContent>
                <w:p w14:paraId="744F2B1B" w14:textId="6B075E35" w:rsidR="00CD5FB4" w:rsidRDefault="00CD5FB4" w:rsidP="00CD5FB4">
                  <w:r>
                    <w:rPr>
                      <w:noProof/>
                    </w:rPr>
                    <w:drawing>
                      <wp:inline distT="0" distB="0" distL="0" distR="0" wp14:anchorId="14B61536" wp14:editId="7E7A3211">
                        <wp:extent cx="3746952" cy="647705"/>
                        <wp:effectExtent l="0" t="0" r="0" b="0"/>
                        <wp:docPr id="85374868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47990" name="Picture 1" descr="A close-up of a computer code&#10;&#10;Description automatically generated"/>
                                <pic:cNvPicPr/>
                              </pic:nvPicPr>
                              <pic:blipFill>
                                <a:blip r:embed="rId162"/>
                                <a:stretch>
                                  <a:fillRect/>
                                </a:stretch>
                              </pic:blipFill>
                              <pic:spPr>
                                <a:xfrm>
                                  <a:off x="0" y="0"/>
                                  <a:ext cx="3878184" cy="670390"/>
                                </a:xfrm>
                                <a:prstGeom prst="rect">
                                  <a:avLst/>
                                </a:prstGeom>
                              </pic:spPr>
                            </pic:pic>
                          </a:graphicData>
                        </a:graphic>
                      </wp:inline>
                    </w:drawing>
                  </w:r>
                </w:p>
                <w:p w14:paraId="1C3593C9" w14:textId="3DE2C4F0" w:rsidR="00CD5FB4" w:rsidRDefault="00CD5FB4" w:rsidP="00CD5FB4"/>
              </w:txbxContent>
            </v:textbox>
            <w10:wrap type="square" anchorx="page"/>
          </v:shape>
        </w:pict>
      </w:r>
      <w:r w:rsidR="008C1234" w:rsidRPr="008C1234">
        <w:rPr>
          <w:b/>
          <w:bCs/>
        </w:rPr>
        <w:t>Comparator Interface</w:t>
      </w:r>
      <w:r w:rsidR="008C1234">
        <w:t>:</w:t>
      </w:r>
      <w:r>
        <w:t xml:space="preserve"> </w:t>
      </w:r>
      <w:r w:rsidR="004A6F38">
        <w:t>T</w:t>
      </w:r>
      <w:r w:rsidR="004A6F38" w:rsidRPr="004A6F38">
        <w:t>he Comparator interface is used to define multiple ways of ordering objects. It is used when you want to sort objects in different ways</w:t>
      </w:r>
      <w:r w:rsidR="004A6F38" w:rsidRPr="004A6F38">
        <w:t xml:space="preserve"> </w:t>
      </w:r>
      <w:r w:rsidR="004A6F38" w:rsidRPr="004A6F38">
        <w:t>of classes that do not implement Comparable.</w:t>
      </w:r>
    </w:p>
    <w:p w14:paraId="56374CEC" w14:textId="77777777" w:rsidR="003D6BF9" w:rsidRDefault="003D6BF9" w:rsidP="003D6BF9">
      <w:r>
        <w:t xml:space="preserve">E.g. </w:t>
      </w:r>
      <w:r>
        <w:t>Sorting Person objects based on their age.</w:t>
      </w:r>
    </w:p>
    <w:p w14:paraId="7CE303F8" w14:textId="03F593FE" w:rsidR="003D6BF9" w:rsidRDefault="003D6BF9" w:rsidP="003D6BF9">
      <w:r>
        <w:t xml:space="preserve">- </w:t>
      </w:r>
      <w:r>
        <w:t>Sorting Employee objects based on their salary.</w:t>
      </w:r>
    </w:p>
    <w:p w14:paraId="6B6D64BA" w14:textId="7F63E6E2" w:rsidR="004A6F38" w:rsidRDefault="004A6F38" w:rsidP="008C1234">
      <w:r>
        <w:rPr>
          <w:noProof/>
        </w:rPr>
        <w:lastRenderedPageBreak/>
        <w:pict w14:anchorId="453BBB91">
          <v:shape id="_x0000_s1099" type="#_x0000_t202" style="position:absolute;margin-left:386.25pt;margin-top:31.35pt;width:387.75pt;height:46.5pt;z-index:251751936;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99">
              <w:txbxContent>
                <w:p w14:paraId="4DBC9594" w14:textId="4D185581" w:rsidR="004A6F38" w:rsidRDefault="004A6F38" w:rsidP="004A6F38">
                  <w:r>
                    <w:rPr>
                      <w:noProof/>
                    </w:rPr>
                    <w:drawing>
                      <wp:inline distT="0" distB="0" distL="0" distR="0" wp14:anchorId="39951300" wp14:editId="5CA13473">
                        <wp:extent cx="4752975" cy="400012"/>
                        <wp:effectExtent l="0" t="0" r="0" b="0"/>
                        <wp:docPr id="1717345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345841" name=""/>
                                <pic:cNvPicPr/>
                              </pic:nvPicPr>
                              <pic:blipFill>
                                <a:blip r:embed="rId163"/>
                                <a:stretch>
                                  <a:fillRect/>
                                </a:stretch>
                              </pic:blipFill>
                              <pic:spPr>
                                <a:xfrm>
                                  <a:off x="0" y="0"/>
                                  <a:ext cx="4779119" cy="402212"/>
                                </a:xfrm>
                                <a:prstGeom prst="rect">
                                  <a:avLst/>
                                </a:prstGeom>
                              </pic:spPr>
                            </pic:pic>
                          </a:graphicData>
                        </a:graphic>
                      </wp:inline>
                    </w:drawing>
                  </w:r>
                </w:p>
                <w:p w14:paraId="56C32562" w14:textId="77777777" w:rsidR="004A6F38" w:rsidRDefault="004A6F38" w:rsidP="004A6F38"/>
              </w:txbxContent>
            </v:textbox>
            <w10:wrap type="square" anchorx="page"/>
          </v:shape>
        </w:pict>
      </w:r>
      <w:r w:rsidRPr="004A6F38">
        <w:drawing>
          <wp:inline distT="0" distB="0" distL="0" distR="0" wp14:anchorId="254CEED1" wp14:editId="02E8E1FD">
            <wp:extent cx="3362325" cy="1038067"/>
            <wp:effectExtent l="0" t="0" r="0" b="0"/>
            <wp:docPr id="1145627598"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627598" name="Picture 1" descr="A computer screen with white text&#10;&#10;Description automatically generated"/>
                    <pic:cNvPicPr/>
                  </pic:nvPicPr>
                  <pic:blipFill>
                    <a:blip r:embed="rId164"/>
                    <a:stretch>
                      <a:fillRect/>
                    </a:stretch>
                  </pic:blipFill>
                  <pic:spPr>
                    <a:xfrm>
                      <a:off x="0" y="0"/>
                      <a:ext cx="3374373" cy="1041787"/>
                    </a:xfrm>
                    <a:prstGeom prst="rect">
                      <a:avLst/>
                    </a:prstGeom>
                  </pic:spPr>
                </pic:pic>
              </a:graphicData>
            </a:graphic>
          </wp:inline>
        </w:drawing>
      </w:r>
    </w:p>
    <w:p w14:paraId="2F447A28" w14:textId="2DBC10F4" w:rsidR="004A6F38" w:rsidRDefault="004A6F38" w:rsidP="004A6F38">
      <w:pPr>
        <w:pStyle w:val="ListParagraph"/>
        <w:numPr>
          <w:ilvl w:val="0"/>
          <w:numId w:val="42"/>
        </w:numPr>
      </w:pPr>
      <w:r w:rsidRPr="00CD5FB4">
        <w:t xml:space="preserve">The compare method takes two arguments vs. one for </w:t>
      </w:r>
      <w:proofErr w:type="spellStart"/>
      <w:r w:rsidRPr="00CD5FB4">
        <w:t>compareTo</w:t>
      </w:r>
      <w:proofErr w:type="spellEnd"/>
      <w:r w:rsidRPr="00CD5FB4">
        <w:t>, meaning that it will compare the two arguments to one another, and not one object to the instance itself.</w:t>
      </w:r>
    </w:p>
    <w:p w14:paraId="074803A5" w14:textId="002E9BE8" w:rsidR="004A6F38" w:rsidRDefault="004A6F38" w:rsidP="004A6F38">
      <w:pPr>
        <w:pStyle w:val="ListParagraph"/>
        <w:numPr>
          <w:ilvl w:val="0"/>
          <w:numId w:val="42"/>
        </w:numPr>
      </w:pPr>
      <w:r w:rsidRPr="004A6F38">
        <w:t>Instead of being implemented by the class itself, a Comparator is a separate class or can be provided as a lambda expression or method reference in modern Java.</w:t>
      </w:r>
    </w:p>
    <w:p w14:paraId="66A73A2E" w14:textId="7FA3590E" w:rsidR="004A6F38" w:rsidRDefault="004A6F38" w:rsidP="004A6F38">
      <w:r w:rsidRPr="004A6F38">
        <w:drawing>
          <wp:inline distT="0" distB="0" distL="0" distR="0" wp14:anchorId="389C6885" wp14:editId="5B13CEF5">
            <wp:extent cx="5172075" cy="2192304"/>
            <wp:effectExtent l="0" t="0" r="0" b="0"/>
            <wp:docPr id="12279700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70025" name="Picture 1" descr="A screenshot of a computer&#10;&#10;Description automatically generated"/>
                    <pic:cNvPicPr/>
                  </pic:nvPicPr>
                  <pic:blipFill>
                    <a:blip r:embed="rId165"/>
                    <a:stretch>
                      <a:fillRect/>
                    </a:stretch>
                  </pic:blipFill>
                  <pic:spPr>
                    <a:xfrm>
                      <a:off x="0" y="0"/>
                      <a:ext cx="5242695" cy="2222238"/>
                    </a:xfrm>
                    <a:prstGeom prst="rect">
                      <a:avLst/>
                    </a:prstGeom>
                  </pic:spPr>
                </pic:pic>
              </a:graphicData>
            </a:graphic>
          </wp:inline>
        </w:drawing>
      </w:r>
    </w:p>
    <w:p w14:paraId="058AE87A" w14:textId="77777777" w:rsidR="00B14991" w:rsidRDefault="00B14991" w:rsidP="004A6F38"/>
    <w:p w14:paraId="0D5482CE" w14:textId="11D51EA3" w:rsidR="00B14991" w:rsidRPr="00183707" w:rsidRDefault="00B14991" w:rsidP="004A6F38">
      <w:pPr>
        <w:rPr>
          <w:b/>
          <w:bCs/>
        </w:rPr>
      </w:pPr>
      <w:r w:rsidRPr="00183707">
        <w:rPr>
          <w:b/>
          <w:bCs/>
        </w:rPr>
        <w:t>Java 8 Features:</w:t>
      </w:r>
    </w:p>
    <w:p w14:paraId="0BD42B83" w14:textId="148A8A91" w:rsidR="00B14991" w:rsidRDefault="00B14991" w:rsidP="00B14991">
      <w:pPr>
        <w:pStyle w:val="ListParagraph"/>
        <w:numPr>
          <w:ilvl w:val="0"/>
          <w:numId w:val="42"/>
        </w:numPr>
      </w:pPr>
      <w:r w:rsidRPr="00B14991">
        <w:rPr>
          <w:b/>
          <w:bCs/>
        </w:rPr>
        <w:t>Lambda expressions:</w:t>
      </w:r>
      <w:r w:rsidRPr="00B14991">
        <w:t xml:space="preserve"> Lambda expressions help us to create a concise way to express instances of single method interfaces.</w:t>
      </w:r>
    </w:p>
    <w:p w14:paraId="72F849AC" w14:textId="58D3850E" w:rsidR="00B14991" w:rsidRDefault="00B14991" w:rsidP="00B14991">
      <w:pPr>
        <w:pStyle w:val="ListParagraph"/>
        <w:numPr>
          <w:ilvl w:val="0"/>
          <w:numId w:val="42"/>
        </w:numPr>
      </w:pPr>
      <w:r w:rsidRPr="00B14991">
        <w:rPr>
          <w:b/>
          <w:bCs/>
        </w:rPr>
        <w:t>Functional interfaces:</w:t>
      </w:r>
      <w:r w:rsidRPr="00B14991">
        <w:t xml:space="preserve"> It is an interface that contains exactly 1 abstract method. Java 8 introduced several </w:t>
      </w:r>
      <w:proofErr w:type="gramStart"/>
      <w:r w:rsidRPr="00B14991">
        <w:t>built in</w:t>
      </w:r>
      <w:proofErr w:type="gramEnd"/>
      <w:r w:rsidRPr="00B14991">
        <w:t xml:space="preserve"> functional interfaces like Runnable, Comparator, Function, Predicate, Supplier and Consumer.</w:t>
      </w:r>
    </w:p>
    <w:p w14:paraId="4BBD1686" w14:textId="77659478" w:rsidR="00B14991" w:rsidRDefault="00B14991" w:rsidP="00B14991">
      <w:pPr>
        <w:pStyle w:val="ListParagraph"/>
        <w:numPr>
          <w:ilvl w:val="0"/>
          <w:numId w:val="42"/>
        </w:numPr>
      </w:pPr>
      <w:r w:rsidRPr="00B14991">
        <w:rPr>
          <w:b/>
          <w:bCs/>
        </w:rPr>
        <w:t>Streams API:</w:t>
      </w:r>
      <w:r w:rsidRPr="00B14991">
        <w:t xml:space="preserve"> Strains provide a modern way to process sequence of elements that support functional style operations on collections of elements, such as map</w:t>
      </w:r>
      <w:r>
        <w:t xml:space="preserve"> -</w:t>
      </w:r>
      <w:r w:rsidRPr="00B14991">
        <w:t xml:space="preserve"> reduce transformations.</w:t>
      </w:r>
    </w:p>
    <w:p w14:paraId="36973396" w14:textId="3518BD8A" w:rsidR="00B14991" w:rsidRDefault="00B14991" w:rsidP="00B14991">
      <w:pPr>
        <w:pStyle w:val="ListParagraph"/>
        <w:numPr>
          <w:ilvl w:val="0"/>
          <w:numId w:val="42"/>
        </w:numPr>
      </w:pPr>
      <w:r w:rsidRPr="00B14991">
        <w:rPr>
          <w:b/>
          <w:bCs/>
        </w:rPr>
        <w:t>Default methods:</w:t>
      </w:r>
      <w:r w:rsidRPr="00B14991">
        <w:t xml:space="preserve"> Default methods allow you to add new methods to interfaces without breaking the existing implementation. This is particularly useful for maintaining backward compatibility.</w:t>
      </w:r>
    </w:p>
    <w:p w14:paraId="630F7F81" w14:textId="3B3D0207" w:rsidR="00183707" w:rsidRPr="00183707" w:rsidRDefault="00183707" w:rsidP="00B14991">
      <w:pPr>
        <w:pStyle w:val="ListParagraph"/>
        <w:numPr>
          <w:ilvl w:val="0"/>
          <w:numId w:val="42"/>
        </w:numPr>
      </w:pPr>
      <w:r w:rsidRPr="00183707">
        <w:rPr>
          <w:b/>
          <w:bCs/>
        </w:rPr>
        <w:t>Static interface methods</w:t>
      </w:r>
      <w:r>
        <w:rPr>
          <w:b/>
          <w:bCs/>
        </w:rPr>
        <w:t>:</w:t>
      </w:r>
      <w:r>
        <w:t xml:space="preserve"> </w:t>
      </w:r>
      <w:r w:rsidRPr="00183707">
        <w:t>Static methods in interface are defined using the static keyword and can be called without an instance of the interface</w:t>
      </w:r>
      <w:r w:rsidR="00671EA9">
        <w:t>, n</w:t>
      </w:r>
      <w:r w:rsidR="00671EA9" w:rsidRPr="00183707">
        <w:t>o implementation of interface is necessary</w:t>
      </w:r>
      <w:r w:rsidR="00671EA9">
        <w:t>.</w:t>
      </w:r>
      <w:r w:rsidRPr="00183707">
        <w:t xml:space="preserve"> These methods are often used for utility and helper functions related to the interface.</w:t>
      </w:r>
      <w:r>
        <w:t xml:space="preserve"> </w:t>
      </w:r>
    </w:p>
    <w:p w14:paraId="32745645" w14:textId="06F861A4" w:rsidR="00B14991" w:rsidRDefault="00B14991" w:rsidP="0087419A">
      <w:pPr>
        <w:pStyle w:val="ListParagraph"/>
        <w:numPr>
          <w:ilvl w:val="0"/>
          <w:numId w:val="42"/>
        </w:numPr>
      </w:pPr>
      <w:r w:rsidRPr="00B14991">
        <w:rPr>
          <w:b/>
          <w:bCs/>
        </w:rPr>
        <w:t>New Date and Time API:</w:t>
      </w:r>
      <w:r w:rsidRPr="00B14991">
        <w:t xml:space="preserve"> </w:t>
      </w:r>
      <w:r>
        <w:t>A</w:t>
      </w:r>
      <w:r w:rsidRPr="00B14991">
        <w:t xml:space="preserve"> new date and time API in </w:t>
      </w:r>
      <w:proofErr w:type="spellStart"/>
      <w:proofErr w:type="gramStart"/>
      <w:r w:rsidRPr="00B14991">
        <w:t>java.time</w:t>
      </w:r>
      <w:proofErr w:type="spellEnd"/>
      <w:proofErr w:type="gramEnd"/>
      <w:r w:rsidRPr="00B14991">
        <w:t xml:space="preserve"> package, which is more comprehensive and user-friendly compared to the old </w:t>
      </w:r>
      <w:proofErr w:type="spellStart"/>
      <w:r w:rsidRPr="00B14991">
        <w:t>java.util.Date</w:t>
      </w:r>
      <w:proofErr w:type="spellEnd"/>
      <w:r w:rsidRPr="00B14991">
        <w:t xml:space="preserve"> and </w:t>
      </w:r>
      <w:proofErr w:type="spellStart"/>
      <w:r w:rsidRPr="00B14991">
        <w:t>java.util.Calendar</w:t>
      </w:r>
      <w:proofErr w:type="spellEnd"/>
      <w:r w:rsidRPr="00B14991">
        <w:t>.</w:t>
      </w:r>
    </w:p>
    <w:p w14:paraId="64D0469E" w14:textId="71CA5C37" w:rsidR="00B14991" w:rsidRDefault="00B14991" w:rsidP="0087419A">
      <w:pPr>
        <w:pStyle w:val="ListParagraph"/>
        <w:numPr>
          <w:ilvl w:val="0"/>
          <w:numId w:val="42"/>
        </w:numPr>
      </w:pPr>
      <w:r w:rsidRPr="00B14991">
        <w:rPr>
          <w:b/>
          <w:bCs/>
        </w:rPr>
        <w:lastRenderedPageBreak/>
        <w:t>Optional class</w:t>
      </w:r>
      <w:r>
        <w:rPr>
          <w:b/>
          <w:bCs/>
        </w:rPr>
        <w:t>:</w:t>
      </w:r>
      <w:r w:rsidRPr="00B14991">
        <w:t xml:space="preserve"> The Optional class provides a container object which may or may not contain a normal value. It is used to represent optional values and avoid null checks.</w:t>
      </w:r>
    </w:p>
    <w:p w14:paraId="5E708137" w14:textId="0B06985B" w:rsidR="00D237DD" w:rsidRDefault="0076473C" w:rsidP="00D237DD">
      <w:r w:rsidRPr="0076473C">
        <w:rPr>
          <w:b/>
          <w:bCs/>
        </w:rPr>
        <w:t>Streams:</w:t>
      </w:r>
      <w:r w:rsidR="00D5174A">
        <w:rPr>
          <w:b/>
          <w:bCs/>
        </w:rPr>
        <w:t xml:space="preserve"> </w:t>
      </w:r>
      <w:r w:rsidR="00D5174A" w:rsidRPr="00D5174A">
        <w:t>A sequence of elements supporting sequential and parallel aggregate operations.</w:t>
      </w:r>
      <w:r w:rsidR="00D237DD">
        <w:t xml:space="preserve"> It is an </w:t>
      </w:r>
      <w:r w:rsidR="00D237DD">
        <w:t xml:space="preserve">abstraction for processing sequences of elements. A stream is a sequence of elements that supports various operations, allowing for functional-style processing (declarative approach). </w:t>
      </w:r>
    </w:p>
    <w:p w14:paraId="0E86C4BB" w14:textId="68DED532" w:rsidR="0076473C" w:rsidRPr="00D5174A" w:rsidRDefault="00D237DD" w:rsidP="00D237DD">
      <w:r>
        <w:t>A stream is a sequence of elements that can be processed in parallel or sequentially.</w:t>
      </w:r>
      <w:r>
        <w:t xml:space="preserve"> </w:t>
      </w:r>
      <w:r>
        <w:t>Stream operations do not modify the original data source; they produce new streams.</w:t>
      </w:r>
      <w:r>
        <w:t xml:space="preserve"> </w:t>
      </w:r>
      <w:proofErr w:type="gramStart"/>
      <w:r>
        <w:t>Stream</w:t>
      </w:r>
      <w:proofErr w:type="gramEnd"/>
      <w:r>
        <w:t xml:space="preserve"> operations are lazily evaluated, meaning they are executed only when a terminal operation (</w:t>
      </w:r>
      <w:proofErr w:type="spellStart"/>
      <w:r>
        <w:t>forEach</w:t>
      </w:r>
      <w:proofErr w:type="spellEnd"/>
      <w:r>
        <w:t>, collect, count, reduce) is invoked</w:t>
      </w:r>
    </w:p>
    <w:p w14:paraId="40359028" w14:textId="1B51DD7A" w:rsidR="002D0B14" w:rsidRDefault="002D0B14" w:rsidP="002D0B14">
      <w:pPr>
        <w:pStyle w:val="ListParagraph"/>
        <w:numPr>
          <w:ilvl w:val="0"/>
          <w:numId w:val="42"/>
        </w:numPr>
      </w:pPr>
      <w:r w:rsidRPr="002D0B14">
        <w:t>The stream and the collection types are designed for different purposes.</w:t>
      </w:r>
    </w:p>
    <w:p w14:paraId="55B0B12F" w14:textId="228D340E" w:rsidR="002D0B14" w:rsidRDefault="002D0B14" w:rsidP="002D0B14">
      <w:pPr>
        <w:pStyle w:val="ListParagraph"/>
        <w:numPr>
          <w:ilvl w:val="0"/>
          <w:numId w:val="42"/>
        </w:numPr>
      </w:pPr>
      <w:r w:rsidRPr="002D0B14">
        <w:t>The collection is used to store and manage a series of elements in Java, providing direct access to the collection elements. We can use collections to manipulate or query a set of data.</w:t>
      </w:r>
    </w:p>
    <w:p w14:paraId="4FC70211" w14:textId="38062880" w:rsidR="002D0B14" w:rsidRDefault="002D0B14" w:rsidP="002D0B14">
      <w:pPr>
        <w:pStyle w:val="ListParagraph"/>
        <w:numPr>
          <w:ilvl w:val="0"/>
          <w:numId w:val="42"/>
        </w:numPr>
      </w:pPr>
      <w:r w:rsidRPr="002D0B14">
        <w:t xml:space="preserve">Streams don't </w:t>
      </w:r>
      <w:proofErr w:type="gramStart"/>
      <w:r w:rsidRPr="002D0B14">
        <w:t>actually store</w:t>
      </w:r>
      <w:proofErr w:type="gramEnd"/>
      <w:r w:rsidRPr="002D0B14">
        <w:t xml:space="preserve"> elements. Instead, these elements are computed on demand from </w:t>
      </w:r>
      <w:r w:rsidR="00D5174A">
        <w:t xml:space="preserve">various </w:t>
      </w:r>
      <w:proofErr w:type="gramStart"/>
      <w:r w:rsidR="00D5174A">
        <w:t>sources( Collections</w:t>
      </w:r>
      <w:proofErr w:type="gramEnd"/>
      <w:r w:rsidR="00D5174A">
        <w:t xml:space="preserve">, Arrays, Lists created using static methods ,Of(), files </w:t>
      </w:r>
      <w:proofErr w:type="spellStart"/>
      <w:r w:rsidR="00D5174A">
        <w:t>etc</w:t>
      </w:r>
      <w:proofErr w:type="spellEnd"/>
      <w:r w:rsidR="00D5174A">
        <w:t>,)</w:t>
      </w:r>
      <w:r w:rsidRPr="002D0B14">
        <w:t xml:space="preserve">. </w:t>
      </w:r>
    </w:p>
    <w:p w14:paraId="7ABD4DEE" w14:textId="1E30A3DF" w:rsidR="00D5174A" w:rsidRDefault="00D5174A" w:rsidP="00D5174A">
      <w:pPr>
        <w:pStyle w:val="ListParagraph"/>
        <w:numPr>
          <w:ilvl w:val="0"/>
          <w:numId w:val="42"/>
        </w:numPr>
      </w:pPr>
      <w:r w:rsidRPr="00D5174A">
        <w:t xml:space="preserve">Streams are lazy, like Lambda expression variables. When you call many of the methods on stream, execution may not occur immediately. Instead, we need to invoke a special operation on the stream like we would do on a Lambda functional </w:t>
      </w:r>
      <w:r>
        <w:t>m</w:t>
      </w:r>
      <w:r w:rsidRPr="00D5174A">
        <w:t>ethod. This operation is called terminal operation.</w:t>
      </w:r>
    </w:p>
    <w:p w14:paraId="7EECBF3F" w14:textId="17052E62" w:rsidR="00D5174A" w:rsidRDefault="00D5174A" w:rsidP="00D5174A">
      <w:r w:rsidRPr="00D5174A">
        <w:t xml:space="preserve">In terms of streams, computation is deferred until it is absolutely needed. This means that intermediate operations </w:t>
      </w:r>
      <w:r w:rsidRPr="00D5174A">
        <w:t>(like filtering, mapping, sorting)</w:t>
      </w:r>
      <w:r w:rsidRPr="00D5174A">
        <w:t xml:space="preserve"> do not process the data immediately. Instead, they set up a pipeline of operations that will be executed only</w:t>
      </w:r>
      <w:r>
        <w:t>, w</w:t>
      </w:r>
      <w:r w:rsidRPr="00D5174A">
        <w:t xml:space="preserve">hen </w:t>
      </w:r>
      <w:r>
        <w:t>the</w:t>
      </w:r>
      <w:r w:rsidRPr="00D5174A">
        <w:t xml:space="preserve"> terminal operation </w:t>
      </w:r>
      <w:r>
        <w:t>(</w:t>
      </w:r>
      <w:r w:rsidRPr="00D5174A">
        <w:t xml:space="preserve">collect, </w:t>
      </w:r>
      <w:proofErr w:type="spellStart"/>
      <w:r w:rsidRPr="00D5174A">
        <w:t>forEach</w:t>
      </w:r>
      <w:proofErr w:type="spellEnd"/>
      <w:r w:rsidRPr="00D5174A">
        <w:t>, reduce,</w:t>
      </w:r>
      <w:r>
        <w:t xml:space="preserve">) </w:t>
      </w:r>
      <w:r w:rsidRPr="00D5174A">
        <w:t>is invoked</w:t>
      </w:r>
      <w:r>
        <w:t>.</w:t>
      </w:r>
    </w:p>
    <w:p w14:paraId="6FCB970B" w14:textId="6A59EA22" w:rsidR="00E7163E" w:rsidRDefault="00D5174A" w:rsidP="00D5174A">
      <w:r w:rsidRPr="00D5174A">
        <w:rPr>
          <w:b/>
          <w:bCs/>
        </w:rPr>
        <w:t xml:space="preserve">Intermediate Operations: </w:t>
      </w:r>
      <w:r>
        <w:t xml:space="preserve">These operations </w:t>
      </w:r>
      <w:r w:rsidR="00E7163E" w:rsidRPr="00E7163E">
        <w:t>return a new stream and are lazy</w:t>
      </w:r>
      <w:r w:rsidR="00E7163E">
        <w:t xml:space="preserve"> (</w:t>
      </w:r>
      <w:r>
        <w:t>do not perform any actual processing when called</w:t>
      </w:r>
      <w:r w:rsidR="00E7163E">
        <w:t>)</w:t>
      </w:r>
      <w:r>
        <w:t xml:space="preserve">. They only define what should </w:t>
      </w:r>
      <w:r w:rsidR="00E7163E">
        <w:t>b</w:t>
      </w:r>
      <w:r>
        <w:t>e done (like filtering, mapping, sorting). Examples include filter, map, sorted, etc.</w:t>
      </w:r>
      <w:r w:rsidR="00E7163E">
        <w:t xml:space="preserve"> </w:t>
      </w:r>
    </w:p>
    <w:p w14:paraId="49EBF8B5" w14:textId="77FD96D4" w:rsidR="00D5174A" w:rsidRDefault="00E7163E" w:rsidP="00D5174A">
      <w:r>
        <w:rPr>
          <w:noProof/>
        </w:rPr>
        <w:pict w14:anchorId="453BBB91">
          <v:shape id="_x0000_s1102" type="#_x0000_t202" style="position:absolute;margin-left:.75pt;margin-top:114.3pt;width:767.25pt;height:45.75pt;z-index:25175398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102">
              <w:txbxContent>
                <w:p w14:paraId="01EF3C39" w14:textId="6D7E7665" w:rsidR="00E7163E" w:rsidRDefault="00E7163E" w:rsidP="00E7163E">
                  <w:r>
                    <w:rPr>
                      <w:noProof/>
                    </w:rPr>
                    <w:drawing>
                      <wp:inline distT="0" distB="0" distL="0" distR="0" wp14:anchorId="1DF55D03" wp14:editId="5A46873F">
                        <wp:extent cx="2647950" cy="375762"/>
                        <wp:effectExtent l="0" t="0" r="0" b="0"/>
                        <wp:docPr id="1453267133"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267133" name="Picture 1" descr="A black background with white text&#10;&#10;Description automatically generated"/>
                                <pic:cNvPicPr/>
                              </pic:nvPicPr>
                              <pic:blipFill>
                                <a:blip r:embed="rId166"/>
                                <a:stretch>
                                  <a:fillRect/>
                                </a:stretch>
                              </pic:blipFill>
                              <pic:spPr>
                                <a:xfrm>
                                  <a:off x="0" y="0"/>
                                  <a:ext cx="2702400" cy="383489"/>
                                </a:xfrm>
                                <a:prstGeom prst="rect">
                                  <a:avLst/>
                                </a:prstGeom>
                              </pic:spPr>
                            </pic:pic>
                          </a:graphicData>
                        </a:graphic>
                      </wp:inline>
                    </w:drawing>
                  </w:r>
                  <w:r>
                    <w:rPr>
                      <w:noProof/>
                    </w:rPr>
                    <w:drawing>
                      <wp:inline distT="0" distB="0" distL="0" distR="0" wp14:anchorId="4D2A1F95" wp14:editId="3C461115">
                        <wp:extent cx="3162300" cy="454316"/>
                        <wp:effectExtent l="0" t="0" r="0" b="0"/>
                        <wp:docPr id="1896640765"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640765" name="Picture 1" descr="A black screen with white text&#10;&#10;Description automatically generated"/>
                                <pic:cNvPicPr/>
                              </pic:nvPicPr>
                              <pic:blipFill>
                                <a:blip r:embed="rId167"/>
                                <a:stretch>
                                  <a:fillRect/>
                                </a:stretch>
                              </pic:blipFill>
                              <pic:spPr>
                                <a:xfrm>
                                  <a:off x="0" y="0"/>
                                  <a:ext cx="3228475" cy="463823"/>
                                </a:xfrm>
                                <a:prstGeom prst="rect">
                                  <a:avLst/>
                                </a:prstGeom>
                              </pic:spPr>
                            </pic:pic>
                          </a:graphicData>
                        </a:graphic>
                      </wp:inline>
                    </w:drawing>
                  </w:r>
                  <w:r>
                    <w:rPr>
                      <w:noProof/>
                    </w:rPr>
                    <w:drawing>
                      <wp:inline distT="0" distB="0" distL="0" distR="0" wp14:anchorId="2790EB77" wp14:editId="49410E7D">
                        <wp:extent cx="3695700" cy="407590"/>
                        <wp:effectExtent l="0" t="0" r="0" b="0"/>
                        <wp:docPr id="767819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19151" name=""/>
                                <pic:cNvPicPr/>
                              </pic:nvPicPr>
                              <pic:blipFill>
                                <a:blip r:embed="rId168"/>
                                <a:stretch>
                                  <a:fillRect/>
                                </a:stretch>
                              </pic:blipFill>
                              <pic:spPr>
                                <a:xfrm>
                                  <a:off x="0" y="0"/>
                                  <a:ext cx="3705533" cy="408674"/>
                                </a:xfrm>
                                <a:prstGeom prst="rect">
                                  <a:avLst/>
                                </a:prstGeom>
                              </pic:spPr>
                            </pic:pic>
                          </a:graphicData>
                        </a:graphic>
                      </wp:inline>
                    </w:drawing>
                  </w:r>
                </w:p>
              </w:txbxContent>
            </v:textbox>
            <w10:wrap type="square" anchorx="page"/>
          </v:shape>
        </w:pict>
      </w:r>
      <w:r>
        <w:rPr>
          <w:noProof/>
        </w:rPr>
        <w:pict w14:anchorId="453BBB91">
          <v:shape id="_x0000_s1101" type="#_x0000_t202" style="position:absolute;margin-left:5.25pt;margin-top:5.05pt;width:767.25pt;height:63.75pt;z-index:25175296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101">
              <w:txbxContent>
                <w:p w14:paraId="73DB6F66" w14:textId="0ADDCDC6" w:rsidR="00E7163E" w:rsidRDefault="00E7163E" w:rsidP="00E7163E">
                  <w:r w:rsidRPr="00E7163E">
                    <w:drawing>
                      <wp:inline distT="0" distB="0" distL="0" distR="0" wp14:anchorId="5AAA31B9" wp14:editId="62BE93C7">
                        <wp:extent cx="3133725" cy="637191"/>
                        <wp:effectExtent l="0" t="0" r="0" b="0"/>
                        <wp:docPr id="91578051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375036" name="Picture 1" descr="A screen shot of a computer program&#10;&#10;Description automatically generated"/>
                                <pic:cNvPicPr/>
                              </pic:nvPicPr>
                              <pic:blipFill>
                                <a:blip r:embed="rId169"/>
                                <a:stretch>
                                  <a:fillRect/>
                                </a:stretch>
                              </pic:blipFill>
                              <pic:spPr>
                                <a:xfrm>
                                  <a:off x="0" y="0"/>
                                  <a:ext cx="3187641" cy="648154"/>
                                </a:xfrm>
                                <a:prstGeom prst="rect">
                                  <a:avLst/>
                                </a:prstGeom>
                              </pic:spPr>
                            </pic:pic>
                          </a:graphicData>
                        </a:graphic>
                      </wp:inline>
                    </w:drawing>
                  </w:r>
                  <w:r>
                    <w:rPr>
                      <w:noProof/>
                    </w:rPr>
                    <w:drawing>
                      <wp:inline distT="0" distB="0" distL="0" distR="0" wp14:anchorId="65727ECF" wp14:editId="0E49D3AA">
                        <wp:extent cx="3267075" cy="628055"/>
                        <wp:effectExtent l="0" t="0" r="0" b="0"/>
                        <wp:docPr id="270852219"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397183" name="Picture 1" descr="A black screen with white text&#10;&#10;Description automatically generated"/>
                                <pic:cNvPicPr/>
                              </pic:nvPicPr>
                              <pic:blipFill>
                                <a:blip r:embed="rId170"/>
                                <a:stretch>
                                  <a:fillRect/>
                                </a:stretch>
                              </pic:blipFill>
                              <pic:spPr>
                                <a:xfrm>
                                  <a:off x="0" y="0"/>
                                  <a:ext cx="3300921" cy="634561"/>
                                </a:xfrm>
                                <a:prstGeom prst="rect">
                                  <a:avLst/>
                                </a:prstGeom>
                              </pic:spPr>
                            </pic:pic>
                          </a:graphicData>
                        </a:graphic>
                      </wp:inline>
                    </w:drawing>
                  </w:r>
                  <w:r>
                    <w:rPr>
                      <w:noProof/>
                    </w:rPr>
                    <w:drawing>
                      <wp:inline distT="0" distB="0" distL="0" distR="0" wp14:anchorId="7A2BC944" wp14:editId="4554513B">
                        <wp:extent cx="3124200" cy="621573"/>
                        <wp:effectExtent l="0" t="0" r="0" b="0"/>
                        <wp:docPr id="1100095655"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336844" name="Picture 1" descr="A black screen with white text&#10;&#10;Description automatically generated"/>
                                <pic:cNvPicPr/>
                              </pic:nvPicPr>
                              <pic:blipFill>
                                <a:blip r:embed="rId171"/>
                                <a:stretch>
                                  <a:fillRect/>
                                </a:stretch>
                              </pic:blipFill>
                              <pic:spPr>
                                <a:xfrm>
                                  <a:off x="0" y="0"/>
                                  <a:ext cx="3157513" cy="628201"/>
                                </a:xfrm>
                                <a:prstGeom prst="rect">
                                  <a:avLst/>
                                </a:prstGeom>
                              </pic:spPr>
                            </pic:pic>
                          </a:graphicData>
                        </a:graphic>
                      </wp:inline>
                    </w:drawing>
                  </w:r>
                </w:p>
              </w:txbxContent>
            </v:textbox>
            <w10:wrap type="square" anchorx="page"/>
          </v:shape>
        </w:pict>
      </w:r>
      <w:r w:rsidR="00D5174A" w:rsidRPr="00D5174A">
        <w:rPr>
          <w:b/>
          <w:bCs/>
        </w:rPr>
        <w:t>Terminal Operations:</w:t>
      </w:r>
      <w:r w:rsidR="00D5174A">
        <w:t xml:space="preserve"> These operations trigger the actual processing of the stream. They are eager, meaning they process the stream elements and produce a result or a side-effect. Examples include collect, </w:t>
      </w:r>
      <w:proofErr w:type="spellStart"/>
      <w:r w:rsidR="00D5174A">
        <w:t>forEach</w:t>
      </w:r>
      <w:proofErr w:type="spellEnd"/>
      <w:r w:rsidR="00D5174A">
        <w:t>, reduce, count, etc.</w:t>
      </w:r>
    </w:p>
    <w:p w14:paraId="04934C47" w14:textId="77777777" w:rsidR="00E7163E" w:rsidRPr="00E7163E" w:rsidRDefault="00E7163E" w:rsidP="00E7163E">
      <w:pPr>
        <w:rPr>
          <w:b/>
          <w:bCs/>
        </w:rPr>
      </w:pPr>
      <w:r w:rsidRPr="00E7163E">
        <w:rPr>
          <w:b/>
          <w:bCs/>
        </w:rPr>
        <w:t>Key Benefits of Using Streams</w:t>
      </w:r>
    </w:p>
    <w:p w14:paraId="21E1E0FD" w14:textId="77777777" w:rsidR="00E7163E" w:rsidRDefault="00E7163E" w:rsidP="00E7163E">
      <w:pPr>
        <w:pStyle w:val="ListParagraph"/>
        <w:numPr>
          <w:ilvl w:val="0"/>
          <w:numId w:val="67"/>
        </w:numPr>
      </w:pPr>
      <w:r>
        <w:t>Readable and Concise Code: Streams allow you to write clean and concise code.</w:t>
      </w:r>
    </w:p>
    <w:p w14:paraId="71810F4B" w14:textId="7EBCD50C" w:rsidR="00E7163E" w:rsidRDefault="00E7163E" w:rsidP="00E7163E">
      <w:pPr>
        <w:pStyle w:val="ListParagraph"/>
        <w:numPr>
          <w:ilvl w:val="0"/>
          <w:numId w:val="67"/>
        </w:numPr>
      </w:pPr>
      <w:r>
        <w:t>Functional Programming: Supports functional-style operations like map, filter, and reduce.</w:t>
      </w:r>
    </w:p>
    <w:p w14:paraId="7F3491B9" w14:textId="77777777" w:rsidR="00E7163E" w:rsidRDefault="00E7163E" w:rsidP="00E7163E">
      <w:pPr>
        <w:pStyle w:val="ListParagraph"/>
        <w:numPr>
          <w:ilvl w:val="0"/>
          <w:numId w:val="67"/>
        </w:numPr>
      </w:pPr>
      <w:r>
        <w:t>Parallel Processing: Easy to convert to parallel streams for parallel processing.</w:t>
      </w:r>
    </w:p>
    <w:p w14:paraId="2413091D" w14:textId="50D71096" w:rsidR="00694E5C" w:rsidRDefault="00694E5C" w:rsidP="00694E5C">
      <w:pPr>
        <w:pStyle w:val="ListParagraph"/>
        <w:numPr>
          <w:ilvl w:val="0"/>
          <w:numId w:val="67"/>
        </w:numPr>
      </w:pPr>
      <w:r>
        <w:rPr>
          <w:noProof/>
        </w:rPr>
        <w:pict w14:anchorId="453BBB91">
          <v:shape id="_x0000_s1103" type="#_x0000_t202" style="position:absolute;left:0;text-align:left;margin-left:582.75pt;margin-top:9.95pt;width:207.75pt;height:101.75pt;z-index:25175500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103">
              <w:txbxContent>
                <w:p w14:paraId="261BB757" w14:textId="2F3F6845" w:rsidR="00694E5C" w:rsidRDefault="00694E5C" w:rsidP="00694E5C">
                  <w:r>
                    <w:rPr>
                      <w:noProof/>
                    </w:rPr>
                    <w:drawing>
                      <wp:inline distT="0" distB="0" distL="0" distR="0" wp14:anchorId="2E8FDF48" wp14:editId="291E99B8">
                        <wp:extent cx="2740025" cy="1191260"/>
                        <wp:effectExtent l="0" t="0" r="3175" b="8890"/>
                        <wp:docPr id="1286656314" name="Picture 1" descr="A computer screen 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656314" name="Picture 1" descr="A computer screen shot of a math equation&#10;&#10;Description automatically generated"/>
                                <pic:cNvPicPr/>
                              </pic:nvPicPr>
                              <pic:blipFill>
                                <a:blip r:embed="rId172"/>
                                <a:stretch>
                                  <a:fillRect/>
                                </a:stretch>
                              </pic:blipFill>
                              <pic:spPr>
                                <a:xfrm>
                                  <a:off x="0" y="0"/>
                                  <a:ext cx="2740025" cy="1191260"/>
                                </a:xfrm>
                                <a:prstGeom prst="rect">
                                  <a:avLst/>
                                </a:prstGeom>
                              </pic:spPr>
                            </pic:pic>
                          </a:graphicData>
                        </a:graphic>
                      </wp:inline>
                    </w:drawing>
                  </w:r>
                </w:p>
              </w:txbxContent>
            </v:textbox>
            <w10:wrap type="square" anchorx="page"/>
          </v:shape>
        </w:pict>
      </w:r>
      <w:r w:rsidR="00E7163E">
        <w:t>Lazy Evaluation: Intermediate operations are lazy, which can lead to performance optimizations.</w:t>
      </w:r>
    </w:p>
    <w:p w14:paraId="7E756C9A" w14:textId="7F165D1A" w:rsidR="00694E5C" w:rsidRDefault="00694E5C" w:rsidP="00694E5C">
      <w:r w:rsidRPr="00694E5C">
        <w:lastRenderedPageBreak/>
        <w:t xml:space="preserve">The entire chain of operation shown in the </w:t>
      </w:r>
      <w:r>
        <w:t>code</w:t>
      </w:r>
      <w:r w:rsidRPr="00694E5C">
        <w:t xml:space="preserve"> snippet is what's </w:t>
      </w:r>
      <w:proofErr w:type="gramStart"/>
      <w:r w:rsidRPr="00694E5C">
        <w:t>called as</w:t>
      </w:r>
      <w:proofErr w:type="gramEnd"/>
      <w:r w:rsidRPr="00694E5C">
        <w:t xml:space="preserve"> a stream </w:t>
      </w:r>
      <w:r>
        <w:t>pipeline.</w:t>
      </w:r>
    </w:p>
    <w:p w14:paraId="6FF02337" w14:textId="4632F05C" w:rsidR="00694E5C" w:rsidRDefault="00694E5C" w:rsidP="00E5547A">
      <w:pPr>
        <w:pStyle w:val="ListParagraph"/>
        <w:numPr>
          <w:ilvl w:val="0"/>
          <w:numId w:val="38"/>
        </w:numPr>
      </w:pPr>
      <w:r w:rsidRPr="00694E5C">
        <w:t xml:space="preserve">All pipelines start with a stream, so in this example we call the stream method on the list name </w:t>
      </w:r>
      <w:proofErr w:type="spellStart"/>
      <w:r w:rsidRPr="00694E5C">
        <w:t>bingo</w:t>
      </w:r>
      <w:r>
        <w:t>P</w:t>
      </w:r>
      <w:r w:rsidRPr="00694E5C">
        <w:t>ool</w:t>
      </w:r>
      <w:proofErr w:type="spellEnd"/>
      <w:r w:rsidRPr="00694E5C">
        <w:t xml:space="preserve"> to get a stream.</w:t>
      </w:r>
      <w:r>
        <w:t xml:space="preserve"> </w:t>
      </w:r>
      <w:r w:rsidRPr="00694E5C">
        <w:t>Stream pipelines end in terminal operation.</w:t>
      </w:r>
      <w:r>
        <w:t xml:space="preserve"> Which is required to trigger the actual processing.</w:t>
      </w:r>
    </w:p>
    <w:p w14:paraId="30780AC6" w14:textId="489463C4" w:rsidR="00694E5C" w:rsidRDefault="00694E5C" w:rsidP="00E5547A">
      <w:pPr>
        <w:pStyle w:val="ListParagraph"/>
        <w:numPr>
          <w:ilvl w:val="0"/>
          <w:numId w:val="38"/>
        </w:numPr>
      </w:pPr>
      <w:r w:rsidRPr="00694E5C">
        <w:t>Everything else between the source and terminal operation is an intermediate operation. It is not required. You can have a pipeline that just has its source and a terminal operation, and this is quite common.</w:t>
      </w:r>
    </w:p>
    <w:p w14:paraId="5C8A3EB5" w14:textId="33D9FF51" w:rsidR="00694E5C" w:rsidRDefault="00694E5C" w:rsidP="00AB27C8">
      <w:pPr>
        <w:pStyle w:val="ListParagraph"/>
        <w:numPr>
          <w:ilvl w:val="0"/>
          <w:numId w:val="38"/>
        </w:numPr>
      </w:pPr>
      <w:r w:rsidRPr="00694E5C">
        <w:t>Execution of the intermediate operations is dependent first on terminal operation being specified and 2nd on the optimization process occurring.</w:t>
      </w:r>
    </w:p>
    <w:p w14:paraId="11A0BCD1" w14:textId="3D24F11B" w:rsidR="00694E5C" w:rsidRDefault="00694E5C" w:rsidP="00694E5C">
      <w:r w:rsidRPr="00694E5C">
        <w:t>We can create a stream from any data source.</w:t>
      </w:r>
    </w:p>
    <w:p w14:paraId="06CB17C9" w14:textId="00F676A2" w:rsidR="00694E5C" w:rsidRDefault="00694E5C" w:rsidP="00694E5C">
      <w:pPr>
        <w:pStyle w:val="ListParagraph"/>
        <w:numPr>
          <w:ilvl w:val="0"/>
          <w:numId w:val="67"/>
        </w:numPr>
      </w:pPr>
      <w:proofErr w:type="spellStart"/>
      <w:r w:rsidRPr="00694E5C">
        <w:t>Arrays.stream</w:t>
      </w:r>
      <w:proofErr w:type="spellEnd"/>
      <w:r w:rsidRPr="00694E5C">
        <w:t>() method in Java is a convenient way to create a stream from an array.</w:t>
      </w:r>
    </w:p>
    <w:p w14:paraId="54888DC0" w14:textId="369DFD2B" w:rsidR="00976113" w:rsidRDefault="00976113" w:rsidP="00694E5C">
      <w:pPr>
        <w:pStyle w:val="ListParagraph"/>
        <w:numPr>
          <w:ilvl w:val="0"/>
          <w:numId w:val="67"/>
        </w:numPr>
      </w:pPr>
      <w:proofErr w:type="spellStart"/>
      <w:r w:rsidRPr="00976113">
        <w:t>Stream.of</w:t>
      </w:r>
      <w:proofErr w:type="spellEnd"/>
      <w:r w:rsidRPr="00976113">
        <w:t>() method in Java is another way to create a stream</w:t>
      </w:r>
      <w:r>
        <w:t>.</w:t>
      </w:r>
      <w:r w:rsidRPr="00976113">
        <w:t xml:space="preserve"> </w:t>
      </w:r>
      <w:proofErr w:type="spellStart"/>
      <w:r w:rsidRPr="00976113">
        <w:t>Stream.of</w:t>
      </w:r>
      <w:proofErr w:type="spellEnd"/>
      <w:r w:rsidRPr="00976113">
        <w:t>() can create a stream from a variable number of arguments or from an array. It is a versatile and convenient method for quickly creating streams from a small number of elements.</w:t>
      </w:r>
    </w:p>
    <w:p w14:paraId="4AF3AF13" w14:textId="720C803E" w:rsidR="007D185C" w:rsidRDefault="007D185C" w:rsidP="007D185C">
      <w:r w:rsidRPr="007D185C">
        <w:rPr>
          <w:b/>
          <w:bCs/>
        </w:rPr>
        <w:t>Infinite Streams</w:t>
      </w:r>
      <w:r>
        <w:t xml:space="preserve">: </w:t>
      </w:r>
      <w:r w:rsidRPr="007D185C">
        <w:t>Infinite streams have an unlimited number of elements. These streams do not have predefined ends, so special care must be taken</w:t>
      </w:r>
      <w:r>
        <w:t xml:space="preserve"> t</w:t>
      </w:r>
      <w:r w:rsidRPr="007D185C">
        <w:t xml:space="preserve">o avoid running out of memory </w:t>
      </w:r>
      <w:proofErr w:type="gramStart"/>
      <w:r w:rsidRPr="007D185C">
        <w:t>or like</w:t>
      </w:r>
      <w:proofErr w:type="gramEnd"/>
      <w:r w:rsidRPr="007D185C">
        <w:t xml:space="preserve"> processing power</w:t>
      </w:r>
      <w:r>
        <w:t xml:space="preserve">. </w:t>
      </w:r>
      <w:r w:rsidRPr="007D185C">
        <w:t xml:space="preserve">Infinite streams are typically created using factory methods such as </w:t>
      </w:r>
      <w:proofErr w:type="spellStart"/>
      <w:r w:rsidRPr="007D185C">
        <w:t>Stream.generate</w:t>
      </w:r>
      <w:proofErr w:type="spellEnd"/>
      <w:r w:rsidRPr="007D185C">
        <w:t xml:space="preserve">() and </w:t>
      </w:r>
      <w:proofErr w:type="spellStart"/>
      <w:r w:rsidRPr="007D185C">
        <w:t>Stream.iterate</w:t>
      </w:r>
      <w:proofErr w:type="spellEnd"/>
      <w:r w:rsidRPr="007D185C">
        <w:t>().</w:t>
      </w:r>
    </w:p>
    <w:p w14:paraId="38497968" w14:textId="45AF7810" w:rsidR="007D185C" w:rsidRDefault="007D185C" w:rsidP="007D185C">
      <w:r w:rsidRPr="007D185C">
        <w:drawing>
          <wp:inline distT="0" distB="0" distL="0" distR="0" wp14:anchorId="779DE73C" wp14:editId="4718E149">
            <wp:extent cx="3486150" cy="791881"/>
            <wp:effectExtent l="0" t="0" r="0" b="0"/>
            <wp:docPr id="65874107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41079" name="Picture 1" descr="A screen shot of a computer&#10;&#10;Description automatically generated"/>
                    <pic:cNvPicPr/>
                  </pic:nvPicPr>
                  <pic:blipFill>
                    <a:blip r:embed="rId173"/>
                    <a:stretch>
                      <a:fillRect/>
                    </a:stretch>
                  </pic:blipFill>
                  <pic:spPr>
                    <a:xfrm>
                      <a:off x="0" y="0"/>
                      <a:ext cx="3515885" cy="798635"/>
                    </a:xfrm>
                    <a:prstGeom prst="rect">
                      <a:avLst/>
                    </a:prstGeom>
                  </pic:spPr>
                </pic:pic>
              </a:graphicData>
            </a:graphic>
          </wp:inline>
        </w:drawing>
      </w:r>
    </w:p>
    <w:p w14:paraId="4B7E123F" w14:textId="714DAA57" w:rsidR="007D185C" w:rsidRDefault="007D185C" w:rsidP="007D185C">
      <w:pPr>
        <w:rPr>
          <w:b/>
          <w:bCs/>
        </w:rPr>
      </w:pPr>
      <w:r w:rsidRPr="007D185C">
        <w:rPr>
          <w:b/>
          <w:bCs/>
        </w:rPr>
        <w:t>Key Considerations:</w:t>
      </w:r>
    </w:p>
    <w:p w14:paraId="786CBD6F" w14:textId="6DB2ABD3" w:rsidR="007D185C" w:rsidRPr="007D185C" w:rsidRDefault="007D185C" w:rsidP="007D185C">
      <w:pPr>
        <w:rPr>
          <w:b/>
          <w:bCs/>
        </w:rPr>
      </w:pPr>
      <w:r w:rsidRPr="007D185C">
        <w:rPr>
          <w:b/>
          <w:bCs/>
        </w:rPr>
        <w:t>Finite Streams</w:t>
      </w:r>
      <w:r>
        <w:rPr>
          <w:b/>
          <w:bCs/>
        </w:rPr>
        <w:t xml:space="preserve">: </w:t>
      </w:r>
      <w:r w:rsidRPr="007D185C">
        <w:t>Streams with a fixed number of elements, created from collections, arrays, or files.</w:t>
      </w:r>
    </w:p>
    <w:p w14:paraId="7EAC42AE" w14:textId="77777777" w:rsidR="007D185C" w:rsidRPr="007D185C" w:rsidRDefault="007D185C" w:rsidP="007D185C">
      <w:pPr>
        <w:pStyle w:val="ListParagraph"/>
        <w:numPr>
          <w:ilvl w:val="0"/>
          <w:numId w:val="68"/>
        </w:numPr>
      </w:pPr>
      <w:r w:rsidRPr="007D185C">
        <w:t>Use Cases: Most common data processing tasks, such as iterating over collections, arrays, or reading from files.</w:t>
      </w:r>
    </w:p>
    <w:p w14:paraId="31871B0D" w14:textId="77777777" w:rsidR="007D185C" w:rsidRPr="007D185C" w:rsidRDefault="007D185C" w:rsidP="007D185C">
      <w:pPr>
        <w:pStyle w:val="ListParagraph"/>
        <w:numPr>
          <w:ilvl w:val="0"/>
          <w:numId w:val="68"/>
        </w:numPr>
      </w:pPr>
      <w:r w:rsidRPr="007D185C">
        <w:t xml:space="preserve">Memory Management: </w:t>
      </w:r>
      <w:proofErr w:type="gramStart"/>
      <w:r w:rsidRPr="007D185C">
        <w:t>Typically</w:t>
      </w:r>
      <w:proofErr w:type="gramEnd"/>
      <w:r w:rsidRPr="007D185C">
        <w:t xml:space="preserve"> straightforward since the stream size is limited and known.</w:t>
      </w:r>
    </w:p>
    <w:p w14:paraId="272595B8" w14:textId="77777777" w:rsidR="007D185C" w:rsidRPr="007D185C" w:rsidRDefault="007D185C" w:rsidP="007D185C">
      <w:pPr>
        <w:rPr>
          <w:b/>
          <w:bCs/>
        </w:rPr>
      </w:pPr>
      <w:r w:rsidRPr="007D185C">
        <w:rPr>
          <w:b/>
          <w:bCs/>
        </w:rPr>
        <w:t>Infinite Streams</w:t>
      </w:r>
    </w:p>
    <w:p w14:paraId="67ED7F12" w14:textId="77777777" w:rsidR="007D185C" w:rsidRPr="007D185C" w:rsidRDefault="007D185C" w:rsidP="007D185C">
      <w:pPr>
        <w:pStyle w:val="ListParagraph"/>
        <w:numPr>
          <w:ilvl w:val="0"/>
          <w:numId w:val="69"/>
        </w:numPr>
      </w:pPr>
      <w:r w:rsidRPr="007D185C">
        <w:t>Use Cases: Generating data on-the-fly, producing sequences of numbers, simulations, and scenarios where data is produced continuously.</w:t>
      </w:r>
    </w:p>
    <w:p w14:paraId="6FE1A9A4" w14:textId="1D30BD78" w:rsidR="007D185C" w:rsidRPr="007D185C" w:rsidRDefault="007D185C" w:rsidP="007D185C">
      <w:pPr>
        <w:pStyle w:val="ListParagraph"/>
        <w:numPr>
          <w:ilvl w:val="0"/>
          <w:numId w:val="69"/>
        </w:numPr>
      </w:pPr>
      <w:r w:rsidRPr="007D185C">
        <w:t xml:space="preserve">Termination: Important to use methods like </w:t>
      </w:r>
      <w:proofErr w:type="gramStart"/>
      <w:r w:rsidRPr="007D185C">
        <w:t>limit(</w:t>
      </w:r>
      <w:proofErr w:type="gramEnd"/>
      <w:r w:rsidRPr="007D185C">
        <w:t xml:space="preserve">), </w:t>
      </w:r>
      <w:proofErr w:type="spellStart"/>
      <w:r w:rsidRPr="007D185C">
        <w:t>findFirst</w:t>
      </w:r>
      <w:proofErr w:type="spellEnd"/>
      <w:r w:rsidRPr="007D185C">
        <w:t xml:space="preserve">(), or </w:t>
      </w:r>
      <w:proofErr w:type="spellStart"/>
      <w:r w:rsidRPr="007D185C">
        <w:t>anyMatch</w:t>
      </w:r>
      <w:proofErr w:type="spellEnd"/>
      <w:r w:rsidRPr="007D185C">
        <w:t>() to prevent infinite loops.</w:t>
      </w:r>
    </w:p>
    <w:p w14:paraId="70D8B3F2" w14:textId="77777777" w:rsidR="007D185C" w:rsidRPr="008C1234" w:rsidRDefault="007D185C" w:rsidP="007D185C"/>
    <w:sectPr w:rsidR="007D185C" w:rsidRPr="008C1234" w:rsidSect="00065F6A">
      <w:pgSz w:w="15840" w:h="12240" w:orient="landscape"/>
      <w:pgMar w:top="432" w:right="288" w:bottom="432"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NotoSerif-Bold">
    <w:altName w:val="Calibri"/>
    <w:panose1 w:val="00000000000000000000"/>
    <w:charset w:val="00"/>
    <w:family w:val="auto"/>
    <w:notTrueType/>
    <w:pitch w:val="default"/>
    <w:sig w:usb0="00000003" w:usb1="00000000" w:usb2="00000000" w:usb3="00000000" w:csb0="00000001" w:csb1="00000000"/>
  </w:font>
  <w:font w:name="NotoSerif-Regular">
    <w:altName w:val="Calibri"/>
    <w:panose1 w:val="00000000000000000000"/>
    <w:charset w:val="00"/>
    <w:family w:val="auto"/>
    <w:notTrueType/>
    <w:pitch w:val="default"/>
    <w:sig w:usb0="00000003" w:usb1="00000000" w:usb2="00000000" w:usb3="00000000" w:csb0="00000001" w:csb1="00000000"/>
  </w:font>
  <w:font w:name="NotoSerif-Italic">
    <w:altName w:val="Calibri"/>
    <w:panose1 w:val="00000000000000000000"/>
    <w:charset w:val="00"/>
    <w:family w:val="auto"/>
    <w:notTrueType/>
    <w:pitch w:val="default"/>
    <w:sig w:usb0="00000003" w:usb1="00000000" w:usb2="00000000" w:usb3="00000000" w:csb0="00000001" w:csb1="00000000"/>
  </w:font>
  <w:font w:name="Ubuntu Mono">
    <w:charset w:val="00"/>
    <w:family w:val="modern"/>
    <w:pitch w:val="fixed"/>
    <w:sig w:usb0="E00002FF" w:usb1="5000205B" w:usb2="00000000" w:usb3="00000000" w:csb0="0000009F" w:csb1="00000000"/>
  </w:font>
  <w:font w:name="Aptos Narrow">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71251"/>
    <w:multiLevelType w:val="hybridMultilevel"/>
    <w:tmpl w:val="E75C3E5E"/>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D3DBD"/>
    <w:multiLevelType w:val="hybridMultilevel"/>
    <w:tmpl w:val="6DCC8EC4"/>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5409D"/>
    <w:multiLevelType w:val="hybridMultilevel"/>
    <w:tmpl w:val="BE1CCF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4B7583"/>
    <w:multiLevelType w:val="hybridMultilevel"/>
    <w:tmpl w:val="E3C0EB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8C24FC"/>
    <w:multiLevelType w:val="hybridMultilevel"/>
    <w:tmpl w:val="1052947C"/>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3B1122"/>
    <w:multiLevelType w:val="hybridMultilevel"/>
    <w:tmpl w:val="1AD8121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76010D8"/>
    <w:multiLevelType w:val="hybridMultilevel"/>
    <w:tmpl w:val="E0EC7336"/>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9930BA"/>
    <w:multiLevelType w:val="hybridMultilevel"/>
    <w:tmpl w:val="ECFAC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235D18"/>
    <w:multiLevelType w:val="hybridMultilevel"/>
    <w:tmpl w:val="585C3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82B1762"/>
    <w:multiLevelType w:val="hybridMultilevel"/>
    <w:tmpl w:val="7BC00202"/>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7F10F1"/>
    <w:multiLevelType w:val="hybridMultilevel"/>
    <w:tmpl w:val="D58C109E"/>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8306ED"/>
    <w:multiLevelType w:val="hybridMultilevel"/>
    <w:tmpl w:val="241C8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575FC9"/>
    <w:multiLevelType w:val="hybridMultilevel"/>
    <w:tmpl w:val="EF703350"/>
    <w:lvl w:ilvl="0" w:tplc="6C94F296">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BD2F5F"/>
    <w:multiLevelType w:val="hybridMultilevel"/>
    <w:tmpl w:val="97B68B5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FAE42B6"/>
    <w:multiLevelType w:val="hybridMultilevel"/>
    <w:tmpl w:val="EF40142A"/>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054600"/>
    <w:multiLevelType w:val="hybridMultilevel"/>
    <w:tmpl w:val="87601412"/>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903F2B"/>
    <w:multiLevelType w:val="hybridMultilevel"/>
    <w:tmpl w:val="18A86420"/>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AD54E4"/>
    <w:multiLevelType w:val="hybridMultilevel"/>
    <w:tmpl w:val="E5B015F2"/>
    <w:lvl w:ilvl="0" w:tplc="13785994">
      <w:start w:val="5"/>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51A3C4C"/>
    <w:multiLevelType w:val="hybridMultilevel"/>
    <w:tmpl w:val="F8B27378"/>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5D435F"/>
    <w:multiLevelType w:val="hybridMultilevel"/>
    <w:tmpl w:val="AF1EB322"/>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061581"/>
    <w:multiLevelType w:val="hybridMultilevel"/>
    <w:tmpl w:val="5E5A2F2E"/>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8C392F"/>
    <w:multiLevelType w:val="hybridMultilevel"/>
    <w:tmpl w:val="695097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8104BAD"/>
    <w:multiLevelType w:val="hybridMultilevel"/>
    <w:tmpl w:val="38B0273A"/>
    <w:lvl w:ilvl="0" w:tplc="50D0CDFA">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DB137E"/>
    <w:multiLevelType w:val="hybridMultilevel"/>
    <w:tmpl w:val="D6E494F0"/>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9626AE"/>
    <w:multiLevelType w:val="hybridMultilevel"/>
    <w:tmpl w:val="EA7ADEAC"/>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C5C3EAE"/>
    <w:multiLevelType w:val="hybridMultilevel"/>
    <w:tmpl w:val="B84E3302"/>
    <w:lvl w:ilvl="0" w:tplc="13785994">
      <w:start w:val="5"/>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08F4B11"/>
    <w:multiLevelType w:val="hybridMultilevel"/>
    <w:tmpl w:val="34F0663A"/>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6C5AB5"/>
    <w:multiLevelType w:val="hybridMultilevel"/>
    <w:tmpl w:val="57FCD7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4A45367"/>
    <w:multiLevelType w:val="hybridMultilevel"/>
    <w:tmpl w:val="CB58A8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62D504B"/>
    <w:multiLevelType w:val="hybridMultilevel"/>
    <w:tmpl w:val="30220302"/>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D65E12"/>
    <w:multiLevelType w:val="hybridMultilevel"/>
    <w:tmpl w:val="25601F94"/>
    <w:lvl w:ilvl="0" w:tplc="50D0CDFA">
      <w:numFmt w:val="bullet"/>
      <w:lvlText w:val="-"/>
      <w:lvlJc w:val="left"/>
      <w:pPr>
        <w:ind w:left="36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BFB7B0B"/>
    <w:multiLevelType w:val="hybridMultilevel"/>
    <w:tmpl w:val="60B45DCA"/>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3626F8C"/>
    <w:multiLevelType w:val="hybridMultilevel"/>
    <w:tmpl w:val="5A223A50"/>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373FA8"/>
    <w:multiLevelType w:val="hybridMultilevel"/>
    <w:tmpl w:val="2B98AFD0"/>
    <w:lvl w:ilvl="0" w:tplc="6C94F296">
      <w:start w:val="5"/>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F34B31"/>
    <w:multiLevelType w:val="hybridMultilevel"/>
    <w:tmpl w:val="B1AE0CBE"/>
    <w:lvl w:ilvl="0" w:tplc="6C94F29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72F49FA"/>
    <w:multiLevelType w:val="hybridMultilevel"/>
    <w:tmpl w:val="FEFC92FA"/>
    <w:lvl w:ilvl="0" w:tplc="D594448C">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93C7509"/>
    <w:multiLevelType w:val="hybridMultilevel"/>
    <w:tmpl w:val="3AF09552"/>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9229DD"/>
    <w:multiLevelType w:val="hybridMultilevel"/>
    <w:tmpl w:val="5B1EF188"/>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01C44E9"/>
    <w:multiLevelType w:val="hybridMultilevel"/>
    <w:tmpl w:val="DEA61278"/>
    <w:lvl w:ilvl="0" w:tplc="13785994">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8E36DD"/>
    <w:multiLevelType w:val="hybridMultilevel"/>
    <w:tmpl w:val="E0DAC046"/>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E0395C"/>
    <w:multiLevelType w:val="hybridMultilevel"/>
    <w:tmpl w:val="65DE4A6E"/>
    <w:lvl w:ilvl="0" w:tplc="6C94F296">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294265"/>
    <w:multiLevelType w:val="hybridMultilevel"/>
    <w:tmpl w:val="D9AA0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75B3814"/>
    <w:multiLevelType w:val="hybridMultilevel"/>
    <w:tmpl w:val="42307F80"/>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9212C08"/>
    <w:multiLevelType w:val="hybridMultilevel"/>
    <w:tmpl w:val="E874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A584E9F"/>
    <w:multiLevelType w:val="hybridMultilevel"/>
    <w:tmpl w:val="E46C80F4"/>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D94F12"/>
    <w:multiLevelType w:val="hybridMultilevel"/>
    <w:tmpl w:val="60564CFA"/>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3A4FE5"/>
    <w:multiLevelType w:val="hybridMultilevel"/>
    <w:tmpl w:val="ACD2A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EE97686"/>
    <w:multiLevelType w:val="hybridMultilevel"/>
    <w:tmpl w:val="9FAAE6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4F6E7992"/>
    <w:multiLevelType w:val="hybridMultilevel"/>
    <w:tmpl w:val="741CC2E6"/>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0D15D5"/>
    <w:multiLevelType w:val="hybridMultilevel"/>
    <w:tmpl w:val="700CE410"/>
    <w:lvl w:ilvl="0" w:tplc="D388A9EA">
      <w:numFmt w:val="bullet"/>
      <w:lvlText w:val="-"/>
      <w:lvlJc w:val="left"/>
      <w:pPr>
        <w:ind w:left="1440" w:hanging="360"/>
      </w:pPr>
      <w:rPr>
        <w:rFonts w:ascii="Aptos" w:eastAsiaTheme="minorHAnsi" w:hAnsi="Apto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51946FD1"/>
    <w:multiLevelType w:val="hybridMultilevel"/>
    <w:tmpl w:val="EC285838"/>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3A9513E"/>
    <w:multiLevelType w:val="hybridMultilevel"/>
    <w:tmpl w:val="F5463CA0"/>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74D6A41"/>
    <w:multiLevelType w:val="hybridMultilevel"/>
    <w:tmpl w:val="33EC39E2"/>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E3A2A92"/>
    <w:multiLevelType w:val="hybridMultilevel"/>
    <w:tmpl w:val="A7EA705A"/>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E89032A"/>
    <w:multiLevelType w:val="hybridMultilevel"/>
    <w:tmpl w:val="074C5D36"/>
    <w:lvl w:ilvl="0" w:tplc="D388A9EA">
      <w:numFmt w:val="bullet"/>
      <w:lvlText w:val="-"/>
      <w:lvlJc w:val="left"/>
      <w:pPr>
        <w:ind w:left="765" w:hanging="360"/>
      </w:pPr>
      <w:rPr>
        <w:rFonts w:ascii="Aptos" w:eastAsiaTheme="minorHAnsi" w:hAnsi="Aptos" w:cstheme="minorBid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5" w15:restartNumberingAfterBreak="0">
    <w:nsid w:val="64ED1825"/>
    <w:multiLevelType w:val="hybridMultilevel"/>
    <w:tmpl w:val="13CCDBA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6" w15:restartNumberingAfterBreak="0">
    <w:nsid w:val="6840302C"/>
    <w:multiLevelType w:val="hybridMultilevel"/>
    <w:tmpl w:val="AD9E0F82"/>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AEC2A8C"/>
    <w:multiLevelType w:val="hybridMultilevel"/>
    <w:tmpl w:val="9F0C0AB0"/>
    <w:lvl w:ilvl="0" w:tplc="50D0CDFA">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6B6F47C0"/>
    <w:multiLevelType w:val="hybridMultilevel"/>
    <w:tmpl w:val="AFA4B206"/>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0140298"/>
    <w:multiLevelType w:val="hybridMultilevel"/>
    <w:tmpl w:val="460A6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2365A3B"/>
    <w:multiLevelType w:val="hybridMultilevel"/>
    <w:tmpl w:val="B1A81F1C"/>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45400A1"/>
    <w:multiLevelType w:val="hybridMultilevel"/>
    <w:tmpl w:val="A9F80618"/>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8D25C99"/>
    <w:multiLevelType w:val="hybridMultilevel"/>
    <w:tmpl w:val="5F327AB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796A38E9"/>
    <w:multiLevelType w:val="hybridMultilevel"/>
    <w:tmpl w:val="1676F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4974EE"/>
    <w:multiLevelType w:val="hybridMultilevel"/>
    <w:tmpl w:val="19DA2F40"/>
    <w:lvl w:ilvl="0" w:tplc="9EE0792C">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CB453F6"/>
    <w:multiLevelType w:val="hybridMultilevel"/>
    <w:tmpl w:val="37C6199A"/>
    <w:lvl w:ilvl="0" w:tplc="BE5C7830">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D987BF2"/>
    <w:multiLevelType w:val="hybridMultilevel"/>
    <w:tmpl w:val="963850CC"/>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E55A24"/>
    <w:multiLevelType w:val="hybridMultilevel"/>
    <w:tmpl w:val="9B4A0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7FFD6FD7"/>
    <w:multiLevelType w:val="hybridMultilevel"/>
    <w:tmpl w:val="C7BE53FC"/>
    <w:lvl w:ilvl="0" w:tplc="50D0CDFA">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66557986">
    <w:abstractNumId w:val="35"/>
  </w:num>
  <w:num w:numId="2" w16cid:durableId="108479318">
    <w:abstractNumId w:val="6"/>
  </w:num>
  <w:num w:numId="3" w16cid:durableId="1719430537">
    <w:abstractNumId w:val="2"/>
  </w:num>
  <w:num w:numId="4" w16cid:durableId="1803961638">
    <w:abstractNumId w:val="21"/>
  </w:num>
  <w:num w:numId="5" w16cid:durableId="194008319">
    <w:abstractNumId w:val="67"/>
  </w:num>
  <w:num w:numId="6" w16cid:durableId="12609175">
    <w:abstractNumId w:val="5"/>
  </w:num>
  <w:num w:numId="7" w16cid:durableId="1381827702">
    <w:abstractNumId w:val="58"/>
  </w:num>
  <w:num w:numId="8" w16cid:durableId="662777984">
    <w:abstractNumId w:val="49"/>
  </w:num>
  <w:num w:numId="9" w16cid:durableId="756051606">
    <w:abstractNumId w:val="37"/>
  </w:num>
  <w:num w:numId="10" w16cid:durableId="1001810146">
    <w:abstractNumId w:val="63"/>
  </w:num>
  <w:num w:numId="11" w16cid:durableId="65879439">
    <w:abstractNumId w:val="54"/>
  </w:num>
  <w:num w:numId="12" w16cid:durableId="2005550663">
    <w:abstractNumId w:val="45"/>
  </w:num>
  <w:num w:numId="13" w16cid:durableId="351687677">
    <w:abstractNumId w:val="42"/>
  </w:num>
  <w:num w:numId="14" w16cid:durableId="751976433">
    <w:abstractNumId w:val="33"/>
  </w:num>
  <w:num w:numId="15" w16cid:durableId="721487383">
    <w:abstractNumId w:val="64"/>
  </w:num>
  <w:num w:numId="16" w16cid:durableId="1007100778">
    <w:abstractNumId w:val="43"/>
  </w:num>
  <w:num w:numId="17" w16cid:durableId="1204903230">
    <w:abstractNumId w:val="46"/>
  </w:num>
  <w:num w:numId="18" w16cid:durableId="2106802740">
    <w:abstractNumId w:val="12"/>
  </w:num>
  <w:num w:numId="19" w16cid:durableId="194850930">
    <w:abstractNumId w:val="40"/>
  </w:num>
  <w:num w:numId="20" w16cid:durableId="819345532">
    <w:abstractNumId w:val="57"/>
  </w:num>
  <w:num w:numId="21" w16cid:durableId="1206873669">
    <w:abstractNumId w:val="30"/>
  </w:num>
  <w:num w:numId="22" w16cid:durableId="403795064">
    <w:abstractNumId w:val="22"/>
  </w:num>
  <w:num w:numId="23" w16cid:durableId="456686131">
    <w:abstractNumId w:val="13"/>
  </w:num>
  <w:num w:numId="24" w16cid:durableId="809440510">
    <w:abstractNumId w:val="8"/>
  </w:num>
  <w:num w:numId="25" w16cid:durableId="1806703827">
    <w:abstractNumId w:val="55"/>
  </w:num>
  <w:num w:numId="26" w16cid:durableId="956987491">
    <w:abstractNumId w:val="41"/>
  </w:num>
  <w:num w:numId="27" w16cid:durableId="1447847419">
    <w:abstractNumId w:val="27"/>
  </w:num>
  <w:num w:numId="28" w16cid:durableId="1534414869">
    <w:abstractNumId w:val="3"/>
  </w:num>
  <w:num w:numId="29" w16cid:durableId="898710963">
    <w:abstractNumId w:val="62"/>
  </w:num>
  <w:num w:numId="30" w16cid:durableId="1095243248">
    <w:abstractNumId w:val="34"/>
  </w:num>
  <w:num w:numId="31" w16cid:durableId="1540706032">
    <w:abstractNumId w:val="11"/>
  </w:num>
  <w:num w:numId="32" w16cid:durableId="718473942">
    <w:abstractNumId w:val="65"/>
  </w:num>
  <w:num w:numId="33" w16cid:durableId="627004608">
    <w:abstractNumId w:val="38"/>
  </w:num>
  <w:num w:numId="34" w16cid:durableId="60711212">
    <w:abstractNumId w:val="25"/>
  </w:num>
  <w:num w:numId="35" w16cid:durableId="574053385">
    <w:abstractNumId w:val="17"/>
  </w:num>
  <w:num w:numId="36" w16cid:durableId="1731423628">
    <w:abstractNumId w:val="59"/>
  </w:num>
  <w:num w:numId="37" w16cid:durableId="1099762476">
    <w:abstractNumId w:val="47"/>
  </w:num>
  <w:num w:numId="38" w16cid:durableId="1925600107">
    <w:abstractNumId w:val="7"/>
  </w:num>
  <w:num w:numId="39" w16cid:durableId="2094159962">
    <w:abstractNumId w:val="9"/>
  </w:num>
  <w:num w:numId="40" w16cid:durableId="506216437">
    <w:abstractNumId w:val="50"/>
  </w:num>
  <w:num w:numId="41" w16cid:durableId="1710494585">
    <w:abstractNumId w:val="24"/>
  </w:num>
  <w:num w:numId="42" w16cid:durableId="1318458355">
    <w:abstractNumId w:val="10"/>
  </w:num>
  <w:num w:numId="43" w16cid:durableId="1454715007">
    <w:abstractNumId w:val="28"/>
  </w:num>
  <w:num w:numId="44" w16cid:durableId="220754513">
    <w:abstractNumId w:val="51"/>
  </w:num>
  <w:num w:numId="45" w16cid:durableId="304512581">
    <w:abstractNumId w:val="56"/>
  </w:num>
  <w:num w:numId="46" w16cid:durableId="1154176919">
    <w:abstractNumId w:val="14"/>
  </w:num>
  <w:num w:numId="47" w16cid:durableId="893079847">
    <w:abstractNumId w:val="68"/>
  </w:num>
  <w:num w:numId="48" w16cid:durableId="519053257">
    <w:abstractNumId w:val="23"/>
  </w:num>
  <w:num w:numId="49" w16cid:durableId="1927223951">
    <w:abstractNumId w:val="4"/>
  </w:num>
  <w:num w:numId="50" w16cid:durableId="564529545">
    <w:abstractNumId w:val="61"/>
  </w:num>
  <w:num w:numId="51" w16cid:durableId="1360162179">
    <w:abstractNumId w:val="0"/>
  </w:num>
  <w:num w:numId="52" w16cid:durableId="1681808698">
    <w:abstractNumId w:val="52"/>
  </w:num>
  <w:num w:numId="53" w16cid:durableId="223419038">
    <w:abstractNumId w:val="48"/>
  </w:num>
  <w:num w:numId="54" w16cid:durableId="1770278221">
    <w:abstractNumId w:val="39"/>
  </w:num>
  <w:num w:numId="55" w16cid:durableId="1188635667">
    <w:abstractNumId w:val="32"/>
  </w:num>
  <w:num w:numId="56" w16cid:durableId="1196190557">
    <w:abstractNumId w:val="26"/>
  </w:num>
  <w:num w:numId="57" w16cid:durableId="2015572481">
    <w:abstractNumId w:val="16"/>
  </w:num>
  <w:num w:numId="58" w16cid:durableId="2076003982">
    <w:abstractNumId w:val="53"/>
  </w:num>
  <w:num w:numId="59" w16cid:durableId="437943848">
    <w:abstractNumId w:val="18"/>
  </w:num>
  <w:num w:numId="60" w16cid:durableId="1079667632">
    <w:abstractNumId w:val="20"/>
  </w:num>
  <w:num w:numId="61" w16cid:durableId="1012413439">
    <w:abstractNumId w:val="66"/>
  </w:num>
  <w:num w:numId="62" w16cid:durableId="1892764886">
    <w:abstractNumId w:val="60"/>
  </w:num>
  <w:num w:numId="63" w16cid:durableId="923342999">
    <w:abstractNumId w:val="15"/>
  </w:num>
  <w:num w:numId="64" w16cid:durableId="530799338">
    <w:abstractNumId w:val="1"/>
  </w:num>
  <w:num w:numId="65" w16cid:durableId="941768805">
    <w:abstractNumId w:val="29"/>
  </w:num>
  <w:num w:numId="66" w16cid:durableId="69665695">
    <w:abstractNumId w:val="31"/>
  </w:num>
  <w:num w:numId="67" w16cid:durableId="1253124023">
    <w:abstractNumId w:val="44"/>
  </w:num>
  <w:num w:numId="68" w16cid:durableId="124006294">
    <w:abstractNumId w:val="36"/>
  </w:num>
  <w:num w:numId="69" w16cid:durableId="51715844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rAwMTEyMDYxNzdT0lEKTi0uzszPAykwNKgFAEAj/rwtAAAA"/>
  </w:docVars>
  <w:rsids>
    <w:rsidRoot w:val="00684463"/>
    <w:rsid w:val="0000559E"/>
    <w:rsid w:val="00006D42"/>
    <w:rsid w:val="00011F01"/>
    <w:rsid w:val="000202A8"/>
    <w:rsid w:val="0002084D"/>
    <w:rsid w:val="000214EB"/>
    <w:rsid w:val="000245B3"/>
    <w:rsid w:val="00024870"/>
    <w:rsid w:val="000370D7"/>
    <w:rsid w:val="00040D75"/>
    <w:rsid w:val="00043172"/>
    <w:rsid w:val="000448EA"/>
    <w:rsid w:val="00045E99"/>
    <w:rsid w:val="00047F10"/>
    <w:rsid w:val="00050BC5"/>
    <w:rsid w:val="00051E79"/>
    <w:rsid w:val="000545AB"/>
    <w:rsid w:val="000621E5"/>
    <w:rsid w:val="00065F6A"/>
    <w:rsid w:val="00066ACC"/>
    <w:rsid w:val="000725E8"/>
    <w:rsid w:val="00076BA3"/>
    <w:rsid w:val="000800BA"/>
    <w:rsid w:val="00080536"/>
    <w:rsid w:val="00082260"/>
    <w:rsid w:val="0008356B"/>
    <w:rsid w:val="0008394C"/>
    <w:rsid w:val="00085352"/>
    <w:rsid w:val="00096812"/>
    <w:rsid w:val="0009740B"/>
    <w:rsid w:val="000A091C"/>
    <w:rsid w:val="000A3994"/>
    <w:rsid w:val="000B0721"/>
    <w:rsid w:val="000B0A66"/>
    <w:rsid w:val="000C1431"/>
    <w:rsid w:val="000D3F5B"/>
    <w:rsid w:val="000D3F71"/>
    <w:rsid w:val="000D45D1"/>
    <w:rsid w:val="000D6074"/>
    <w:rsid w:val="000D6FD6"/>
    <w:rsid w:val="000D7C5D"/>
    <w:rsid w:val="000E047E"/>
    <w:rsid w:val="000E2BC4"/>
    <w:rsid w:val="000F0470"/>
    <w:rsid w:val="000F5B7A"/>
    <w:rsid w:val="0010169D"/>
    <w:rsid w:val="00105E15"/>
    <w:rsid w:val="00106075"/>
    <w:rsid w:val="001066CD"/>
    <w:rsid w:val="00111977"/>
    <w:rsid w:val="00121B26"/>
    <w:rsid w:val="001238E4"/>
    <w:rsid w:val="0012402A"/>
    <w:rsid w:val="00127038"/>
    <w:rsid w:val="00127E9E"/>
    <w:rsid w:val="00130EDB"/>
    <w:rsid w:val="00134EEA"/>
    <w:rsid w:val="0013681E"/>
    <w:rsid w:val="00140314"/>
    <w:rsid w:val="00140B3D"/>
    <w:rsid w:val="00147752"/>
    <w:rsid w:val="00156AFB"/>
    <w:rsid w:val="00157A04"/>
    <w:rsid w:val="001611FE"/>
    <w:rsid w:val="00161737"/>
    <w:rsid w:val="00163304"/>
    <w:rsid w:val="00165AA5"/>
    <w:rsid w:val="001663B8"/>
    <w:rsid w:val="00167C60"/>
    <w:rsid w:val="001731B4"/>
    <w:rsid w:val="00182EE5"/>
    <w:rsid w:val="001835D5"/>
    <w:rsid w:val="00183707"/>
    <w:rsid w:val="0019245E"/>
    <w:rsid w:val="001943BE"/>
    <w:rsid w:val="00194446"/>
    <w:rsid w:val="00194497"/>
    <w:rsid w:val="00197FC2"/>
    <w:rsid w:val="001A5E31"/>
    <w:rsid w:val="001B05EF"/>
    <w:rsid w:val="001B260E"/>
    <w:rsid w:val="001C06F1"/>
    <w:rsid w:val="001C0D6B"/>
    <w:rsid w:val="001C603E"/>
    <w:rsid w:val="001C6919"/>
    <w:rsid w:val="001D39CD"/>
    <w:rsid w:val="001D446A"/>
    <w:rsid w:val="001E1679"/>
    <w:rsid w:val="001E2702"/>
    <w:rsid w:val="001E7EAB"/>
    <w:rsid w:val="001F03DF"/>
    <w:rsid w:val="001F573F"/>
    <w:rsid w:val="001F58C3"/>
    <w:rsid w:val="00212C96"/>
    <w:rsid w:val="00217181"/>
    <w:rsid w:val="00220C0C"/>
    <w:rsid w:val="00220F64"/>
    <w:rsid w:val="002210B9"/>
    <w:rsid w:val="002278B7"/>
    <w:rsid w:val="002347AE"/>
    <w:rsid w:val="00242DAA"/>
    <w:rsid w:val="00243007"/>
    <w:rsid w:val="00244DBC"/>
    <w:rsid w:val="002463B9"/>
    <w:rsid w:val="00247FB5"/>
    <w:rsid w:val="0025017B"/>
    <w:rsid w:val="00252CBF"/>
    <w:rsid w:val="00261467"/>
    <w:rsid w:val="002617FF"/>
    <w:rsid w:val="00262396"/>
    <w:rsid w:val="00265B90"/>
    <w:rsid w:val="0026663A"/>
    <w:rsid w:val="00266D2A"/>
    <w:rsid w:val="002733BA"/>
    <w:rsid w:val="00273A48"/>
    <w:rsid w:val="002758D8"/>
    <w:rsid w:val="00276F76"/>
    <w:rsid w:val="00276FD1"/>
    <w:rsid w:val="002801F1"/>
    <w:rsid w:val="00280459"/>
    <w:rsid w:val="00280D88"/>
    <w:rsid w:val="00281524"/>
    <w:rsid w:val="00281E75"/>
    <w:rsid w:val="00285168"/>
    <w:rsid w:val="002A3CE7"/>
    <w:rsid w:val="002B170F"/>
    <w:rsid w:val="002B24B1"/>
    <w:rsid w:val="002B6811"/>
    <w:rsid w:val="002C16C3"/>
    <w:rsid w:val="002C3CBD"/>
    <w:rsid w:val="002D0B14"/>
    <w:rsid w:val="002D3993"/>
    <w:rsid w:val="002D4FD3"/>
    <w:rsid w:val="002D646F"/>
    <w:rsid w:val="002E1DA8"/>
    <w:rsid w:val="002E5B1D"/>
    <w:rsid w:val="002E72AE"/>
    <w:rsid w:val="002E76FB"/>
    <w:rsid w:val="002F1189"/>
    <w:rsid w:val="003018E9"/>
    <w:rsid w:val="00311D7B"/>
    <w:rsid w:val="00313B1E"/>
    <w:rsid w:val="00314EF0"/>
    <w:rsid w:val="00314FCE"/>
    <w:rsid w:val="003151F7"/>
    <w:rsid w:val="0031568E"/>
    <w:rsid w:val="00316BD6"/>
    <w:rsid w:val="003174E0"/>
    <w:rsid w:val="00321113"/>
    <w:rsid w:val="003215C3"/>
    <w:rsid w:val="0032293A"/>
    <w:rsid w:val="00332384"/>
    <w:rsid w:val="003419FB"/>
    <w:rsid w:val="003443DE"/>
    <w:rsid w:val="003445B9"/>
    <w:rsid w:val="00353F9C"/>
    <w:rsid w:val="00354010"/>
    <w:rsid w:val="00354878"/>
    <w:rsid w:val="0035581C"/>
    <w:rsid w:val="0036192D"/>
    <w:rsid w:val="003660C5"/>
    <w:rsid w:val="0037050E"/>
    <w:rsid w:val="00370FEC"/>
    <w:rsid w:val="0037211A"/>
    <w:rsid w:val="003743B7"/>
    <w:rsid w:val="003821D7"/>
    <w:rsid w:val="003839FA"/>
    <w:rsid w:val="00385D03"/>
    <w:rsid w:val="00387FA3"/>
    <w:rsid w:val="00394D4F"/>
    <w:rsid w:val="003A3EAD"/>
    <w:rsid w:val="003A69F5"/>
    <w:rsid w:val="003B2786"/>
    <w:rsid w:val="003B3B9A"/>
    <w:rsid w:val="003C2549"/>
    <w:rsid w:val="003C2B03"/>
    <w:rsid w:val="003D1CFE"/>
    <w:rsid w:val="003D6BF9"/>
    <w:rsid w:val="003D74E8"/>
    <w:rsid w:val="003E2098"/>
    <w:rsid w:val="003E2E76"/>
    <w:rsid w:val="003E32B2"/>
    <w:rsid w:val="003E7782"/>
    <w:rsid w:val="003F0F63"/>
    <w:rsid w:val="003F1EEA"/>
    <w:rsid w:val="003F3DB9"/>
    <w:rsid w:val="003F4CFC"/>
    <w:rsid w:val="003F5EBC"/>
    <w:rsid w:val="003F6375"/>
    <w:rsid w:val="0041157D"/>
    <w:rsid w:val="004214E7"/>
    <w:rsid w:val="00422F4D"/>
    <w:rsid w:val="00423CF8"/>
    <w:rsid w:val="00424B6E"/>
    <w:rsid w:val="0043352B"/>
    <w:rsid w:val="00433FBD"/>
    <w:rsid w:val="004358A6"/>
    <w:rsid w:val="00437333"/>
    <w:rsid w:val="00437B5A"/>
    <w:rsid w:val="004438D9"/>
    <w:rsid w:val="00443FDD"/>
    <w:rsid w:val="00444E07"/>
    <w:rsid w:val="00444EAA"/>
    <w:rsid w:val="004463DF"/>
    <w:rsid w:val="00450C8E"/>
    <w:rsid w:val="004523FC"/>
    <w:rsid w:val="00452DD4"/>
    <w:rsid w:val="004543B3"/>
    <w:rsid w:val="00455A9D"/>
    <w:rsid w:val="00455B0B"/>
    <w:rsid w:val="00466D0D"/>
    <w:rsid w:val="00470DCE"/>
    <w:rsid w:val="004760C3"/>
    <w:rsid w:val="004822DA"/>
    <w:rsid w:val="004851FF"/>
    <w:rsid w:val="004854CA"/>
    <w:rsid w:val="0049003F"/>
    <w:rsid w:val="00490207"/>
    <w:rsid w:val="00490A42"/>
    <w:rsid w:val="00491C4A"/>
    <w:rsid w:val="0049239B"/>
    <w:rsid w:val="00493B9E"/>
    <w:rsid w:val="00496C70"/>
    <w:rsid w:val="004A083D"/>
    <w:rsid w:val="004A534B"/>
    <w:rsid w:val="004A6F38"/>
    <w:rsid w:val="004B24E4"/>
    <w:rsid w:val="004C2C8E"/>
    <w:rsid w:val="004C43D4"/>
    <w:rsid w:val="004C57C3"/>
    <w:rsid w:val="004D1B13"/>
    <w:rsid w:val="004D37DB"/>
    <w:rsid w:val="004D50EC"/>
    <w:rsid w:val="004D7BB8"/>
    <w:rsid w:val="004E6BB5"/>
    <w:rsid w:val="004E76C9"/>
    <w:rsid w:val="004E7A34"/>
    <w:rsid w:val="005003D9"/>
    <w:rsid w:val="00504117"/>
    <w:rsid w:val="005049A1"/>
    <w:rsid w:val="00511D76"/>
    <w:rsid w:val="00513E04"/>
    <w:rsid w:val="00521D35"/>
    <w:rsid w:val="00521F1D"/>
    <w:rsid w:val="00525202"/>
    <w:rsid w:val="00526970"/>
    <w:rsid w:val="005309A7"/>
    <w:rsid w:val="005310CA"/>
    <w:rsid w:val="00534ED1"/>
    <w:rsid w:val="00540A46"/>
    <w:rsid w:val="00547537"/>
    <w:rsid w:val="00550FAF"/>
    <w:rsid w:val="00554240"/>
    <w:rsid w:val="00554263"/>
    <w:rsid w:val="00554B2C"/>
    <w:rsid w:val="00565272"/>
    <w:rsid w:val="005675B6"/>
    <w:rsid w:val="00570A37"/>
    <w:rsid w:val="005734A4"/>
    <w:rsid w:val="0058585A"/>
    <w:rsid w:val="0058734C"/>
    <w:rsid w:val="00590948"/>
    <w:rsid w:val="00591136"/>
    <w:rsid w:val="00591251"/>
    <w:rsid w:val="0059147A"/>
    <w:rsid w:val="00591E32"/>
    <w:rsid w:val="00592DB3"/>
    <w:rsid w:val="00593D38"/>
    <w:rsid w:val="00594B46"/>
    <w:rsid w:val="00595208"/>
    <w:rsid w:val="00595351"/>
    <w:rsid w:val="005A018A"/>
    <w:rsid w:val="005A1E01"/>
    <w:rsid w:val="005A4558"/>
    <w:rsid w:val="005B076C"/>
    <w:rsid w:val="005C1A94"/>
    <w:rsid w:val="005C21D2"/>
    <w:rsid w:val="005C401B"/>
    <w:rsid w:val="005C50A8"/>
    <w:rsid w:val="005C6408"/>
    <w:rsid w:val="005C7951"/>
    <w:rsid w:val="005C7D64"/>
    <w:rsid w:val="005D522E"/>
    <w:rsid w:val="005D6EDD"/>
    <w:rsid w:val="005E348F"/>
    <w:rsid w:val="005E3794"/>
    <w:rsid w:val="005E3DAD"/>
    <w:rsid w:val="005E7F6A"/>
    <w:rsid w:val="005F1133"/>
    <w:rsid w:val="00607830"/>
    <w:rsid w:val="00611C3C"/>
    <w:rsid w:val="00616747"/>
    <w:rsid w:val="00622294"/>
    <w:rsid w:val="00627834"/>
    <w:rsid w:val="00632176"/>
    <w:rsid w:val="0063234A"/>
    <w:rsid w:val="00634D06"/>
    <w:rsid w:val="00635094"/>
    <w:rsid w:val="00637146"/>
    <w:rsid w:val="006410D7"/>
    <w:rsid w:val="0064179E"/>
    <w:rsid w:val="006429E7"/>
    <w:rsid w:val="006465AE"/>
    <w:rsid w:val="00652B0D"/>
    <w:rsid w:val="00653079"/>
    <w:rsid w:val="00655819"/>
    <w:rsid w:val="00656472"/>
    <w:rsid w:val="00670B06"/>
    <w:rsid w:val="00671EA9"/>
    <w:rsid w:val="00672646"/>
    <w:rsid w:val="00682EE4"/>
    <w:rsid w:val="00684099"/>
    <w:rsid w:val="00684463"/>
    <w:rsid w:val="00686E1E"/>
    <w:rsid w:val="00687ACD"/>
    <w:rsid w:val="006923D7"/>
    <w:rsid w:val="00693FD4"/>
    <w:rsid w:val="00694E5C"/>
    <w:rsid w:val="006A0FA4"/>
    <w:rsid w:val="006A411B"/>
    <w:rsid w:val="006A63EF"/>
    <w:rsid w:val="006A6AE9"/>
    <w:rsid w:val="006A7922"/>
    <w:rsid w:val="006B2F80"/>
    <w:rsid w:val="006B379B"/>
    <w:rsid w:val="006C0245"/>
    <w:rsid w:val="006C235B"/>
    <w:rsid w:val="006C376A"/>
    <w:rsid w:val="006C5151"/>
    <w:rsid w:val="006D2F4E"/>
    <w:rsid w:val="006D52C8"/>
    <w:rsid w:val="006E2FE4"/>
    <w:rsid w:val="006F605D"/>
    <w:rsid w:val="006F6AC0"/>
    <w:rsid w:val="006F765B"/>
    <w:rsid w:val="00701D16"/>
    <w:rsid w:val="00702460"/>
    <w:rsid w:val="00703981"/>
    <w:rsid w:val="007057F9"/>
    <w:rsid w:val="00706417"/>
    <w:rsid w:val="007069FF"/>
    <w:rsid w:val="007105B3"/>
    <w:rsid w:val="00714F67"/>
    <w:rsid w:val="007231F4"/>
    <w:rsid w:val="0072509C"/>
    <w:rsid w:val="00735281"/>
    <w:rsid w:val="00735397"/>
    <w:rsid w:val="00735EF1"/>
    <w:rsid w:val="007360E2"/>
    <w:rsid w:val="00736EB5"/>
    <w:rsid w:val="00740EB8"/>
    <w:rsid w:val="00746352"/>
    <w:rsid w:val="00753A78"/>
    <w:rsid w:val="0076169A"/>
    <w:rsid w:val="0076377C"/>
    <w:rsid w:val="0076473C"/>
    <w:rsid w:val="00765132"/>
    <w:rsid w:val="007714C4"/>
    <w:rsid w:val="007851E5"/>
    <w:rsid w:val="00785E5F"/>
    <w:rsid w:val="007A44C3"/>
    <w:rsid w:val="007A582A"/>
    <w:rsid w:val="007B0DF9"/>
    <w:rsid w:val="007B282F"/>
    <w:rsid w:val="007C0359"/>
    <w:rsid w:val="007C1662"/>
    <w:rsid w:val="007C262F"/>
    <w:rsid w:val="007D185C"/>
    <w:rsid w:val="007D55AA"/>
    <w:rsid w:val="007D7E3F"/>
    <w:rsid w:val="007E02A4"/>
    <w:rsid w:val="007E2A0C"/>
    <w:rsid w:val="007E5597"/>
    <w:rsid w:val="007F08B4"/>
    <w:rsid w:val="007F23FB"/>
    <w:rsid w:val="007F44BB"/>
    <w:rsid w:val="007F45B8"/>
    <w:rsid w:val="007F58FF"/>
    <w:rsid w:val="008011CE"/>
    <w:rsid w:val="00802C17"/>
    <w:rsid w:val="00802D56"/>
    <w:rsid w:val="00807D68"/>
    <w:rsid w:val="00814917"/>
    <w:rsid w:val="00817BAD"/>
    <w:rsid w:val="008226FB"/>
    <w:rsid w:val="0082553F"/>
    <w:rsid w:val="008273C3"/>
    <w:rsid w:val="0082783A"/>
    <w:rsid w:val="00827F50"/>
    <w:rsid w:val="00833376"/>
    <w:rsid w:val="00834E1D"/>
    <w:rsid w:val="0084065E"/>
    <w:rsid w:val="00841D30"/>
    <w:rsid w:val="0084372F"/>
    <w:rsid w:val="008442FB"/>
    <w:rsid w:val="00846F3B"/>
    <w:rsid w:val="0085143F"/>
    <w:rsid w:val="00851EEF"/>
    <w:rsid w:val="0086295A"/>
    <w:rsid w:val="00865828"/>
    <w:rsid w:val="0087182A"/>
    <w:rsid w:val="00872527"/>
    <w:rsid w:val="00872B65"/>
    <w:rsid w:val="008771EB"/>
    <w:rsid w:val="00882F7F"/>
    <w:rsid w:val="00882FC4"/>
    <w:rsid w:val="0088463E"/>
    <w:rsid w:val="00890EEC"/>
    <w:rsid w:val="008969CE"/>
    <w:rsid w:val="008975EA"/>
    <w:rsid w:val="00897BC3"/>
    <w:rsid w:val="008A0635"/>
    <w:rsid w:val="008B2A9F"/>
    <w:rsid w:val="008B4952"/>
    <w:rsid w:val="008C1234"/>
    <w:rsid w:val="008C14BC"/>
    <w:rsid w:val="008C5E96"/>
    <w:rsid w:val="008C7483"/>
    <w:rsid w:val="008D1088"/>
    <w:rsid w:val="008D10E8"/>
    <w:rsid w:val="008D3A10"/>
    <w:rsid w:val="008E0F0F"/>
    <w:rsid w:val="008E4877"/>
    <w:rsid w:val="008E49D2"/>
    <w:rsid w:val="008E7E00"/>
    <w:rsid w:val="008F023E"/>
    <w:rsid w:val="008F1BFE"/>
    <w:rsid w:val="008F41E4"/>
    <w:rsid w:val="00900F99"/>
    <w:rsid w:val="009114AA"/>
    <w:rsid w:val="009115EF"/>
    <w:rsid w:val="00913622"/>
    <w:rsid w:val="00914AB2"/>
    <w:rsid w:val="009177E9"/>
    <w:rsid w:val="00921837"/>
    <w:rsid w:val="009221E9"/>
    <w:rsid w:val="00924B13"/>
    <w:rsid w:val="00925D49"/>
    <w:rsid w:val="0093063B"/>
    <w:rsid w:val="0093108D"/>
    <w:rsid w:val="00932AF2"/>
    <w:rsid w:val="00935A23"/>
    <w:rsid w:val="00937526"/>
    <w:rsid w:val="009413DD"/>
    <w:rsid w:val="00941B45"/>
    <w:rsid w:val="009433D4"/>
    <w:rsid w:val="00944E18"/>
    <w:rsid w:val="00945386"/>
    <w:rsid w:val="009460E0"/>
    <w:rsid w:val="00946F57"/>
    <w:rsid w:val="00953493"/>
    <w:rsid w:val="0096037F"/>
    <w:rsid w:val="0096336E"/>
    <w:rsid w:val="0096793A"/>
    <w:rsid w:val="00973BA6"/>
    <w:rsid w:val="00976113"/>
    <w:rsid w:val="00980F5D"/>
    <w:rsid w:val="00982DA9"/>
    <w:rsid w:val="00982F3C"/>
    <w:rsid w:val="0098619A"/>
    <w:rsid w:val="009914DA"/>
    <w:rsid w:val="009921DC"/>
    <w:rsid w:val="00994694"/>
    <w:rsid w:val="00994FF3"/>
    <w:rsid w:val="00996368"/>
    <w:rsid w:val="009A457C"/>
    <w:rsid w:val="009A6199"/>
    <w:rsid w:val="009B0C41"/>
    <w:rsid w:val="009B10CB"/>
    <w:rsid w:val="009B4A19"/>
    <w:rsid w:val="009B4AFE"/>
    <w:rsid w:val="009C1DC9"/>
    <w:rsid w:val="009C6DF8"/>
    <w:rsid w:val="009C7685"/>
    <w:rsid w:val="009D62D7"/>
    <w:rsid w:val="009E0B89"/>
    <w:rsid w:val="009E4159"/>
    <w:rsid w:val="009F21DC"/>
    <w:rsid w:val="009F4CF1"/>
    <w:rsid w:val="009F64AC"/>
    <w:rsid w:val="009F7206"/>
    <w:rsid w:val="00A0020F"/>
    <w:rsid w:val="00A02E4C"/>
    <w:rsid w:val="00A055A6"/>
    <w:rsid w:val="00A158C4"/>
    <w:rsid w:val="00A1706C"/>
    <w:rsid w:val="00A17A0F"/>
    <w:rsid w:val="00A25A57"/>
    <w:rsid w:val="00A34351"/>
    <w:rsid w:val="00A355A7"/>
    <w:rsid w:val="00A40998"/>
    <w:rsid w:val="00A42C65"/>
    <w:rsid w:val="00A477EC"/>
    <w:rsid w:val="00A47D1C"/>
    <w:rsid w:val="00A51F52"/>
    <w:rsid w:val="00A52727"/>
    <w:rsid w:val="00A5400E"/>
    <w:rsid w:val="00A56218"/>
    <w:rsid w:val="00A56D0A"/>
    <w:rsid w:val="00A572A4"/>
    <w:rsid w:val="00A64F16"/>
    <w:rsid w:val="00A71FB1"/>
    <w:rsid w:val="00A73A6C"/>
    <w:rsid w:val="00A745F8"/>
    <w:rsid w:val="00A765A5"/>
    <w:rsid w:val="00A829C9"/>
    <w:rsid w:val="00A83150"/>
    <w:rsid w:val="00A834F5"/>
    <w:rsid w:val="00A86F14"/>
    <w:rsid w:val="00A913AD"/>
    <w:rsid w:val="00A92A29"/>
    <w:rsid w:val="00A94B0C"/>
    <w:rsid w:val="00AA16FD"/>
    <w:rsid w:val="00AA1E79"/>
    <w:rsid w:val="00AA63C5"/>
    <w:rsid w:val="00AA7E74"/>
    <w:rsid w:val="00AB0091"/>
    <w:rsid w:val="00AB28D5"/>
    <w:rsid w:val="00AB33B7"/>
    <w:rsid w:val="00AB3D8B"/>
    <w:rsid w:val="00AC087E"/>
    <w:rsid w:val="00AC2248"/>
    <w:rsid w:val="00AC2FC4"/>
    <w:rsid w:val="00AC37D8"/>
    <w:rsid w:val="00AC4D3D"/>
    <w:rsid w:val="00AD1B2E"/>
    <w:rsid w:val="00AD2800"/>
    <w:rsid w:val="00AD3D22"/>
    <w:rsid w:val="00AE09C4"/>
    <w:rsid w:val="00AE2B5F"/>
    <w:rsid w:val="00AE2F8C"/>
    <w:rsid w:val="00AE36D4"/>
    <w:rsid w:val="00AE5BEB"/>
    <w:rsid w:val="00AE6E6D"/>
    <w:rsid w:val="00AF1026"/>
    <w:rsid w:val="00AF497E"/>
    <w:rsid w:val="00AF59F2"/>
    <w:rsid w:val="00B017A5"/>
    <w:rsid w:val="00B02023"/>
    <w:rsid w:val="00B02CB3"/>
    <w:rsid w:val="00B06504"/>
    <w:rsid w:val="00B1186B"/>
    <w:rsid w:val="00B14991"/>
    <w:rsid w:val="00B16902"/>
    <w:rsid w:val="00B21118"/>
    <w:rsid w:val="00B25B39"/>
    <w:rsid w:val="00B263CB"/>
    <w:rsid w:val="00B330A6"/>
    <w:rsid w:val="00B33401"/>
    <w:rsid w:val="00B343D5"/>
    <w:rsid w:val="00B35BFC"/>
    <w:rsid w:val="00B50313"/>
    <w:rsid w:val="00B524BD"/>
    <w:rsid w:val="00B57693"/>
    <w:rsid w:val="00B63736"/>
    <w:rsid w:val="00B70881"/>
    <w:rsid w:val="00B70B96"/>
    <w:rsid w:val="00B7548E"/>
    <w:rsid w:val="00B778BB"/>
    <w:rsid w:val="00B8005F"/>
    <w:rsid w:val="00B8090F"/>
    <w:rsid w:val="00B82F02"/>
    <w:rsid w:val="00B841F9"/>
    <w:rsid w:val="00B84DDA"/>
    <w:rsid w:val="00B871E5"/>
    <w:rsid w:val="00B94FE0"/>
    <w:rsid w:val="00B963E4"/>
    <w:rsid w:val="00BA0023"/>
    <w:rsid w:val="00BA2B69"/>
    <w:rsid w:val="00BA3471"/>
    <w:rsid w:val="00BA3608"/>
    <w:rsid w:val="00BA4684"/>
    <w:rsid w:val="00BA50DD"/>
    <w:rsid w:val="00BB1120"/>
    <w:rsid w:val="00BB3488"/>
    <w:rsid w:val="00BB66D3"/>
    <w:rsid w:val="00BC170D"/>
    <w:rsid w:val="00BC1F2A"/>
    <w:rsid w:val="00BC2370"/>
    <w:rsid w:val="00BC27DC"/>
    <w:rsid w:val="00BC2D55"/>
    <w:rsid w:val="00BC4D2D"/>
    <w:rsid w:val="00BD2E88"/>
    <w:rsid w:val="00BD67E9"/>
    <w:rsid w:val="00BE0443"/>
    <w:rsid w:val="00BE1AD1"/>
    <w:rsid w:val="00BE52C3"/>
    <w:rsid w:val="00BE6B16"/>
    <w:rsid w:val="00BE72C5"/>
    <w:rsid w:val="00BF18B0"/>
    <w:rsid w:val="00BF35D6"/>
    <w:rsid w:val="00BF5BF6"/>
    <w:rsid w:val="00BF78FB"/>
    <w:rsid w:val="00BF7F11"/>
    <w:rsid w:val="00C01AC8"/>
    <w:rsid w:val="00C03955"/>
    <w:rsid w:val="00C07B68"/>
    <w:rsid w:val="00C115C4"/>
    <w:rsid w:val="00C149FC"/>
    <w:rsid w:val="00C14AE6"/>
    <w:rsid w:val="00C15529"/>
    <w:rsid w:val="00C16DEA"/>
    <w:rsid w:val="00C207AD"/>
    <w:rsid w:val="00C21A48"/>
    <w:rsid w:val="00C21D6E"/>
    <w:rsid w:val="00C2272D"/>
    <w:rsid w:val="00C25D4D"/>
    <w:rsid w:val="00C26D77"/>
    <w:rsid w:val="00C272AB"/>
    <w:rsid w:val="00C30C2B"/>
    <w:rsid w:val="00C337F4"/>
    <w:rsid w:val="00C346F5"/>
    <w:rsid w:val="00C41611"/>
    <w:rsid w:val="00C536C4"/>
    <w:rsid w:val="00C62891"/>
    <w:rsid w:val="00C65458"/>
    <w:rsid w:val="00C66388"/>
    <w:rsid w:val="00C71588"/>
    <w:rsid w:val="00C744E7"/>
    <w:rsid w:val="00C75EC5"/>
    <w:rsid w:val="00C83DBD"/>
    <w:rsid w:val="00C84A2D"/>
    <w:rsid w:val="00C852F7"/>
    <w:rsid w:val="00C91039"/>
    <w:rsid w:val="00C91BBC"/>
    <w:rsid w:val="00C95020"/>
    <w:rsid w:val="00C95717"/>
    <w:rsid w:val="00C96741"/>
    <w:rsid w:val="00CA0E3B"/>
    <w:rsid w:val="00CA2D8A"/>
    <w:rsid w:val="00CA518F"/>
    <w:rsid w:val="00CA7A24"/>
    <w:rsid w:val="00CB488A"/>
    <w:rsid w:val="00CB65F9"/>
    <w:rsid w:val="00CC58FF"/>
    <w:rsid w:val="00CC63F4"/>
    <w:rsid w:val="00CC69BB"/>
    <w:rsid w:val="00CD2B76"/>
    <w:rsid w:val="00CD338A"/>
    <w:rsid w:val="00CD425F"/>
    <w:rsid w:val="00CD5769"/>
    <w:rsid w:val="00CD5FB4"/>
    <w:rsid w:val="00CD616B"/>
    <w:rsid w:val="00CE5543"/>
    <w:rsid w:val="00CE5891"/>
    <w:rsid w:val="00CE5C1C"/>
    <w:rsid w:val="00CF07B1"/>
    <w:rsid w:val="00CF0AE6"/>
    <w:rsid w:val="00CF4047"/>
    <w:rsid w:val="00CF4EC1"/>
    <w:rsid w:val="00CF4EC8"/>
    <w:rsid w:val="00CF7478"/>
    <w:rsid w:val="00D02E46"/>
    <w:rsid w:val="00D12E6C"/>
    <w:rsid w:val="00D14C04"/>
    <w:rsid w:val="00D155ED"/>
    <w:rsid w:val="00D17A54"/>
    <w:rsid w:val="00D207DE"/>
    <w:rsid w:val="00D237DD"/>
    <w:rsid w:val="00D30EB5"/>
    <w:rsid w:val="00D342B7"/>
    <w:rsid w:val="00D36C21"/>
    <w:rsid w:val="00D40C85"/>
    <w:rsid w:val="00D41F7E"/>
    <w:rsid w:val="00D43183"/>
    <w:rsid w:val="00D44487"/>
    <w:rsid w:val="00D4509A"/>
    <w:rsid w:val="00D4612F"/>
    <w:rsid w:val="00D5174A"/>
    <w:rsid w:val="00D534A5"/>
    <w:rsid w:val="00D55135"/>
    <w:rsid w:val="00D56185"/>
    <w:rsid w:val="00D562D3"/>
    <w:rsid w:val="00D70B29"/>
    <w:rsid w:val="00D81C55"/>
    <w:rsid w:val="00D82828"/>
    <w:rsid w:val="00D848BE"/>
    <w:rsid w:val="00D8693F"/>
    <w:rsid w:val="00D871CC"/>
    <w:rsid w:val="00D93092"/>
    <w:rsid w:val="00D93365"/>
    <w:rsid w:val="00D94530"/>
    <w:rsid w:val="00DA3915"/>
    <w:rsid w:val="00DA4514"/>
    <w:rsid w:val="00DA789D"/>
    <w:rsid w:val="00DC5381"/>
    <w:rsid w:val="00DE6959"/>
    <w:rsid w:val="00DF2EBA"/>
    <w:rsid w:val="00DF44FB"/>
    <w:rsid w:val="00DF620B"/>
    <w:rsid w:val="00E052DC"/>
    <w:rsid w:val="00E053F1"/>
    <w:rsid w:val="00E144C8"/>
    <w:rsid w:val="00E27714"/>
    <w:rsid w:val="00E27E66"/>
    <w:rsid w:val="00E354F8"/>
    <w:rsid w:val="00E54944"/>
    <w:rsid w:val="00E55D48"/>
    <w:rsid w:val="00E5600B"/>
    <w:rsid w:val="00E5612A"/>
    <w:rsid w:val="00E566F5"/>
    <w:rsid w:val="00E60E05"/>
    <w:rsid w:val="00E61908"/>
    <w:rsid w:val="00E6457F"/>
    <w:rsid w:val="00E64E04"/>
    <w:rsid w:val="00E66595"/>
    <w:rsid w:val="00E6682C"/>
    <w:rsid w:val="00E70764"/>
    <w:rsid w:val="00E70E42"/>
    <w:rsid w:val="00E7163E"/>
    <w:rsid w:val="00E72269"/>
    <w:rsid w:val="00E75F5E"/>
    <w:rsid w:val="00E7649B"/>
    <w:rsid w:val="00E8339D"/>
    <w:rsid w:val="00E865E1"/>
    <w:rsid w:val="00E916A4"/>
    <w:rsid w:val="00E96506"/>
    <w:rsid w:val="00EA1B3D"/>
    <w:rsid w:val="00EA2914"/>
    <w:rsid w:val="00EA2F81"/>
    <w:rsid w:val="00EA457A"/>
    <w:rsid w:val="00EA460A"/>
    <w:rsid w:val="00EA4A9C"/>
    <w:rsid w:val="00EA5267"/>
    <w:rsid w:val="00EB083F"/>
    <w:rsid w:val="00EB36C3"/>
    <w:rsid w:val="00EC3E5E"/>
    <w:rsid w:val="00EC530C"/>
    <w:rsid w:val="00EC79D0"/>
    <w:rsid w:val="00EC7EBA"/>
    <w:rsid w:val="00ED4CCD"/>
    <w:rsid w:val="00ED5B77"/>
    <w:rsid w:val="00EE2414"/>
    <w:rsid w:val="00EE3D52"/>
    <w:rsid w:val="00EE6A04"/>
    <w:rsid w:val="00EE6D77"/>
    <w:rsid w:val="00EF0469"/>
    <w:rsid w:val="00EF0AC5"/>
    <w:rsid w:val="00EF0DCD"/>
    <w:rsid w:val="00EF4E93"/>
    <w:rsid w:val="00F072E0"/>
    <w:rsid w:val="00F12834"/>
    <w:rsid w:val="00F20456"/>
    <w:rsid w:val="00F21C13"/>
    <w:rsid w:val="00F23FF6"/>
    <w:rsid w:val="00F249FE"/>
    <w:rsid w:val="00F25AC9"/>
    <w:rsid w:val="00F37FE4"/>
    <w:rsid w:val="00F408AE"/>
    <w:rsid w:val="00F434D8"/>
    <w:rsid w:val="00F5188B"/>
    <w:rsid w:val="00F5598D"/>
    <w:rsid w:val="00F6078B"/>
    <w:rsid w:val="00F6233A"/>
    <w:rsid w:val="00F643D8"/>
    <w:rsid w:val="00F65840"/>
    <w:rsid w:val="00F67247"/>
    <w:rsid w:val="00F675C3"/>
    <w:rsid w:val="00F85E61"/>
    <w:rsid w:val="00F86F70"/>
    <w:rsid w:val="00F87A3F"/>
    <w:rsid w:val="00F90847"/>
    <w:rsid w:val="00F9086D"/>
    <w:rsid w:val="00F917F6"/>
    <w:rsid w:val="00F9359A"/>
    <w:rsid w:val="00F955D2"/>
    <w:rsid w:val="00F95A2B"/>
    <w:rsid w:val="00F97A31"/>
    <w:rsid w:val="00FA0382"/>
    <w:rsid w:val="00FA050E"/>
    <w:rsid w:val="00FA153C"/>
    <w:rsid w:val="00FA1A7C"/>
    <w:rsid w:val="00FA23F6"/>
    <w:rsid w:val="00FA5C3C"/>
    <w:rsid w:val="00FB0C9E"/>
    <w:rsid w:val="00FB1FE6"/>
    <w:rsid w:val="00FB3D1D"/>
    <w:rsid w:val="00FB4A4A"/>
    <w:rsid w:val="00FB6B62"/>
    <w:rsid w:val="00FC02E7"/>
    <w:rsid w:val="00FC1AA6"/>
    <w:rsid w:val="00FC33D9"/>
    <w:rsid w:val="00FC4E78"/>
    <w:rsid w:val="00FC5823"/>
    <w:rsid w:val="00FD34C0"/>
    <w:rsid w:val="00FD66CA"/>
    <w:rsid w:val="00FD6B15"/>
    <w:rsid w:val="00FE0C63"/>
    <w:rsid w:val="00FE323E"/>
    <w:rsid w:val="00FF0E66"/>
    <w:rsid w:val="00FF16F3"/>
    <w:rsid w:val="00FF3C6E"/>
    <w:rsid w:val="00FF64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04"/>
    <o:shapelayout v:ext="edit">
      <o:idmap v:ext="edit" data="1"/>
    </o:shapelayout>
  </w:shapeDefaults>
  <w:decimalSymbol w:val="."/>
  <w:listSeparator w:val=","/>
  <w14:docId w14:val="65867B2F"/>
  <w15:docId w15:val="{6BD108DA-D67C-49A2-B942-D3D58AEBA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446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8446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8446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8446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8446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8446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446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446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446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446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8446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8446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8446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8446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8446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446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446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4463"/>
    <w:rPr>
      <w:rFonts w:eastAsiaTheme="majorEastAsia" w:cstheme="majorBidi"/>
      <w:color w:val="272727" w:themeColor="text1" w:themeTint="D8"/>
    </w:rPr>
  </w:style>
  <w:style w:type="paragraph" w:styleId="Title">
    <w:name w:val="Title"/>
    <w:basedOn w:val="Normal"/>
    <w:next w:val="Normal"/>
    <w:link w:val="TitleChar"/>
    <w:uiPriority w:val="10"/>
    <w:qFormat/>
    <w:rsid w:val="0068446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446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446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446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4463"/>
    <w:pPr>
      <w:spacing w:before="160"/>
      <w:jc w:val="center"/>
    </w:pPr>
    <w:rPr>
      <w:i/>
      <w:iCs/>
      <w:color w:val="404040" w:themeColor="text1" w:themeTint="BF"/>
    </w:rPr>
  </w:style>
  <w:style w:type="character" w:customStyle="1" w:styleId="QuoteChar">
    <w:name w:val="Quote Char"/>
    <w:basedOn w:val="DefaultParagraphFont"/>
    <w:link w:val="Quote"/>
    <w:uiPriority w:val="29"/>
    <w:rsid w:val="00684463"/>
    <w:rPr>
      <w:i/>
      <w:iCs/>
      <w:color w:val="404040" w:themeColor="text1" w:themeTint="BF"/>
    </w:rPr>
  </w:style>
  <w:style w:type="paragraph" w:styleId="ListParagraph">
    <w:name w:val="List Paragraph"/>
    <w:basedOn w:val="Normal"/>
    <w:uiPriority w:val="34"/>
    <w:qFormat/>
    <w:rsid w:val="00684463"/>
    <w:pPr>
      <w:ind w:left="720"/>
      <w:contextualSpacing/>
    </w:pPr>
  </w:style>
  <w:style w:type="character" w:styleId="IntenseEmphasis">
    <w:name w:val="Intense Emphasis"/>
    <w:basedOn w:val="DefaultParagraphFont"/>
    <w:uiPriority w:val="21"/>
    <w:qFormat/>
    <w:rsid w:val="00684463"/>
    <w:rPr>
      <w:i/>
      <w:iCs/>
      <w:color w:val="0F4761" w:themeColor="accent1" w:themeShade="BF"/>
    </w:rPr>
  </w:style>
  <w:style w:type="paragraph" w:styleId="IntenseQuote">
    <w:name w:val="Intense Quote"/>
    <w:basedOn w:val="Normal"/>
    <w:next w:val="Normal"/>
    <w:link w:val="IntenseQuoteChar"/>
    <w:uiPriority w:val="30"/>
    <w:qFormat/>
    <w:rsid w:val="0068446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84463"/>
    <w:rPr>
      <w:i/>
      <w:iCs/>
      <w:color w:val="0F4761" w:themeColor="accent1" w:themeShade="BF"/>
    </w:rPr>
  </w:style>
  <w:style w:type="character" w:styleId="IntenseReference">
    <w:name w:val="Intense Reference"/>
    <w:basedOn w:val="DefaultParagraphFont"/>
    <w:uiPriority w:val="32"/>
    <w:qFormat/>
    <w:rsid w:val="00684463"/>
    <w:rPr>
      <w:b/>
      <w:bCs/>
      <w:smallCaps/>
      <w:color w:val="0F4761" w:themeColor="accent1" w:themeShade="BF"/>
      <w:spacing w:val="5"/>
    </w:rPr>
  </w:style>
  <w:style w:type="character" w:styleId="Hyperlink">
    <w:name w:val="Hyperlink"/>
    <w:basedOn w:val="DefaultParagraphFont"/>
    <w:uiPriority w:val="99"/>
    <w:unhideWhenUsed/>
    <w:rsid w:val="00616747"/>
    <w:rPr>
      <w:color w:val="467886" w:themeColor="hyperlink"/>
      <w:u w:val="single"/>
    </w:rPr>
  </w:style>
  <w:style w:type="character" w:styleId="UnresolvedMention">
    <w:name w:val="Unresolved Mention"/>
    <w:basedOn w:val="DefaultParagraphFont"/>
    <w:uiPriority w:val="99"/>
    <w:semiHidden/>
    <w:unhideWhenUsed/>
    <w:rsid w:val="00616747"/>
    <w:rPr>
      <w:color w:val="605E5C"/>
      <w:shd w:val="clear" w:color="auto" w:fill="E1DFDD"/>
    </w:rPr>
  </w:style>
  <w:style w:type="character" w:styleId="HTMLCode">
    <w:name w:val="HTML Code"/>
    <w:basedOn w:val="DefaultParagraphFont"/>
    <w:uiPriority w:val="99"/>
    <w:semiHidden/>
    <w:unhideWhenUsed/>
    <w:rsid w:val="004A083D"/>
    <w:rPr>
      <w:rFonts w:ascii="Courier New" w:eastAsia="Times New Roman" w:hAnsi="Courier New" w:cs="Courier New"/>
      <w:sz w:val="20"/>
      <w:szCs w:val="20"/>
    </w:rPr>
  </w:style>
  <w:style w:type="character" w:customStyle="1" w:styleId="hljs-string">
    <w:name w:val="hljs-string"/>
    <w:basedOn w:val="DefaultParagraphFont"/>
    <w:rsid w:val="001270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7341501">
      <w:bodyDiv w:val="1"/>
      <w:marLeft w:val="0"/>
      <w:marRight w:val="0"/>
      <w:marTop w:val="0"/>
      <w:marBottom w:val="0"/>
      <w:divBdr>
        <w:top w:val="none" w:sz="0" w:space="0" w:color="auto"/>
        <w:left w:val="none" w:sz="0" w:space="0" w:color="auto"/>
        <w:bottom w:val="none" w:sz="0" w:space="0" w:color="auto"/>
        <w:right w:val="none" w:sz="0" w:space="0" w:color="auto"/>
      </w:divBdr>
    </w:div>
    <w:div w:id="802620717">
      <w:bodyDiv w:val="1"/>
      <w:marLeft w:val="0"/>
      <w:marRight w:val="0"/>
      <w:marTop w:val="0"/>
      <w:marBottom w:val="0"/>
      <w:divBdr>
        <w:top w:val="none" w:sz="0" w:space="0" w:color="auto"/>
        <w:left w:val="none" w:sz="0" w:space="0" w:color="auto"/>
        <w:bottom w:val="none" w:sz="0" w:space="0" w:color="auto"/>
        <w:right w:val="none" w:sz="0" w:space="0" w:color="auto"/>
      </w:divBdr>
    </w:div>
    <w:div w:id="864364487">
      <w:bodyDiv w:val="1"/>
      <w:marLeft w:val="0"/>
      <w:marRight w:val="0"/>
      <w:marTop w:val="0"/>
      <w:marBottom w:val="0"/>
      <w:divBdr>
        <w:top w:val="none" w:sz="0" w:space="0" w:color="auto"/>
        <w:left w:val="none" w:sz="0" w:space="0" w:color="auto"/>
        <w:bottom w:val="none" w:sz="0" w:space="0" w:color="auto"/>
        <w:right w:val="none" w:sz="0" w:space="0" w:color="auto"/>
      </w:divBdr>
    </w:div>
    <w:div w:id="881787611">
      <w:bodyDiv w:val="1"/>
      <w:marLeft w:val="0"/>
      <w:marRight w:val="0"/>
      <w:marTop w:val="0"/>
      <w:marBottom w:val="0"/>
      <w:divBdr>
        <w:top w:val="none" w:sz="0" w:space="0" w:color="auto"/>
        <w:left w:val="none" w:sz="0" w:space="0" w:color="auto"/>
        <w:bottom w:val="none" w:sz="0" w:space="0" w:color="auto"/>
        <w:right w:val="none" w:sz="0" w:space="0" w:color="auto"/>
      </w:divBdr>
    </w:div>
    <w:div w:id="885946178">
      <w:bodyDiv w:val="1"/>
      <w:marLeft w:val="0"/>
      <w:marRight w:val="0"/>
      <w:marTop w:val="0"/>
      <w:marBottom w:val="0"/>
      <w:divBdr>
        <w:top w:val="none" w:sz="0" w:space="0" w:color="auto"/>
        <w:left w:val="none" w:sz="0" w:space="0" w:color="auto"/>
        <w:bottom w:val="none" w:sz="0" w:space="0" w:color="auto"/>
        <w:right w:val="none" w:sz="0" w:space="0" w:color="auto"/>
      </w:divBdr>
    </w:div>
    <w:div w:id="924847179">
      <w:bodyDiv w:val="1"/>
      <w:marLeft w:val="0"/>
      <w:marRight w:val="0"/>
      <w:marTop w:val="0"/>
      <w:marBottom w:val="0"/>
      <w:divBdr>
        <w:top w:val="none" w:sz="0" w:space="0" w:color="auto"/>
        <w:left w:val="none" w:sz="0" w:space="0" w:color="auto"/>
        <w:bottom w:val="none" w:sz="0" w:space="0" w:color="auto"/>
        <w:right w:val="none" w:sz="0" w:space="0" w:color="auto"/>
      </w:divBdr>
    </w:div>
    <w:div w:id="978339814">
      <w:bodyDiv w:val="1"/>
      <w:marLeft w:val="0"/>
      <w:marRight w:val="0"/>
      <w:marTop w:val="0"/>
      <w:marBottom w:val="0"/>
      <w:divBdr>
        <w:top w:val="none" w:sz="0" w:space="0" w:color="auto"/>
        <w:left w:val="none" w:sz="0" w:space="0" w:color="auto"/>
        <w:bottom w:val="none" w:sz="0" w:space="0" w:color="auto"/>
        <w:right w:val="none" w:sz="0" w:space="0" w:color="auto"/>
      </w:divBdr>
    </w:div>
    <w:div w:id="1074232156">
      <w:bodyDiv w:val="1"/>
      <w:marLeft w:val="0"/>
      <w:marRight w:val="0"/>
      <w:marTop w:val="0"/>
      <w:marBottom w:val="0"/>
      <w:divBdr>
        <w:top w:val="none" w:sz="0" w:space="0" w:color="auto"/>
        <w:left w:val="none" w:sz="0" w:space="0" w:color="auto"/>
        <w:bottom w:val="none" w:sz="0" w:space="0" w:color="auto"/>
        <w:right w:val="none" w:sz="0" w:space="0" w:color="auto"/>
      </w:divBdr>
    </w:div>
    <w:div w:id="1174027504">
      <w:bodyDiv w:val="1"/>
      <w:marLeft w:val="0"/>
      <w:marRight w:val="0"/>
      <w:marTop w:val="0"/>
      <w:marBottom w:val="0"/>
      <w:divBdr>
        <w:top w:val="none" w:sz="0" w:space="0" w:color="auto"/>
        <w:left w:val="none" w:sz="0" w:space="0" w:color="auto"/>
        <w:bottom w:val="none" w:sz="0" w:space="0" w:color="auto"/>
        <w:right w:val="none" w:sz="0" w:space="0" w:color="auto"/>
      </w:divBdr>
    </w:div>
    <w:div w:id="1224414235">
      <w:bodyDiv w:val="1"/>
      <w:marLeft w:val="0"/>
      <w:marRight w:val="0"/>
      <w:marTop w:val="0"/>
      <w:marBottom w:val="0"/>
      <w:divBdr>
        <w:top w:val="none" w:sz="0" w:space="0" w:color="auto"/>
        <w:left w:val="none" w:sz="0" w:space="0" w:color="auto"/>
        <w:bottom w:val="none" w:sz="0" w:space="0" w:color="auto"/>
        <w:right w:val="none" w:sz="0" w:space="0" w:color="auto"/>
      </w:divBdr>
    </w:div>
    <w:div w:id="1540891668">
      <w:bodyDiv w:val="1"/>
      <w:marLeft w:val="0"/>
      <w:marRight w:val="0"/>
      <w:marTop w:val="0"/>
      <w:marBottom w:val="0"/>
      <w:divBdr>
        <w:top w:val="none" w:sz="0" w:space="0" w:color="auto"/>
        <w:left w:val="none" w:sz="0" w:space="0" w:color="auto"/>
        <w:bottom w:val="none" w:sz="0" w:space="0" w:color="auto"/>
        <w:right w:val="none" w:sz="0" w:space="0" w:color="auto"/>
      </w:divBdr>
    </w:div>
    <w:div w:id="1638610051">
      <w:bodyDiv w:val="1"/>
      <w:marLeft w:val="0"/>
      <w:marRight w:val="0"/>
      <w:marTop w:val="0"/>
      <w:marBottom w:val="0"/>
      <w:divBdr>
        <w:top w:val="none" w:sz="0" w:space="0" w:color="auto"/>
        <w:left w:val="none" w:sz="0" w:space="0" w:color="auto"/>
        <w:bottom w:val="none" w:sz="0" w:space="0" w:color="auto"/>
        <w:right w:val="none" w:sz="0" w:space="0" w:color="auto"/>
      </w:divBdr>
    </w:div>
    <w:div w:id="20862920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6.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59" Type="http://schemas.openxmlformats.org/officeDocument/2006/relationships/image" Target="media/image153.png"/><Relationship Id="rId170" Type="http://schemas.openxmlformats.org/officeDocument/2006/relationships/image" Target="media/image164.png"/><Relationship Id="rId107" Type="http://schemas.openxmlformats.org/officeDocument/2006/relationships/image" Target="media/image101.png"/><Relationship Id="rId11" Type="http://schemas.openxmlformats.org/officeDocument/2006/relationships/image" Target="media/image6.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png"/><Relationship Id="rId5" Type="http://schemas.openxmlformats.org/officeDocument/2006/relationships/webSettings" Target="webSettings.xml"/><Relationship Id="rId95" Type="http://schemas.openxmlformats.org/officeDocument/2006/relationships/image" Target="media/image89.png"/><Relationship Id="rId160" Type="http://schemas.openxmlformats.org/officeDocument/2006/relationships/image" Target="media/image154.png"/><Relationship Id="rId22" Type="http://schemas.openxmlformats.org/officeDocument/2006/relationships/image" Target="media/image17.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85" Type="http://schemas.openxmlformats.org/officeDocument/2006/relationships/image" Target="media/image79.png"/><Relationship Id="rId150" Type="http://schemas.openxmlformats.org/officeDocument/2006/relationships/image" Target="media/image144.png"/><Relationship Id="rId171" Type="http://schemas.openxmlformats.org/officeDocument/2006/relationships/image" Target="media/image165.png"/><Relationship Id="rId12" Type="http://schemas.openxmlformats.org/officeDocument/2006/relationships/image" Target="media/image7.png"/><Relationship Id="rId33" Type="http://schemas.openxmlformats.org/officeDocument/2006/relationships/image" Target="media/image27.png"/><Relationship Id="rId108" Type="http://schemas.openxmlformats.org/officeDocument/2006/relationships/image" Target="media/image102.png"/><Relationship Id="rId129" Type="http://schemas.openxmlformats.org/officeDocument/2006/relationships/image" Target="media/image123.png"/><Relationship Id="rId54" Type="http://schemas.openxmlformats.org/officeDocument/2006/relationships/image" Target="media/image48.png"/><Relationship Id="rId75" Type="http://schemas.openxmlformats.org/officeDocument/2006/relationships/image" Target="media/image69.png"/><Relationship Id="rId96" Type="http://schemas.openxmlformats.org/officeDocument/2006/relationships/image" Target="media/image90.png"/><Relationship Id="rId140" Type="http://schemas.openxmlformats.org/officeDocument/2006/relationships/image" Target="media/image134.png"/><Relationship Id="rId161" Type="http://schemas.openxmlformats.org/officeDocument/2006/relationships/image" Target="media/image155.png"/><Relationship Id="rId1" Type="http://schemas.openxmlformats.org/officeDocument/2006/relationships/customXml" Target="../customXml/item1.xml"/><Relationship Id="rId6" Type="http://schemas.openxmlformats.org/officeDocument/2006/relationships/image" Target="media/image1.png"/><Relationship Id="rId23" Type="http://schemas.openxmlformats.org/officeDocument/2006/relationships/image" Target="media/image18.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130" Type="http://schemas.openxmlformats.org/officeDocument/2006/relationships/image" Target="media/image124.png"/><Relationship Id="rId135" Type="http://schemas.openxmlformats.org/officeDocument/2006/relationships/image" Target="media/image129.png"/><Relationship Id="rId151" Type="http://schemas.openxmlformats.org/officeDocument/2006/relationships/image" Target="media/image145.png"/><Relationship Id="rId156" Type="http://schemas.openxmlformats.org/officeDocument/2006/relationships/image" Target="media/image150.png"/><Relationship Id="rId172" Type="http://schemas.openxmlformats.org/officeDocument/2006/relationships/image" Target="media/image166.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image" Target="media/image135.png"/><Relationship Id="rId146" Type="http://schemas.openxmlformats.org/officeDocument/2006/relationships/image" Target="media/image140.png"/><Relationship Id="rId167" Type="http://schemas.openxmlformats.org/officeDocument/2006/relationships/image" Target="media/image161.png"/><Relationship Id="rId7" Type="http://schemas.openxmlformats.org/officeDocument/2006/relationships/image" Target="media/image2.png"/><Relationship Id="rId71" Type="http://schemas.openxmlformats.org/officeDocument/2006/relationships/image" Target="media/image65.png"/><Relationship Id="rId92" Type="http://schemas.openxmlformats.org/officeDocument/2006/relationships/image" Target="media/image86.png"/><Relationship Id="rId162" Type="http://schemas.openxmlformats.org/officeDocument/2006/relationships/image" Target="media/image156.png"/><Relationship Id="rId2" Type="http://schemas.openxmlformats.org/officeDocument/2006/relationships/numbering" Target="numbering.xml"/><Relationship Id="rId29" Type="http://schemas.openxmlformats.org/officeDocument/2006/relationships/image" Target="media/image23.png"/><Relationship Id="rId24" Type="http://schemas.openxmlformats.org/officeDocument/2006/relationships/image" Target="media/image19.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157" Type="http://schemas.openxmlformats.org/officeDocument/2006/relationships/image" Target="media/image151.png"/><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image" Target="media/image146.png"/><Relationship Id="rId173" Type="http://schemas.openxmlformats.org/officeDocument/2006/relationships/image" Target="media/image167.png"/><Relationship Id="rId19" Type="http://schemas.openxmlformats.org/officeDocument/2006/relationships/image" Target="media/image14.png"/><Relationship Id="rId14" Type="http://schemas.openxmlformats.org/officeDocument/2006/relationships/image" Target="media/image9.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62.png"/><Relationship Id="rId8" Type="http://schemas.openxmlformats.org/officeDocument/2006/relationships/image" Target="media/image3.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163" Type="http://schemas.openxmlformats.org/officeDocument/2006/relationships/image" Target="media/image157.png"/><Relationship Id="rId3" Type="http://schemas.openxmlformats.org/officeDocument/2006/relationships/styles" Target="styles.xml"/><Relationship Id="rId25" Type="http://schemas.openxmlformats.org/officeDocument/2006/relationships/image" Target="media/image20.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image" Target="media/image152.png"/><Relationship Id="rId20" Type="http://schemas.openxmlformats.org/officeDocument/2006/relationships/image" Target="media/image15.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74" Type="http://schemas.openxmlformats.org/officeDocument/2006/relationships/fontTable" Target="fontTable.xml"/><Relationship Id="rId15" Type="http://schemas.openxmlformats.org/officeDocument/2006/relationships/image" Target="media/image10.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5.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image" Target="media/image142.png"/><Relationship Id="rId164" Type="http://schemas.openxmlformats.org/officeDocument/2006/relationships/image" Target="media/image158.png"/><Relationship Id="rId169"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image" Target="media/image4.png"/><Relationship Id="rId26" Type="http://schemas.openxmlformats.org/officeDocument/2006/relationships/hyperlink" Target="https://docs.oracle.com/en/java/javase/17/docs/api/java.base/java/util/Formatter.html" TargetMode="External"/><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8.png"/><Relationship Id="rId175" Type="http://schemas.openxmlformats.org/officeDocument/2006/relationships/theme" Target="theme/theme1.xml"/><Relationship Id="rId16" Type="http://schemas.openxmlformats.org/officeDocument/2006/relationships/image" Target="media/image11.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90" Type="http://schemas.openxmlformats.org/officeDocument/2006/relationships/image" Target="media/image84.png"/><Relationship Id="rId165" Type="http://schemas.openxmlformats.org/officeDocument/2006/relationships/image" Target="media/image159.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80" Type="http://schemas.openxmlformats.org/officeDocument/2006/relationships/image" Target="media/image74.png"/><Relationship Id="rId155" Type="http://schemas.openxmlformats.org/officeDocument/2006/relationships/image" Target="media/image149.png"/><Relationship Id="rId17" Type="http://schemas.openxmlformats.org/officeDocument/2006/relationships/image" Target="media/image12.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png"/><Relationship Id="rId166" Type="http://schemas.openxmlformats.org/officeDocument/2006/relationships/image" Target="media/image1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63486-79F1-4257-916D-F5EE66221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27</TotalTime>
  <Pages>62</Pages>
  <Words>17181</Words>
  <Characters>97938</Characters>
  <Application>Microsoft Office Word</Application>
  <DocSecurity>0</DocSecurity>
  <Lines>816</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batthineni@gmail.com</dc:creator>
  <cp:keywords/>
  <dc:description/>
  <cp:lastModifiedBy>shilpa.batthineni@gmail.com</cp:lastModifiedBy>
  <cp:revision>50</cp:revision>
  <dcterms:created xsi:type="dcterms:W3CDTF">2024-05-10T04:25:00Z</dcterms:created>
  <dcterms:modified xsi:type="dcterms:W3CDTF">2024-05-22T22:21:00Z</dcterms:modified>
</cp:coreProperties>
</file>